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0ED09" w14:textId="77777777" w:rsidR="00FA0C83" w:rsidRPr="00291346" w:rsidRDefault="00FA0C83" w:rsidP="00FA0C83">
      <w:pPr>
        <w:spacing w:line="240" w:lineRule="auto"/>
        <w:ind w:firstLine="0"/>
        <w:jc w:val="center"/>
        <w:rPr>
          <w:rFonts w:eastAsia="Times New Roman"/>
          <w:caps/>
          <w:sz w:val="30"/>
          <w:szCs w:val="30"/>
          <w:lang w:val="uk-UA" w:eastAsia="ru-RU"/>
        </w:rPr>
      </w:pPr>
      <w:r w:rsidRPr="00291346">
        <w:rPr>
          <w:rFonts w:eastAsia="Times New Roman"/>
          <w:caps/>
          <w:sz w:val="30"/>
          <w:szCs w:val="30"/>
          <w:lang w:val="uk-UA" w:eastAsia="ru-RU"/>
        </w:rPr>
        <w:t>Міністерство освіти і науки України</w:t>
      </w:r>
    </w:p>
    <w:p w14:paraId="72E2400B" w14:textId="77777777" w:rsidR="00FA0C83" w:rsidRPr="00291346" w:rsidRDefault="00FA0C83" w:rsidP="00FA0C83">
      <w:pPr>
        <w:spacing w:line="240" w:lineRule="auto"/>
        <w:ind w:firstLine="0"/>
        <w:jc w:val="center"/>
        <w:rPr>
          <w:rFonts w:eastAsia="Times New Roman"/>
          <w:caps/>
          <w:sz w:val="30"/>
          <w:szCs w:val="30"/>
          <w:lang w:val="uk-UA" w:eastAsia="ru-RU"/>
        </w:rPr>
      </w:pPr>
      <w:r w:rsidRPr="00291346">
        <w:rPr>
          <w:rFonts w:eastAsia="Times New Roman"/>
          <w:caps/>
          <w:sz w:val="30"/>
          <w:szCs w:val="30"/>
          <w:lang w:val="uk-UA" w:eastAsia="ru-RU"/>
        </w:rPr>
        <w:t>Криворізький НАЦІОНАЛЬНИЙ університет</w:t>
      </w:r>
    </w:p>
    <w:p w14:paraId="1B1C4625" w14:textId="6CBFD4AA" w:rsidR="007D6D8B" w:rsidRPr="00291346" w:rsidRDefault="00FA0C83" w:rsidP="00FA0C83">
      <w:pPr>
        <w:spacing w:line="360" w:lineRule="auto"/>
        <w:ind w:firstLine="0"/>
        <w:jc w:val="center"/>
        <w:rPr>
          <w:rFonts w:eastAsia="Times New Roman" w:cs="Times New Roman"/>
          <w:sz w:val="32"/>
          <w:szCs w:val="32"/>
          <w:lang w:val="uk-UA" w:eastAsia="ru-RU"/>
        </w:rPr>
      </w:pPr>
      <w:r w:rsidRPr="00291346">
        <w:rPr>
          <w:rFonts w:eastAsia="Times New Roman"/>
          <w:caps/>
          <w:sz w:val="30"/>
          <w:szCs w:val="30"/>
          <w:lang w:val="uk-UA" w:eastAsia="ru-RU"/>
        </w:rPr>
        <w:t>Кафедра будівельних геотехнологій</w:t>
      </w:r>
    </w:p>
    <w:p w14:paraId="26BBA74D" w14:textId="77777777" w:rsidR="007D6D8B" w:rsidRPr="00291346" w:rsidRDefault="007D6D8B" w:rsidP="0059426C">
      <w:pPr>
        <w:spacing w:line="360" w:lineRule="auto"/>
        <w:ind w:firstLine="0"/>
        <w:jc w:val="center"/>
        <w:rPr>
          <w:rFonts w:eastAsia="Times New Roman" w:cs="Times New Roman"/>
          <w:sz w:val="24"/>
          <w:szCs w:val="28"/>
          <w:lang w:val="uk-UA" w:eastAsia="ru-RU"/>
        </w:rPr>
      </w:pPr>
    </w:p>
    <w:p w14:paraId="080DEEBF" w14:textId="77777777" w:rsidR="007D6D8B" w:rsidRPr="00291346" w:rsidRDefault="007D6D8B" w:rsidP="0059426C">
      <w:pPr>
        <w:spacing w:line="360" w:lineRule="auto"/>
        <w:ind w:firstLine="0"/>
        <w:jc w:val="center"/>
        <w:rPr>
          <w:rFonts w:eastAsia="Times New Roman" w:cs="Times New Roman"/>
          <w:sz w:val="24"/>
          <w:szCs w:val="28"/>
          <w:lang w:val="uk-UA" w:eastAsia="ru-RU"/>
        </w:rPr>
      </w:pPr>
    </w:p>
    <w:p w14:paraId="198CCA97" w14:textId="77777777" w:rsidR="007D6D8B" w:rsidRPr="00291346" w:rsidRDefault="007D6D8B" w:rsidP="0059426C">
      <w:pPr>
        <w:spacing w:line="360" w:lineRule="auto"/>
        <w:ind w:firstLine="0"/>
        <w:jc w:val="center"/>
        <w:rPr>
          <w:rFonts w:eastAsia="Times New Roman" w:cs="Times New Roman"/>
          <w:sz w:val="24"/>
          <w:szCs w:val="28"/>
          <w:lang w:val="uk-UA" w:eastAsia="ru-RU"/>
        </w:rPr>
      </w:pPr>
    </w:p>
    <w:p w14:paraId="4944B4FB" w14:textId="77777777" w:rsidR="007D6D8B" w:rsidRPr="00291346" w:rsidRDefault="007D6D8B" w:rsidP="0059426C">
      <w:pPr>
        <w:spacing w:line="360" w:lineRule="auto"/>
        <w:ind w:firstLine="0"/>
        <w:jc w:val="center"/>
        <w:rPr>
          <w:rFonts w:eastAsia="Times New Roman" w:cs="Times New Roman"/>
          <w:sz w:val="24"/>
          <w:szCs w:val="28"/>
          <w:lang w:val="uk-UA" w:eastAsia="ru-RU"/>
        </w:rPr>
      </w:pPr>
    </w:p>
    <w:p w14:paraId="6BDFEEE0" w14:textId="77777777" w:rsidR="007D6D8B" w:rsidRPr="00291346" w:rsidRDefault="007D6D8B" w:rsidP="0059426C">
      <w:pPr>
        <w:spacing w:line="360" w:lineRule="auto"/>
        <w:ind w:firstLine="0"/>
        <w:jc w:val="center"/>
        <w:rPr>
          <w:rFonts w:eastAsia="Times New Roman" w:cs="Times New Roman"/>
          <w:sz w:val="24"/>
          <w:szCs w:val="28"/>
          <w:lang w:val="uk-UA" w:eastAsia="ru-RU"/>
        </w:rPr>
      </w:pPr>
    </w:p>
    <w:p w14:paraId="08DC0495" w14:textId="77777777" w:rsidR="007D6D8B" w:rsidRPr="00291346" w:rsidRDefault="007D6D8B" w:rsidP="0059426C">
      <w:pPr>
        <w:spacing w:line="360" w:lineRule="auto"/>
        <w:ind w:firstLine="0"/>
        <w:jc w:val="center"/>
        <w:rPr>
          <w:rFonts w:eastAsia="Times New Roman" w:cs="Times New Roman"/>
          <w:caps/>
          <w:sz w:val="32"/>
          <w:szCs w:val="32"/>
          <w:lang w:val="uk-UA" w:eastAsia="ru-RU"/>
        </w:rPr>
      </w:pPr>
      <w:r w:rsidRPr="00291346">
        <w:rPr>
          <w:rFonts w:eastAsia="Times New Roman" w:cs="Times New Roman"/>
          <w:caps/>
          <w:sz w:val="32"/>
          <w:szCs w:val="32"/>
          <w:lang w:val="uk-UA" w:eastAsia="ru-RU"/>
        </w:rPr>
        <w:t>ВИПУСКНА</w:t>
      </w:r>
    </w:p>
    <w:p w14:paraId="7BA88FAF" w14:textId="77777777" w:rsidR="007D6D8B" w:rsidRPr="00291346" w:rsidRDefault="007D6D8B" w:rsidP="0059426C">
      <w:pPr>
        <w:spacing w:line="360" w:lineRule="auto"/>
        <w:ind w:firstLine="0"/>
        <w:jc w:val="center"/>
        <w:rPr>
          <w:rFonts w:eastAsia="Times New Roman" w:cs="Times New Roman"/>
          <w:caps/>
          <w:sz w:val="32"/>
          <w:szCs w:val="32"/>
          <w:lang w:val="uk-UA" w:eastAsia="ru-RU"/>
        </w:rPr>
      </w:pPr>
      <w:r w:rsidRPr="00291346">
        <w:rPr>
          <w:rFonts w:eastAsia="Times New Roman" w:cs="Times New Roman"/>
          <w:caps/>
          <w:sz w:val="32"/>
          <w:szCs w:val="32"/>
          <w:lang w:val="uk-UA" w:eastAsia="ru-RU"/>
        </w:rPr>
        <w:t>МАГІСТЕРСЬКА РОБОТА</w:t>
      </w:r>
    </w:p>
    <w:p w14:paraId="641BF83A" w14:textId="77777777" w:rsidR="00FA0C83" w:rsidRPr="00291346" w:rsidRDefault="00FA0C83" w:rsidP="003740BC">
      <w:pPr>
        <w:spacing w:line="240" w:lineRule="auto"/>
        <w:ind w:firstLine="0"/>
        <w:jc w:val="center"/>
        <w:rPr>
          <w:rFonts w:eastAsia="Times New Roman" w:cs="Times New Roman"/>
          <w:szCs w:val="32"/>
          <w:lang w:val="uk-UA" w:eastAsia="ru-RU"/>
        </w:rPr>
      </w:pPr>
    </w:p>
    <w:p w14:paraId="200EA3BC" w14:textId="61B57B69" w:rsidR="00FA0C83" w:rsidRPr="00291346" w:rsidRDefault="00FA0C83" w:rsidP="00FA0C83">
      <w:pPr>
        <w:spacing w:line="360" w:lineRule="auto"/>
        <w:ind w:firstLine="0"/>
        <w:jc w:val="center"/>
        <w:rPr>
          <w:rFonts w:eastAsia="Times New Roman" w:cs="Times New Roman"/>
          <w:szCs w:val="32"/>
          <w:lang w:val="uk-UA" w:eastAsia="ru-RU"/>
        </w:rPr>
      </w:pPr>
      <w:r w:rsidRPr="00291346">
        <w:rPr>
          <w:rFonts w:eastAsia="Times New Roman" w:cs="Times New Roman"/>
          <w:szCs w:val="32"/>
          <w:lang w:val="uk-UA" w:eastAsia="ru-RU"/>
        </w:rPr>
        <w:t>тема роботи:</w:t>
      </w:r>
    </w:p>
    <w:p w14:paraId="0C9D1853" w14:textId="77777777" w:rsidR="007D6D8B" w:rsidRPr="00291346" w:rsidRDefault="007D6D8B" w:rsidP="003740BC">
      <w:pPr>
        <w:spacing w:line="240" w:lineRule="auto"/>
        <w:ind w:firstLine="0"/>
        <w:jc w:val="center"/>
        <w:rPr>
          <w:rFonts w:eastAsia="Times New Roman" w:cs="Times New Roman"/>
          <w:szCs w:val="32"/>
          <w:lang w:val="uk-UA" w:eastAsia="ru-RU"/>
        </w:rPr>
      </w:pPr>
    </w:p>
    <w:p w14:paraId="746ADFEA" w14:textId="7E95DFAB" w:rsidR="007D6D8B" w:rsidRPr="00291346" w:rsidRDefault="00FA0C83" w:rsidP="003740BC">
      <w:pPr>
        <w:spacing w:line="36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w:t>
      </w:r>
      <w:r w:rsidRPr="00291346">
        <w:rPr>
          <w:rFonts w:eastAsia="Calibri" w:cs="Times New Roman"/>
          <w:lang w:val="uk-UA"/>
        </w:rPr>
        <w:t>БУДІВНИЦТВО ПІДЗЕМНИХ СПОРУД ВЕЛИКОЇ ПЛОЩІ ПОПЕРЕЧНОГО ПЕРЕРІЗУ В СКЛАДНИХ ГІРНИЧО-ГЕОЛОГІЧНИХ УМОВАХ</w:t>
      </w:r>
      <w:r w:rsidRPr="00291346">
        <w:rPr>
          <w:rFonts w:eastAsia="Times New Roman" w:cs="Times New Roman"/>
          <w:szCs w:val="28"/>
          <w:lang w:val="uk-UA" w:eastAsia="ru-RU"/>
        </w:rPr>
        <w:t>»</w:t>
      </w:r>
    </w:p>
    <w:p w14:paraId="26B84D33" w14:textId="77777777" w:rsidR="003740BC" w:rsidRPr="00291346" w:rsidRDefault="003740BC" w:rsidP="003740BC">
      <w:pPr>
        <w:spacing w:line="240" w:lineRule="auto"/>
        <w:ind w:firstLine="0"/>
        <w:jc w:val="center"/>
        <w:rPr>
          <w:rFonts w:eastAsia="Times New Roman"/>
          <w:szCs w:val="28"/>
          <w:lang w:val="uk-UA" w:eastAsia="ru-RU"/>
        </w:rPr>
      </w:pPr>
    </w:p>
    <w:p w14:paraId="07766B9B" w14:textId="77777777" w:rsidR="003740BC" w:rsidRPr="00291346" w:rsidRDefault="003740BC" w:rsidP="003740BC">
      <w:pPr>
        <w:spacing w:line="240" w:lineRule="auto"/>
        <w:ind w:firstLine="0"/>
        <w:jc w:val="center"/>
        <w:rPr>
          <w:rFonts w:eastAsia="Times New Roman"/>
          <w:szCs w:val="28"/>
          <w:lang w:val="uk-UA" w:eastAsia="ru-RU"/>
        </w:rPr>
      </w:pPr>
    </w:p>
    <w:p w14:paraId="650AD71F" w14:textId="77777777" w:rsidR="003740BC" w:rsidRPr="00291346" w:rsidRDefault="003740BC" w:rsidP="003740BC">
      <w:pPr>
        <w:spacing w:line="240" w:lineRule="auto"/>
        <w:ind w:firstLine="0"/>
        <w:jc w:val="center"/>
        <w:rPr>
          <w:rFonts w:eastAsia="Times New Roman"/>
          <w:szCs w:val="28"/>
          <w:lang w:val="uk-UA" w:eastAsia="ru-RU"/>
        </w:rPr>
      </w:pPr>
    </w:p>
    <w:p w14:paraId="6BEBBAD8" w14:textId="77777777" w:rsidR="003740BC" w:rsidRPr="00291346" w:rsidRDefault="003740BC" w:rsidP="003740BC">
      <w:pPr>
        <w:spacing w:line="240" w:lineRule="auto"/>
        <w:ind w:firstLine="0"/>
        <w:jc w:val="center"/>
        <w:rPr>
          <w:rFonts w:eastAsia="Times New Roman"/>
          <w:szCs w:val="28"/>
          <w:lang w:val="uk-UA" w:eastAsia="ru-RU"/>
        </w:rPr>
      </w:pPr>
      <w:r w:rsidRPr="00291346">
        <w:rPr>
          <w:rFonts w:eastAsia="Times New Roman"/>
          <w:szCs w:val="28"/>
          <w:lang w:val="uk-UA" w:eastAsia="ru-RU"/>
        </w:rPr>
        <w:t>Методична частина</w:t>
      </w:r>
    </w:p>
    <w:p w14:paraId="68AF6D35" w14:textId="2CFD781A" w:rsidR="0059426C" w:rsidRPr="00291346" w:rsidRDefault="0059426C" w:rsidP="0059426C">
      <w:pPr>
        <w:spacing w:line="360" w:lineRule="auto"/>
        <w:ind w:firstLine="0"/>
        <w:jc w:val="both"/>
        <w:rPr>
          <w:rFonts w:eastAsia="Times New Roman" w:cs="Times New Roman"/>
          <w:i/>
          <w:szCs w:val="28"/>
          <w:u w:val="single"/>
          <w:lang w:val="uk-UA" w:eastAsia="ru-RU"/>
        </w:rPr>
      </w:pPr>
    </w:p>
    <w:p w14:paraId="12F53BDD" w14:textId="65064C86" w:rsidR="0059426C" w:rsidRPr="00291346" w:rsidRDefault="0059426C" w:rsidP="0059426C">
      <w:pPr>
        <w:spacing w:line="360" w:lineRule="auto"/>
        <w:ind w:firstLine="0"/>
        <w:jc w:val="both"/>
        <w:rPr>
          <w:rFonts w:eastAsia="Times New Roman" w:cs="Times New Roman"/>
          <w:i/>
          <w:szCs w:val="28"/>
          <w:u w:val="single"/>
          <w:lang w:val="uk-UA" w:eastAsia="ru-RU"/>
        </w:rPr>
      </w:pPr>
    </w:p>
    <w:p w14:paraId="3DB29635" w14:textId="07394DD1" w:rsidR="0059426C" w:rsidRPr="00291346" w:rsidRDefault="0059426C" w:rsidP="0059426C">
      <w:pPr>
        <w:spacing w:line="360" w:lineRule="auto"/>
        <w:ind w:firstLine="0"/>
        <w:jc w:val="both"/>
        <w:rPr>
          <w:rFonts w:eastAsia="Times New Roman" w:cs="Times New Roman"/>
          <w:i/>
          <w:szCs w:val="28"/>
          <w:u w:val="single"/>
          <w:lang w:val="uk-UA" w:eastAsia="ru-RU"/>
        </w:rPr>
      </w:pPr>
    </w:p>
    <w:p w14:paraId="7362F32B" w14:textId="77777777" w:rsidR="007D6D8B" w:rsidRPr="00291346" w:rsidRDefault="007D6D8B" w:rsidP="0059426C">
      <w:pPr>
        <w:ind w:firstLine="0"/>
        <w:jc w:val="both"/>
        <w:rPr>
          <w:rFonts w:eastAsia="Times New Roman" w:cs="Times New Roman"/>
          <w:szCs w:val="28"/>
          <w:u w:val="single"/>
          <w:lang w:val="uk-UA" w:eastAsia="ru-RU"/>
        </w:rPr>
      </w:pPr>
    </w:p>
    <w:tbl>
      <w:tblPr>
        <w:tblW w:w="0" w:type="auto"/>
        <w:tblInd w:w="3936" w:type="dxa"/>
        <w:tblLook w:val="04A0" w:firstRow="1" w:lastRow="0" w:firstColumn="1" w:lastColumn="0" w:noHBand="0" w:noVBand="1"/>
      </w:tblPr>
      <w:tblGrid>
        <w:gridCol w:w="5419"/>
      </w:tblGrid>
      <w:tr w:rsidR="003740BC" w:rsidRPr="00291346" w14:paraId="46D836D6" w14:textId="77777777" w:rsidTr="00D3716B">
        <w:tc>
          <w:tcPr>
            <w:tcW w:w="5918" w:type="dxa"/>
            <w:hideMark/>
          </w:tcPr>
          <w:p w14:paraId="3617B71A" w14:textId="627E9517" w:rsidR="007D6D8B" w:rsidRPr="00291346" w:rsidRDefault="007D6D8B" w:rsidP="0059426C">
            <w:pPr>
              <w:ind w:firstLine="0"/>
              <w:jc w:val="both"/>
              <w:rPr>
                <w:rFonts w:eastAsia="Times New Roman" w:cs="Times New Roman"/>
                <w:szCs w:val="28"/>
                <w:lang w:val="uk-UA"/>
              </w:rPr>
            </w:pPr>
            <w:r w:rsidRPr="00291346">
              <w:rPr>
                <w:rFonts w:eastAsia="Times New Roman" w:cs="Times New Roman"/>
                <w:szCs w:val="28"/>
                <w:lang w:val="uk-UA"/>
              </w:rPr>
              <w:t>Виконав студент групи</w:t>
            </w:r>
            <w:r w:rsidR="009D728A" w:rsidRPr="00291346">
              <w:rPr>
                <w:rFonts w:eastAsia="Times New Roman" w:cs="Times New Roman"/>
                <w:szCs w:val="28"/>
                <w:lang w:val="uk-UA"/>
              </w:rPr>
              <w:t xml:space="preserve"> </w:t>
            </w:r>
            <w:r w:rsidRPr="00291346">
              <w:rPr>
                <w:rFonts w:eastAsia="Times New Roman" w:cs="Times New Roman"/>
                <w:szCs w:val="28"/>
                <w:lang w:val="uk-UA"/>
              </w:rPr>
              <w:t>ГБ-</w:t>
            </w:r>
            <w:r w:rsidR="0059426C" w:rsidRPr="00291346">
              <w:rPr>
                <w:rFonts w:eastAsia="Times New Roman" w:cs="Times New Roman"/>
                <w:szCs w:val="28"/>
                <w:lang w:val="uk-UA"/>
              </w:rPr>
              <w:t>24</w:t>
            </w:r>
            <w:r w:rsidRPr="00291346">
              <w:rPr>
                <w:rFonts w:eastAsia="Times New Roman" w:cs="Times New Roman"/>
                <w:szCs w:val="28"/>
                <w:lang w:val="uk-UA"/>
              </w:rPr>
              <w:t>-1м</w:t>
            </w:r>
          </w:p>
        </w:tc>
      </w:tr>
      <w:tr w:rsidR="003740BC" w:rsidRPr="00291346" w14:paraId="31722E39" w14:textId="77777777" w:rsidTr="00D3716B">
        <w:tc>
          <w:tcPr>
            <w:tcW w:w="5918" w:type="dxa"/>
            <w:hideMark/>
          </w:tcPr>
          <w:p w14:paraId="6FBC9A23" w14:textId="706086B8" w:rsidR="007D6D8B" w:rsidRPr="00291346" w:rsidRDefault="007D6D8B" w:rsidP="0059426C">
            <w:pPr>
              <w:ind w:firstLine="0"/>
              <w:jc w:val="both"/>
              <w:rPr>
                <w:rFonts w:eastAsia="Times New Roman" w:cs="Times New Roman"/>
                <w:szCs w:val="28"/>
                <w:lang w:val="uk-UA"/>
              </w:rPr>
            </w:pPr>
            <w:r w:rsidRPr="00291346">
              <w:rPr>
                <w:rFonts w:eastAsia="Times New Roman" w:cs="Times New Roman"/>
                <w:szCs w:val="28"/>
                <w:lang w:val="uk-UA"/>
              </w:rPr>
              <w:t>Спеціальність</w:t>
            </w:r>
            <w:r w:rsidR="009D728A" w:rsidRPr="00291346">
              <w:rPr>
                <w:rFonts w:eastAsia="Times New Roman" w:cs="Times New Roman"/>
                <w:szCs w:val="28"/>
                <w:lang w:val="uk-UA"/>
              </w:rPr>
              <w:t xml:space="preserve"> </w:t>
            </w:r>
            <w:r w:rsidRPr="00291346">
              <w:rPr>
                <w:rFonts w:eastAsia="Times New Roman" w:cs="Times New Roman"/>
                <w:szCs w:val="28"/>
                <w:lang w:val="uk-UA"/>
              </w:rPr>
              <w:t xml:space="preserve"> 184</w:t>
            </w:r>
            <w:r w:rsidR="009D728A" w:rsidRPr="00291346">
              <w:rPr>
                <w:rFonts w:eastAsia="Times New Roman" w:cs="Times New Roman"/>
                <w:szCs w:val="28"/>
                <w:lang w:val="uk-UA"/>
              </w:rPr>
              <w:t xml:space="preserve"> </w:t>
            </w:r>
            <w:r w:rsidRPr="00291346">
              <w:rPr>
                <w:rFonts w:eastAsia="Times New Roman" w:cs="Times New Roman"/>
                <w:szCs w:val="28"/>
                <w:lang w:val="uk-UA"/>
              </w:rPr>
              <w:t>«Гірництво»</w:t>
            </w:r>
          </w:p>
        </w:tc>
      </w:tr>
      <w:tr w:rsidR="003740BC" w:rsidRPr="00291346" w14:paraId="0B0B7032" w14:textId="77777777" w:rsidTr="00D3716B">
        <w:tc>
          <w:tcPr>
            <w:tcW w:w="5918" w:type="dxa"/>
            <w:hideMark/>
          </w:tcPr>
          <w:p w14:paraId="0463FDC7" w14:textId="77777777" w:rsidR="007D6D8B" w:rsidRPr="00291346" w:rsidRDefault="007D6D8B" w:rsidP="0059426C">
            <w:pPr>
              <w:ind w:firstLine="0"/>
              <w:jc w:val="both"/>
              <w:rPr>
                <w:rFonts w:eastAsia="Times New Roman" w:cs="Times New Roman"/>
                <w:szCs w:val="28"/>
                <w:lang w:val="uk-UA"/>
              </w:rPr>
            </w:pPr>
            <w:r w:rsidRPr="00291346">
              <w:rPr>
                <w:rFonts w:eastAsia="Times New Roman" w:cs="Times New Roman"/>
                <w:szCs w:val="28"/>
                <w:lang w:val="uk-UA"/>
              </w:rPr>
              <w:t>ОПП «Шахтне і підземне будівництво»</w:t>
            </w:r>
          </w:p>
        </w:tc>
      </w:tr>
      <w:tr w:rsidR="003740BC" w:rsidRPr="00291346" w14:paraId="1FCAD279" w14:textId="77777777" w:rsidTr="00D3716B">
        <w:tc>
          <w:tcPr>
            <w:tcW w:w="5918" w:type="dxa"/>
            <w:hideMark/>
          </w:tcPr>
          <w:p w14:paraId="50DBEAC8" w14:textId="0A19D807" w:rsidR="007D6D8B" w:rsidRPr="00291346" w:rsidRDefault="0059426C" w:rsidP="0059426C">
            <w:pPr>
              <w:ind w:firstLine="0"/>
              <w:jc w:val="both"/>
              <w:rPr>
                <w:rFonts w:eastAsia="Times New Roman" w:cs="Times New Roman"/>
                <w:szCs w:val="28"/>
                <w:lang w:val="uk-UA"/>
              </w:rPr>
            </w:pPr>
            <w:r w:rsidRPr="00291346">
              <w:rPr>
                <w:rFonts w:eastAsia="Calibri" w:cs="Times New Roman"/>
                <w:lang w:val="uk-UA"/>
              </w:rPr>
              <w:t>Трощинський</w:t>
            </w:r>
            <w:r w:rsidR="007D6D8B" w:rsidRPr="00291346">
              <w:rPr>
                <w:rFonts w:eastAsia="Calibri" w:cs="Times New Roman"/>
                <w:lang w:val="uk-UA"/>
              </w:rPr>
              <w:t xml:space="preserve"> </w:t>
            </w:r>
            <w:r w:rsidRPr="00291346">
              <w:rPr>
                <w:rFonts w:eastAsia="Calibri" w:cs="Times New Roman"/>
                <w:lang w:val="uk-UA"/>
              </w:rPr>
              <w:t>Т</w:t>
            </w:r>
            <w:r w:rsidR="007D6D8B" w:rsidRPr="00291346">
              <w:rPr>
                <w:rFonts w:eastAsia="Calibri" w:cs="Times New Roman"/>
                <w:lang w:val="uk-UA"/>
              </w:rPr>
              <w:t>.</w:t>
            </w:r>
            <w:r w:rsidRPr="00291346">
              <w:rPr>
                <w:rFonts w:eastAsia="Calibri" w:cs="Times New Roman"/>
                <w:lang w:val="uk-UA"/>
              </w:rPr>
              <w:t>К</w:t>
            </w:r>
            <w:r w:rsidR="007D6D8B" w:rsidRPr="00291346">
              <w:rPr>
                <w:rFonts w:eastAsia="Calibri" w:cs="Times New Roman"/>
                <w:lang w:val="uk-UA"/>
              </w:rPr>
              <w:t>.</w:t>
            </w:r>
          </w:p>
        </w:tc>
      </w:tr>
      <w:tr w:rsidR="003740BC" w:rsidRPr="00291346" w14:paraId="2AC7249C" w14:textId="77777777" w:rsidTr="00D3716B">
        <w:tc>
          <w:tcPr>
            <w:tcW w:w="5918" w:type="dxa"/>
            <w:hideMark/>
          </w:tcPr>
          <w:p w14:paraId="42F9414D" w14:textId="3EA9E95B" w:rsidR="007D6D8B" w:rsidRPr="00291346" w:rsidRDefault="007D6D8B" w:rsidP="0059426C">
            <w:pPr>
              <w:ind w:firstLine="0"/>
              <w:jc w:val="both"/>
              <w:rPr>
                <w:rFonts w:eastAsia="Times New Roman" w:cs="Times New Roman"/>
                <w:szCs w:val="28"/>
                <w:lang w:val="uk-UA"/>
              </w:rPr>
            </w:pPr>
            <w:r w:rsidRPr="00291346">
              <w:rPr>
                <w:rFonts w:eastAsia="Times New Roman" w:cs="Times New Roman"/>
                <w:szCs w:val="28"/>
                <w:lang w:val="uk-UA"/>
              </w:rPr>
              <w:t>Керівник</w:t>
            </w:r>
            <w:r w:rsidR="009D728A" w:rsidRPr="00291346">
              <w:rPr>
                <w:rFonts w:eastAsia="Times New Roman" w:cs="Times New Roman"/>
                <w:szCs w:val="28"/>
                <w:lang w:val="uk-UA"/>
              </w:rPr>
              <w:t xml:space="preserve"> </w:t>
            </w:r>
            <w:r w:rsidRPr="00291346">
              <w:rPr>
                <w:rFonts w:eastAsia="Times New Roman" w:cs="Times New Roman"/>
                <w:szCs w:val="28"/>
                <w:lang w:val="uk-UA"/>
              </w:rPr>
              <w:t xml:space="preserve"> кандидат</w:t>
            </w:r>
            <w:r w:rsidR="009D728A" w:rsidRPr="00291346">
              <w:rPr>
                <w:rFonts w:eastAsia="Times New Roman" w:cs="Times New Roman"/>
                <w:szCs w:val="28"/>
                <w:lang w:val="uk-UA"/>
              </w:rPr>
              <w:t xml:space="preserve"> </w:t>
            </w:r>
            <w:r w:rsidRPr="00291346">
              <w:rPr>
                <w:rFonts w:eastAsia="Times New Roman" w:cs="Times New Roman"/>
                <w:szCs w:val="28"/>
                <w:lang w:val="uk-UA"/>
              </w:rPr>
              <w:t>технічних наук,</w:t>
            </w:r>
          </w:p>
          <w:p w14:paraId="6F4AFC8A" w14:textId="368820B0" w:rsidR="007D6D8B" w:rsidRPr="00291346" w:rsidRDefault="009D728A" w:rsidP="0059426C">
            <w:pPr>
              <w:ind w:firstLine="0"/>
              <w:jc w:val="both"/>
              <w:rPr>
                <w:rFonts w:eastAsia="Times New Roman" w:cs="Times New Roman"/>
                <w:szCs w:val="28"/>
                <w:lang w:val="uk-UA"/>
              </w:rPr>
            </w:pPr>
            <w:r w:rsidRPr="00291346">
              <w:rPr>
                <w:rFonts w:eastAsia="Times New Roman" w:cs="Times New Roman"/>
                <w:szCs w:val="28"/>
                <w:lang w:val="uk-UA"/>
              </w:rPr>
              <w:t xml:space="preserve">         </w:t>
            </w:r>
            <w:r w:rsidR="007D6D8B" w:rsidRPr="00291346">
              <w:rPr>
                <w:rFonts w:eastAsia="Times New Roman" w:cs="Times New Roman"/>
                <w:szCs w:val="28"/>
                <w:lang w:val="uk-UA"/>
              </w:rPr>
              <w:t>доцент Хворост В.В.</w:t>
            </w:r>
          </w:p>
        </w:tc>
      </w:tr>
      <w:tr w:rsidR="007D6D8B" w:rsidRPr="00291346" w14:paraId="4ABBC3FA" w14:textId="77777777" w:rsidTr="00D3716B">
        <w:tc>
          <w:tcPr>
            <w:tcW w:w="5918" w:type="dxa"/>
          </w:tcPr>
          <w:p w14:paraId="34D42C7F" w14:textId="77777777" w:rsidR="007D6D8B" w:rsidRPr="00291346" w:rsidRDefault="007D6D8B" w:rsidP="0059426C">
            <w:pPr>
              <w:spacing w:line="360" w:lineRule="auto"/>
              <w:ind w:firstLine="0"/>
              <w:jc w:val="both"/>
              <w:rPr>
                <w:rFonts w:eastAsia="Times New Roman" w:cs="Times New Roman"/>
                <w:szCs w:val="28"/>
                <w:lang w:val="uk-UA"/>
              </w:rPr>
            </w:pPr>
          </w:p>
        </w:tc>
      </w:tr>
    </w:tbl>
    <w:p w14:paraId="205A1E5F" w14:textId="77777777" w:rsidR="007D6D8B" w:rsidRPr="00291346" w:rsidRDefault="007D6D8B" w:rsidP="0059426C">
      <w:pPr>
        <w:spacing w:line="360" w:lineRule="auto"/>
        <w:ind w:firstLine="0"/>
        <w:jc w:val="center"/>
        <w:rPr>
          <w:rFonts w:eastAsia="Times New Roman" w:cs="Times New Roman"/>
          <w:szCs w:val="28"/>
          <w:lang w:val="uk-UA" w:eastAsia="ru-RU"/>
        </w:rPr>
      </w:pPr>
    </w:p>
    <w:p w14:paraId="3C4BE01A" w14:textId="77777777" w:rsidR="007D6D8B" w:rsidRPr="00291346" w:rsidRDefault="007D6D8B" w:rsidP="0059426C">
      <w:pPr>
        <w:spacing w:line="360" w:lineRule="auto"/>
        <w:ind w:firstLine="0"/>
        <w:jc w:val="both"/>
        <w:rPr>
          <w:rFonts w:eastAsia="Times New Roman" w:cs="Times New Roman"/>
          <w:szCs w:val="28"/>
          <w:lang w:val="uk-UA" w:eastAsia="ru-RU"/>
        </w:rPr>
      </w:pPr>
    </w:p>
    <w:p w14:paraId="6A4030C1" w14:textId="77777777" w:rsidR="007D6D8B" w:rsidRPr="00291346" w:rsidRDefault="007D6D8B" w:rsidP="0059426C">
      <w:pPr>
        <w:spacing w:line="36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Кривий Ріг</w:t>
      </w:r>
    </w:p>
    <w:p w14:paraId="2EEBDE6D" w14:textId="7F5972BB" w:rsidR="001436E6" w:rsidRPr="00291346" w:rsidRDefault="007D6D8B" w:rsidP="0059426C">
      <w:pPr>
        <w:spacing w:after="160" w:line="256" w:lineRule="auto"/>
        <w:ind w:firstLine="0"/>
        <w:jc w:val="center"/>
        <w:rPr>
          <w:rFonts w:eastAsia="Calibri" w:cs="Times New Roman"/>
          <w:lang w:val="uk-UA"/>
        </w:rPr>
      </w:pPr>
      <w:r w:rsidRPr="00291346">
        <w:rPr>
          <w:rFonts w:eastAsia="Times New Roman" w:cs="Times New Roman"/>
          <w:szCs w:val="28"/>
          <w:lang w:val="uk-UA" w:eastAsia="ru-RU"/>
        </w:rPr>
        <w:t>202</w:t>
      </w:r>
      <w:r w:rsidR="0059426C" w:rsidRPr="00291346">
        <w:rPr>
          <w:rFonts w:eastAsia="Times New Roman" w:cs="Times New Roman"/>
          <w:szCs w:val="28"/>
          <w:lang w:val="uk-UA" w:eastAsia="ru-RU"/>
        </w:rPr>
        <w:t>5</w:t>
      </w:r>
      <w:r w:rsidR="001436E6" w:rsidRPr="00291346">
        <w:rPr>
          <w:rFonts w:eastAsia="Calibri" w:cs="Times New Roman"/>
          <w:lang w:val="uk-UA"/>
        </w:rPr>
        <w:br w:type="page"/>
      </w:r>
    </w:p>
    <w:p w14:paraId="0C49D0C7" w14:textId="77777777" w:rsidR="00F93A65" w:rsidRPr="00291346" w:rsidRDefault="00F93A65" w:rsidP="00F93A65">
      <w:pPr>
        <w:spacing w:line="240" w:lineRule="auto"/>
        <w:ind w:firstLine="0"/>
        <w:jc w:val="center"/>
        <w:rPr>
          <w:rFonts w:eastAsia="Times New Roman"/>
          <w:sz w:val="32"/>
          <w:szCs w:val="32"/>
          <w:lang w:val="uk-UA" w:eastAsia="ru-RU"/>
        </w:rPr>
      </w:pPr>
      <w:bookmarkStart w:id="0" w:name="_Hlk212456025"/>
      <w:r w:rsidRPr="00291346">
        <w:rPr>
          <w:rFonts w:eastAsia="Times New Roman"/>
          <w:sz w:val="32"/>
          <w:szCs w:val="32"/>
          <w:lang w:val="uk-UA" w:eastAsia="ru-RU"/>
        </w:rPr>
        <w:lastRenderedPageBreak/>
        <w:t>Криворізький національний університет</w:t>
      </w:r>
    </w:p>
    <w:p w14:paraId="06DB1852" w14:textId="77777777" w:rsidR="00F93A65" w:rsidRPr="00291346" w:rsidRDefault="00F93A65" w:rsidP="00F93A65">
      <w:pPr>
        <w:spacing w:line="240" w:lineRule="auto"/>
        <w:ind w:firstLine="0"/>
        <w:jc w:val="center"/>
        <w:rPr>
          <w:rFonts w:eastAsia="Times New Roman"/>
          <w:sz w:val="32"/>
          <w:szCs w:val="32"/>
          <w:lang w:val="uk-UA" w:eastAsia="ru-RU"/>
        </w:rPr>
      </w:pPr>
      <w:r w:rsidRPr="00291346">
        <w:rPr>
          <w:rFonts w:eastAsia="Times New Roman"/>
          <w:sz w:val="32"/>
          <w:szCs w:val="32"/>
          <w:lang w:val="uk-UA" w:eastAsia="ru-RU"/>
        </w:rPr>
        <w:t>Гірничо-металургійний факультет</w:t>
      </w:r>
    </w:p>
    <w:p w14:paraId="76EB9A73" w14:textId="1E40B3D8" w:rsidR="007D6D8B" w:rsidRPr="00291346" w:rsidRDefault="00F93A65" w:rsidP="00F93A65">
      <w:pPr>
        <w:spacing w:line="360" w:lineRule="auto"/>
        <w:ind w:firstLine="0"/>
        <w:jc w:val="center"/>
        <w:rPr>
          <w:rFonts w:eastAsia="Times New Roman" w:cs="Times New Roman"/>
          <w:caps/>
          <w:szCs w:val="28"/>
          <w:lang w:val="uk-UA" w:eastAsia="ru-RU"/>
        </w:rPr>
      </w:pPr>
      <w:r w:rsidRPr="00291346">
        <w:rPr>
          <w:rFonts w:eastAsia="Times New Roman"/>
          <w:sz w:val="32"/>
          <w:szCs w:val="32"/>
          <w:lang w:val="uk-UA" w:eastAsia="ru-RU"/>
        </w:rPr>
        <w:t xml:space="preserve">Кафедра будівельних </w:t>
      </w:r>
      <w:proofErr w:type="spellStart"/>
      <w:r w:rsidRPr="00291346">
        <w:rPr>
          <w:rFonts w:eastAsia="Times New Roman"/>
          <w:sz w:val="32"/>
          <w:szCs w:val="32"/>
          <w:lang w:val="uk-UA" w:eastAsia="ru-RU"/>
        </w:rPr>
        <w:t>геотехнологій</w:t>
      </w:r>
      <w:bookmarkEnd w:id="0"/>
      <w:proofErr w:type="spellEnd"/>
    </w:p>
    <w:p w14:paraId="47911734" w14:textId="77777777" w:rsidR="007D6D8B" w:rsidRPr="00291346" w:rsidRDefault="007D6D8B" w:rsidP="00F93A65">
      <w:pPr>
        <w:spacing w:line="360" w:lineRule="auto"/>
        <w:ind w:firstLine="0"/>
        <w:jc w:val="center"/>
        <w:rPr>
          <w:rFonts w:eastAsia="Times New Roman" w:cs="Times New Roman"/>
          <w:caps/>
          <w:szCs w:val="28"/>
          <w:lang w:val="uk-UA" w:eastAsia="ru-RU"/>
        </w:rPr>
      </w:pPr>
    </w:p>
    <w:p w14:paraId="2433EF3F" w14:textId="77777777" w:rsidR="007D6D8B" w:rsidRPr="00291346" w:rsidRDefault="007D6D8B" w:rsidP="00F93A65">
      <w:pPr>
        <w:spacing w:line="360" w:lineRule="auto"/>
        <w:ind w:firstLine="0"/>
        <w:jc w:val="center"/>
        <w:rPr>
          <w:rFonts w:eastAsia="Times New Roman" w:cs="Times New Roman"/>
          <w:caps/>
          <w:szCs w:val="28"/>
          <w:lang w:val="uk-UA" w:eastAsia="ru-RU"/>
        </w:rPr>
      </w:pPr>
    </w:p>
    <w:p w14:paraId="776E170E" w14:textId="77777777" w:rsidR="007D6D8B" w:rsidRPr="00291346" w:rsidRDefault="007D6D8B" w:rsidP="00F93A65">
      <w:pPr>
        <w:spacing w:line="360" w:lineRule="auto"/>
        <w:ind w:firstLine="0"/>
        <w:jc w:val="center"/>
        <w:rPr>
          <w:rFonts w:eastAsia="Times New Roman" w:cs="Times New Roman"/>
          <w:caps/>
          <w:szCs w:val="28"/>
          <w:lang w:val="uk-UA" w:eastAsia="ru-RU"/>
        </w:rPr>
      </w:pPr>
    </w:p>
    <w:p w14:paraId="557765C0" w14:textId="77777777" w:rsidR="007D6D8B" w:rsidRPr="00291346" w:rsidRDefault="007D6D8B" w:rsidP="00F93A65">
      <w:pPr>
        <w:spacing w:line="360" w:lineRule="auto"/>
        <w:ind w:firstLine="0"/>
        <w:jc w:val="center"/>
        <w:rPr>
          <w:rFonts w:eastAsia="Times New Roman" w:cs="Times New Roman"/>
          <w:caps/>
          <w:szCs w:val="28"/>
          <w:lang w:val="uk-UA" w:eastAsia="ru-RU"/>
        </w:rPr>
      </w:pPr>
    </w:p>
    <w:p w14:paraId="608765B8" w14:textId="77777777" w:rsidR="007D6D8B" w:rsidRPr="00291346" w:rsidRDefault="007D6D8B" w:rsidP="00F93A65">
      <w:pPr>
        <w:spacing w:line="360" w:lineRule="auto"/>
        <w:ind w:firstLine="0"/>
        <w:jc w:val="center"/>
        <w:rPr>
          <w:rFonts w:eastAsia="Times New Roman" w:cs="Times New Roman"/>
          <w:caps/>
          <w:szCs w:val="28"/>
          <w:lang w:val="uk-UA" w:eastAsia="ru-RU"/>
        </w:rPr>
      </w:pPr>
      <w:r w:rsidRPr="00291346">
        <w:rPr>
          <w:rFonts w:eastAsia="Times New Roman" w:cs="Times New Roman"/>
          <w:caps/>
          <w:szCs w:val="28"/>
          <w:lang w:val="uk-UA" w:eastAsia="ru-RU"/>
        </w:rPr>
        <w:t>ВИПУСКНА</w:t>
      </w:r>
    </w:p>
    <w:p w14:paraId="45561E0F" w14:textId="77777777" w:rsidR="007D6D8B" w:rsidRPr="00291346" w:rsidRDefault="007D6D8B" w:rsidP="00F93A65">
      <w:pPr>
        <w:spacing w:line="360" w:lineRule="auto"/>
        <w:ind w:firstLine="0"/>
        <w:jc w:val="center"/>
        <w:rPr>
          <w:rFonts w:eastAsia="Times New Roman" w:cs="Times New Roman"/>
          <w:caps/>
          <w:szCs w:val="28"/>
          <w:lang w:val="uk-UA" w:eastAsia="ru-RU"/>
        </w:rPr>
      </w:pPr>
      <w:r w:rsidRPr="00291346">
        <w:rPr>
          <w:rFonts w:eastAsia="Times New Roman" w:cs="Times New Roman"/>
          <w:caps/>
          <w:szCs w:val="28"/>
          <w:lang w:val="uk-UA" w:eastAsia="ru-RU"/>
        </w:rPr>
        <w:t>МАГІСТЕРСЬКА РОБОТА</w:t>
      </w:r>
    </w:p>
    <w:p w14:paraId="13CBF39A" w14:textId="7D02BDBB" w:rsidR="007D6D8B" w:rsidRPr="00291346" w:rsidRDefault="007D6D8B" w:rsidP="00F93A65">
      <w:pPr>
        <w:spacing w:line="360" w:lineRule="auto"/>
        <w:ind w:firstLine="0"/>
        <w:jc w:val="center"/>
        <w:rPr>
          <w:rFonts w:eastAsia="Times New Roman" w:cs="Times New Roman"/>
          <w:szCs w:val="28"/>
          <w:lang w:val="uk-UA" w:eastAsia="ru-RU"/>
        </w:rPr>
      </w:pPr>
    </w:p>
    <w:p w14:paraId="41053298" w14:textId="6D4D8F76" w:rsidR="00F93A65" w:rsidRPr="00291346" w:rsidRDefault="00F93A65" w:rsidP="00F93A65">
      <w:pPr>
        <w:spacing w:line="240" w:lineRule="auto"/>
        <w:ind w:firstLine="0"/>
        <w:jc w:val="center"/>
        <w:rPr>
          <w:rFonts w:eastAsia="Times New Roman"/>
          <w:szCs w:val="28"/>
          <w:u w:val="single"/>
          <w:lang w:val="uk-UA" w:eastAsia="ru-RU"/>
        </w:rPr>
      </w:pPr>
      <w:r w:rsidRPr="00291346">
        <w:rPr>
          <w:rFonts w:eastAsia="Times New Roman"/>
          <w:szCs w:val="28"/>
          <w:u w:val="single"/>
          <w:lang w:val="uk-UA" w:eastAsia="ru-RU"/>
        </w:rPr>
        <w:t>Освітньо-кваліфікаційний рівень «магістр»</w:t>
      </w:r>
    </w:p>
    <w:p w14:paraId="6D35B8F3" w14:textId="77777777" w:rsidR="00F93A65" w:rsidRPr="00291346" w:rsidRDefault="00F93A65" w:rsidP="00F93A65">
      <w:pPr>
        <w:spacing w:line="360" w:lineRule="auto"/>
        <w:ind w:firstLine="0"/>
        <w:jc w:val="center"/>
        <w:rPr>
          <w:rFonts w:eastAsia="Times New Roman" w:cs="Times New Roman"/>
          <w:szCs w:val="28"/>
          <w:lang w:val="uk-UA" w:eastAsia="ru-RU"/>
        </w:rPr>
      </w:pPr>
    </w:p>
    <w:p w14:paraId="51D3428C" w14:textId="6EEDB14B" w:rsidR="007D6D8B" w:rsidRPr="00291346" w:rsidRDefault="0089007D" w:rsidP="00F93A65">
      <w:pPr>
        <w:spacing w:line="360" w:lineRule="auto"/>
        <w:ind w:firstLine="0"/>
        <w:jc w:val="center"/>
        <w:rPr>
          <w:rFonts w:eastAsia="Times New Roman" w:cs="Times New Roman"/>
          <w:szCs w:val="28"/>
          <w:lang w:val="uk-UA" w:eastAsia="ru-RU"/>
        </w:rPr>
      </w:pPr>
      <w:r w:rsidRPr="00291346">
        <w:rPr>
          <w:rFonts w:eastAsia="Times New Roman"/>
          <w:szCs w:val="28"/>
          <w:lang w:val="uk-UA" w:eastAsia="ru-RU"/>
        </w:rPr>
        <w:t xml:space="preserve">на тему: </w:t>
      </w:r>
      <w:r w:rsidRPr="00291346">
        <w:rPr>
          <w:rFonts w:eastAsia="Times New Roman" w:cs="Times New Roman"/>
          <w:szCs w:val="28"/>
          <w:lang w:val="uk-UA" w:eastAsia="ru-RU"/>
        </w:rPr>
        <w:t>«</w:t>
      </w:r>
      <w:r w:rsidRPr="00291346">
        <w:rPr>
          <w:rFonts w:eastAsia="Calibri" w:cs="Times New Roman"/>
          <w:lang w:val="uk-UA"/>
        </w:rPr>
        <w:t>БУДІВНИЦТВО ПІДЗЕМНИХ СПОРУД ВЕЛИКОЇ ПЛОЩІ ПОПЕРЕЧНОГО ПЕРЕРІЗУ В СКЛАДНИХ ГІРНИЧО-ГЕОЛОГІЧНИХ УМОВАХ</w:t>
      </w:r>
      <w:r w:rsidRPr="00291346">
        <w:rPr>
          <w:rFonts w:eastAsia="Times New Roman" w:cs="Times New Roman"/>
          <w:szCs w:val="28"/>
          <w:lang w:val="uk-UA" w:eastAsia="ru-RU"/>
        </w:rPr>
        <w:t>»</w:t>
      </w:r>
    </w:p>
    <w:p w14:paraId="30ACDF2F" w14:textId="348EE297" w:rsidR="007D6D8B" w:rsidRPr="00291346" w:rsidRDefault="007D6D8B" w:rsidP="00F93A65">
      <w:pPr>
        <w:spacing w:line="360" w:lineRule="auto"/>
        <w:ind w:firstLine="0"/>
        <w:jc w:val="center"/>
        <w:rPr>
          <w:rFonts w:eastAsia="Times New Roman" w:cs="Times New Roman"/>
          <w:szCs w:val="28"/>
          <w:lang w:val="uk-UA" w:eastAsia="ru-RU"/>
        </w:rPr>
      </w:pPr>
    </w:p>
    <w:p w14:paraId="6897918C" w14:textId="19B787C5" w:rsidR="005F37F0" w:rsidRPr="00291346" w:rsidRDefault="005F37F0" w:rsidP="00F93A65">
      <w:pPr>
        <w:spacing w:line="360" w:lineRule="auto"/>
        <w:ind w:firstLine="0"/>
        <w:jc w:val="center"/>
        <w:rPr>
          <w:rFonts w:eastAsia="Times New Roman" w:cs="Times New Roman"/>
          <w:szCs w:val="28"/>
          <w:lang w:val="uk-UA" w:eastAsia="ru-RU"/>
        </w:rPr>
      </w:pPr>
    </w:p>
    <w:p w14:paraId="30E0573A" w14:textId="4A2B730F" w:rsidR="005F37F0" w:rsidRPr="00291346" w:rsidRDefault="005F37F0" w:rsidP="00F93A65">
      <w:pPr>
        <w:spacing w:line="360" w:lineRule="auto"/>
        <w:ind w:firstLine="0"/>
        <w:jc w:val="center"/>
        <w:rPr>
          <w:rFonts w:eastAsia="Times New Roman" w:cs="Times New Roman"/>
          <w:szCs w:val="28"/>
          <w:lang w:val="uk-UA" w:eastAsia="ru-RU"/>
        </w:rPr>
      </w:pPr>
    </w:p>
    <w:p w14:paraId="09C4FC86" w14:textId="77777777" w:rsidR="005F37F0" w:rsidRPr="00291346" w:rsidRDefault="005F37F0" w:rsidP="00F93A65">
      <w:pPr>
        <w:spacing w:line="360" w:lineRule="auto"/>
        <w:ind w:firstLine="0"/>
        <w:jc w:val="center"/>
        <w:rPr>
          <w:rFonts w:eastAsia="Times New Roman" w:cs="Times New Roman"/>
          <w:szCs w:val="28"/>
          <w:lang w:val="uk-UA" w:eastAsia="ru-RU"/>
        </w:rPr>
      </w:pPr>
    </w:p>
    <w:tbl>
      <w:tblPr>
        <w:tblW w:w="0" w:type="auto"/>
        <w:tblInd w:w="3936" w:type="dxa"/>
        <w:tblLook w:val="04A0" w:firstRow="1" w:lastRow="0" w:firstColumn="1" w:lastColumn="0" w:noHBand="0" w:noVBand="1"/>
      </w:tblPr>
      <w:tblGrid>
        <w:gridCol w:w="5419"/>
      </w:tblGrid>
      <w:tr w:rsidR="005F37F0" w:rsidRPr="00291346" w14:paraId="2373E5F5" w14:textId="77777777" w:rsidTr="00E71DB3">
        <w:tc>
          <w:tcPr>
            <w:tcW w:w="5918" w:type="dxa"/>
            <w:hideMark/>
          </w:tcPr>
          <w:p w14:paraId="53B35FED" w14:textId="77777777" w:rsidR="005F37F0" w:rsidRPr="00291346" w:rsidRDefault="005F37F0" w:rsidP="00E71DB3">
            <w:pPr>
              <w:ind w:firstLine="0"/>
              <w:jc w:val="both"/>
              <w:rPr>
                <w:rFonts w:eastAsia="Times New Roman" w:cs="Times New Roman"/>
                <w:szCs w:val="28"/>
                <w:lang w:val="uk-UA"/>
              </w:rPr>
            </w:pPr>
            <w:r w:rsidRPr="00291346">
              <w:rPr>
                <w:rFonts w:eastAsia="Times New Roman" w:cs="Times New Roman"/>
                <w:szCs w:val="28"/>
                <w:lang w:val="uk-UA"/>
              </w:rPr>
              <w:t>Виконав студент групи ГБ-24-1м</w:t>
            </w:r>
          </w:p>
        </w:tc>
      </w:tr>
      <w:tr w:rsidR="005F37F0" w:rsidRPr="00291346" w14:paraId="185F0FFD" w14:textId="77777777" w:rsidTr="00E71DB3">
        <w:tc>
          <w:tcPr>
            <w:tcW w:w="5918" w:type="dxa"/>
            <w:hideMark/>
          </w:tcPr>
          <w:p w14:paraId="3049C032" w14:textId="77777777" w:rsidR="005F37F0" w:rsidRPr="00291346" w:rsidRDefault="005F37F0" w:rsidP="00E71DB3">
            <w:pPr>
              <w:ind w:firstLine="0"/>
              <w:jc w:val="both"/>
              <w:rPr>
                <w:rFonts w:eastAsia="Times New Roman" w:cs="Times New Roman"/>
                <w:szCs w:val="28"/>
                <w:lang w:val="uk-UA"/>
              </w:rPr>
            </w:pPr>
            <w:r w:rsidRPr="00291346">
              <w:rPr>
                <w:rFonts w:eastAsia="Times New Roman" w:cs="Times New Roman"/>
                <w:szCs w:val="28"/>
                <w:lang w:val="uk-UA"/>
              </w:rPr>
              <w:t>Спеціальність  184 «Гірництво»</w:t>
            </w:r>
          </w:p>
        </w:tc>
      </w:tr>
      <w:tr w:rsidR="005F37F0" w:rsidRPr="00291346" w14:paraId="0387E05D" w14:textId="77777777" w:rsidTr="00E71DB3">
        <w:tc>
          <w:tcPr>
            <w:tcW w:w="5918" w:type="dxa"/>
            <w:hideMark/>
          </w:tcPr>
          <w:p w14:paraId="11F51DE0" w14:textId="77777777" w:rsidR="005F37F0" w:rsidRPr="00291346" w:rsidRDefault="005F37F0" w:rsidP="00E71DB3">
            <w:pPr>
              <w:ind w:firstLine="0"/>
              <w:jc w:val="both"/>
              <w:rPr>
                <w:rFonts w:eastAsia="Times New Roman" w:cs="Times New Roman"/>
                <w:szCs w:val="28"/>
                <w:lang w:val="uk-UA"/>
              </w:rPr>
            </w:pPr>
            <w:r w:rsidRPr="00291346">
              <w:rPr>
                <w:rFonts w:eastAsia="Times New Roman" w:cs="Times New Roman"/>
                <w:szCs w:val="28"/>
                <w:lang w:val="uk-UA"/>
              </w:rPr>
              <w:t>ОПП «Шахтне і підземне будівництво»</w:t>
            </w:r>
          </w:p>
        </w:tc>
      </w:tr>
      <w:tr w:rsidR="005F37F0" w:rsidRPr="00291346" w14:paraId="1C054A09" w14:textId="77777777" w:rsidTr="00E71DB3">
        <w:tc>
          <w:tcPr>
            <w:tcW w:w="5918" w:type="dxa"/>
            <w:hideMark/>
          </w:tcPr>
          <w:p w14:paraId="0EB6F5ED" w14:textId="77777777" w:rsidR="005F37F0" w:rsidRPr="00291346" w:rsidRDefault="005F37F0" w:rsidP="00E71DB3">
            <w:pPr>
              <w:ind w:firstLine="0"/>
              <w:jc w:val="both"/>
              <w:rPr>
                <w:rFonts w:eastAsia="Times New Roman" w:cs="Times New Roman"/>
                <w:szCs w:val="28"/>
                <w:lang w:val="uk-UA"/>
              </w:rPr>
            </w:pPr>
            <w:r w:rsidRPr="00291346">
              <w:rPr>
                <w:rFonts w:eastAsia="Calibri" w:cs="Times New Roman"/>
                <w:lang w:val="uk-UA"/>
              </w:rPr>
              <w:t>Трощинський Т.К.</w:t>
            </w:r>
          </w:p>
        </w:tc>
      </w:tr>
      <w:tr w:rsidR="005F37F0" w:rsidRPr="00291346" w14:paraId="7C182DB6" w14:textId="77777777" w:rsidTr="00E71DB3">
        <w:tc>
          <w:tcPr>
            <w:tcW w:w="5918" w:type="dxa"/>
            <w:hideMark/>
          </w:tcPr>
          <w:p w14:paraId="11F5F2F2" w14:textId="77777777" w:rsidR="005F37F0" w:rsidRPr="00291346" w:rsidRDefault="005F37F0" w:rsidP="00E71DB3">
            <w:pPr>
              <w:ind w:firstLine="0"/>
              <w:jc w:val="both"/>
              <w:rPr>
                <w:rFonts w:eastAsia="Times New Roman" w:cs="Times New Roman"/>
                <w:szCs w:val="28"/>
                <w:lang w:val="uk-UA"/>
              </w:rPr>
            </w:pPr>
            <w:r w:rsidRPr="00291346">
              <w:rPr>
                <w:rFonts w:eastAsia="Times New Roman" w:cs="Times New Roman"/>
                <w:szCs w:val="28"/>
                <w:lang w:val="uk-UA"/>
              </w:rPr>
              <w:t>Керівник  кандидат технічних наук,</w:t>
            </w:r>
          </w:p>
          <w:p w14:paraId="2375DFD2" w14:textId="77777777" w:rsidR="005F37F0" w:rsidRPr="00291346" w:rsidRDefault="005F37F0" w:rsidP="00E71DB3">
            <w:pPr>
              <w:ind w:firstLine="0"/>
              <w:jc w:val="both"/>
              <w:rPr>
                <w:rFonts w:eastAsia="Times New Roman" w:cs="Times New Roman"/>
                <w:szCs w:val="28"/>
                <w:lang w:val="uk-UA"/>
              </w:rPr>
            </w:pPr>
            <w:r w:rsidRPr="00291346">
              <w:rPr>
                <w:rFonts w:eastAsia="Times New Roman" w:cs="Times New Roman"/>
                <w:szCs w:val="28"/>
                <w:lang w:val="uk-UA"/>
              </w:rPr>
              <w:t xml:space="preserve">         доцент Хворост В.В.</w:t>
            </w:r>
          </w:p>
        </w:tc>
      </w:tr>
      <w:tr w:rsidR="005F37F0" w:rsidRPr="00291346" w14:paraId="4FBA2E4B" w14:textId="77777777" w:rsidTr="00E71DB3">
        <w:tc>
          <w:tcPr>
            <w:tcW w:w="5918" w:type="dxa"/>
          </w:tcPr>
          <w:p w14:paraId="469EA8AF" w14:textId="77777777" w:rsidR="005F37F0" w:rsidRPr="00291346" w:rsidRDefault="005F37F0" w:rsidP="00E71DB3">
            <w:pPr>
              <w:spacing w:line="360" w:lineRule="auto"/>
              <w:ind w:firstLine="0"/>
              <w:jc w:val="both"/>
              <w:rPr>
                <w:rFonts w:eastAsia="Times New Roman" w:cs="Times New Roman"/>
                <w:szCs w:val="28"/>
                <w:lang w:val="uk-UA"/>
              </w:rPr>
            </w:pPr>
          </w:p>
        </w:tc>
      </w:tr>
    </w:tbl>
    <w:p w14:paraId="1A9C492C" w14:textId="77777777" w:rsidR="007D6D8B" w:rsidRPr="00291346" w:rsidRDefault="007D6D8B" w:rsidP="007D6D8B">
      <w:pPr>
        <w:spacing w:line="360" w:lineRule="auto"/>
        <w:jc w:val="right"/>
        <w:rPr>
          <w:rFonts w:eastAsia="Times New Roman" w:cs="Times New Roman"/>
          <w:szCs w:val="28"/>
          <w:lang w:val="uk-UA" w:eastAsia="ru-RU"/>
        </w:rPr>
      </w:pPr>
    </w:p>
    <w:p w14:paraId="78AFD69A" w14:textId="77777777" w:rsidR="007D6D8B" w:rsidRPr="00291346" w:rsidRDefault="007D6D8B" w:rsidP="005F37F0">
      <w:pPr>
        <w:spacing w:line="360" w:lineRule="auto"/>
        <w:ind w:firstLine="0"/>
        <w:jc w:val="right"/>
        <w:rPr>
          <w:rFonts w:eastAsia="Times New Roman" w:cs="Times New Roman"/>
          <w:szCs w:val="28"/>
          <w:lang w:val="uk-UA" w:eastAsia="ru-RU"/>
        </w:rPr>
      </w:pPr>
    </w:p>
    <w:p w14:paraId="0CC8C5F0" w14:textId="77777777" w:rsidR="007D6D8B" w:rsidRPr="00291346" w:rsidRDefault="007D6D8B" w:rsidP="005F37F0">
      <w:pPr>
        <w:spacing w:line="360" w:lineRule="auto"/>
        <w:ind w:firstLine="0"/>
        <w:jc w:val="right"/>
        <w:rPr>
          <w:rFonts w:eastAsia="Times New Roman" w:cs="Times New Roman"/>
          <w:szCs w:val="28"/>
          <w:lang w:val="uk-UA" w:eastAsia="ru-RU"/>
        </w:rPr>
      </w:pPr>
    </w:p>
    <w:p w14:paraId="0D5E428F" w14:textId="77777777" w:rsidR="007D6D8B" w:rsidRPr="00291346" w:rsidRDefault="007D6D8B" w:rsidP="005F37F0">
      <w:pPr>
        <w:spacing w:line="360" w:lineRule="auto"/>
        <w:ind w:firstLine="0"/>
        <w:jc w:val="right"/>
        <w:rPr>
          <w:rFonts w:eastAsia="Times New Roman" w:cs="Times New Roman"/>
          <w:szCs w:val="28"/>
          <w:lang w:val="uk-UA" w:eastAsia="ru-RU"/>
        </w:rPr>
      </w:pPr>
    </w:p>
    <w:p w14:paraId="742C2E87" w14:textId="77777777" w:rsidR="007D6D8B" w:rsidRPr="00291346" w:rsidRDefault="007D6D8B" w:rsidP="005F37F0">
      <w:pPr>
        <w:spacing w:line="36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Кривий Ріг</w:t>
      </w:r>
    </w:p>
    <w:p w14:paraId="44C3A06F" w14:textId="5B79C502" w:rsidR="007D6D8B" w:rsidRPr="00291346" w:rsidRDefault="007D6D8B" w:rsidP="00F318C0">
      <w:pPr>
        <w:spacing w:line="240" w:lineRule="auto"/>
        <w:ind w:firstLine="0"/>
        <w:jc w:val="center"/>
        <w:rPr>
          <w:rFonts w:eastAsia="Times New Roman" w:cs="Times New Roman"/>
          <w:b/>
          <w:szCs w:val="28"/>
          <w:lang w:val="uk-UA" w:eastAsia="ru-RU"/>
        </w:rPr>
      </w:pPr>
      <w:r w:rsidRPr="00291346">
        <w:rPr>
          <w:rFonts w:eastAsia="Times New Roman" w:cs="Times New Roman"/>
          <w:szCs w:val="28"/>
          <w:lang w:val="uk-UA" w:eastAsia="ru-RU"/>
        </w:rPr>
        <w:t>202</w:t>
      </w:r>
      <w:r w:rsidR="005F37F0" w:rsidRPr="00291346">
        <w:rPr>
          <w:rFonts w:eastAsia="Times New Roman" w:cs="Times New Roman"/>
          <w:szCs w:val="28"/>
          <w:lang w:val="uk-UA" w:eastAsia="ru-RU"/>
        </w:rPr>
        <w:t>5</w:t>
      </w:r>
      <w:r w:rsidR="00766DCF" w:rsidRPr="00291346">
        <w:rPr>
          <w:rFonts w:eastAsia="Times New Roman" w:cs="Times New Roman"/>
          <w:szCs w:val="28"/>
          <w:lang w:val="uk-UA" w:eastAsia="ru-RU"/>
        </w:rPr>
        <w:br w:type="page"/>
      </w:r>
      <w:bookmarkStart w:id="1" w:name="_Hlk85913260"/>
      <w:r w:rsidRPr="00291346">
        <w:rPr>
          <w:rFonts w:eastAsia="Times New Roman" w:cs="Times New Roman"/>
          <w:b/>
          <w:szCs w:val="28"/>
          <w:lang w:val="uk-UA" w:eastAsia="ru-RU"/>
        </w:rPr>
        <w:lastRenderedPageBreak/>
        <w:t>КРИВОРІЗЬКИЙ НАЦІОНАЛЬНИЙ УНІВЕРСИТЕТ</w:t>
      </w:r>
    </w:p>
    <w:p w14:paraId="1FEEA7B4" w14:textId="77777777" w:rsidR="007D6D8B" w:rsidRPr="00291346" w:rsidRDefault="007D6D8B" w:rsidP="00F318C0">
      <w:pPr>
        <w:spacing w:line="240" w:lineRule="auto"/>
        <w:ind w:firstLine="0"/>
        <w:rPr>
          <w:rFonts w:eastAsia="Times New Roman" w:cs="Times New Roman"/>
          <w:b/>
          <w:szCs w:val="28"/>
          <w:lang w:val="uk-UA" w:eastAsia="ru-RU"/>
        </w:rPr>
      </w:pPr>
    </w:p>
    <w:p w14:paraId="21A47504" w14:textId="77777777" w:rsidR="007D6D8B" w:rsidRPr="00291346" w:rsidRDefault="007D6D8B" w:rsidP="00F318C0">
      <w:pPr>
        <w:spacing w:line="240" w:lineRule="auto"/>
        <w:ind w:firstLine="0"/>
        <w:rPr>
          <w:rFonts w:eastAsia="Times New Roman" w:cs="Times New Roman"/>
          <w:b/>
          <w:szCs w:val="28"/>
          <w:lang w:val="uk-UA" w:eastAsia="ru-RU"/>
        </w:rPr>
      </w:pPr>
    </w:p>
    <w:p w14:paraId="3D29DF03" w14:textId="48A07360" w:rsidR="007D6D8B" w:rsidRPr="00291346" w:rsidRDefault="007D6D8B" w:rsidP="00F318C0">
      <w:pPr>
        <w:spacing w:line="240" w:lineRule="auto"/>
        <w:ind w:firstLine="0"/>
        <w:rPr>
          <w:rFonts w:eastAsia="Times New Roman" w:cs="Times New Roman"/>
          <w:szCs w:val="28"/>
          <w:u w:val="single"/>
          <w:lang w:val="uk-UA" w:eastAsia="ru-RU"/>
        </w:rPr>
      </w:pPr>
      <w:r w:rsidRPr="00291346">
        <w:rPr>
          <w:rFonts w:eastAsia="Times New Roman" w:cs="Times New Roman"/>
          <w:szCs w:val="28"/>
          <w:lang w:val="uk-UA" w:eastAsia="ru-RU"/>
        </w:rPr>
        <w:t>Факультет</w:t>
      </w:r>
      <w:r w:rsidR="009D728A" w:rsidRPr="00291346">
        <w:rPr>
          <w:rFonts w:eastAsia="Times New Roman" w:cs="Times New Roman"/>
          <w:szCs w:val="28"/>
          <w:lang w:val="uk-UA" w:eastAsia="ru-RU"/>
        </w:rPr>
        <w:t xml:space="preserve">      </w:t>
      </w:r>
      <w:r w:rsidRPr="00291346">
        <w:rPr>
          <w:rFonts w:eastAsia="Times New Roman" w:cs="Times New Roman"/>
          <w:i/>
          <w:szCs w:val="28"/>
          <w:u w:val="single"/>
          <w:lang w:val="uk-UA" w:eastAsia="ru-RU"/>
        </w:rPr>
        <w:t xml:space="preserve"> гірничо-металургійний</w:t>
      </w:r>
      <w:r w:rsidR="009D728A" w:rsidRPr="00291346">
        <w:rPr>
          <w:rFonts w:eastAsia="Times New Roman" w:cs="Times New Roman"/>
          <w:i/>
          <w:szCs w:val="28"/>
          <w:u w:val="single"/>
          <w:lang w:val="uk-UA" w:eastAsia="ru-RU"/>
        </w:rPr>
        <w:t xml:space="preserve"> </w:t>
      </w:r>
      <w:r w:rsidR="009D728A" w:rsidRPr="00291346">
        <w:rPr>
          <w:rFonts w:eastAsia="Times New Roman" w:cs="Times New Roman"/>
          <w:szCs w:val="28"/>
          <w:u w:val="single"/>
          <w:lang w:val="uk-UA" w:eastAsia="ru-RU"/>
        </w:rPr>
        <w:t xml:space="preserve">         </w:t>
      </w:r>
      <w:r w:rsidRPr="00291346">
        <w:rPr>
          <w:rFonts w:eastAsia="Times New Roman" w:cs="Times New Roman"/>
          <w:szCs w:val="28"/>
          <w:u w:val="single"/>
          <w:lang w:val="uk-UA" w:eastAsia="ru-RU"/>
        </w:rPr>
        <w:t xml:space="preserve"> </w:t>
      </w:r>
    </w:p>
    <w:p w14:paraId="0A5D57A6" w14:textId="46497B7D" w:rsidR="007D6D8B" w:rsidRPr="00291346" w:rsidRDefault="007D6D8B" w:rsidP="00F318C0">
      <w:pPr>
        <w:spacing w:line="240" w:lineRule="auto"/>
        <w:ind w:firstLine="0"/>
        <w:rPr>
          <w:rFonts w:eastAsia="Times New Roman" w:cs="Times New Roman"/>
          <w:i/>
          <w:szCs w:val="28"/>
          <w:u w:val="single"/>
          <w:lang w:val="uk-UA" w:eastAsia="ru-RU"/>
        </w:rPr>
      </w:pPr>
      <w:r w:rsidRPr="00291346">
        <w:rPr>
          <w:rFonts w:eastAsia="Times New Roman" w:cs="Times New Roman"/>
          <w:szCs w:val="28"/>
          <w:lang w:val="uk-UA" w:eastAsia="ru-RU"/>
        </w:rPr>
        <w:t>Кафедра</w:t>
      </w:r>
      <w:r w:rsidR="009D728A" w:rsidRPr="00291346">
        <w:rPr>
          <w:rFonts w:eastAsia="Times New Roman" w:cs="Times New Roman"/>
          <w:szCs w:val="28"/>
          <w:lang w:val="uk-UA" w:eastAsia="ru-RU"/>
        </w:rPr>
        <w:t xml:space="preserve"> </w:t>
      </w:r>
      <w:r w:rsidRPr="00291346">
        <w:rPr>
          <w:rFonts w:eastAsia="Times New Roman" w:cs="Times New Roman"/>
          <w:szCs w:val="28"/>
          <w:lang w:val="uk-UA" w:eastAsia="ru-RU"/>
        </w:rPr>
        <w:t xml:space="preserve"> </w:t>
      </w:r>
      <w:r w:rsidRPr="00291346">
        <w:rPr>
          <w:rFonts w:eastAsia="Times New Roman" w:cs="Times New Roman"/>
          <w:i/>
          <w:szCs w:val="28"/>
          <w:u w:val="single"/>
          <w:lang w:val="uk-UA" w:eastAsia="ru-RU"/>
        </w:rPr>
        <w:t xml:space="preserve">будівельних </w:t>
      </w:r>
      <w:proofErr w:type="spellStart"/>
      <w:r w:rsidRPr="00291346">
        <w:rPr>
          <w:rFonts w:eastAsia="Times New Roman" w:cs="Times New Roman"/>
          <w:i/>
          <w:szCs w:val="28"/>
          <w:u w:val="single"/>
          <w:lang w:val="uk-UA" w:eastAsia="ru-RU"/>
        </w:rPr>
        <w:t>геотехнологій</w:t>
      </w:r>
      <w:proofErr w:type="spellEnd"/>
    </w:p>
    <w:p w14:paraId="39F841D0" w14:textId="5BA0EC3D" w:rsidR="007D6D8B" w:rsidRPr="00291346" w:rsidRDefault="007D6D8B" w:rsidP="00F318C0">
      <w:pPr>
        <w:spacing w:line="240" w:lineRule="auto"/>
        <w:ind w:firstLine="0"/>
        <w:rPr>
          <w:rFonts w:eastAsia="Times New Roman" w:cs="Times New Roman"/>
          <w:i/>
          <w:szCs w:val="28"/>
          <w:u w:val="single"/>
          <w:lang w:val="uk-UA" w:eastAsia="ru-RU"/>
        </w:rPr>
      </w:pPr>
      <w:r w:rsidRPr="00291346">
        <w:rPr>
          <w:rFonts w:eastAsia="Times New Roman" w:cs="Times New Roman"/>
          <w:szCs w:val="28"/>
          <w:lang w:val="uk-UA" w:eastAsia="ru-RU"/>
        </w:rPr>
        <w:t>Освітньо-кваліфікаційний рівень</w:t>
      </w:r>
      <w:r w:rsidR="009D728A" w:rsidRPr="00291346">
        <w:rPr>
          <w:rFonts w:eastAsia="Times New Roman" w:cs="Times New Roman"/>
          <w:szCs w:val="28"/>
          <w:lang w:val="uk-UA" w:eastAsia="ru-RU"/>
        </w:rPr>
        <w:t xml:space="preserve"> </w:t>
      </w:r>
      <w:r w:rsidRPr="00291346">
        <w:rPr>
          <w:rFonts w:eastAsia="Times New Roman" w:cs="Times New Roman"/>
          <w:i/>
          <w:szCs w:val="28"/>
          <w:u w:val="single"/>
          <w:lang w:val="uk-UA" w:eastAsia="ru-RU"/>
        </w:rPr>
        <w:t>IV</w:t>
      </w:r>
    </w:p>
    <w:p w14:paraId="04019F7C" w14:textId="5058DB2F" w:rsidR="007D6D8B" w:rsidRPr="00291346" w:rsidRDefault="007D6D8B" w:rsidP="00F318C0">
      <w:pPr>
        <w:spacing w:line="240" w:lineRule="auto"/>
        <w:ind w:firstLine="0"/>
        <w:rPr>
          <w:rFonts w:eastAsia="Times New Roman" w:cs="Times New Roman"/>
          <w:i/>
          <w:szCs w:val="28"/>
          <w:u w:val="single"/>
          <w:lang w:val="uk-UA" w:eastAsia="ru-RU"/>
        </w:rPr>
      </w:pPr>
      <w:r w:rsidRPr="00291346">
        <w:rPr>
          <w:rFonts w:eastAsia="Times New Roman" w:cs="Times New Roman"/>
          <w:szCs w:val="28"/>
          <w:lang w:val="uk-UA" w:eastAsia="ru-RU"/>
        </w:rPr>
        <w:t>Спеціальність</w:t>
      </w:r>
      <w:r w:rsidR="009D728A" w:rsidRPr="00291346">
        <w:rPr>
          <w:rFonts w:eastAsia="Times New Roman" w:cs="Times New Roman"/>
          <w:szCs w:val="28"/>
          <w:lang w:val="uk-UA" w:eastAsia="ru-RU"/>
        </w:rPr>
        <w:t xml:space="preserve"> </w:t>
      </w:r>
      <w:r w:rsidRPr="00291346">
        <w:rPr>
          <w:rFonts w:eastAsia="Times New Roman" w:cs="Times New Roman"/>
          <w:szCs w:val="28"/>
          <w:lang w:val="uk-UA" w:eastAsia="ru-RU"/>
        </w:rPr>
        <w:t xml:space="preserve"> </w:t>
      </w:r>
      <w:r w:rsidRPr="00291346">
        <w:rPr>
          <w:rFonts w:eastAsia="Times New Roman" w:cs="Times New Roman"/>
          <w:i/>
          <w:szCs w:val="28"/>
          <w:u w:val="single"/>
          <w:lang w:val="uk-UA" w:eastAsia="ru-RU"/>
        </w:rPr>
        <w:t>184</w:t>
      </w:r>
      <w:r w:rsidR="009D728A" w:rsidRPr="00291346">
        <w:rPr>
          <w:rFonts w:eastAsia="Times New Roman" w:cs="Times New Roman"/>
          <w:i/>
          <w:szCs w:val="28"/>
          <w:u w:val="single"/>
          <w:lang w:val="uk-UA" w:eastAsia="ru-RU"/>
        </w:rPr>
        <w:t xml:space="preserve"> </w:t>
      </w:r>
      <w:r w:rsidRPr="00291346">
        <w:rPr>
          <w:rFonts w:eastAsia="Times New Roman" w:cs="Times New Roman"/>
          <w:i/>
          <w:szCs w:val="28"/>
          <w:u w:val="single"/>
          <w:lang w:val="uk-UA" w:eastAsia="ru-RU"/>
        </w:rPr>
        <w:t>«Гірництво»</w:t>
      </w:r>
    </w:p>
    <w:p w14:paraId="4D500022" w14:textId="121D2A41" w:rsidR="007D6D8B" w:rsidRPr="00291346" w:rsidRDefault="00F318C0" w:rsidP="00F318C0">
      <w:pPr>
        <w:spacing w:line="240" w:lineRule="auto"/>
        <w:ind w:firstLine="0"/>
        <w:rPr>
          <w:rFonts w:eastAsia="Times New Roman" w:cs="Times New Roman"/>
          <w:szCs w:val="28"/>
          <w:u w:val="single"/>
          <w:lang w:val="uk-UA" w:eastAsia="ru-RU"/>
        </w:rPr>
      </w:pPr>
      <w:r w:rsidRPr="00291346">
        <w:rPr>
          <w:rFonts w:eastAsia="Times New Roman"/>
          <w:szCs w:val="28"/>
          <w:lang w:val="uk-UA" w:eastAsia="ru-RU"/>
        </w:rPr>
        <w:t>ОПП</w:t>
      </w:r>
      <w:r w:rsidR="009D728A" w:rsidRPr="00291346">
        <w:rPr>
          <w:rFonts w:eastAsia="Times New Roman" w:cs="Times New Roman"/>
          <w:i/>
          <w:szCs w:val="28"/>
          <w:u w:val="single"/>
          <w:lang w:val="uk-UA" w:eastAsia="ru-RU"/>
        </w:rPr>
        <w:t xml:space="preserve">  </w:t>
      </w:r>
      <w:r w:rsidR="007D6D8B" w:rsidRPr="00291346">
        <w:rPr>
          <w:rFonts w:eastAsia="Times New Roman" w:cs="Times New Roman"/>
          <w:i/>
          <w:szCs w:val="28"/>
          <w:u w:val="single"/>
          <w:lang w:val="uk-UA" w:eastAsia="ru-RU"/>
        </w:rPr>
        <w:t>Шахтне і підземне будівництво</w:t>
      </w:r>
    </w:p>
    <w:p w14:paraId="1121F903" w14:textId="77777777" w:rsidR="007D6D8B" w:rsidRPr="00291346" w:rsidRDefault="007D6D8B" w:rsidP="00F318C0">
      <w:pPr>
        <w:spacing w:line="240" w:lineRule="auto"/>
        <w:ind w:firstLine="0"/>
        <w:jc w:val="both"/>
        <w:rPr>
          <w:rFonts w:eastAsia="Times New Roman" w:cs="Times New Roman"/>
          <w:szCs w:val="28"/>
          <w:lang w:val="uk-UA" w:eastAsia="ru-RU"/>
        </w:rPr>
      </w:pPr>
    </w:p>
    <w:p w14:paraId="5F5AA7B4" w14:textId="77777777" w:rsidR="007D6D8B" w:rsidRPr="00291346" w:rsidRDefault="007D6D8B" w:rsidP="00F318C0">
      <w:pPr>
        <w:spacing w:line="240" w:lineRule="auto"/>
        <w:ind w:firstLine="0"/>
        <w:rPr>
          <w:rFonts w:eastAsia="Times New Roman" w:cs="Times New Roman"/>
          <w:b/>
          <w:szCs w:val="28"/>
          <w:lang w:val="uk-UA" w:eastAsia="ru-RU"/>
        </w:rPr>
      </w:pP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szCs w:val="28"/>
          <w:lang w:val="uk-UA" w:eastAsia="ru-RU"/>
        </w:rPr>
        <w:tab/>
      </w:r>
      <w:r w:rsidRPr="00291346">
        <w:rPr>
          <w:rFonts w:eastAsia="Times New Roman" w:cs="Times New Roman"/>
          <w:b/>
          <w:szCs w:val="28"/>
          <w:lang w:val="uk-UA" w:eastAsia="ru-RU"/>
        </w:rPr>
        <w:t>Затверджую</w:t>
      </w:r>
    </w:p>
    <w:p w14:paraId="33E08666" w14:textId="0406D7E3" w:rsidR="007D6D8B" w:rsidRPr="00291346" w:rsidRDefault="007D6D8B" w:rsidP="00F318C0">
      <w:pPr>
        <w:spacing w:line="240" w:lineRule="auto"/>
        <w:ind w:firstLine="0"/>
        <w:rPr>
          <w:rFonts w:eastAsia="Times New Roman" w:cs="Times New Roman"/>
          <w:b/>
          <w:szCs w:val="28"/>
          <w:lang w:val="uk-UA" w:eastAsia="ru-RU"/>
        </w:rPr>
      </w:pP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sz w:val="24"/>
          <w:szCs w:val="24"/>
          <w:lang w:val="uk-UA" w:eastAsia="ru-RU"/>
        </w:rPr>
        <w:tab/>
      </w:r>
      <w:r w:rsidRPr="00291346">
        <w:rPr>
          <w:rFonts w:eastAsia="Times New Roman" w:cs="Times New Roman"/>
          <w:b/>
          <w:szCs w:val="28"/>
          <w:lang w:val="uk-UA" w:eastAsia="ru-RU"/>
        </w:rPr>
        <w:t>Завідувач кафедрою</w:t>
      </w:r>
      <w:r w:rsidR="009D728A" w:rsidRPr="00291346">
        <w:rPr>
          <w:rFonts w:eastAsia="Times New Roman" w:cs="Times New Roman"/>
          <w:b/>
          <w:szCs w:val="28"/>
          <w:lang w:val="uk-UA" w:eastAsia="ru-RU"/>
        </w:rPr>
        <w:t xml:space="preserve">  </w:t>
      </w:r>
      <w:r w:rsidRPr="00291346">
        <w:rPr>
          <w:rFonts w:eastAsia="Times New Roman" w:cs="Times New Roman"/>
          <w:b/>
          <w:i/>
          <w:szCs w:val="28"/>
          <w:u w:val="single"/>
          <w:lang w:val="uk-UA" w:eastAsia="ru-RU"/>
        </w:rPr>
        <w:t>Б Г Т</w:t>
      </w:r>
      <w:r w:rsidRPr="00291346">
        <w:rPr>
          <w:rFonts w:eastAsia="Times New Roman" w:cs="Times New Roman"/>
          <w:b/>
          <w:szCs w:val="28"/>
          <w:lang w:val="uk-UA" w:eastAsia="ru-RU"/>
        </w:rPr>
        <w:t xml:space="preserve"> </w:t>
      </w:r>
    </w:p>
    <w:p w14:paraId="4790C102" w14:textId="77777777" w:rsidR="007D6D8B" w:rsidRPr="00291346" w:rsidRDefault="007D6D8B" w:rsidP="00F318C0">
      <w:pPr>
        <w:spacing w:line="240" w:lineRule="auto"/>
        <w:ind w:firstLine="0"/>
        <w:rPr>
          <w:rFonts w:eastAsia="Times New Roman" w:cs="Times New Roman"/>
          <w:b/>
          <w:szCs w:val="28"/>
          <w:lang w:val="uk-UA" w:eastAsia="ru-RU"/>
        </w:rPr>
      </w:pP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r>
      <w:r w:rsidRPr="00291346">
        <w:rPr>
          <w:rFonts w:eastAsia="Times New Roman" w:cs="Times New Roman"/>
          <w:b/>
          <w:szCs w:val="28"/>
          <w:lang w:val="uk-UA" w:eastAsia="ru-RU"/>
        </w:rPr>
        <w:tab/>
        <w:t>___________</w:t>
      </w:r>
      <w:proofErr w:type="spellStart"/>
      <w:r w:rsidRPr="00291346">
        <w:rPr>
          <w:rFonts w:eastAsia="Times New Roman" w:cs="Times New Roman"/>
          <w:b/>
          <w:i/>
          <w:szCs w:val="28"/>
          <w:lang w:val="uk-UA" w:eastAsia="ru-RU"/>
        </w:rPr>
        <w:t>Б.М.Андрєєв</w:t>
      </w:r>
      <w:proofErr w:type="spellEnd"/>
    </w:p>
    <w:p w14:paraId="17494E48" w14:textId="60778D69" w:rsidR="007D6D8B" w:rsidRPr="00291346" w:rsidRDefault="007D6D8B" w:rsidP="00F318C0">
      <w:pPr>
        <w:spacing w:line="240" w:lineRule="auto"/>
        <w:ind w:firstLine="0"/>
        <w:rPr>
          <w:rFonts w:eastAsia="Times New Roman" w:cs="Times New Roman"/>
          <w:i/>
          <w:color w:val="FF0000"/>
          <w:szCs w:val="28"/>
          <w:lang w:val="uk-UA" w:eastAsia="ru-RU"/>
        </w:rPr>
      </w:pP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r>
      <w:r w:rsidRPr="00291346">
        <w:rPr>
          <w:rFonts w:eastAsia="Times New Roman" w:cs="Times New Roman"/>
          <w:i/>
          <w:szCs w:val="28"/>
          <w:lang w:val="uk-UA" w:eastAsia="ru-RU"/>
        </w:rPr>
        <w:tab/>
        <w:t>«____»</w:t>
      </w:r>
      <w:r w:rsidR="009D728A" w:rsidRPr="00291346">
        <w:rPr>
          <w:rFonts w:eastAsia="Times New Roman" w:cs="Times New Roman"/>
          <w:i/>
          <w:szCs w:val="28"/>
          <w:lang w:val="uk-UA" w:eastAsia="ru-RU"/>
        </w:rPr>
        <w:t xml:space="preserve">  </w:t>
      </w:r>
      <w:r w:rsidRPr="00291346">
        <w:rPr>
          <w:rFonts w:eastAsia="Times New Roman" w:cs="Times New Roman"/>
          <w:i/>
          <w:szCs w:val="28"/>
          <w:u w:val="single"/>
          <w:lang w:val="uk-UA" w:eastAsia="ru-RU"/>
        </w:rPr>
        <w:t>грудня</w:t>
      </w:r>
      <w:r w:rsidR="009D728A" w:rsidRPr="00291346">
        <w:rPr>
          <w:rFonts w:eastAsia="Times New Roman" w:cs="Times New Roman"/>
          <w:i/>
          <w:szCs w:val="28"/>
          <w:u w:val="single"/>
          <w:lang w:val="uk-UA" w:eastAsia="ru-RU"/>
        </w:rPr>
        <w:t xml:space="preserve">   </w:t>
      </w:r>
      <w:r w:rsidRPr="00291346">
        <w:rPr>
          <w:rFonts w:eastAsia="Times New Roman" w:cs="Times New Roman"/>
          <w:i/>
          <w:szCs w:val="28"/>
          <w:lang w:val="uk-UA" w:eastAsia="ru-RU"/>
        </w:rPr>
        <w:t xml:space="preserve"> 202</w:t>
      </w:r>
      <w:r w:rsidR="00F318C0" w:rsidRPr="00291346">
        <w:rPr>
          <w:rFonts w:eastAsia="Times New Roman" w:cs="Times New Roman"/>
          <w:i/>
          <w:szCs w:val="28"/>
          <w:lang w:val="uk-UA" w:eastAsia="ru-RU"/>
        </w:rPr>
        <w:t>5</w:t>
      </w:r>
      <w:r w:rsidRPr="00291346">
        <w:rPr>
          <w:rFonts w:eastAsia="Times New Roman" w:cs="Times New Roman"/>
          <w:i/>
          <w:szCs w:val="28"/>
          <w:lang w:val="uk-UA" w:eastAsia="ru-RU"/>
        </w:rPr>
        <w:t xml:space="preserve"> р.</w:t>
      </w:r>
    </w:p>
    <w:p w14:paraId="724CF0DA" w14:textId="77777777" w:rsidR="007D6D8B" w:rsidRPr="00291346" w:rsidRDefault="007D6D8B" w:rsidP="00F318C0">
      <w:pPr>
        <w:spacing w:line="240" w:lineRule="auto"/>
        <w:ind w:firstLine="0"/>
        <w:rPr>
          <w:rFonts w:eastAsia="Times New Roman" w:cs="Times New Roman"/>
          <w:szCs w:val="28"/>
          <w:lang w:val="uk-UA" w:eastAsia="ru-RU"/>
        </w:rPr>
      </w:pPr>
    </w:p>
    <w:p w14:paraId="0CC0CD17" w14:textId="77777777" w:rsidR="007D6D8B" w:rsidRPr="00291346" w:rsidRDefault="007D6D8B" w:rsidP="00F318C0">
      <w:pPr>
        <w:ind w:firstLine="0"/>
        <w:jc w:val="center"/>
        <w:rPr>
          <w:rFonts w:eastAsia="Calibri" w:cs="Times New Roman"/>
          <w:b/>
          <w:szCs w:val="28"/>
          <w:lang w:val="uk-UA"/>
        </w:rPr>
      </w:pPr>
      <w:r w:rsidRPr="00291346">
        <w:rPr>
          <w:rFonts w:eastAsia="Calibri" w:cs="Times New Roman"/>
          <w:b/>
          <w:szCs w:val="28"/>
          <w:lang w:val="uk-UA"/>
        </w:rPr>
        <w:t>ЗАВДАННЯ</w:t>
      </w:r>
    </w:p>
    <w:p w14:paraId="5B88A26D" w14:textId="77777777" w:rsidR="007D6D8B" w:rsidRPr="00291346" w:rsidRDefault="007D6D8B" w:rsidP="00F318C0">
      <w:pPr>
        <w:spacing w:line="240" w:lineRule="auto"/>
        <w:ind w:firstLine="0"/>
        <w:jc w:val="center"/>
        <w:rPr>
          <w:rFonts w:eastAsia="Times New Roman" w:cs="Times New Roman"/>
          <w:b/>
          <w:szCs w:val="28"/>
          <w:lang w:val="uk-UA" w:eastAsia="ru-RU"/>
        </w:rPr>
      </w:pPr>
      <w:r w:rsidRPr="00291346">
        <w:rPr>
          <w:rFonts w:eastAsia="Calibri" w:cs="Times New Roman"/>
          <w:b/>
          <w:szCs w:val="28"/>
          <w:lang w:val="uk-UA"/>
        </w:rPr>
        <w:t>НА МАГІСТЕРСЬКУ РОБОТУ СТУДЕНТОВІ</w:t>
      </w:r>
    </w:p>
    <w:p w14:paraId="23CC1CD8" w14:textId="77777777" w:rsidR="007D6D8B" w:rsidRPr="00291346" w:rsidRDefault="007D6D8B" w:rsidP="007D6D8B">
      <w:pPr>
        <w:spacing w:line="240" w:lineRule="auto"/>
        <w:jc w:val="center"/>
        <w:rPr>
          <w:rFonts w:eastAsia="Times New Roman" w:cs="Times New Roman"/>
          <w:b/>
          <w:szCs w:val="28"/>
          <w:lang w:val="uk-UA" w:eastAsia="ru-RU"/>
        </w:rPr>
      </w:pPr>
    </w:p>
    <w:p w14:paraId="687B5DDD" w14:textId="6DC8A4C1" w:rsidR="007D6D8B" w:rsidRPr="00291346" w:rsidRDefault="007D6D8B" w:rsidP="00DD2B1F">
      <w:pPr>
        <w:spacing w:line="240" w:lineRule="auto"/>
        <w:jc w:val="center"/>
        <w:rPr>
          <w:rFonts w:eastAsia="Times New Roman" w:cs="Times New Roman"/>
          <w:b/>
          <w:szCs w:val="28"/>
          <w:lang w:val="uk-UA" w:eastAsia="ru-RU"/>
        </w:rPr>
      </w:pPr>
      <w:r w:rsidRPr="00291346">
        <w:rPr>
          <w:rFonts w:eastAsia="Times New Roman" w:cs="Times New Roman"/>
          <w:i/>
          <w:szCs w:val="28"/>
          <w:u w:val="single"/>
          <w:lang w:val="uk-UA" w:eastAsia="ru-RU"/>
        </w:rPr>
        <w:t>гр. ГБ-</w:t>
      </w:r>
      <w:r w:rsidR="00DD2B1F" w:rsidRPr="00291346">
        <w:rPr>
          <w:rFonts w:eastAsia="Times New Roman" w:cs="Times New Roman"/>
          <w:i/>
          <w:szCs w:val="28"/>
          <w:u w:val="single"/>
          <w:lang w:val="uk-UA" w:eastAsia="ru-RU"/>
        </w:rPr>
        <w:t>24</w:t>
      </w:r>
      <w:r w:rsidRPr="00291346">
        <w:rPr>
          <w:rFonts w:eastAsia="Times New Roman" w:cs="Times New Roman"/>
          <w:i/>
          <w:szCs w:val="28"/>
          <w:u w:val="single"/>
          <w:lang w:val="uk-UA" w:eastAsia="ru-RU"/>
        </w:rPr>
        <w:t>-1м</w:t>
      </w:r>
      <w:r w:rsidR="009D728A" w:rsidRPr="00291346">
        <w:rPr>
          <w:rFonts w:eastAsia="Times New Roman" w:cs="Times New Roman"/>
          <w:i/>
          <w:iCs/>
          <w:szCs w:val="28"/>
          <w:u w:val="single"/>
          <w:lang w:val="uk-UA" w:eastAsia="ru-RU"/>
        </w:rPr>
        <w:t xml:space="preserve"> </w:t>
      </w:r>
      <w:r w:rsidR="00DD2B1F" w:rsidRPr="00291346">
        <w:rPr>
          <w:i/>
          <w:iCs/>
          <w:u w:val="single"/>
          <w:lang w:val="uk-UA"/>
        </w:rPr>
        <w:t>Трощинському Тарасу Костянтиновичу</w:t>
      </w:r>
    </w:p>
    <w:p w14:paraId="5FCCC77E" w14:textId="77777777" w:rsidR="007D6D8B" w:rsidRPr="00291346" w:rsidRDefault="007D6D8B" w:rsidP="007D6D8B">
      <w:pPr>
        <w:spacing w:line="240" w:lineRule="auto"/>
        <w:rPr>
          <w:rFonts w:eastAsia="Times New Roman" w:cs="Times New Roman"/>
          <w:sz w:val="26"/>
          <w:szCs w:val="26"/>
          <w:lang w:val="uk-UA" w:eastAsia="ru-RU"/>
        </w:rPr>
      </w:pPr>
    </w:p>
    <w:p w14:paraId="4E0E0F4E" w14:textId="6B6090CA" w:rsidR="007D6D8B" w:rsidRPr="00291346" w:rsidRDefault="007D6D8B" w:rsidP="007D6D8B">
      <w:pPr>
        <w:spacing w:line="240" w:lineRule="auto"/>
        <w:jc w:val="both"/>
        <w:rPr>
          <w:rFonts w:eastAsia="Times New Roman" w:cs="Times New Roman"/>
          <w:i/>
          <w:szCs w:val="28"/>
          <w:u w:val="single"/>
          <w:lang w:val="uk-UA" w:eastAsia="ru-RU"/>
        </w:rPr>
      </w:pPr>
      <w:r w:rsidRPr="00291346">
        <w:rPr>
          <w:rFonts w:eastAsia="Times New Roman" w:cs="Times New Roman"/>
          <w:szCs w:val="28"/>
          <w:lang w:val="uk-UA" w:eastAsia="ru-RU"/>
        </w:rPr>
        <w:t xml:space="preserve">1. Тема проекту: </w:t>
      </w:r>
      <w:r w:rsidR="00DD2B1F" w:rsidRPr="00291346">
        <w:rPr>
          <w:rFonts w:eastAsia="Times New Roman" w:cs="Times New Roman"/>
          <w:szCs w:val="28"/>
          <w:lang w:val="uk-UA" w:eastAsia="ru-RU"/>
        </w:rPr>
        <w:t>«</w:t>
      </w:r>
      <w:r w:rsidR="00DD2B1F" w:rsidRPr="00291346">
        <w:rPr>
          <w:rFonts w:eastAsia="Times New Roman" w:cs="Times New Roman"/>
          <w:i/>
          <w:szCs w:val="28"/>
          <w:u w:val="single"/>
          <w:lang w:val="uk-UA" w:eastAsia="ru-RU"/>
        </w:rPr>
        <w:t>Будівництво підземних споруд великої площі поперечного перерізу в складних гірничо-геологічних умовах</w:t>
      </w:r>
      <w:r w:rsidRPr="00291346">
        <w:rPr>
          <w:rFonts w:eastAsia="Times New Roman" w:cs="Times New Roman"/>
          <w:i/>
          <w:szCs w:val="28"/>
          <w:u w:val="single"/>
          <w:lang w:val="uk-UA" w:eastAsia="ru-RU"/>
        </w:rPr>
        <w:t>»</w:t>
      </w:r>
    </w:p>
    <w:p w14:paraId="0C6DF7B5" w14:textId="77777777" w:rsidR="007D6D8B" w:rsidRPr="00291346" w:rsidRDefault="007D6D8B" w:rsidP="007D6D8B">
      <w:pPr>
        <w:widowControl w:val="0"/>
        <w:autoSpaceDE w:val="0"/>
        <w:autoSpaceDN w:val="0"/>
        <w:adjustRightInd w:val="0"/>
        <w:spacing w:line="240" w:lineRule="auto"/>
        <w:jc w:val="both"/>
        <w:rPr>
          <w:rFonts w:ascii="Times New Roman CYR" w:eastAsia="Times New Roman" w:hAnsi="Times New Roman CYR" w:cs="Times New Roman"/>
          <w:i/>
          <w:szCs w:val="28"/>
          <w:lang w:val="uk-UA" w:eastAsia="ru-RU"/>
        </w:rPr>
      </w:pPr>
      <w:r w:rsidRPr="00291346">
        <w:rPr>
          <w:rFonts w:ascii="Times New Roman CYR" w:eastAsia="Times New Roman" w:hAnsi="Times New Roman CYR" w:cs="Times New Roman"/>
          <w:szCs w:val="28"/>
          <w:lang w:val="uk-UA" w:eastAsia="ru-RU"/>
        </w:rPr>
        <w:t xml:space="preserve">Керівник роботи </w:t>
      </w:r>
      <w:proofErr w:type="spellStart"/>
      <w:r w:rsidRPr="00291346">
        <w:rPr>
          <w:rFonts w:ascii="Times New Roman CYR" w:eastAsia="Times New Roman" w:hAnsi="Times New Roman CYR" w:cs="Times New Roman"/>
          <w:i/>
          <w:szCs w:val="28"/>
          <w:u w:val="single"/>
          <w:lang w:val="uk-UA" w:eastAsia="ru-RU"/>
        </w:rPr>
        <w:t>канд</w:t>
      </w:r>
      <w:proofErr w:type="spellEnd"/>
      <w:r w:rsidRPr="00291346">
        <w:rPr>
          <w:rFonts w:ascii="Times New Roman CYR" w:eastAsia="Times New Roman" w:hAnsi="Times New Roman CYR" w:cs="Times New Roman"/>
          <w:i/>
          <w:szCs w:val="28"/>
          <w:u w:val="single"/>
          <w:lang w:val="uk-UA" w:eastAsia="ru-RU"/>
        </w:rPr>
        <w:t xml:space="preserve">. </w:t>
      </w:r>
      <w:proofErr w:type="spellStart"/>
      <w:r w:rsidRPr="00291346">
        <w:rPr>
          <w:rFonts w:ascii="Times New Roman CYR" w:eastAsia="Times New Roman" w:hAnsi="Times New Roman CYR" w:cs="Times New Roman"/>
          <w:i/>
          <w:szCs w:val="28"/>
          <w:u w:val="single"/>
          <w:lang w:val="uk-UA" w:eastAsia="ru-RU"/>
        </w:rPr>
        <w:t>техн</w:t>
      </w:r>
      <w:proofErr w:type="spellEnd"/>
      <w:r w:rsidRPr="00291346">
        <w:rPr>
          <w:rFonts w:ascii="Times New Roman CYR" w:eastAsia="Times New Roman" w:hAnsi="Times New Roman CYR" w:cs="Times New Roman"/>
          <w:i/>
          <w:szCs w:val="28"/>
          <w:u w:val="single"/>
          <w:lang w:val="uk-UA" w:eastAsia="ru-RU"/>
        </w:rPr>
        <w:t>. наук, доцент Хворост Василь Валерійович</w:t>
      </w:r>
    </w:p>
    <w:p w14:paraId="71C4A275" w14:textId="47F2833D" w:rsidR="007D6D8B" w:rsidRPr="00291346" w:rsidRDefault="007D6D8B" w:rsidP="007D6D8B">
      <w:pPr>
        <w:widowControl w:val="0"/>
        <w:autoSpaceDE w:val="0"/>
        <w:autoSpaceDN w:val="0"/>
        <w:adjustRightInd w:val="0"/>
        <w:spacing w:line="240" w:lineRule="auto"/>
        <w:jc w:val="both"/>
        <w:rPr>
          <w:rFonts w:ascii="Times New Roman CYR" w:eastAsia="Times New Roman" w:hAnsi="Times New Roman CYR" w:cs="Times New Roman"/>
          <w:szCs w:val="28"/>
          <w:u w:val="single"/>
          <w:lang w:val="uk-UA" w:eastAsia="ru-RU"/>
        </w:rPr>
      </w:pPr>
      <w:r w:rsidRPr="00291346">
        <w:rPr>
          <w:rFonts w:ascii="Times New Roman CYR" w:eastAsia="Times New Roman" w:hAnsi="Times New Roman CYR" w:cs="Times New Roman"/>
          <w:szCs w:val="28"/>
          <w:lang w:val="uk-UA" w:eastAsia="ru-RU"/>
        </w:rPr>
        <w:t>затверджена наказом КНУ</w:t>
      </w:r>
      <w:r w:rsidR="009D728A" w:rsidRPr="00291346">
        <w:rPr>
          <w:rFonts w:ascii="Times New Roman CYR" w:eastAsia="Times New Roman" w:hAnsi="Times New Roman CYR" w:cs="Times New Roman"/>
          <w:szCs w:val="28"/>
          <w:lang w:val="uk-UA" w:eastAsia="ru-RU"/>
        </w:rPr>
        <w:t xml:space="preserve"> </w:t>
      </w:r>
      <w:r w:rsidRPr="00291346">
        <w:rPr>
          <w:rFonts w:ascii="Times New Roman CYR" w:eastAsia="Times New Roman" w:hAnsi="Times New Roman CYR" w:cs="Times New Roman"/>
          <w:szCs w:val="28"/>
          <w:lang w:val="uk-UA" w:eastAsia="ru-RU"/>
        </w:rPr>
        <w:t>від</w:t>
      </w:r>
      <w:r w:rsidR="009D728A" w:rsidRPr="00291346">
        <w:rPr>
          <w:rFonts w:ascii="Times New Roman CYR" w:eastAsia="Times New Roman" w:hAnsi="Times New Roman CYR" w:cs="Times New Roman"/>
          <w:szCs w:val="28"/>
          <w:lang w:val="uk-UA" w:eastAsia="ru-RU"/>
        </w:rPr>
        <w:t xml:space="preserve"> </w:t>
      </w:r>
      <w:r w:rsidR="00772155" w:rsidRPr="00291346">
        <w:rPr>
          <w:i/>
          <w:iCs/>
          <w:sz w:val="26"/>
          <w:szCs w:val="26"/>
          <w:u w:val="single"/>
          <w:lang w:val="uk-UA"/>
        </w:rPr>
        <w:t>27.0</w:t>
      </w:r>
      <w:r w:rsidR="00EC7EB5">
        <w:rPr>
          <w:i/>
          <w:iCs/>
          <w:sz w:val="26"/>
          <w:szCs w:val="26"/>
          <w:u w:val="single"/>
          <w:lang w:val="uk-UA"/>
        </w:rPr>
        <w:t>2</w:t>
      </w:r>
      <w:r w:rsidR="00772155" w:rsidRPr="00291346">
        <w:rPr>
          <w:i/>
          <w:iCs/>
          <w:sz w:val="26"/>
          <w:szCs w:val="26"/>
          <w:u w:val="single"/>
          <w:lang w:val="uk-UA"/>
        </w:rPr>
        <w:t>.2025</w:t>
      </w:r>
      <w:r w:rsidRPr="00291346">
        <w:rPr>
          <w:rFonts w:ascii="Times New Roman CYR" w:eastAsia="Times New Roman" w:hAnsi="Times New Roman CYR" w:cs="Times New Roman"/>
          <w:i/>
          <w:iCs/>
          <w:szCs w:val="28"/>
          <w:u w:val="single"/>
          <w:lang w:val="uk-UA" w:eastAsia="ru-RU"/>
        </w:rPr>
        <w:t xml:space="preserve"> </w:t>
      </w:r>
      <w:r w:rsidRPr="00291346">
        <w:rPr>
          <w:rFonts w:ascii="Times New Roman CYR" w:eastAsia="Times New Roman" w:hAnsi="Times New Roman CYR" w:cs="Times New Roman"/>
          <w:i/>
          <w:szCs w:val="28"/>
          <w:u w:val="single"/>
          <w:lang w:val="uk-UA" w:eastAsia="ru-RU"/>
        </w:rPr>
        <w:t xml:space="preserve">року № </w:t>
      </w:r>
      <w:r w:rsidR="00772155" w:rsidRPr="00291346">
        <w:rPr>
          <w:rFonts w:ascii="Times New Roman CYR" w:eastAsia="Times New Roman" w:hAnsi="Times New Roman CYR" w:cs="Times New Roman"/>
          <w:i/>
          <w:szCs w:val="28"/>
          <w:u w:val="single"/>
          <w:lang w:val="uk-UA" w:eastAsia="ru-RU"/>
        </w:rPr>
        <w:t>143</w:t>
      </w:r>
      <w:r w:rsidRPr="00291346">
        <w:rPr>
          <w:rFonts w:ascii="Times New Roman CYR" w:eastAsia="Times New Roman" w:hAnsi="Times New Roman CYR" w:cs="Times New Roman"/>
          <w:i/>
          <w:szCs w:val="28"/>
          <w:u w:val="single"/>
          <w:lang w:val="uk-UA" w:eastAsia="ru-RU"/>
        </w:rPr>
        <w:t xml:space="preserve"> с</w:t>
      </w:r>
    </w:p>
    <w:p w14:paraId="1F995C31" w14:textId="77777777" w:rsidR="007D6D8B" w:rsidRPr="00291346" w:rsidRDefault="007D6D8B" w:rsidP="007D6D8B">
      <w:pPr>
        <w:widowControl w:val="0"/>
        <w:autoSpaceDE w:val="0"/>
        <w:autoSpaceDN w:val="0"/>
        <w:adjustRightInd w:val="0"/>
        <w:spacing w:line="240" w:lineRule="auto"/>
        <w:jc w:val="both"/>
        <w:rPr>
          <w:rFonts w:ascii="Times New Roman CYR" w:eastAsia="Times New Roman" w:hAnsi="Times New Roman CYR" w:cs="Times New Roman"/>
          <w:szCs w:val="28"/>
          <w:lang w:val="uk-UA" w:eastAsia="ru-RU"/>
        </w:rPr>
      </w:pPr>
    </w:p>
    <w:p w14:paraId="597276AD" w14:textId="659200FC" w:rsidR="007D6D8B" w:rsidRPr="00291346" w:rsidRDefault="007D6D8B" w:rsidP="007D6D8B">
      <w:pPr>
        <w:widowControl w:val="0"/>
        <w:autoSpaceDE w:val="0"/>
        <w:autoSpaceDN w:val="0"/>
        <w:adjustRightInd w:val="0"/>
        <w:spacing w:line="240" w:lineRule="auto"/>
        <w:jc w:val="both"/>
        <w:rPr>
          <w:rFonts w:ascii="Times New Roman CYR" w:eastAsia="Times New Roman" w:hAnsi="Times New Roman CYR" w:cs="Times New Roman"/>
          <w:i/>
          <w:szCs w:val="28"/>
          <w:u w:val="single"/>
          <w:lang w:val="uk-UA" w:eastAsia="ru-RU"/>
        </w:rPr>
      </w:pPr>
      <w:r w:rsidRPr="00291346">
        <w:rPr>
          <w:rFonts w:ascii="Times New Roman CYR" w:eastAsia="Times New Roman" w:hAnsi="Times New Roman CYR" w:cs="Times New Roman"/>
          <w:szCs w:val="28"/>
          <w:lang w:val="uk-UA" w:eastAsia="ru-RU"/>
        </w:rPr>
        <w:t>2. Строк подання студентом проекту</w:t>
      </w:r>
      <w:r w:rsidR="009D728A" w:rsidRPr="00291346">
        <w:rPr>
          <w:rFonts w:ascii="Times New Roman CYR" w:eastAsia="Times New Roman" w:hAnsi="Times New Roman CYR" w:cs="Times New Roman"/>
          <w:szCs w:val="28"/>
          <w:lang w:val="uk-UA" w:eastAsia="ru-RU"/>
        </w:rPr>
        <w:t xml:space="preserve"> </w:t>
      </w:r>
      <w:r w:rsidR="006A163C" w:rsidRPr="00291346">
        <w:rPr>
          <w:rFonts w:ascii="Times New Roman CYR" w:eastAsia="Times New Roman" w:hAnsi="Times New Roman CYR" w:cs="Times New Roman"/>
          <w:i/>
          <w:szCs w:val="28"/>
          <w:u w:val="single"/>
          <w:lang w:val="uk-UA" w:eastAsia="ru-RU"/>
        </w:rPr>
        <w:t>30</w:t>
      </w:r>
      <w:r w:rsidRPr="00291346">
        <w:rPr>
          <w:rFonts w:ascii="Times New Roman CYR" w:eastAsia="Times New Roman" w:hAnsi="Times New Roman CYR" w:cs="Times New Roman"/>
          <w:i/>
          <w:szCs w:val="28"/>
          <w:u w:val="single"/>
          <w:lang w:val="uk-UA" w:eastAsia="ru-RU"/>
        </w:rPr>
        <w:t xml:space="preserve"> </w:t>
      </w:r>
      <w:r w:rsidR="006A163C" w:rsidRPr="00291346">
        <w:rPr>
          <w:rFonts w:ascii="Times New Roman CYR" w:eastAsia="Times New Roman" w:hAnsi="Times New Roman CYR" w:cs="Times New Roman"/>
          <w:i/>
          <w:szCs w:val="28"/>
          <w:u w:val="single"/>
          <w:lang w:val="uk-UA" w:eastAsia="ru-RU"/>
        </w:rPr>
        <w:t xml:space="preserve">листопада </w:t>
      </w:r>
      <w:r w:rsidRPr="00291346">
        <w:rPr>
          <w:rFonts w:ascii="Times New Roman CYR" w:eastAsia="Times New Roman" w:hAnsi="Times New Roman CYR" w:cs="Times New Roman"/>
          <w:i/>
          <w:szCs w:val="28"/>
          <w:u w:val="single"/>
          <w:lang w:val="uk-UA" w:eastAsia="ru-RU"/>
        </w:rPr>
        <w:t>202</w:t>
      </w:r>
      <w:r w:rsidR="006A163C" w:rsidRPr="00291346">
        <w:rPr>
          <w:rFonts w:ascii="Times New Roman CYR" w:eastAsia="Times New Roman" w:hAnsi="Times New Roman CYR" w:cs="Times New Roman"/>
          <w:i/>
          <w:szCs w:val="28"/>
          <w:u w:val="single"/>
          <w:lang w:val="uk-UA" w:eastAsia="ru-RU"/>
        </w:rPr>
        <w:t>5</w:t>
      </w:r>
      <w:r w:rsidR="009D728A" w:rsidRPr="00291346">
        <w:rPr>
          <w:rFonts w:ascii="Times New Roman CYR" w:eastAsia="Times New Roman" w:hAnsi="Times New Roman CYR" w:cs="Times New Roman"/>
          <w:i/>
          <w:szCs w:val="28"/>
          <w:u w:val="single"/>
          <w:lang w:val="uk-UA" w:eastAsia="ru-RU"/>
        </w:rPr>
        <w:t xml:space="preserve"> </w:t>
      </w:r>
      <w:r w:rsidRPr="00291346">
        <w:rPr>
          <w:rFonts w:ascii="Times New Roman CYR" w:eastAsia="Times New Roman" w:hAnsi="Times New Roman CYR" w:cs="Times New Roman"/>
          <w:i/>
          <w:szCs w:val="28"/>
          <w:u w:val="single"/>
          <w:lang w:val="uk-UA" w:eastAsia="ru-RU"/>
        </w:rPr>
        <w:t xml:space="preserve"> року</w:t>
      </w:r>
    </w:p>
    <w:p w14:paraId="173FB181" w14:textId="77777777" w:rsidR="007D6D8B" w:rsidRPr="00291346" w:rsidRDefault="007D6D8B" w:rsidP="007D6D8B">
      <w:pPr>
        <w:widowControl w:val="0"/>
        <w:autoSpaceDE w:val="0"/>
        <w:autoSpaceDN w:val="0"/>
        <w:adjustRightInd w:val="0"/>
        <w:spacing w:line="240" w:lineRule="auto"/>
        <w:rPr>
          <w:rFonts w:ascii="Times New Roman CYR" w:eastAsia="Times New Roman" w:hAnsi="Times New Roman CYR" w:cs="Times New Roman"/>
          <w:szCs w:val="28"/>
          <w:lang w:val="uk-UA" w:eastAsia="ru-RU"/>
        </w:rPr>
      </w:pPr>
    </w:p>
    <w:p w14:paraId="01894F80" w14:textId="5FEF4E4E" w:rsidR="007D6D8B" w:rsidRPr="00291346" w:rsidRDefault="007D6D8B" w:rsidP="007D6D8B">
      <w:pPr>
        <w:widowControl w:val="0"/>
        <w:autoSpaceDE w:val="0"/>
        <w:autoSpaceDN w:val="0"/>
        <w:adjustRightInd w:val="0"/>
        <w:spacing w:line="240" w:lineRule="auto"/>
        <w:rPr>
          <w:rFonts w:ascii="Times New Roman CYR" w:eastAsia="Times New Roman" w:hAnsi="Times New Roman CYR" w:cs="Times New Roman"/>
          <w:szCs w:val="28"/>
          <w:lang w:val="uk-UA" w:eastAsia="ru-RU"/>
        </w:rPr>
      </w:pPr>
      <w:r w:rsidRPr="00291346">
        <w:rPr>
          <w:rFonts w:ascii="Times New Roman CYR" w:eastAsia="Times New Roman" w:hAnsi="Times New Roman CYR" w:cs="Times New Roman"/>
          <w:szCs w:val="28"/>
          <w:lang w:val="uk-UA" w:eastAsia="ru-RU"/>
        </w:rPr>
        <w:t>3. Вихідні дані по роботі:</w:t>
      </w:r>
    </w:p>
    <w:p w14:paraId="0BBB865E" w14:textId="77777777" w:rsidR="007D6D8B" w:rsidRPr="00291346" w:rsidRDefault="007D6D8B" w:rsidP="007D6D8B">
      <w:pPr>
        <w:spacing w:line="240" w:lineRule="auto"/>
        <w:jc w:val="both"/>
        <w:rPr>
          <w:rFonts w:eastAsia="Times New Roman" w:cs="Times New Roman"/>
          <w:i/>
          <w:szCs w:val="28"/>
          <w:u w:val="single"/>
          <w:lang w:val="uk-UA" w:eastAsia="ru-RU"/>
        </w:rPr>
      </w:pPr>
      <w:r w:rsidRPr="00291346">
        <w:rPr>
          <w:rFonts w:eastAsia="Times New Roman" w:cs="Times New Roman"/>
          <w:i/>
          <w:szCs w:val="28"/>
          <w:u w:val="single"/>
          <w:lang w:val="uk-UA" w:eastAsia="ru-RU"/>
        </w:rPr>
        <w:t>Аналіз вітчизняних та зарубіжних літературних джерел та технічних проектів спорудження вагоноперекидачів на борту кар’єрів.</w:t>
      </w:r>
    </w:p>
    <w:p w14:paraId="341E85B7" w14:textId="77777777" w:rsidR="007D6D8B" w:rsidRPr="00291346" w:rsidRDefault="007D6D8B" w:rsidP="007D6D8B">
      <w:pPr>
        <w:spacing w:line="240" w:lineRule="auto"/>
        <w:jc w:val="both"/>
        <w:rPr>
          <w:rFonts w:eastAsia="Times New Roman" w:cs="Times New Roman"/>
          <w:szCs w:val="28"/>
          <w:lang w:val="uk-UA" w:eastAsia="ru-RU"/>
        </w:rPr>
      </w:pPr>
    </w:p>
    <w:p w14:paraId="11FC79FD" w14:textId="77777777" w:rsidR="007D6D8B" w:rsidRPr="00291346" w:rsidRDefault="007D6D8B" w:rsidP="007D6D8B">
      <w:pPr>
        <w:spacing w:line="240" w:lineRule="auto"/>
        <w:jc w:val="both"/>
        <w:rPr>
          <w:rFonts w:eastAsia="Times New Roman" w:cs="Times New Roman"/>
          <w:szCs w:val="28"/>
          <w:lang w:val="uk-UA" w:eastAsia="ru-RU"/>
        </w:rPr>
      </w:pPr>
      <w:r w:rsidRPr="00291346">
        <w:rPr>
          <w:rFonts w:eastAsia="Times New Roman" w:cs="Times New Roman"/>
          <w:szCs w:val="28"/>
          <w:lang w:val="uk-UA" w:eastAsia="ru-RU"/>
        </w:rPr>
        <w:t>4. Зміст розрахунково-пояснювальної записки (перелік питань, що їх належить розробити):</w:t>
      </w:r>
    </w:p>
    <w:p w14:paraId="2AEF991A" w14:textId="3C2A96B3" w:rsidR="00436F85" w:rsidRPr="00291346" w:rsidRDefault="00436F85" w:rsidP="007D6D8B">
      <w:pPr>
        <w:spacing w:line="240" w:lineRule="auto"/>
        <w:jc w:val="both"/>
        <w:rPr>
          <w:rFonts w:eastAsia="Times New Roman" w:cs="Times New Roman"/>
          <w:i/>
          <w:szCs w:val="28"/>
          <w:u w:val="single"/>
          <w:lang w:val="uk-UA" w:eastAsia="ru-RU"/>
        </w:rPr>
      </w:pPr>
      <w:r w:rsidRPr="00291346">
        <w:rPr>
          <w:rFonts w:eastAsia="Times New Roman" w:cs="Times New Roman"/>
          <w:i/>
          <w:szCs w:val="28"/>
          <w:u w:val="single"/>
          <w:lang w:val="uk-UA" w:eastAsia="ru-RU"/>
        </w:rPr>
        <w:t>Характеристика району будівництва та загальні параметри проекту. Інженерне забезпечення будівельного майданчика. Обґрунтування і вибір технологічної схеми спорудження колодязя. Технологічне забезпечення будівельного процесу. Технологія монтажу і облаштування конструктивних елементів колодязя. Заходи по охороні праці та екологічної безпеки</w:t>
      </w:r>
    </w:p>
    <w:p w14:paraId="4C5DF610" w14:textId="77777777" w:rsidR="007D6D8B" w:rsidRPr="00291346" w:rsidRDefault="007D6D8B" w:rsidP="007D6D8B">
      <w:pPr>
        <w:spacing w:line="240" w:lineRule="auto"/>
        <w:jc w:val="both"/>
        <w:rPr>
          <w:rFonts w:eastAsia="Times New Roman" w:cs="Times New Roman"/>
          <w:b/>
          <w:sz w:val="24"/>
          <w:szCs w:val="24"/>
          <w:lang w:val="uk-UA" w:eastAsia="ru-RU"/>
        </w:rPr>
      </w:pPr>
    </w:p>
    <w:p w14:paraId="4BB598D1" w14:textId="77777777" w:rsidR="007D6D8B" w:rsidRPr="00291346" w:rsidRDefault="007D6D8B" w:rsidP="007D6D8B">
      <w:pPr>
        <w:spacing w:line="240" w:lineRule="auto"/>
        <w:jc w:val="both"/>
        <w:rPr>
          <w:rFonts w:eastAsia="Times New Roman" w:cs="Times New Roman"/>
          <w:szCs w:val="28"/>
          <w:lang w:val="uk-UA" w:eastAsia="ru-RU"/>
        </w:rPr>
      </w:pPr>
      <w:r w:rsidRPr="00291346">
        <w:rPr>
          <w:rFonts w:eastAsia="Times New Roman" w:cs="Times New Roman"/>
          <w:szCs w:val="28"/>
          <w:lang w:val="uk-UA" w:eastAsia="ru-RU"/>
        </w:rPr>
        <w:t xml:space="preserve">5. Перелік графічного матеріалу : </w:t>
      </w:r>
    </w:p>
    <w:p w14:paraId="10B479B9" w14:textId="77777777" w:rsidR="007D6D8B" w:rsidRPr="00291346" w:rsidRDefault="007D6D8B" w:rsidP="007D6D8B">
      <w:pPr>
        <w:widowControl w:val="0"/>
        <w:autoSpaceDE w:val="0"/>
        <w:autoSpaceDN w:val="0"/>
        <w:adjustRightInd w:val="0"/>
        <w:spacing w:line="240" w:lineRule="auto"/>
        <w:jc w:val="both"/>
        <w:rPr>
          <w:rFonts w:eastAsia="Times New Roman" w:cs="Times New Roman"/>
          <w:i/>
          <w:szCs w:val="28"/>
          <w:u w:val="single"/>
          <w:lang w:val="uk-UA" w:eastAsia="ru-RU"/>
        </w:rPr>
      </w:pPr>
      <w:r w:rsidRPr="00291346">
        <w:rPr>
          <w:rFonts w:eastAsia="Times New Roman" w:cs="Times New Roman"/>
          <w:i/>
          <w:szCs w:val="28"/>
          <w:u w:val="single"/>
          <w:lang w:val="uk-UA" w:eastAsia="ru-RU"/>
        </w:rPr>
        <w:t>Тампонаж закріпного простору. Загальний вигляд. Пристрій залізобетонного колодязя. Монтаж стінових панелей і ярусів. План робочої площадки. Розробка ґрунту при зануренні колодязя. Армування і бетонування колодязя. Монтаж колодязя. План котловану.</w:t>
      </w:r>
      <w:bookmarkEnd w:id="1"/>
    </w:p>
    <w:p w14:paraId="40AB6EE4" w14:textId="1AF1C7BB" w:rsidR="00766DCF" w:rsidRPr="00291346" w:rsidRDefault="00766DCF" w:rsidP="007D6D8B">
      <w:pPr>
        <w:spacing w:line="240" w:lineRule="auto"/>
        <w:jc w:val="center"/>
        <w:rPr>
          <w:rFonts w:eastAsia="Times New Roman" w:cs="Times New Roman"/>
          <w:color w:val="FF0000"/>
          <w:szCs w:val="28"/>
          <w:lang w:val="uk-UA" w:eastAsia="ru-RU"/>
        </w:rPr>
      </w:pPr>
      <w:r w:rsidRPr="00291346">
        <w:rPr>
          <w:rFonts w:eastAsia="Times New Roman" w:cs="Times New Roman"/>
          <w:color w:val="FF0000"/>
          <w:szCs w:val="28"/>
          <w:lang w:val="uk-UA" w:eastAsia="ru-RU"/>
        </w:rPr>
        <w:br w:type="page"/>
      </w:r>
    </w:p>
    <w:p w14:paraId="0BC9FC18" w14:textId="77777777" w:rsidR="00766DCF" w:rsidRPr="00291346" w:rsidRDefault="002E2407" w:rsidP="002E2407">
      <w:pPr>
        <w:widowControl w:val="0"/>
        <w:autoSpaceDE w:val="0"/>
        <w:autoSpaceDN w:val="0"/>
        <w:adjustRightInd w:val="0"/>
        <w:spacing w:line="240" w:lineRule="auto"/>
        <w:ind w:left="-397" w:right="227"/>
        <w:jc w:val="both"/>
        <w:rPr>
          <w:rFonts w:eastAsia="Times New Roman" w:cs="Times New Roman"/>
          <w:szCs w:val="28"/>
          <w:lang w:val="uk-UA" w:eastAsia="ru-RU"/>
        </w:rPr>
      </w:pPr>
      <w:r w:rsidRPr="00291346">
        <w:rPr>
          <w:rFonts w:eastAsia="Times New Roman" w:cs="Times New Roman"/>
          <w:szCs w:val="28"/>
          <w:lang w:val="uk-UA" w:eastAsia="ru-RU"/>
        </w:rPr>
        <w:lastRenderedPageBreak/>
        <w:t xml:space="preserve">6. </w:t>
      </w:r>
      <w:r w:rsidR="00766DCF" w:rsidRPr="00291346">
        <w:rPr>
          <w:rFonts w:eastAsia="Times New Roman" w:cs="Times New Roman"/>
          <w:szCs w:val="28"/>
          <w:lang w:val="uk-UA" w:eastAsia="ru-RU"/>
        </w:rPr>
        <w:t>Календарний план</w:t>
      </w:r>
    </w:p>
    <w:p w14:paraId="5ED8E156" w14:textId="172F53FC" w:rsidR="00766DCF" w:rsidRPr="00291346" w:rsidRDefault="00766DCF" w:rsidP="00766DCF">
      <w:pPr>
        <w:widowControl w:val="0"/>
        <w:autoSpaceDE w:val="0"/>
        <w:autoSpaceDN w:val="0"/>
        <w:adjustRightInd w:val="0"/>
        <w:spacing w:line="240" w:lineRule="auto"/>
        <w:ind w:left="-397" w:right="227"/>
        <w:rPr>
          <w:rFonts w:eastAsia="Times New Roman" w:cs="Times New Roman"/>
          <w:szCs w:val="28"/>
          <w:lang w:val="uk-UA" w:eastAsia="ru-RU"/>
        </w:rPr>
      </w:pPr>
    </w:p>
    <w:tbl>
      <w:tblPr>
        <w:tblW w:w="9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5"/>
        <w:gridCol w:w="6454"/>
        <w:gridCol w:w="2476"/>
      </w:tblGrid>
      <w:tr w:rsidR="00BF1E22" w:rsidRPr="00291346" w14:paraId="46FD9B81" w14:textId="77777777" w:rsidTr="00D3716B">
        <w:trPr>
          <w:trHeight w:val="854"/>
          <w:jc w:val="center"/>
        </w:trPr>
        <w:tc>
          <w:tcPr>
            <w:tcW w:w="615" w:type="dxa"/>
            <w:vAlign w:val="center"/>
          </w:tcPr>
          <w:p w14:paraId="5C826135" w14:textId="77777777" w:rsidR="00D3262E" w:rsidRPr="00291346" w:rsidRDefault="00D3262E" w:rsidP="00A05EA1">
            <w:pPr>
              <w:spacing w:line="24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w:t>
            </w:r>
          </w:p>
          <w:p w14:paraId="10D81CDA" w14:textId="77777777" w:rsidR="00D3262E" w:rsidRPr="00291346" w:rsidRDefault="00D3262E" w:rsidP="00A05EA1">
            <w:pPr>
              <w:spacing w:line="24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з\п</w:t>
            </w:r>
          </w:p>
        </w:tc>
        <w:tc>
          <w:tcPr>
            <w:tcW w:w="6454" w:type="dxa"/>
            <w:vAlign w:val="center"/>
          </w:tcPr>
          <w:p w14:paraId="4DD78E91" w14:textId="77777777" w:rsidR="00D3262E" w:rsidRPr="00291346" w:rsidRDefault="00D3262E" w:rsidP="00A05EA1">
            <w:pPr>
              <w:spacing w:line="24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Назва етапів магістерської роботи</w:t>
            </w:r>
          </w:p>
        </w:tc>
        <w:tc>
          <w:tcPr>
            <w:tcW w:w="2476" w:type="dxa"/>
            <w:vAlign w:val="center"/>
          </w:tcPr>
          <w:p w14:paraId="6185336E" w14:textId="77777777" w:rsidR="00D3262E" w:rsidRPr="00291346" w:rsidRDefault="00D3262E" w:rsidP="00A05EA1">
            <w:pPr>
              <w:spacing w:line="24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Термін виконання</w:t>
            </w:r>
          </w:p>
          <w:p w14:paraId="4E12EC3C" w14:textId="77777777" w:rsidR="00D3262E" w:rsidRPr="00291346" w:rsidRDefault="00D3262E" w:rsidP="00A05EA1">
            <w:pPr>
              <w:spacing w:line="240" w:lineRule="auto"/>
              <w:ind w:firstLine="0"/>
              <w:jc w:val="center"/>
              <w:rPr>
                <w:rFonts w:eastAsia="Times New Roman" w:cs="Times New Roman"/>
                <w:szCs w:val="28"/>
                <w:lang w:val="uk-UA" w:eastAsia="ru-RU"/>
              </w:rPr>
            </w:pPr>
            <w:r w:rsidRPr="00291346">
              <w:rPr>
                <w:rFonts w:eastAsia="Times New Roman" w:cs="Times New Roman"/>
                <w:szCs w:val="28"/>
                <w:lang w:val="uk-UA" w:eastAsia="ru-RU"/>
              </w:rPr>
              <w:t>етапів роботи</w:t>
            </w:r>
          </w:p>
        </w:tc>
      </w:tr>
      <w:tr w:rsidR="00BF1E22" w:rsidRPr="00291346" w14:paraId="6198C184" w14:textId="77777777" w:rsidTr="00A72096">
        <w:trPr>
          <w:trHeight w:val="680"/>
          <w:jc w:val="center"/>
        </w:trPr>
        <w:tc>
          <w:tcPr>
            <w:tcW w:w="615" w:type="dxa"/>
            <w:vAlign w:val="center"/>
          </w:tcPr>
          <w:p w14:paraId="0A437850"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1</w:t>
            </w:r>
          </w:p>
        </w:tc>
        <w:tc>
          <w:tcPr>
            <w:tcW w:w="6454" w:type="dxa"/>
            <w:vAlign w:val="center"/>
          </w:tcPr>
          <w:p w14:paraId="596B3D5F" w14:textId="77777777" w:rsidR="00D3262E" w:rsidRPr="00291346" w:rsidRDefault="00D3262E" w:rsidP="002E2417">
            <w:pPr>
              <w:spacing w:line="240" w:lineRule="auto"/>
              <w:ind w:firstLine="180"/>
              <w:jc w:val="both"/>
              <w:rPr>
                <w:rFonts w:eastAsia="Times New Roman" w:cs="Times New Roman"/>
                <w:i/>
                <w:szCs w:val="28"/>
                <w:lang w:val="uk-UA" w:eastAsia="ru-RU"/>
              </w:rPr>
            </w:pPr>
            <w:r w:rsidRPr="00291346">
              <w:rPr>
                <w:rFonts w:eastAsia="Times New Roman" w:cs="Times New Roman"/>
                <w:i/>
                <w:szCs w:val="28"/>
                <w:lang w:val="uk-UA" w:eastAsia="ru-RU"/>
              </w:rPr>
              <w:t xml:space="preserve">Вихідні дані для будівельного проектування. </w:t>
            </w:r>
          </w:p>
        </w:tc>
        <w:tc>
          <w:tcPr>
            <w:tcW w:w="2476" w:type="dxa"/>
            <w:vAlign w:val="center"/>
          </w:tcPr>
          <w:p w14:paraId="021E5B14" w14:textId="67A2A6F8" w:rsidR="00D3262E" w:rsidRPr="00291346" w:rsidRDefault="008A58A0"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28</w:t>
            </w:r>
            <w:r w:rsidR="00D3262E" w:rsidRPr="00291346">
              <w:rPr>
                <w:rFonts w:eastAsia="Times New Roman" w:cs="Times New Roman"/>
                <w:i/>
                <w:szCs w:val="28"/>
                <w:lang w:val="uk-UA" w:eastAsia="ru-RU"/>
              </w:rPr>
              <w:t>.0</w:t>
            </w:r>
            <w:r w:rsidRPr="00291346">
              <w:rPr>
                <w:rFonts w:eastAsia="Times New Roman" w:cs="Times New Roman"/>
                <w:i/>
                <w:szCs w:val="28"/>
                <w:lang w:val="uk-UA" w:eastAsia="ru-RU"/>
              </w:rPr>
              <w:t>2</w:t>
            </w:r>
            <w:r w:rsidR="00D3262E" w:rsidRPr="00291346">
              <w:rPr>
                <w:rFonts w:eastAsia="Times New Roman" w:cs="Times New Roman"/>
                <w:i/>
                <w:szCs w:val="28"/>
                <w:lang w:val="uk-UA" w:eastAsia="ru-RU"/>
              </w:rPr>
              <w:t>.2</w:t>
            </w:r>
            <w:r w:rsidR="00BF1E22" w:rsidRPr="00291346">
              <w:rPr>
                <w:rFonts w:eastAsia="Times New Roman" w:cs="Times New Roman"/>
                <w:i/>
                <w:szCs w:val="28"/>
                <w:lang w:val="uk-UA" w:eastAsia="ru-RU"/>
              </w:rPr>
              <w:t>5</w:t>
            </w:r>
            <w:r w:rsidR="00D3262E" w:rsidRPr="00291346">
              <w:rPr>
                <w:rFonts w:eastAsia="Times New Roman" w:cs="Times New Roman"/>
                <w:i/>
                <w:szCs w:val="28"/>
                <w:lang w:val="uk-UA" w:eastAsia="ru-RU"/>
              </w:rPr>
              <w:t>-10.03.2</w:t>
            </w:r>
            <w:r w:rsidR="00BF1E22" w:rsidRPr="00291346">
              <w:rPr>
                <w:rFonts w:eastAsia="Times New Roman" w:cs="Times New Roman"/>
                <w:i/>
                <w:szCs w:val="28"/>
                <w:lang w:val="uk-UA" w:eastAsia="ru-RU"/>
              </w:rPr>
              <w:t>5</w:t>
            </w:r>
          </w:p>
        </w:tc>
      </w:tr>
      <w:tr w:rsidR="00BF1E22" w:rsidRPr="00291346" w14:paraId="554C6324" w14:textId="77777777" w:rsidTr="00A72096">
        <w:trPr>
          <w:trHeight w:val="680"/>
          <w:jc w:val="center"/>
        </w:trPr>
        <w:tc>
          <w:tcPr>
            <w:tcW w:w="615" w:type="dxa"/>
            <w:vAlign w:val="center"/>
          </w:tcPr>
          <w:p w14:paraId="3C44C816"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2</w:t>
            </w:r>
          </w:p>
        </w:tc>
        <w:tc>
          <w:tcPr>
            <w:tcW w:w="6454" w:type="dxa"/>
            <w:vAlign w:val="center"/>
          </w:tcPr>
          <w:p w14:paraId="35BCCA63" w14:textId="77777777" w:rsidR="00D3262E" w:rsidRPr="00291346" w:rsidRDefault="00D3262E" w:rsidP="002E2417">
            <w:pPr>
              <w:spacing w:line="240" w:lineRule="auto"/>
              <w:ind w:firstLine="180"/>
              <w:jc w:val="both"/>
              <w:rPr>
                <w:rFonts w:eastAsia="Times New Roman" w:cs="Times New Roman"/>
                <w:i/>
                <w:szCs w:val="28"/>
                <w:lang w:val="uk-UA" w:eastAsia="ru-RU"/>
              </w:rPr>
            </w:pPr>
            <w:r w:rsidRPr="00291346">
              <w:rPr>
                <w:rFonts w:eastAsia="Times New Roman" w:cs="Times New Roman"/>
                <w:i/>
                <w:szCs w:val="28"/>
                <w:lang w:val="uk-UA" w:eastAsia="ru-RU"/>
              </w:rPr>
              <w:t>Обґрунтування і вибір технологічної схеми спорудження колодязя.</w:t>
            </w:r>
          </w:p>
        </w:tc>
        <w:tc>
          <w:tcPr>
            <w:tcW w:w="2476" w:type="dxa"/>
            <w:vAlign w:val="center"/>
          </w:tcPr>
          <w:p w14:paraId="26ACFC00" w14:textId="3AFF2005" w:rsidR="00D3262E" w:rsidRPr="00291346" w:rsidRDefault="00D3262E"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11.03.2</w:t>
            </w:r>
            <w:r w:rsidR="00BF1E22" w:rsidRPr="00291346">
              <w:rPr>
                <w:rFonts w:eastAsia="Times New Roman" w:cs="Times New Roman"/>
                <w:i/>
                <w:szCs w:val="28"/>
                <w:lang w:val="uk-UA" w:eastAsia="ru-RU"/>
              </w:rPr>
              <w:t>5</w:t>
            </w:r>
            <w:r w:rsidRPr="00291346">
              <w:rPr>
                <w:rFonts w:eastAsia="Times New Roman" w:cs="Times New Roman"/>
                <w:i/>
                <w:szCs w:val="28"/>
                <w:lang w:val="uk-UA" w:eastAsia="ru-RU"/>
              </w:rPr>
              <w:t>-12.05.2</w:t>
            </w:r>
            <w:r w:rsidR="00BF1E22" w:rsidRPr="00291346">
              <w:rPr>
                <w:rFonts w:eastAsia="Times New Roman" w:cs="Times New Roman"/>
                <w:i/>
                <w:szCs w:val="28"/>
                <w:lang w:val="uk-UA" w:eastAsia="ru-RU"/>
              </w:rPr>
              <w:t>5</w:t>
            </w:r>
          </w:p>
        </w:tc>
      </w:tr>
      <w:tr w:rsidR="00BF1E22" w:rsidRPr="00291346" w14:paraId="60718ACF" w14:textId="77777777" w:rsidTr="00A72096">
        <w:trPr>
          <w:trHeight w:val="814"/>
          <w:jc w:val="center"/>
        </w:trPr>
        <w:tc>
          <w:tcPr>
            <w:tcW w:w="615" w:type="dxa"/>
            <w:vAlign w:val="center"/>
          </w:tcPr>
          <w:p w14:paraId="6E843F6E"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3</w:t>
            </w:r>
          </w:p>
        </w:tc>
        <w:tc>
          <w:tcPr>
            <w:tcW w:w="6454" w:type="dxa"/>
            <w:vAlign w:val="center"/>
          </w:tcPr>
          <w:p w14:paraId="6282599E" w14:textId="77777777" w:rsidR="00D3262E" w:rsidRPr="00291346" w:rsidRDefault="00D3262E" w:rsidP="002E2417">
            <w:pPr>
              <w:spacing w:line="240" w:lineRule="auto"/>
              <w:ind w:firstLine="180"/>
              <w:jc w:val="both"/>
              <w:rPr>
                <w:rFonts w:eastAsia="Times New Roman" w:cs="Times New Roman"/>
                <w:i/>
                <w:szCs w:val="28"/>
                <w:lang w:val="uk-UA" w:eastAsia="ru-RU"/>
              </w:rPr>
            </w:pPr>
            <w:r w:rsidRPr="00291346">
              <w:rPr>
                <w:rFonts w:eastAsia="Times New Roman" w:cs="Times New Roman"/>
                <w:i/>
                <w:szCs w:val="28"/>
                <w:lang w:val="uk-UA" w:eastAsia="ru-RU"/>
              </w:rPr>
              <w:t>Обґрунтування технічних засобів для спорудження об’єктів.</w:t>
            </w:r>
          </w:p>
        </w:tc>
        <w:tc>
          <w:tcPr>
            <w:tcW w:w="2476" w:type="dxa"/>
            <w:vAlign w:val="center"/>
          </w:tcPr>
          <w:p w14:paraId="3DB4E993" w14:textId="0676F6A7" w:rsidR="00D3262E" w:rsidRPr="00291346" w:rsidRDefault="00D3262E"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13.05.2</w:t>
            </w:r>
            <w:r w:rsidR="00BF1E22" w:rsidRPr="00291346">
              <w:rPr>
                <w:rFonts w:eastAsia="Times New Roman" w:cs="Times New Roman"/>
                <w:i/>
                <w:szCs w:val="28"/>
                <w:lang w:val="uk-UA" w:eastAsia="ru-RU"/>
              </w:rPr>
              <w:t>5</w:t>
            </w:r>
            <w:r w:rsidRPr="00291346">
              <w:rPr>
                <w:rFonts w:eastAsia="Times New Roman" w:cs="Times New Roman"/>
                <w:i/>
                <w:szCs w:val="28"/>
                <w:lang w:val="uk-UA" w:eastAsia="ru-RU"/>
              </w:rPr>
              <w:t>-24.07.2</w:t>
            </w:r>
            <w:r w:rsidR="00BF1E22" w:rsidRPr="00291346">
              <w:rPr>
                <w:rFonts w:eastAsia="Times New Roman" w:cs="Times New Roman"/>
                <w:i/>
                <w:szCs w:val="28"/>
                <w:lang w:val="uk-UA" w:eastAsia="ru-RU"/>
              </w:rPr>
              <w:t>5</w:t>
            </w:r>
          </w:p>
        </w:tc>
      </w:tr>
      <w:tr w:rsidR="00BF1E22" w:rsidRPr="00291346" w14:paraId="551EEA90" w14:textId="77777777" w:rsidTr="00A72096">
        <w:trPr>
          <w:trHeight w:val="814"/>
          <w:jc w:val="center"/>
        </w:trPr>
        <w:tc>
          <w:tcPr>
            <w:tcW w:w="615" w:type="dxa"/>
            <w:vAlign w:val="center"/>
          </w:tcPr>
          <w:p w14:paraId="7EE7224E"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4</w:t>
            </w:r>
          </w:p>
        </w:tc>
        <w:tc>
          <w:tcPr>
            <w:tcW w:w="6454" w:type="dxa"/>
          </w:tcPr>
          <w:p w14:paraId="041BF4E3" w14:textId="77777777" w:rsidR="00D3262E" w:rsidRPr="00291346" w:rsidRDefault="00D3262E" w:rsidP="002E2417">
            <w:pPr>
              <w:spacing w:line="240" w:lineRule="auto"/>
              <w:ind w:firstLine="180"/>
              <w:jc w:val="both"/>
              <w:rPr>
                <w:rFonts w:eastAsia="Times New Roman" w:cs="Times New Roman"/>
                <w:i/>
                <w:szCs w:val="28"/>
                <w:lang w:val="uk-UA" w:eastAsia="ru-RU"/>
              </w:rPr>
            </w:pPr>
            <w:r w:rsidRPr="00291346">
              <w:rPr>
                <w:rFonts w:eastAsia="Times New Roman" w:cs="Times New Roman"/>
                <w:i/>
                <w:szCs w:val="28"/>
                <w:lang w:val="uk-UA" w:eastAsia="ru-RU"/>
              </w:rPr>
              <w:t>Технологія будівництва корпусу вагоноперекидача способом опускного кріплення.</w:t>
            </w:r>
          </w:p>
        </w:tc>
        <w:tc>
          <w:tcPr>
            <w:tcW w:w="2476" w:type="dxa"/>
            <w:vAlign w:val="center"/>
          </w:tcPr>
          <w:p w14:paraId="3F8E6754" w14:textId="2685184A" w:rsidR="00D3262E" w:rsidRPr="00291346" w:rsidRDefault="00D3262E"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25.07.2</w:t>
            </w:r>
            <w:r w:rsidR="00BF1E22" w:rsidRPr="00291346">
              <w:rPr>
                <w:rFonts w:eastAsia="Times New Roman" w:cs="Times New Roman"/>
                <w:i/>
                <w:szCs w:val="28"/>
                <w:lang w:val="uk-UA" w:eastAsia="ru-RU"/>
              </w:rPr>
              <w:t>5</w:t>
            </w:r>
            <w:r w:rsidRPr="00291346">
              <w:rPr>
                <w:rFonts w:eastAsia="Times New Roman" w:cs="Times New Roman"/>
                <w:i/>
                <w:szCs w:val="28"/>
                <w:lang w:val="uk-UA" w:eastAsia="ru-RU"/>
              </w:rPr>
              <w:t>-19.09.2</w:t>
            </w:r>
            <w:r w:rsidR="00BF1E22" w:rsidRPr="00291346">
              <w:rPr>
                <w:rFonts w:eastAsia="Times New Roman" w:cs="Times New Roman"/>
                <w:i/>
                <w:szCs w:val="28"/>
                <w:lang w:val="uk-UA" w:eastAsia="ru-RU"/>
              </w:rPr>
              <w:t>5</w:t>
            </w:r>
          </w:p>
        </w:tc>
      </w:tr>
      <w:tr w:rsidR="00BF1E22" w:rsidRPr="00291346" w14:paraId="6B31C8E5" w14:textId="77777777" w:rsidTr="00A72096">
        <w:trPr>
          <w:trHeight w:val="814"/>
          <w:jc w:val="center"/>
        </w:trPr>
        <w:tc>
          <w:tcPr>
            <w:tcW w:w="615" w:type="dxa"/>
            <w:vAlign w:val="center"/>
          </w:tcPr>
          <w:p w14:paraId="1E19897B"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5</w:t>
            </w:r>
          </w:p>
        </w:tc>
        <w:tc>
          <w:tcPr>
            <w:tcW w:w="6454" w:type="dxa"/>
          </w:tcPr>
          <w:p w14:paraId="54BBEE20" w14:textId="77777777" w:rsidR="00D3262E" w:rsidRPr="00291346" w:rsidRDefault="00D3262E" w:rsidP="002E2417">
            <w:pPr>
              <w:spacing w:line="240" w:lineRule="auto"/>
              <w:ind w:firstLine="180"/>
              <w:jc w:val="both"/>
              <w:rPr>
                <w:rFonts w:eastAsia="Times New Roman" w:cs="Times New Roman"/>
                <w:i/>
                <w:szCs w:val="28"/>
                <w:lang w:val="uk-UA" w:eastAsia="ru-RU"/>
              </w:rPr>
            </w:pPr>
            <w:r w:rsidRPr="00291346">
              <w:rPr>
                <w:rFonts w:eastAsia="Times New Roman" w:cs="Times New Roman"/>
                <w:i/>
                <w:szCs w:val="28"/>
                <w:lang w:val="uk-UA" w:eastAsia="ru-RU"/>
              </w:rPr>
              <w:t>Заходи по охороні праці та екологічної безпеки</w:t>
            </w:r>
          </w:p>
        </w:tc>
        <w:tc>
          <w:tcPr>
            <w:tcW w:w="2476" w:type="dxa"/>
            <w:vAlign w:val="center"/>
          </w:tcPr>
          <w:p w14:paraId="48AB358A" w14:textId="6F7B9C27" w:rsidR="00D3262E" w:rsidRPr="00291346" w:rsidRDefault="00D3262E"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20.09.2</w:t>
            </w:r>
            <w:r w:rsidR="00BF1E22" w:rsidRPr="00291346">
              <w:rPr>
                <w:rFonts w:eastAsia="Times New Roman" w:cs="Times New Roman"/>
                <w:i/>
                <w:szCs w:val="28"/>
                <w:lang w:val="uk-UA" w:eastAsia="ru-RU"/>
              </w:rPr>
              <w:t>5</w:t>
            </w:r>
            <w:r w:rsidRPr="00291346">
              <w:rPr>
                <w:rFonts w:eastAsia="Times New Roman" w:cs="Times New Roman"/>
                <w:i/>
                <w:szCs w:val="28"/>
                <w:lang w:val="uk-UA" w:eastAsia="ru-RU"/>
              </w:rPr>
              <w:t>-20.11.2</w:t>
            </w:r>
            <w:r w:rsidR="00BF1E22" w:rsidRPr="00291346">
              <w:rPr>
                <w:rFonts w:eastAsia="Times New Roman" w:cs="Times New Roman"/>
                <w:i/>
                <w:szCs w:val="28"/>
                <w:lang w:val="uk-UA" w:eastAsia="ru-RU"/>
              </w:rPr>
              <w:t>5</w:t>
            </w:r>
          </w:p>
        </w:tc>
      </w:tr>
      <w:tr w:rsidR="00D3262E" w:rsidRPr="00291346" w14:paraId="071E0361" w14:textId="77777777" w:rsidTr="00A72096">
        <w:trPr>
          <w:trHeight w:val="814"/>
          <w:jc w:val="center"/>
        </w:trPr>
        <w:tc>
          <w:tcPr>
            <w:tcW w:w="615" w:type="dxa"/>
            <w:vAlign w:val="center"/>
          </w:tcPr>
          <w:p w14:paraId="6FF4EA41" w14:textId="77777777" w:rsidR="00D3262E" w:rsidRPr="00291346" w:rsidRDefault="00D3262E" w:rsidP="00A05EA1">
            <w:pPr>
              <w:spacing w:line="240" w:lineRule="auto"/>
              <w:ind w:firstLine="0"/>
              <w:jc w:val="center"/>
              <w:rPr>
                <w:rFonts w:eastAsia="Times New Roman" w:cs="Times New Roman"/>
                <w:sz w:val="24"/>
                <w:szCs w:val="24"/>
                <w:lang w:val="uk-UA" w:eastAsia="ru-RU"/>
              </w:rPr>
            </w:pPr>
            <w:r w:rsidRPr="00291346">
              <w:rPr>
                <w:rFonts w:eastAsia="Times New Roman" w:cs="Times New Roman"/>
                <w:sz w:val="24"/>
                <w:szCs w:val="24"/>
                <w:lang w:val="uk-UA" w:eastAsia="ru-RU"/>
              </w:rPr>
              <w:t>6</w:t>
            </w:r>
          </w:p>
        </w:tc>
        <w:tc>
          <w:tcPr>
            <w:tcW w:w="6454" w:type="dxa"/>
          </w:tcPr>
          <w:p w14:paraId="21CBC390" w14:textId="77777777" w:rsidR="00D3262E" w:rsidRPr="00291346" w:rsidRDefault="00D3262E" w:rsidP="002E2417">
            <w:pPr>
              <w:spacing w:line="240" w:lineRule="auto"/>
              <w:ind w:firstLine="180"/>
              <w:jc w:val="both"/>
              <w:rPr>
                <w:rFonts w:eastAsia="Times New Roman" w:cs="Times New Roman"/>
                <w:i/>
                <w:szCs w:val="20"/>
                <w:lang w:val="uk-UA" w:eastAsia="ru-RU"/>
              </w:rPr>
            </w:pPr>
            <w:r w:rsidRPr="00291346">
              <w:rPr>
                <w:rFonts w:ascii="TimesNewRoman" w:eastAsia="Times New Roman" w:hAnsi="TimesNewRoman" w:cs="TimesNewRoman"/>
                <w:i/>
                <w:szCs w:val="28"/>
                <w:lang w:val="uk-UA" w:eastAsia="ru-RU"/>
              </w:rPr>
              <w:t>Оформлення пояснювальної записки та графічної частини</w:t>
            </w:r>
          </w:p>
        </w:tc>
        <w:tc>
          <w:tcPr>
            <w:tcW w:w="2476" w:type="dxa"/>
            <w:vAlign w:val="center"/>
          </w:tcPr>
          <w:p w14:paraId="211A4035" w14:textId="5C740866" w:rsidR="00D3262E" w:rsidRPr="00291346" w:rsidRDefault="00D3262E" w:rsidP="00A05EA1">
            <w:pPr>
              <w:spacing w:line="240" w:lineRule="auto"/>
              <w:ind w:firstLine="0"/>
              <w:jc w:val="center"/>
              <w:rPr>
                <w:rFonts w:eastAsia="Times New Roman" w:cs="Times New Roman"/>
                <w:i/>
                <w:szCs w:val="28"/>
                <w:lang w:val="uk-UA" w:eastAsia="ru-RU"/>
              </w:rPr>
            </w:pPr>
            <w:r w:rsidRPr="00291346">
              <w:rPr>
                <w:rFonts w:eastAsia="Times New Roman" w:cs="Times New Roman"/>
                <w:i/>
                <w:szCs w:val="28"/>
                <w:lang w:val="uk-UA" w:eastAsia="ru-RU"/>
              </w:rPr>
              <w:t>20.11.2</w:t>
            </w:r>
            <w:r w:rsidR="00BF1E22" w:rsidRPr="00291346">
              <w:rPr>
                <w:rFonts w:eastAsia="Times New Roman" w:cs="Times New Roman"/>
                <w:i/>
                <w:szCs w:val="28"/>
                <w:lang w:val="uk-UA" w:eastAsia="ru-RU"/>
              </w:rPr>
              <w:t>5</w:t>
            </w:r>
            <w:r w:rsidRPr="00291346">
              <w:rPr>
                <w:rFonts w:eastAsia="Times New Roman" w:cs="Times New Roman"/>
                <w:i/>
                <w:szCs w:val="28"/>
                <w:lang w:val="uk-UA" w:eastAsia="ru-RU"/>
              </w:rPr>
              <w:t>-</w:t>
            </w:r>
            <w:r w:rsidR="00BF1E22" w:rsidRPr="00291346">
              <w:rPr>
                <w:rFonts w:eastAsia="Times New Roman" w:cs="Times New Roman"/>
                <w:i/>
                <w:szCs w:val="28"/>
                <w:lang w:val="uk-UA" w:eastAsia="ru-RU"/>
              </w:rPr>
              <w:t>3</w:t>
            </w:r>
            <w:r w:rsidRPr="00291346">
              <w:rPr>
                <w:rFonts w:eastAsia="Times New Roman" w:cs="Times New Roman"/>
                <w:i/>
                <w:szCs w:val="28"/>
                <w:lang w:val="uk-UA" w:eastAsia="ru-RU"/>
              </w:rPr>
              <w:t>0.1</w:t>
            </w:r>
            <w:r w:rsidR="00BF1E22" w:rsidRPr="00291346">
              <w:rPr>
                <w:rFonts w:eastAsia="Times New Roman" w:cs="Times New Roman"/>
                <w:i/>
                <w:szCs w:val="28"/>
                <w:lang w:val="uk-UA" w:eastAsia="ru-RU"/>
              </w:rPr>
              <w:t>1</w:t>
            </w:r>
            <w:r w:rsidRPr="00291346">
              <w:rPr>
                <w:rFonts w:eastAsia="Times New Roman" w:cs="Times New Roman"/>
                <w:i/>
                <w:szCs w:val="28"/>
                <w:lang w:val="uk-UA" w:eastAsia="ru-RU"/>
              </w:rPr>
              <w:t>.2</w:t>
            </w:r>
            <w:r w:rsidR="00BF1E22" w:rsidRPr="00291346">
              <w:rPr>
                <w:rFonts w:eastAsia="Times New Roman" w:cs="Times New Roman"/>
                <w:i/>
                <w:szCs w:val="28"/>
                <w:lang w:val="uk-UA" w:eastAsia="ru-RU"/>
              </w:rPr>
              <w:t>5</w:t>
            </w:r>
          </w:p>
        </w:tc>
      </w:tr>
    </w:tbl>
    <w:p w14:paraId="22800544" w14:textId="77777777" w:rsidR="00D3262E" w:rsidRPr="00291346" w:rsidRDefault="00D3262E" w:rsidP="00D3262E">
      <w:pPr>
        <w:spacing w:line="240" w:lineRule="auto"/>
        <w:rPr>
          <w:rFonts w:eastAsia="Times New Roman" w:cs="Times New Roman"/>
          <w:szCs w:val="28"/>
          <w:lang w:val="uk-UA" w:eastAsia="ru-RU"/>
        </w:rPr>
      </w:pPr>
    </w:p>
    <w:p w14:paraId="2456CB0F" w14:textId="77777777" w:rsidR="00D3262E" w:rsidRPr="00291346" w:rsidRDefault="00D3262E" w:rsidP="00D3262E">
      <w:pPr>
        <w:spacing w:line="240" w:lineRule="auto"/>
        <w:rPr>
          <w:rFonts w:eastAsia="Times New Roman" w:cs="Times New Roman"/>
          <w:szCs w:val="28"/>
          <w:lang w:val="uk-UA" w:eastAsia="ru-RU"/>
        </w:rPr>
      </w:pPr>
    </w:p>
    <w:p w14:paraId="30B8D19F" w14:textId="77777777" w:rsidR="00D3262E" w:rsidRPr="00291346" w:rsidRDefault="00D3262E" w:rsidP="00D3262E">
      <w:pPr>
        <w:spacing w:line="240" w:lineRule="auto"/>
        <w:rPr>
          <w:rFonts w:eastAsia="Times New Roman" w:cs="Times New Roman"/>
          <w:szCs w:val="28"/>
          <w:lang w:val="uk-UA" w:eastAsia="ru-RU"/>
        </w:rPr>
      </w:pPr>
    </w:p>
    <w:p w14:paraId="3D4E8C11" w14:textId="77777777" w:rsidR="00D3262E" w:rsidRPr="00291346" w:rsidRDefault="00D3262E" w:rsidP="00D3262E">
      <w:pPr>
        <w:spacing w:line="240" w:lineRule="auto"/>
        <w:rPr>
          <w:rFonts w:eastAsia="Times New Roman" w:cs="Times New Roman"/>
          <w:szCs w:val="28"/>
          <w:lang w:val="uk-UA" w:eastAsia="ru-RU"/>
        </w:rPr>
      </w:pPr>
    </w:p>
    <w:p w14:paraId="096030B6" w14:textId="77777777" w:rsidR="00D3262E" w:rsidRPr="00291346" w:rsidRDefault="00D3262E" w:rsidP="00D3262E">
      <w:pPr>
        <w:spacing w:line="240" w:lineRule="auto"/>
        <w:ind w:right="-2"/>
        <w:rPr>
          <w:rFonts w:eastAsia="Times New Roman" w:cs="Times New Roman"/>
          <w:szCs w:val="28"/>
          <w:lang w:val="uk-UA" w:eastAsia="ru-RU"/>
        </w:rPr>
      </w:pPr>
    </w:p>
    <w:p w14:paraId="4A396300" w14:textId="77777777" w:rsidR="00D3262E" w:rsidRPr="00291346" w:rsidRDefault="00D3262E" w:rsidP="00D3262E">
      <w:pPr>
        <w:spacing w:line="240" w:lineRule="auto"/>
        <w:ind w:right="-2"/>
        <w:rPr>
          <w:rFonts w:eastAsia="Times New Roman" w:cs="Times New Roman"/>
          <w:szCs w:val="28"/>
          <w:lang w:val="uk-UA" w:eastAsia="ru-RU"/>
        </w:rPr>
      </w:pPr>
    </w:p>
    <w:p w14:paraId="1697C946" w14:textId="575DC337" w:rsidR="00D3262E" w:rsidRPr="00291346" w:rsidRDefault="00D3262E" w:rsidP="00D3262E">
      <w:pPr>
        <w:spacing w:line="240" w:lineRule="auto"/>
        <w:rPr>
          <w:rFonts w:eastAsia="Times New Roman" w:cs="Times New Roman"/>
          <w:szCs w:val="28"/>
          <w:lang w:val="uk-UA" w:eastAsia="ru-RU"/>
        </w:rPr>
      </w:pPr>
      <w:r w:rsidRPr="00291346">
        <w:rPr>
          <w:rFonts w:eastAsia="Times New Roman" w:cs="Times New Roman"/>
          <w:szCs w:val="28"/>
          <w:lang w:val="uk-UA" w:eastAsia="ru-RU"/>
        </w:rPr>
        <w:t>Дата видачі завдання:</w:t>
      </w:r>
      <w:r w:rsidR="009D728A" w:rsidRPr="00291346">
        <w:rPr>
          <w:rFonts w:eastAsia="Times New Roman" w:cs="Times New Roman"/>
          <w:szCs w:val="28"/>
          <w:lang w:val="uk-UA" w:eastAsia="ru-RU"/>
        </w:rPr>
        <w:t xml:space="preserve">    </w:t>
      </w:r>
      <w:r w:rsidRPr="00291346">
        <w:rPr>
          <w:rFonts w:eastAsia="Times New Roman" w:cs="Times New Roman"/>
          <w:szCs w:val="28"/>
          <w:lang w:val="uk-UA" w:eastAsia="ru-RU"/>
        </w:rPr>
        <w:t xml:space="preserve"> </w:t>
      </w:r>
      <w:r w:rsidR="008A58A0" w:rsidRPr="00291346">
        <w:rPr>
          <w:rFonts w:eastAsia="Times New Roman" w:cs="Times New Roman"/>
          <w:i/>
          <w:szCs w:val="28"/>
          <w:u w:val="single"/>
          <w:lang w:val="uk-UA" w:eastAsia="ru-RU"/>
        </w:rPr>
        <w:t>27</w:t>
      </w:r>
      <w:r w:rsidR="009D728A" w:rsidRPr="00291346">
        <w:rPr>
          <w:rFonts w:eastAsia="Times New Roman" w:cs="Times New Roman"/>
          <w:i/>
          <w:szCs w:val="28"/>
          <w:u w:val="single"/>
          <w:lang w:val="uk-UA" w:eastAsia="ru-RU"/>
        </w:rPr>
        <w:t xml:space="preserve"> </w:t>
      </w:r>
      <w:r w:rsidR="008A58A0" w:rsidRPr="00291346">
        <w:rPr>
          <w:rFonts w:eastAsia="Times New Roman" w:cs="Times New Roman"/>
          <w:i/>
          <w:szCs w:val="28"/>
          <w:u w:val="single"/>
          <w:lang w:val="uk-UA" w:eastAsia="ru-RU"/>
        </w:rPr>
        <w:t>лютого</w:t>
      </w:r>
      <w:r w:rsidRPr="00291346">
        <w:rPr>
          <w:rFonts w:eastAsia="Times New Roman" w:cs="Times New Roman"/>
          <w:i/>
          <w:szCs w:val="28"/>
          <w:u w:val="single"/>
          <w:lang w:val="uk-UA" w:eastAsia="ru-RU"/>
        </w:rPr>
        <w:t xml:space="preserve"> 202</w:t>
      </w:r>
      <w:r w:rsidR="008A58A0" w:rsidRPr="00291346">
        <w:rPr>
          <w:rFonts w:eastAsia="Times New Roman" w:cs="Times New Roman"/>
          <w:i/>
          <w:szCs w:val="28"/>
          <w:u w:val="single"/>
          <w:lang w:val="uk-UA" w:eastAsia="ru-RU"/>
        </w:rPr>
        <w:t>5</w:t>
      </w:r>
      <w:r w:rsidR="009D728A" w:rsidRPr="00291346">
        <w:rPr>
          <w:rFonts w:eastAsia="Times New Roman" w:cs="Times New Roman"/>
          <w:i/>
          <w:szCs w:val="28"/>
          <w:u w:val="single"/>
          <w:lang w:val="uk-UA" w:eastAsia="ru-RU"/>
        </w:rPr>
        <w:t xml:space="preserve"> </w:t>
      </w:r>
      <w:r w:rsidRPr="00291346">
        <w:rPr>
          <w:rFonts w:eastAsia="Times New Roman" w:cs="Times New Roman"/>
          <w:i/>
          <w:szCs w:val="28"/>
          <w:u w:val="single"/>
          <w:lang w:val="uk-UA" w:eastAsia="ru-RU"/>
        </w:rPr>
        <w:t>р.</w:t>
      </w:r>
    </w:p>
    <w:p w14:paraId="581146D7" w14:textId="77777777" w:rsidR="00D3262E" w:rsidRPr="00291346" w:rsidRDefault="00D3262E" w:rsidP="00D3262E">
      <w:pPr>
        <w:spacing w:line="240" w:lineRule="auto"/>
        <w:rPr>
          <w:rFonts w:eastAsia="Times New Roman" w:cs="Times New Roman"/>
          <w:szCs w:val="28"/>
          <w:lang w:val="uk-UA" w:eastAsia="ru-RU"/>
        </w:rPr>
      </w:pPr>
    </w:p>
    <w:p w14:paraId="29D779BA" w14:textId="77777777" w:rsidR="00D3262E" w:rsidRPr="00291346" w:rsidRDefault="00D3262E" w:rsidP="00D3262E">
      <w:pPr>
        <w:spacing w:line="240" w:lineRule="auto"/>
        <w:rPr>
          <w:rFonts w:eastAsia="Times New Roman" w:cs="Times New Roman"/>
          <w:szCs w:val="28"/>
          <w:lang w:val="uk-UA" w:eastAsia="ru-RU"/>
        </w:rPr>
      </w:pPr>
    </w:p>
    <w:p w14:paraId="4A65A352" w14:textId="013AB31C" w:rsidR="00D3262E" w:rsidRPr="00291346" w:rsidRDefault="00D3262E" w:rsidP="00DA45C1">
      <w:pPr>
        <w:spacing w:line="240" w:lineRule="auto"/>
        <w:ind w:firstLine="0"/>
        <w:rPr>
          <w:rFonts w:eastAsia="Times New Roman" w:cs="Times New Roman"/>
          <w:szCs w:val="28"/>
          <w:lang w:val="uk-UA" w:eastAsia="ru-RU"/>
        </w:rPr>
      </w:pPr>
      <w:r w:rsidRPr="00291346">
        <w:rPr>
          <w:rFonts w:eastAsia="Times New Roman" w:cs="Times New Roman"/>
          <w:szCs w:val="28"/>
          <w:lang w:val="uk-UA" w:eastAsia="ru-RU"/>
        </w:rPr>
        <w:t xml:space="preserve">Студент-магістрант ______________________________ </w:t>
      </w:r>
      <w:r w:rsidR="0059426C" w:rsidRPr="00291346">
        <w:rPr>
          <w:rFonts w:eastAsia="Times New Roman" w:cs="Times New Roman"/>
          <w:szCs w:val="28"/>
          <w:lang w:val="uk-UA" w:eastAsia="ru-RU"/>
        </w:rPr>
        <w:t>Трощинський Т.К.</w:t>
      </w:r>
    </w:p>
    <w:p w14:paraId="383756F5" w14:textId="77777777" w:rsidR="00D3262E" w:rsidRPr="00291346" w:rsidRDefault="00D3262E" w:rsidP="00DA45C1">
      <w:pPr>
        <w:spacing w:line="240" w:lineRule="auto"/>
        <w:ind w:firstLine="0"/>
        <w:rPr>
          <w:rFonts w:eastAsia="Times New Roman" w:cs="Times New Roman"/>
          <w:szCs w:val="28"/>
          <w:lang w:val="uk-UA" w:eastAsia="ru-RU"/>
        </w:rPr>
      </w:pPr>
    </w:p>
    <w:p w14:paraId="3E0FCA7F" w14:textId="283F4E22" w:rsidR="00D3262E" w:rsidRPr="00291346" w:rsidRDefault="00D3262E" w:rsidP="00DA45C1">
      <w:pPr>
        <w:spacing w:line="240" w:lineRule="auto"/>
        <w:ind w:firstLine="0"/>
        <w:rPr>
          <w:rFonts w:eastAsia="Times New Roman" w:cs="Times New Roman"/>
          <w:sz w:val="24"/>
          <w:szCs w:val="24"/>
          <w:lang w:val="uk-UA" w:eastAsia="ru-RU"/>
        </w:rPr>
      </w:pPr>
      <w:r w:rsidRPr="00291346">
        <w:rPr>
          <w:rFonts w:eastAsia="Times New Roman" w:cs="Times New Roman"/>
          <w:szCs w:val="28"/>
          <w:lang w:val="uk-UA" w:eastAsia="ru-RU"/>
        </w:rPr>
        <w:t>Керівник магістерської роботи</w:t>
      </w:r>
      <w:r w:rsidR="009D728A" w:rsidRPr="00291346">
        <w:rPr>
          <w:rFonts w:eastAsia="Times New Roman" w:cs="Times New Roman"/>
          <w:szCs w:val="28"/>
          <w:lang w:val="uk-UA" w:eastAsia="ru-RU"/>
        </w:rPr>
        <w:t xml:space="preserve">  </w:t>
      </w:r>
      <w:r w:rsidRPr="00291346">
        <w:rPr>
          <w:rFonts w:eastAsia="Times New Roman" w:cs="Times New Roman"/>
          <w:szCs w:val="28"/>
          <w:lang w:val="uk-UA" w:eastAsia="ru-RU"/>
        </w:rPr>
        <w:t>______________________ Хворост В.В.</w:t>
      </w:r>
    </w:p>
    <w:p w14:paraId="280338C6" w14:textId="77777777" w:rsidR="002E2407" w:rsidRPr="00291346" w:rsidRDefault="002E2407" w:rsidP="002E2407">
      <w:pPr>
        <w:widowControl w:val="0"/>
        <w:autoSpaceDE w:val="0"/>
        <w:autoSpaceDN w:val="0"/>
        <w:adjustRightInd w:val="0"/>
        <w:spacing w:line="240" w:lineRule="auto"/>
        <w:ind w:left="-397" w:right="227"/>
        <w:rPr>
          <w:rFonts w:ascii="Times New Roman CYR" w:eastAsia="Times New Roman" w:hAnsi="Times New Roman CYR" w:cs="Times New Roman"/>
          <w:szCs w:val="28"/>
          <w:lang w:val="uk-UA" w:eastAsia="ru-RU"/>
        </w:rPr>
      </w:pPr>
    </w:p>
    <w:p w14:paraId="3094C85B" w14:textId="539F7974" w:rsidR="00D3262E" w:rsidRPr="00291346" w:rsidRDefault="00D3262E" w:rsidP="002E2407">
      <w:pPr>
        <w:widowControl w:val="0"/>
        <w:autoSpaceDE w:val="0"/>
        <w:autoSpaceDN w:val="0"/>
        <w:adjustRightInd w:val="0"/>
        <w:spacing w:line="240" w:lineRule="auto"/>
        <w:ind w:left="-397" w:right="227"/>
        <w:rPr>
          <w:rFonts w:ascii="Times New Roman CYR" w:eastAsia="Times New Roman" w:hAnsi="Times New Roman CYR" w:cs="Times New Roman"/>
          <w:szCs w:val="28"/>
          <w:lang w:val="uk-UA" w:eastAsia="ru-RU"/>
        </w:rPr>
        <w:sectPr w:rsidR="00D3262E" w:rsidRPr="00291346">
          <w:headerReference w:type="default" r:id="rId8"/>
          <w:pgSz w:w="11906" w:h="16838"/>
          <w:pgMar w:top="1134" w:right="850" w:bottom="1134" w:left="1701" w:header="708" w:footer="708" w:gutter="0"/>
          <w:cols w:space="708"/>
          <w:docGrid w:linePitch="360"/>
        </w:sectPr>
      </w:pPr>
    </w:p>
    <w:sdt>
      <w:sdtPr>
        <w:rPr>
          <w:rFonts w:asciiTheme="minorHAnsi" w:eastAsiaTheme="minorHAnsi" w:hAnsiTheme="minorHAnsi" w:cstheme="minorBidi"/>
          <w:b w:val="0"/>
          <w:bCs w:val="0"/>
          <w:caps w:val="0"/>
          <w:color w:val="FF0000"/>
          <w:sz w:val="22"/>
          <w:szCs w:val="22"/>
          <w:lang w:val="uk-UA" w:eastAsia="en-US"/>
        </w:rPr>
        <w:id w:val="1851213476"/>
        <w:docPartObj>
          <w:docPartGallery w:val="Table of Contents"/>
          <w:docPartUnique/>
        </w:docPartObj>
      </w:sdtPr>
      <w:sdtEndPr>
        <w:rPr>
          <w:rFonts w:ascii="Times New Roman" w:hAnsi="Times New Roman"/>
          <w:sz w:val="28"/>
        </w:rPr>
      </w:sdtEndPr>
      <w:sdtContent>
        <w:p w14:paraId="56D71D7B" w14:textId="77777777" w:rsidR="00FE3F42" w:rsidRPr="00291346" w:rsidRDefault="00FE3F42">
          <w:pPr>
            <w:pStyle w:val="ad"/>
            <w:rPr>
              <w:lang w:val="uk-UA"/>
            </w:rPr>
          </w:pPr>
          <w:r w:rsidRPr="00291346">
            <w:rPr>
              <w:lang w:val="uk-UA"/>
            </w:rPr>
            <w:t>Зміст</w:t>
          </w:r>
        </w:p>
        <w:p w14:paraId="2CEAF43F" w14:textId="7AD8B7E9" w:rsidR="007269D0" w:rsidRPr="00291346" w:rsidRDefault="00FE3F42">
          <w:pPr>
            <w:pStyle w:val="11"/>
            <w:tabs>
              <w:tab w:val="right" w:leader="dot" w:pos="9345"/>
            </w:tabs>
            <w:rPr>
              <w:rFonts w:asciiTheme="minorHAnsi" w:eastAsiaTheme="minorEastAsia" w:hAnsiTheme="minorHAnsi"/>
              <w:noProof/>
              <w:sz w:val="22"/>
              <w:lang w:val="ru-UA" w:eastAsia="ru-UA"/>
            </w:rPr>
          </w:pPr>
          <w:r w:rsidRPr="00291346">
            <w:rPr>
              <w:color w:val="FF0000"/>
              <w:lang w:val="uk-UA"/>
            </w:rPr>
            <w:fldChar w:fldCharType="begin"/>
          </w:r>
          <w:r w:rsidRPr="00291346">
            <w:rPr>
              <w:color w:val="FF0000"/>
              <w:lang w:val="uk-UA"/>
            </w:rPr>
            <w:instrText xml:space="preserve"> TOC \o "1-3" \h \z \u </w:instrText>
          </w:r>
          <w:r w:rsidRPr="00291346">
            <w:rPr>
              <w:color w:val="FF0000"/>
              <w:lang w:val="uk-UA"/>
            </w:rPr>
            <w:fldChar w:fldCharType="separate"/>
          </w:r>
          <w:hyperlink w:anchor="_Toc213331417" w:history="1">
            <w:r w:rsidR="007269D0" w:rsidRPr="00291346">
              <w:rPr>
                <w:rStyle w:val="aa"/>
                <w:noProof/>
                <w:lang w:val="uk-UA"/>
              </w:rPr>
              <w:t>Розділ 1. Характеристика району будівництва та загальні параметри проект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17 \h </w:instrText>
            </w:r>
            <w:r w:rsidR="007269D0" w:rsidRPr="00291346">
              <w:rPr>
                <w:noProof/>
                <w:webHidden/>
              </w:rPr>
            </w:r>
            <w:r w:rsidR="007269D0" w:rsidRPr="00291346">
              <w:rPr>
                <w:noProof/>
                <w:webHidden/>
              </w:rPr>
              <w:fldChar w:fldCharType="separate"/>
            </w:r>
            <w:r w:rsidR="007269D0" w:rsidRPr="00291346">
              <w:rPr>
                <w:noProof/>
                <w:webHidden/>
              </w:rPr>
              <w:t>7</w:t>
            </w:r>
            <w:r w:rsidR="007269D0" w:rsidRPr="00291346">
              <w:rPr>
                <w:noProof/>
                <w:webHidden/>
              </w:rPr>
              <w:fldChar w:fldCharType="end"/>
            </w:r>
          </w:hyperlink>
        </w:p>
        <w:p w14:paraId="4CA8E2A9" w14:textId="72A06552"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18" w:history="1">
            <w:r w:rsidR="007269D0" w:rsidRPr="00291346">
              <w:rPr>
                <w:rStyle w:val="aa"/>
                <w:noProof/>
              </w:rPr>
              <w:t>1.1.</w:t>
            </w:r>
            <w:r w:rsidR="007269D0" w:rsidRPr="00291346">
              <w:rPr>
                <w:rFonts w:asciiTheme="minorHAnsi" w:hAnsiTheme="minorHAnsi"/>
                <w:noProof/>
                <w:sz w:val="22"/>
                <w:lang w:val="ru-UA" w:eastAsia="ru-UA"/>
              </w:rPr>
              <w:tab/>
            </w:r>
            <w:r w:rsidR="007269D0" w:rsidRPr="00291346">
              <w:rPr>
                <w:rStyle w:val="aa"/>
                <w:noProof/>
              </w:rPr>
              <w:t>Характеристика району та умови будівництв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18 \h </w:instrText>
            </w:r>
            <w:r w:rsidR="007269D0" w:rsidRPr="00291346">
              <w:rPr>
                <w:noProof/>
                <w:webHidden/>
              </w:rPr>
            </w:r>
            <w:r w:rsidR="007269D0" w:rsidRPr="00291346">
              <w:rPr>
                <w:noProof/>
                <w:webHidden/>
              </w:rPr>
              <w:fldChar w:fldCharType="separate"/>
            </w:r>
            <w:r w:rsidR="007269D0" w:rsidRPr="00291346">
              <w:rPr>
                <w:noProof/>
                <w:webHidden/>
              </w:rPr>
              <w:t>8</w:t>
            </w:r>
            <w:r w:rsidR="007269D0" w:rsidRPr="00291346">
              <w:rPr>
                <w:noProof/>
                <w:webHidden/>
              </w:rPr>
              <w:fldChar w:fldCharType="end"/>
            </w:r>
          </w:hyperlink>
        </w:p>
        <w:p w14:paraId="060C5C11" w14:textId="079184B0"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19" w:history="1">
            <w:r w:rsidR="007269D0" w:rsidRPr="00291346">
              <w:rPr>
                <w:rStyle w:val="aa"/>
                <w:noProof/>
              </w:rPr>
              <w:t>1.2.</w:t>
            </w:r>
            <w:r w:rsidR="007269D0" w:rsidRPr="00291346">
              <w:rPr>
                <w:rFonts w:asciiTheme="minorHAnsi" w:hAnsiTheme="minorHAnsi"/>
                <w:noProof/>
                <w:sz w:val="22"/>
                <w:lang w:val="ru-UA" w:eastAsia="ru-UA"/>
              </w:rPr>
              <w:tab/>
            </w:r>
            <w:r w:rsidR="007269D0" w:rsidRPr="00291346">
              <w:rPr>
                <w:rStyle w:val="aa"/>
                <w:noProof/>
              </w:rPr>
              <w:t>Геологічна будова майданчика будівництв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19 \h </w:instrText>
            </w:r>
            <w:r w:rsidR="007269D0" w:rsidRPr="00291346">
              <w:rPr>
                <w:noProof/>
                <w:webHidden/>
              </w:rPr>
            </w:r>
            <w:r w:rsidR="007269D0" w:rsidRPr="00291346">
              <w:rPr>
                <w:noProof/>
                <w:webHidden/>
              </w:rPr>
              <w:fldChar w:fldCharType="separate"/>
            </w:r>
            <w:r w:rsidR="007269D0" w:rsidRPr="00291346">
              <w:rPr>
                <w:noProof/>
                <w:webHidden/>
              </w:rPr>
              <w:t>9</w:t>
            </w:r>
            <w:r w:rsidR="007269D0" w:rsidRPr="00291346">
              <w:rPr>
                <w:noProof/>
                <w:webHidden/>
              </w:rPr>
              <w:fldChar w:fldCharType="end"/>
            </w:r>
          </w:hyperlink>
        </w:p>
        <w:p w14:paraId="2334B685" w14:textId="4F44A444"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0" w:history="1">
            <w:r w:rsidR="007269D0" w:rsidRPr="00291346">
              <w:rPr>
                <w:rStyle w:val="aa"/>
                <w:noProof/>
              </w:rPr>
              <w:t>1.3.</w:t>
            </w:r>
            <w:r w:rsidR="007269D0" w:rsidRPr="00291346">
              <w:rPr>
                <w:rFonts w:asciiTheme="minorHAnsi" w:hAnsiTheme="minorHAnsi"/>
                <w:noProof/>
                <w:sz w:val="22"/>
                <w:lang w:val="ru-UA" w:eastAsia="ru-UA"/>
              </w:rPr>
              <w:tab/>
            </w:r>
            <w:r w:rsidR="007269D0" w:rsidRPr="00291346">
              <w:rPr>
                <w:rStyle w:val="aa"/>
                <w:noProof/>
              </w:rPr>
              <w:t>Організація та етапи будівництва вагоноперекидач</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0 \h </w:instrText>
            </w:r>
            <w:r w:rsidR="007269D0" w:rsidRPr="00291346">
              <w:rPr>
                <w:noProof/>
                <w:webHidden/>
              </w:rPr>
            </w:r>
            <w:r w:rsidR="007269D0" w:rsidRPr="00291346">
              <w:rPr>
                <w:noProof/>
                <w:webHidden/>
              </w:rPr>
              <w:fldChar w:fldCharType="separate"/>
            </w:r>
            <w:r w:rsidR="007269D0" w:rsidRPr="00291346">
              <w:rPr>
                <w:noProof/>
                <w:webHidden/>
              </w:rPr>
              <w:t>10</w:t>
            </w:r>
            <w:r w:rsidR="007269D0" w:rsidRPr="00291346">
              <w:rPr>
                <w:noProof/>
                <w:webHidden/>
              </w:rPr>
              <w:fldChar w:fldCharType="end"/>
            </w:r>
          </w:hyperlink>
        </w:p>
        <w:p w14:paraId="384AC497" w14:textId="7F04F4AE"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1" w:history="1">
            <w:r w:rsidR="007269D0" w:rsidRPr="00291346">
              <w:rPr>
                <w:rStyle w:val="aa"/>
                <w:noProof/>
              </w:rPr>
              <w:t>1.4.</w:t>
            </w:r>
            <w:r w:rsidR="007269D0" w:rsidRPr="00291346">
              <w:rPr>
                <w:rFonts w:asciiTheme="minorHAnsi" w:hAnsiTheme="minorHAnsi"/>
                <w:noProof/>
                <w:sz w:val="22"/>
                <w:lang w:val="ru-UA" w:eastAsia="ru-UA"/>
              </w:rPr>
              <w:tab/>
            </w:r>
            <w:r w:rsidR="007269D0" w:rsidRPr="00291346">
              <w:rPr>
                <w:rStyle w:val="aa"/>
                <w:noProof/>
              </w:rPr>
              <w:t>Мета та обґрунтування будівництва корпусу вагоноперекидача</w:t>
            </w:r>
            <w:r w:rsidR="007269D0" w:rsidRPr="00291346">
              <w:rPr>
                <w:noProof/>
                <w:webHidden/>
              </w:rPr>
              <w:tab/>
            </w:r>
            <w:r w:rsidR="007269D0" w:rsidRPr="00291346">
              <w:rPr>
                <w:noProof/>
                <w:webHidden/>
              </w:rPr>
              <w:tab/>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1 \h </w:instrText>
            </w:r>
            <w:r w:rsidR="007269D0" w:rsidRPr="00291346">
              <w:rPr>
                <w:noProof/>
                <w:webHidden/>
              </w:rPr>
            </w:r>
            <w:r w:rsidR="007269D0" w:rsidRPr="00291346">
              <w:rPr>
                <w:noProof/>
                <w:webHidden/>
              </w:rPr>
              <w:fldChar w:fldCharType="separate"/>
            </w:r>
            <w:r w:rsidR="007269D0" w:rsidRPr="00291346">
              <w:rPr>
                <w:noProof/>
                <w:webHidden/>
              </w:rPr>
              <w:t>14</w:t>
            </w:r>
            <w:r w:rsidR="007269D0" w:rsidRPr="00291346">
              <w:rPr>
                <w:noProof/>
                <w:webHidden/>
              </w:rPr>
              <w:fldChar w:fldCharType="end"/>
            </w:r>
          </w:hyperlink>
        </w:p>
        <w:p w14:paraId="27649825" w14:textId="23299339"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22" w:history="1">
            <w:r w:rsidR="007269D0" w:rsidRPr="00291346">
              <w:rPr>
                <w:rStyle w:val="aa"/>
                <w:noProof/>
                <w:lang w:val="uk-UA"/>
              </w:rPr>
              <w:t xml:space="preserve">Розділ 2. </w:t>
            </w:r>
            <w:r w:rsidR="007269D0" w:rsidRPr="00291346">
              <w:rPr>
                <w:rStyle w:val="aa"/>
                <w:rFonts w:eastAsia="Calibri" w:cs="Times New Roman"/>
                <w:noProof/>
                <w:lang w:val="uk-UA"/>
              </w:rPr>
              <w:t>Інженерне забезпечення будівельного майданчик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2 \h </w:instrText>
            </w:r>
            <w:r w:rsidR="007269D0" w:rsidRPr="00291346">
              <w:rPr>
                <w:noProof/>
                <w:webHidden/>
              </w:rPr>
            </w:r>
            <w:r w:rsidR="007269D0" w:rsidRPr="00291346">
              <w:rPr>
                <w:noProof/>
                <w:webHidden/>
              </w:rPr>
              <w:fldChar w:fldCharType="separate"/>
            </w:r>
            <w:r w:rsidR="007269D0" w:rsidRPr="00291346">
              <w:rPr>
                <w:noProof/>
                <w:webHidden/>
              </w:rPr>
              <w:t>16</w:t>
            </w:r>
            <w:r w:rsidR="007269D0" w:rsidRPr="00291346">
              <w:rPr>
                <w:noProof/>
                <w:webHidden/>
              </w:rPr>
              <w:fldChar w:fldCharType="end"/>
            </w:r>
          </w:hyperlink>
        </w:p>
        <w:p w14:paraId="592D7B43" w14:textId="00B12FBD"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3" w:history="1">
            <w:r w:rsidR="007269D0" w:rsidRPr="00291346">
              <w:rPr>
                <w:rStyle w:val="aa"/>
                <w:noProof/>
              </w:rPr>
              <w:t>2.1.</w:t>
            </w:r>
            <w:r w:rsidR="007269D0" w:rsidRPr="00291346">
              <w:rPr>
                <w:rFonts w:asciiTheme="minorHAnsi" w:hAnsiTheme="minorHAnsi"/>
                <w:noProof/>
                <w:sz w:val="22"/>
                <w:lang w:val="ru-UA" w:eastAsia="ru-UA"/>
              </w:rPr>
              <w:tab/>
            </w:r>
            <w:r w:rsidR="007269D0" w:rsidRPr="00291346">
              <w:rPr>
                <w:rStyle w:val="aa"/>
                <w:noProof/>
              </w:rPr>
              <w:t>Система енергопостачання будівельного майданчик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3 \h </w:instrText>
            </w:r>
            <w:r w:rsidR="007269D0" w:rsidRPr="00291346">
              <w:rPr>
                <w:noProof/>
                <w:webHidden/>
              </w:rPr>
            </w:r>
            <w:r w:rsidR="007269D0" w:rsidRPr="00291346">
              <w:rPr>
                <w:noProof/>
                <w:webHidden/>
              </w:rPr>
              <w:fldChar w:fldCharType="separate"/>
            </w:r>
            <w:r w:rsidR="007269D0" w:rsidRPr="00291346">
              <w:rPr>
                <w:noProof/>
                <w:webHidden/>
              </w:rPr>
              <w:t>17</w:t>
            </w:r>
            <w:r w:rsidR="007269D0" w:rsidRPr="00291346">
              <w:rPr>
                <w:noProof/>
                <w:webHidden/>
              </w:rPr>
              <w:fldChar w:fldCharType="end"/>
            </w:r>
          </w:hyperlink>
        </w:p>
        <w:p w14:paraId="40DE9F8B" w14:textId="733744A3"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4" w:history="1">
            <w:r w:rsidR="007269D0" w:rsidRPr="00291346">
              <w:rPr>
                <w:rStyle w:val="aa"/>
                <w:noProof/>
              </w:rPr>
              <w:t>2.2.</w:t>
            </w:r>
            <w:r w:rsidR="007269D0" w:rsidRPr="00291346">
              <w:rPr>
                <w:rFonts w:asciiTheme="minorHAnsi" w:hAnsiTheme="minorHAnsi"/>
                <w:noProof/>
                <w:sz w:val="22"/>
                <w:lang w:val="ru-UA" w:eastAsia="ru-UA"/>
              </w:rPr>
              <w:tab/>
            </w:r>
            <w:r w:rsidR="007269D0" w:rsidRPr="00291346">
              <w:rPr>
                <w:rStyle w:val="aa"/>
                <w:noProof/>
              </w:rPr>
              <w:t>Характеристика насосного обладнання та розрахунок водоприплив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4 \h </w:instrText>
            </w:r>
            <w:r w:rsidR="007269D0" w:rsidRPr="00291346">
              <w:rPr>
                <w:noProof/>
                <w:webHidden/>
              </w:rPr>
            </w:r>
            <w:r w:rsidR="007269D0" w:rsidRPr="00291346">
              <w:rPr>
                <w:noProof/>
                <w:webHidden/>
              </w:rPr>
              <w:fldChar w:fldCharType="separate"/>
            </w:r>
            <w:r w:rsidR="007269D0" w:rsidRPr="00291346">
              <w:rPr>
                <w:noProof/>
                <w:webHidden/>
              </w:rPr>
              <w:t>20</w:t>
            </w:r>
            <w:r w:rsidR="007269D0" w:rsidRPr="00291346">
              <w:rPr>
                <w:noProof/>
                <w:webHidden/>
              </w:rPr>
              <w:fldChar w:fldCharType="end"/>
            </w:r>
          </w:hyperlink>
        </w:p>
        <w:p w14:paraId="379B680B" w14:textId="7354187A" w:rsidR="007269D0" w:rsidRPr="00291346" w:rsidRDefault="00FE13F8">
          <w:pPr>
            <w:pStyle w:val="21"/>
            <w:tabs>
              <w:tab w:val="right" w:leader="dot" w:pos="9345"/>
            </w:tabs>
            <w:rPr>
              <w:rFonts w:asciiTheme="minorHAnsi" w:hAnsiTheme="minorHAnsi"/>
              <w:noProof/>
              <w:sz w:val="22"/>
              <w:lang w:val="ru-UA" w:eastAsia="ru-UA"/>
            </w:rPr>
          </w:pPr>
          <w:hyperlink w:anchor="_Toc213331425" w:history="1">
            <w:r w:rsidR="007269D0" w:rsidRPr="00291346">
              <w:rPr>
                <w:rStyle w:val="aa"/>
                <w:noProof/>
              </w:rPr>
              <w:t>2.3. Система вентиляції для видалення вихлопних газ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5 \h </w:instrText>
            </w:r>
            <w:r w:rsidR="007269D0" w:rsidRPr="00291346">
              <w:rPr>
                <w:noProof/>
                <w:webHidden/>
              </w:rPr>
            </w:r>
            <w:r w:rsidR="007269D0" w:rsidRPr="00291346">
              <w:rPr>
                <w:noProof/>
                <w:webHidden/>
              </w:rPr>
              <w:fldChar w:fldCharType="separate"/>
            </w:r>
            <w:r w:rsidR="007269D0" w:rsidRPr="00291346">
              <w:rPr>
                <w:noProof/>
                <w:webHidden/>
              </w:rPr>
              <w:t>23</w:t>
            </w:r>
            <w:r w:rsidR="007269D0" w:rsidRPr="00291346">
              <w:rPr>
                <w:noProof/>
                <w:webHidden/>
              </w:rPr>
              <w:fldChar w:fldCharType="end"/>
            </w:r>
          </w:hyperlink>
        </w:p>
        <w:p w14:paraId="5FF351F3" w14:textId="04BB7D2D"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26" w:history="1">
            <w:r w:rsidR="007269D0" w:rsidRPr="00291346">
              <w:rPr>
                <w:rStyle w:val="aa"/>
                <w:noProof/>
                <w:lang w:val="uk-UA"/>
              </w:rPr>
              <w:t xml:space="preserve">Розділ 3. </w:t>
            </w:r>
            <w:r w:rsidR="007269D0" w:rsidRPr="00291346">
              <w:rPr>
                <w:rStyle w:val="aa"/>
                <w:rFonts w:eastAsia="Calibri" w:cs="Times New Roman"/>
                <w:noProof/>
                <w:lang w:val="uk-UA"/>
              </w:rPr>
              <w:t>Обґрунтування і вибір технологічної схеми спорудження колодязя</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6 \h </w:instrText>
            </w:r>
            <w:r w:rsidR="007269D0" w:rsidRPr="00291346">
              <w:rPr>
                <w:noProof/>
                <w:webHidden/>
              </w:rPr>
            </w:r>
            <w:r w:rsidR="007269D0" w:rsidRPr="00291346">
              <w:rPr>
                <w:noProof/>
                <w:webHidden/>
              </w:rPr>
              <w:fldChar w:fldCharType="separate"/>
            </w:r>
            <w:r w:rsidR="007269D0" w:rsidRPr="00291346">
              <w:rPr>
                <w:noProof/>
                <w:webHidden/>
              </w:rPr>
              <w:t>26</w:t>
            </w:r>
            <w:r w:rsidR="007269D0" w:rsidRPr="00291346">
              <w:rPr>
                <w:noProof/>
                <w:webHidden/>
              </w:rPr>
              <w:fldChar w:fldCharType="end"/>
            </w:r>
          </w:hyperlink>
        </w:p>
        <w:p w14:paraId="149BBCF5" w14:textId="1A22FEED"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7" w:history="1">
            <w:r w:rsidR="007269D0" w:rsidRPr="00291346">
              <w:rPr>
                <w:rStyle w:val="aa"/>
                <w:noProof/>
              </w:rPr>
              <w:t>3.1.</w:t>
            </w:r>
            <w:r w:rsidR="007269D0" w:rsidRPr="00291346">
              <w:rPr>
                <w:rFonts w:asciiTheme="minorHAnsi" w:hAnsiTheme="minorHAnsi"/>
                <w:noProof/>
                <w:sz w:val="22"/>
                <w:lang w:val="ru-UA" w:eastAsia="ru-UA"/>
              </w:rPr>
              <w:tab/>
            </w:r>
            <w:r w:rsidR="007269D0" w:rsidRPr="00291346">
              <w:rPr>
                <w:rStyle w:val="aa"/>
                <w:noProof/>
              </w:rPr>
              <w:t>Аналіз варіантів технологічних схем будівництв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7 \h </w:instrText>
            </w:r>
            <w:r w:rsidR="007269D0" w:rsidRPr="00291346">
              <w:rPr>
                <w:noProof/>
                <w:webHidden/>
              </w:rPr>
            </w:r>
            <w:r w:rsidR="007269D0" w:rsidRPr="00291346">
              <w:rPr>
                <w:noProof/>
                <w:webHidden/>
              </w:rPr>
              <w:fldChar w:fldCharType="separate"/>
            </w:r>
            <w:r w:rsidR="007269D0" w:rsidRPr="00291346">
              <w:rPr>
                <w:noProof/>
                <w:webHidden/>
              </w:rPr>
              <w:t>27</w:t>
            </w:r>
            <w:r w:rsidR="007269D0" w:rsidRPr="00291346">
              <w:rPr>
                <w:noProof/>
                <w:webHidden/>
              </w:rPr>
              <w:fldChar w:fldCharType="end"/>
            </w:r>
          </w:hyperlink>
        </w:p>
        <w:p w14:paraId="35ACC923" w14:textId="7102821E"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28" w:history="1">
            <w:r w:rsidR="007269D0" w:rsidRPr="00291346">
              <w:rPr>
                <w:rStyle w:val="aa"/>
                <w:noProof/>
              </w:rPr>
              <w:t>3.2.</w:t>
            </w:r>
            <w:r w:rsidR="007269D0" w:rsidRPr="00291346">
              <w:rPr>
                <w:rFonts w:asciiTheme="minorHAnsi" w:hAnsiTheme="minorHAnsi"/>
                <w:noProof/>
                <w:sz w:val="22"/>
                <w:lang w:val="ru-UA" w:eastAsia="ru-UA"/>
              </w:rPr>
              <w:tab/>
            </w:r>
            <w:r w:rsidR="007269D0" w:rsidRPr="00291346">
              <w:rPr>
                <w:rStyle w:val="aa"/>
                <w:noProof/>
              </w:rPr>
              <w:t>Вибір будівельних машин і механізм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8 \h </w:instrText>
            </w:r>
            <w:r w:rsidR="007269D0" w:rsidRPr="00291346">
              <w:rPr>
                <w:noProof/>
                <w:webHidden/>
              </w:rPr>
            </w:r>
            <w:r w:rsidR="007269D0" w:rsidRPr="00291346">
              <w:rPr>
                <w:noProof/>
                <w:webHidden/>
              </w:rPr>
              <w:fldChar w:fldCharType="separate"/>
            </w:r>
            <w:r w:rsidR="007269D0" w:rsidRPr="00291346">
              <w:rPr>
                <w:noProof/>
                <w:webHidden/>
              </w:rPr>
              <w:t>31</w:t>
            </w:r>
            <w:r w:rsidR="007269D0" w:rsidRPr="00291346">
              <w:rPr>
                <w:noProof/>
                <w:webHidden/>
              </w:rPr>
              <w:fldChar w:fldCharType="end"/>
            </w:r>
          </w:hyperlink>
        </w:p>
        <w:p w14:paraId="40AD1E27" w14:textId="0B78E9D9"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29" w:history="1">
            <w:r w:rsidR="007269D0" w:rsidRPr="00291346">
              <w:rPr>
                <w:rStyle w:val="aa"/>
                <w:noProof/>
                <w:lang w:val="uk-UA"/>
              </w:rPr>
              <w:t xml:space="preserve">Розділ 4. </w:t>
            </w:r>
            <w:r w:rsidR="007269D0" w:rsidRPr="00291346">
              <w:rPr>
                <w:rStyle w:val="aa"/>
                <w:rFonts w:eastAsia="Calibri" w:cs="Times New Roman"/>
                <w:noProof/>
                <w:lang w:val="uk-UA"/>
              </w:rPr>
              <w:t>Технологічне забезпечення будівельного процес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29 \h </w:instrText>
            </w:r>
            <w:r w:rsidR="007269D0" w:rsidRPr="00291346">
              <w:rPr>
                <w:noProof/>
                <w:webHidden/>
              </w:rPr>
            </w:r>
            <w:r w:rsidR="007269D0" w:rsidRPr="00291346">
              <w:rPr>
                <w:noProof/>
                <w:webHidden/>
              </w:rPr>
              <w:fldChar w:fldCharType="separate"/>
            </w:r>
            <w:r w:rsidR="007269D0" w:rsidRPr="00291346">
              <w:rPr>
                <w:noProof/>
                <w:webHidden/>
              </w:rPr>
              <w:t>36</w:t>
            </w:r>
            <w:r w:rsidR="007269D0" w:rsidRPr="00291346">
              <w:rPr>
                <w:noProof/>
                <w:webHidden/>
              </w:rPr>
              <w:fldChar w:fldCharType="end"/>
            </w:r>
          </w:hyperlink>
        </w:p>
        <w:p w14:paraId="4C6AA139" w14:textId="7C2BA7C0"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0" w:history="1">
            <w:r w:rsidR="007269D0" w:rsidRPr="00291346">
              <w:rPr>
                <w:rStyle w:val="aa"/>
                <w:noProof/>
              </w:rPr>
              <w:t>4.1.</w:t>
            </w:r>
            <w:r w:rsidR="007269D0" w:rsidRPr="00291346">
              <w:rPr>
                <w:rFonts w:asciiTheme="minorHAnsi" w:hAnsiTheme="minorHAnsi"/>
                <w:noProof/>
                <w:sz w:val="22"/>
                <w:lang w:val="ru-UA" w:eastAsia="ru-UA"/>
              </w:rPr>
              <w:tab/>
            </w:r>
            <w:r w:rsidR="007269D0" w:rsidRPr="00291346">
              <w:rPr>
                <w:rStyle w:val="aa"/>
                <w:noProof/>
              </w:rPr>
              <w:t>Підбір будівельної техніки та обладнання для спорудження колодязя</w:t>
            </w:r>
            <w:r w:rsidR="007269D0" w:rsidRPr="00291346">
              <w:rPr>
                <w:noProof/>
                <w:webHidden/>
              </w:rPr>
              <w:tab/>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0 \h </w:instrText>
            </w:r>
            <w:r w:rsidR="007269D0" w:rsidRPr="00291346">
              <w:rPr>
                <w:noProof/>
                <w:webHidden/>
              </w:rPr>
            </w:r>
            <w:r w:rsidR="007269D0" w:rsidRPr="00291346">
              <w:rPr>
                <w:noProof/>
                <w:webHidden/>
              </w:rPr>
              <w:fldChar w:fldCharType="separate"/>
            </w:r>
            <w:r w:rsidR="007269D0" w:rsidRPr="00291346">
              <w:rPr>
                <w:noProof/>
                <w:webHidden/>
              </w:rPr>
              <w:t>37</w:t>
            </w:r>
            <w:r w:rsidR="007269D0" w:rsidRPr="00291346">
              <w:rPr>
                <w:noProof/>
                <w:webHidden/>
              </w:rPr>
              <w:fldChar w:fldCharType="end"/>
            </w:r>
          </w:hyperlink>
        </w:p>
        <w:p w14:paraId="31B7E67E" w14:textId="2120F2CC"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1" w:history="1">
            <w:r w:rsidR="007269D0" w:rsidRPr="00291346">
              <w:rPr>
                <w:rStyle w:val="aa"/>
                <w:noProof/>
              </w:rPr>
              <w:t>4.2.</w:t>
            </w:r>
            <w:r w:rsidR="007269D0" w:rsidRPr="00291346">
              <w:rPr>
                <w:rFonts w:asciiTheme="minorHAnsi" w:hAnsiTheme="minorHAnsi"/>
                <w:noProof/>
                <w:sz w:val="22"/>
                <w:lang w:val="ru-UA" w:eastAsia="ru-UA"/>
              </w:rPr>
              <w:tab/>
            </w:r>
            <w:r w:rsidR="007269D0" w:rsidRPr="00291346">
              <w:rPr>
                <w:rStyle w:val="aa"/>
                <w:noProof/>
              </w:rPr>
              <w:t>Електропостачання будівельного майданчика</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1 \h </w:instrText>
            </w:r>
            <w:r w:rsidR="007269D0" w:rsidRPr="00291346">
              <w:rPr>
                <w:noProof/>
                <w:webHidden/>
              </w:rPr>
            </w:r>
            <w:r w:rsidR="007269D0" w:rsidRPr="00291346">
              <w:rPr>
                <w:noProof/>
                <w:webHidden/>
              </w:rPr>
              <w:fldChar w:fldCharType="separate"/>
            </w:r>
            <w:r w:rsidR="007269D0" w:rsidRPr="00291346">
              <w:rPr>
                <w:noProof/>
                <w:webHidden/>
              </w:rPr>
              <w:t>38</w:t>
            </w:r>
            <w:r w:rsidR="007269D0" w:rsidRPr="00291346">
              <w:rPr>
                <w:noProof/>
                <w:webHidden/>
              </w:rPr>
              <w:fldChar w:fldCharType="end"/>
            </w:r>
          </w:hyperlink>
        </w:p>
        <w:p w14:paraId="771240FE" w14:textId="686A5A05" w:rsidR="007269D0" w:rsidRPr="00291346" w:rsidRDefault="00FE13F8">
          <w:pPr>
            <w:pStyle w:val="21"/>
            <w:tabs>
              <w:tab w:val="right" w:leader="dot" w:pos="9345"/>
            </w:tabs>
            <w:rPr>
              <w:rFonts w:asciiTheme="minorHAnsi" w:hAnsiTheme="minorHAnsi"/>
              <w:noProof/>
              <w:sz w:val="22"/>
              <w:lang w:val="ru-UA" w:eastAsia="ru-UA"/>
            </w:rPr>
          </w:pPr>
          <w:hyperlink w:anchor="_Toc213331432" w:history="1">
            <w:r w:rsidR="007269D0" w:rsidRPr="00291346">
              <w:rPr>
                <w:rStyle w:val="aa"/>
                <w:noProof/>
              </w:rPr>
              <w:t>4.3. Система вентиляції для видалення вихлопних газ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2 \h </w:instrText>
            </w:r>
            <w:r w:rsidR="007269D0" w:rsidRPr="00291346">
              <w:rPr>
                <w:noProof/>
                <w:webHidden/>
              </w:rPr>
            </w:r>
            <w:r w:rsidR="007269D0" w:rsidRPr="00291346">
              <w:rPr>
                <w:noProof/>
                <w:webHidden/>
              </w:rPr>
              <w:fldChar w:fldCharType="separate"/>
            </w:r>
            <w:r w:rsidR="007269D0" w:rsidRPr="00291346">
              <w:rPr>
                <w:noProof/>
                <w:webHidden/>
              </w:rPr>
              <w:t>46</w:t>
            </w:r>
            <w:r w:rsidR="007269D0" w:rsidRPr="00291346">
              <w:rPr>
                <w:noProof/>
                <w:webHidden/>
              </w:rPr>
              <w:fldChar w:fldCharType="end"/>
            </w:r>
          </w:hyperlink>
        </w:p>
        <w:p w14:paraId="12544C95" w14:textId="0DC6114C"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33" w:history="1">
            <w:r w:rsidR="007269D0" w:rsidRPr="00291346">
              <w:rPr>
                <w:rStyle w:val="aa"/>
                <w:noProof/>
                <w:lang w:val="uk-UA"/>
              </w:rPr>
              <w:t xml:space="preserve">Розділ 5. </w:t>
            </w:r>
            <w:r w:rsidR="007269D0" w:rsidRPr="00291346">
              <w:rPr>
                <w:rStyle w:val="aa"/>
                <w:rFonts w:eastAsia="Calibri" w:cs="Times New Roman"/>
                <w:noProof/>
                <w:lang w:val="uk-UA"/>
              </w:rPr>
              <w:t>Технологія монтажу і облаштування конструктивних елементів колодязя</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3 \h </w:instrText>
            </w:r>
            <w:r w:rsidR="007269D0" w:rsidRPr="00291346">
              <w:rPr>
                <w:noProof/>
                <w:webHidden/>
              </w:rPr>
            </w:r>
            <w:r w:rsidR="007269D0" w:rsidRPr="00291346">
              <w:rPr>
                <w:noProof/>
                <w:webHidden/>
              </w:rPr>
              <w:fldChar w:fldCharType="separate"/>
            </w:r>
            <w:r w:rsidR="007269D0" w:rsidRPr="00291346">
              <w:rPr>
                <w:noProof/>
                <w:webHidden/>
              </w:rPr>
              <w:t>48</w:t>
            </w:r>
            <w:r w:rsidR="007269D0" w:rsidRPr="00291346">
              <w:rPr>
                <w:noProof/>
                <w:webHidden/>
              </w:rPr>
              <w:fldChar w:fldCharType="end"/>
            </w:r>
          </w:hyperlink>
        </w:p>
        <w:p w14:paraId="470AB0CB" w14:textId="7AE19DA4"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4" w:history="1">
            <w:r w:rsidR="007269D0" w:rsidRPr="00291346">
              <w:rPr>
                <w:rStyle w:val="aa"/>
                <w:noProof/>
              </w:rPr>
              <w:t>5.1.</w:t>
            </w:r>
            <w:r w:rsidR="007269D0" w:rsidRPr="00291346">
              <w:rPr>
                <w:rFonts w:asciiTheme="minorHAnsi" w:hAnsiTheme="minorHAnsi"/>
                <w:noProof/>
                <w:sz w:val="22"/>
                <w:lang w:val="ru-UA" w:eastAsia="ru-UA"/>
              </w:rPr>
              <w:tab/>
            </w:r>
            <w:r w:rsidR="007269D0" w:rsidRPr="00291346">
              <w:rPr>
                <w:rStyle w:val="aa"/>
                <w:noProof/>
              </w:rPr>
              <w:t>Технологія розробки котловану та кріплення укос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4 \h </w:instrText>
            </w:r>
            <w:r w:rsidR="007269D0" w:rsidRPr="00291346">
              <w:rPr>
                <w:noProof/>
                <w:webHidden/>
              </w:rPr>
            </w:r>
            <w:r w:rsidR="007269D0" w:rsidRPr="00291346">
              <w:rPr>
                <w:noProof/>
                <w:webHidden/>
              </w:rPr>
              <w:fldChar w:fldCharType="separate"/>
            </w:r>
            <w:r w:rsidR="007269D0" w:rsidRPr="00291346">
              <w:rPr>
                <w:noProof/>
                <w:webHidden/>
              </w:rPr>
              <w:t>49</w:t>
            </w:r>
            <w:r w:rsidR="007269D0" w:rsidRPr="00291346">
              <w:rPr>
                <w:noProof/>
                <w:webHidden/>
              </w:rPr>
              <w:fldChar w:fldCharType="end"/>
            </w:r>
          </w:hyperlink>
        </w:p>
        <w:p w14:paraId="002D2C39" w14:textId="2B7BAC00"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5" w:history="1">
            <w:r w:rsidR="007269D0" w:rsidRPr="00291346">
              <w:rPr>
                <w:rStyle w:val="aa"/>
                <w:noProof/>
              </w:rPr>
              <w:t>5.2.</w:t>
            </w:r>
            <w:r w:rsidR="007269D0" w:rsidRPr="00291346">
              <w:rPr>
                <w:rFonts w:asciiTheme="minorHAnsi" w:hAnsiTheme="minorHAnsi"/>
                <w:noProof/>
                <w:sz w:val="22"/>
                <w:lang w:val="ru-UA" w:eastAsia="ru-UA"/>
              </w:rPr>
              <w:tab/>
            </w:r>
            <w:r w:rsidR="007269D0" w:rsidRPr="00291346">
              <w:rPr>
                <w:rStyle w:val="aa"/>
                <w:noProof/>
              </w:rPr>
              <w:t>Водопонижувальні та водовідливні системи при будівництві</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5 \h </w:instrText>
            </w:r>
            <w:r w:rsidR="007269D0" w:rsidRPr="00291346">
              <w:rPr>
                <w:noProof/>
                <w:webHidden/>
              </w:rPr>
            </w:r>
            <w:r w:rsidR="007269D0" w:rsidRPr="00291346">
              <w:rPr>
                <w:noProof/>
                <w:webHidden/>
              </w:rPr>
              <w:fldChar w:fldCharType="separate"/>
            </w:r>
            <w:r w:rsidR="007269D0" w:rsidRPr="00291346">
              <w:rPr>
                <w:noProof/>
                <w:webHidden/>
              </w:rPr>
              <w:t>50</w:t>
            </w:r>
            <w:r w:rsidR="007269D0" w:rsidRPr="00291346">
              <w:rPr>
                <w:noProof/>
                <w:webHidden/>
              </w:rPr>
              <w:fldChar w:fldCharType="end"/>
            </w:r>
          </w:hyperlink>
        </w:p>
        <w:p w14:paraId="728B0B1B" w14:textId="77777777" w:rsidR="00A67270" w:rsidRDefault="00FE13F8">
          <w:pPr>
            <w:pStyle w:val="21"/>
            <w:tabs>
              <w:tab w:val="left" w:pos="1760"/>
              <w:tab w:val="right" w:leader="dot" w:pos="9345"/>
            </w:tabs>
            <w:rPr>
              <w:noProof/>
            </w:rPr>
            <w:sectPr w:rsidR="00A67270" w:rsidSect="008A6DD4">
              <w:headerReference w:type="default" r:id="rId9"/>
              <w:footerReference w:type="default" r:id="rId10"/>
              <w:pgSz w:w="11906" w:h="16838"/>
              <w:pgMar w:top="1134" w:right="850" w:bottom="1276" w:left="1701" w:header="708" w:footer="709" w:gutter="0"/>
              <w:cols w:space="708"/>
              <w:docGrid w:linePitch="360"/>
            </w:sectPr>
          </w:pPr>
          <w:hyperlink w:anchor="_Toc213331436" w:history="1">
            <w:r w:rsidR="007269D0" w:rsidRPr="00291346">
              <w:rPr>
                <w:rStyle w:val="aa"/>
                <w:noProof/>
              </w:rPr>
              <w:t>5.3.</w:t>
            </w:r>
            <w:r w:rsidR="007269D0" w:rsidRPr="00291346">
              <w:rPr>
                <w:rFonts w:asciiTheme="minorHAnsi" w:hAnsiTheme="minorHAnsi"/>
                <w:noProof/>
                <w:sz w:val="22"/>
                <w:lang w:val="ru-UA" w:eastAsia="ru-UA"/>
              </w:rPr>
              <w:tab/>
            </w:r>
            <w:r w:rsidR="007269D0" w:rsidRPr="00291346">
              <w:rPr>
                <w:rStyle w:val="aa"/>
                <w:noProof/>
              </w:rPr>
              <w:t>Технологія встановлення тимчасової основи та бетонування форшахти</w:t>
            </w:r>
            <w:r w:rsidR="007269D0" w:rsidRPr="00291346">
              <w:rPr>
                <w:noProof/>
                <w:webHidden/>
              </w:rPr>
              <w:tab/>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6 \h </w:instrText>
            </w:r>
            <w:r w:rsidR="007269D0" w:rsidRPr="00291346">
              <w:rPr>
                <w:noProof/>
                <w:webHidden/>
              </w:rPr>
            </w:r>
            <w:r w:rsidR="007269D0" w:rsidRPr="00291346">
              <w:rPr>
                <w:noProof/>
                <w:webHidden/>
              </w:rPr>
              <w:fldChar w:fldCharType="separate"/>
            </w:r>
            <w:r w:rsidR="007269D0" w:rsidRPr="00291346">
              <w:rPr>
                <w:noProof/>
                <w:webHidden/>
              </w:rPr>
              <w:t>52</w:t>
            </w:r>
            <w:r w:rsidR="007269D0" w:rsidRPr="00291346">
              <w:rPr>
                <w:noProof/>
                <w:webHidden/>
              </w:rPr>
              <w:fldChar w:fldCharType="end"/>
            </w:r>
          </w:hyperlink>
        </w:p>
        <w:p w14:paraId="6A6BA950" w14:textId="58A0C3C5"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7" w:history="1">
            <w:r w:rsidR="007269D0" w:rsidRPr="00291346">
              <w:rPr>
                <w:rStyle w:val="aa"/>
                <w:noProof/>
              </w:rPr>
              <w:t>5.4.</w:t>
            </w:r>
            <w:r w:rsidR="007269D0" w:rsidRPr="00291346">
              <w:rPr>
                <w:rFonts w:asciiTheme="minorHAnsi" w:hAnsiTheme="minorHAnsi"/>
                <w:noProof/>
                <w:sz w:val="22"/>
                <w:lang w:val="ru-UA" w:eastAsia="ru-UA"/>
              </w:rPr>
              <w:tab/>
            </w:r>
            <w:r w:rsidR="007269D0" w:rsidRPr="00291346">
              <w:rPr>
                <w:rStyle w:val="aa"/>
                <w:noProof/>
              </w:rPr>
              <w:t>Технологія монтажу стінових панелей І-го та ІІ-го ярус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7 \h </w:instrText>
            </w:r>
            <w:r w:rsidR="007269D0" w:rsidRPr="00291346">
              <w:rPr>
                <w:noProof/>
                <w:webHidden/>
              </w:rPr>
            </w:r>
            <w:r w:rsidR="007269D0" w:rsidRPr="00291346">
              <w:rPr>
                <w:noProof/>
                <w:webHidden/>
              </w:rPr>
              <w:fldChar w:fldCharType="separate"/>
            </w:r>
            <w:r w:rsidR="007269D0" w:rsidRPr="00291346">
              <w:rPr>
                <w:noProof/>
                <w:webHidden/>
              </w:rPr>
              <w:t>54</w:t>
            </w:r>
            <w:r w:rsidR="007269D0" w:rsidRPr="00291346">
              <w:rPr>
                <w:noProof/>
                <w:webHidden/>
              </w:rPr>
              <w:fldChar w:fldCharType="end"/>
            </w:r>
          </w:hyperlink>
        </w:p>
        <w:p w14:paraId="3F4B5C92" w14:textId="7D2D5148"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8" w:history="1">
            <w:r w:rsidR="007269D0" w:rsidRPr="00291346">
              <w:rPr>
                <w:rStyle w:val="aa"/>
                <w:noProof/>
              </w:rPr>
              <w:t>5.5.</w:t>
            </w:r>
            <w:r w:rsidR="007269D0" w:rsidRPr="00291346">
              <w:rPr>
                <w:rFonts w:asciiTheme="minorHAnsi" w:hAnsiTheme="minorHAnsi"/>
                <w:noProof/>
                <w:sz w:val="22"/>
                <w:lang w:val="ru-UA" w:eastAsia="ru-UA"/>
              </w:rPr>
              <w:tab/>
            </w:r>
            <w:r w:rsidR="007269D0" w:rsidRPr="00291346">
              <w:rPr>
                <w:rStyle w:val="aa"/>
                <w:noProof/>
              </w:rPr>
              <w:t>Підготовчі роботи перед замонолічуванням стик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8 \h </w:instrText>
            </w:r>
            <w:r w:rsidR="007269D0" w:rsidRPr="00291346">
              <w:rPr>
                <w:noProof/>
                <w:webHidden/>
              </w:rPr>
            </w:r>
            <w:r w:rsidR="007269D0" w:rsidRPr="00291346">
              <w:rPr>
                <w:noProof/>
                <w:webHidden/>
              </w:rPr>
              <w:fldChar w:fldCharType="separate"/>
            </w:r>
            <w:r w:rsidR="007269D0" w:rsidRPr="00291346">
              <w:rPr>
                <w:noProof/>
                <w:webHidden/>
              </w:rPr>
              <w:t>58</w:t>
            </w:r>
            <w:r w:rsidR="007269D0" w:rsidRPr="00291346">
              <w:rPr>
                <w:noProof/>
                <w:webHidden/>
              </w:rPr>
              <w:fldChar w:fldCharType="end"/>
            </w:r>
          </w:hyperlink>
        </w:p>
        <w:p w14:paraId="492B2634" w14:textId="7D301DC4" w:rsidR="007269D0" w:rsidRPr="00291346" w:rsidRDefault="00FE13F8">
          <w:pPr>
            <w:pStyle w:val="21"/>
            <w:tabs>
              <w:tab w:val="left" w:pos="1760"/>
              <w:tab w:val="right" w:leader="dot" w:pos="9345"/>
            </w:tabs>
            <w:rPr>
              <w:rFonts w:asciiTheme="minorHAnsi" w:hAnsiTheme="minorHAnsi"/>
              <w:noProof/>
              <w:sz w:val="22"/>
              <w:lang w:val="ru-UA" w:eastAsia="ru-UA"/>
            </w:rPr>
          </w:pPr>
          <w:hyperlink w:anchor="_Toc213331439" w:history="1">
            <w:r w:rsidR="007269D0" w:rsidRPr="00291346">
              <w:rPr>
                <w:rStyle w:val="aa"/>
                <w:noProof/>
              </w:rPr>
              <w:t>5.6.</w:t>
            </w:r>
            <w:r w:rsidR="007269D0" w:rsidRPr="00291346">
              <w:rPr>
                <w:rFonts w:asciiTheme="minorHAnsi" w:hAnsiTheme="minorHAnsi"/>
                <w:noProof/>
                <w:sz w:val="22"/>
                <w:lang w:val="ru-UA" w:eastAsia="ru-UA"/>
              </w:rPr>
              <w:tab/>
            </w:r>
            <w:r w:rsidR="007269D0" w:rsidRPr="00291346">
              <w:rPr>
                <w:rStyle w:val="aa"/>
                <w:noProof/>
              </w:rPr>
              <w:t>Етапи опускання колодязя та створення тиксотропного захисту</w:t>
            </w:r>
            <w:r w:rsidR="007269D0" w:rsidRPr="00291346">
              <w:rPr>
                <w:noProof/>
                <w:webHidden/>
              </w:rPr>
              <w:tab/>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39 \h </w:instrText>
            </w:r>
            <w:r w:rsidR="007269D0" w:rsidRPr="00291346">
              <w:rPr>
                <w:noProof/>
                <w:webHidden/>
              </w:rPr>
            </w:r>
            <w:r w:rsidR="007269D0" w:rsidRPr="00291346">
              <w:rPr>
                <w:noProof/>
                <w:webHidden/>
              </w:rPr>
              <w:fldChar w:fldCharType="separate"/>
            </w:r>
            <w:r w:rsidR="007269D0" w:rsidRPr="00291346">
              <w:rPr>
                <w:noProof/>
                <w:webHidden/>
              </w:rPr>
              <w:t>59</w:t>
            </w:r>
            <w:r w:rsidR="007269D0" w:rsidRPr="00291346">
              <w:rPr>
                <w:noProof/>
                <w:webHidden/>
              </w:rPr>
              <w:fldChar w:fldCharType="end"/>
            </w:r>
          </w:hyperlink>
        </w:p>
        <w:p w14:paraId="17657894" w14:textId="50E890AE"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40" w:history="1">
            <w:r w:rsidR="007269D0" w:rsidRPr="00291346">
              <w:rPr>
                <w:rStyle w:val="aa"/>
                <w:noProof/>
                <w:lang w:val="uk-UA"/>
              </w:rPr>
              <w:t>Висновки</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0 \h </w:instrText>
            </w:r>
            <w:r w:rsidR="007269D0" w:rsidRPr="00291346">
              <w:rPr>
                <w:noProof/>
                <w:webHidden/>
              </w:rPr>
            </w:r>
            <w:r w:rsidR="007269D0" w:rsidRPr="00291346">
              <w:rPr>
                <w:noProof/>
                <w:webHidden/>
              </w:rPr>
              <w:fldChar w:fldCharType="separate"/>
            </w:r>
            <w:r w:rsidR="007269D0" w:rsidRPr="00291346">
              <w:rPr>
                <w:noProof/>
                <w:webHidden/>
              </w:rPr>
              <w:t>66</w:t>
            </w:r>
            <w:r w:rsidR="007269D0" w:rsidRPr="00291346">
              <w:rPr>
                <w:noProof/>
                <w:webHidden/>
              </w:rPr>
              <w:fldChar w:fldCharType="end"/>
            </w:r>
          </w:hyperlink>
        </w:p>
        <w:p w14:paraId="2ACF7785" w14:textId="44852C77"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41" w:history="1">
            <w:r w:rsidR="007269D0" w:rsidRPr="00291346">
              <w:rPr>
                <w:rStyle w:val="aa"/>
                <w:noProof/>
                <w:lang w:val="uk-UA"/>
              </w:rPr>
              <w:t>Список використаних джерел</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1 \h </w:instrText>
            </w:r>
            <w:r w:rsidR="007269D0" w:rsidRPr="00291346">
              <w:rPr>
                <w:noProof/>
                <w:webHidden/>
              </w:rPr>
            </w:r>
            <w:r w:rsidR="007269D0" w:rsidRPr="00291346">
              <w:rPr>
                <w:noProof/>
                <w:webHidden/>
              </w:rPr>
              <w:fldChar w:fldCharType="separate"/>
            </w:r>
            <w:r w:rsidR="007269D0" w:rsidRPr="00291346">
              <w:rPr>
                <w:noProof/>
                <w:webHidden/>
              </w:rPr>
              <w:t>67</w:t>
            </w:r>
            <w:r w:rsidR="007269D0" w:rsidRPr="00291346">
              <w:rPr>
                <w:noProof/>
                <w:webHidden/>
              </w:rPr>
              <w:fldChar w:fldCharType="end"/>
            </w:r>
          </w:hyperlink>
        </w:p>
        <w:p w14:paraId="7428F42B" w14:textId="27F9BD85" w:rsidR="007269D0" w:rsidRPr="00291346" w:rsidRDefault="00FE13F8">
          <w:pPr>
            <w:pStyle w:val="11"/>
            <w:tabs>
              <w:tab w:val="right" w:leader="dot" w:pos="9345"/>
            </w:tabs>
            <w:rPr>
              <w:rFonts w:asciiTheme="minorHAnsi" w:eastAsiaTheme="minorEastAsia" w:hAnsiTheme="minorHAnsi"/>
              <w:noProof/>
              <w:sz w:val="22"/>
              <w:lang w:val="ru-UA" w:eastAsia="ru-UA"/>
            </w:rPr>
          </w:pPr>
          <w:hyperlink w:anchor="_Toc213331442" w:history="1">
            <w:r w:rsidR="007269D0" w:rsidRPr="00291346">
              <w:rPr>
                <w:rStyle w:val="aa"/>
                <w:noProof/>
                <w:lang w:val="uk-UA"/>
              </w:rPr>
              <w:t>ДОДАТКИ</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2 \h </w:instrText>
            </w:r>
            <w:r w:rsidR="007269D0" w:rsidRPr="00291346">
              <w:rPr>
                <w:noProof/>
                <w:webHidden/>
              </w:rPr>
            </w:r>
            <w:r w:rsidR="007269D0" w:rsidRPr="00291346">
              <w:rPr>
                <w:noProof/>
                <w:webHidden/>
              </w:rPr>
              <w:fldChar w:fldCharType="separate"/>
            </w:r>
            <w:r w:rsidR="007269D0" w:rsidRPr="00291346">
              <w:rPr>
                <w:noProof/>
                <w:webHidden/>
              </w:rPr>
              <w:t>69</w:t>
            </w:r>
            <w:r w:rsidR="007269D0" w:rsidRPr="00291346">
              <w:rPr>
                <w:noProof/>
                <w:webHidden/>
              </w:rPr>
              <w:fldChar w:fldCharType="end"/>
            </w:r>
          </w:hyperlink>
        </w:p>
        <w:p w14:paraId="622C0111" w14:textId="5850E389" w:rsidR="007269D0" w:rsidRPr="00291346" w:rsidRDefault="00FE13F8">
          <w:pPr>
            <w:pStyle w:val="21"/>
            <w:tabs>
              <w:tab w:val="right" w:leader="dot" w:pos="9345"/>
            </w:tabs>
            <w:rPr>
              <w:rFonts w:asciiTheme="minorHAnsi" w:hAnsiTheme="minorHAnsi"/>
              <w:noProof/>
              <w:sz w:val="22"/>
              <w:lang w:val="ru-UA" w:eastAsia="ru-UA"/>
            </w:rPr>
          </w:pPr>
          <w:hyperlink w:anchor="_Toc213331443" w:history="1">
            <w:r w:rsidR="007269D0" w:rsidRPr="00291346">
              <w:rPr>
                <w:rStyle w:val="aa"/>
                <w:rFonts w:eastAsia="Calibri"/>
                <w:noProof/>
              </w:rPr>
              <w:t>Аналіз умов праці</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3 \h </w:instrText>
            </w:r>
            <w:r w:rsidR="007269D0" w:rsidRPr="00291346">
              <w:rPr>
                <w:noProof/>
                <w:webHidden/>
              </w:rPr>
            </w:r>
            <w:r w:rsidR="007269D0" w:rsidRPr="00291346">
              <w:rPr>
                <w:noProof/>
                <w:webHidden/>
              </w:rPr>
              <w:fldChar w:fldCharType="separate"/>
            </w:r>
            <w:r w:rsidR="007269D0" w:rsidRPr="00291346">
              <w:rPr>
                <w:noProof/>
                <w:webHidden/>
              </w:rPr>
              <w:t>70</w:t>
            </w:r>
            <w:r w:rsidR="007269D0" w:rsidRPr="00291346">
              <w:rPr>
                <w:noProof/>
                <w:webHidden/>
              </w:rPr>
              <w:fldChar w:fldCharType="end"/>
            </w:r>
          </w:hyperlink>
        </w:p>
        <w:p w14:paraId="4D31D54C" w14:textId="1BAEFB7F" w:rsidR="007269D0" w:rsidRPr="00291346" w:rsidRDefault="00FE13F8">
          <w:pPr>
            <w:pStyle w:val="21"/>
            <w:tabs>
              <w:tab w:val="right" w:leader="dot" w:pos="9345"/>
            </w:tabs>
            <w:rPr>
              <w:rFonts w:asciiTheme="minorHAnsi" w:hAnsiTheme="minorHAnsi"/>
              <w:noProof/>
              <w:sz w:val="22"/>
              <w:lang w:val="ru-UA" w:eastAsia="ru-UA"/>
            </w:rPr>
          </w:pPr>
          <w:hyperlink w:anchor="_Toc213331444" w:history="1">
            <w:r w:rsidR="007269D0" w:rsidRPr="00291346">
              <w:rPr>
                <w:rStyle w:val="aa"/>
                <w:rFonts w:eastAsia="Calibri"/>
                <w:noProof/>
              </w:rPr>
              <w:t>Інженерні засоби захист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4 \h </w:instrText>
            </w:r>
            <w:r w:rsidR="007269D0" w:rsidRPr="00291346">
              <w:rPr>
                <w:noProof/>
                <w:webHidden/>
              </w:rPr>
            </w:r>
            <w:r w:rsidR="007269D0" w:rsidRPr="00291346">
              <w:rPr>
                <w:noProof/>
                <w:webHidden/>
              </w:rPr>
              <w:fldChar w:fldCharType="separate"/>
            </w:r>
            <w:r w:rsidR="007269D0" w:rsidRPr="00291346">
              <w:rPr>
                <w:noProof/>
                <w:webHidden/>
              </w:rPr>
              <w:t>72</w:t>
            </w:r>
            <w:r w:rsidR="007269D0" w:rsidRPr="00291346">
              <w:rPr>
                <w:noProof/>
                <w:webHidden/>
              </w:rPr>
              <w:fldChar w:fldCharType="end"/>
            </w:r>
          </w:hyperlink>
        </w:p>
        <w:p w14:paraId="0BD0A293" w14:textId="7804F07E" w:rsidR="007269D0" w:rsidRPr="00291346" w:rsidRDefault="00FE13F8">
          <w:pPr>
            <w:pStyle w:val="21"/>
            <w:tabs>
              <w:tab w:val="right" w:leader="dot" w:pos="9345"/>
            </w:tabs>
            <w:rPr>
              <w:rFonts w:asciiTheme="minorHAnsi" w:hAnsiTheme="minorHAnsi"/>
              <w:noProof/>
              <w:sz w:val="22"/>
              <w:lang w:val="ru-UA" w:eastAsia="ru-UA"/>
            </w:rPr>
          </w:pPr>
          <w:hyperlink w:anchor="_Toc213331445" w:history="1">
            <w:r w:rsidR="007269D0" w:rsidRPr="00291346">
              <w:rPr>
                <w:rStyle w:val="aa"/>
                <w:rFonts w:eastAsia="Calibri"/>
                <w:noProof/>
              </w:rPr>
              <w:t>Забезпечення безпеки в надзвичайних ситуаціях</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5 \h </w:instrText>
            </w:r>
            <w:r w:rsidR="007269D0" w:rsidRPr="00291346">
              <w:rPr>
                <w:noProof/>
                <w:webHidden/>
              </w:rPr>
            </w:r>
            <w:r w:rsidR="007269D0" w:rsidRPr="00291346">
              <w:rPr>
                <w:noProof/>
                <w:webHidden/>
              </w:rPr>
              <w:fldChar w:fldCharType="separate"/>
            </w:r>
            <w:r w:rsidR="007269D0" w:rsidRPr="00291346">
              <w:rPr>
                <w:noProof/>
                <w:webHidden/>
              </w:rPr>
              <w:t>75</w:t>
            </w:r>
            <w:r w:rsidR="007269D0" w:rsidRPr="00291346">
              <w:rPr>
                <w:noProof/>
                <w:webHidden/>
              </w:rPr>
              <w:fldChar w:fldCharType="end"/>
            </w:r>
          </w:hyperlink>
        </w:p>
        <w:p w14:paraId="5DF98C56" w14:textId="24F34D5A" w:rsidR="007269D0" w:rsidRPr="00291346" w:rsidRDefault="00FE13F8">
          <w:pPr>
            <w:pStyle w:val="21"/>
            <w:tabs>
              <w:tab w:val="right" w:leader="dot" w:pos="9345"/>
            </w:tabs>
            <w:rPr>
              <w:rFonts w:asciiTheme="minorHAnsi" w:hAnsiTheme="minorHAnsi"/>
              <w:noProof/>
              <w:sz w:val="22"/>
              <w:lang w:val="ru-UA" w:eastAsia="ru-UA"/>
            </w:rPr>
          </w:pPr>
          <w:hyperlink w:anchor="_Toc213331446" w:history="1">
            <w:r w:rsidR="007269D0" w:rsidRPr="00291346">
              <w:rPr>
                <w:rStyle w:val="aa"/>
                <w:noProof/>
              </w:rPr>
              <w:t>Екологічне обґрунтування проект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6 \h </w:instrText>
            </w:r>
            <w:r w:rsidR="007269D0" w:rsidRPr="00291346">
              <w:rPr>
                <w:noProof/>
                <w:webHidden/>
              </w:rPr>
            </w:r>
            <w:r w:rsidR="007269D0" w:rsidRPr="00291346">
              <w:rPr>
                <w:noProof/>
                <w:webHidden/>
              </w:rPr>
              <w:fldChar w:fldCharType="separate"/>
            </w:r>
            <w:r w:rsidR="007269D0" w:rsidRPr="00291346">
              <w:rPr>
                <w:noProof/>
                <w:webHidden/>
              </w:rPr>
              <w:t>83</w:t>
            </w:r>
            <w:r w:rsidR="007269D0" w:rsidRPr="00291346">
              <w:rPr>
                <w:noProof/>
                <w:webHidden/>
              </w:rPr>
              <w:fldChar w:fldCharType="end"/>
            </w:r>
          </w:hyperlink>
        </w:p>
        <w:p w14:paraId="49899C27" w14:textId="416FFE8B" w:rsidR="007269D0" w:rsidRPr="00291346" w:rsidRDefault="00FE13F8">
          <w:pPr>
            <w:pStyle w:val="21"/>
            <w:tabs>
              <w:tab w:val="right" w:leader="dot" w:pos="9345"/>
            </w:tabs>
            <w:rPr>
              <w:rFonts w:asciiTheme="minorHAnsi" w:hAnsiTheme="minorHAnsi"/>
              <w:noProof/>
              <w:sz w:val="22"/>
              <w:lang w:val="ru-UA" w:eastAsia="ru-UA"/>
            </w:rPr>
          </w:pPr>
          <w:hyperlink w:anchor="_Toc213331447" w:history="1">
            <w:r w:rsidR="007269D0" w:rsidRPr="00291346">
              <w:rPr>
                <w:rStyle w:val="aa"/>
                <w:noProof/>
              </w:rPr>
              <w:t>Охорона повітряного басейн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7 \h </w:instrText>
            </w:r>
            <w:r w:rsidR="007269D0" w:rsidRPr="00291346">
              <w:rPr>
                <w:noProof/>
                <w:webHidden/>
              </w:rPr>
            </w:r>
            <w:r w:rsidR="007269D0" w:rsidRPr="00291346">
              <w:rPr>
                <w:noProof/>
                <w:webHidden/>
              </w:rPr>
              <w:fldChar w:fldCharType="separate"/>
            </w:r>
            <w:r w:rsidR="007269D0" w:rsidRPr="00291346">
              <w:rPr>
                <w:noProof/>
                <w:webHidden/>
              </w:rPr>
              <w:t>85</w:t>
            </w:r>
            <w:r w:rsidR="007269D0" w:rsidRPr="00291346">
              <w:rPr>
                <w:noProof/>
                <w:webHidden/>
              </w:rPr>
              <w:fldChar w:fldCharType="end"/>
            </w:r>
          </w:hyperlink>
        </w:p>
        <w:p w14:paraId="3F386700" w14:textId="6C4937B9" w:rsidR="007269D0" w:rsidRPr="00291346" w:rsidRDefault="00FE13F8">
          <w:pPr>
            <w:pStyle w:val="21"/>
            <w:tabs>
              <w:tab w:val="right" w:leader="dot" w:pos="9345"/>
            </w:tabs>
            <w:rPr>
              <w:rFonts w:asciiTheme="minorHAnsi" w:hAnsiTheme="minorHAnsi"/>
              <w:noProof/>
              <w:sz w:val="22"/>
              <w:lang w:val="ru-UA" w:eastAsia="ru-UA"/>
            </w:rPr>
          </w:pPr>
          <w:hyperlink w:anchor="_Toc213331448" w:history="1">
            <w:r w:rsidR="007269D0" w:rsidRPr="00291346">
              <w:rPr>
                <w:rStyle w:val="aa"/>
                <w:noProof/>
              </w:rPr>
              <w:t>Охорона водного басейну</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8 \h </w:instrText>
            </w:r>
            <w:r w:rsidR="007269D0" w:rsidRPr="00291346">
              <w:rPr>
                <w:noProof/>
                <w:webHidden/>
              </w:rPr>
            </w:r>
            <w:r w:rsidR="007269D0" w:rsidRPr="00291346">
              <w:rPr>
                <w:noProof/>
                <w:webHidden/>
              </w:rPr>
              <w:fldChar w:fldCharType="separate"/>
            </w:r>
            <w:r w:rsidR="007269D0" w:rsidRPr="00291346">
              <w:rPr>
                <w:noProof/>
                <w:webHidden/>
              </w:rPr>
              <w:t>87</w:t>
            </w:r>
            <w:r w:rsidR="007269D0" w:rsidRPr="00291346">
              <w:rPr>
                <w:noProof/>
                <w:webHidden/>
              </w:rPr>
              <w:fldChar w:fldCharType="end"/>
            </w:r>
          </w:hyperlink>
        </w:p>
        <w:p w14:paraId="71D434E0" w14:textId="7F7824AD" w:rsidR="007269D0" w:rsidRPr="00291346" w:rsidRDefault="00FE13F8">
          <w:pPr>
            <w:pStyle w:val="21"/>
            <w:tabs>
              <w:tab w:val="right" w:leader="dot" w:pos="9345"/>
            </w:tabs>
            <w:rPr>
              <w:rFonts w:asciiTheme="minorHAnsi" w:hAnsiTheme="minorHAnsi"/>
              <w:noProof/>
              <w:sz w:val="22"/>
              <w:lang w:val="ru-UA" w:eastAsia="ru-UA"/>
            </w:rPr>
          </w:pPr>
          <w:hyperlink w:anchor="_Toc213331449" w:history="1">
            <w:r w:rsidR="007269D0" w:rsidRPr="00291346">
              <w:rPr>
                <w:rStyle w:val="aa"/>
                <w:noProof/>
              </w:rPr>
              <w:t>Очищення та рекуперація промисловик відходів</w:t>
            </w:r>
            <w:r w:rsidR="007269D0" w:rsidRPr="00291346">
              <w:rPr>
                <w:noProof/>
                <w:webHidden/>
              </w:rPr>
              <w:tab/>
            </w:r>
            <w:r w:rsidR="007269D0" w:rsidRPr="00291346">
              <w:rPr>
                <w:noProof/>
                <w:webHidden/>
              </w:rPr>
              <w:fldChar w:fldCharType="begin"/>
            </w:r>
            <w:r w:rsidR="007269D0" w:rsidRPr="00291346">
              <w:rPr>
                <w:noProof/>
                <w:webHidden/>
              </w:rPr>
              <w:instrText xml:space="preserve"> PAGEREF _Toc213331449 \h </w:instrText>
            </w:r>
            <w:r w:rsidR="007269D0" w:rsidRPr="00291346">
              <w:rPr>
                <w:noProof/>
                <w:webHidden/>
              </w:rPr>
            </w:r>
            <w:r w:rsidR="007269D0" w:rsidRPr="00291346">
              <w:rPr>
                <w:noProof/>
                <w:webHidden/>
              </w:rPr>
              <w:fldChar w:fldCharType="separate"/>
            </w:r>
            <w:r w:rsidR="007269D0" w:rsidRPr="00291346">
              <w:rPr>
                <w:noProof/>
                <w:webHidden/>
              </w:rPr>
              <w:t>88</w:t>
            </w:r>
            <w:r w:rsidR="007269D0" w:rsidRPr="00291346">
              <w:rPr>
                <w:noProof/>
                <w:webHidden/>
              </w:rPr>
              <w:fldChar w:fldCharType="end"/>
            </w:r>
          </w:hyperlink>
        </w:p>
        <w:p w14:paraId="2612E4BC" w14:textId="74FD7952" w:rsidR="00FE3F42" w:rsidRPr="00291346" w:rsidRDefault="00FE3F42">
          <w:pPr>
            <w:rPr>
              <w:color w:val="FF0000"/>
              <w:lang w:val="uk-UA"/>
            </w:rPr>
          </w:pPr>
          <w:r w:rsidRPr="00291346">
            <w:rPr>
              <w:b/>
              <w:bCs/>
              <w:color w:val="FF0000"/>
              <w:lang w:val="uk-UA"/>
            </w:rPr>
            <w:fldChar w:fldCharType="end"/>
          </w:r>
        </w:p>
      </w:sdtContent>
    </w:sdt>
    <w:p w14:paraId="3DDDC681" w14:textId="77777777" w:rsidR="00EB56D1" w:rsidRPr="00291346" w:rsidRDefault="00EB56D1" w:rsidP="00FE3F42">
      <w:pPr>
        <w:rPr>
          <w:color w:val="FF0000"/>
          <w:lang w:val="uk-UA"/>
        </w:rPr>
        <w:sectPr w:rsidR="00EB56D1" w:rsidRPr="00291346" w:rsidSect="008A6DD4">
          <w:headerReference w:type="default" r:id="rId11"/>
          <w:pgSz w:w="11906" w:h="16838"/>
          <w:pgMar w:top="1134" w:right="850" w:bottom="1276" w:left="1701" w:header="708" w:footer="709" w:gutter="0"/>
          <w:cols w:space="708"/>
          <w:docGrid w:linePitch="360"/>
        </w:sectPr>
      </w:pPr>
    </w:p>
    <w:p w14:paraId="00152446" w14:textId="77777777" w:rsidR="00FC0ECD" w:rsidRPr="00291346" w:rsidRDefault="00FC0ECD" w:rsidP="00FC0ECD">
      <w:pPr>
        <w:rPr>
          <w:color w:val="FF0000"/>
          <w:lang w:val="uk-UA"/>
        </w:rPr>
      </w:pPr>
    </w:p>
    <w:p w14:paraId="461D4A00" w14:textId="77777777" w:rsidR="00A5483E" w:rsidRPr="00291346" w:rsidRDefault="00A5483E" w:rsidP="00A5483E">
      <w:pPr>
        <w:rPr>
          <w:color w:val="FF0000"/>
          <w:lang w:val="uk-UA"/>
        </w:rPr>
      </w:pPr>
    </w:p>
    <w:p w14:paraId="6CACC128" w14:textId="77777777" w:rsidR="00873023" w:rsidRPr="00291346" w:rsidRDefault="00873023" w:rsidP="00873023">
      <w:pPr>
        <w:jc w:val="center"/>
        <w:rPr>
          <w:rFonts w:cs="Times New Roman"/>
          <w:color w:val="FF0000"/>
          <w:sz w:val="36"/>
          <w:szCs w:val="36"/>
          <w:lang w:val="uk-UA"/>
        </w:rPr>
      </w:pPr>
    </w:p>
    <w:p w14:paraId="3A7B1D3C" w14:textId="77777777" w:rsidR="00873023" w:rsidRPr="00291346" w:rsidRDefault="00873023" w:rsidP="00873023">
      <w:pPr>
        <w:jc w:val="center"/>
        <w:rPr>
          <w:rFonts w:cs="Times New Roman"/>
          <w:color w:val="FF0000"/>
          <w:sz w:val="36"/>
          <w:szCs w:val="36"/>
          <w:lang w:val="uk-UA"/>
        </w:rPr>
      </w:pPr>
    </w:p>
    <w:p w14:paraId="201D4A76" w14:textId="77777777" w:rsidR="00873023" w:rsidRPr="00291346" w:rsidRDefault="00873023" w:rsidP="00873023">
      <w:pPr>
        <w:jc w:val="center"/>
        <w:rPr>
          <w:rFonts w:cs="Times New Roman"/>
          <w:color w:val="FF0000"/>
          <w:sz w:val="36"/>
          <w:szCs w:val="36"/>
          <w:lang w:val="uk-UA"/>
        </w:rPr>
      </w:pPr>
    </w:p>
    <w:p w14:paraId="1EBE452B" w14:textId="77777777" w:rsidR="00873023" w:rsidRPr="00291346" w:rsidRDefault="00873023" w:rsidP="00873023">
      <w:pPr>
        <w:jc w:val="center"/>
        <w:rPr>
          <w:rFonts w:cs="Times New Roman"/>
          <w:color w:val="FF0000"/>
          <w:sz w:val="36"/>
          <w:szCs w:val="36"/>
          <w:lang w:val="uk-UA"/>
        </w:rPr>
      </w:pPr>
    </w:p>
    <w:p w14:paraId="04705439" w14:textId="77777777" w:rsidR="00873023" w:rsidRPr="00291346" w:rsidRDefault="00873023" w:rsidP="00873023">
      <w:pPr>
        <w:jc w:val="center"/>
        <w:rPr>
          <w:rFonts w:cs="Times New Roman"/>
          <w:color w:val="FF0000"/>
          <w:sz w:val="36"/>
          <w:szCs w:val="36"/>
          <w:lang w:val="uk-UA"/>
        </w:rPr>
      </w:pPr>
    </w:p>
    <w:p w14:paraId="645BBAC3" w14:textId="77777777" w:rsidR="00873023" w:rsidRPr="00291346" w:rsidRDefault="00873023" w:rsidP="00873023">
      <w:pPr>
        <w:jc w:val="center"/>
        <w:rPr>
          <w:rFonts w:cs="Times New Roman"/>
          <w:color w:val="FF0000"/>
          <w:sz w:val="36"/>
          <w:szCs w:val="36"/>
          <w:lang w:val="uk-UA"/>
        </w:rPr>
      </w:pPr>
    </w:p>
    <w:p w14:paraId="2E18C38D" w14:textId="77777777" w:rsidR="00873023" w:rsidRPr="00291346" w:rsidRDefault="00873023" w:rsidP="00873023">
      <w:pPr>
        <w:jc w:val="center"/>
        <w:rPr>
          <w:rFonts w:cs="Times New Roman"/>
          <w:color w:val="FF0000"/>
          <w:sz w:val="36"/>
          <w:szCs w:val="36"/>
          <w:lang w:val="uk-UA"/>
        </w:rPr>
      </w:pPr>
    </w:p>
    <w:p w14:paraId="0712C39B" w14:textId="77777777" w:rsidR="00873023" w:rsidRPr="00291346" w:rsidRDefault="00873023" w:rsidP="00873023">
      <w:pPr>
        <w:jc w:val="center"/>
        <w:rPr>
          <w:rFonts w:cs="Times New Roman"/>
          <w:color w:val="FF0000"/>
          <w:sz w:val="36"/>
          <w:szCs w:val="36"/>
          <w:lang w:val="uk-UA"/>
        </w:rPr>
      </w:pPr>
    </w:p>
    <w:p w14:paraId="75E6BA71" w14:textId="6331FDDD" w:rsidR="007E2C80" w:rsidRPr="00291346" w:rsidRDefault="00873023" w:rsidP="007E2C80">
      <w:pPr>
        <w:pStyle w:val="1"/>
        <w:rPr>
          <w:lang w:val="uk-UA"/>
        </w:rPr>
      </w:pPr>
      <w:bookmarkStart w:id="2" w:name="_Toc422408788"/>
      <w:bookmarkStart w:id="3" w:name="_Toc213331417"/>
      <w:r w:rsidRPr="00291346">
        <w:rPr>
          <w:lang w:val="uk-UA"/>
        </w:rPr>
        <w:t>Розділ 1</w:t>
      </w:r>
      <w:r w:rsidR="00C9038F" w:rsidRPr="00291346">
        <w:rPr>
          <w:lang w:val="uk-UA"/>
        </w:rPr>
        <w:t>.</w:t>
      </w:r>
      <w:r w:rsidR="007E2C80" w:rsidRPr="00291346">
        <w:rPr>
          <w:lang w:val="uk-UA"/>
        </w:rPr>
        <w:br/>
      </w:r>
      <w:bookmarkEnd w:id="2"/>
      <w:r w:rsidR="00F55523" w:rsidRPr="00291346">
        <w:rPr>
          <w:lang w:val="uk-UA"/>
        </w:rPr>
        <w:t>Характеристика району будівництва та загальні параметри проекту</w:t>
      </w:r>
      <w:bookmarkEnd w:id="3"/>
    </w:p>
    <w:p w14:paraId="1436CF65" w14:textId="77777777" w:rsidR="00A211E8" w:rsidRPr="00291346" w:rsidRDefault="00A211E8" w:rsidP="00C9038F">
      <w:pPr>
        <w:rPr>
          <w:lang w:val="uk-UA"/>
        </w:rPr>
      </w:pPr>
    </w:p>
    <w:p w14:paraId="5E9E5378" w14:textId="77777777" w:rsidR="00175C9A" w:rsidRPr="00291346" w:rsidRDefault="00175C9A" w:rsidP="00175C9A">
      <w:pPr>
        <w:rPr>
          <w:color w:val="FF0000"/>
          <w:lang w:val="uk-UA"/>
        </w:rPr>
      </w:pPr>
    </w:p>
    <w:p w14:paraId="27817216" w14:textId="77777777" w:rsidR="00175C9A" w:rsidRPr="00291346" w:rsidRDefault="00175C9A" w:rsidP="00175C9A">
      <w:pPr>
        <w:rPr>
          <w:color w:val="FF0000"/>
          <w:lang w:val="uk-UA"/>
        </w:rPr>
      </w:pPr>
    </w:p>
    <w:p w14:paraId="787FF99E" w14:textId="77777777" w:rsidR="00175C9A" w:rsidRPr="00291346" w:rsidRDefault="00175C9A" w:rsidP="00175C9A">
      <w:pPr>
        <w:rPr>
          <w:color w:val="FF0000"/>
          <w:lang w:val="uk-UA"/>
        </w:rPr>
      </w:pPr>
    </w:p>
    <w:p w14:paraId="471843D5" w14:textId="77777777" w:rsidR="00175C9A" w:rsidRPr="00291346" w:rsidRDefault="00175C9A" w:rsidP="00175C9A">
      <w:pPr>
        <w:rPr>
          <w:color w:val="FF0000"/>
          <w:lang w:val="uk-UA"/>
        </w:rPr>
      </w:pPr>
    </w:p>
    <w:p w14:paraId="55D89C02" w14:textId="7A769252" w:rsidR="00175C9A" w:rsidRPr="00291346" w:rsidRDefault="00175C9A" w:rsidP="00175C9A">
      <w:pPr>
        <w:rPr>
          <w:color w:val="FF0000"/>
          <w:lang w:val="uk-UA"/>
        </w:rPr>
      </w:pPr>
    </w:p>
    <w:p w14:paraId="1C218FF1" w14:textId="77777777" w:rsidR="00175C9A" w:rsidRPr="00291346" w:rsidRDefault="00175C9A" w:rsidP="00175C9A">
      <w:pPr>
        <w:rPr>
          <w:color w:val="FF0000"/>
          <w:lang w:val="uk-UA"/>
        </w:rPr>
      </w:pPr>
    </w:p>
    <w:p w14:paraId="493A8C86" w14:textId="77777777" w:rsidR="00175C9A" w:rsidRPr="00291346" w:rsidRDefault="00175C9A" w:rsidP="00175C9A">
      <w:pPr>
        <w:rPr>
          <w:color w:val="FF0000"/>
          <w:lang w:val="uk-UA"/>
        </w:rPr>
      </w:pPr>
    </w:p>
    <w:p w14:paraId="676723AB" w14:textId="77777777" w:rsidR="00175C9A" w:rsidRPr="00291346" w:rsidRDefault="00175C9A" w:rsidP="00175C9A">
      <w:pPr>
        <w:jc w:val="right"/>
        <w:rPr>
          <w:color w:val="FF0000"/>
          <w:lang w:val="uk-UA"/>
        </w:rPr>
      </w:pPr>
    </w:p>
    <w:p w14:paraId="104AEC3A" w14:textId="77777777" w:rsidR="00175C9A" w:rsidRPr="00291346" w:rsidRDefault="00175C9A" w:rsidP="00175C9A">
      <w:pPr>
        <w:rPr>
          <w:color w:val="FF0000"/>
          <w:lang w:val="uk-UA"/>
        </w:rPr>
      </w:pPr>
    </w:p>
    <w:p w14:paraId="2F8B768A" w14:textId="7CEC4CCA" w:rsidR="00175C9A" w:rsidRPr="00291346" w:rsidRDefault="00175C9A" w:rsidP="00175C9A">
      <w:pPr>
        <w:rPr>
          <w:color w:val="FF0000"/>
          <w:lang w:val="uk-UA"/>
        </w:rPr>
        <w:sectPr w:rsidR="00175C9A" w:rsidRPr="00291346" w:rsidSect="00272E8A">
          <w:headerReference w:type="default" r:id="rId12"/>
          <w:footerReference w:type="default" r:id="rId13"/>
          <w:pgSz w:w="11906" w:h="16838"/>
          <w:pgMar w:top="1134" w:right="850" w:bottom="1276" w:left="1701" w:header="708" w:footer="708" w:gutter="0"/>
          <w:cols w:space="708"/>
          <w:docGrid w:linePitch="360"/>
        </w:sectPr>
      </w:pPr>
    </w:p>
    <w:p w14:paraId="030342C0" w14:textId="7DEF9F84" w:rsidR="00A477BD" w:rsidRPr="00291346" w:rsidRDefault="00A95B9E" w:rsidP="003A2BB3">
      <w:pPr>
        <w:pStyle w:val="2"/>
        <w:numPr>
          <w:ilvl w:val="1"/>
          <w:numId w:val="6"/>
        </w:numPr>
      </w:pPr>
      <w:bookmarkStart w:id="4" w:name="_Toc213331418"/>
      <w:bookmarkStart w:id="5" w:name="_Toc422408789"/>
      <w:r w:rsidRPr="00291346">
        <w:lastRenderedPageBreak/>
        <w:t>Характеристика району та умови будівництва</w:t>
      </w:r>
      <w:bookmarkEnd w:id="4"/>
    </w:p>
    <w:p w14:paraId="1507B6F4" w14:textId="0204AF51" w:rsidR="00F56372" w:rsidRPr="00291346" w:rsidRDefault="00F56372" w:rsidP="00F56372">
      <w:pPr>
        <w:jc w:val="both"/>
        <w:rPr>
          <w:szCs w:val="28"/>
          <w:lang w:val="uk-UA"/>
        </w:rPr>
      </w:pPr>
      <w:r w:rsidRPr="00291346">
        <w:rPr>
          <w:szCs w:val="28"/>
          <w:lang w:val="uk-UA"/>
        </w:rPr>
        <w:t>Будівництво вагоноперекидача проводиться в межах Південно-Східної ділянки кар'єру Криворізького Південного гірничозбагачувального комбінату (</w:t>
      </w:r>
      <w:proofErr w:type="spellStart"/>
      <w:r w:rsidRPr="00291346">
        <w:rPr>
          <w:szCs w:val="28"/>
          <w:lang w:val="uk-UA"/>
        </w:rPr>
        <w:t>ПівдГЗК</w:t>
      </w:r>
      <w:proofErr w:type="spellEnd"/>
      <w:r w:rsidRPr="00291346">
        <w:rPr>
          <w:szCs w:val="28"/>
          <w:lang w:val="uk-UA"/>
        </w:rPr>
        <w:t>).</w:t>
      </w:r>
    </w:p>
    <w:p w14:paraId="10FD75F8" w14:textId="77777777" w:rsidR="00285057" w:rsidRPr="00291346" w:rsidRDefault="00285057" w:rsidP="00285057">
      <w:pPr>
        <w:jc w:val="both"/>
        <w:rPr>
          <w:szCs w:val="28"/>
          <w:lang w:val="uk-UA"/>
        </w:rPr>
      </w:pPr>
      <w:r w:rsidRPr="00291346">
        <w:rPr>
          <w:szCs w:val="28"/>
          <w:lang w:val="uk-UA"/>
        </w:rPr>
        <w:t xml:space="preserve">Промисловий комплекс було введено в дію у середині 1950-х років — перша черга підприємства почала функціонувати в 1956 році, що стало початком активного розвитку гірничо-збагачувальної промисловості Кривбасу. У подальші десятиліття здійснювалося планомірне нарощування виробничих </w:t>
      </w:r>
      <w:proofErr w:type="spellStart"/>
      <w:r w:rsidRPr="00291346">
        <w:rPr>
          <w:szCs w:val="28"/>
          <w:lang w:val="uk-UA"/>
        </w:rPr>
        <w:t>потужностей</w:t>
      </w:r>
      <w:proofErr w:type="spellEnd"/>
      <w:r w:rsidRPr="00291346">
        <w:rPr>
          <w:szCs w:val="28"/>
          <w:lang w:val="uk-UA"/>
        </w:rPr>
        <w:t>, технічне переоснащення обладнання, а також упровадження сучасних технологічних процесів видобутку та збагачення рудної сировини.</w:t>
      </w:r>
    </w:p>
    <w:p w14:paraId="409BA76E" w14:textId="67E6205C" w:rsidR="00285057" w:rsidRPr="00291346" w:rsidRDefault="00285057" w:rsidP="00285057">
      <w:pPr>
        <w:jc w:val="both"/>
        <w:rPr>
          <w:szCs w:val="28"/>
          <w:lang w:val="uk-UA"/>
        </w:rPr>
      </w:pPr>
      <w:r w:rsidRPr="00291346">
        <w:rPr>
          <w:szCs w:val="28"/>
          <w:lang w:val="uk-UA"/>
        </w:rPr>
        <w:t xml:space="preserve">Територія </w:t>
      </w:r>
      <w:r w:rsidR="00B707CA" w:rsidRPr="00291346">
        <w:rPr>
          <w:szCs w:val="28"/>
          <w:lang w:val="uk-UA"/>
        </w:rPr>
        <w:t xml:space="preserve">на якому розташоване  родовище </w:t>
      </w:r>
      <w:r w:rsidRPr="00291346">
        <w:rPr>
          <w:szCs w:val="28"/>
          <w:lang w:val="uk-UA"/>
        </w:rPr>
        <w:t xml:space="preserve">характеризується </w:t>
      </w:r>
      <w:proofErr w:type="spellStart"/>
      <w:r w:rsidRPr="00291346">
        <w:rPr>
          <w:szCs w:val="28"/>
          <w:lang w:val="uk-UA"/>
        </w:rPr>
        <w:t>пологохвилястим</w:t>
      </w:r>
      <w:proofErr w:type="spellEnd"/>
      <w:r w:rsidRPr="00291346">
        <w:rPr>
          <w:szCs w:val="28"/>
          <w:lang w:val="uk-UA"/>
        </w:rPr>
        <w:t xml:space="preserve"> рельєфом, що значною мірою трансформований унаслідок тривалих гірничих робіт: тут сформувалися глибокі кар’єри, терасоподібні уступи, відвали порід і техногенні височини, які суттєво змінили природний ландшафт.</w:t>
      </w:r>
    </w:p>
    <w:p w14:paraId="04CCFAD4" w14:textId="77777777" w:rsidR="00B707CA" w:rsidRPr="00291346" w:rsidRDefault="00B707CA" w:rsidP="00B707CA">
      <w:pPr>
        <w:jc w:val="both"/>
        <w:rPr>
          <w:szCs w:val="28"/>
          <w:lang w:val="uk-UA"/>
        </w:rPr>
      </w:pPr>
      <w:r w:rsidRPr="00291346">
        <w:rPr>
          <w:szCs w:val="28"/>
          <w:lang w:val="uk-UA"/>
        </w:rPr>
        <w:t xml:space="preserve">Клімат району — </w:t>
      </w:r>
      <w:proofErr w:type="spellStart"/>
      <w:r w:rsidRPr="00291346">
        <w:rPr>
          <w:szCs w:val="28"/>
          <w:lang w:val="uk-UA"/>
        </w:rPr>
        <w:t>помірно</w:t>
      </w:r>
      <w:proofErr w:type="spellEnd"/>
      <w:r w:rsidRPr="00291346">
        <w:rPr>
          <w:szCs w:val="28"/>
          <w:lang w:val="uk-UA"/>
        </w:rPr>
        <w:t xml:space="preserve"> континентальний, із жарким літом і порівняно м’якою зимою. Середня тривалість теплого періоду (з температурами вище 0 °C) становить приблизно 260–265 днів на рік. Сніговий покрив є нестійким і зберігається в середньому 55–70 днів, при цьому середня висота снігу не перевищує 18 см. Глибина промерзання ґрунтів у типові зими сягає 0,9–1,1 м.</w:t>
      </w:r>
    </w:p>
    <w:p w14:paraId="46BF4938" w14:textId="77777777" w:rsidR="00B707CA" w:rsidRPr="00291346" w:rsidRDefault="00B707CA" w:rsidP="00B707CA">
      <w:pPr>
        <w:jc w:val="both"/>
        <w:rPr>
          <w:szCs w:val="28"/>
          <w:lang w:val="uk-UA"/>
        </w:rPr>
      </w:pPr>
      <w:r w:rsidRPr="00291346">
        <w:rPr>
          <w:szCs w:val="28"/>
          <w:lang w:val="uk-UA"/>
        </w:rPr>
        <w:t>Річна кількість опадів становить близько 500–540 мм, з яких понад три чверті (≈ 78–82%) припадає на теплий період року у вигляді дощів. У районі переважають вітри північно-західного та південного напрямків у теплу пору року, тоді як узимку частіше спостерігаються східні та північно-східні вітри. Середня швидкість руху повітряних мас становить 4,8–5,5 м/с, а в періоди штормових вітрів може досягати 8–10 м/с.</w:t>
      </w:r>
    </w:p>
    <w:p w14:paraId="3B19BAF8" w14:textId="3368B7A5" w:rsidR="00A477BD" w:rsidRPr="00291346" w:rsidRDefault="00285057" w:rsidP="00B707CA">
      <w:pPr>
        <w:jc w:val="both"/>
        <w:rPr>
          <w:szCs w:val="28"/>
          <w:lang w:val="uk-UA"/>
        </w:rPr>
      </w:pPr>
      <w:r w:rsidRPr="00291346">
        <w:rPr>
          <w:szCs w:val="28"/>
          <w:lang w:val="uk-UA"/>
        </w:rPr>
        <w:t xml:space="preserve">Будівельно-монтажні та </w:t>
      </w:r>
      <w:proofErr w:type="spellStart"/>
      <w:r w:rsidRPr="00291346">
        <w:rPr>
          <w:szCs w:val="28"/>
          <w:lang w:val="uk-UA"/>
        </w:rPr>
        <w:t>реконструкційні</w:t>
      </w:r>
      <w:proofErr w:type="spellEnd"/>
      <w:r w:rsidRPr="00291346">
        <w:rPr>
          <w:szCs w:val="28"/>
          <w:lang w:val="uk-UA"/>
        </w:rPr>
        <w:t xml:space="preserve"> роботи на території </w:t>
      </w:r>
      <w:proofErr w:type="spellStart"/>
      <w:r w:rsidRPr="00291346">
        <w:rPr>
          <w:szCs w:val="28"/>
          <w:lang w:val="uk-UA"/>
        </w:rPr>
        <w:t>ПівдГЗК</w:t>
      </w:r>
      <w:proofErr w:type="spellEnd"/>
      <w:r w:rsidRPr="00291346">
        <w:rPr>
          <w:szCs w:val="28"/>
          <w:lang w:val="uk-UA"/>
        </w:rPr>
        <w:t xml:space="preserve"> виконуються спеціалізованими підрядними організаціями, що мають великий досвід у галузі промислового будівництва. До них належать, зокрема, трести «</w:t>
      </w:r>
      <w:proofErr w:type="spellStart"/>
      <w:r w:rsidRPr="00291346">
        <w:rPr>
          <w:szCs w:val="28"/>
          <w:lang w:val="uk-UA"/>
        </w:rPr>
        <w:t>Криворіжаглобуд</w:t>
      </w:r>
      <w:proofErr w:type="spellEnd"/>
      <w:r w:rsidRPr="00291346">
        <w:rPr>
          <w:szCs w:val="28"/>
          <w:lang w:val="uk-UA"/>
        </w:rPr>
        <w:t>», «</w:t>
      </w:r>
      <w:proofErr w:type="spellStart"/>
      <w:r w:rsidRPr="00291346">
        <w:rPr>
          <w:szCs w:val="28"/>
          <w:lang w:val="uk-UA"/>
        </w:rPr>
        <w:t>Кривбасбуд</w:t>
      </w:r>
      <w:proofErr w:type="spellEnd"/>
      <w:r w:rsidRPr="00291346">
        <w:rPr>
          <w:szCs w:val="28"/>
          <w:lang w:val="uk-UA"/>
        </w:rPr>
        <w:t xml:space="preserve">», акціонерне товариство «Трест </w:t>
      </w:r>
      <w:proofErr w:type="spellStart"/>
      <w:r w:rsidRPr="00291346">
        <w:rPr>
          <w:szCs w:val="28"/>
          <w:lang w:val="uk-UA"/>
        </w:rPr>
        <w:t>Кривбасшахтопроходка</w:t>
      </w:r>
      <w:proofErr w:type="spellEnd"/>
      <w:r w:rsidRPr="00291346">
        <w:rPr>
          <w:szCs w:val="28"/>
          <w:lang w:val="uk-UA"/>
        </w:rPr>
        <w:t>», а також підприємства системи «</w:t>
      </w:r>
      <w:proofErr w:type="spellStart"/>
      <w:r w:rsidRPr="00291346">
        <w:rPr>
          <w:szCs w:val="28"/>
          <w:lang w:val="uk-UA"/>
        </w:rPr>
        <w:t>Мінмонтажспецбуд</w:t>
      </w:r>
      <w:proofErr w:type="spellEnd"/>
      <w:r w:rsidRPr="00291346">
        <w:rPr>
          <w:szCs w:val="28"/>
          <w:lang w:val="uk-UA"/>
        </w:rPr>
        <w:t>», які брали участь у спорудженні основних промислових корпусів, кар’єрної інфраструктури, дренажних систем і гідротехнічних споруд комбінату.</w:t>
      </w:r>
    </w:p>
    <w:p w14:paraId="12BA95DD" w14:textId="4BD4DB49" w:rsidR="00A477BD" w:rsidRPr="00291346" w:rsidRDefault="00DE1C1F" w:rsidP="003A2BB3">
      <w:pPr>
        <w:pStyle w:val="2"/>
        <w:numPr>
          <w:ilvl w:val="1"/>
          <w:numId w:val="6"/>
        </w:numPr>
      </w:pPr>
      <w:bookmarkStart w:id="6" w:name="_Toc213331419"/>
      <w:r w:rsidRPr="00291346">
        <w:lastRenderedPageBreak/>
        <w:t>Геологічна будова майданчика будівництва</w:t>
      </w:r>
      <w:bookmarkEnd w:id="6"/>
    </w:p>
    <w:p w14:paraId="74A41361" w14:textId="48BFC628" w:rsidR="00EF5038" w:rsidRPr="00291346" w:rsidRDefault="00EB2717" w:rsidP="00BC3258">
      <w:pPr>
        <w:spacing w:line="240" w:lineRule="auto"/>
        <w:jc w:val="both"/>
        <w:rPr>
          <w:szCs w:val="28"/>
          <w:lang w:val="uk-UA"/>
        </w:rPr>
      </w:pPr>
      <w:r w:rsidRPr="00291346">
        <w:rPr>
          <w:rFonts w:eastAsia="Times New Roman" w:cs="Times New Roman"/>
          <w:szCs w:val="28"/>
          <w:lang w:val="uk-UA" w:eastAsia="ru-UA"/>
        </w:rPr>
        <w:t xml:space="preserve">Відповідно до інженерно-геологічних заходів, які були проведені в межах Криворізького залізорудного басейну, геолого-літологічний розріз ділянки будівництва має складну будову та представлений чергуванням пухких, </w:t>
      </w:r>
      <w:proofErr w:type="spellStart"/>
      <w:r w:rsidRPr="00291346">
        <w:rPr>
          <w:rFonts w:eastAsia="Times New Roman" w:cs="Times New Roman"/>
          <w:szCs w:val="28"/>
          <w:lang w:val="uk-UA" w:eastAsia="ru-UA"/>
        </w:rPr>
        <w:t>напівскельних</w:t>
      </w:r>
      <w:proofErr w:type="spellEnd"/>
      <w:r w:rsidRPr="00291346">
        <w:rPr>
          <w:rFonts w:eastAsia="Times New Roman" w:cs="Times New Roman"/>
          <w:szCs w:val="28"/>
          <w:lang w:val="uk-UA" w:eastAsia="ru-UA"/>
        </w:rPr>
        <w:t xml:space="preserve"> і скельних відкладів різного генезису. Геологічна будов</w:t>
      </w:r>
    </w:p>
    <w:p w14:paraId="6CC4A296" w14:textId="02F238B8" w:rsidR="00EF5038" w:rsidRPr="00291346" w:rsidRDefault="00BC3258" w:rsidP="00E32AAE">
      <w:pPr>
        <w:jc w:val="both"/>
        <w:rPr>
          <w:rFonts w:eastAsia="Times New Roman" w:cs="Times New Roman"/>
          <w:szCs w:val="28"/>
          <w:lang w:val="uk-UA" w:eastAsia="ru-UA"/>
        </w:rPr>
      </w:pPr>
      <w:r w:rsidRPr="00291346">
        <w:rPr>
          <w:rStyle w:val="af"/>
          <w:b w:val="0"/>
          <w:bCs w:val="0"/>
          <w:lang w:val="uk-UA"/>
        </w:rPr>
        <w:t>Насипний шар</w:t>
      </w:r>
      <w:r w:rsidRPr="00291346">
        <w:rPr>
          <w:lang w:val="uk-UA"/>
        </w:rPr>
        <w:t xml:space="preserve"> представлений техногенними утвореннями, до складу яких входять пилові відклади, що сформувалися внаслідок тривалої експлуатації промислового підприємства, а також уламки бетону, пісок і гравій різного гранулометричного складу. На окремих ділянках спостерігається наявність будівельних відходів та фрагментів доменного шлаку, що утворилися в результаті скидання продуктів металургійного виробництва.</w:t>
      </w:r>
      <w:r w:rsidR="00E32AAE" w:rsidRPr="00291346">
        <w:rPr>
          <w:rFonts w:eastAsia="Times New Roman" w:cs="Times New Roman"/>
          <w:szCs w:val="28"/>
          <w:lang w:val="uk-UA" w:eastAsia="ru-UA"/>
        </w:rPr>
        <w:t xml:space="preserve"> </w:t>
      </w:r>
      <w:r w:rsidR="00EF5038" w:rsidRPr="00291346">
        <w:rPr>
          <w:rFonts w:eastAsia="Times New Roman" w:cs="Times New Roman"/>
          <w:szCs w:val="28"/>
          <w:lang w:val="uk-UA" w:eastAsia="ru-UA"/>
        </w:rPr>
        <w:t>Середня товщина шару становить 3,0–5,5 м. Потужність змінюється в залежності від рельєфу поверхні та техногенного навантаження.</w:t>
      </w:r>
    </w:p>
    <w:p w14:paraId="22987843" w14:textId="4E9E5751" w:rsidR="00EF5038" w:rsidRPr="00291346" w:rsidRDefault="00EF5038" w:rsidP="00EF5038">
      <w:pPr>
        <w:jc w:val="both"/>
        <w:rPr>
          <w:sz w:val="32"/>
          <w:szCs w:val="32"/>
          <w:lang w:val="uk-UA"/>
        </w:rPr>
      </w:pPr>
      <w:r w:rsidRPr="00291346">
        <w:rPr>
          <w:rFonts w:eastAsia="Times New Roman" w:cs="Times New Roman"/>
          <w:szCs w:val="28"/>
          <w:lang w:val="uk-UA" w:eastAsia="ru-UA"/>
        </w:rPr>
        <w:t>Інженерно-геологічна характеристика: щільність середня, структура неоднорідна, несуча здатність низька, рекомендовано повне видалення при улаштуванні основ фундаментів.</w:t>
      </w:r>
    </w:p>
    <w:p w14:paraId="1F8DB206" w14:textId="1F9D2967" w:rsidR="00BC3258" w:rsidRPr="00291346" w:rsidRDefault="00445AF9" w:rsidP="00BC3258">
      <w:pPr>
        <w:jc w:val="both"/>
        <w:rPr>
          <w:rFonts w:eastAsia="Times New Roman" w:cs="Times New Roman"/>
          <w:szCs w:val="28"/>
          <w:lang w:val="uk-UA" w:eastAsia="ru-UA"/>
        </w:rPr>
      </w:pPr>
      <w:r w:rsidRPr="00291346">
        <w:rPr>
          <w:rFonts w:eastAsia="Times New Roman" w:cs="Times New Roman"/>
          <w:position w:val="-12"/>
          <w:szCs w:val="28"/>
          <w:lang w:val="uk-UA" w:eastAsia="ru-UA"/>
        </w:rPr>
        <w:object w:dxaOrig="7400" w:dyaOrig="360" w14:anchorId="2FA6C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370.15pt;height:18pt" o:ole="">
            <v:imagedata r:id="rId14" o:title=""/>
          </v:shape>
          <o:OLEObject Type="Embed" ProgID="Equation.DSMT4" ShapeID="_x0000_i1117" DrawAspect="Content" ObjectID="_1826092212" r:id="rId15"/>
        </w:object>
      </w:r>
      <w:r w:rsidRPr="00291346">
        <w:rPr>
          <w:rFonts w:eastAsia="Times New Roman" w:cs="Times New Roman"/>
          <w:szCs w:val="28"/>
          <w:lang w:val="uk-UA" w:eastAsia="ru-UA"/>
        </w:rPr>
        <w:t xml:space="preserve">, </w:t>
      </w:r>
      <w:r w:rsidR="00BC3258" w:rsidRPr="00291346">
        <w:rPr>
          <w:rFonts w:eastAsia="Times New Roman" w:cs="Times New Roman"/>
          <w:szCs w:val="28"/>
          <w:lang w:val="uk-UA" w:eastAsia="ru-UA"/>
        </w:rPr>
        <w:t xml:space="preserve">місцями із включеннями гравію та дрібних уламків залізистих кварцитів. </w:t>
      </w:r>
      <w:r w:rsidR="00720D04" w:rsidRPr="00291346">
        <w:rPr>
          <w:rFonts w:eastAsia="Times New Roman" w:cs="Times New Roman"/>
          <w:szCs w:val="28"/>
          <w:lang w:val="uk-UA" w:eastAsia="ru-UA"/>
        </w:rPr>
        <w:t>Незважаючи на те</w:t>
      </w:r>
      <w:r w:rsidR="00BC3258" w:rsidRPr="00291346">
        <w:rPr>
          <w:rFonts w:eastAsia="Times New Roman" w:cs="Times New Roman"/>
          <w:szCs w:val="28"/>
          <w:lang w:val="uk-UA" w:eastAsia="ru-UA"/>
        </w:rPr>
        <w:t>, що потужн</w:t>
      </w:r>
      <w:r w:rsidR="00720D04" w:rsidRPr="00291346">
        <w:rPr>
          <w:rFonts w:eastAsia="Times New Roman" w:cs="Times New Roman"/>
          <w:szCs w:val="28"/>
          <w:lang w:val="uk-UA" w:eastAsia="ru-UA"/>
        </w:rPr>
        <w:t>і</w:t>
      </w:r>
      <w:r w:rsidR="00BC3258" w:rsidRPr="00291346">
        <w:rPr>
          <w:rFonts w:eastAsia="Times New Roman" w:cs="Times New Roman"/>
          <w:szCs w:val="28"/>
          <w:lang w:val="uk-UA" w:eastAsia="ru-UA"/>
        </w:rPr>
        <w:t>сть шару ст</w:t>
      </w:r>
      <w:r w:rsidR="00720D04" w:rsidRPr="00291346">
        <w:rPr>
          <w:rFonts w:eastAsia="Times New Roman" w:cs="Times New Roman"/>
          <w:szCs w:val="28"/>
          <w:lang w:val="uk-UA" w:eastAsia="ru-UA"/>
        </w:rPr>
        <w:t>а</w:t>
      </w:r>
      <w:r w:rsidR="00BC3258" w:rsidRPr="00291346">
        <w:rPr>
          <w:rFonts w:eastAsia="Times New Roman" w:cs="Times New Roman"/>
          <w:szCs w:val="28"/>
          <w:lang w:val="uk-UA" w:eastAsia="ru-UA"/>
        </w:rPr>
        <w:t>новить вс</w:t>
      </w:r>
      <w:r w:rsidR="00720D04" w:rsidRPr="00291346">
        <w:rPr>
          <w:rFonts w:eastAsia="Times New Roman" w:cs="Times New Roman"/>
          <w:szCs w:val="28"/>
          <w:lang w:val="uk-UA" w:eastAsia="ru-UA"/>
        </w:rPr>
        <w:t>ьо</w:t>
      </w:r>
      <w:r w:rsidR="00BC3258" w:rsidRPr="00291346">
        <w:rPr>
          <w:rFonts w:eastAsia="Times New Roman" w:cs="Times New Roman"/>
          <w:szCs w:val="28"/>
          <w:lang w:val="uk-UA" w:eastAsia="ru-UA"/>
        </w:rPr>
        <w:t xml:space="preserve">го 2,5–3,5 м шар має добрі фільтраційні властивості, локально спостерігається слабке </w:t>
      </w:r>
      <w:proofErr w:type="spellStart"/>
      <w:r w:rsidR="00BC3258" w:rsidRPr="00291346">
        <w:rPr>
          <w:rFonts w:eastAsia="Times New Roman" w:cs="Times New Roman"/>
          <w:szCs w:val="28"/>
          <w:lang w:val="uk-UA" w:eastAsia="ru-UA"/>
        </w:rPr>
        <w:t>водонасичення</w:t>
      </w:r>
      <w:proofErr w:type="spellEnd"/>
      <w:r w:rsidR="00BC3258" w:rsidRPr="00291346">
        <w:rPr>
          <w:rFonts w:eastAsia="Times New Roman" w:cs="Times New Roman"/>
          <w:szCs w:val="28"/>
          <w:lang w:val="uk-UA" w:eastAsia="ru-UA"/>
        </w:rPr>
        <w:t xml:space="preserve"> при наявності </w:t>
      </w:r>
      <w:proofErr w:type="spellStart"/>
      <w:r w:rsidR="00BC3258" w:rsidRPr="00291346">
        <w:rPr>
          <w:rFonts w:eastAsia="Times New Roman" w:cs="Times New Roman"/>
          <w:szCs w:val="28"/>
          <w:lang w:val="uk-UA" w:eastAsia="ru-UA"/>
        </w:rPr>
        <w:t>тріщин</w:t>
      </w:r>
      <w:proofErr w:type="spellEnd"/>
      <w:r w:rsidR="00BC3258" w:rsidRPr="00291346">
        <w:rPr>
          <w:rFonts w:eastAsia="Times New Roman" w:cs="Times New Roman"/>
          <w:szCs w:val="28"/>
          <w:lang w:val="uk-UA" w:eastAsia="ru-UA"/>
        </w:rPr>
        <w:t xml:space="preserve"> у </w:t>
      </w:r>
      <w:proofErr w:type="spellStart"/>
      <w:r w:rsidR="00BC3258" w:rsidRPr="00291346">
        <w:rPr>
          <w:rFonts w:eastAsia="Times New Roman" w:cs="Times New Roman"/>
          <w:szCs w:val="28"/>
          <w:lang w:val="uk-UA" w:eastAsia="ru-UA"/>
        </w:rPr>
        <w:t>підстилаючих</w:t>
      </w:r>
      <w:proofErr w:type="spellEnd"/>
      <w:r w:rsidR="00BC3258" w:rsidRPr="00291346">
        <w:rPr>
          <w:rFonts w:eastAsia="Times New Roman" w:cs="Times New Roman"/>
          <w:szCs w:val="28"/>
          <w:lang w:val="uk-UA" w:eastAsia="ru-UA"/>
        </w:rPr>
        <w:t xml:space="preserve"> породах. </w:t>
      </w:r>
    </w:p>
    <w:p w14:paraId="354DDDE0" w14:textId="2E11DFDB" w:rsidR="002A7DD5" w:rsidRPr="00291346" w:rsidRDefault="00502B74" w:rsidP="002A7DD5">
      <w:pPr>
        <w:tabs>
          <w:tab w:val="num" w:pos="720"/>
        </w:tabs>
        <w:jc w:val="both"/>
        <w:rPr>
          <w:rFonts w:eastAsia="Times New Roman" w:cs="Times New Roman"/>
          <w:szCs w:val="28"/>
          <w:lang w:val="uk-UA" w:eastAsia="ru-UA"/>
        </w:rPr>
      </w:pPr>
      <w:r w:rsidRPr="00291346">
        <w:rPr>
          <w:rFonts w:eastAsia="Times New Roman" w:cs="Times New Roman"/>
          <w:position w:val="-12"/>
          <w:szCs w:val="28"/>
          <w:lang w:val="uk-UA" w:eastAsia="ru-UA"/>
        </w:rPr>
        <w:object w:dxaOrig="5920" w:dyaOrig="360" w14:anchorId="00D29E6D">
          <v:shape id="_x0000_i1118" type="#_x0000_t75" style="width:295.85pt;height:18pt" o:ole="">
            <v:imagedata r:id="rId16" o:title=""/>
          </v:shape>
          <o:OLEObject Type="Embed" ProgID="Equation.DSMT4" ShapeID="_x0000_i1118" DrawAspect="Content" ObjectID="_1826092213" r:id="rId17"/>
        </w:object>
      </w:r>
      <w:r w:rsidRPr="00291346">
        <w:rPr>
          <w:rFonts w:eastAsia="Times New Roman" w:cs="Times New Roman"/>
          <w:szCs w:val="28"/>
          <w:lang w:val="uk-UA" w:eastAsia="ru-UA"/>
        </w:rPr>
        <w:t xml:space="preserve"> </w:t>
      </w:r>
      <w:r w:rsidR="002A7DD5" w:rsidRPr="00291346">
        <w:rPr>
          <w:rFonts w:eastAsia="Times New Roman" w:cs="Times New Roman"/>
          <w:szCs w:val="28"/>
          <w:lang w:val="uk-UA" w:eastAsia="ru-UA"/>
        </w:rPr>
        <w:t xml:space="preserve">— місцями пилуватий, з прошарками суглинків, у нижній частині — </w:t>
      </w:r>
      <w:proofErr w:type="spellStart"/>
      <w:r w:rsidR="002A7DD5" w:rsidRPr="00291346">
        <w:rPr>
          <w:rFonts w:eastAsia="Times New Roman" w:cs="Times New Roman"/>
          <w:szCs w:val="28"/>
          <w:lang w:val="uk-UA" w:eastAsia="ru-UA"/>
        </w:rPr>
        <w:t>різнозернистий</w:t>
      </w:r>
      <w:proofErr w:type="spellEnd"/>
      <w:r w:rsidR="002A7DD5" w:rsidRPr="00291346">
        <w:rPr>
          <w:rFonts w:eastAsia="Times New Roman" w:cs="Times New Roman"/>
          <w:szCs w:val="28"/>
          <w:lang w:val="uk-UA" w:eastAsia="ru-UA"/>
        </w:rPr>
        <w:t xml:space="preserve">, з включеннями </w:t>
      </w:r>
      <w:proofErr w:type="spellStart"/>
      <w:r w:rsidR="002A7DD5" w:rsidRPr="00291346">
        <w:rPr>
          <w:rFonts w:eastAsia="Times New Roman" w:cs="Times New Roman"/>
          <w:szCs w:val="28"/>
          <w:lang w:val="uk-UA" w:eastAsia="ru-UA"/>
        </w:rPr>
        <w:t>дресви</w:t>
      </w:r>
      <w:proofErr w:type="spellEnd"/>
      <w:r w:rsidR="002A7DD5" w:rsidRPr="00291346">
        <w:rPr>
          <w:rFonts w:eastAsia="Times New Roman" w:cs="Times New Roman"/>
          <w:szCs w:val="28"/>
          <w:lang w:val="uk-UA" w:eastAsia="ru-UA"/>
        </w:rPr>
        <w:t xml:space="preserve"> та уламків кристалічних порід. </w:t>
      </w:r>
      <w:r w:rsidRPr="00291346">
        <w:rPr>
          <w:rFonts w:eastAsia="Times New Roman" w:cs="Times New Roman"/>
          <w:szCs w:val="28"/>
          <w:lang w:val="uk-UA" w:eastAsia="ru-UA"/>
        </w:rPr>
        <w:t xml:space="preserve">За своїми характеристиками відповідає типовим літологічним умовам північної частини Криворізького масиву. На глибині 16–18 м спостерігається початок </w:t>
      </w:r>
      <w:proofErr w:type="spellStart"/>
      <w:r w:rsidRPr="00291346">
        <w:rPr>
          <w:rFonts w:eastAsia="Times New Roman" w:cs="Times New Roman"/>
          <w:szCs w:val="28"/>
          <w:lang w:val="uk-UA" w:eastAsia="ru-UA"/>
        </w:rPr>
        <w:t>водонасичення</w:t>
      </w:r>
      <w:proofErr w:type="spellEnd"/>
      <w:r w:rsidRPr="00291346">
        <w:rPr>
          <w:rFonts w:eastAsia="Times New Roman" w:cs="Times New Roman"/>
          <w:szCs w:val="28"/>
          <w:lang w:val="uk-UA" w:eastAsia="ru-UA"/>
        </w:rPr>
        <w:t>, що зумовлює формування місцевого водоносного горизонту з підвищеною фільтраційною здатністю.</w:t>
      </w:r>
      <w:r w:rsidR="002A7DD5" w:rsidRPr="00291346">
        <w:rPr>
          <w:rFonts w:eastAsia="Times New Roman" w:cs="Times New Roman"/>
          <w:szCs w:val="28"/>
          <w:lang w:val="uk-UA" w:eastAsia="ru-UA"/>
        </w:rPr>
        <w:t>. Загальна товщина шару — 9–11 м. Інженерне значення: шар є фільтраційним водоносним горизонтом, при проходці котлованів потребує дренажу або водозниження.</w:t>
      </w:r>
    </w:p>
    <w:p w14:paraId="10D5849F" w14:textId="0499AF82" w:rsidR="00502B74" w:rsidRPr="00291346" w:rsidRDefault="00502B74" w:rsidP="00502B74">
      <w:pPr>
        <w:tabs>
          <w:tab w:val="num" w:pos="720"/>
        </w:tabs>
        <w:jc w:val="both"/>
        <w:rPr>
          <w:rFonts w:eastAsia="Times New Roman" w:cs="Times New Roman"/>
          <w:szCs w:val="28"/>
          <w:lang w:val="uk-UA" w:eastAsia="ru-UA"/>
        </w:rPr>
      </w:pPr>
      <w:r w:rsidRPr="00291346">
        <w:rPr>
          <w:rFonts w:eastAsia="Times New Roman" w:cs="Times New Roman"/>
          <w:szCs w:val="28"/>
          <w:lang w:val="uk-UA" w:eastAsia="ru-UA"/>
        </w:rPr>
        <w:t>Гравійно-</w:t>
      </w:r>
      <w:proofErr w:type="spellStart"/>
      <w:r w:rsidRPr="00291346">
        <w:rPr>
          <w:rFonts w:eastAsia="Times New Roman" w:cs="Times New Roman"/>
          <w:szCs w:val="28"/>
          <w:lang w:val="uk-UA" w:eastAsia="ru-UA"/>
        </w:rPr>
        <w:t>дресв’яний</w:t>
      </w:r>
      <w:proofErr w:type="spellEnd"/>
      <w:r w:rsidRPr="00291346">
        <w:rPr>
          <w:rFonts w:eastAsia="Times New Roman" w:cs="Times New Roman"/>
          <w:szCs w:val="28"/>
          <w:lang w:val="uk-UA" w:eastAsia="ru-UA"/>
        </w:rPr>
        <w:t xml:space="preserve"> ґрунт — у складі спостерігаються уламки гранітів і кварцитів розміром до 40 мм та характеризується підвищеною проникністю та нерівномірною деформацією при навантаженні. Товщина шару 4–6 м.</w:t>
      </w:r>
    </w:p>
    <w:p w14:paraId="71FB4288" w14:textId="096641C7" w:rsidR="00F11F24" w:rsidRPr="00291346" w:rsidRDefault="00F11F24" w:rsidP="00F11F24">
      <w:pPr>
        <w:tabs>
          <w:tab w:val="num" w:pos="720"/>
        </w:tabs>
        <w:jc w:val="both"/>
        <w:rPr>
          <w:rFonts w:eastAsia="Times New Roman" w:cs="Times New Roman"/>
          <w:szCs w:val="28"/>
          <w:lang w:val="uk-UA" w:eastAsia="ru-UA"/>
        </w:rPr>
      </w:pPr>
      <w:r w:rsidRPr="00291346">
        <w:rPr>
          <w:rFonts w:eastAsia="Times New Roman" w:cs="Times New Roman"/>
          <w:szCs w:val="28"/>
          <w:lang w:val="uk-UA" w:eastAsia="ru-UA"/>
        </w:rPr>
        <w:t>Скельні породи (залізисті кварцити, амфіболіти, граніти) — залягають із глибини приблизно 28–30 м, характеризуються високою щільністю, тріщинуватістю та значною міцністю на стиск (до 120–160 МПа). Стабільна основа, що забезпечує надійну опору для глибоких фундаментів та підземних споруд.</w:t>
      </w:r>
    </w:p>
    <w:p w14:paraId="10D6D4FB" w14:textId="387D1F36" w:rsidR="00AD7C61" w:rsidRPr="00291346" w:rsidRDefault="00AD7C61" w:rsidP="00AD7C61">
      <w:pPr>
        <w:jc w:val="both"/>
        <w:rPr>
          <w:color w:val="FF0000"/>
          <w:szCs w:val="28"/>
          <w:lang w:val="uk-UA"/>
        </w:rPr>
      </w:pPr>
      <w:r w:rsidRPr="00291346">
        <w:rPr>
          <w:rFonts w:eastAsia="Times New Roman" w:cs="Times New Roman"/>
          <w:szCs w:val="28"/>
          <w:lang w:val="uk-UA" w:eastAsia="ru-UA"/>
        </w:rPr>
        <w:lastRenderedPageBreak/>
        <w:t>Рівень ґрунтових вод у період досліджень фіксувався на глибині 17,2–17,8 м від поверхні (абсолютна відмітка 60,000–60,500 м). Беручи до уваги сезонні коливань та техногенного впливу розрахунковий рівень ґрунтових вод приймається на абсолютній відмітці 61,000–61,500 м. У межах літнього періоду можливе тимчасове зниження рівня до 18,5–19,0 м, що обумовлено інтенсивним водовідбором і випаровуванням.</w:t>
      </w:r>
    </w:p>
    <w:p w14:paraId="57C78211" w14:textId="3E92BC2F" w:rsidR="007B353B" w:rsidRPr="00291346" w:rsidRDefault="007B353B" w:rsidP="007B353B">
      <w:pPr>
        <w:ind w:firstLine="0"/>
        <w:jc w:val="both"/>
        <w:rPr>
          <w:color w:val="FF0000"/>
          <w:szCs w:val="28"/>
          <w:lang w:val="uk-UA"/>
        </w:rPr>
      </w:pPr>
      <w:r w:rsidRPr="00291346">
        <w:rPr>
          <w:noProof/>
          <w:color w:val="FF0000"/>
          <w:szCs w:val="28"/>
          <w:lang w:val="uk-UA"/>
        </w:rPr>
        <w:drawing>
          <wp:inline distT="0" distB="0" distL="0" distR="0" wp14:anchorId="1E4A2A66" wp14:editId="762B32B5">
            <wp:extent cx="5940425" cy="3147695"/>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3147695"/>
                    </a:xfrm>
                    <a:prstGeom prst="rect">
                      <a:avLst/>
                    </a:prstGeom>
                  </pic:spPr>
                </pic:pic>
              </a:graphicData>
            </a:graphic>
          </wp:inline>
        </w:drawing>
      </w:r>
    </w:p>
    <w:p w14:paraId="5B657930" w14:textId="1DBAB4B2" w:rsidR="00A477BD" w:rsidRPr="00291346" w:rsidRDefault="00DE1C1F" w:rsidP="00A477BD">
      <w:pPr>
        <w:jc w:val="both"/>
        <w:rPr>
          <w:szCs w:val="28"/>
          <w:lang w:val="uk-UA"/>
        </w:rPr>
      </w:pPr>
      <w:r w:rsidRPr="00291346">
        <w:rPr>
          <w:szCs w:val="28"/>
          <w:lang w:val="uk-UA"/>
        </w:rPr>
        <w:t>Вода має середній ступінь агресивного впливу на бетон марки W4 за показником водонепроникності на основі портландцементу</w:t>
      </w:r>
      <w:r w:rsidR="00A477BD" w:rsidRPr="00291346">
        <w:rPr>
          <w:szCs w:val="28"/>
          <w:lang w:val="uk-UA"/>
        </w:rPr>
        <w:t>.</w:t>
      </w:r>
    </w:p>
    <w:p w14:paraId="5EE713FB" w14:textId="6D84C20F" w:rsidR="00A477BD" w:rsidRPr="00291346" w:rsidRDefault="00607E57" w:rsidP="003A2BB3">
      <w:pPr>
        <w:pStyle w:val="2"/>
        <w:numPr>
          <w:ilvl w:val="1"/>
          <w:numId w:val="6"/>
        </w:numPr>
      </w:pPr>
      <w:bookmarkStart w:id="7" w:name="bookmark3"/>
      <w:bookmarkStart w:id="8" w:name="_Toc213331420"/>
      <w:r w:rsidRPr="00291346">
        <w:rPr>
          <w:szCs w:val="28"/>
        </w:rPr>
        <w:t>Організація та етапи будівництва вагоноперекидач</w:t>
      </w:r>
      <w:bookmarkEnd w:id="7"/>
      <w:bookmarkEnd w:id="8"/>
    </w:p>
    <w:p w14:paraId="2111BEAC" w14:textId="46097A10" w:rsidR="00607E57" w:rsidRPr="00291346" w:rsidRDefault="00814D8E" w:rsidP="00607E57">
      <w:pPr>
        <w:jc w:val="both"/>
        <w:rPr>
          <w:color w:val="FF0000"/>
          <w:szCs w:val="28"/>
          <w:lang w:val="uk-UA"/>
        </w:rPr>
      </w:pPr>
      <w:proofErr w:type="spellStart"/>
      <w:r w:rsidRPr="00291346">
        <w:t>Основні</w:t>
      </w:r>
      <w:proofErr w:type="spellEnd"/>
      <w:r w:rsidRPr="00291346">
        <w:t xml:space="preserve"> </w:t>
      </w:r>
      <w:proofErr w:type="spellStart"/>
      <w:r w:rsidRPr="00291346">
        <w:t>етапи</w:t>
      </w:r>
      <w:proofErr w:type="spellEnd"/>
      <w:r w:rsidRPr="00291346">
        <w:t xml:space="preserve"> </w:t>
      </w:r>
      <w:proofErr w:type="spellStart"/>
      <w:r w:rsidRPr="00291346">
        <w:t>будівництва</w:t>
      </w:r>
      <w:proofErr w:type="spellEnd"/>
      <w:r w:rsidRPr="00291346">
        <w:t xml:space="preserve"> </w:t>
      </w:r>
      <w:proofErr w:type="spellStart"/>
      <w:r w:rsidRPr="00291346">
        <w:t>гірничої</w:t>
      </w:r>
      <w:proofErr w:type="spellEnd"/>
      <w:r w:rsidRPr="00291346">
        <w:t xml:space="preserve"> </w:t>
      </w:r>
      <w:proofErr w:type="spellStart"/>
      <w:r w:rsidRPr="00291346">
        <w:t>виробки</w:t>
      </w:r>
      <w:proofErr w:type="spellEnd"/>
      <w:r w:rsidRPr="00291346">
        <w:t xml:space="preserve"> </w:t>
      </w:r>
      <w:proofErr w:type="spellStart"/>
      <w:r w:rsidRPr="00291346">
        <w:t>під</w:t>
      </w:r>
      <w:proofErr w:type="spellEnd"/>
      <w:r w:rsidRPr="00291346">
        <w:t xml:space="preserve"> </w:t>
      </w:r>
      <w:proofErr w:type="spellStart"/>
      <w:r w:rsidRPr="00291346">
        <w:t>вагоноперекидач</w:t>
      </w:r>
      <w:proofErr w:type="spellEnd"/>
      <w:r w:rsidRPr="00291346">
        <w:t xml:space="preserve"> на </w:t>
      </w:r>
      <w:proofErr w:type="spellStart"/>
      <w:r w:rsidRPr="00291346">
        <w:t>кар’єрі</w:t>
      </w:r>
      <w:proofErr w:type="spellEnd"/>
      <w:r w:rsidRPr="00291346">
        <w:rPr>
          <w:lang w:val="uk-UA"/>
        </w:rPr>
        <w:t xml:space="preserve"> </w:t>
      </w:r>
    </w:p>
    <w:p w14:paraId="66C7FDFC" w14:textId="77777777" w:rsidR="00814D8E" w:rsidRPr="00291346" w:rsidRDefault="00814D8E" w:rsidP="00814D8E">
      <w:pPr>
        <w:ind w:left="709" w:firstLine="0"/>
        <w:rPr>
          <w:lang w:val="uk-UA"/>
        </w:rPr>
      </w:pPr>
      <w:bookmarkStart w:id="9" w:name="підготовчий-етап"/>
      <w:r w:rsidRPr="00291346">
        <w:rPr>
          <w:lang w:val="uk-UA"/>
        </w:rPr>
        <w:t>1. Підготовчий етап</w:t>
      </w:r>
    </w:p>
    <w:p w14:paraId="21679D17" w14:textId="77777777" w:rsidR="00814D8E" w:rsidRPr="00291346" w:rsidRDefault="00814D8E" w:rsidP="00814D8E">
      <w:pPr>
        <w:pStyle w:val="FirstParagraph"/>
        <w:spacing w:before="0" w:after="0" w:line="276" w:lineRule="auto"/>
        <w:jc w:val="both"/>
        <w:rPr>
          <w:rFonts w:cs="Times New Roman"/>
          <w:sz w:val="28"/>
          <w:szCs w:val="28"/>
          <w:lang w:val="uk-UA"/>
        </w:rPr>
      </w:pPr>
      <w:r w:rsidRPr="00291346">
        <w:rPr>
          <w:rFonts w:cs="Times New Roman"/>
          <w:sz w:val="28"/>
          <w:szCs w:val="28"/>
          <w:lang w:val="uk-UA"/>
        </w:rPr>
        <w:t>На цьому етапі виконуються організаційно-технічні та геотехнічні роботи, необхідні для подальшого проведення виробки:</w:t>
      </w:r>
    </w:p>
    <w:p w14:paraId="1F024E74"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Інженерно-геодезична підготовка території: топографічна зйомка, винесення осей споруди в натуру, визначення меж будівельного майданчика.</w:t>
      </w:r>
    </w:p>
    <w:p w14:paraId="36887C7A"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Розчищення території від техногенних насипів, будівельних відходів і шару рослинного ґрунту.</w:t>
      </w:r>
    </w:p>
    <w:p w14:paraId="2D1C20F9"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 xml:space="preserve">Організація будівельного майданчика, облаштування під’їзних доріг, майданчиків для складування матеріалів, тимчасових споруд, </w:t>
      </w:r>
      <w:proofErr w:type="spellStart"/>
      <w:r w:rsidRPr="00291346">
        <w:rPr>
          <w:rFonts w:cs="Times New Roman"/>
          <w:sz w:val="28"/>
          <w:szCs w:val="28"/>
          <w:lang w:val="uk-UA"/>
        </w:rPr>
        <w:t>електро</w:t>
      </w:r>
      <w:proofErr w:type="spellEnd"/>
      <w:r w:rsidRPr="00291346">
        <w:rPr>
          <w:rFonts w:cs="Times New Roman"/>
          <w:sz w:val="28"/>
          <w:szCs w:val="28"/>
          <w:lang w:val="uk-UA"/>
        </w:rPr>
        <w:t>- та водопостачання.</w:t>
      </w:r>
    </w:p>
    <w:p w14:paraId="2B29C354"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lastRenderedPageBreak/>
        <w:t>Геотехнічні дослідження — уточнення геологічного розрізу, визначення глибини рівня ґрунтових вод, проведення пробного буріння та лабораторного аналізу фізико-механічних властивостей порід.</w:t>
      </w:r>
    </w:p>
    <w:p w14:paraId="7C37434E"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Встановлення тимчасових дренажних і водовідвідних систем для зниження рівня ґрунтових вод у зоні будівництва.</w:t>
      </w:r>
    </w:p>
    <w:p w14:paraId="6DF46C3A" w14:textId="77777777" w:rsidR="00814D8E" w:rsidRPr="00291346" w:rsidRDefault="00814D8E" w:rsidP="00814D8E">
      <w:pPr>
        <w:ind w:left="709" w:firstLine="0"/>
        <w:rPr>
          <w:lang w:val="uk-UA"/>
        </w:rPr>
      </w:pPr>
      <w:bookmarkStart w:id="10" w:name="земляні-та-гірничі-роботи"/>
      <w:bookmarkEnd w:id="9"/>
      <w:r w:rsidRPr="00291346">
        <w:rPr>
          <w:lang w:val="uk-UA"/>
        </w:rPr>
        <w:t>2. Земляні та гірничі роботи</w:t>
      </w:r>
    </w:p>
    <w:p w14:paraId="54E8CD81" w14:textId="77777777" w:rsidR="00814D8E" w:rsidRPr="00291346" w:rsidRDefault="00814D8E" w:rsidP="00814D8E">
      <w:pPr>
        <w:pStyle w:val="FirstParagraph"/>
        <w:spacing w:before="0" w:after="0" w:line="276" w:lineRule="auto"/>
        <w:jc w:val="both"/>
        <w:rPr>
          <w:rFonts w:cs="Times New Roman"/>
          <w:sz w:val="28"/>
          <w:szCs w:val="28"/>
          <w:lang w:val="uk-UA"/>
        </w:rPr>
      </w:pPr>
      <w:r w:rsidRPr="00291346">
        <w:rPr>
          <w:rFonts w:cs="Times New Roman"/>
          <w:sz w:val="28"/>
          <w:szCs w:val="28"/>
          <w:lang w:val="uk-UA"/>
        </w:rPr>
        <w:t>На цьому етапі здійснюється безпосереднє формування виробки під вагоноперекидач:</w:t>
      </w:r>
    </w:p>
    <w:p w14:paraId="02209F04"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Розробка котловану механізованим способом (екскаваторами, драглайнами або роторними установками) з урахуванням послідовного зняття шарів різної щільності.</w:t>
      </w:r>
    </w:p>
    <w:p w14:paraId="38810511"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Закріплення бортів котловану (тимчасове або постійне) із застосуванням шпунтових стінок, пальових конструкцій чи анкерного кріплення — залежно від глибини виробки та стійкості порід.</w:t>
      </w:r>
    </w:p>
    <w:p w14:paraId="48AC21E3"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 xml:space="preserve">Видалення води з </w:t>
      </w:r>
      <w:proofErr w:type="spellStart"/>
      <w:r w:rsidRPr="00291346">
        <w:rPr>
          <w:rFonts w:cs="Times New Roman"/>
          <w:sz w:val="28"/>
          <w:szCs w:val="28"/>
          <w:lang w:val="uk-UA"/>
        </w:rPr>
        <w:t>вибою</w:t>
      </w:r>
      <w:proofErr w:type="spellEnd"/>
      <w:r w:rsidRPr="00291346">
        <w:rPr>
          <w:rFonts w:cs="Times New Roman"/>
          <w:sz w:val="28"/>
          <w:szCs w:val="28"/>
          <w:lang w:val="uk-UA"/>
        </w:rPr>
        <w:t xml:space="preserve"> шляхом відкритого водовідведення або системи глибинного дренажу.</w:t>
      </w:r>
    </w:p>
    <w:p w14:paraId="0E9CE19A"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Планування та ущільнення основи для подальшого монтажу фундаментних елементів.</w:t>
      </w:r>
    </w:p>
    <w:p w14:paraId="713211EE" w14:textId="77777777" w:rsidR="00814D8E" w:rsidRPr="00291346" w:rsidRDefault="00814D8E" w:rsidP="00814D8E">
      <w:pPr>
        <w:ind w:left="709" w:firstLine="0"/>
        <w:rPr>
          <w:lang w:val="uk-UA"/>
        </w:rPr>
      </w:pPr>
      <w:bookmarkStart w:id="11" w:name="зведення-фундаментів-і-підземних-споруд"/>
      <w:bookmarkEnd w:id="10"/>
      <w:r w:rsidRPr="00291346">
        <w:rPr>
          <w:lang w:val="uk-UA"/>
        </w:rPr>
        <w:t>3. Зведення фундаментів і підземних споруд</w:t>
      </w:r>
    </w:p>
    <w:p w14:paraId="28E6C528"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 xml:space="preserve">Улаштування фундаментної подушки із щебенево-піщаної суміші, армованої </w:t>
      </w:r>
      <w:proofErr w:type="spellStart"/>
      <w:r w:rsidRPr="00291346">
        <w:rPr>
          <w:rFonts w:cs="Times New Roman"/>
          <w:sz w:val="28"/>
          <w:szCs w:val="28"/>
          <w:lang w:val="uk-UA"/>
        </w:rPr>
        <w:t>геотекстилем</w:t>
      </w:r>
      <w:proofErr w:type="spellEnd"/>
      <w:r w:rsidRPr="00291346">
        <w:rPr>
          <w:rFonts w:cs="Times New Roman"/>
          <w:sz w:val="28"/>
          <w:szCs w:val="28"/>
          <w:lang w:val="uk-UA"/>
        </w:rPr>
        <w:t>, або бетонної підготовки.</w:t>
      </w:r>
    </w:p>
    <w:p w14:paraId="38266660"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Монтаж фундаментних блоків і плит під опори вагоноперекидача, бункери, приймальні лійки та допоміжні споруди.</w:t>
      </w:r>
    </w:p>
    <w:p w14:paraId="3432385C"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Гідроізоляція конструкцій за допомогою рулонних, обмазувальних або мембранних матеріалів.</w:t>
      </w:r>
    </w:p>
    <w:p w14:paraId="05A8DFD7"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 xml:space="preserve">Армування та бетонування стін і </w:t>
      </w:r>
      <w:proofErr w:type="spellStart"/>
      <w:r w:rsidRPr="00291346">
        <w:rPr>
          <w:rFonts w:cs="Times New Roman"/>
          <w:sz w:val="28"/>
          <w:szCs w:val="28"/>
          <w:lang w:val="uk-UA"/>
        </w:rPr>
        <w:t>перекриттів</w:t>
      </w:r>
      <w:proofErr w:type="spellEnd"/>
      <w:r w:rsidRPr="00291346">
        <w:rPr>
          <w:rFonts w:cs="Times New Roman"/>
          <w:sz w:val="28"/>
          <w:szCs w:val="28"/>
          <w:lang w:val="uk-UA"/>
        </w:rPr>
        <w:t xml:space="preserve"> виробки, з урахуванням технологічних отворів для монтажу транспортного обладнання.</w:t>
      </w:r>
    </w:p>
    <w:p w14:paraId="2653E780" w14:textId="77777777" w:rsidR="00814D8E" w:rsidRPr="00291346" w:rsidRDefault="00814D8E" w:rsidP="00814D8E">
      <w:pPr>
        <w:ind w:left="709" w:firstLine="0"/>
        <w:rPr>
          <w:lang w:val="uk-UA"/>
        </w:rPr>
      </w:pPr>
      <w:bookmarkStart w:id="12" w:name="монтаж-технологічного-обладнання"/>
      <w:bookmarkEnd w:id="11"/>
      <w:r w:rsidRPr="00291346">
        <w:rPr>
          <w:lang w:val="uk-UA"/>
        </w:rPr>
        <w:t>4. Монтаж технологічного обладнання</w:t>
      </w:r>
    </w:p>
    <w:p w14:paraId="7BE4D1B1"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Установка металоконструкцій вагоноперекидача, конвеєрних галерей, бункерних систем і транспортних вузлів.</w:t>
      </w:r>
    </w:p>
    <w:p w14:paraId="144D7C59"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Прокладання комунікацій (електропостачання, автоматика, вентиляція, дренаж, освітлення).</w:t>
      </w:r>
    </w:p>
    <w:p w14:paraId="7BA81E59"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Налагодження систем керування і безпеки, зокрема аварійного відключення, сигналізації та контролю положення вагонів.</w:t>
      </w:r>
    </w:p>
    <w:p w14:paraId="70B3A6EF" w14:textId="77777777" w:rsidR="00814D8E" w:rsidRPr="00291346" w:rsidRDefault="00814D8E" w:rsidP="00814D8E">
      <w:pPr>
        <w:ind w:left="709" w:firstLine="0"/>
        <w:rPr>
          <w:lang w:val="uk-UA"/>
        </w:rPr>
      </w:pPr>
      <w:bookmarkStart w:id="13" w:name="X5fc0628834c641e3ef72cdd61b56fb5af2e346f"/>
      <w:bookmarkEnd w:id="12"/>
      <w:r w:rsidRPr="00291346">
        <w:rPr>
          <w:lang w:val="uk-UA"/>
        </w:rPr>
        <w:t xml:space="preserve">5. </w:t>
      </w:r>
      <w:proofErr w:type="spellStart"/>
      <w:r w:rsidRPr="00291346">
        <w:rPr>
          <w:lang w:val="uk-UA"/>
        </w:rPr>
        <w:t>Оздоблювально</w:t>
      </w:r>
      <w:proofErr w:type="spellEnd"/>
      <w:r w:rsidRPr="00291346">
        <w:rPr>
          <w:lang w:val="uk-UA"/>
        </w:rPr>
        <w:t xml:space="preserve">-допоміжні та </w:t>
      </w:r>
      <w:proofErr w:type="spellStart"/>
      <w:r w:rsidRPr="00291346">
        <w:rPr>
          <w:lang w:val="uk-UA"/>
        </w:rPr>
        <w:t>благоустроєві</w:t>
      </w:r>
      <w:proofErr w:type="spellEnd"/>
      <w:r w:rsidRPr="00291346">
        <w:rPr>
          <w:lang w:val="uk-UA"/>
        </w:rPr>
        <w:t xml:space="preserve"> роботи</w:t>
      </w:r>
    </w:p>
    <w:p w14:paraId="371817D6"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Засипання пазух котловану із пошаровим ущільненням ґрунту.</w:t>
      </w:r>
    </w:p>
    <w:p w14:paraId="32572DB5"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lastRenderedPageBreak/>
        <w:t>Влаштування під’їзних шляхів, майданчиків обслуговування, зливових каналів та дренажних колодязів.</w:t>
      </w:r>
    </w:p>
    <w:p w14:paraId="55813EBC"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Монтаж допоміжних будівель (пункти керування, електрощитові, компресорні, насосні станції).</w:t>
      </w:r>
    </w:p>
    <w:p w14:paraId="5A50A529"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Проведення випробувань і пусконалагоджувальних робіт усіх конструктивних елементів виробки та технологічного обладнання.</w:t>
      </w:r>
    </w:p>
    <w:bookmarkEnd w:id="13"/>
    <w:p w14:paraId="538392D6" w14:textId="77777777" w:rsidR="00814D8E" w:rsidRPr="00291346" w:rsidRDefault="00814D8E" w:rsidP="00814D8E">
      <w:pPr>
        <w:ind w:left="709" w:firstLine="0"/>
        <w:rPr>
          <w:lang w:val="uk-UA"/>
        </w:rPr>
      </w:pPr>
      <w:r w:rsidRPr="00291346">
        <w:rPr>
          <w:lang w:val="uk-UA"/>
        </w:rPr>
        <w:t>6. Завершальний етап</w:t>
      </w:r>
    </w:p>
    <w:p w14:paraId="79A4F401"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Технічне обстеження споруди з оформленням виконавчої документації.</w:t>
      </w:r>
    </w:p>
    <w:p w14:paraId="4831C984"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Передача об’єкта в дослідну експлуатацію, контроль осідань, перевірка працездатності систем дренажу та гідроізоляції.</w:t>
      </w:r>
    </w:p>
    <w:p w14:paraId="390CB03C" w14:textId="77777777" w:rsidR="00814D8E" w:rsidRPr="00291346" w:rsidRDefault="00814D8E" w:rsidP="00814D8E">
      <w:pPr>
        <w:pStyle w:val="Compact"/>
        <w:numPr>
          <w:ilvl w:val="0"/>
          <w:numId w:val="26"/>
        </w:numPr>
        <w:spacing w:line="276" w:lineRule="auto"/>
        <w:jc w:val="both"/>
        <w:rPr>
          <w:rFonts w:cs="Times New Roman"/>
          <w:sz w:val="28"/>
          <w:szCs w:val="28"/>
          <w:lang w:val="uk-UA"/>
        </w:rPr>
      </w:pPr>
      <w:r w:rsidRPr="00291346">
        <w:rPr>
          <w:rFonts w:cs="Times New Roman"/>
          <w:sz w:val="28"/>
          <w:szCs w:val="28"/>
          <w:lang w:val="uk-UA"/>
        </w:rPr>
        <w:t>Остаточне введення в експлуатацію виробки для забезпечення безперебійної роботи комплексу вагоноперекидача.</w:t>
      </w:r>
    </w:p>
    <w:p w14:paraId="54771036" w14:textId="77777777" w:rsidR="00085BC3" w:rsidRPr="00291346" w:rsidRDefault="00085BC3" w:rsidP="00607E57">
      <w:pPr>
        <w:jc w:val="both"/>
        <w:rPr>
          <w:szCs w:val="28"/>
          <w:lang w:val="uk-UA"/>
        </w:rPr>
      </w:pPr>
      <w:r w:rsidRPr="00291346">
        <w:rPr>
          <w:szCs w:val="28"/>
          <w:lang w:val="uk-UA"/>
        </w:rPr>
        <w:t xml:space="preserve">Тимчасова система телефонного зв’язку передбачається для забезпечення оперативної комунікації між адміністративно-виробничими приміщеннями на період будівництва. Підключення здійснюється від існуючої магістральної лінії зв’язку, прокладеної вздовж верхнього борту кар’єру на відмітках 85–90 м, що відповідає наявним комунікаційним трасам у межах </w:t>
      </w:r>
      <w:proofErr w:type="spellStart"/>
      <w:r w:rsidRPr="00291346">
        <w:rPr>
          <w:szCs w:val="28"/>
          <w:lang w:val="uk-UA"/>
        </w:rPr>
        <w:t>проммайданчика</w:t>
      </w:r>
      <w:proofErr w:type="spellEnd"/>
      <w:r w:rsidRPr="00291346">
        <w:rPr>
          <w:szCs w:val="28"/>
          <w:lang w:val="uk-UA"/>
        </w:rPr>
        <w:t>.</w:t>
      </w:r>
    </w:p>
    <w:p w14:paraId="7E856E97" w14:textId="77777777" w:rsidR="00085BC3" w:rsidRPr="00291346" w:rsidRDefault="00085BC3" w:rsidP="00607E57">
      <w:pPr>
        <w:jc w:val="both"/>
        <w:rPr>
          <w:szCs w:val="28"/>
          <w:lang w:val="uk-UA"/>
        </w:rPr>
      </w:pPr>
      <w:r w:rsidRPr="00291346">
        <w:rPr>
          <w:szCs w:val="28"/>
          <w:lang w:val="uk-UA"/>
        </w:rPr>
        <w:t xml:space="preserve">З’єднання тимчасової мережі з основною передбачається через розподільний вузол із встановленням проміжних кабельних шаф і захисних металевих коробів у місцях переходу через робочі зони. Передача сигналу може здійснюватися по мідних або комбінованих лініях типу </w:t>
      </w:r>
      <w:proofErr w:type="spellStart"/>
      <w:r w:rsidRPr="00291346">
        <w:rPr>
          <w:szCs w:val="28"/>
          <w:lang w:val="uk-UA"/>
        </w:rPr>
        <w:t>ТППеп</w:t>
      </w:r>
      <w:proofErr w:type="spellEnd"/>
      <w:r w:rsidRPr="00291346">
        <w:rPr>
          <w:szCs w:val="28"/>
          <w:lang w:val="uk-UA"/>
        </w:rPr>
        <w:t xml:space="preserve"> або ТЗП, з подальшою можливістю переведення на </w:t>
      </w:r>
      <w:proofErr w:type="spellStart"/>
      <w:r w:rsidRPr="00291346">
        <w:rPr>
          <w:szCs w:val="28"/>
          <w:lang w:val="uk-UA"/>
        </w:rPr>
        <w:t>волоконно</w:t>
      </w:r>
      <w:proofErr w:type="spellEnd"/>
      <w:r w:rsidRPr="00291346">
        <w:rPr>
          <w:szCs w:val="28"/>
          <w:lang w:val="uk-UA"/>
        </w:rPr>
        <w:t>-оптичну систему зв’язку після завершення будівельних робіт.</w:t>
      </w:r>
    </w:p>
    <w:p w14:paraId="472CE0AD" w14:textId="39189128" w:rsidR="00085BC3" w:rsidRPr="00291346" w:rsidRDefault="00085BC3" w:rsidP="00607E57">
      <w:pPr>
        <w:jc w:val="both"/>
        <w:rPr>
          <w:szCs w:val="28"/>
          <w:lang w:val="uk-UA"/>
        </w:rPr>
      </w:pPr>
      <w:r w:rsidRPr="00291346">
        <w:rPr>
          <w:szCs w:val="28"/>
          <w:lang w:val="uk-UA"/>
        </w:rPr>
        <w:t>З огляду на рельєф місцевості та наявність техногенних насипів, траса кабельної лінії проектується з урахуванням допустимого радіусу кривизни, глибини закладання 0,6–0,8 м та обов’язковим прокладанням у поліетиленових або азбестоцементних трубах для запобігання механічним пошкодженням.</w:t>
      </w:r>
    </w:p>
    <w:p w14:paraId="46881B40" w14:textId="77777777" w:rsidR="00607E57" w:rsidRPr="00291346" w:rsidRDefault="00607E57" w:rsidP="00607E57">
      <w:pPr>
        <w:jc w:val="both"/>
        <w:rPr>
          <w:szCs w:val="28"/>
          <w:lang w:val="uk-UA"/>
        </w:rPr>
      </w:pPr>
      <w:bookmarkStart w:id="14" w:name="bookmark4"/>
      <w:r w:rsidRPr="00291346">
        <w:rPr>
          <w:szCs w:val="28"/>
          <w:lang w:val="uk-UA"/>
        </w:rPr>
        <w:t>На основному етапі виконуються роботи з проходки колодязя, зведення фундаментів, перекриття та монтажу технологічного обладнання, а також облаштування естакади дробильно-перевантажувального пункту:</w:t>
      </w:r>
    </w:p>
    <w:p w14:paraId="6E8A36B8" w14:textId="77777777" w:rsidR="00607E57" w:rsidRPr="00291346" w:rsidRDefault="00607E57" w:rsidP="003A2BB3">
      <w:pPr>
        <w:pStyle w:val="ac"/>
        <w:numPr>
          <w:ilvl w:val="1"/>
          <w:numId w:val="17"/>
        </w:numPr>
        <w:jc w:val="both"/>
        <w:rPr>
          <w:szCs w:val="28"/>
          <w:lang w:val="uk-UA"/>
        </w:rPr>
      </w:pPr>
      <w:r w:rsidRPr="00291346">
        <w:rPr>
          <w:szCs w:val="28"/>
          <w:lang w:val="uk-UA"/>
        </w:rPr>
        <w:t>Роботи з проходки колодязя та укріплення його стін.</w:t>
      </w:r>
    </w:p>
    <w:p w14:paraId="47623431" w14:textId="77777777" w:rsidR="00607E57" w:rsidRPr="00291346" w:rsidRDefault="00607E57" w:rsidP="003A2BB3">
      <w:pPr>
        <w:pStyle w:val="ac"/>
        <w:numPr>
          <w:ilvl w:val="1"/>
          <w:numId w:val="17"/>
        </w:numPr>
        <w:jc w:val="both"/>
        <w:rPr>
          <w:szCs w:val="28"/>
          <w:lang w:val="uk-UA"/>
        </w:rPr>
      </w:pPr>
      <w:r w:rsidRPr="00291346">
        <w:rPr>
          <w:szCs w:val="28"/>
          <w:lang w:val="uk-UA"/>
        </w:rPr>
        <w:t>Влаштування фундаментів під колони естакади вагоноперекидача та встановлення підземної подушки колодязя.</w:t>
      </w:r>
    </w:p>
    <w:p w14:paraId="1D7925AD" w14:textId="77777777" w:rsidR="00607E57" w:rsidRPr="00291346" w:rsidRDefault="00607E57" w:rsidP="003A2BB3">
      <w:pPr>
        <w:pStyle w:val="ac"/>
        <w:numPr>
          <w:ilvl w:val="1"/>
          <w:numId w:val="17"/>
        </w:numPr>
        <w:jc w:val="both"/>
        <w:rPr>
          <w:szCs w:val="28"/>
          <w:lang w:val="uk-UA"/>
        </w:rPr>
      </w:pPr>
      <w:r w:rsidRPr="00291346">
        <w:rPr>
          <w:szCs w:val="28"/>
          <w:lang w:val="uk-UA"/>
        </w:rPr>
        <w:t>Облаштування перекриття колодязя з подальшим демонтажем тимчасових балок.</w:t>
      </w:r>
    </w:p>
    <w:p w14:paraId="4BA72A93" w14:textId="77777777" w:rsidR="00607E57" w:rsidRPr="00291346" w:rsidRDefault="00607E57" w:rsidP="003A2BB3">
      <w:pPr>
        <w:pStyle w:val="ac"/>
        <w:numPr>
          <w:ilvl w:val="1"/>
          <w:numId w:val="17"/>
        </w:numPr>
        <w:jc w:val="both"/>
        <w:rPr>
          <w:szCs w:val="28"/>
          <w:lang w:val="uk-UA"/>
        </w:rPr>
      </w:pPr>
      <w:r w:rsidRPr="00291346">
        <w:rPr>
          <w:szCs w:val="28"/>
          <w:lang w:val="uk-UA"/>
        </w:rPr>
        <w:t>Монтаж сталевих конструкцій естакади вагоноперекидача.</w:t>
      </w:r>
    </w:p>
    <w:p w14:paraId="6719233D" w14:textId="0F6B6AF1" w:rsidR="00607E57" w:rsidRPr="00291346" w:rsidRDefault="00607E57" w:rsidP="003A2BB3">
      <w:pPr>
        <w:pStyle w:val="ac"/>
        <w:numPr>
          <w:ilvl w:val="1"/>
          <w:numId w:val="17"/>
        </w:numPr>
        <w:jc w:val="both"/>
        <w:rPr>
          <w:szCs w:val="28"/>
          <w:lang w:val="uk-UA"/>
        </w:rPr>
      </w:pPr>
      <w:r w:rsidRPr="00291346">
        <w:rPr>
          <w:szCs w:val="28"/>
          <w:lang w:val="uk-UA"/>
        </w:rPr>
        <w:t>Установлення технологічного обладнання.</w:t>
      </w:r>
    </w:p>
    <w:p w14:paraId="26F26563" w14:textId="21D3DEB7" w:rsidR="00085BC3" w:rsidRPr="00291346" w:rsidRDefault="00085BC3" w:rsidP="00085BC3">
      <w:pPr>
        <w:jc w:val="both"/>
        <w:rPr>
          <w:szCs w:val="28"/>
          <w:lang w:val="uk-UA"/>
        </w:rPr>
      </w:pPr>
    </w:p>
    <w:p w14:paraId="71E8AED6" w14:textId="77777777" w:rsidR="00085BC3" w:rsidRPr="00291346" w:rsidRDefault="00085BC3" w:rsidP="00085BC3">
      <w:pPr>
        <w:jc w:val="both"/>
        <w:rPr>
          <w:rFonts w:eastAsia="Times New Roman" w:cs="Times New Roman"/>
          <w:szCs w:val="28"/>
          <w:lang w:val="uk-UA" w:eastAsia="ru-UA"/>
        </w:rPr>
      </w:pPr>
      <w:r w:rsidRPr="00291346">
        <w:rPr>
          <w:rFonts w:eastAsia="Times New Roman" w:cs="Times New Roman"/>
          <w:szCs w:val="28"/>
          <w:lang w:val="uk-UA" w:eastAsia="ru-UA"/>
        </w:rPr>
        <w:t xml:space="preserve">На основній стадії виконуються комплексні гірничо-будівельні та монтажні роботи, спрямовані на створення основних конструктивних елементів споруди для вагоноперекидача. До складу робіт входять проходка вертикального колодязя, зведення фундаментів і </w:t>
      </w:r>
      <w:proofErr w:type="spellStart"/>
      <w:r w:rsidRPr="00291346">
        <w:rPr>
          <w:rFonts w:eastAsia="Times New Roman" w:cs="Times New Roman"/>
          <w:szCs w:val="28"/>
          <w:lang w:val="uk-UA" w:eastAsia="ru-UA"/>
        </w:rPr>
        <w:t>перекриттів</w:t>
      </w:r>
      <w:proofErr w:type="spellEnd"/>
      <w:r w:rsidRPr="00291346">
        <w:rPr>
          <w:rFonts w:eastAsia="Times New Roman" w:cs="Times New Roman"/>
          <w:szCs w:val="28"/>
          <w:lang w:val="uk-UA" w:eastAsia="ru-UA"/>
        </w:rPr>
        <w:t>, монтаж металоконструкцій естакади, а також установлення технологічного обладнання дробильно-перевантажувального комплексу.</w:t>
      </w:r>
    </w:p>
    <w:p w14:paraId="0688337E" w14:textId="707319B3" w:rsidR="00085BC3" w:rsidRPr="00291346" w:rsidRDefault="00085BC3" w:rsidP="00085BC3">
      <w:pPr>
        <w:numPr>
          <w:ilvl w:val="0"/>
          <w:numId w:val="27"/>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Проходка колодязя та укріплення стінових поверхонь. Виробка колодязя виконується з поступовим заглибленням до проектної відмітки від мінус 18 до мінус 22 м від поверхні майданчика, що відповідає типовим глибинам технологічних споруд Криворізького басейну. Стіни колодязя укріплюються монолітними або збірними залізобетонними кільцями із застосуванням гідроізоляційних матеріалів. За необхідності здійснюється тимчасове водозниження за допомогою системи фільтрувальних свердловин.</w:t>
      </w:r>
    </w:p>
    <w:p w14:paraId="322C240B" w14:textId="6C1FF357" w:rsidR="00085BC3" w:rsidRPr="00291346" w:rsidRDefault="00085BC3" w:rsidP="00085BC3">
      <w:pPr>
        <w:numPr>
          <w:ilvl w:val="0"/>
          <w:numId w:val="27"/>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Улаштування фундаментів під опори естакади та підземну подушку колодязя.  На дні виробки формується бетонна основа завтовшки 0,8–1,0 м із армуванням сталевими стрижнями класу А500. На підготовлену основу монтуються фундаментні блоки та </w:t>
      </w:r>
      <w:proofErr w:type="spellStart"/>
      <w:r w:rsidRPr="00291346">
        <w:rPr>
          <w:rFonts w:eastAsia="Times New Roman" w:cs="Times New Roman"/>
          <w:szCs w:val="28"/>
          <w:lang w:val="uk-UA" w:eastAsia="ru-UA"/>
        </w:rPr>
        <w:t>стаканні</w:t>
      </w:r>
      <w:proofErr w:type="spellEnd"/>
      <w:r w:rsidRPr="00291346">
        <w:rPr>
          <w:rFonts w:eastAsia="Times New Roman" w:cs="Times New Roman"/>
          <w:szCs w:val="28"/>
          <w:lang w:val="uk-UA" w:eastAsia="ru-UA"/>
        </w:rPr>
        <w:t xml:space="preserve"> елементи для встановлення колон естакади вагоноперекидача. У місцях підвищеного навантаження виконується посилене армування та локальне ущільнення ґрунтової подушки.</w:t>
      </w:r>
    </w:p>
    <w:p w14:paraId="626F8778" w14:textId="1682C8D5" w:rsidR="00085BC3" w:rsidRPr="00291346" w:rsidRDefault="00085BC3" w:rsidP="00085BC3">
      <w:pPr>
        <w:numPr>
          <w:ilvl w:val="0"/>
          <w:numId w:val="27"/>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Влаштування перекриття колодязя. Після завершення бетонних робіт здійснюється монтаж залізобетонних </w:t>
      </w:r>
      <w:proofErr w:type="spellStart"/>
      <w:r w:rsidRPr="00291346">
        <w:rPr>
          <w:rFonts w:eastAsia="Times New Roman" w:cs="Times New Roman"/>
          <w:szCs w:val="28"/>
          <w:lang w:val="uk-UA" w:eastAsia="ru-UA"/>
        </w:rPr>
        <w:t>перекриттів</w:t>
      </w:r>
      <w:proofErr w:type="spellEnd"/>
      <w:r w:rsidRPr="00291346">
        <w:rPr>
          <w:rFonts w:eastAsia="Times New Roman" w:cs="Times New Roman"/>
          <w:szCs w:val="28"/>
          <w:lang w:val="uk-UA" w:eastAsia="ru-UA"/>
        </w:rPr>
        <w:t xml:space="preserve"> товщиною до 0,5 м, з технологічними отворами для комунікацій і транспортного обладнання. Тимчасові опорні балки, використані під час бетонування, демонтуються після набору бетоном </w:t>
      </w:r>
      <w:proofErr w:type="spellStart"/>
      <w:r w:rsidRPr="00291346">
        <w:rPr>
          <w:rFonts w:eastAsia="Times New Roman" w:cs="Times New Roman"/>
          <w:szCs w:val="28"/>
          <w:lang w:val="uk-UA" w:eastAsia="ru-UA"/>
        </w:rPr>
        <w:t>проєктної</w:t>
      </w:r>
      <w:proofErr w:type="spellEnd"/>
      <w:r w:rsidRPr="00291346">
        <w:rPr>
          <w:rFonts w:eastAsia="Times New Roman" w:cs="Times New Roman"/>
          <w:szCs w:val="28"/>
          <w:lang w:val="uk-UA" w:eastAsia="ru-UA"/>
        </w:rPr>
        <w:t xml:space="preserve"> міцності.</w:t>
      </w:r>
    </w:p>
    <w:p w14:paraId="6BACFFC0" w14:textId="0DFCDC6A" w:rsidR="00085BC3" w:rsidRPr="00291346" w:rsidRDefault="00085BC3" w:rsidP="00085BC3">
      <w:pPr>
        <w:numPr>
          <w:ilvl w:val="0"/>
          <w:numId w:val="27"/>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Монтаж металоконструкцій естакади вагоноперекидача. Монтаж сталевих ферм, колон та </w:t>
      </w:r>
      <w:proofErr w:type="spellStart"/>
      <w:r w:rsidRPr="00291346">
        <w:rPr>
          <w:rFonts w:eastAsia="Times New Roman" w:cs="Times New Roman"/>
          <w:szCs w:val="28"/>
          <w:lang w:val="uk-UA" w:eastAsia="ru-UA"/>
        </w:rPr>
        <w:t>зв’язків</w:t>
      </w:r>
      <w:proofErr w:type="spellEnd"/>
      <w:r w:rsidRPr="00291346">
        <w:rPr>
          <w:rFonts w:eastAsia="Times New Roman" w:cs="Times New Roman"/>
          <w:szCs w:val="28"/>
          <w:lang w:val="uk-UA" w:eastAsia="ru-UA"/>
        </w:rPr>
        <w:t xml:space="preserve"> виконується з поетапним підйомом за допомогою автокранів вантажопідйомністю до 50 т. Конструкції </w:t>
      </w:r>
      <w:proofErr w:type="spellStart"/>
      <w:r w:rsidRPr="00291346">
        <w:rPr>
          <w:rFonts w:eastAsia="Times New Roman" w:cs="Times New Roman"/>
          <w:szCs w:val="28"/>
          <w:lang w:val="uk-UA" w:eastAsia="ru-UA"/>
        </w:rPr>
        <w:t>анкеруються</w:t>
      </w:r>
      <w:proofErr w:type="spellEnd"/>
      <w:r w:rsidRPr="00291346">
        <w:rPr>
          <w:rFonts w:eastAsia="Times New Roman" w:cs="Times New Roman"/>
          <w:szCs w:val="28"/>
          <w:lang w:val="uk-UA" w:eastAsia="ru-UA"/>
        </w:rPr>
        <w:t xml:space="preserve"> до фундаментів через закладні деталі, що забезпечує просторову жорсткість каркаса. Після завершення монтажу виконується антикорозійне покриття металу та перевірка точності геометричних параметрів.</w:t>
      </w:r>
    </w:p>
    <w:p w14:paraId="5813D457" w14:textId="589A8E26" w:rsidR="00085BC3" w:rsidRPr="00291346" w:rsidRDefault="00085BC3" w:rsidP="00085BC3">
      <w:pPr>
        <w:numPr>
          <w:ilvl w:val="0"/>
          <w:numId w:val="27"/>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Установлення технологічного обладнання. На завершальному </w:t>
      </w:r>
      <w:proofErr w:type="spellStart"/>
      <w:r w:rsidRPr="00291346">
        <w:rPr>
          <w:rFonts w:eastAsia="Times New Roman" w:cs="Times New Roman"/>
          <w:szCs w:val="28"/>
          <w:lang w:val="uk-UA" w:eastAsia="ru-UA"/>
        </w:rPr>
        <w:t>підетапі</w:t>
      </w:r>
      <w:proofErr w:type="spellEnd"/>
      <w:r w:rsidRPr="00291346">
        <w:rPr>
          <w:rFonts w:eastAsia="Times New Roman" w:cs="Times New Roman"/>
          <w:szCs w:val="28"/>
          <w:lang w:val="uk-UA" w:eastAsia="ru-UA"/>
        </w:rPr>
        <w:t xml:space="preserve"> здійснюється монтаж технологічних агрегатів — вагоноперекидача, дробильно-перевантажувальних установок, живильників, конвеєрів та систем аспірації пилу. Після механічного монтажу проводиться електромонтаж, випробування приводів і пусконалагоджувальні роботи.</w:t>
      </w:r>
    </w:p>
    <w:p w14:paraId="0EB8C4CD" w14:textId="6F3DB1A1" w:rsidR="00A477BD" w:rsidRPr="00291346" w:rsidRDefault="00B2419F" w:rsidP="003A2BB3">
      <w:pPr>
        <w:pStyle w:val="2"/>
        <w:numPr>
          <w:ilvl w:val="1"/>
          <w:numId w:val="6"/>
        </w:numPr>
      </w:pPr>
      <w:bookmarkStart w:id="15" w:name="_Toc213331421"/>
      <w:r w:rsidRPr="00291346">
        <w:rPr>
          <w:szCs w:val="28"/>
        </w:rPr>
        <w:lastRenderedPageBreak/>
        <w:t>Мета та обґрунтування будівництва корпусу вагоноперекидача</w:t>
      </w:r>
      <w:bookmarkEnd w:id="15"/>
      <w:r w:rsidRPr="00291346">
        <w:t xml:space="preserve"> </w:t>
      </w:r>
      <w:bookmarkEnd w:id="14"/>
    </w:p>
    <w:p w14:paraId="2BA135C2" w14:textId="77777777" w:rsidR="00B2419F" w:rsidRPr="00291346" w:rsidRDefault="00B2419F" w:rsidP="00B2419F">
      <w:pPr>
        <w:jc w:val="both"/>
        <w:rPr>
          <w:szCs w:val="28"/>
          <w:lang w:val="uk-UA"/>
        </w:rPr>
      </w:pPr>
      <w:r w:rsidRPr="00291346">
        <w:rPr>
          <w:szCs w:val="28"/>
          <w:lang w:val="uk-UA"/>
        </w:rPr>
        <w:t>Будівництво корпусу вагоноперекидача було ініційоване через дві основні причини:</w:t>
      </w:r>
    </w:p>
    <w:p w14:paraId="7F54F908" w14:textId="133835E8" w:rsidR="00B2419F" w:rsidRPr="00291346" w:rsidRDefault="00B2419F" w:rsidP="00B2419F">
      <w:pPr>
        <w:jc w:val="both"/>
        <w:rPr>
          <w:szCs w:val="28"/>
          <w:lang w:val="uk-UA"/>
        </w:rPr>
      </w:pPr>
      <w:r w:rsidRPr="00291346">
        <w:rPr>
          <w:szCs w:val="28"/>
          <w:lang w:val="uk-UA"/>
        </w:rPr>
        <w:t>1. Необхідність економії витрат.</w:t>
      </w:r>
    </w:p>
    <w:p w14:paraId="79E29AC5" w14:textId="66A90EA8" w:rsidR="00B2419F" w:rsidRPr="00291346" w:rsidRDefault="00B2419F" w:rsidP="00B2419F">
      <w:pPr>
        <w:jc w:val="both"/>
        <w:rPr>
          <w:szCs w:val="28"/>
          <w:lang w:val="uk-UA"/>
        </w:rPr>
      </w:pPr>
      <w:r w:rsidRPr="00291346">
        <w:rPr>
          <w:szCs w:val="28"/>
          <w:lang w:val="uk-UA"/>
        </w:rPr>
        <w:t>2. Покращення транспортування матеріалів на аглофабрику, здешевлення та спрощення процесу розвантаження вагонів.</w:t>
      </w:r>
    </w:p>
    <w:p w14:paraId="2AD87644" w14:textId="77777777" w:rsidR="00B2419F" w:rsidRPr="00291346" w:rsidRDefault="00B2419F" w:rsidP="00B2419F">
      <w:pPr>
        <w:jc w:val="both"/>
        <w:rPr>
          <w:szCs w:val="28"/>
          <w:lang w:val="uk-UA"/>
        </w:rPr>
      </w:pPr>
      <w:r w:rsidRPr="00291346">
        <w:rPr>
          <w:szCs w:val="28"/>
          <w:lang w:val="uk-UA"/>
        </w:rPr>
        <w:t xml:space="preserve">Аглофабрика </w:t>
      </w:r>
      <w:proofErr w:type="spellStart"/>
      <w:r w:rsidRPr="00291346">
        <w:rPr>
          <w:szCs w:val="28"/>
          <w:lang w:val="uk-UA"/>
        </w:rPr>
        <w:t>ПівдГЗК</w:t>
      </w:r>
      <w:proofErr w:type="spellEnd"/>
      <w:r w:rsidRPr="00291346">
        <w:rPr>
          <w:szCs w:val="28"/>
          <w:lang w:val="uk-UA"/>
        </w:rPr>
        <w:t xml:space="preserve"> займається збагаченням залізних руд і виробництвом агломерату, для чого використовуються різні компоненти, серед яких — вапно. Його постачання здійснюється залізничним транспортом з розвантаженням у спеціальні ями вздовж залізничних колій, звідки матеріал екскаватором перевантажується на автотранспорт для подальшої доставки на фабрику. Такий технологічний ланцюг є малоефективним і потребує значних людських і механічних ресурсів у зоні розвантаження вагонів. Крім того, відкрите складування та перевантаження вапна призводить до значного виділення пилу, що погіршує екологічну ситуацію у районі аглофабрики.</w:t>
      </w:r>
    </w:p>
    <w:p w14:paraId="5B3FCBF8" w14:textId="77777777" w:rsidR="00B2419F" w:rsidRPr="00291346" w:rsidRDefault="00B2419F" w:rsidP="00B2419F">
      <w:pPr>
        <w:ind w:firstLine="851"/>
        <w:jc w:val="both"/>
        <w:rPr>
          <w:szCs w:val="28"/>
          <w:lang w:val="uk-UA"/>
        </w:rPr>
      </w:pPr>
      <w:r w:rsidRPr="00291346">
        <w:rPr>
          <w:szCs w:val="28"/>
          <w:lang w:val="uk-UA"/>
        </w:rPr>
        <w:t>Для вирішення цих проблем розроблений даний проект, який передбачає будівництво корпусу вагоноперекидача у вигляді колодязя, спорудженого методом опускного кріплення з внутрішніми перекриттями та колонами для монтажу технологічного обладнання. У нижній частині колодязя буде встановлений конвеєр, через який матеріал подаватиметься на аглофабрику через похилий ствол. Передбачається також створення герметичного укриття для вагоноперекидача, що запобігатиме утворенню пилу та забезпечуватиме екологічну безпеку.</w:t>
      </w:r>
    </w:p>
    <w:p w14:paraId="21C6A0B1" w14:textId="070D8202" w:rsidR="00A648BF" w:rsidRPr="00291346" w:rsidRDefault="00A648BF" w:rsidP="00A648BF">
      <w:pPr>
        <w:ind w:firstLine="851"/>
        <w:jc w:val="both"/>
        <w:rPr>
          <w:szCs w:val="28"/>
          <w:lang w:val="uk-UA" w:eastAsia="ru-UA"/>
        </w:rPr>
      </w:pPr>
      <w:proofErr w:type="spellStart"/>
      <w:r w:rsidRPr="00291346">
        <w:rPr>
          <w:szCs w:val="28"/>
          <w:lang w:val="ru-UA" w:eastAsia="ru-UA"/>
        </w:rPr>
        <w:t>Основне</w:t>
      </w:r>
      <w:proofErr w:type="spellEnd"/>
      <w:r w:rsidRPr="00291346">
        <w:rPr>
          <w:szCs w:val="28"/>
          <w:lang w:val="ru-UA" w:eastAsia="ru-UA"/>
        </w:rPr>
        <w:t xml:space="preserve"> </w:t>
      </w:r>
      <w:proofErr w:type="spellStart"/>
      <w:r w:rsidRPr="00291346">
        <w:rPr>
          <w:szCs w:val="28"/>
          <w:lang w:val="ru-UA" w:eastAsia="ru-UA"/>
        </w:rPr>
        <w:t>технологічне</w:t>
      </w:r>
      <w:proofErr w:type="spellEnd"/>
      <w:r w:rsidRPr="00291346">
        <w:rPr>
          <w:szCs w:val="28"/>
          <w:lang w:val="ru-UA" w:eastAsia="ru-UA"/>
        </w:rPr>
        <w:t xml:space="preserve"> </w:t>
      </w:r>
      <w:proofErr w:type="spellStart"/>
      <w:r w:rsidRPr="00291346">
        <w:rPr>
          <w:szCs w:val="28"/>
          <w:lang w:val="ru-UA" w:eastAsia="ru-UA"/>
        </w:rPr>
        <w:t>обладнання</w:t>
      </w:r>
      <w:proofErr w:type="spellEnd"/>
      <w:r w:rsidRPr="00291346">
        <w:rPr>
          <w:szCs w:val="28"/>
          <w:lang w:val="ru-UA" w:eastAsia="ru-UA"/>
        </w:rPr>
        <w:t xml:space="preserve">, </w:t>
      </w:r>
      <w:proofErr w:type="spellStart"/>
      <w:r w:rsidRPr="00291346">
        <w:rPr>
          <w:szCs w:val="28"/>
          <w:lang w:val="ru-UA" w:eastAsia="ru-UA"/>
        </w:rPr>
        <w:t>що</w:t>
      </w:r>
      <w:proofErr w:type="spellEnd"/>
      <w:r w:rsidRPr="00291346">
        <w:rPr>
          <w:szCs w:val="28"/>
          <w:lang w:val="ru-UA" w:eastAsia="ru-UA"/>
        </w:rPr>
        <w:t xml:space="preserve"> </w:t>
      </w:r>
      <w:proofErr w:type="spellStart"/>
      <w:r w:rsidRPr="00291346">
        <w:rPr>
          <w:szCs w:val="28"/>
          <w:lang w:val="ru-UA" w:eastAsia="ru-UA"/>
        </w:rPr>
        <w:t>розміщується</w:t>
      </w:r>
      <w:proofErr w:type="spellEnd"/>
      <w:r w:rsidRPr="00291346">
        <w:rPr>
          <w:szCs w:val="28"/>
          <w:lang w:val="ru-UA" w:eastAsia="ru-UA"/>
        </w:rPr>
        <w:t xml:space="preserve"> в </w:t>
      </w:r>
      <w:proofErr w:type="spellStart"/>
      <w:r w:rsidRPr="00291346">
        <w:rPr>
          <w:szCs w:val="28"/>
          <w:lang w:val="ru-UA" w:eastAsia="ru-UA"/>
        </w:rPr>
        <w:t>колодязі</w:t>
      </w:r>
      <w:proofErr w:type="spellEnd"/>
      <w:r w:rsidRPr="00291346">
        <w:rPr>
          <w:szCs w:val="28"/>
          <w:lang w:val="ru-UA" w:eastAsia="ru-UA"/>
        </w:rPr>
        <w:t xml:space="preserve"> </w:t>
      </w:r>
      <w:proofErr w:type="spellStart"/>
      <w:r w:rsidRPr="00291346">
        <w:rPr>
          <w:szCs w:val="28"/>
          <w:lang w:val="ru-UA" w:eastAsia="ru-UA"/>
        </w:rPr>
        <w:t>вагоноперекидача</w:t>
      </w:r>
      <w:proofErr w:type="spellEnd"/>
      <w:r w:rsidRPr="00291346">
        <w:rPr>
          <w:szCs w:val="28"/>
          <w:lang w:val="uk-UA" w:eastAsia="ru-UA"/>
        </w:rPr>
        <w:t>:</w:t>
      </w:r>
    </w:p>
    <w:p w14:paraId="5C0F6F34"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Вагоноперекидач</w:t>
      </w:r>
      <w:proofErr w:type="spellEnd"/>
      <w:r w:rsidRPr="00291346">
        <w:rPr>
          <w:rFonts w:eastAsia="Times New Roman" w:cs="Times New Roman"/>
          <w:szCs w:val="28"/>
          <w:lang w:val="ru-UA" w:eastAsia="ru-UA"/>
        </w:rPr>
        <w:t xml:space="preserve"> (типу ВРС, ВРД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ТРК)</w:t>
      </w:r>
    </w:p>
    <w:p w14:paraId="572A13FA" w14:textId="77777777" w:rsidR="00A648BF" w:rsidRPr="00291346" w:rsidRDefault="00A648BF" w:rsidP="00A648BF">
      <w:pPr>
        <w:numPr>
          <w:ilvl w:val="1"/>
          <w:numId w:val="28"/>
        </w:numPr>
        <w:spacing w:before="100" w:beforeAutospacing="1" w:after="100" w:afterAutospacing="1"/>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Признач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еханічне</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озвантаж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алізничних</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агонів</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із</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ипучим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теріалами</w:t>
      </w:r>
      <w:proofErr w:type="spellEnd"/>
      <w:r w:rsidRPr="00291346">
        <w:rPr>
          <w:rFonts w:eastAsia="Times New Roman" w:cs="Times New Roman"/>
          <w:szCs w:val="28"/>
          <w:lang w:val="ru-UA" w:eastAsia="ru-UA"/>
        </w:rPr>
        <w:t xml:space="preserve"> (руда, </w:t>
      </w:r>
      <w:proofErr w:type="spellStart"/>
      <w:r w:rsidRPr="00291346">
        <w:rPr>
          <w:rFonts w:eastAsia="Times New Roman" w:cs="Times New Roman"/>
          <w:szCs w:val="28"/>
          <w:lang w:val="ru-UA" w:eastAsia="ru-UA"/>
        </w:rPr>
        <w:t>щебінь</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флюси</w:t>
      </w:r>
      <w:proofErr w:type="spellEnd"/>
      <w:r w:rsidRPr="00291346">
        <w:rPr>
          <w:rFonts w:eastAsia="Times New Roman" w:cs="Times New Roman"/>
          <w:szCs w:val="28"/>
          <w:lang w:val="ru-UA" w:eastAsia="ru-UA"/>
        </w:rPr>
        <w:t>).</w:t>
      </w:r>
    </w:p>
    <w:p w14:paraId="044D41DB"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Основ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елементи</w:t>
      </w:r>
      <w:proofErr w:type="spellEnd"/>
      <w:r w:rsidRPr="00291346">
        <w:rPr>
          <w:rFonts w:eastAsia="Times New Roman" w:cs="Times New Roman"/>
          <w:szCs w:val="28"/>
          <w:lang w:val="ru-UA" w:eastAsia="ru-UA"/>
        </w:rPr>
        <w:t xml:space="preserve">: рама, </w:t>
      </w:r>
      <w:proofErr w:type="spellStart"/>
      <w:r w:rsidRPr="00291346">
        <w:rPr>
          <w:rFonts w:eastAsia="Times New Roman" w:cs="Times New Roman"/>
          <w:szCs w:val="28"/>
          <w:lang w:val="ru-UA" w:eastAsia="ru-UA"/>
        </w:rPr>
        <w:t>механізм</w:t>
      </w:r>
      <w:proofErr w:type="spellEnd"/>
      <w:r w:rsidRPr="00291346">
        <w:rPr>
          <w:rFonts w:eastAsia="Times New Roman" w:cs="Times New Roman"/>
          <w:szCs w:val="28"/>
          <w:lang w:val="ru-UA" w:eastAsia="ru-UA"/>
        </w:rPr>
        <w:t xml:space="preserve"> повороту барабана, </w:t>
      </w:r>
      <w:proofErr w:type="spellStart"/>
      <w:r w:rsidRPr="00291346">
        <w:rPr>
          <w:rFonts w:eastAsia="Times New Roman" w:cs="Times New Roman"/>
          <w:szCs w:val="28"/>
          <w:lang w:val="ru-UA" w:eastAsia="ru-UA"/>
        </w:rPr>
        <w:t>притиск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ристр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гідропривід</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електромеханічна</w:t>
      </w:r>
      <w:proofErr w:type="spellEnd"/>
      <w:r w:rsidRPr="00291346">
        <w:rPr>
          <w:rFonts w:eastAsia="Times New Roman" w:cs="Times New Roman"/>
          <w:szCs w:val="28"/>
          <w:lang w:val="ru-UA" w:eastAsia="ru-UA"/>
        </w:rPr>
        <w:t xml:space="preserve"> система </w:t>
      </w:r>
      <w:proofErr w:type="spellStart"/>
      <w:r w:rsidRPr="00291346">
        <w:rPr>
          <w:rFonts w:eastAsia="Times New Roman" w:cs="Times New Roman"/>
          <w:szCs w:val="28"/>
          <w:lang w:val="ru-UA" w:eastAsia="ru-UA"/>
        </w:rPr>
        <w:t>обертання</w:t>
      </w:r>
      <w:proofErr w:type="spellEnd"/>
      <w:r w:rsidRPr="00291346">
        <w:rPr>
          <w:rFonts w:eastAsia="Times New Roman" w:cs="Times New Roman"/>
          <w:szCs w:val="28"/>
          <w:lang w:val="ru-UA" w:eastAsia="ru-UA"/>
        </w:rPr>
        <w:t>.</w:t>
      </w:r>
    </w:p>
    <w:p w14:paraId="22E40E7B"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Встановлюється</w:t>
      </w:r>
      <w:proofErr w:type="spellEnd"/>
      <w:r w:rsidRPr="00291346">
        <w:rPr>
          <w:rFonts w:eastAsia="Times New Roman" w:cs="Times New Roman"/>
          <w:szCs w:val="28"/>
          <w:lang w:val="ru-UA" w:eastAsia="ru-UA"/>
        </w:rPr>
        <w:t xml:space="preserve"> в </w:t>
      </w:r>
      <w:proofErr w:type="spellStart"/>
      <w:r w:rsidRPr="00291346">
        <w:rPr>
          <w:rFonts w:eastAsia="Times New Roman" w:cs="Times New Roman"/>
          <w:szCs w:val="28"/>
          <w:lang w:val="ru-UA" w:eastAsia="ru-UA"/>
        </w:rPr>
        <w:t>централь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части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лодязя</w:t>
      </w:r>
      <w:proofErr w:type="spellEnd"/>
      <w:r w:rsidRPr="00291346">
        <w:rPr>
          <w:rFonts w:eastAsia="Times New Roman" w:cs="Times New Roman"/>
          <w:szCs w:val="28"/>
          <w:lang w:val="ru-UA" w:eastAsia="ru-UA"/>
        </w:rPr>
        <w:t xml:space="preserve">, на </w:t>
      </w:r>
      <w:proofErr w:type="spellStart"/>
      <w:r w:rsidRPr="00291346">
        <w:rPr>
          <w:rFonts w:eastAsia="Times New Roman" w:cs="Times New Roman"/>
          <w:szCs w:val="28"/>
          <w:lang w:val="ru-UA" w:eastAsia="ru-UA"/>
        </w:rPr>
        <w:t>спеціаль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еталев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латформі</w:t>
      </w:r>
      <w:proofErr w:type="spellEnd"/>
      <w:r w:rsidRPr="00291346">
        <w:rPr>
          <w:rFonts w:eastAsia="Times New Roman" w:cs="Times New Roman"/>
          <w:szCs w:val="28"/>
          <w:lang w:val="ru-UA" w:eastAsia="ru-UA"/>
        </w:rPr>
        <w:t xml:space="preserve"> з </w:t>
      </w:r>
      <w:proofErr w:type="spellStart"/>
      <w:r w:rsidRPr="00291346">
        <w:rPr>
          <w:rFonts w:eastAsia="Times New Roman" w:cs="Times New Roman"/>
          <w:szCs w:val="28"/>
          <w:lang w:val="ru-UA" w:eastAsia="ru-UA"/>
        </w:rPr>
        <w:t>анкерним</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ріпленням</w:t>
      </w:r>
      <w:proofErr w:type="spellEnd"/>
      <w:r w:rsidRPr="00291346">
        <w:rPr>
          <w:rFonts w:eastAsia="Times New Roman" w:cs="Times New Roman"/>
          <w:szCs w:val="28"/>
          <w:lang w:val="ru-UA" w:eastAsia="ru-UA"/>
        </w:rPr>
        <w:t xml:space="preserve"> до </w:t>
      </w:r>
      <w:proofErr w:type="spellStart"/>
      <w:r w:rsidRPr="00291346">
        <w:rPr>
          <w:rFonts w:eastAsia="Times New Roman" w:cs="Times New Roman"/>
          <w:szCs w:val="28"/>
          <w:lang w:val="ru-UA" w:eastAsia="ru-UA"/>
        </w:rPr>
        <w:t>бетонн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основи</w:t>
      </w:r>
      <w:proofErr w:type="spellEnd"/>
      <w:r w:rsidRPr="00291346">
        <w:rPr>
          <w:rFonts w:eastAsia="Times New Roman" w:cs="Times New Roman"/>
          <w:szCs w:val="28"/>
          <w:lang w:val="ru-UA" w:eastAsia="ru-UA"/>
        </w:rPr>
        <w:t>.</w:t>
      </w:r>
    </w:p>
    <w:p w14:paraId="220C46B3"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Приймальний</w:t>
      </w:r>
      <w:proofErr w:type="spellEnd"/>
      <w:r w:rsidRPr="00291346">
        <w:rPr>
          <w:rFonts w:eastAsia="Times New Roman" w:cs="Times New Roman"/>
          <w:szCs w:val="28"/>
          <w:lang w:val="ru-UA" w:eastAsia="ru-UA"/>
        </w:rPr>
        <w:t xml:space="preserve"> бункер (</w:t>
      </w:r>
      <w:proofErr w:type="spellStart"/>
      <w:r w:rsidRPr="00291346">
        <w:rPr>
          <w:rFonts w:eastAsia="Times New Roman" w:cs="Times New Roman"/>
          <w:szCs w:val="28"/>
          <w:lang w:val="ru-UA" w:eastAsia="ru-UA"/>
        </w:rPr>
        <w:t>завантажувальна</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лійка</w:t>
      </w:r>
      <w:proofErr w:type="spellEnd"/>
      <w:r w:rsidRPr="00291346">
        <w:rPr>
          <w:rFonts w:eastAsia="Times New Roman" w:cs="Times New Roman"/>
          <w:szCs w:val="28"/>
          <w:lang w:val="ru-UA" w:eastAsia="ru-UA"/>
        </w:rPr>
        <w:t>)</w:t>
      </w:r>
    </w:p>
    <w:p w14:paraId="4C00F57A"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Признач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рийма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ипучог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теріалу</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щ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исипається</w:t>
      </w:r>
      <w:proofErr w:type="spellEnd"/>
      <w:r w:rsidRPr="00291346">
        <w:rPr>
          <w:rFonts w:eastAsia="Times New Roman" w:cs="Times New Roman"/>
          <w:szCs w:val="28"/>
          <w:lang w:val="ru-UA" w:eastAsia="ru-UA"/>
        </w:rPr>
        <w:t xml:space="preserve"> з </w:t>
      </w:r>
      <w:proofErr w:type="spellStart"/>
      <w:r w:rsidRPr="00291346">
        <w:rPr>
          <w:rFonts w:eastAsia="Times New Roman" w:cs="Times New Roman"/>
          <w:szCs w:val="28"/>
          <w:lang w:val="ru-UA" w:eastAsia="ru-UA"/>
        </w:rPr>
        <w:t>вагонів</w:t>
      </w:r>
      <w:proofErr w:type="spellEnd"/>
      <w:r w:rsidRPr="00291346">
        <w:rPr>
          <w:rFonts w:eastAsia="Times New Roman" w:cs="Times New Roman"/>
          <w:szCs w:val="28"/>
          <w:lang w:val="ru-UA" w:eastAsia="ru-UA"/>
        </w:rPr>
        <w:t>.</w:t>
      </w:r>
    </w:p>
    <w:p w14:paraId="5BD628DA"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Розташовуєтьс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безпосереднь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ід</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агоноперекидачем</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є</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нахиле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тінки</w:t>
      </w:r>
      <w:proofErr w:type="spellEnd"/>
      <w:r w:rsidRPr="00291346">
        <w:rPr>
          <w:rFonts w:eastAsia="Times New Roman" w:cs="Times New Roman"/>
          <w:szCs w:val="28"/>
          <w:lang w:val="ru-UA" w:eastAsia="ru-UA"/>
        </w:rPr>
        <w:t xml:space="preserve"> (кут до 60°) для </w:t>
      </w:r>
      <w:proofErr w:type="spellStart"/>
      <w:r w:rsidRPr="00291346">
        <w:rPr>
          <w:rFonts w:eastAsia="Times New Roman" w:cs="Times New Roman"/>
          <w:szCs w:val="28"/>
          <w:lang w:val="ru-UA" w:eastAsia="ru-UA"/>
        </w:rPr>
        <w:t>самопливного</w:t>
      </w:r>
      <w:proofErr w:type="spellEnd"/>
      <w:r w:rsidRPr="00291346">
        <w:rPr>
          <w:rFonts w:eastAsia="Times New Roman" w:cs="Times New Roman"/>
          <w:szCs w:val="28"/>
          <w:lang w:val="ru-UA" w:eastAsia="ru-UA"/>
        </w:rPr>
        <w:t xml:space="preserve"> руху </w:t>
      </w:r>
      <w:proofErr w:type="spellStart"/>
      <w:r w:rsidRPr="00291346">
        <w:rPr>
          <w:rFonts w:eastAsia="Times New Roman" w:cs="Times New Roman"/>
          <w:szCs w:val="28"/>
          <w:lang w:val="ru-UA" w:eastAsia="ru-UA"/>
        </w:rPr>
        <w:t>матеріалу</w:t>
      </w:r>
      <w:proofErr w:type="spellEnd"/>
      <w:r w:rsidRPr="00291346">
        <w:rPr>
          <w:rFonts w:eastAsia="Times New Roman" w:cs="Times New Roman"/>
          <w:szCs w:val="28"/>
          <w:lang w:val="ru-UA" w:eastAsia="ru-UA"/>
        </w:rPr>
        <w:t>.</w:t>
      </w:r>
    </w:p>
    <w:p w14:paraId="41EA23BD"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lastRenderedPageBreak/>
        <w:t>Виконуєтьс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носостійк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тал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бетону, часто з </w:t>
      </w:r>
      <w:proofErr w:type="spellStart"/>
      <w:r w:rsidRPr="00291346">
        <w:rPr>
          <w:rFonts w:eastAsia="Times New Roman" w:cs="Times New Roman"/>
          <w:szCs w:val="28"/>
          <w:lang w:val="ru-UA" w:eastAsia="ru-UA"/>
        </w:rPr>
        <w:t>футеруванням</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твердосплавними</w:t>
      </w:r>
      <w:proofErr w:type="spellEnd"/>
      <w:r w:rsidRPr="00291346">
        <w:rPr>
          <w:rFonts w:eastAsia="Times New Roman" w:cs="Times New Roman"/>
          <w:szCs w:val="28"/>
          <w:lang w:val="ru-UA" w:eastAsia="ru-UA"/>
        </w:rPr>
        <w:t xml:space="preserve"> плитами.</w:t>
      </w:r>
    </w:p>
    <w:p w14:paraId="4E69DCC1"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Живильник</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ластинчаст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ібраційний</w:t>
      </w:r>
      <w:proofErr w:type="spellEnd"/>
      <w:r w:rsidRPr="00291346">
        <w:rPr>
          <w:rFonts w:eastAsia="Times New Roman" w:cs="Times New Roman"/>
          <w:szCs w:val="28"/>
          <w:lang w:val="ru-UA" w:eastAsia="ru-UA"/>
        </w:rPr>
        <w:t>)</w:t>
      </w:r>
    </w:p>
    <w:p w14:paraId="4E46C2D0"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Признач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егульована</w:t>
      </w:r>
      <w:proofErr w:type="spellEnd"/>
      <w:r w:rsidRPr="00291346">
        <w:rPr>
          <w:rFonts w:eastAsia="Times New Roman" w:cs="Times New Roman"/>
          <w:szCs w:val="28"/>
          <w:lang w:val="ru-UA" w:eastAsia="ru-UA"/>
        </w:rPr>
        <w:t xml:space="preserve"> подача </w:t>
      </w:r>
      <w:proofErr w:type="spellStart"/>
      <w:r w:rsidRPr="00291346">
        <w:rPr>
          <w:rFonts w:eastAsia="Times New Roman" w:cs="Times New Roman"/>
          <w:szCs w:val="28"/>
          <w:lang w:val="ru-UA" w:eastAsia="ru-UA"/>
        </w:rPr>
        <w:t>рудн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си</w:t>
      </w:r>
      <w:proofErr w:type="spellEnd"/>
      <w:r w:rsidRPr="00291346">
        <w:rPr>
          <w:rFonts w:eastAsia="Times New Roman" w:cs="Times New Roman"/>
          <w:szCs w:val="28"/>
          <w:lang w:val="ru-UA" w:eastAsia="ru-UA"/>
        </w:rPr>
        <w:t xml:space="preserve"> з </w:t>
      </w:r>
      <w:proofErr w:type="spellStart"/>
      <w:r w:rsidRPr="00291346">
        <w:rPr>
          <w:rFonts w:eastAsia="Times New Roman" w:cs="Times New Roman"/>
          <w:szCs w:val="28"/>
          <w:lang w:val="ru-UA" w:eastAsia="ru-UA"/>
        </w:rPr>
        <w:t>приймального</w:t>
      </w:r>
      <w:proofErr w:type="spellEnd"/>
      <w:r w:rsidRPr="00291346">
        <w:rPr>
          <w:rFonts w:eastAsia="Times New Roman" w:cs="Times New Roman"/>
          <w:szCs w:val="28"/>
          <w:lang w:val="ru-UA" w:eastAsia="ru-UA"/>
        </w:rPr>
        <w:t xml:space="preserve"> бункера на </w:t>
      </w:r>
      <w:proofErr w:type="spellStart"/>
      <w:r w:rsidRPr="00291346">
        <w:rPr>
          <w:rFonts w:eastAsia="Times New Roman" w:cs="Times New Roman"/>
          <w:szCs w:val="28"/>
          <w:lang w:val="ru-UA" w:eastAsia="ru-UA"/>
        </w:rPr>
        <w:t>дробильну</w:t>
      </w:r>
      <w:proofErr w:type="spellEnd"/>
      <w:r w:rsidRPr="00291346">
        <w:rPr>
          <w:rFonts w:eastAsia="Times New Roman" w:cs="Times New Roman"/>
          <w:szCs w:val="28"/>
          <w:lang w:val="ru-UA" w:eastAsia="ru-UA"/>
        </w:rPr>
        <w:t xml:space="preserve"> установку.</w:t>
      </w:r>
    </w:p>
    <w:p w14:paraId="0BAC7238"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Типов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икористовуєтьс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ластинчаст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живильник</w:t>
      </w:r>
      <w:proofErr w:type="spellEnd"/>
      <w:r w:rsidRPr="00291346">
        <w:rPr>
          <w:rFonts w:eastAsia="Times New Roman" w:cs="Times New Roman"/>
          <w:szCs w:val="28"/>
          <w:lang w:val="ru-UA" w:eastAsia="ru-UA"/>
        </w:rPr>
        <w:t xml:space="preserve"> типу ППЛ-1,6×6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ППЛ-2,5×8, </w:t>
      </w:r>
      <w:proofErr w:type="spellStart"/>
      <w:r w:rsidRPr="00291346">
        <w:rPr>
          <w:rFonts w:eastAsia="Times New Roman" w:cs="Times New Roman"/>
          <w:szCs w:val="28"/>
          <w:lang w:val="ru-UA" w:eastAsia="ru-UA"/>
        </w:rPr>
        <w:t>як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становлюється</w:t>
      </w:r>
      <w:proofErr w:type="spellEnd"/>
      <w:r w:rsidRPr="00291346">
        <w:rPr>
          <w:rFonts w:eastAsia="Times New Roman" w:cs="Times New Roman"/>
          <w:szCs w:val="28"/>
          <w:lang w:val="ru-UA" w:eastAsia="ru-UA"/>
        </w:rPr>
        <w:t xml:space="preserve"> у </w:t>
      </w:r>
      <w:proofErr w:type="spellStart"/>
      <w:r w:rsidRPr="00291346">
        <w:rPr>
          <w:rFonts w:eastAsia="Times New Roman" w:cs="Times New Roman"/>
          <w:szCs w:val="28"/>
          <w:lang w:val="ru-UA" w:eastAsia="ru-UA"/>
        </w:rPr>
        <w:t>ниж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части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лодязя</w:t>
      </w:r>
      <w:proofErr w:type="spellEnd"/>
      <w:r w:rsidRPr="00291346">
        <w:rPr>
          <w:rFonts w:eastAsia="Times New Roman" w:cs="Times New Roman"/>
          <w:szCs w:val="28"/>
          <w:lang w:val="ru-UA" w:eastAsia="ru-UA"/>
        </w:rPr>
        <w:t>.</w:t>
      </w:r>
    </w:p>
    <w:p w14:paraId="71A67AD9"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Дробарка</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щокова</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нусна</w:t>
      </w:r>
      <w:proofErr w:type="spellEnd"/>
      <w:r w:rsidRPr="00291346">
        <w:rPr>
          <w:rFonts w:eastAsia="Times New Roman" w:cs="Times New Roman"/>
          <w:szCs w:val="28"/>
          <w:lang w:val="ru-UA" w:eastAsia="ru-UA"/>
        </w:rPr>
        <w:t xml:space="preserve"> крупного </w:t>
      </w:r>
      <w:proofErr w:type="spellStart"/>
      <w:r w:rsidRPr="00291346">
        <w:rPr>
          <w:rFonts w:eastAsia="Times New Roman" w:cs="Times New Roman"/>
          <w:szCs w:val="28"/>
          <w:lang w:val="ru-UA" w:eastAsia="ru-UA"/>
        </w:rPr>
        <w:t>дроблення</w:t>
      </w:r>
      <w:proofErr w:type="spellEnd"/>
      <w:r w:rsidRPr="00291346">
        <w:rPr>
          <w:rFonts w:eastAsia="Times New Roman" w:cs="Times New Roman"/>
          <w:szCs w:val="28"/>
          <w:lang w:val="ru-UA" w:eastAsia="ru-UA"/>
        </w:rPr>
        <w:t>)</w:t>
      </w:r>
    </w:p>
    <w:p w14:paraId="1AC3D2FE"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r w:rsidRPr="00291346">
        <w:rPr>
          <w:rFonts w:eastAsia="Times New Roman" w:cs="Times New Roman"/>
          <w:szCs w:val="28"/>
          <w:lang w:val="ru-UA" w:eastAsia="ru-UA"/>
        </w:rPr>
        <w:t xml:space="preserve">У </w:t>
      </w:r>
      <w:proofErr w:type="spellStart"/>
      <w:r w:rsidRPr="00291346">
        <w:rPr>
          <w:rFonts w:eastAsia="Times New Roman" w:cs="Times New Roman"/>
          <w:szCs w:val="28"/>
          <w:lang w:val="ru-UA" w:eastAsia="ru-UA"/>
        </w:rPr>
        <w:t>колодязях</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риворізьког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егіону</w:t>
      </w:r>
      <w:proofErr w:type="spellEnd"/>
      <w:r w:rsidRPr="00291346">
        <w:rPr>
          <w:rFonts w:eastAsia="Times New Roman" w:cs="Times New Roman"/>
          <w:szCs w:val="28"/>
          <w:lang w:val="ru-UA" w:eastAsia="ru-UA"/>
        </w:rPr>
        <w:t xml:space="preserve"> часто </w:t>
      </w:r>
      <w:proofErr w:type="spellStart"/>
      <w:r w:rsidRPr="00291346">
        <w:rPr>
          <w:rFonts w:eastAsia="Times New Roman" w:cs="Times New Roman"/>
          <w:szCs w:val="28"/>
          <w:lang w:val="ru-UA" w:eastAsia="ru-UA"/>
        </w:rPr>
        <w:t>застосовуютьс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щоков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дробарки</w:t>
      </w:r>
      <w:proofErr w:type="spellEnd"/>
      <w:r w:rsidRPr="00291346">
        <w:rPr>
          <w:rFonts w:eastAsia="Times New Roman" w:cs="Times New Roman"/>
          <w:szCs w:val="28"/>
          <w:lang w:val="ru-UA" w:eastAsia="ru-UA"/>
        </w:rPr>
        <w:t xml:space="preserve"> типу СМД-118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СМД-110А.</w:t>
      </w:r>
    </w:p>
    <w:p w14:paraId="65820CFF"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Розташовується</w:t>
      </w:r>
      <w:proofErr w:type="spellEnd"/>
      <w:r w:rsidRPr="00291346">
        <w:rPr>
          <w:rFonts w:eastAsia="Times New Roman" w:cs="Times New Roman"/>
          <w:szCs w:val="28"/>
          <w:lang w:val="ru-UA" w:eastAsia="ru-UA"/>
        </w:rPr>
        <w:t xml:space="preserve"> на </w:t>
      </w:r>
      <w:proofErr w:type="spellStart"/>
      <w:r w:rsidRPr="00291346">
        <w:rPr>
          <w:rFonts w:eastAsia="Times New Roman" w:cs="Times New Roman"/>
          <w:szCs w:val="28"/>
          <w:lang w:val="ru-UA" w:eastAsia="ru-UA"/>
        </w:rPr>
        <w:t>спеціаль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бетон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одушц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нижче</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ів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живильника</w:t>
      </w:r>
      <w:proofErr w:type="spellEnd"/>
      <w:r w:rsidRPr="00291346">
        <w:rPr>
          <w:rFonts w:eastAsia="Times New Roman" w:cs="Times New Roman"/>
          <w:szCs w:val="28"/>
          <w:lang w:val="ru-UA" w:eastAsia="ru-UA"/>
        </w:rPr>
        <w:t>.</w:t>
      </w:r>
    </w:p>
    <w:p w14:paraId="493991B7"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Обладна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абезпечує</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одрібн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уди</w:t>
      </w:r>
      <w:proofErr w:type="spellEnd"/>
      <w:r w:rsidRPr="00291346">
        <w:rPr>
          <w:rFonts w:eastAsia="Times New Roman" w:cs="Times New Roman"/>
          <w:szCs w:val="28"/>
          <w:lang w:val="ru-UA" w:eastAsia="ru-UA"/>
        </w:rPr>
        <w:t xml:space="preserve"> до </w:t>
      </w:r>
      <w:proofErr w:type="spellStart"/>
      <w:r w:rsidRPr="00291346">
        <w:rPr>
          <w:rFonts w:eastAsia="Times New Roman" w:cs="Times New Roman"/>
          <w:szCs w:val="28"/>
          <w:lang w:val="ru-UA" w:eastAsia="ru-UA"/>
        </w:rPr>
        <w:t>фракції</w:t>
      </w:r>
      <w:proofErr w:type="spellEnd"/>
      <w:r w:rsidRPr="00291346">
        <w:rPr>
          <w:rFonts w:eastAsia="Times New Roman" w:cs="Times New Roman"/>
          <w:szCs w:val="28"/>
          <w:lang w:val="ru-UA" w:eastAsia="ru-UA"/>
        </w:rPr>
        <w:t xml:space="preserve"> 150–200 мм перед подачею на </w:t>
      </w:r>
      <w:proofErr w:type="spellStart"/>
      <w:r w:rsidRPr="00291346">
        <w:rPr>
          <w:rFonts w:eastAsia="Times New Roman" w:cs="Times New Roman"/>
          <w:szCs w:val="28"/>
          <w:lang w:val="ru-UA" w:eastAsia="ru-UA"/>
        </w:rPr>
        <w:t>перевантажувальн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нвеєр</w:t>
      </w:r>
      <w:proofErr w:type="spellEnd"/>
      <w:r w:rsidRPr="00291346">
        <w:rPr>
          <w:rFonts w:eastAsia="Times New Roman" w:cs="Times New Roman"/>
          <w:szCs w:val="28"/>
          <w:lang w:val="ru-UA" w:eastAsia="ru-UA"/>
        </w:rPr>
        <w:t>.</w:t>
      </w:r>
    </w:p>
    <w:p w14:paraId="4097F5B8"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Вібраційн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трічков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еревантажувальн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нвеєр</w:t>
      </w:r>
      <w:proofErr w:type="spellEnd"/>
    </w:p>
    <w:p w14:paraId="20BA5E53"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r w:rsidRPr="00291346">
        <w:rPr>
          <w:rFonts w:eastAsia="Times New Roman" w:cs="Times New Roman"/>
          <w:szCs w:val="28"/>
          <w:lang w:val="ru-UA" w:eastAsia="ru-UA"/>
        </w:rPr>
        <w:t xml:space="preserve">Служить для </w:t>
      </w:r>
      <w:proofErr w:type="spellStart"/>
      <w:r w:rsidRPr="00291346">
        <w:rPr>
          <w:rFonts w:eastAsia="Times New Roman" w:cs="Times New Roman"/>
          <w:szCs w:val="28"/>
          <w:lang w:val="ru-UA" w:eastAsia="ru-UA"/>
        </w:rPr>
        <w:t>транспортува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одрібненог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теріалу</w:t>
      </w:r>
      <w:proofErr w:type="spellEnd"/>
      <w:r w:rsidRPr="00291346">
        <w:rPr>
          <w:rFonts w:eastAsia="Times New Roman" w:cs="Times New Roman"/>
          <w:szCs w:val="28"/>
          <w:lang w:val="ru-UA" w:eastAsia="ru-UA"/>
        </w:rPr>
        <w:t xml:space="preserve"> з </w:t>
      </w:r>
      <w:proofErr w:type="spellStart"/>
      <w:r w:rsidRPr="00291346">
        <w:rPr>
          <w:rFonts w:eastAsia="Times New Roman" w:cs="Times New Roman"/>
          <w:szCs w:val="28"/>
          <w:lang w:val="ru-UA" w:eastAsia="ru-UA"/>
        </w:rPr>
        <w:t>колодязя</w:t>
      </w:r>
      <w:proofErr w:type="spellEnd"/>
      <w:r w:rsidRPr="00291346">
        <w:rPr>
          <w:rFonts w:eastAsia="Times New Roman" w:cs="Times New Roman"/>
          <w:szCs w:val="28"/>
          <w:lang w:val="ru-UA" w:eastAsia="ru-UA"/>
        </w:rPr>
        <w:t xml:space="preserve"> до </w:t>
      </w:r>
      <w:proofErr w:type="spellStart"/>
      <w:r w:rsidRPr="00291346">
        <w:rPr>
          <w:rFonts w:eastAsia="Times New Roman" w:cs="Times New Roman"/>
          <w:szCs w:val="28"/>
          <w:lang w:val="ru-UA" w:eastAsia="ru-UA"/>
        </w:rPr>
        <w:t>поверхневих</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транспортних</w:t>
      </w:r>
      <w:proofErr w:type="spellEnd"/>
      <w:r w:rsidRPr="00291346">
        <w:rPr>
          <w:rFonts w:eastAsia="Times New Roman" w:cs="Times New Roman"/>
          <w:szCs w:val="28"/>
          <w:lang w:val="ru-UA" w:eastAsia="ru-UA"/>
        </w:rPr>
        <w:t xml:space="preserve"> галерей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кладів</w:t>
      </w:r>
      <w:proofErr w:type="spellEnd"/>
      <w:r w:rsidRPr="00291346">
        <w:rPr>
          <w:rFonts w:eastAsia="Times New Roman" w:cs="Times New Roman"/>
          <w:szCs w:val="28"/>
          <w:lang w:val="ru-UA" w:eastAsia="ru-UA"/>
        </w:rPr>
        <w:t>.</w:t>
      </w:r>
    </w:p>
    <w:p w14:paraId="28C15EC2"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Монтуєтьс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ід</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дробаркою</w:t>
      </w:r>
      <w:proofErr w:type="spellEnd"/>
      <w:r w:rsidRPr="00291346">
        <w:rPr>
          <w:rFonts w:eastAsia="Times New Roman" w:cs="Times New Roman"/>
          <w:szCs w:val="28"/>
          <w:lang w:val="ru-UA" w:eastAsia="ru-UA"/>
        </w:rPr>
        <w:t xml:space="preserve">, на </w:t>
      </w:r>
      <w:proofErr w:type="spellStart"/>
      <w:r w:rsidRPr="00291346">
        <w:rPr>
          <w:rFonts w:eastAsia="Times New Roman" w:cs="Times New Roman"/>
          <w:szCs w:val="28"/>
          <w:lang w:val="ru-UA" w:eastAsia="ru-UA"/>
        </w:rPr>
        <w:t>окремих</w:t>
      </w:r>
      <w:proofErr w:type="spellEnd"/>
      <w:r w:rsidRPr="00291346">
        <w:rPr>
          <w:rFonts w:eastAsia="Times New Roman" w:cs="Times New Roman"/>
          <w:szCs w:val="28"/>
          <w:lang w:val="ru-UA" w:eastAsia="ru-UA"/>
        </w:rPr>
        <w:t xml:space="preserve"> опорах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бетонних</w:t>
      </w:r>
      <w:proofErr w:type="spellEnd"/>
      <w:r w:rsidRPr="00291346">
        <w:rPr>
          <w:rFonts w:eastAsia="Times New Roman" w:cs="Times New Roman"/>
          <w:szCs w:val="28"/>
          <w:lang w:val="ru-UA" w:eastAsia="ru-UA"/>
        </w:rPr>
        <w:t xml:space="preserve"> тумбах, з </w:t>
      </w:r>
      <w:proofErr w:type="spellStart"/>
      <w:r w:rsidRPr="00291346">
        <w:rPr>
          <w:rFonts w:eastAsia="Times New Roman" w:cs="Times New Roman"/>
          <w:szCs w:val="28"/>
          <w:lang w:val="ru-UA" w:eastAsia="ru-UA"/>
        </w:rPr>
        <w:t>гумотканинною</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трічкою</w:t>
      </w:r>
      <w:proofErr w:type="spellEnd"/>
      <w:r w:rsidRPr="00291346">
        <w:rPr>
          <w:rFonts w:eastAsia="Times New Roman" w:cs="Times New Roman"/>
          <w:szCs w:val="28"/>
          <w:lang w:val="ru-UA" w:eastAsia="ru-UA"/>
        </w:rPr>
        <w:t xml:space="preserve"> шириною 1000–1200 мм.</w:t>
      </w:r>
    </w:p>
    <w:p w14:paraId="1D5D12B1"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r w:rsidRPr="00291346">
        <w:rPr>
          <w:rFonts w:eastAsia="Times New Roman" w:cs="Times New Roman"/>
          <w:szCs w:val="28"/>
          <w:lang w:val="ru-UA" w:eastAsia="ru-UA"/>
        </w:rPr>
        <w:t xml:space="preserve">Система </w:t>
      </w:r>
      <w:proofErr w:type="spellStart"/>
      <w:r w:rsidRPr="00291346">
        <w:rPr>
          <w:rFonts w:eastAsia="Times New Roman" w:cs="Times New Roman"/>
          <w:szCs w:val="28"/>
          <w:lang w:val="ru-UA" w:eastAsia="ru-UA"/>
        </w:rPr>
        <w:t>пилопригніч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спіраційна</w:t>
      </w:r>
      <w:proofErr w:type="spellEnd"/>
      <w:r w:rsidRPr="00291346">
        <w:rPr>
          <w:rFonts w:eastAsia="Times New Roman" w:cs="Times New Roman"/>
          <w:szCs w:val="28"/>
          <w:lang w:val="ru-UA" w:eastAsia="ru-UA"/>
        </w:rPr>
        <w:t xml:space="preserve"> установка)</w:t>
      </w:r>
    </w:p>
    <w:p w14:paraId="16A2DE74"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Складається</w:t>
      </w:r>
      <w:proofErr w:type="spellEnd"/>
      <w:r w:rsidRPr="00291346">
        <w:rPr>
          <w:rFonts w:eastAsia="Times New Roman" w:cs="Times New Roman"/>
          <w:szCs w:val="28"/>
          <w:lang w:val="ru-UA" w:eastAsia="ru-UA"/>
        </w:rPr>
        <w:t xml:space="preserve"> з </w:t>
      </w:r>
      <w:proofErr w:type="spellStart"/>
      <w:r w:rsidRPr="00291346">
        <w:rPr>
          <w:rFonts w:eastAsia="Times New Roman" w:cs="Times New Roman"/>
          <w:szCs w:val="28"/>
          <w:lang w:val="ru-UA" w:eastAsia="ru-UA"/>
        </w:rPr>
        <w:t>всмоктувальних</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аналів</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иловловлювачів</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ентиляторів</w:t>
      </w:r>
      <w:proofErr w:type="spellEnd"/>
      <w:r w:rsidRPr="00291346">
        <w:rPr>
          <w:rFonts w:eastAsia="Times New Roman" w:cs="Times New Roman"/>
          <w:szCs w:val="28"/>
          <w:lang w:val="ru-UA" w:eastAsia="ru-UA"/>
        </w:rPr>
        <w:t xml:space="preserve"> і </w:t>
      </w:r>
      <w:proofErr w:type="spellStart"/>
      <w:r w:rsidRPr="00291346">
        <w:rPr>
          <w:rFonts w:eastAsia="Times New Roman" w:cs="Times New Roman"/>
          <w:szCs w:val="28"/>
          <w:lang w:val="ru-UA" w:eastAsia="ru-UA"/>
        </w:rPr>
        <w:t>фільтрів</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озташованих</w:t>
      </w:r>
      <w:proofErr w:type="spellEnd"/>
      <w:r w:rsidRPr="00291346">
        <w:rPr>
          <w:rFonts w:eastAsia="Times New Roman" w:cs="Times New Roman"/>
          <w:szCs w:val="28"/>
          <w:lang w:val="ru-UA" w:eastAsia="ru-UA"/>
        </w:rPr>
        <w:t xml:space="preserve"> у </w:t>
      </w:r>
      <w:proofErr w:type="spellStart"/>
      <w:r w:rsidRPr="00291346">
        <w:rPr>
          <w:rFonts w:eastAsia="Times New Roman" w:cs="Times New Roman"/>
          <w:szCs w:val="28"/>
          <w:lang w:val="ru-UA" w:eastAsia="ru-UA"/>
        </w:rPr>
        <w:t>верх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части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лодязя</w:t>
      </w:r>
      <w:proofErr w:type="spellEnd"/>
      <w:r w:rsidRPr="00291346">
        <w:rPr>
          <w:rFonts w:eastAsia="Times New Roman" w:cs="Times New Roman"/>
          <w:szCs w:val="28"/>
          <w:lang w:val="ru-UA" w:eastAsia="ru-UA"/>
        </w:rPr>
        <w:t>.</w:t>
      </w:r>
    </w:p>
    <w:p w14:paraId="013CCCEE"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Забезпечує</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менш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апиленост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робоч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они</w:t>
      </w:r>
      <w:proofErr w:type="spellEnd"/>
      <w:r w:rsidRPr="00291346">
        <w:rPr>
          <w:rFonts w:eastAsia="Times New Roman" w:cs="Times New Roman"/>
          <w:szCs w:val="28"/>
          <w:lang w:val="ru-UA" w:eastAsia="ru-UA"/>
        </w:rPr>
        <w:t xml:space="preserve">, особливо при </w:t>
      </w:r>
      <w:proofErr w:type="spellStart"/>
      <w:r w:rsidRPr="00291346">
        <w:rPr>
          <w:rFonts w:eastAsia="Times New Roman" w:cs="Times New Roman"/>
          <w:szCs w:val="28"/>
          <w:lang w:val="ru-UA" w:eastAsia="ru-UA"/>
        </w:rPr>
        <w:t>вивантаженні</w:t>
      </w:r>
      <w:proofErr w:type="spellEnd"/>
      <w:r w:rsidRPr="00291346">
        <w:rPr>
          <w:rFonts w:eastAsia="Times New Roman" w:cs="Times New Roman"/>
          <w:szCs w:val="28"/>
          <w:lang w:val="ru-UA" w:eastAsia="ru-UA"/>
        </w:rPr>
        <w:t xml:space="preserve"> та </w:t>
      </w:r>
      <w:proofErr w:type="spellStart"/>
      <w:r w:rsidRPr="00291346">
        <w:rPr>
          <w:rFonts w:eastAsia="Times New Roman" w:cs="Times New Roman"/>
          <w:szCs w:val="28"/>
          <w:lang w:val="ru-UA" w:eastAsia="ru-UA"/>
        </w:rPr>
        <w:t>дроблен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теріалу</w:t>
      </w:r>
      <w:proofErr w:type="spellEnd"/>
      <w:r w:rsidRPr="00291346">
        <w:rPr>
          <w:rFonts w:eastAsia="Times New Roman" w:cs="Times New Roman"/>
          <w:szCs w:val="28"/>
          <w:lang w:val="ru-UA" w:eastAsia="ru-UA"/>
        </w:rPr>
        <w:t>.</w:t>
      </w:r>
    </w:p>
    <w:p w14:paraId="148E7033"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Гідравлічна</w:t>
      </w:r>
      <w:proofErr w:type="spellEnd"/>
      <w:r w:rsidRPr="00291346">
        <w:rPr>
          <w:rFonts w:eastAsia="Times New Roman" w:cs="Times New Roman"/>
          <w:szCs w:val="28"/>
          <w:lang w:val="ru-UA" w:eastAsia="ru-UA"/>
        </w:rPr>
        <w:t xml:space="preserve"> система (для </w:t>
      </w:r>
      <w:proofErr w:type="spellStart"/>
      <w:r w:rsidRPr="00291346">
        <w:rPr>
          <w:rFonts w:eastAsia="Times New Roman" w:cs="Times New Roman"/>
          <w:szCs w:val="28"/>
          <w:lang w:val="ru-UA" w:eastAsia="ru-UA"/>
        </w:rPr>
        <w:t>управлі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еханізмам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агоноперекидача</w:t>
      </w:r>
      <w:proofErr w:type="spellEnd"/>
      <w:r w:rsidRPr="00291346">
        <w:rPr>
          <w:rFonts w:eastAsia="Times New Roman" w:cs="Times New Roman"/>
          <w:szCs w:val="28"/>
          <w:lang w:val="ru-UA" w:eastAsia="ru-UA"/>
        </w:rPr>
        <w:t>)</w:t>
      </w:r>
    </w:p>
    <w:p w14:paraId="37730EAC"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Містить</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гідроциліндри</w:t>
      </w:r>
      <w:proofErr w:type="spellEnd"/>
      <w:r w:rsidRPr="00291346">
        <w:rPr>
          <w:rFonts w:eastAsia="Times New Roman" w:cs="Times New Roman"/>
          <w:szCs w:val="28"/>
          <w:lang w:val="ru-UA" w:eastAsia="ru-UA"/>
        </w:rPr>
        <w:t xml:space="preserve">, насоси, </w:t>
      </w:r>
      <w:proofErr w:type="spellStart"/>
      <w:r w:rsidRPr="00291346">
        <w:rPr>
          <w:rFonts w:eastAsia="Times New Roman" w:cs="Times New Roman"/>
          <w:szCs w:val="28"/>
          <w:lang w:val="ru-UA" w:eastAsia="ru-UA"/>
        </w:rPr>
        <w:t>резервуар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стила</w:t>
      </w:r>
      <w:proofErr w:type="spellEnd"/>
      <w:r w:rsidRPr="00291346">
        <w:rPr>
          <w:rFonts w:eastAsia="Times New Roman" w:cs="Times New Roman"/>
          <w:szCs w:val="28"/>
          <w:lang w:val="ru-UA" w:eastAsia="ru-UA"/>
        </w:rPr>
        <w:t xml:space="preserve"> та </w:t>
      </w:r>
      <w:proofErr w:type="spellStart"/>
      <w:r w:rsidRPr="00291346">
        <w:rPr>
          <w:rFonts w:eastAsia="Times New Roman" w:cs="Times New Roman"/>
          <w:szCs w:val="28"/>
          <w:lang w:val="ru-UA" w:eastAsia="ru-UA"/>
        </w:rPr>
        <w:t>гідророзподільник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змонтовані</w:t>
      </w:r>
      <w:proofErr w:type="spellEnd"/>
      <w:r w:rsidRPr="00291346">
        <w:rPr>
          <w:rFonts w:eastAsia="Times New Roman" w:cs="Times New Roman"/>
          <w:szCs w:val="28"/>
          <w:lang w:val="ru-UA" w:eastAsia="ru-UA"/>
        </w:rPr>
        <w:t xml:space="preserve"> у </w:t>
      </w:r>
      <w:proofErr w:type="spellStart"/>
      <w:r w:rsidRPr="00291346">
        <w:rPr>
          <w:rFonts w:eastAsia="Times New Roman" w:cs="Times New Roman"/>
          <w:szCs w:val="28"/>
          <w:lang w:val="ru-UA" w:eastAsia="ru-UA"/>
        </w:rPr>
        <w:t>спеціальні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ніш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технічному</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риміщен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олодязя</w:t>
      </w:r>
      <w:proofErr w:type="spellEnd"/>
      <w:r w:rsidRPr="00291346">
        <w:rPr>
          <w:rFonts w:eastAsia="Times New Roman" w:cs="Times New Roman"/>
          <w:szCs w:val="28"/>
          <w:lang w:val="ru-UA" w:eastAsia="ru-UA"/>
        </w:rPr>
        <w:t>.</w:t>
      </w:r>
    </w:p>
    <w:p w14:paraId="5406C007" w14:textId="77777777" w:rsidR="00A648BF" w:rsidRPr="00291346" w:rsidRDefault="00A648BF" w:rsidP="00A648BF">
      <w:pPr>
        <w:numPr>
          <w:ilvl w:val="0"/>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Допоміжне</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обладнання</w:t>
      </w:r>
      <w:proofErr w:type="spellEnd"/>
      <w:r w:rsidRPr="00291346">
        <w:rPr>
          <w:rFonts w:eastAsia="Times New Roman" w:cs="Times New Roman"/>
          <w:szCs w:val="28"/>
          <w:lang w:val="ru-UA" w:eastAsia="ru-UA"/>
        </w:rPr>
        <w:t>:</w:t>
      </w:r>
    </w:p>
    <w:p w14:paraId="22019F1E"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Підйомно-транспорт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ристрої</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тал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онорейков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крани</w:t>
      </w:r>
      <w:proofErr w:type="spellEnd"/>
      <w:r w:rsidRPr="00291346">
        <w:rPr>
          <w:rFonts w:eastAsia="Times New Roman" w:cs="Times New Roman"/>
          <w:szCs w:val="28"/>
          <w:lang w:val="ru-UA" w:eastAsia="ru-UA"/>
        </w:rPr>
        <w:t xml:space="preserve">) для </w:t>
      </w:r>
      <w:proofErr w:type="spellStart"/>
      <w:r w:rsidRPr="00291346">
        <w:rPr>
          <w:rFonts w:eastAsia="Times New Roman" w:cs="Times New Roman"/>
          <w:szCs w:val="28"/>
          <w:lang w:val="ru-UA" w:eastAsia="ru-UA"/>
        </w:rPr>
        <w:t>обслуговува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еханізмів</w:t>
      </w:r>
      <w:proofErr w:type="spellEnd"/>
      <w:r w:rsidRPr="00291346">
        <w:rPr>
          <w:rFonts w:eastAsia="Times New Roman" w:cs="Times New Roman"/>
          <w:szCs w:val="28"/>
          <w:lang w:val="ru-UA" w:eastAsia="ru-UA"/>
        </w:rPr>
        <w:t>;</w:t>
      </w:r>
    </w:p>
    <w:p w14:paraId="3341FBD2"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Систем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освітлення</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одовідведення</w:t>
      </w:r>
      <w:proofErr w:type="spellEnd"/>
      <w:r w:rsidRPr="00291346">
        <w:rPr>
          <w:rFonts w:eastAsia="Times New Roman" w:cs="Times New Roman"/>
          <w:szCs w:val="28"/>
          <w:lang w:val="ru-UA" w:eastAsia="ru-UA"/>
        </w:rPr>
        <w:t xml:space="preserve"> і дренажу;</w:t>
      </w:r>
    </w:p>
    <w:p w14:paraId="05666A6E" w14:textId="77777777"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Металев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ходов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марші</w:t>
      </w:r>
      <w:proofErr w:type="spellEnd"/>
      <w:r w:rsidRPr="00291346">
        <w:rPr>
          <w:rFonts w:eastAsia="Times New Roman" w:cs="Times New Roman"/>
          <w:szCs w:val="28"/>
          <w:lang w:val="ru-UA" w:eastAsia="ru-UA"/>
        </w:rPr>
        <w:t xml:space="preserve"> й </w:t>
      </w:r>
      <w:proofErr w:type="spellStart"/>
      <w:r w:rsidRPr="00291346">
        <w:rPr>
          <w:rFonts w:eastAsia="Times New Roman" w:cs="Times New Roman"/>
          <w:szCs w:val="28"/>
          <w:lang w:val="ru-UA" w:eastAsia="ru-UA"/>
        </w:rPr>
        <w:t>майданчики</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обслуговування</w:t>
      </w:r>
      <w:proofErr w:type="spellEnd"/>
      <w:r w:rsidRPr="00291346">
        <w:rPr>
          <w:rFonts w:eastAsia="Times New Roman" w:cs="Times New Roman"/>
          <w:szCs w:val="28"/>
          <w:lang w:val="ru-UA" w:eastAsia="ru-UA"/>
        </w:rPr>
        <w:t>;</w:t>
      </w:r>
    </w:p>
    <w:p w14:paraId="450DA7D9" w14:textId="413D5F11" w:rsidR="00A648BF" w:rsidRPr="00291346" w:rsidRDefault="00A648BF" w:rsidP="00A648BF">
      <w:pPr>
        <w:numPr>
          <w:ilvl w:val="1"/>
          <w:numId w:val="28"/>
        </w:numPr>
        <w:ind w:left="0" w:firstLine="851"/>
        <w:jc w:val="both"/>
        <w:rPr>
          <w:rFonts w:eastAsia="Times New Roman" w:cs="Times New Roman"/>
          <w:szCs w:val="28"/>
          <w:lang w:val="ru-UA" w:eastAsia="ru-UA"/>
        </w:rPr>
      </w:pPr>
      <w:proofErr w:type="spellStart"/>
      <w:r w:rsidRPr="00291346">
        <w:rPr>
          <w:rFonts w:eastAsia="Times New Roman" w:cs="Times New Roman"/>
          <w:szCs w:val="28"/>
          <w:lang w:val="ru-UA" w:eastAsia="ru-UA"/>
        </w:rPr>
        <w:t>Сенсор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бо</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відеоконтрольні</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системи</w:t>
      </w:r>
      <w:proofErr w:type="spellEnd"/>
      <w:r w:rsidRPr="00291346">
        <w:rPr>
          <w:rFonts w:eastAsia="Times New Roman" w:cs="Times New Roman"/>
          <w:szCs w:val="28"/>
          <w:lang w:val="ru-UA" w:eastAsia="ru-UA"/>
        </w:rPr>
        <w:t xml:space="preserve"> для </w:t>
      </w:r>
      <w:proofErr w:type="spellStart"/>
      <w:r w:rsidRPr="00291346">
        <w:rPr>
          <w:rFonts w:eastAsia="Times New Roman" w:cs="Times New Roman"/>
          <w:szCs w:val="28"/>
          <w:lang w:val="ru-UA" w:eastAsia="ru-UA"/>
        </w:rPr>
        <w:t>моніторингу</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процесів</w:t>
      </w:r>
      <w:proofErr w:type="spellEnd"/>
      <w:r w:rsidRPr="00291346">
        <w:rPr>
          <w:rFonts w:eastAsia="Times New Roman" w:cs="Times New Roman"/>
          <w:szCs w:val="28"/>
          <w:lang w:val="ru-UA" w:eastAsia="ru-UA"/>
        </w:rPr>
        <w:t xml:space="preserve"> у </w:t>
      </w:r>
      <w:proofErr w:type="spellStart"/>
      <w:r w:rsidRPr="00291346">
        <w:rPr>
          <w:rFonts w:eastAsia="Times New Roman" w:cs="Times New Roman"/>
          <w:szCs w:val="28"/>
          <w:lang w:val="ru-UA" w:eastAsia="ru-UA"/>
        </w:rPr>
        <w:t>колодязі</w:t>
      </w:r>
      <w:proofErr w:type="spellEnd"/>
      <w:r w:rsidRPr="00291346">
        <w:rPr>
          <w:rFonts w:eastAsia="Times New Roman" w:cs="Times New Roman"/>
          <w:szCs w:val="28"/>
          <w:lang w:val="ru-UA" w:eastAsia="ru-UA"/>
        </w:rPr>
        <w:t>.</w:t>
      </w:r>
    </w:p>
    <w:p w14:paraId="38BD111D" w14:textId="77777777" w:rsidR="00A477BD" w:rsidRPr="00291346" w:rsidRDefault="00A477BD" w:rsidP="00A477BD">
      <w:pPr>
        <w:rPr>
          <w:color w:val="FF0000"/>
          <w:lang w:val="uk-UA"/>
        </w:rPr>
      </w:pPr>
      <w:bookmarkStart w:id="16" w:name="Раздел_1"/>
      <w:bookmarkEnd w:id="16"/>
    </w:p>
    <w:bookmarkEnd w:id="5"/>
    <w:p w14:paraId="035EC37C" w14:textId="77777777" w:rsidR="00BC29EB" w:rsidRPr="00291346" w:rsidRDefault="00BC29EB" w:rsidP="00F85D6D">
      <w:pPr>
        <w:rPr>
          <w:rFonts w:cs="Times New Roman"/>
          <w:color w:val="FF0000"/>
          <w:szCs w:val="28"/>
          <w:lang w:val="uk-UA"/>
        </w:rPr>
        <w:sectPr w:rsidR="00BC29EB" w:rsidRPr="00291346" w:rsidSect="00272E8A">
          <w:footerReference w:type="default" r:id="rId19"/>
          <w:pgSz w:w="11906" w:h="16838"/>
          <w:pgMar w:top="1134" w:right="850" w:bottom="1276" w:left="1701" w:header="708" w:footer="708" w:gutter="0"/>
          <w:cols w:space="708"/>
          <w:docGrid w:linePitch="360"/>
        </w:sectPr>
      </w:pPr>
    </w:p>
    <w:p w14:paraId="657E1D33" w14:textId="77777777" w:rsidR="00892EEC" w:rsidRPr="00291346" w:rsidRDefault="00892EEC" w:rsidP="00892EEC">
      <w:pPr>
        <w:spacing w:line="360" w:lineRule="auto"/>
        <w:jc w:val="center"/>
        <w:rPr>
          <w:rFonts w:cs="Times New Roman"/>
          <w:color w:val="FF0000"/>
          <w:sz w:val="36"/>
          <w:szCs w:val="36"/>
          <w:lang w:val="uk-UA"/>
        </w:rPr>
      </w:pPr>
    </w:p>
    <w:p w14:paraId="32330D5D" w14:textId="77777777" w:rsidR="00892EEC" w:rsidRPr="00291346" w:rsidRDefault="00892EEC" w:rsidP="00892EEC">
      <w:pPr>
        <w:spacing w:line="360" w:lineRule="auto"/>
        <w:jc w:val="center"/>
        <w:rPr>
          <w:rFonts w:cs="Times New Roman"/>
          <w:color w:val="FF0000"/>
          <w:sz w:val="36"/>
          <w:szCs w:val="36"/>
          <w:lang w:val="uk-UA"/>
        </w:rPr>
      </w:pPr>
    </w:p>
    <w:p w14:paraId="6B946879" w14:textId="77777777" w:rsidR="00892EEC" w:rsidRPr="00291346" w:rsidRDefault="00892EEC" w:rsidP="00892EEC">
      <w:pPr>
        <w:spacing w:line="360" w:lineRule="auto"/>
        <w:jc w:val="center"/>
        <w:rPr>
          <w:rFonts w:cs="Times New Roman"/>
          <w:color w:val="FF0000"/>
          <w:sz w:val="36"/>
          <w:szCs w:val="36"/>
          <w:lang w:val="uk-UA"/>
        </w:rPr>
      </w:pPr>
    </w:p>
    <w:p w14:paraId="3778D2EF" w14:textId="77777777" w:rsidR="00892EEC" w:rsidRPr="00291346" w:rsidRDefault="00892EEC" w:rsidP="00892EEC">
      <w:pPr>
        <w:spacing w:line="360" w:lineRule="auto"/>
        <w:jc w:val="center"/>
        <w:rPr>
          <w:rFonts w:cs="Times New Roman"/>
          <w:color w:val="FF0000"/>
          <w:sz w:val="36"/>
          <w:szCs w:val="36"/>
          <w:lang w:val="uk-UA"/>
        </w:rPr>
      </w:pPr>
    </w:p>
    <w:p w14:paraId="3140E0BC" w14:textId="77777777" w:rsidR="00892EEC" w:rsidRPr="00291346" w:rsidRDefault="00892EEC" w:rsidP="00892EEC">
      <w:pPr>
        <w:spacing w:line="360" w:lineRule="auto"/>
        <w:jc w:val="center"/>
        <w:rPr>
          <w:rFonts w:cs="Times New Roman"/>
          <w:color w:val="FF0000"/>
          <w:sz w:val="36"/>
          <w:szCs w:val="36"/>
          <w:lang w:val="uk-UA"/>
        </w:rPr>
      </w:pPr>
    </w:p>
    <w:p w14:paraId="20FA51D5" w14:textId="77777777" w:rsidR="00892EEC" w:rsidRPr="00291346" w:rsidRDefault="00892EEC" w:rsidP="00892EEC">
      <w:pPr>
        <w:spacing w:line="360" w:lineRule="auto"/>
        <w:jc w:val="center"/>
        <w:rPr>
          <w:rFonts w:cs="Times New Roman"/>
          <w:color w:val="FF0000"/>
          <w:sz w:val="36"/>
          <w:szCs w:val="36"/>
          <w:lang w:val="uk-UA"/>
        </w:rPr>
      </w:pPr>
    </w:p>
    <w:p w14:paraId="3E22216F" w14:textId="77777777" w:rsidR="00892EEC" w:rsidRPr="00291346" w:rsidRDefault="00892EEC" w:rsidP="00892EEC">
      <w:pPr>
        <w:spacing w:line="360" w:lineRule="auto"/>
        <w:jc w:val="center"/>
        <w:rPr>
          <w:rFonts w:cs="Times New Roman"/>
          <w:color w:val="FF0000"/>
          <w:sz w:val="36"/>
          <w:szCs w:val="36"/>
          <w:lang w:val="uk-UA"/>
        </w:rPr>
      </w:pPr>
    </w:p>
    <w:p w14:paraId="3E697CFC" w14:textId="77777777" w:rsidR="00892EEC" w:rsidRPr="00291346" w:rsidRDefault="00892EEC" w:rsidP="00892EEC">
      <w:pPr>
        <w:spacing w:line="360" w:lineRule="auto"/>
        <w:jc w:val="center"/>
        <w:rPr>
          <w:rFonts w:cs="Times New Roman"/>
          <w:color w:val="FF0000"/>
          <w:sz w:val="36"/>
          <w:szCs w:val="36"/>
          <w:lang w:val="uk-UA"/>
        </w:rPr>
      </w:pPr>
    </w:p>
    <w:p w14:paraId="6FECAB55" w14:textId="77777777" w:rsidR="00892EEC" w:rsidRPr="00291346" w:rsidRDefault="00892EEC" w:rsidP="00892EEC">
      <w:pPr>
        <w:spacing w:line="360" w:lineRule="auto"/>
        <w:jc w:val="center"/>
        <w:rPr>
          <w:rFonts w:cs="Times New Roman"/>
          <w:color w:val="FF0000"/>
          <w:sz w:val="36"/>
          <w:szCs w:val="36"/>
          <w:lang w:val="uk-UA"/>
        </w:rPr>
      </w:pPr>
    </w:p>
    <w:p w14:paraId="6575C946" w14:textId="52B92C3A" w:rsidR="00314494" w:rsidRPr="00291346" w:rsidRDefault="00892EEC" w:rsidP="005273BA">
      <w:pPr>
        <w:pStyle w:val="1"/>
        <w:rPr>
          <w:lang w:val="uk-UA"/>
        </w:rPr>
      </w:pPr>
      <w:bookmarkStart w:id="17" w:name="_Toc422408792"/>
      <w:bookmarkStart w:id="18" w:name="_Toc213331422"/>
      <w:r w:rsidRPr="00291346">
        <w:rPr>
          <w:lang w:val="uk-UA"/>
        </w:rPr>
        <w:t>Розділ 2</w:t>
      </w:r>
      <w:r w:rsidR="00C9038F" w:rsidRPr="00291346">
        <w:rPr>
          <w:lang w:val="uk-UA"/>
        </w:rPr>
        <w:t>.</w:t>
      </w:r>
      <w:r w:rsidR="005273BA" w:rsidRPr="00291346">
        <w:rPr>
          <w:lang w:val="uk-UA"/>
        </w:rPr>
        <w:br/>
      </w:r>
      <w:bookmarkStart w:id="19" w:name="_Hlk213331221"/>
      <w:bookmarkEnd w:id="17"/>
      <w:r w:rsidR="00B726AB" w:rsidRPr="00291346">
        <w:rPr>
          <w:rFonts w:eastAsia="Calibri" w:cs="Times New Roman"/>
          <w:bCs w:val="0"/>
          <w:lang w:val="uk-UA"/>
        </w:rPr>
        <w:t>Інженерне забезпечення будівельного майданчика</w:t>
      </w:r>
      <w:bookmarkEnd w:id="18"/>
      <w:bookmarkEnd w:id="19"/>
      <w:r w:rsidR="00B726AB" w:rsidRPr="00291346">
        <w:rPr>
          <w:rFonts w:eastAsia="Calibri" w:cs="Times New Roman"/>
          <w:bCs w:val="0"/>
          <w:lang w:val="uk-UA"/>
        </w:rPr>
        <w:t xml:space="preserve"> </w:t>
      </w:r>
    </w:p>
    <w:p w14:paraId="181DBC6D" w14:textId="77777777" w:rsidR="00BC29EB" w:rsidRPr="00291346" w:rsidRDefault="00BC29EB" w:rsidP="00C9038F">
      <w:pPr>
        <w:rPr>
          <w:lang w:val="uk-UA"/>
        </w:rPr>
      </w:pPr>
    </w:p>
    <w:p w14:paraId="72B763C2" w14:textId="0164EE7C" w:rsidR="00F671B8" w:rsidRPr="00291346" w:rsidRDefault="00F671B8" w:rsidP="00C9038F">
      <w:pPr>
        <w:rPr>
          <w:color w:val="FF0000"/>
          <w:lang w:val="uk-UA"/>
        </w:rPr>
        <w:sectPr w:rsidR="00F671B8" w:rsidRPr="00291346" w:rsidSect="00272E8A">
          <w:footerReference w:type="default" r:id="rId20"/>
          <w:pgSz w:w="11906" w:h="16838"/>
          <w:pgMar w:top="1134" w:right="850" w:bottom="1276" w:left="1701" w:header="708" w:footer="708" w:gutter="0"/>
          <w:cols w:space="708"/>
          <w:docGrid w:linePitch="360"/>
        </w:sectPr>
      </w:pPr>
    </w:p>
    <w:p w14:paraId="02905133" w14:textId="561A5ADC" w:rsidR="00663372" w:rsidRPr="00291346" w:rsidRDefault="0046715A" w:rsidP="003A2BB3">
      <w:pPr>
        <w:pStyle w:val="2"/>
        <w:numPr>
          <w:ilvl w:val="1"/>
          <w:numId w:val="19"/>
        </w:numPr>
      </w:pPr>
      <w:bookmarkStart w:id="20" w:name="_Toc421469076"/>
      <w:bookmarkStart w:id="21" w:name="bookmark8"/>
      <w:bookmarkStart w:id="22" w:name="_Toc213331423"/>
      <w:bookmarkStart w:id="23" w:name="_Toc422408793"/>
      <w:bookmarkEnd w:id="20"/>
      <w:r w:rsidRPr="00291346">
        <w:rPr>
          <w:szCs w:val="28"/>
        </w:rPr>
        <w:lastRenderedPageBreak/>
        <w:t>Система енергопостачання будівельного майданчика</w:t>
      </w:r>
      <w:bookmarkEnd w:id="21"/>
      <w:bookmarkEnd w:id="22"/>
    </w:p>
    <w:p w14:paraId="3294A16B" w14:textId="77777777" w:rsidR="0046715A" w:rsidRPr="00291346" w:rsidRDefault="0046715A" w:rsidP="0046715A">
      <w:pPr>
        <w:jc w:val="both"/>
        <w:rPr>
          <w:szCs w:val="28"/>
          <w:lang w:val="uk-UA"/>
        </w:rPr>
      </w:pPr>
      <w:r w:rsidRPr="00291346">
        <w:rPr>
          <w:szCs w:val="28"/>
          <w:lang w:val="uk-UA"/>
        </w:rPr>
        <w:t xml:space="preserve">Для забезпечення живлення </w:t>
      </w:r>
      <w:proofErr w:type="spellStart"/>
      <w:r w:rsidRPr="00291346">
        <w:rPr>
          <w:szCs w:val="28"/>
          <w:lang w:val="uk-UA"/>
        </w:rPr>
        <w:t>енергоспоживачів</w:t>
      </w:r>
      <w:proofErr w:type="spellEnd"/>
      <w:r w:rsidRPr="00291346">
        <w:rPr>
          <w:szCs w:val="28"/>
          <w:lang w:val="uk-UA"/>
        </w:rPr>
        <w:t xml:space="preserve"> будівельного майданчика та будівельного містечка необхідно встановити трансформаторну підстанцію (ТП). Живлення ТП здійснюватиметься від існуючої лінії </w:t>
      </w:r>
      <w:proofErr w:type="spellStart"/>
      <w:r w:rsidRPr="00291346">
        <w:rPr>
          <w:szCs w:val="28"/>
          <w:lang w:val="uk-UA"/>
        </w:rPr>
        <w:t>електропередач</w:t>
      </w:r>
      <w:proofErr w:type="spellEnd"/>
      <w:r w:rsidRPr="00291346">
        <w:rPr>
          <w:szCs w:val="28"/>
          <w:lang w:val="uk-UA"/>
        </w:rPr>
        <w:t xml:space="preserve"> (ЛЕП) напругою 6 кВ, яка розташована вздовж борту вищого горизонту кар'єру. Ця ЛЕП входить до енергосистеми </w:t>
      </w:r>
      <w:proofErr w:type="spellStart"/>
      <w:r w:rsidRPr="00291346">
        <w:rPr>
          <w:szCs w:val="28"/>
          <w:lang w:val="uk-UA"/>
        </w:rPr>
        <w:t>ПівдГЗК</w:t>
      </w:r>
      <w:proofErr w:type="spellEnd"/>
      <w:r w:rsidRPr="00291346">
        <w:rPr>
          <w:szCs w:val="28"/>
          <w:lang w:val="uk-UA"/>
        </w:rPr>
        <w:t>, що, у свою чергу, є частиною системи «Дніпроенерго».</w:t>
      </w:r>
    </w:p>
    <w:p w14:paraId="2FB2D048" w14:textId="77777777" w:rsidR="007B5C15" w:rsidRPr="00291346" w:rsidRDefault="007B5C15" w:rsidP="0046715A">
      <w:pPr>
        <w:jc w:val="both"/>
        <w:rPr>
          <w:lang w:val="uk-UA"/>
        </w:rPr>
      </w:pPr>
      <w:r w:rsidRPr="00291346">
        <w:rPr>
          <w:lang w:val="uk-UA"/>
        </w:rPr>
        <w:t>Електропостачання споживачів будівельного майданчика здійснюватиметься відповідно до однолінійної схеми електропостачання кар’єрного комплексу з трансформацією напруги 6/0,4 кВ, розробленої для забезпечення стабільного та надійного живлення технологічного й допоміжного обладнання.</w:t>
      </w:r>
    </w:p>
    <w:p w14:paraId="5BB8D2F3" w14:textId="77777777" w:rsidR="007B5C15" w:rsidRPr="00291346" w:rsidRDefault="007B5C15" w:rsidP="0046715A">
      <w:pPr>
        <w:jc w:val="both"/>
        <w:rPr>
          <w:lang w:val="uk-UA"/>
        </w:rPr>
      </w:pPr>
      <w:r w:rsidRPr="00291346">
        <w:rPr>
          <w:lang w:val="uk-UA"/>
        </w:rPr>
        <w:t xml:space="preserve">Схема передбачає трансформацію електроенергії з напруги 6 кВ, що подається від енергосистеми </w:t>
      </w:r>
      <w:proofErr w:type="spellStart"/>
      <w:r w:rsidRPr="00291346">
        <w:rPr>
          <w:lang w:val="uk-UA"/>
        </w:rPr>
        <w:t>ПівдГЗК</w:t>
      </w:r>
      <w:proofErr w:type="spellEnd"/>
      <w:r w:rsidRPr="00291346">
        <w:rPr>
          <w:lang w:val="uk-UA"/>
        </w:rPr>
        <w:t xml:space="preserve"> (структурний підрозділ «Дніпроенерго»), до робочої напруги 380/220 В із подальшим розподілом через комплектну трансформаторну підстанцію, головний розподільний щит та мережі низької напруги.</w:t>
      </w:r>
    </w:p>
    <w:p w14:paraId="60C43E4E" w14:textId="18785746" w:rsidR="007B5C15" w:rsidRPr="00291346" w:rsidRDefault="007B5C15" w:rsidP="0046715A">
      <w:pPr>
        <w:jc w:val="both"/>
        <w:rPr>
          <w:lang w:val="uk-UA"/>
        </w:rPr>
      </w:pPr>
      <w:r w:rsidRPr="00291346">
        <w:rPr>
          <w:lang w:val="uk-UA"/>
        </w:rPr>
        <w:t>Застосування такої схеми забезпечує безпечне, безперервне та енергоефективне електроживлення основних споживачів — вагоноперекидачів, конвеєрних ліній, дробильних установок, насосних станцій і систем освітлення кар’єрного майданчика.</w:t>
      </w:r>
    </w:p>
    <w:p w14:paraId="482CD244" w14:textId="4DE8384A" w:rsidR="007B5C15" w:rsidRPr="00291346" w:rsidRDefault="007B5C15" w:rsidP="0046715A">
      <w:pPr>
        <w:jc w:val="both"/>
        <w:rPr>
          <w:szCs w:val="28"/>
          <w:lang w:val="uk-UA"/>
        </w:rPr>
      </w:pPr>
      <w:r w:rsidRPr="00291346">
        <w:rPr>
          <w:lang w:val="uk-UA"/>
        </w:rPr>
        <w:t>Також передбачено резервне живлення від дизель-генератора та автоматичне перемикання (АВР), що гарантує безперервність роботи обладнання навіть при аварійних відключеннях основного джерела.</w:t>
      </w:r>
      <w:r w:rsidRPr="00291346">
        <w:rPr>
          <w:lang w:val="uk-UA"/>
        </w:rPr>
        <w:br/>
        <w:t xml:space="preserve">Завдяки такій схемі забезпечується </w:t>
      </w:r>
      <w:r w:rsidRPr="00291346">
        <w:rPr>
          <w:rStyle w:val="af"/>
          <w:b w:val="0"/>
          <w:bCs w:val="0"/>
          <w:lang w:val="uk-UA"/>
        </w:rPr>
        <w:t>стабільне, безпечне та енергоефективне електропостачання всіх споживачів кар’єру</w:t>
      </w:r>
      <w:r w:rsidRPr="00291346">
        <w:rPr>
          <w:b/>
          <w:bCs/>
          <w:lang w:val="uk-UA"/>
        </w:rPr>
        <w:t>.</w:t>
      </w:r>
    </w:p>
    <w:p w14:paraId="3EF2BB1B" w14:textId="35C388FC" w:rsidR="00F7440A" w:rsidRPr="00291346" w:rsidRDefault="007B5C15" w:rsidP="00F7440A">
      <w:pPr>
        <w:rPr>
          <w:rFonts w:eastAsia="Times New Roman" w:cs="Times New Roman"/>
          <w:szCs w:val="28"/>
          <w:lang w:val="uk-UA" w:eastAsia="ru-UA"/>
        </w:rPr>
      </w:pPr>
      <w:r w:rsidRPr="00291346">
        <w:rPr>
          <w:lang w:val="uk-UA" w:eastAsia="ru-UA"/>
        </w:rPr>
        <w:t>Рекомендоване основне обладнання</w:t>
      </w:r>
      <w:r w:rsidR="00F7440A" w:rsidRPr="00291346">
        <w:rPr>
          <w:lang w:val="uk-UA" w:eastAsia="ru-UA"/>
        </w:rPr>
        <w:t>:</w:t>
      </w:r>
    </w:p>
    <w:p w14:paraId="19AE01AD" w14:textId="77777777" w:rsidR="007B5C15" w:rsidRPr="00291346" w:rsidRDefault="007B5C15" w:rsidP="00F7440A">
      <w:pPr>
        <w:numPr>
          <w:ilvl w:val="0"/>
          <w:numId w:val="29"/>
        </w:numPr>
        <w:spacing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RMU / комплектна шафа середньої напруги 6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 вакуумний вимикач + роз’єднувач + первинні затискачі, з вбудованим релейним захистом.</w:t>
      </w:r>
    </w:p>
    <w:p w14:paraId="4383020C"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Силовий трансформатор 6/0,4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 основний: 1000 </w:t>
      </w:r>
      <w:proofErr w:type="spellStart"/>
      <w:r w:rsidRPr="00291346">
        <w:rPr>
          <w:rFonts w:eastAsia="Times New Roman" w:cs="Times New Roman"/>
          <w:szCs w:val="28"/>
          <w:lang w:val="uk-UA" w:eastAsia="ru-UA"/>
        </w:rPr>
        <w:t>kVA</w:t>
      </w:r>
      <w:proofErr w:type="spellEnd"/>
      <w:r w:rsidRPr="00291346">
        <w:rPr>
          <w:rFonts w:eastAsia="Times New Roman" w:cs="Times New Roman"/>
          <w:szCs w:val="28"/>
          <w:lang w:val="uk-UA" w:eastAsia="ru-UA"/>
        </w:rPr>
        <w:t xml:space="preserve">, Dyn11 (YNd11), ONAN, з РПН ±2×2,5%; альтернативно схема резервування 2 × 630 </w:t>
      </w:r>
      <w:proofErr w:type="spellStart"/>
      <w:r w:rsidRPr="00291346">
        <w:rPr>
          <w:rFonts w:eastAsia="Times New Roman" w:cs="Times New Roman"/>
          <w:szCs w:val="28"/>
          <w:lang w:val="uk-UA" w:eastAsia="ru-UA"/>
        </w:rPr>
        <w:t>kVA</w:t>
      </w:r>
      <w:proofErr w:type="spellEnd"/>
      <w:r w:rsidRPr="00291346">
        <w:rPr>
          <w:rFonts w:eastAsia="Times New Roman" w:cs="Times New Roman"/>
          <w:szCs w:val="28"/>
          <w:lang w:val="uk-UA" w:eastAsia="ru-UA"/>
        </w:rPr>
        <w:t xml:space="preserve"> (паралель).</w:t>
      </w:r>
    </w:p>
    <w:p w14:paraId="13F24E2E"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Трансформаторна площадка / фундамент &amp; кабельні вводи — бетонна плита, кабельні вводи з </w:t>
      </w:r>
      <w:proofErr w:type="spellStart"/>
      <w:r w:rsidRPr="00291346">
        <w:rPr>
          <w:rFonts w:eastAsia="Times New Roman" w:cs="Times New Roman"/>
          <w:szCs w:val="28"/>
          <w:lang w:val="uk-UA" w:eastAsia="ru-UA"/>
        </w:rPr>
        <w:t>бронетруби</w:t>
      </w:r>
      <w:proofErr w:type="spellEnd"/>
      <w:r w:rsidRPr="00291346">
        <w:rPr>
          <w:rFonts w:eastAsia="Times New Roman" w:cs="Times New Roman"/>
          <w:szCs w:val="28"/>
          <w:lang w:val="uk-UA" w:eastAsia="ru-UA"/>
        </w:rPr>
        <w:t>.</w:t>
      </w:r>
    </w:p>
    <w:p w14:paraId="51AE0557"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Головний розподільний щит (ГРЩ) 0,4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 </w:t>
      </w:r>
      <w:proofErr w:type="spellStart"/>
      <w:r w:rsidRPr="00291346">
        <w:rPr>
          <w:rFonts w:eastAsia="Times New Roman" w:cs="Times New Roman"/>
          <w:szCs w:val="28"/>
          <w:lang w:val="uk-UA" w:eastAsia="ru-UA"/>
        </w:rPr>
        <w:t>вводний</w:t>
      </w:r>
      <w:proofErr w:type="spellEnd"/>
      <w:r w:rsidRPr="00291346">
        <w:rPr>
          <w:rFonts w:eastAsia="Times New Roman" w:cs="Times New Roman"/>
          <w:szCs w:val="28"/>
          <w:lang w:val="uk-UA" w:eastAsia="ru-UA"/>
        </w:rPr>
        <w:t xml:space="preserve"> ACB (1 250–1 600 A залежно від трансформатора), шини 3×N+PE, секціонування.</w:t>
      </w:r>
    </w:p>
    <w:p w14:paraId="1C0FB126"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Щити MCC (</w:t>
      </w:r>
      <w:proofErr w:type="spellStart"/>
      <w:r w:rsidRPr="00291346">
        <w:rPr>
          <w:rFonts w:eastAsia="Times New Roman" w:cs="Times New Roman"/>
          <w:szCs w:val="28"/>
          <w:lang w:val="uk-UA" w:eastAsia="ru-UA"/>
        </w:rPr>
        <w:t>Motor</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Control</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Centre</w:t>
      </w:r>
      <w:proofErr w:type="spellEnd"/>
      <w:r w:rsidRPr="00291346">
        <w:rPr>
          <w:rFonts w:eastAsia="Times New Roman" w:cs="Times New Roman"/>
          <w:szCs w:val="28"/>
          <w:lang w:val="uk-UA" w:eastAsia="ru-UA"/>
        </w:rPr>
        <w:t xml:space="preserve">) — секції для кожного великого двигуна (з ACB/MCCB, контактор, </w:t>
      </w:r>
      <w:proofErr w:type="spellStart"/>
      <w:r w:rsidRPr="00291346">
        <w:rPr>
          <w:rFonts w:eastAsia="Times New Roman" w:cs="Times New Roman"/>
          <w:szCs w:val="28"/>
          <w:lang w:val="uk-UA" w:eastAsia="ru-UA"/>
        </w:rPr>
        <w:t>термозахист</w:t>
      </w:r>
      <w:proofErr w:type="spellEnd"/>
      <w:r w:rsidRPr="00291346">
        <w:rPr>
          <w:rFonts w:eastAsia="Times New Roman" w:cs="Times New Roman"/>
          <w:szCs w:val="28"/>
          <w:lang w:val="uk-UA" w:eastAsia="ru-UA"/>
        </w:rPr>
        <w:t>).</w:t>
      </w:r>
    </w:p>
    <w:p w14:paraId="210BD0C7"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lastRenderedPageBreak/>
        <w:t xml:space="preserve">Частотні перетворювачі (ПЧ / VFD) — для конвеєрів і живильників (потужність під номінал двигуна, тип. 30–500 </w:t>
      </w:r>
      <w:proofErr w:type="spellStart"/>
      <w:r w:rsidRPr="00291346">
        <w:rPr>
          <w:rFonts w:eastAsia="Times New Roman" w:cs="Times New Roman"/>
          <w:szCs w:val="28"/>
          <w:lang w:val="uk-UA" w:eastAsia="ru-UA"/>
        </w:rPr>
        <w:t>kW</w:t>
      </w:r>
      <w:proofErr w:type="spellEnd"/>
      <w:r w:rsidRPr="00291346">
        <w:rPr>
          <w:rFonts w:eastAsia="Times New Roman" w:cs="Times New Roman"/>
          <w:szCs w:val="28"/>
          <w:lang w:val="uk-UA" w:eastAsia="ru-UA"/>
        </w:rPr>
        <w:t>).</w:t>
      </w:r>
    </w:p>
    <w:p w14:paraId="5D553131"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М’які пускачі / контактори — для допоміжних приводів та вентиляторів.</w:t>
      </w:r>
    </w:p>
    <w:p w14:paraId="284D08E8"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изель-генераторна установка (ДГУ) — резервна: 500–800 </w:t>
      </w:r>
      <w:proofErr w:type="spellStart"/>
      <w:r w:rsidRPr="00291346">
        <w:rPr>
          <w:rFonts w:eastAsia="Times New Roman" w:cs="Times New Roman"/>
          <w:szCs w:val="28"/>
          <w:lang w:val="uk-UA" w:eastAsia="ru-UA"/>
        </w:rPr>
        <w:t>kVA</w:t>
      </w:r>
      <w:proofErr w:type="spellEnd"/>
      <w:r w:rsidRPr="00291346">
        <w:rPr>
          <w:rFonts w:eastAsia="Times New Roman" w:cs="Times New Roman"/>
          <w:szCs w:val="28"/>
          <w:lang w:val="uk-UA" w:eastAsia="ru-UA"/>
        </w:rPr>
        <w:t xml:space="preserve"> з АВР (ATS).</w:t>
      </w:r>
    </w:p>
    <w:p w14:paraId="2E5B7989"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Автоматичний вхідний перемикач (ATS / АВР) — для автоматичного переходу на ДГУ.</w:t>
      </w:r>
    </w:p>
    <w:p w14:paraId="06523AAA"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UPS (резервне живлення автоматики) — 1–10 </w:t>
      </w:r>
      <w:proofErr w:type="spellStart"/>
      <w:r w:rsidRPr="00291346">
        <w:rPr>
          <w:rFonts w:eastAsia="Times New Roman" w:cs="Times New Roman"/>
          <w:szCs w:val="28"/>
          <w:lang w:val="uk-UA" w:eastAsia="ru-UA"/>
        </w:rPr>
        <w:t>kVA</w:t>
      </w:r>
      <w:proofErr w:type="spellEnd"/>
      <w:r w:rsidRPr="00291346">
        <w:rPr>
          <w:rFonts w:eastAsia="Times New Roman" w:cs="Times New Roman"/>
          <w:szCs w:val="28"/>
          <w:lang w:val="uk-UA" w:eastAsia="ru-UA"/>
        </w:rPr>
        <w:t xml:space="preserve"> (під ПЛК, комунікації).</w:t>
      </w:r>
    </w:p>
    <w:p w14:paraId="1BA14096"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Захисти і реле:</w:t>
      </w:r>
    </w:p>
    <w:p w14:paraId="14377025"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релейний захист трансформатора (</w:t>
      </w:r>
      <w:proofErr w:type="spellStart"/>
      <w:r w:rsidRPr="00291346">
        <w:rPr>
          <w:rFonts w:eastAsia="Times New Roman" w:cs="Times New Roman"/>
          <w:szCs w:val="28"/>
          <w:lang w:val="uk-UA" w:eastAsia="ru-UA"/>
        </w:rPr>
        <w:t>т.ч</w:t>
      </w:r>
      <w:proofErr w:type="spellEnd"/>
      <w:r w:rsidRPr="00291346">
        <w:rPr>
          <w:rFonts w:eastAsia="Times New Roman" w:cs="Times New Roman"/>
          <w:szCs w:val="28"/>
          <w:lang w:val="uk-UA" w:eastAsia="ru-UA"/>
        </w:rPr>
        <w:t>. температурний контроль),</w:t>
      </w:r>
    </w:p>
    <w:p w14:paraId="2DD5F104"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захист вводів (диференційний / струмовий / селективний),</w:t>
      </w:r>
    </w:p>
    <w:p w14:paraId="038BFB6D"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захист двигунів (теплові реле, струмові відключення),</w:t>
      </w:r>
    </w:p>
    <w:p w14:paraId="2C393753"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пристрої захисту від </w:t>
      </w:r>
      <w:proofErr w:type="spellStart"/>
      <w:r w:rsidRPr="00291346">
        <w:rPr>
          <w:rFonts w:eastAsia="Times New Roman" w:cs="Times New Roman"/>
          <w:szCs w:val="28"/>
          <w:lang w:val="uk-UA" w:eastAsia="ru-UA"/>
        </w:rPr>
        <w:t>перенапруг</w:t>
      </w:r>
      <w:proofErr w:type="spellEnd"/>
      <w:r w:rsidRPr="00291346">
        <w:rPr>
          <w:rFonts w:eastAsia="Times New Roman" w:cs="Times New Roman"/>
          <w:szCs w:val="28"/>
          <w:lang w:val="uk-UA" w:eastAsia="ru-UA"/>
        </w:rPr>
        <w:t xml:space="preserve"> (SPD).</w:t>
      </w:r>
    </w:p>
    <w:p w14:paraId="2A0C43DE"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Кабелі:</w:t>
      </w:r>
    </w:p>
    <w:p w14:paraId="339477E3"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кабель 6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для вводу (якщо від повітря → кабель) — 3-жильний силовий (маркування згідно ТУ),</w:t>
      </w:r>
    </w:p>
    <w:p w14:paraId="61C809F1"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кабелі 0,4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силові для магістралей (3×120 мм², 3×185 мм² — орієнтовно; точний переріз розраховується),</w:t>
      </w:r>
    </w:p>
    <w:p w14:paraId="52325185" w14:textId="77777777" w:rsidR="007B5C15" w:rsidRPr="00291346" w:rsidRDefault="007B5C15" w:rsidP="00F7440A">
      <w:pPr>
        <w:numPr>
          <w:ilvl w:val="1"/>
          <w:numId w:val="29"/>
        </w:numPr>
        <w:spacing w:before="100" w:beforeAutospacing="1" w:after="100" w:afterAutospacing="1" w:line="240" w:lineRule="auto"/>
        <w:ind w:left="0" w:firstLine="709"/>
        <w:jc w:val="both"/>
        <w:rPr>
          <w:rFonts w:eastAsia="Times New Roman" w:cs="Times New Roman"/>
          <w:szCs w:val="28"/>
          <w:lang w:val="uk-UA" w:eastAsia="ru-UA"/>
        </w:rPr>
      </w:pPr>
      <w:proofErr w:type="spellStart"/>
      <w:r w:rsidRPr="00291346">
        <w:rPr>
          <w:rFonts w:eastAsia="Times New Roman" w:cs="Times New Roman"/>
          <w:szCs w:val="28"/>
          <w:lang w:val="uk-UA" w:eastAsia="ru-UA"/>
        </w:rPr>
        <w:t>керувальні</w:t>
      </w:r>
      <w:proofErr w:type="spellEnd"/>
      <w:r w:rsidRPr="00291346">
        <w:rPr>
          <w:rFonts w:eastAsia="Times New Roman" w:cs="Times New Roman"/>
          <w:szCs w:val="28"/>
          <w:lang w:val="uk-UA" w:eastAsia="ru-UA"/>
        </w:rPr>
        <w:t xml:space="preserve"> кабелі, кабелі для ПЧ, СКУД, сигналізації.</w:t>
      </w:r>
    </w:p>
    <w:p w14:paraId="6F6E3587"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Заземлювальний контур — пояс + вертикальні стрижні; опір &lt; 4 Ω (проектний розрахунок).</w:t>
      </w:r>
    </w:p>
    <w:p w14:paraId="7208708E"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Лічильник енергії (комерційний) 0,4 </w:t>
      </w:r>
      <w:proofErr w:type="spellStart"/>
      <w:r w:rsidRPr="00291346">
        <w:rPr>
          <w:rFonts w:eastAsia="Times New Roman" w:cs="Times New Roman"/>
          <w:szCs w:val="28"/>
          <w:lang w:val="uk-UA" w:eastAsia="ru-UA"/>
        </w:rPr>
        <w:t>kV</w:t>
      </w:r>
      <w:proofErr w:type="spellEnd"/>
      <w:r w:rsidRPr="00291346">
        <w:rPr>
          <w:rFonts w:eastAsia="Times New Roman" w:cs="Times New Roman"/>
          <w:szCs w:val="28"/>
          <w:lang w:val="uk-UA" w:eastAsia="ru-UA"/>
        </w:rPr>
        <w:t xml:space="preserve"> та ТТ/ТН при потребі.</w:t>
      </w:r>
    </w:p>
    <w:p w14:paraId="48D2E2CF"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Блискавкозахист / розрядники — на ввідній частині ТП і на корпусах трансформатора.</w:t>
      </w:r>
    </w:p>
    <w:p w14:paraId="5D53F657"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Електроосвітлення (з аварійним живленням для евакуації) — вибухозахищене там, де потрібно.</w:t>
      </w:r>
    </w:p>
    <w:p w14:paraId="791E4AF5" w14:textId="77777777" w:rsidR="007B5C15" w:rsidRPr="00291346" w:rsidRDefault="007B5C15" w:rsidP="00F7440A">
      <w:pPr>
        <w:numPr>
          <w:ilvl w:val="0"/>
          <w:numId w:val="29"/>
        </w:numPr>
        <w:spacing w:before="100" w:beforeAutospacing="1" w:after="100" w:afterAutospacing="1"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Кабельні лотки/труби/канали для трасування.</w:t>
      </w:r>
    </w:p>
    <w:p w14:paraId="1A2E93AA" w14:textId="77777777" w:rsidR="007B5C15" w:rsidRPr="00291346" w:rsidRDefault="007B5C15" w:rsidP="00DC2503">
      <w:pPr>
        <w:numPr>
          <w:ilvl w:val="0"/>
          <w:numId w:val="29"/>
        </w:numPr>
        <w:spacing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SCADA/АСУ ТП (базовий) — моніторинг трансформатора, вводів, ДГУ, АВР, </w:t>
      </w:r>
      <w:proofErr w:type="spellStart"/>
      <w:r w:rsidRPr="00291346">
        <w:rPr>
          <w:rFonts w:eastAsia="Times New Roman" w:cs="Times New Roman"/>
          <w:szCs w:val="28"/>
          <w:lang w:val="uk-UA" w:eastAsia="ru-UA"/>
        </w:rPr>
        <w:t>енергомоніторинг</w:t>
      </w:r>
      <w:proofErr w:type="spellEnd"/>
      <w:r w:rsidRPr="00291346">
        <w:rPr>
          <w:rFonts w:eastAsia="Times New Roman" w:cs="Times New Roman"/>
          <w:szCs w:val="28"/>
          <w:lang w:val="uk-UA" w:eastAsia="ru-UA"/>
        </w:rPr>
        <w:t>.</w:t>
      </w:r>
    </w:p>
    <w:p w14:paraId="50BB31E9" w14:textId="77777777" w:rsidR="00DC2503" w:rsidRPr="00291346" w:rsidRDefault="00F7440A" w:rsidP="00F7440A">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Під час експлуатації електрообладнання необхідно суворо дотримуватися вимог електробезпеки, забезпечуючи надійну ізоляцію, заземлення та захист від ураження струмом. Усі роботи виконуються підготовленим персоналом із попереднім відключенням і перевіркою відсутності напруги. Особливу увагу приділяють справності засобів індивідуального захисту, правильному користуванню інструментом і дотриманню вимог безпеки в умовах підвищеної вологості чи запиленості.</w:t>
      </w:r>
    </w:p>
    <w:p w14:paraId="36F29C2F" w14:textId="3636006D" w:rsidR="00F7440A" w:rsidRPr="00291346" w:rsidRDefault="00F7440A" w:rsidP="00F7440A">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Експлуатація здійснюється відповідно до схеми електропостачання, яка містить відомості про розташування електрообладнання, його типи, довжину та перетин кабелів, а також параметри напруги й потужності кожної установки, що забезпечує контроль, надійність і безпечну роботу всієї енергосистеми будівельного майданчика.</w:t>
      </w:r>
    </w:p>
    <w:p w14:paraId="597E7635" w14:textId="7EA427F5" w:rsidR="0046715A" w:rsidRPr="00291346" w:rsidRDefault="0046715A" w:rsidP="0046715A">
      <w:pPr>
        <w:jc w:val="both"/>
        <w:rPr>
          <w:szCs w:val="28"/>
          <w:lang w:val="uk-UA"/>
        </w:rPr>
      </w:pPr>
      <w:r w:rsidRPr="00291346">
        <w:rPr>
          <w:szCs w:val="28"/>
          <w:lang w:val="uk-UA"/>
        </w:rPr>
        <w:t>Основні правила безпеки:</w:t>
      </w:r>
    </w:p>
    <w:p w14:paraId="007F927B" w14:textId="56CDDE06" w:rsidR="00E81047" w:rsidRPr="00291346" w:rsidRDefault="0046715A" w:rsidP="00E81047">
      <w:pPr>
        <w:jc w:val="both"/>
        <w:rPr>
          <w:rFonts w:eastAsia="Times New Roman" w:cs="Times New Roman"/>
          <w:szCs w:val="28"/>
          <w:lang w:val="uk-UA" w:eastAsia="ru-UA"/>
        </w:rPr>
      </w:pPr>
      <w:r w:rsidRPr="00291346">
        <w:rPr>
          <w:szCs w:val="28"/>
          <w:lang w:val="uk-UA"/>
        </w:rPr>
        <w:lastRenderedPageBreak/>
        <w:t xml:space="preserve">- </w:t>
      </w:r>
      <w:r w:rsidR="00E81047" w:rsidRPr="00291346">
        <w:rPr>
          <w:szCs w:val="28"/>
          <w:lang w:val="uk-UA"/>
        </w:rPr>
        <w:t>О</w:t>
      </w:r>
      <w:r w:rsidR="00E81047" w:rsidRPr="00291346">
        <w:rPr>
          <w:rFonts w:eastAsia="Times New Roman" w:cs="Times New Roman"/>
          <w:szCs w:val="28"/>
          <w:lang w:val="uk-UA" w:eastAsia="ru-UA"/>
        </w:rPr>
        <w:t>бов’язкове використання засобів індивідуального електрозахисту під час роботи з установками понад 1000 В для запобігання ураженню електричним струмом. Діелектричні рукавички та чоботи ізолюють працівника від струмопровідних частин, знижуючи ризик нещасних випадків і забезпечуючи безпечне виконання робіт.</w:t>
      </w:r>
    </w:p>
    <w:p w14:paraId="6EA4AA6D" w14:textId="77777777" w:rsidR="0046715A" w:rsidRPr="00291346" w:rsidRDefault="0046715A" w:rsidP="0046715A">
      <w:pPr>
        <w:jc w:val="both"/>
        <w:rPr>
          <w:szCs w:val="28"/>
          <w:lang w:val="uk-UA"/>
        </w:rPr>
      </w:pPr>
      <w:r w:rsidRPr="00291346">
        <w:rPr>
          <w:szCs w:val="28"/>
          <w:lang w:val="uk-UA"/>
        </w:rPr>
        <w:t>- Не допускається ремонт електромереж, що знаходяться під напругою.</w:t>
      </w:r>
    </w:p>
    <w:p w14:paraId="3E2AF748" w14:textId="77777777" w:rsidR="0046715A" w:rsidRPr="00291346" w:rsidRDefault="0046715A" w:rsidP="0046715A">
      <w:pPr>
        <w:jc w:val="both"/>
        <w:rPr>
          <w:szCs w:val="28"/>
          <w:lang w:val="uk-UA"/>
        </w:rPr>
      </w:pPr>
      <w:r w:rsidRPr="00291346">
        <w:rPr>
          <w:szCs w:val="28"/>
          <w:lang w:val="uk-UA"/>
        </w:rPr>
        <w:t>- Заборонено залишати під напругою непрацюючі мережі, за винятком резервних.</w:t>
      </w:r>
    </w:p>
    <w:p w14:paraId="115D5D5A" w14:textId="77777777" w:rsidR="0046715A" w:rsidRPr="00291346" w:rsidRDefault="0046715A" w:rsidP="0046715A">
      <w:pPr>
        <w:jc w:val="both"/>
        <w:rPr>
          <w:szCs w:val="28"/>
          <w:lang w:val="uk-UA"/>
        </w:rPr>
      </w:pPr>
      <w:r w:rsidRPr="00291346">
        <w:rPr>
          <w:szCs w:val="28"/>
          <w:lang w:val="uk-UA"/>
        </w:rPr>
        <w:t>- Забороняється обшивка кабелів деревиною.</w:t>
      </w:r>
    </w:p>
    <w:p w14:paraId="45D2F127" w14:textId="77777777" w:rsidR="0046715A" w:rsidRPr="00291346" w:rsidRDefault="0046715A" w:rsidP="0046715A">
      <w:pPr>
        <w:jc w:val="both"/>
        <w:rPr>
          <w:szCs w:val="28"/>
          <w:lang w:val="uk-UA"/>
        </w:rPr>
      </w:pPr>
      <w:r w:rsidRPr="00291346">
        <w:rPr>
          <w:szCs w:val="28"/>
          <w:lang w:val="uk-UA"/>
        </w:rPr>
        <w:t>- Не допускається експлуатація несправного електрообладнання та пошкоджених кабелів.</w:t>
      </w:r>
    </w:p>
    <w:p w14:paraId="487A4C7E" w14:textId="77777777" w:rsidR="0046715A" w:rsidRPr="00291346" w:rsidRDefault="0046715A" w:rsidP="0046715A">
      <w:pPr>
        <w:jc w:val="both"/>
        <w:rPr>
          <w:szCs w:val="28"/>
          <w:lang w:val="uk-UA"/>
        </w:rPr>
      </w:pPr>
      <w:r w:rsidRPr="00291346">
        <w:rPr>
          <w:szCs w:val="28"/>
          <w:lang w:val="uk-UA"/>
        </w:rPr>
        <w:t>- Заборонено проведення ремонту електрообладнання некваліфікованими робітниками.</w:t>
      </w:r>
    </w:p>
    <w:p w14:paraId="7E89AC84" w14:textId="02AC3F4A" w:rsidR="008E4389" w:rsidRPr="00291346" w:rsidRDefault="0046715A" w:rsidP="008E4389">
      <w:pPr>
        <w:jc w:val="both"/>
        <w:rPr>
          <w:szCs w:val="28"/>
          <w:lang w:val="uk-UA"/>
        </w:rPr>
      </w:pPr>
      <w:r w:rsidRPr="00291346">
        <w:rPr>
          <w:szCs w:val="28"/>
          <w:lang w:val="uk-UA"/>
        </w:rPr>
        <w:t>Вибір кабелів для живлення споживачів:</w:t>
      </w:r>
    </w:p>
    <w:p w14:paraId="2FA97DA4" w14:textId="1A8D7D39" w:rsidR="000A3767" w:rsidRPr="00291346" w:rsidRDefault="0021677B"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Вентилятор осьовий ВО 22-180 або ВО 25-188 3 шт. (з електродвигуном 22–30 кВт, IE3, 380 В). Кабельне живлення: для вентиляторів потужністю 24–30 кВт рекомендується мідний кабель перерізом 10 мм² (тип </w:t>
      </w:r>
      <w:proofErr w:type="spellStart"/>
      <w:r w:rsidRPr="00291346">
        <w:rPr>
          <w:rFonts w:eastAsia="Times New Roman" w:cs="Times New Roman"/>
          <w:szCs w:val="28"/>
          <w:lang w:val="uk-UA" w:eastAsia="ru-UA"/>
        </w:rPr>
        <w:t>АВВГнг</w:t>
      </w:r>
      <w:proofErr w:type="spellEnd"/>
      <w:r w:rsidRPr="00291346">
        <w:rPr>
          <w:rFonts w:eastAsia="Times New Roman" w:cs="Times New Roman"/>
          <w:szCs w:val="28"/>
          <w:lang w:val="uk-UA" w:eastAsia="ru-UA"/>
        </w:rPr>
        <w:t xml:space="preserve"> або NYY-J), з окремим захисним провідником PE.</w:t>
      </w:r>
    </w:p>
    <w:p w14:paraId="3CB2EB11" w14:textId="77010215" w:rsidR="0021677B" w:rsidRPr="00291346" w:rsidRDefault="0021677B" w:rsidP="000A3767">
      <w:pPr>
        <w:spacing w:line="240" w:lineRule="auto"/>
        <w:jc w:val="both"/>
        <w:rPr>
          <w:rFonts w:eastAsia="Times New Roman" w:cs="Times New Roman"/>
          <w:szCs w:val="28"/>
          <w:lang w:val="uk-UA" w:eastAsia="ru-UA"/>
        </w:rPr>
      </w:pPr>
      <w:proofErr w:type="spellStart"/>
      <w:r w:rsidRPr="00291346">
        <w:rPr>
          <w:rFonts w:eastAsia="Times New Roman" w:cs="Times New Roman"/>
          <w:szCs w:val="28"/>
          <w:lang w:val="uk-UA" w:eastAsia="ru-UA"/>
        </w:rPr>
        <w:t>Froniu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TransSteel</w:t>
      </w:r>
      <w:proofErr w:type="spellEnd"/>
      <w:r w:rsidRPr="00291346">
        <w:rPr>
          <w:rFonts w:eastAsia="Times New Roman" w:cs="Times New Roman"/>
          <w:szCs w:val="28"/>
          <w:lang w:val="uk-UA" w:eastAsia="ru-UA"/>
        </w:rPr>
        <w:t xml:space="preserve"> 5000 (Австрія) зварювальні апарати (3 шт., Потужність споживання: до 13–15 кВт). Для кожного зварювального поста з потужністю близько 13 кВт застосовується трифазний мідний кабель перерізом 6 мм² (тип </w:t>
      </w:r>
      <w:proofErr w:type="spellStart"/>
      <w:r w:rsidRPr="00291346">
        <w:rPr>
          <w:rFonts w:eastAsia="Times New Roman" w:cs="Times New Roman"/>
          <w:szCs w:val="28"/>
          <w:lang w:val="uk-UA" w:eastAsia="ru-UA"/>
        </w:rPr>
        <w:t>АВВГнг</w:t>
      </w:r>
      <w:proofErr w:type="spellEnd"/>
      <w:r w:rsidRPr="00291346">
        <w:rPr>
          <w:rFonts w:eastAsia="Times New Roman" w:cs="Times New Roman"/>
          <w:szCs w:val="28"/>
          <w:lang w:val="uk-UA" w:eastAsia="ru-UA"/>
        </w:rPr>
        <w:t xml:space="preserve"> або NYY-J), при довжині лінії понад 50 метрів — 10 мм² для зменшення падіння напруги.</w:t>
      </w:r>
    </w:p>
    <w:p w14:paraId="7549092E" w14:textId="1DD6DE80" w:rsidR="0021677B" w:rsidRPr="00291346" w:rsidRDefault="0021677B"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Електронасос </w:t>
      </w:r>
      <w:proofErr w:type="spellStart"/>
      <w:r w:rsidRPr="00291346">
        <w:rPr>
          <w:rFonts w:eastAsia="Times New Roman" w:cs="Times New Roman"/>
          <w:szCs w:val="28"/>
          <w:lang w:val="uk-UA" w:eastAsia="ru-UA"/>
        </w:rPr>
        <w:t>Pedrollo</w:t>
      </w:r>
      <w:proofErr w:type="spellEnd"/>
      <w:r w:rsidRPr="00291346">
        <w:rPr>
          <w:rFonts w:eastAsia="Times New Roman" w:cs="Times New Roman"/>
          <w:szCs w:val="28"/>
          <w:lang w:val="uk-UA" w:eastAsia="ru-UA"/>
        </w:rPr>
        <w:t xml:space="preserve"> 6SR36/8 (Італія) </w:t>
      </w:r>
      <w:r w:rsidR="00F34D75" w:rsidRPr="00291346">
        <w:rPr>
          <w:rFonts w:eastAsia="Times New Roman" w:cs="Times New Roman"/>
          <w:szCs w:val="28"/>
          <w:lang w:val="uk-UA" w:eastAsia="ru-UA"/>
        </w:rPr>
        <w:t>(4 шт., п</w:t>
      </w:r>
      <w:r w:rsidRPr="00291346">
        <w:rPr>
          <w:rFonts w:eastAsia="Times New Roman" w:cs="Times New Roman"/>
          <w:szCs w:val="28"/>
          <w:lang w:val="uk-UA" w:eastAsia="ru-UA"/>
        </w:rPr>
        <w:t>отужність електродвигуна 11 кВт</w:t>
      </w:r>
      <w:r w:rsidR="00F34D75" w:rsidRPr="00291346">
        <w:rPr>
          <w:rFonts w:eastAsia="Times New Roman" w:cs="Times New Roman"/>
          <w:szCs w:val="28"/>
          <w:lang w:val="uk-UA" w:eastAsia="ru-UA"/>
        </w:rPr>
        <w:t xml:space="preserve">). Для кожного насоса потужністю 11 кВт використовується мідний кабель перерізом 4 мм², типу ПВС, </w:t>
      </w:r>
      <w:proofErr w:type="spellStart"/>
      <w:r w:rsidR="00F34D75" w:rsidRPr="00291346">
        <w:rPr>
          <w:rFonts w:eastAsia="Times New Roman" w:cs="Times New Roman"/>
          <w:szCs w:val="28"/>
          <w:lang w:val="uk-UA" w:eastAsia="ru-UA"/>
        </w:rPr>
        <w:t>АВВГнг</w:t>
      </w:r>
      <w:proofErr w:type="spellEnd"/>
      <w:r w:rsidR="00F34D75" w:rsidRPr="00291346">
        <w:rPr>
          <w:rFonts w:eastAsia="Times New Roman" w:cs="Times New Roman"/>
          <w:szCs w:val="28"/>
          <w:lang w:val="uk-UA" w:eastAsia="ru-UA"/>
        </w:rPr>
        <w:t>(д) або спеціальний насосний плоский кабель NSSHÖU, який допускається до занурення у воду. При довжині траси понад 50 метрів переріз збільшують до 6 мм².</w:t>
      </w:r>
    </w:p>
    <w:p w14:paraId="76E48840" w14:textId="76D67A33" w:rsidR="00F34D75" w:rsidRPr="00291346" w:rsidRDefault="000A3767" w:rsidP="000A3767">
      <w:pPr>
        <w:spacing w:line="240" w:lineRule="auto"/>
        <w:jc w:val="both"/>
        <w:rPr>
          <w:rFonts w:eastAsia="Times New Roman" w:cs="Times New Roman"/>
          <w:szCs w:val="28"/>
          <w:lang w:val="uk-UA" w:eastAsia="ru-UA"/>
        </w:rPr>
      </w:pPr>
      <w:proofErr w:type="spellStart"/>
      <w:r w:rsidRPr="00291346">
        <w:rPr>
          <w:rFonts w:eastAsia="Times New Roman" w:cs="Times New Roman"/>
          <w:szCs w:val="28"/>
          <w:lang w:val="uk-UA" w:eastAsia="ru-UA"/>
        </w:rPr>
        <w:t>Центробіжний</w:t>
      </w:r>
      <w:proofErr w:type="spellEnd"/>
      <w:r w:rsidRPr="00291346">
        <w:rPr>
          <w:rFonts w:eastAsia="Times New Roman" w:cs="Times New Roman"/>
          <w:szCs w:val="28"/>
          <w:lang w:val="uk-UA" w:eastAsia="ru-UA"/>
        </w:rPr>
        <w:t xml:space="preserve"> насос типу </w:t>
      </w:r>
      <w:proofErr w:type="spellStart"/>
      <w:r w:rsidR="00F34D75" w:rsidRPr="00291346">
        <w:rPr>
          <w:rFonts w:eastAsia="Times New Roman" w:cs="Times New Roman"/>
          <w:szCs w:val="28"/>
          <w:lang w:val="uk-UA" w:eastAsia="ru-UA"/>
        </w:rPr>
        <w:t>Grundfos</w:t>
      </w:r>
      <w:proofErr w:type="spellEnd"/>
      <w:r w:rsidR="00F34D75" w:rsidRPr="00291346">
        <w:rPr>
          <w:rFonts w:eastAsia="Times New Roman" w:cs="Times New Roman"/>
          <w:szCs w:val="28"/>
          <w:lang w:val="uk-UA" w:eastAsia="ru-UA"/>
        </w:rPr>
        <w:t xml:space="preserve"> NB 50-160/148 A-F-A-BAQE (4 шт., потужність електродвигуна 7,5–11 кВт). Кабель живлення: мідний, переріз 4 мм², тип </w:t>
      </w:r>
      <w:proofErr w:type="spellStart"/>
      <w:r w:rsidR="00F34D75" w:rsidRPr="00291346">
        <w:rPr>
          <w:rFonts w:eastAsia="Times New Roman" w:cs="Times New Roman"/>
          <w:szCs w:val="28"/>
          <w:lang w:val="uk-UA" w:eastAsia="ru-UA"/>
        </w:rPr>
        <w:t>АВВГнг</w:t>
      </w:r>
      <w:proofErr w:type="spellEnd"/>
      <w:r w:rsidR="00F34D75" w:rsidRPr="00291346">
        <w:rPr>
          <w:rFonts w:eastAsia="Times New Roman" w:cs="Times New Roman"/>
          <w:szCs w:val="28"/>
          <w:lang w:val="uk-UA" w:eastAsia="ru-UA"/>
        </w:rPr>
        <w:t>(д) або NYM.</w:t>
      </w:r>
    </w:p>
    <w:p w14:paraId="6CDAC6E8" w14:textId="1B010D36" w:rsidR="00FA4448" w:rsidRPr="00291346" w:rsidRDefault="00FA4448"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LEDVANCE </w:t>
      </w:r>
      <w:proofErr w:type="spellStart"/>
      <w:r w:rsidRPr="00291346">
        <w:rPr>
          <w:rFonts w:eastAsia="Times New Roman" w:cs="Times New Roman"/>
          <w:szCs w:val="28"/>
          <w:lang w:val="uk-UA" w:eastAsia="ru-UA"/>
        </w:rPr>
        <w:t>Floodlight</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Eco</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Class</w:t>
      </w:r>
      <w:proofErr w:type="spellEnd"/>
      <w:r w:rsidRPr="00291346">
        <w:rPr>
          <w:rFonts w:eastAsia="Times New Roman" w:cs="Times New Roman"/>
          <w:szCs w:val="28"/>
          <w:lang w:val="uk-UA" w:eastAsia="ru-UA"/>
        </w:rPr>
        <w:t xml:space="preserve"> — вуличний LED-прожектор, потужністю ~100 Вт, із ступенем захисту IP65, що забезпечує ефективне освітлення відкритих майданчиків. Кабель мідний з перерізом </w:t>
      </w:r>
      <w:r w:rsidRPr="00291346">
        <w:rPr>
          <w:rFonts w:eastAsia="Times New Roman" w:cs="Times New Roman"/>
          <w:szCs w:val="28"/>
          <w:lang w:eastAsia="ru-UA"/>
        </w:rPr>
        <w:t>2</w:t>
      </w:r>
      <w:r w:rsidRPr="00291346">
        <w:rPr>
          <w:rFonts w:eastAsia="Times New Roman" w:cs="Times New Roman"/>
          <w:szCs w:val="28"/>
          <w:lang w:val="uk-UA" w:eastAsia="ru-UA"/>
        </w:rPr>
        <w:t>,5 мм² + PE.</w:t>
      </w:r>
    </w:p>
    <w:p w14:paraId="2BFFD222" w14:textId="098172BE" w:rsidR="00F34D75" w:rsidRPr="00291346" w:rsidRDefault="000A3767"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Глиномішалк</w:t>
      </w:r>
      <w:r w:rsidR="00F34D75" w:rsidRPr="00291346">
        <w:rPr>
          <w:rFonts w:eastAsia="Times New Roman" w:cs="Times New Roman"/>
          <w:szCs w:val="28"/>
          <w:lang w:val="uk-UA" w:eastAsia="ru-UA"/>
        </w:rPr>
        <w:t>а</w:t>
      </w:r>
      <w:r w:rsidRPr="00291346">
        <w:rPr>
          <w:rFonts w:eastAsia="Times New Roman" w:cs="Times New Roman"/>
          <w:szCs w:val="28"/>
          <w:lang w:val="uk-UA" w:eastAsia="ru-UA"/>
        </w:rPr>
        <w:t xml:space="preserve"> </w:t>
      </w:r>
      <w:r w:rsidR="00F34D75" w:rsidRPr="00291346">
        <w:rPr>
          <w:rFonts w:eastAsia="Times New Roman" w:cs="Times New Roman"/>
          <w:szCs w:val="28"/>
          <w:lang w:val="uk-UA" w:eastAsia="ru-UA"/>
        </w:rPr>
        <w:t xml:space="preserve">IMER MIX 120 </w:t>
      </w:r>
      <w:proofErr w:type="spellStart"/>
      <w:r w:rsidR="00F34D75" w:rsidRPr="00291346">
        <w:rPr>
          <w:rFonts w:eastAsia="Times New Roman" w:cs="Times New Roman"/>
          <w:szCs w:val="28"/>
          <w:lang w:val="uk-UA" w:eastAsia="ru-UA"/>
        </w:rPr>
        <w:t>Plus</w:t>
      </w:r>
      <w:proofErr w:type="spellEnd"/>
      <w:r w:rsidR="00F34D75" w:rsidRPr="00291346">
        <w:rPr>
          <w:rFonts w:eastAsia="Times New Roman" w:cs="Times New Roman"/>
          <w:szCs w:val="28"/>
          <w:lang w:val="uk-UA" w:eastAsia="ru-UA"/>
        </w:rPr>
        <w:t xml:space="preserve"> (Італія). (2 шт., потужність електродвигуна 7,5–11 кВт). Кабель живлення: мідний, переріз 2,5 мм², тип ПВС або </w:t>
      </w:r>
      <w:proofErr w:type="spellStart"/>
      <w:r w:rsidR="00F34D75" w:rsidRPr="00291346">
        <w:rPr>
          <w:rFonts w:eastAsia="Times New Roman" w:cs="Times New Roman"/>
          <w:szCs w:val="28"/>
          <w:lang w:val="uk-UA" w:eastAsia="ru-UA"/>
        </w:rPr>
        <w:t>ВВГнг</w:t>
      </w:r>
      <w:proofErr w:type="spellEnd"/>
      <w:r w:rsidR="00F34D75" w:rsidRPr="00291346">
        <w:rPr>
          <w:rFonts w:eastAsia="Times New Roman" w:cs="Times New Roman"/>
          <w:szCs w:val="28"/>
          <w:lang w:val="uk-UA" w:eastAsia="ru-UA"/>
        </w:rPr>
        <w:t>(д).</w:t>
      </w:r>
    </w:p>
    <w:p w14:paraId="52075539" w14:textId="30AD9B8F" w:rsidR="00F34D75" w:rsidRPr="00291346" w:rsidRDefault="000A3767"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Розчинонасос </w:t>
      </w:r>
      <w:r w:rsidR="00F34D75" w:rsidRPr="00291346">
        <w:rPr>
          <w:rFonts w:eastAsia="Times New Roman" w:cs="Times New Roman"/>
          <w:szCs w:val="28"/>
          <w:lang w:val="uk-UA" w:eastAsia="ru-UA"/>
        </w:rPr>
        <w:t xml:space="preserve">PUTZMEISTER S5 EV / СО-49А (2 шт., потужність електродвигуна 5,5–7,5 кВт кВт). Кабель живлення: мідний, переріз 4 мм², тип </w:t>
      </w:r>
      <w:proofErr w:type="spellStart"/>
      <w:r w:rsidR="00F34D75" w:rsidRPr="00291346">
        <w:rPr>
          <w:rFonts w:eastAsia="Times New Roman" w:cs="Times New Roman"/>
          <w:szCs w:val="28"/>
          <w:lang w:val="uk-UA" w:eastAsia="ru-UA"/>
        </w:rPr>
        <w:t>ВВГнг</w:t>
      </w:r>
      <w:proofErr w:type="spellEnd"/>
      <w:r w:rsidR="00F34D75" w:rsidRPr="00291346">
        <w:rPr>
          <w:rFonts w:eastAsia="Times New Roman" w:cs="Times New Roman"/>
          <w:szCs w:val="28"/>
          <w:lang w:val="uk-UA" w:eastAsia="ru-UA"/>
        </w:rPr>
        <w:t>(д).</w:t>
      </w:r>
    </w:p>
    <w:p w14:paraId="7AB76088" w14:textId="1AAC39F8" w:rsidR="00FA4448" w:rsidRPr="00291346" w:rsidRDefault="000A3767"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lastRenderedPageBreak/>
        <w:t xml:space="preserve">Глибинні та поверхневі вібратори </w:t>
      </w:r>
      <w:r w:rsidR="00FA4448" w:rsidRPr="00291346">
        <w:rPr>
          <w:rFonts w:eastAsia="Times New Roman" w:cs="Times New Roman"/>
          <w:szCs w:val="28"/>
          <w:lang w:val="uk-UA" w:eastAsia="ru-UA"/>
        </w:rPr>
        <w:t>ІВ-117 / ІВ-98Е (Україна) (4 шт., потужність: 0,8–1,1 кВт (глибинні), 0,6–0,8 кВт (поверхневі). Кабель живлення: мідний, переріз 1,5–2,5 мм², тип ПВС або H07RN-F (</w:t>
      </w:r>
      <w:proofErr w:type="spellStart"/>
      <w:r w:rsidR="00FA4448" w:rsidRPr="00291346">
        <w:rPr>
          <w:rFonts w:eastAsia="Times New Roman" w:cs="Times New Roman"/>
          <w:szCs w:val="28"/>
          <w:lang w:val="uk-UA" w:eastAsia="ru-UA"/>
        </w:rPr>
        <w:t>маслостійкий</w:t>
      </w:r>
      <w:proofErr w:type="spellEnd"/>
      <w:r w:rsidR="00FA4448" w:rsidRPr="00291346">
        <w:rPr>
          <w:rFonts w:eastAsia="Times New Roman" w:cs="Times New Roman"/>
          <w:szCs w:val="28"/>
          <w:lang w:val="uk-UA" w:eastAsia="ru-UA"/>
        </w:rPr>
        <w:t>, гнучкий).</w:t>
      </w:r>
    </w:p>
    <w:p w14:paraId="1F3B2DBB" w14:textId="77777777" w:rsidR="000A3767" w:rsidRPr="00291346" w:rsidRDefault="000A3767" w:rsidP="000A3767">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Для всіх споживачів передбачено використання мідних кабелів з ізоляцією із зшитого поліетилену або ПВХ, у негорючому виконанні. Захист від перевантажень і коротких замикань забезпечується автоматичними вимикачами з урахуванням пускових струмів, а для потужних двигунів — із застосуванням частотних перетворювачів або пристроїв плавного пуску. Усі кабельні лінії підлягають випробуванню </w:t>
      </w:r>
      <w:proofErr w:type="spellStart"/>
      <w:r w:rsidRPr="00291346">
        <w:rPr>
          <w:rFonts w:eastAsia="Times New Roman" w:cs="Times New Roman"/>
          <w:szCs w:val="28"/>
          <w:lang w:val="uk-UA" w:eastAsia="ru-UA"/>
        </w:rPr>
        <w:t>мегометром</w:t>
      </w:r>
      <w:proofErr w:type="spellEnd"/>
      <w:r w:rsidRPr="00291346">
        <w:rPr>
          <w:rFonts w:eastAsia="Times New Roman" w:cs="Times New Roman"/>
          <w:szCs w:val="28"/>
          <w:lang w:val="uk-UA" w:eastAsia="ru-UA"/>
        </w:rPr>
        <w:t xml:space="preserve"> та перевірці опору заземлення перед введенням в експлуатацію.</w:t>
      </w:r>
    </w:p>
    <w:p w14:paraId="26F68FAB" w14:textId="404D0270" w:rsidR="00663372" w:rsidRPr="00291346" w:rsidRDefault="0046715A" w:rsidP="0046715A">
      <w:pPr>
        <w:jc w:val="both"/>
        <w:rPr>
          <w:szCs w:val="28"/>
          <w:lang w:val="uk-UA"/>
        </w:rPr>
      </w:pPr>
      <w:r w:rsidRPr="00291346">
        <w:rPr>
          <w:szCs w:val="28"/>
          <w:lang w:val="uk-UA"/>
        </w:rPr>
        <w:t>Обрані кабелі відповідають допустимим значенням струмового навантаження для забезпечення безпечної та надійної роботи електрообладнання на будівельному майданчику.</w:t>
      </w:r>
    </w:p>
    <w:p w14:paraId="5BF24E9D" w14:textId="4EFD4663" w:rsidR="00663372" w:rsidRPr="00291346" w:rsidRDefault="00CA63D2" w:rsidP="003A2BB3">
      <w:pPr>
        <w:pStyle w:val="2"/>
        <w:numPr>
          <w:ilvl w:val="1"/>
          <w:numId w:val="19"/>
        </w:numPr>
      </w:pPr>
      <w:bookmarkStart w:id="24" w:name="_Toc213331424"/>
      <w:r w:rsidRPr="00291346">
        <w:t xml:space="preserve">Характеристика насосного обладнання та розрахунок </w:t>
      </w:r>
      <w:proofErr w:type="spellStart"/>
      <w:r w:rsidRPr="00291346">
        <w:t>водоприпливу</w:t>
      </w:r>
      <w:bookmarkEnd w:id="24"/>
      <w:proofErr w:type="spellEnd"/>
    </w:p>
    <w:p w14:paraId="22325196" w14:textId="77777777" w:rsidR="00F248A9" w:rsidRPr="00291346" w:rsidRDefault="00F248A9" w:rsidP="00663372">
      <w:pPr>
        <w:jc w:val="both"/>
        <w:rPr>
          <w:rFonts w:cs="Times New Roman"/>
          <w:szCs w:val="28"/>
          <w:lang w:val="uk-UA"/>
        </w:rPr>
      </w:pPr>
      <w:r w:rsidRPr="00291346">
        <w:rPr>
          <w:rFonts w:cs="Times New Roman"/>
          <w:szCs w:val="28"/>
          <w:lang w:val="uk-UA"/>
        </w:rPr>
        <w:t>Для забезпечення відкачування ґрунтових вод та зниження їх рівня в межах котловану використовуються такі типи насосів:</w:t>
      </w:r>
    </w:p>
    <w:p w14:paraId="4F5F0199" w14:textId="3EDBF8FA" w:rsidR="00F248A9" w:rsidRPr="00291346" w:rsidRDefault="00F248A9" w:rsidP="00663372">
      <w:pPr>
        <w:jc w:val="both"/>
        <w:rPr>
          <w:rFonts w:cs="Times New Roman"/>
          <w:szCs w:val="28"/>
          <w:lang w:val="uk-UA"/>
        </w:rPr>
      </w:pPr>
      <w:r w:rsidRPr="00291346">
        <w:rPr>
          <w:rFonts w:cs="Times New Roman"/>
          <w:szCs w:val="28"/>
          <w:lang w:val="uk-UA"/>
        </w:rPr>
        <w:t>1. Електронасос відцентровий свердловинний ЕЦВ 8-25-100:</w:t>
      </w:r>
    </w:p>
    <w:p w14:paraId="3A04A52F" w14:textId="77777777" w:rsidR="00F248A9" w:rsidRPr="00291346" w:rsidRDefault="00F248A9" w:rsidP="00F248A9">
      <w:pPr>
        <w:jc w:val="both"/>
        <w:rPr>
          <w:rFonts w:cs="Times New Roman"/>
          <w:szCs w:val="28"/>
          <w:lang w:val="uk-UA"/>
        </w:rPr>
      </w:pPr>
      <w:r w:rsidRPr="00291346">
        <w:rPr>
          <w:rFonts w:cs="Times New Roman"/>
          <w:szCs w:val="28"/>
          <w:lang w:val="uk-UA"/>
        </w:rPr>
        <w:t>Продуктивність</w:t>
      </w:r>
      <w:r w:rsidR="00663372" w:rsidRPr="00291346">
        <w:rPr>
          <w:rFonts w:cs="Times New Roman"/>
          <w:szCs w:val="28"/>
          <w:lang w:val="uk-UA"/>
        </w:rPr>
        <w:t xml:space="preserve"> </w:t>
      </w:r>
      <w:r w:rsidR="00663372" w:rsidRPr="00291346">
        <w:rPr>
          <w:rFonts w:cs="Times New Roman"/>
          <w:i/>
          <w:szCs w:val="28"/>
          <w:lang w:val="uk-UA"/>
        </w:rPr>
        <w:t>Q</w:t>
      </w:r>
      <w:r w:rsidR="00663372" w:rsidRPr="00291346">
        <w:rPr>
          <w:rFonts w:cs="Times New Roman"/>
          <w:szCs w:val="28"/>
          <w:lang w:val="uk-UA"/>
        </w:rPr>
        <w:t>=25 м</w:t>
      </w:r>
      <w:r w:rsidR="00663372" w:rsidRPr="00291346">
        <w:rPr>
          <w:rFonts w:cs="Times New Roman"/>
          <w:szCs w:val="28"/>
          <w:vertAlign w:val="superscript"/>
          <w:lang w:val="uk-UA"/>
        </w:rPr>
        <w:t>3</w:t>
      </w:r>
      <w:r w:rsidR="00663372" w:rsidRPr="00291346">
        <w:rPr>
          <w:rFonts w:cs="Times New Roman"/>
          <w:szCs w:val="28"/>
          <w:lang w:val="uk-UA"/>
        </w:rPr>
        <w:t>/год.</w:t>
      </w:r>
    </w:p>
    <w:p w14:paraId="5D41C2ED" w14:textId="32863E83" w:rsidR="00F248A9" w:rsidRPr="00291346" w:rsidRDefault="00F248A9" w:rsidP="00F248A9">
      <w:pPr>
        <w:jc w:val="both"/>
        <w:rPr>
          <w:rFonts w:cs="Times New Roman"/>
          <w:szCs w:val="28"/>
          <w:lang w:val="uk-UA"/>
        </w:rPr>
      </w:pPr>
      <w:r w:rsidRPr="00291346">
        <w:rPr>
          <w:rFonts w:cs="Times New Roman"/>
          <w:szCs w:val="28"/>
          <w:lang w:val="uk-UA"/>
        </w:rPr>
        <w:t xml:space="preserve">Напір </w:t>
      </w:r>
      <w:r w:rsidR="00663372" w:rsidRPr="00291346">
        <w:rPr>
          <w:rFonts w:cs="Times New Roman"/>
          <w:i/>
          <w:szCs w:val="28"/>
          <w:lang w:val="uk-UA"/>
        </w:rPr>
        <w:t>H</w:t>
      </w:r>
      <w:r w:rsidR="00663372" w:rsidRPr="00291346">
        <w:rPr>
          <w:rFonts w:cs="Times New Roman"/>
          <w:szCs w:val="28"/>
          <w:lang w:val="uk-UA"/>
        </w:rPr>
        <w:t>=100 м</w:t>
      </w:r>
      <w:r w:rsidRPr="00291346">
        <w:rPr>
          <w:rFonts w:cs="Times New Roman"/>
          <w:szCs w:val="28"/>
          <w:lang w:val="uk-UA"/>
        </w:rPr>
        <w:t>.</w:t>
      </w:r>
    </w:p>
    <w:p w14:paraId="77B207D1" w14:textId="03E2E560" w:rsidR="00F248A9" w:rsidRPr="00291346" w:rsidRDefault="00F248A9" w:rsidP="00F248A9">
      <w:pPr>
        <w:jc w:val="both"/>
        <w:rPr>
          <w:rFonts w:cs="Times New Roman"/>
          <w:szCs w:val="28"/>
          <w:lang w:val="uk-UA"/>
        </w:rPr>
      </w:pPr>
      <w:r w:rsidRPr="00291346">
        <w:rPr>
          <w:rFonts w:cs="Times New Roman"/>
          <w:szCs w:val="28"/>
          <w:lang w:val="uk-UA"/>
        </w:rPr>
        <w:t xml:space="preserve">Потужність </w:t>
      </w:r>
      <w:r w:rsidR="00663372" w:rsidRPr="00291346">
        <w:rPr>
          <w:rFonts w:cs="Times New Roman"/>
          <w:i/>
          <w:szCs w:val="28"/>
          <w:lang w:val="uk-UA"/>
        </w:rPr>
        <w:t>N</w:t>
      </w:r>
      <w:r w:rsidR="00663372" w:rsidRPr="00291346">
        <w:rPr>
          <w:rFonts w:cs="Times New Roman"/>
          <w:szCs w:val="28"/>
          <w:lang w:val="uk-UA"/>
        </w:rPr>
        <w:t>=11 кВт</w:t>
      </w:r>
      <w:r w:rsidRPr="00291346">
        <w:rPr>
          <w:rFonts w:cs="Times New Roman"/>
          <w:szCs w:val="28"/>
          <w:lang w:val="uk-UA"/>
        </w:rPr>
        <w:t>.</w:t>
      </w:r>
    </w:p>
    <w:p w14:paraId="60C67FA2" w14:textId="77777777" w:rsidR="00F248A9" w:rsidRPr="00291346" w:rsidRDefault="00F248A9" w:rsidP="00F248A9">
      <w:pPr>
        <w:jc w:val="both"/>
        <w:rPr>
          <w:rFonts w:cs="Times New Roman"/>
          <w:szCs w:val="28"/>
          <w:lang w:val="uk-UA"/>
        </w:rPr>
      </w:pPr>
      <w:r w:rsidRPr="00291346">
        <w:rPr>
          <w:rFonts w:cs="Times New Roman"/>
          <w:szCs w:val="28"/>
          <w:lang w:val="uk-UA"/>
        </w:rPr>
        <w:t xml:space="preserve">Частота обертання </w:t>
      </w:r>
      <w:r w:rsidR="00663372" w:rsidRPr="00291346">
        <w:rPr>
          <w:rFonts w:cs="Times New Roman"/>
          <w:i/>
          <w:szCs w:val="28"/>
          <w:lang w:val="uk-UA"/>
        </w:rPr>
        <w:t>n</w:t>
      </w:r>
      <w:r w:rsidR="00663372" w:rsidRPr="00291346">
        <w:rPr>
          <w:rFonts w:cs="Times New Roman"/>
          <w:szCs w:val="28"/>
          <w:lang w:val="uk-UA"/>
        </w:rPr>
        <w:t>=2850 об/хв.</w:t>
      </w:r>
    </w:p>
    <w:p w14:paraId="79BEBF6A" w14:textId="339C4167" w:rsidR="00663372" w:rsidRPr="00291346" w:rsidRDefault="00F248A9" w:rsidP="00F248A9">
      <w:pPr>
        <w:jc w:val="both"/>
        <w:rPr>
          <w:rFonts w:cs="Times New Roman"/>
          <w:szCs w:val="28"/>
          <w:lang w:val="uk-UA"/>
        </w:rPr>
      </w:pPr>
      <w:r w:rsidRPr="00291346">
        <w:rPr>
          <w:rFonts w:cs="Times New Roman"/>
          <w:szCs w:val="28"/>
          <w:lang w:val="uk-UA"/>
        </w:rPr>
        <w:t xml:space="preserve">Кількість насосів: </w:t>
      </w:r>
      <w:r w:rsidR="00663372" w:rsidRPr="00291346">
        <w:rPr>
          <w:rFonts w:cs="Times New Roman"/>
          <w:szCs w:val="28"/>
          <w:lang w:val="uk-UA"/>
        </w:rPr>
        <w:t>6 шт.</w:t>
      </w:r>
    </w:p>
    <w:p w14:paraId="1716C83D" w14:textId="07C7CFFB" w:rsidR="00F248A9" w:rsidRPr="00291346" w:rsidRDefault="00F248A9" w:rsidP="00663372">
      <w:pPr>
        <w:jc w:val="both"/>
        <w:rPr>
          <w:rFonts w:cs="Times New Roman"/>
          <w:szCs w:val="28"/>
          <w:lang w:val="uk-UA"/>
        </w:rPr>
      </w:pPr>
      <w:r w:rsidRPr="00291346">
        <w:rPr>
          <w:rFonts w:cs="Times New Roman"/>
          <w:szCs w:val="28"/>
          <w:lang w:val="uk-UA"/>
        </w:rPr>
        <w:t>2. Електронасос відцентровий консольний К 45/50:</w:t>
      </w:r>
    </w:p>
    <w:p w14:paraId="78C30B3B" w14:textId="29BC4E4D" w:rsidR="00F248A9" w:rsidRPr="00291346" w:rsidRDefault="00F248A9" w:rsidP="00F248A9">
      <w:pPr>
        <w:jc w:val="both"/>
        <w:rPr>
          <w:rFonts w:cs="Times New Roman"/>
          <w:szCs w:val="28"/>
          <w:lang w:val="uk-UA"/>
        </w:rPr>
      </w:pPr>
      <w:r w:rsidRPr="00291346">
        <w:rPr>
          <w:rFonts w:cs="Times New Roman"/>
          <w:szCs w:val="28"/>
          <w:lang w:val="uk-UA"/>
        </w:rPr>
        <w:t>Продуктивність (Q) — 45 м³/год.</w:t>
      </w:r>
    </w:p>
    <w:p w14:paraId="6D92C4A7" w14:textId="381498D8" w:rsidR="00F248A9" w:rsidRPr="00291346" w:rsidRDefault="00F248A9" w:rsidP="00F248A9">
      <w:pPr>
        <w:jc w:val="both"/>
        <w:rPr>
          <w:rFonts w:cs="Times New Roman"/>
          <w:szCs w:val="28"/>
          <w:lang w:val="uk-UA"/>
        </w:rPr>
      </w:pPr>
      <w:r w:rsidRPr="00291346">
        <w:rPr>
          <w:rFonts w:cs="Times New Roman"/>
          <w:szCs w:val="28"/>
          <w:lang w:val="uk-UA"/>
        </w:rPr>
        <w:t>Напір (H) — 50 м.</w:t>
      </w:r>
    </w:p>
    <w:p w14:paraId="328F1C00" w14:textId="09386B24" w:rsidR="00F248A9" w:rsidRPr="00291346" w:rsidRDefault="00F248A9" w:rsidP="00F248A9">
      <w:pPr>
        <w:jc w:val="both"/>
        <w:rPr>
          <w:rFonts w:cs="Times New Roman"/>
          <w:szCs w:val="28"/>
          <w:lang w:val="uk-UA"/>
        </w:rPr>
      </w:pPr>
      <w:r w:rsidRPr="00291346">
        <w:rPr>
          <w:rFonts w:cs="Times New Roman"/>
          <w:szCs w:val="28"/>
          <w:lang w:val="uk-UA"/>
        </w:rPr>
        <w:t>Потужність (N) — 22 кВт.</w:t>
      </w:r>
    </w:p>
    <w:p w14:paraId="3732040B" w14:textId="5473014B" w:rsidR="00F248A9" w:rsidRPr="00291346" w:rsidRDefault="00F248A9" w:rsidP="00F248A9">
      <w:pPr>
        <w:jc w:val="both"/>
        <w:rPr>
          <w:rFonts w:cs="Times New Roman"/>
          <w:szCs w:val="28"/>
          <w:lang w:val="uk-UA"/>
        </w:rPr>
      </w:pPr>
      <w:r w:rsidRPr="00291346">
        <w:rPr>
          <w:rFonts w:cs="Times New Roman"/>
          <w:szCs w:val="28"/>
          <w:lang w:val="uk-UA"/>
        </w:rPr>
        <w:t>Частота обертання (n) — 2900 об/хв.</w:t>
      </w:r>
    </w:p>
    <w:p w14:paraId="7880FB4A" w14:textId="2AAA72E9" w:rsidR="00F248A9" w:rsidRPr="00291346" w:rsidRDefault="00F248A9" w:rsidP="00F248A9">
      <w:pPr>
        <w:jc w:val="both"/>
        <w:rPr>
          <w:rFonts w:cs="Times New Roman"/>
          <w:szCs w:val="28"/>
          <w:lang w:val="uk-UA"/>
        </w:rPr>
      </w:pPr>
      <w:r w:rsidRPr="00291346">
        <w:rPr>
          <w:rFonts w:cs="Times New Roman"/>
          <w:szCs w:val="28"/>
          <w:lang w:val="uk-UA"/>
        </w:rPr>
        <w:t>Кількість насосів: 4 шт.</w:t>
      </w:r>
    </w:p>
    <w:p w14:paraId="7BD4859B" w14:textId="77777777" w:rsidR="00D253E1" w:rsidRPr="00291346" w:rsidRDefault="00D253E1" w:rsidP="00D253E1">
      <w:pPr>
        <w:jc w:val="both"/>
        <w:rPr>
          <w:rFonts w:cs="Times New Roman"/>
          <w:szCs w:val="28"/>
          <w:lang w:val="uk-UA"/>
        </w:rPr>
      </w:pPr>
      <w:r w:rsidRPr="00291346">
        <w:rPr>
          <w:rFonts w:cs="Times New Roman"/>
          <w:szCs w:val="28"/>
          <w:lang w:val="uk-UA"/>
        </w:rPr>
        <w:t>Дані насоси використовуються для зниження рівня ґрунтових вод у котловані та відкачування води з колодязя, забезпечуючи ефективний дренаж та стабільність будівельних робіт.</w:t>
      </w:r>
    </w:p>
    <w:p w14:paraId="68072138" w14:textId="3223FBA6" w:rsidR="00D253E1" w:rsidRPr="00291346" w:rsidRDefault="00D253E1" w:rsidP="00D253E1">
      <w:pPr>
        <w:jc w:val="both"/>
        <w:rPr>
          <w:rFonts w:cs="Times New Roman"/>
          <w:szCs w:val="28"/>
          <w:lang w:val="uk-UA"/>
        </w:rPr>
      </w:pPr>
      <w:r w:rsidRPr="00291346">
        <w:rPr>
          <w:rFonts w:cs="Times New Roman"/>
          <w:szCs w:val="28"/>
          <w:lang w:val="uk-UA"/>
        </w:rPr>
        <w:t xml:space="preserve">Розрахунок </w:t>
      </w:r>
      <w:proofErr w:type="spellStart"/>
      <w:r w:rsidRPr="00291346">
        <w:rPr>
          <w:rFonts w:cs="Times New Roman"/>
          <w:szCs w:val="28"/>
          <w:lang w:val="uk-UA"/>
        </w:rPr>
        <w:t>водоприпливу</w:t>
      </w:r>
      <w:proofErr w:type="spellEnd"/>
      <w:r w:rsidRPr="00291346">
        <w:rPr>
          <w:rFonts w:cs="Times New Roman"/>
          <w:szCs w:val="28"/>
          <w:lang w:val="uk-UA"/>
        </w:rPr>
        <w:t xml:space="preserve"> проводиться на основі продуктивності насосів та умов експлуатації для визначення загальної потреби у відкачуванні води та оптимального режиму роботи насосного обладнання.</w:t>
      </w:r>
    </w:p>
    <w:p w14:paraId="006C6F9C" w14:textId="77777777" w:rsidR="00D253E1" w:rsidRPr="00291346" w:rsidRDefault="00D253E1" w:rsidP="00F248A9">
      <w:pPr>
        <w:jc w:val="both"/>
        <w:rPr>
          <w:rFonts w:cs="Times New Roman"/>
          <w:szCs w:val="28"/>
          <w:lang w:val="uk-UA"/>
        </w:rPr>
      </w:pPr>
      <w:r w:rsidRPr="00291346">
        <w:rPr>
          <w:rFonts w:cs="Times New Roman"/>
          <w:szCs w:val="28"/>
          <w:lang w:val="uk-UA"/>
        </w:rPr>
        <w:t xml:space="preserve">Для розрахунку </w:t>
      </w:r>
      <w:proofErr w:type="spellStart"/>
      <w:r w:rsidRPr="00291346">
        <w:rPr>
          <w:rFonts w:cs="Times New Roman"/>
          <w:szCs w:val="28"/>
          <w:lang w:val="uk-UA"/>
        </w:rPr>
        <w:t>водоприпливу</w:t>
      </w:r>
      <w:proofErr w:type="spellEnd"/>
      <w:r w:rsidRPr="00291346">
        <w:rPr>
          <w:rFonts w:cs="Times New Roman"/>
          <w:szCs w:val="28"/>
          <w:lang w:val="uk-UA"/>
        </w:rPr>
        <w:t xml:space="preserve"> потрібно врахувати кілька факторів, зокрема геологічні умови майданчика, рівень ґрунтових вод, площу котловану </w:t>
      </w:r>
      <w:r w:rsidRPr="00291346">
        <w:rPr>
          <w:rFonts w:cs="Times New Roman"/>
          <w:szCs w:val="28"/>
          <w:lang w:val="uk-UA"/>
        </w:rPr>
        <w:lastRenderedPageBreak/>
        <w:t xml:space="preserve">та його глибину. </w:t>
      </w:r>
      <w:proofErr w:type="spellStart"/>
      <w:r w:rsidRPr="00291346">
        <w:rPr>
          <w:rFonts w:cs="Times New Roman"/>
          <w:szCs w:val="28"/>
          <w:lang w:val="uk-UA"/>
        </w:rPr>
        <w:t>Водоприплив</w:t>
      </w:r>
      <w:proofErr w:type="spellEnd"/>
      <w:r w:rsidRPr="00291346">
        <w:rPr>
          <w:rFonts w:cs="Times New Roman"/>
          <w:szCs w:val="28"/>
          <w:lang w:val="uk-UA"/>
        </w:rPr>
        <w:t xml:space="preserve"> розраховується за стандартними формулами, які враховують проникність ґрунту та водопровідні характеристики порід.</w:t>
      </w:r>
    </w:p>
    <w:p w14:paraId="2610AA49" w14:textId="6056E3C2" w:rsidR="00663372" w:rsidRPr="00291346" w:rsidRDefault="00663372" w:rsidP="00F248A9">
      <w:pPr>
        <w:jc w:val="both"/>
        <w:rPr>
          <w:szCs w:val="28"/>
          <w:lang w:val="uk-UA"/>
        </w:rPr>
      </w:pPr>
      <w:r w:rsidRPr="00291346">
        <w:rPr>
          <w:szCs w:val="28"/>
          <w:lang w:val="uk-UA"/>
        </w:rPr>
        <w:t xml:space="preserve">Розрахунок </w:t>
      </w:r>
      <w:proofErr w:type="spellStart"/>
      <w:r w:rsidRPr="00291346">
        <w:rPr>
          <w:szCs w:val="28"/>
          <w:lang w:val="uk-UA"/>
        </w:rPr>
        <w:t>водоприпливу</w:t>
      </w:r>
      <w:proofErr w:type="spellEnd"/>
      <w:r w:rsidRPr="00291346">
        <w:rPr>
          <w:szCs w:val="28"/>
          <w:lang w:val="uk-UA"/>
        </w:rPr>
        <w:t>:</w:t>
      </w:r>
    </w:p>
    <w:p w14:paraId="68618517" w14:textId="3FC82C3C" w:rsidR="00663372" w:rsidRPr="00291346" w:rsidRDefault="00663372" w:rsidP="00663372">
      <w:pPr>
        <w:pStyle w:val="MTDisplayEquation"/>
      </w:pPr>
      <w:r w:rsidRPr="00291346">
        <w:tab/>
      </w:r>
      <w:r w:rsidR="008B2C02" w:rsidRPr="00291346">
        <w:rPr>
          <w:position w:val="-34"/>
        </w:rPr>
        <w:object w:dxaOrig="2840" w:dyaOrig="880" w14:anchorId="1BA1A812">
          <v:shape id="_x0000_i1027" type="#_x0000_t75" style="width:141.25pt;height:44.3pt" o:ole="">
            <v:imagedata r:id="rId21" o:title=""/>
          </v:shape>
          <o:OLEObject Type="Embed" ProgID="Equation.DSMT4" ShapeID="_x0000_i1027" DrawAspect="Content" ObjectID="_1826092214" r:id="rId22"/>
        </w:object>
      </w:r>
      <w:r w:rsidRPr="00291346">
        <w:t>,</w:t>
      </w:r>
      <w:r w:rsidRPr="00291346">
        <w:tab/>
      </w:r>
      <w:r w:rsidRPr="00291346">
        <w:fldChar w:fldCharType="begin"/>
      </w:r>
      <w:r w:rsidRPr="00291346">
        <w:instrText xml:space="preserve"> MACROBUTTON MTEditEquationSection2 </w:instrText>
      </w:r>
      <w:r w:rsidRPr="00291346">
        <w:rPr>
          <w:rStyle w:val="MTEquationSection"/>
          <w:color w:val="auto"/>
        </w:rPr>
        <w:instrText>Equation Chapter (Next) Section 2</w:instrText>
      </w:r>
      <w:r w:rsidRPr="00291346">
        <w:fldChar w:fldCharType="begin"/>
      </w:r>
      <w:r w:rsidRPr="00291346">
        <w:instrText xml:space="preserve"> SEQ MTEqn \r \h \* MERGEFORMAT </w:instrText>
      </w:r>
      <w:r w:rsidRPr="00291346">
        <w:fldChar w:fldCharType="end"/>
      </w:r>
      <w:r w:rsidRPr="00291346">
        <w:fldChar w:fldCharType="begin"/>
      </w:r>
      <w:r w:rsidRPr="00291346">
        <w:instrText xml:space="preserve"> SEQ MTSec \r 2 \h \* MERGEFORMAT </w:instrText>
      </w:r>
      <w:r w:rsidRPr="00291346">
        <w:fldChar w:fldCharType="end"/>
      </w:r>
      <w:r w:rsidRPr="00291346">
        <w:fldChar w:fldCharType="begin"/>
      </w:r>
      <w:r w:rsidRPr="00291346">
        <w:instrText xml:space="preserve"> SEQ MTChap \h \* MERGEFORMAT </w:instrText>
      </w:r>
      <w:r w:rsidRPr="00291346">
        <w:fldChar w:fldCharType="end"/>
      </w:r>
      <w:r w:rsidRPr="00291346">
        <w:fldChar w:fldCharType="end"/>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00012BB6" w:rsidRPr="00291346">
        <w:rPr>
          <w:sz w:val="28"/>
          <w:szCs w:val="28"/>
        </w:rPr>
        <w:fldChar w:fldCharType="begin"/>
      </w:r>
      <w:r w:rsidR="00012BB6" w:rsidRPr="00291346">
        <w:rPr>
          <w:sz w:val="28"/>
          <w:szCs w:val="28"/>
        </w:rPr>
        <w:instrText xml:space="preserve"> SEQ MTSec \c \* Arabic \* MERGEFORMAT </w:instrText>
      </w:r>
      <w:r w:rsidR="00012BB6" w:rsidRPr="00291346">
        <w:rPr>
          <w:sz w:val="28"/>
          <w:szCs w:val="28"/>
        </w:rPr>
        <w:fldChar w:fldCharType="separate"/>
      </w:r>
      <w:r w:rsidRPr="00291346">
        <w:rPr>
          <w:sz w:val="28"/>
          <w:szCs w:val="28"/>
        </w:rPr>
        <w:instrText>2</w:instrText>
      </w:r>
      <w:r w:rsidR="00012BB6" w:rsidRPr="00291346">
        <w:rPr>
          <w:sz w:val="28"/>
          <w:szCs w:val="28"/>
        </w:rPr>
        <w:fldChar w:fldCharType="end"/>
      </w:r>
      <w:r w:rsidRPr="00291346">
        <w:rPr>
          <w:sz w:val="28"/>
          <w:szCs w:val="28"/>
        </w:rPr>
        <w:instrText>.</w:instrText>
      </w:r>
      <w:r w:rsidR="00012BB6" w:rsidRPr="00291346">
        <w:rPr>
          <w:sz w:val="28"/>
          <w:szCs w:val="28"/>
        </w:rPr>
        <w:fldChar w:fldCharType="begin"/>
      </w:r>
      <w:r w:rsidR="00012BB6" w:rsidRPr="00291346">
        <w:rPr>
          <w:sz w:val="28"/>
          <w:szCs w:val="28"/>
        </w:rPr>
        <w:instrText xml:space="preserve"> SEQ MTEqn \c \* Arabic \* MERGEFORMAT </w:instrText>
      </w:r>
      <w:r w:rsidR="00012BB6" w:rsidRPr="00291346">
        <w:rPr>
          <w:sz w:val="28"/>
          <w:szCs w:val="28"/>
        </w:rPr>
        <w:fldChar w:fldCharType="separate"/>
      </w:r>
      <w:r w:rsidRPr="00291346">
        <w:rPr>
          <w:sz w:val="28"/>
          <w:szCs w:val="28"/>
        </w:rPr>
        <w:instrText>1</w:instrText>
      </w:r>
      <w:r w:rsidR="00012BB6" w:rsidRPr="00291346">
        <w:rPr>
          <w:sz w:val="28"/>
          <w:szCs w:val="28"/>
        </w:rPr>
        <w:fldChar w:fldCharType="end"/>
      </w:r>
      <w:r w:rsidRPr="00291346">
        <w:rPr>
          <w:sz w:val="28"/>
          <w:szCs w:val="28"/>
        </w:rPr>
        <w:instrText>)</w:instrText>
      </w:r>
      <w:r w:rsidRPr="00291346">
        <w:rPr>
          <w:sz w:val="28"/>
          <w:szCs w:val="28"/>
        </w:rPr>
        <w:fldChar w:fldCharType="end"/>
      </w:r>
    </w:p>
    <w:p w14:paraId="003BA3A4" w14:textId="65974DE3" w:rsidR="00663372" w:rsidRPr="00291346" w:rsidRDefault="00663372" w:rsidP="00663372">
      <w:pPr>
        <w:pStyle w:val="MTDisplayEquation"/>
      </w:pPr>
      <w:r w:rsidRPr="00291346">
        <w:tab/>
      </w:r>
      <w:r w:rsidR="008B2C02" w:rsidRPr="00291346">
        <w:rPr>
          <w:position w:val="-34"/>
        </w:rPr>
        <w:object w:dxaOrig="2760" w:dyaOrig="880" w14:anchorId="23B97918">
          <v:shape id="_x0000_i1028" type="#_x0000_t75" style="width:138pt;height:44.3pt" o:ole="">
            <v:imagedata r:id="rId23" o:title=""/>
          </v:shape>
          <o:OLEObject Type="Embed" ProgID="Equation.DSMT4" ShapeID="_x0000_i1028" DrawAspect="Content" ObjectID="_1826092215" r:id="rId24"/>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00012BB6" w:rsidRPr="00291346">
        <w:rPr>
          <w:sz w:val="28"/>
          <w:szCs w:val="28"/>
        </w:rPr>
        <w:fldChar w:fldCharType="begin"/>
      </w:r>
      <w:r w:rsidR="00012BB6" w:rsidRPr="00291346">
        <w:rPr>
          <w:sz w:val="28"/>
          <w:szCs w:val="28"/>
        </w:rPr>
        <w:instrText xml:space="preserve"> SEQ MTSec \c \* Arabic \* MERGEFORMAT </w:instrText>
      </w:r>
      <w:r w:rsidR="00012BB6" w:rsidRPr="00291346">
        <w:rPr>
          <w:sz w:val="28"/>
          <w:szCs w:val="28"/>
        </w:rPr>
        <w:fldChar w:fldCharType="separate"/>
      </w:r>
      <w:r w:rsidRPr="00291346">
        <w:rPr>
          <w:sz w:val="28"/>
          <w:szCs w:val="28"/>
        </w:rPr>
        <w:instrText>2</w:instrText>
      </w:r>
      <w:r w:rsidR="00012BB6" w:rsidRPr="00291346">
        <w:rPr>
          <w:sz w:val="28"/>
          <w:szCs w:val="28"/>
        </w:rPr>
        <w:fldChar w:fldCharType="end"/>
      </w:r>
      <w:r w:rsidRPr="00291346">
        <w:rPr>
          <w:sz w:val="28"/>
          <w:szCs w:val="28"/>
        </w:rPr>
        <w:instrText>.</w:instrText>
      </w:r>
      <w:r w:rsidR="00012BB6" w:rsidRPr="00291346">
        <w:rPr>
          <w:sz w:val="28"/>
          <w:szCs w:val="28"/>
        </w:rPr>
        <w:fldChar w:fldCharType="begin"/>
      </w:r>
      <w:r w:rsidR="00012BB6" w:rsidRPr="00291346">
        <w:rPr>
          <w:sz w:val="28"/>
          <w:szCs w:val="28"/>
        </w:rPr>
        <w:instrText xml:space="preserve"> SEQ MTEqn \c \* Arabic \* MERGEFORMAT </w:instrText>
      </w:r>
      <w:r w:rsidR="00012BB6" w:rsidRPr="00291346">
        <w:rPr>
          <w:sz w:val="28"/>
          <w:szCs w:val="28"/>
        </w:rPr>
        <w:fldChar w:fldCharType="separate"/>
      </w:r>
      <w:r w:rsidRPr="00291346">
        <w:rPr>
          <w:sz w:val="28"/>
          <w:szCs w:val="28"/>
        </w:rPr>
        <w:instrText>2</w:instrText>
      </w:r>
      <w:r w:rsidR="00012BB6" w:rsidRPr="00291346">
        <w:rPr>
          <w:sz w:val="28"/>
          <w:szCs w:val="28"/>
        </w:rPr>
        <w:fldChar w:fldCharType="end"/>
      </w:r>
      <w:r w:rsidRPr="00291346">
        <w:rPr>
          <w:sz w:val="28"/>
          <w:szCs w:val="28"/>
        </w:rPr>
        <w:instrText>)</w:instrText>
      </w:r>
      <w:r w:rsidRPr="00291346">
        <w:rPr>
          <w:sz w:val="28"/>
          <w:szCs w:val="28"/>
        </w:rPr>
        <w:fldChar w:fldCharType="end"/>
      </w:r>
    </w:p>
    <w:p w14:paraId="34E1A5B8" w14:textId="77777777" w:rsidR="002D0262" w:rsidRPr="00291346" w:rsidRDefault="00663372" w:rsidP="002D0262">
      <w:pPr>
        <w:ind w:firstLine="0"/>
        <w:jc w:val="both"/>
        <w:rPr>
          <w:szCs w:val="28"/>
          <w:lang w:val="uk-UA"/>
        </w:rPr>
      </w:pPr>
      <w:r w:rsidRPr="00291346">
        <w:rPr>
          <w:szCs w:val="28"/>
          <w:lang w:val="uk-UA"/>
        </w:rPr>
        <w:t xml:space="preserve">де </w:t>
      </w:r>
    </w:p>
    <w:p w14:paraId="5F593824" w14:textId="47481F32" w:rsidR="00663372" w:rsidRPr="00291346" w:rsidRDefault="002D0262" w:rsidP="002D0262">
      <w:pPr>
        <w:ind w:firstLine="0"/>
        <w:jc w:val="both"/>
        <w:rPr>
          <w:color w:val="FF0000"/>
          <w:szCs w:val="28"/>
          <w:lang w:val="uk-UA"/>
        </w:rPr>
      </w:pPr>
      <w:r w:rsidRPr="00291346">
        <w:rPr>
          <w:color w:val="FF0000"/>
          <w:position w:val="-102"/>
          <w:szCs w:val="28"/>
          <w:lang w:val="uk-UA"/>
        </w:rPr>
        <w:object w:dxaOrig="7560" w:dyaOrig="2100" w14:anchorId="1D674F82">
          <v:shape id="_x0000_i1029" type="#_x0000_t75" style="width:391.85pt;height:109.4pt" o:ole="">
            <v:imagedata r:id="rId25" o:title=""/>
          </v:shape>
          <o:OLEObject Type="Embed" ProgID="Equation.DSMT4" ShapeID="_x0000_i1029" DrawAspect="Content" ObjectID="_1826092216" r:id="rId26"/>
        </w:object>
      </w:r>
      <w:r w:rsidR="00663372" w:rsidRPr="00291346">
        <w:rPr>
          <w:color w:val="FF0000"/>
          <w:szCs w:val="28"/>
          <w:lang w:val="uk-UA"/>
        </w:rPr>
        <w:t xml:space="preserve"> </w:t>
      </w:r>
    </w:p>
    <w:p w14:paraId="72EA2104" w14:textId="6A808CA4" w:rsidR="00F94673" w:rsidRPr="00291346" w:rsidRDefault="00F94673" w:rsidP="00F94673">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За попередніми оцінками </w:t>
      </w:r>
      <w:proofErr w:type="spellStart"/>
      <w:r w:rsidRPr="00291346">
        <w:rPr>
          <w:rFonts w:eastAsia="Times New Roman" w:cs="Times New Roman"/>
          <w:szCs w:val="28"/>
          <w:lang w:val="uk-UA" w:eastAsia="ru-UA"/>
        </w:rPr>
        <w:t>водопр</w:t>
      </w:r>
      <w:r w:rsidR="006C3A54" w:rsidRPr="00291346">
        <w:rPr>
          <w:rFonts w:eastAsia="Times New Roman" w:cs="Times New Roman"/>
          <w:szCs w:val="28"/>
          <w:lang w:val="uk-UA" w:eastAsia="ru-UA"/>
        </w:rPr>
        <w:t>и</w:t>
      </w:r>
      <w:r w:rsidRPr="00291346">
        <w:rPr>
          <w:rFonts w:eastAsia="Times New Roman" w:cs="Times New Roman"/>
          <w:szCs w:val="28"/>
          <w:lang w:val="uk-UA" w:eastAsia="ru-UA"/>
        </w:rPr>
        <w:t>плив</w:t>
      </w:r>
      <w:proofErr w:type="spellEnd"/>
      <w:r w:rsidRPr="00291346">
        <w:rPr>
          <w:rFonts w:eastAsia="Times New Roman" w:cs="Times New Roman"/>
          <w:szCs w:val="28"/>
          <w:lang w:val="uk-UA" w:eastAsia="ru-UA"/>
        </w:rPr>
        <w:t xml:space="preserve"> на будівельному майданчику становить близько 230–250 м³/год, що відповідає типовим показникам для гідрогеологічних умов Криворізького залізорудного басейну. Зважаючи на підвищену </w:t>
      </w:r>
      <w:proofErr w:type="spellStart"/>
      <w:r w:rsidRPr="00291346">
        <w:rPr>
          <w:rFonts w:eastAsia="Times New Roman" w:cs="Times New Roman"/>
          <w:szCs w:val="28"/>
          <w:lang w:val="uk-UA" w:eastAsia="ru-UA"/>
        </w:rPr>
        <w:t>водонасиченість</w:t>
      </w:r>
      <w:proofErr w:type="spellEnd"/>
      <w:r w:rsidRPr="00291346">
        <w:rPr>
          <w:rFonts w:eastAsia="Times New Roman" w:cs="Times New Roman"/>
          <w:szCs w:val="28"/>
          <w:lang w:val="uk-UA" w:eastAsia="ru-UA"/>
        </w:rPr>
        <w:t xml:space="preserve"> піщаних і гравійних горизонтів, а також на незначну глибину залягання водотривких суглинкових прошарків, прийнято рішення застосувати комбіновану систему </w:t>
      </w:r>
      <w:proofErr w:type="spellStart"/>
      <w:r w:rsidRPr="00291346">
        <w:rPr>
          <w:rFonts w:eastAsia="Times New Roman" w:cs="Times New Roman"/>
          <w:szCs w:val="28"/>
          <w:lang w:val="uk-UA" w:eastAsia="ru-UA"/>
        </w:rPr>
        <w:t>водопониження</w:t>
      </w:r>
      <w:proofErr w:type="spellEnd"/>
      <w:r w:rsidRPr="00291346">
        <w:rPr>
          <w:rFonts w:eastAsia="Times New Roman" w:cs="Times New Roman"/>
          <w:szCs w:val="28"/>
          <w:lang w:val="uk-UA" w:eastAsia="ru-UA"/>
        </w:rPr>
        <w:t>, яка включає зовнішній контур свердловинного водозниження та внутрішню дренажну мережу.</w:t>
      </w:r>
    </w:p>
    <w:p w14:paraId="1B019143" w14:textId="77777777" w:rsidR="00F94673" w:rsidRPr="00291346" w:rsidRDefault="00F94673" w:rsidP="00F94673">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Зовнішня система </w:t>
      </w:r>
      <w:proofErr w:type="spellStart"/>
      <w:r w:rsidRPr="00291346">
        <w:rPr>
          <w:rFonts w:eastAsia="Times New Roman" w:cs="Times New Roman"/>
          <w:szCs w:val="28"/>
          <w:lang w:val="uk-UA" w:eastAsia="ru-UA"/>
        </w:rPr>
        <w:t>водопониження</w:t>
      </w:r>
      <w:proofErr w:type="spellEnd"/>
      <w:r w:rsidRPr="00291346">
        <w:rPr>
          <w:rFonts w:eastAsia="Times New Roman" w:cs="Times New Roman"/>
          <w:szCs w:val="28"/>
          <w:lang w:val="uk-UA" w:eastAsia="ru-UA"/>
        </w:rPr>
        <w:t xml:space="preserve"> представлена свердловинами типу ВС (№№ 1–6), пробуреними до глибини близько 25 м по периметру котловану. Робота системи забезпечує пониження рівня ґрунтових вод на 5–6 м — до абсолютної відмітки 58,0–59,0 м. Це дозволяє підтримувати стабільний водний режим у межах виїмки, запобігаючи фільтраційним деформаціям ґрунтів і створюючи безпечні умови для виконання фундаментних і бетонних робіт.</w:t>
      </w:r>
    </w:p>
    <w:p w14:paraId="7A12F24E" w14:textId="79BCD5A5" w:rsidR="008B2C02" w:rsidRPr="00291346" w:rsidRDefault="008B2C02" w:rsidP="00866F70">
      <w:pPr>
        <w:ind w:firstLine="567"/>
        <w:jc w:val="both"/>
        <w:rPr>
          <w:szCs w:val="28"/>
          <w:lang w:val="uk-UA"/>
        </w:rPr>
      </w:pPr>
      <w:r w:rsidRPr="00291346">
        <w:rPr>
          <w:szCs w:val="28"/>
          <w:lang w:val="uk-UA"/>
        </w:rPr>
        <w:t xml:space="preserve">- Насосне обладнання: </w:t>
      </w:r>
    </w:p>
    <w:p w14:paraId="43E69A04" w14:textId="74F3D3C1" w:rsidR="008B2C02" w:rsidRPr="00291346" w:rsidRDefault="008B2C02" w:rsidP="00866F70">
      <w:pPr>
        <w:ind w:firstLine="567"/>
        <w:jc w:val="both"/>
        <w:rPr>
          <w:szCs w:val="28"/>
          <w:lang w:val="uk-UA"/>
        </w:rPr>
      </w:pPr>
      <w:r w:rsidRPr="00291346">
        <w:rPr>
          <w:szCs w:val="28"/>
          <w:lang w:val="uk-UA"/>
        </w:rPr>
        <w:t xml:space="preserve">Зовнішні свердловини обладнані </w:t>
      </w:r>
      <w:r w:rsidR="006C3A54" w:rsidRPr="00291346">
        <w:rPr>
          <w:szCs w:val="28"/>
          <w:lang w:val="uk-UA" w:eastAsia="ru-UA"/>
        </w:rPr>
        <w:t xml:space="preserve">багатоступеневими </w:t>
      </w:r>
      <w:proofErr w:type="spellStart"/>
      <w:r w:rsidR="006C3A54" w:rsidRPr="00291346">
        <w:rPr>
          <w:szCs w:val="28"/>
          <w:lang w:val="uk-UA" w:eastAsia="ru-UA"/>
        </w:rPr>
        <w:t>занурювальними</w:t>
      </w:r>
      <w:proofErr w:type="spellEnd"/>
      <w:r w:rsidR="006C3A54" w:rsidRPr="00291346">
        <w:rPr>
          <w:szCs w:val="28"/>
          <w:lang w:val="uk-UA" w:eastAsia="ru-UA"/>
        </w:rPr>
        <w:t xml:space="preserve"> насосами</w:t>
      </w:r>
      <w:r w:rsidRPr="00291346">
        <w:rPr>
          <w:szCs w:val="28"/>
          <w:lang w:val="uk-UA"/>
        </w:rPr>
        <w:t xml:space="preserve"> </w:t>
      </w:r>
      <w:proofErr w:type="spellStart"/>
      <w:r w:rsidR="006C3A54" w:rsidRPr="00291346">
        <w:rPr>
          <w:szCs w:val="28"/>
          <w:lang w:val="uk-UA" w:eastAsia="ru-UA"/>
        </w:rPr>
        <w:t>Grundfos</w:t>
      </w:r>
      <w:proofErr w:type="spellEnd"/>
      <w:r w:rsidR="006C3A54" w:rsidRPr="00291346">
        <w:rPr>
          <w:szCs w:val="28"/>
          <w:lang w:val="uk-UA" w:eastAsia="ru-UA"/>
        </w:rPr>
        <w:t xml:space="preserve"> SP (серія SP/ SPU)</w:t>
      </w:r>
      <w:r w:rsidR="00C0471E" w:rsidRPr="00291346">
        <w:rPr>
          <w:szCs w:val="28"/>
          <w:lang w:val="uk-UA" w:eastAsia="ru-UA"/>
        </w:rPr>
        <w:t xml:space="preserve"> </w:t>
      </w:r>
      <w:r w:rsidRPr="00291346">
        <w:rPr>
          <w:szCs w:val="28"/>
          <w:lang w:val="uk-UA"/>
        </w:rPr>
        <w:t>із наступними характеристиками:</w:t>
      </w:r>
    </w:p>
    <w:p w14:paraId="7556FEF6" w14:textId="77777777" w:rsidR="00C0471E" w:rsidRPr="00291346" w:rsidRDefault="00C0471E" w:rsidP="00C0471E">
      <w:pPr>
        <w:numPr>
          <w:ilvl w:val="0"/>
          <w:numId w:val="30"/>
        </w:numPr>
        <w:jc w:val="both"/>
        <w:rPr>
          <w:rFonts w:eastAsia="Times New Roman" w:cs="Times New Roman"/>
          <w:szCs w:val="28"/>
          <w:lang w:val="ru-UA" w:eastAsia="ru-UA"/>
        </w:rPr>
      </w:pPr>
      <w:proofErr w:type="spellStart"/>
      <w:r w:rsidRPr="00291346">
        <w:rPr>
          <w:rFonts w:eastAsia="Times New Roman" w:cs="Times New Roman"/>
          <w:szCs w:val="28"/>
          <w:lang w:val="ru-UA" w:eastAsia="ru-UA"/>
        </w:rPr>
        <w:t>Продуктивність</w:t>
      </w:r>
      <w:proofErr w:type="spellEnd"/>
      <w:r w:rsidRPr="00291346">
        <w:rPr>
          <w:rFonts w:eastAsia="Times New Roman" w:cs="Times New Roman"/>
          <w:szCs w:val="28"/>
          <w:lang w:val="ru-UA" w:eastAsia="ru-UA"/>
        </w:rPr>
        <w:t xml:space="preserve"> (Q): ≈ 25 м³/год.</w:t>
      </w:r>
    </w:p>
    <w:p w14:paraId="25801483" w14:textId="77777777" w:rsidR="00C0471E" w:rsidRPr="00291346" w:rsidRDefault="00C0471E" w:rsidP="00C0471E">
      <w:pPr>
        <w:numPr>
          <w:ilvl w:val="0"/>
          <w:numId w:val="30"/>
        </w:numPr>
        <w:spacing w:before="100" w:beforeAutospacing="1" w:after="100" w:afterAutospacing="1"/>
        <w:jc w:val="both"/>
        <w:rPr>
          <w:rFonts w:eastAsia="Times New Roman" w:cs="Times New Roman"/>
          <w:szCs w:val="28"/>
          <w:lang w:val="ru-UA" w:eastAsia="ru-UA"/>
        </w:rPr>
      </w:pPr>
      <w:proofErr w:type="spellStart"/>
      <w:r w:rsidRPr="00291346">
        <w:rPr>
          <w:rFonts w:eastAsia="Times New Roman" w:cs="Times New Roman"/>
          <w:szCs w:val="28"/>
          <w:lang w:val="ru-UA" w:eastAsia="ru-UA"/>
        </w:rPr>
        <w:t>Напір</w:t>
      </w:r>
      <w:proofErr w:type="spellEnd"/>
      <w:r w:rsidRPr="00291346">
        <w:rPr>
          <w:rFonts w:eastAsia="Times New Roman" w:cs="Times New Roman"/>
          <w:szCs w:val="28"/>
          <w:lang w:val="ru-UA" w:eastAsia="ru-UA"/>
        </w:rPr>
        <w:t xml:space="preserve"> (H): ≈ 100 м.</w:t>
      </w:r>
    </w:p>
    <w:p w14:paraId="3D9FA3DB" w14:textId="77777777" w:rsidR="00C0471E" w:rsidRPr="00291346" w:rsidRDefault="00C0471E" w:rsidP="00C0471E">
      <w:pPr>
        <w:numPr>
          <w:ilvl w:val="0"/>
          <w:numId w:val="30"/>
        </w:numPr>
        <w:spacing w:before="100" w:beforeAutospacing="1" w:after="100" w:afterAutospacing="1"/>
        <w:jc w:val="both"/>
        <w:rPr>
          <w:rFonts w:eastAsia="Times New Roman" w:cs="Times New Roman"/>
          <w:szCs w:val="28"/>
          <w:lang w:val="ru-UA" w:eastAsia="ru-UA"/>
        </w:rPr>
      </w:pPr>
      <w:proofErr w:type="spellStart"/>
      <w:r w:rsidRPr="00291346">
        <w:rPr>
          <w:rFonts w:eastAsia="Times New Roman" w:cs="Times New Roman"/>
          <w:szCs w:val="28"/>
          <w:lang w:val="ru-UA" w:eastAsia="ru-UA"/>
        </w:rPr>
        <w:t>Потужність</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електродвигуна</w:t>
      </w:r>
      <w:proofErr w:type="spellEnd"/>
      <w:r w:rsidRPr="00291346">
        <w:rPr>
          <w:rFonts w:eastAsia="Times New Roman" w:cs="Times New Roman"/>
          <w:szCs w:val="28"/>
          <w:lang w:val="ru-UA" w:eastAsia="ru-UA"/>
        </w:rPr>
        <w:t xml:space="preserve"> (N): ≈ 11 кВт (</w:t>
      </w:r>
      <w:proofErr w:type="spellStart"/>
      <w:r w:rsidRPr="00291346">
        <w:rPr>
          <w:rFonts w:eastAsia="Times New Roman" w:cs="Times New Roman"/>
          <w:szCs w:val="28"/>
          <w:lang w:val="ru-UA" w:eastAsia="ru-UA"/>
        </w:rPr>
        <w:t>трьохфазн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асинхронний</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двигун</w:t>
      </w:r>
      <w:proofErr w:type="spellEnd"/>
      <w:r w:rsidRPr="00291346">
        <w:rPr>
          <w:rFonts w:eastAsia="Times New Roman" w:cs="Times New Roman"/>
          <w:szCs w:val="28"/>
          <w:lang w:val="ru-UA" w:eastAsia="ru-UA"/>
        </w:rPr>
        <w:t>).</w:t>
      </w:r>
    </w:p>
    <w:p w14:paraId="305DE03A" w14:textId="77777777" w:rsidR="00C0471E" w:rsidRPr="00291346" w:rsidRDefault="00C0471E" w:rsidP="00C0471E">
      <w:pPr>
        <w:numPr>
          <w:ilvl w:val="0"/>
          <w:numId w:val="30"/>
        </w:numPr>
        <w:spacing w:before="100" w:beforeAutospacing="1" w:after="100" w:afterAutospacing="1"/>
        <w:jc w:val="both"/>
        <w:rPr>
          <w:rFonts w:eastAsia="Times New Roman" w:cs="Times New Roman"/>
          <w:szCs w:val="28"/>
          <w:lang w:val="ru-UA" w:eastAsia="ru-UA"/>
        </w:rPr>
      </w:pPr>
      <w:proofErr w:type="spellStart"/>
      <w:r w:rsidRPr="00291346">
        <w:rPr>
          <w:rFonts w:eastAsia="Times New Roman" w:cs="Times New Roman"/>
          <w:szCs w:val="28"/>
          <w:lang w:val="ru-UA" w:eastAsia="ru-UA"/>
        </w:rPr>
        <w:t>Номінальна</w:t>
      </w:r>
      <w:proofErr w:type="spellEnd"/>
      <w:r w:rsidRPr="00291346">
        <w:rPr>
          <w:rFonts w:eastAsia="Times New Roman" w:cs="Times New Roman"/>
          <w:szCs w:val="28"/>
          <w:lang w:val="ru-UA" w:eastAsia="ru-UA"/>
        </w:rPr>
        <w:t xml:space="preserve"> </w:t>
      </w:r>
      <w:proofErr w:type="spellStart"/>
      <w:r w:rsidRPr="00291346">
        <w:rPr>
          <w:rFonts w:eastAsia="Times New Roman" w:cs="Times New Roman"/>
          <w:szCs w:val="28"/>
          <w:lang w:val="ru-UA" w:eastAsia="ru-UA"/>
        </w:rPr>
        <w:t>напруга</w:t>
      </w:r>
      <w:proofErr w:type="spellEnd"/>
      <w:r w:rsidRPr="00291346">
        <w:rPr>
          <w:rFonts w:eastAsia="Times New Roman" w:cs="Times New Roman"/>
          <w:szCs w:val="28"/>
          <w:lang w:val="ru-UA" w:eastAsia="ru-UA"/>
        </w:rPr>
        <w:t xml:space="preserve">: 3×400 V, 50 </w:t>
      </w:r>
      <w:proofErr w:type="spellStart"/>
      <w:r w:rsidRPr="00291346">
        <w:rPr>
          <w:rFonts w:eastAsia="Times New Roman" w:cs="Times New Roman"/>
          <w:szCs w:val="28"/>
          <w:lang w:val="ru-UA" w:eastAsia="ru-UA"/>
        </w:rPr>
        <w:t>Hz</w:t>
      </w:r>
      <w:proofErr w:type="spellEnd"/>
      <w:r w:rsidRPr="00291346">
        <w:rPr>
          <w:rFonts w:eastAsia="Times New Roman" w:cs="Times New Roman"/>
          <w:szCs w:val="28"/>
          <w:lang w:val="ru-UA" w:eastAsia="ru-UA"/>
        </w:rPr>
        <w:t>.</w:t>
      </w:r>
    </w:p>
    <w:p w14:paraId="1C6FD87B"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lastRenderedPageBreak/>
        <w:t xml:space="preserve">Номінальний струм: ≈ 20–25 A (залежно від КПД і </w:t>
      </w:r>
      <w:proofErr w:type="spellStart"/>
      <w:r w:rsidRPr="00291346">
        <w:rPr>
          <w:rFonts w:eastAsia="Times New Roman" w:cs="Times New Roman"/>
          <w:szCs w:val="28"/>
          <w:lang w:val="uk-UA" w:eastAsia="ru-UA"/>
        </w:rPr>
        <w:t>cosφ</w:t>
      </w:r>
      <w:proofErr w:type="spellEnd"/>
      <w:r w:rsidRPr="00291346">
        <w:rPr>
          <w:rFonts w:eastAsia="Times New Roman" w:cs="Times New Roman"/>
          <w:szCs w:val="28"/>
          <w:lang w:val="uk-UA" w:eastAsia="ru-UA"/>
        </w:rPr>
        <w:t>).</w:t>
      </w:r>
    </w:p>
    <w:p w14:paraId="09D09E22"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ККД агрегату: високий (понад 70–80%) залежно від робочої точки.</w:t>
      </w:r>
    </w:p>
    <w:p w14:paraId="234F41B7"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Матеріали: корпус та робочі колеса — нержавіюча сталь (AISI 304/316) або високоміцні сплави; ущільнення — подвійні механічні сальники.</w:t>
      </w:r>
    </w:p>
    <w:p w14:paraId="3298C846"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Ступінь захисту двигуна: IP68 (придатний для занурення).</w:t>
      </w:r>
    </w:p>
    <w:p w14:paraId="2A47E126"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Клас ізоляції: F (з резервом).</w:t>
      </w:r>
    </w:p>
    <w:p w14:paraId="22953FBB"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Максимальна температура рідини: до +40…+60 °C (варіюється моделлю).</w:t>
      </w:r>
    </w:p>
    <w:p w14:paraId="52BAA301"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Допустимий вміст твердих домішок: до 50–100 g/m³ (залежить від типу насосу/фільтрації).</w:t>
      </w:r>
    </w:p>
    <w:p w14:paraId="5D0C2E6F" w14:textId="77777777" w:rsidR="00C0471E" w:rsidRPr="00291346" w:rsidRDefault="00C0471E" w:rsidP="00C0471E">
      <w:pPr>
        <w:numPr>
          <w:ilvl w:val="0"/>
          <w:numId w:val="30"/>
        </w:numPr>
        <w:ind w:left="714" w:hanging="357"/>
        <w:jc w:val="both"/>
        <w:rPr>
          <w:rFonts w:eastAsia="Times New Roman" w:cs="Times New Roman"/>
          <w:szCs w:val="28"/>
          <w:lang w:val="uk-UA" w:eastAsia="ru-UA"/>
        </w:rPr>
      </w:pPr>
      <w:r w:rsidRPr="00291346">
        <w:rPr>
          <w:rFonts w:eastAsia="Times New Roman" w:cs="Times New Roman"/>
          <w:szCs w:val="28"/>
          <w:lang w:val="uk-UA" w:eastAsia="ru-UA"/>
        </w:rPr>
        <w:t>Режим роботи: тривалий (S1).</w:t>
      </w:r>
    </w:p>
    <w:p w14:paraId="2FA0273F" w14:textId="5AE7D1F9" w:rsidR="008B2C02" w:rsidRPr="00291346" w:rsidRDefault="008B2C02" w:rsidP="00866F70">
      <w:pPr>
        <w:ind w:firstLine="567"/>
        <w:jc w:val="both"/>
        <w:rPr>
          <w:szCs w:val="28"/>
          <w:lang w:val="uk-UA"/>
        </w:rPr>
      </w:pPr>
      <w:r w:rsidRPr="00291346">
        <w:rPr>
          <w:szCs w:val="28"/>
          <w:lang w:val="uk-UA"/>
        </w:rPr>
        <w:t>- Низ насоса встановлюється у відстійній частині свердловини на відмітці -26,00 м.</w:t>
      </w:r>
    </w:p>
    <w:p w14:paraId="5DDF65E6" w14:textId="77777777" w:rsidR="00C0471E" w:rsidRPr="00291346" w:rsidRDefault="00C0471E" w:rsidP="00C0471E">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Внутрішня система </w:t>
      </w:r>
      <w:proofErr w:type="spellStart"/>
      <w:r w:rsidRPr="00291346">
        <w:rPr>
          <w:rFonts w:eastAsia="Times New Roman" w:cs="Times New Roman"/>
          <w:szCs w:val="28"/>
          <w:lang w:val="uk-UA" w:eastAsia="ru-UA"/>
        </w:rPr>
        <w:t>водопониження</w:t>
      </w:r>
      <w:proofErr w:type="spellEnd"/>
      <w:r w:rsidRPr="00291346">
        <w:rPr>
          <w:rFonts w:eastAsia="Times New Roman" w:cs="Times New Roman"/>
          <w:szCs w:val="28"/>
          <w:lang w:val="uk-UA" w:eastAsia="ru-UA"/>
        </w:rPr>
        <w:t xml:space="preserve"> представлена свердловинами-зумпфами типу ЗС (№№ 1–4), розташованими в межах опускного колодязя на відстані близько 3,0 м від його внутрішніх стінок. Її основне призначення — забезпечення поетапного водовідведення під час опускання колодязя, виконання бетонних робіт на дні та стабілізації рівня ґрунтових вод у процесі спорудження фундаментної частини.</w:t>
      </w:r>
    </w:p>
    <w:p w14:paraId="5E552156" w14:textId="77777777" w:rsidR="00C0471E" w:rsidRPr="00291346" w:rsidRDefault="00C0471E" w:rsidP="00C0471E">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Для ефективного відкачування води в умовах підвищеної мінералізації та наявності твердих частинок у воді застосовуються сучасні дренажні насоси </w:t>
      </w:r>
      <w:proofErr w:type="spellStart"/>
      <w:r w:rsidRPr="00291346">
        <w:rPr>
          <w:rFonts w:eastAsia="Times New Roman" w:cs="Times New Roman"/>
          <w:szCs w:val="28"/>
          <w:lang w:val="uk-UA" w:eastAsia="ru-UA"/>
        </w:rPr>
        <w:t>Grundfos</w:t>
      </w:r>
      <w:proofErr w:type="spellEnd"/>
      <w:r w:rsidRPr="00291346">
        <w:rPr>
          <w:rFonts w:eastAsia="Times New Roman" w:cs="Times New Roman"/>
          <w:szCs w:val="28"/>
          <w:lang w:val="uk-UA" w:eastAsia="ru-UA"/>
        </w:rPr>
        <w:t xml:space="preserve"> DWK 40.150.22 A3 W/W 50 HZ (або аналогічні моделі </w:t>
      </w:r>
      <w:proofErr w:type="spellStart"/>
      <w:r w:rsidRPr="00291346">
        <w:rPr>
          <w:rFonts w:eastAsia="Times New Roman" w:cs="Times New Roman"/>
          <w:szCs w:val="28"/>
          <w:lang w:val="uk-UA" w:eastAsia="ru-UA"/>
        </w:rPr>
        <w:t>Flygt</w:t>
      </w:r>
      <w:proofErr w:type="spellEnd"/>
      <w:r w:rsidRPr="00291346">
        <w:rPr>
          <w:rFonts w:eastAsia="Times New Roman" w:cs="Times New Roman"/>
          <w:szCs w:val="28"/>
          <w:lang w:val="uk-UA" w:eastAsia="ru-UA"/>
        </w:rPr>
        <w:t xml:space="preserve"> чи </w:t>
      </w:r>
      <w:proofErr w:type="spellStart"/>
      <w:r w:rsidRPr="00291346">
        <w:rPr>
          <w:rFonts w:eastAsia="Times New Roman" w:cs="Times New Roman"/>
          <w:szCs w:val="28"/>
          <w:lang w:val="uk-UA" w:eastAsia="ru-UA"/>
        </w:rPr>
        <w:t>Wilo</w:t>
      </w:r>
      <w:proofErr w:type="spellEnd"/>
      <w:r w:rsidRPr="00291346">
        <w:rPr>
          <w:rFonts w:eastAsia="Times New Roman" w:cs="Times New Roman"/>
          <w:szCs w:val="28"/>
          <w:lang w:val="uk-UA" w:eastAsia="ru-UA"/>
        </w:rPr>
        <w:t>), що характеризуються високою надійністю, енергоефективністю та стійкістю до абразивного зношення.</w:t>
      </w:r>
    </w:p>
    <w:p w14:paraId="02ECD8F5" w14:textId="77777777" w:rsidR="00C0471E" w:rsidRPr="00291346" w:rsidRDefault="00C0471E" w:rsidP="00C0471E">
      <w:pPr>
        <w:ind w:firstLine="567"/>
        <w:jc w:val="both"/>
        <w:rPr>
          <w:rFonts w:eastAsia="Times New Roman" w:cs="Times New Roman"/>
          <w:szCs w:val="28"/>
          <w:lang w:val="uk-UA" w:eastAsia="ru-UA"/>
        </w:rPr>
      </w:pPr>
      <w:r w:rsidRPr="00291346">
        <w:rPr>
          <w:rFonts w:eastAsia="Times New Roman" w:cs="Times New Roman"/>
          <w:szCs w:val="28"/>
          <w:lang w:val="uk-UA" w:eastAsia="ru-UA"/>
        </w:rPr>
        <w:t>Основні технічні характеристики насосного обладнання:</w:t>
      </w:r>
    </w:p>
    <w:p w14:paraId="534BD405"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Продуктивність (Q): до 48 м³/год,</w:t>
      </w:r>
    </w:p>
    <w:p w14:paraId="1F119352"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Напір (H): до 55 м,</w:t>
      </w:r>
    </w:p>
    <w:p w14:paraId="004D708F"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Потужність двигуна (N): 22 кВт,</w:t>
      </w:r>
    </w:p>
    <w:p w14:paraId="35E3C12B"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Напруга живлення: 3×400 В, 50 </w:t>
      </w:r>
      <w:proofErr w:type="spellStart"/>
      <w:r w:rsidRPr="00291346">
        <w:rPr>
          <w:rFonts w:eastAsia="Times New Roman" w:cs="Times New Roman"/>
          <w:szCs w:val="28"/>
          <w:lang w:val="uk-UA" w:eastAsia="ru-UA"/>
        </w:rPr>
        <w:t>Гц</w:t>
      </w:r>
      <w:proofErr w:type="spellEnd"/>
      <w:r w:rsidRPr="00291346">
        <w:rPr>
          <w:rFonts w:eastAsia="Times New Roman" w:cs="Times New Roman"/>
          <w:szCs w:val="28"/>
          <w:lang w:val="uk-UA" w:eastAsia="ru-UA"/>
        </w:rPr>
        <w:t>,</w:t>
      </w:r>
    </w:p>
    <w:p w14:paraId="7D765055"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Ступінь захисту: IP68,</w:t>
      </w:r>
    </w:p>
    <w:p w14:paraId="3EF4C092"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Клас ізоляції: F,</w:t>
      </w:r>
    </w:p>
    <w:p w14:paraId="4E8C65E6"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Матеріал корпусу: нержавіюча сталь AISI 304 або чавун із антикорозійним покриттям,</w:t>
      </w:r>
    </w:p>
    <w:p w14:paraId="7B2DFF9E"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Максимальна температура </w:t>
      </w:r>
      <w:proofErr w:type="spellStart"/>
      <w:r w:rsidRPr="00291346">
        <w:rPr>
          <w:rFonts w:eastAsia="Times New Roman" w:cs="Times New Roman"/>
          <w:szCs w:val="28"/>
          <w:lang w:val="uk-UA" w:eastAsia="ru-UA"/>
        </w:rPr>
        <w:t>перекачуваної</w:t>
      </w:r>
      <w:proofErr w:type="spellEnd"/>
      <w:r w:rsidRPr="00291346">
        <w:rPr>
          <w:rFonts w:eastAsia="Times New Roman" w:cs="Times New Roman"/>
          <w:szCs w:val="28"/>
          <w:lang w:val="uk-UA" w:eastAsia="ru-UA"/>
        </w:rPr>
        <w:t xml:space="preserve"> води: до 40 °С,</w:t>
      </w:r>
    </w:p>
    <w:p w14:paraId="2EB45326"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Допустимий вміст твердих домішок: до 50 г/м³,</w:t>
      </w:r>
    </w:p>
    <w:p w14:paraId="56E6B14B" w14:textId="77777777" w:rsidR="00C0471E" w:rsidRPr="00291346" w:rsidRDefault="00C0471E" w:rsidP="00C0471E">
      <w:pPr>
        <w:numPr>
          <w:ilvl w:val="0"/>
          <w:numId w:val="31"/>
        </w:numPr>
        <w:ind w:firstLine="567"/>
        <w:jc w:val="both"/>
        <w:rPr>
          <w:rFonts w:eastAsia="Times New Roman" w:cs="Times New Roman"/>
          <w:szCs w:val="28"/>
          <w:lang w:val="uk-UA" w:eastAsia="ru-UA"/>
        </w:rPr>
      </w:pPr>
      <w:r w:rsidRPr="00291346">
        <w:rPr>
          <w:rFonts w:eastAsia="Times New Roman" w:cs="Times New Roman"/>
          <w:szCs w:val="28"/>
          <w:lang w:val="uk-UA" w:eastAsia="ru-UA"/>
        </w:rPr>
        <w:t>Тип охолодження: зовнішнє рідинне, що дозволяє безпечну роботу при частковому зануренні.</w:t>
      </w:r>
    </w:p>
    <w:p w14:paraId="1D417026" w14:textId="77777777" w:rsidR="002C356B" w:rsidRPr="00291346" w:rsidRDefault="002C356B" w:rsidP="002C356B">
      <w:pPr>
        <w:ind w:firstLine="567"/>
        <w:jc w:val="both"/>
        <w:rPr>
          <w:szCs w:val="28"/>
          <w:lang w:val="uk-UA"/>
        </w:rPr>
      </w:pPr>
      <w:r w:rsidRPr="00291346">
        <w:rPr>
          <w:rFonts w:eastAsia="Times New Roman" w:cs="Times New Roman"/>
          <w:szCs w:val="28"/>
          <w:lang w:val="uk-UA" w:eastAsia="ru-UA"/>
        </w:rPr>
        <w:t xml:space="preserve">Свердловини розміщуються на робочих платформах, які надійно фіксуються до анкерних елементів стін опускного колодязя. У міру </w:t>
      </w:r>
      <w:r w:rsidRPr="00291346">
        <w:rPr>
          <w:rFonts w:eastAsia="Times New Roman" w:cs="Times New Roman"/>
          <w:szCs w:val="28"/>
          <w:lang w:val="uk-UA" w:eastAsia="ru-UA"/>
        </w:rPr>
        <w:lastRenderedPageBreak/>
        <w:t>поступового занурення споруди в ґрунт частини фільтрової колони, що піднімаються вище активної водоприймальної зони, поетапно розбираються. Такий підхід дозволяє підтримувати рівномірне зниження рівня ґрунтових вод і забезпечує безперервну ефективність системи дренажу протягом усього періоду будівництва. У гідрогеологічних умовах Криворізького району, де спостерігаються коливання рівня підземних вод від 5,5 до 7,0 м, це рішення сприяє збереженню стійкості котловану та запобігає надмірному зволоженню основи споруди.</w:t>
      </w:r>
    </w:p>
    <w:p w14:paraId="497AEA86" w14:textId="77777777" w:rsidR="004D34B8" w:rsidRPr="00291346" w:rsidRDefault="00C0471E" w:rsidP="004D34B8">
      <w:pPr>
        <w:ind w:firstLine="567"/>
        <w:jc w:val="both"/>
        <w:rPr>
          <w:rFonts w:eastAsia="Times New Roman" w:cs="Times New Roman"/>
          <w:szCs w:val="28"/>
          <w:lang w:val="uk-UA" w:eastAsia="ru-UA"/>
        </w:rPr>
      </w:pPr>
      <w:r w:rsidRPr="00291346">
        <w:rPr>
          <w:rFonts w:eastAsia="Times New Roman" w:cs="Times New Roman"/>
          <w:szCs w:val="28"/>
          <w:lang w:val="uk-UA" w:eastAsia="ru-UA"/>
        </w:rPr>
        <w:t>Метод виконання свердловин:</w:t>
      </w:r>
      <w:r w:rsidR="004D34B8" w:rsidRPr="00291346">
        <w:rPr>
          <w:rFonts w:eastAsia="Times New Roman" w:cs="Times New Roman"/>
          <w:szCs w:val="28"/>
          <w:lang w:val="uk-UA" w:eastAsia="ru-UA"/>
        </w:rPr>
        <w:t xml:space="preserve"> </w:t>
      </w:r>
    </w:p>
    <w:p w14:paraId="44FD4AD9" w14:textId="7DB5FB69" w:rsidR="00C0471E" w:rsidRPr="00291346" w:rsidRDefault="00C0471E" w:rsidP="004D34B8">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Буріння свердловин для зовнішньої та внутрішньої систем </w:t>
      </w:r>
      <w:proofErr w:type="spellStart"/>
      <w:r w:rsidRPr="00291346">
        <w:rPr>
          <w:rFonts w:eastAsia="Times New Roman" w:cs="Times New Roman"/>
          <w:szCs w:val="28"/>
          <w:lang w:val="uk-UA" w:eastAsia="ru-UA"/>
        </w:rPr>
        <w:t>водопониження</w:t>
      </w:r>
      <w:proofErr w:type="spellEnd"/>
      <w:r w:rsidRPr="00291346">
        <w:rPr>
          <w:rFonts w:eastAsia="Times New Roman" w:cs="Times New Roman"/>
          <w:szCs w:val="28"/>
          <w:lang w:val="uk-UA" w:eastAsia="ru-UA"/>
        </w:rPr>
        <w:t xml:space="preserve"> здійснюється ударно-канатним методом або за допомогою бурової установки типу УГБ-1ВС до відносної відмітки −4,500 м. Свердловини оснащуються фільтровими колонами з перфорованих сталевих труб діаметром 159 мм із гравійною обсипкою, що підвищує ефективність фільтрації та зменшує ризик замулювання водоприймальної частини.</w:t>
      </w:r>
    </w:p>
    <w:p w14:paraId="442D4B50" w14:textId="77777777" w:rsidR="00C0471E" w:rsidRPr="00291346" w:rsidRDefault="00C0471E" w:rsidP="004D34B8">
      <w:pPr>
        <w:ind w:firstLine="567"/>
        <w:jc w:val="both"/>
        <w:rPr>
          <w:rFonts w:eastAsia="Times New Roman" w:cs="Times New Roman"/>
          <w:szCs w:val="28"/>
          <w:lang w:val="uk-UA" w:eastAsia="ru-UA"/>
        </w:rPr>
      </w:pPr>
      <w:r w:rsidRPr="00291346">
        <w:rPr>
          <w:rFonts w:eastAsia="Times New Roman" w:cs="Times New Roman"/>
          <w:szCs w:val="28"/>
          <w:lang w:val="uk-UA" w:eastAsia="ru-UA"/>
        </w:rPr>
        <w:t>Кабельне живлення насосів виконується мідним кабелем 3×6 мм² + PE (для траси довжиною до 50 м) або 3×10 мм² + PE (при більшій довжині), з підключенням через захисні автомати та пристрої контролю рівня, що забезпечує автоматичне включення та вимкнення насосів залежно від рівня води у зумпфі.</w:t>
      </w:r>
    </w:p>
    <w:p w14:paraId="18AF05CB" w14:textId="77777777" w:rsidR="00C0471E" w:rsidRPr="00291346" w:rsidRDefault="00C0471E" w:rsidP="004D34B8">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Запропонована система </w:t>
      </w:r>
      <w:proofErr w:type="spellStart"/>
      <w:r w:rsidRPr="00291346">
        <w:rPr>
          <w:rFonts w:eastAsia="Times New Roman" w:cs="Times New Roman"/>
          <w:szCs w:val="28"/>
          <w:lang w:val="uk-UA" w:eastAsia="ru-UA"/>
        </w:rPr>
        <w:t>водопониження</w:t>
      </w:r>
      <w:proofErr w:type="spellEnd"/>
      <w:r w:rsidRPr="00291346">
        <w:rPr>
          <w:rFonts w:eastAsia="Times New Roman" w:cs="Times New Roman"/>
          <w:szCs w:val="28"/>
          <w:lang w:val="uk-UA" w:eastAsia="ru-UA"/>
        </w:rPr>
        <w:t xml:space="preserve"> забезпечує ефективний контроль гідрогеологічного стану котловану, запобігає підтопленню робочих зон та створює безпечні умови для виконання робіт з опускання і бетонування колодязя в умовах Криворізького району.</w:t>
      </w:r>
    </w:p>
    <w:p w14:paraId="57F473D2" w14:textId="699FA4F5" w:rsidR="008B2C02" w:rsidRPr="00291346" w:rsidRDefault="008B2C02" w:rsidP="00866F70">
      <w:pPr>
        <w:ind w:firstLine="567"/>
        <w:jc w:val="both"/>
        <w:rPr>
          <w:szCs w:val="28"/>
          <w:lang w:val="uk-UA"/>
        </w:rPr>
      </w:pPr>
      <w:r w:rsidRPr="00291346">
        <w:rPr>
          <w:szCs w:val="28"/>
          <w:lang w:val="uk-UA"/>
        </w:rPr>
        <w:t>Відведення відкачуваних вод:</w:t>
      </w:r>
    </w:p>
    <w:p w14:paraId="580C2B09" w14:textId="77777777" w:rsidR="008B2C02" w:rsidRPr="00291346" w:rsidRDefault="008B2C02" w:rsidP="00866F70">
      <w:pPr>
        <w:ind w:firstLine="567"/>
        <w:jc w:val="both"/>
        <w:rPr>
          <w:szCs w:val="28"/>
          <w:lang w:val="uk-UA"/>
        </w:rPr>
      </w:pPr>
      <w:proofErr w:type="spellStart"/>
      <w:r w:rsidRPr="00291346">
        <w:rPr>
          <w:szCs w:val="28"/>
          <w:lang w:val="uk-UA"/>
        </w:rPr>
        <w:t>Відкачана</w:t>
      </w:r>
      <w:proofErr w:type="spellEnd"/>
      <w:r w:rsidRPr="00291346">
        <w:rPr>
          <w:szCs w:val="28"/>
          <w:lang w:val="uk-UA"/>
        </w:rPr>
        <w:t xml:space="preserve"> вода відводиться за межі будівельного майданчика через скидні колектори діаметром 80–250 мм та спрямовується до </w:t>
      </w:r>
      <w:proofErr w:type="spellStart"/>
      <w:r w:rsidRPr="00291346">
        <w:rPr>
          <w:szCs w:val="28"/>
          <w:lang w:val="uk-UA"/>
        </w:rPr>
        <w:t>хвостосховища</w:t>
      </w:r>
      <w:proofErr w:type="spellEnd"/>
      <w:r w:rsidRPr="00291346">
        <w:rPr>
          <w:szCs w:val="28"/>
          <w:lang w:val="uk-UA"/>
        </w:rPr>
        <w:t>.</w:t>
      </w:r>
    </w:p>
    <w:p w14:paraId="3E3D80A7" w14:textId="021C148E" w:rsidR="008B2C02" w:rsidRPr="00291346" w:rsidRDefault="008B2C02" w:rsidP="00866F70">
      <w:pPr>
        <w:ind w:firstLine="567"/>
        <w:jc w:val="both"/>
        <w:rPr>
          <w:szCs w:val="28"/>
          <w:lang w:val="uk-UA"/>
        </w:rPr>
      </w:pPr>
      <w:r w:rsidRPr="00291346">
        <w:rPr>
          <w:szCs w:val="28"/>
          <w:lang w:val="uk-UA"/>
        </w:rPr>
        <w:t>Тривалість роботи систем:</w:t>
      </w:r>
    </w:p>
    <w:p w14:paraId="587D61B4" w14:textId="0B141991" w:rsidR="008B2C02" w:rsidRPr="00291346" w:rsidRDefault="008B2C02" w:rsidP="00866F70">
      <w:pPr>
        <w:ind w:firstLine="567"/>
        <w:jc w:val="both"/>
        <w:rPr>
          <w:szCs w:val="28"/>
          <w:lang w:val="uk-UA"/>
        </w:rPr>
      </w:pPr>
      <w:r w:rsidRPr="00291346">
        <w:rPr>
          <w:szCs w:val="28"/>
          <w:lang w:val="uk-UA"/>
        </w:rPr>
        <w:t xml:space="preserve">- Зовнішня система: </w:t>
      </w:r>
      <w:r w:rsidR="00866F70" w:rsidRPr="00291346">
        <w:rPr>
          <w:szCs w:val="28"/>
          <w:lang w:val="uk-UA"/>
        </w:rPr>
        <w:t>п</w:t>
      </w:r>
      <w:r w:rsidRPr="00291346">
        <w:rPr>
          <w:szCs w:val="28"/>
          <w:lang w:val="uk-UA"/>
        </w:rPr>
        <w:t>опереднє відкачування здійснюється протягом 15 діб.</w:t>
      </w:r>
    </w:p>
    <w:p w14:paraId="5D1A2AD4" w14:textId="1CEA670D" w:rsidR="008B2C02" w:rsidRPr="00291346" w:rsidRDefault="008B2C02" w:rsidP="00866F70">
      <w:pPr>
        <w:ind w:firstLine="567"/>
        <w:jc w:val="both"/>
        <w:rPr>
          <w:szCs w:val="28"/>
          <w:lang w:val="uk-UA"/>
        </w:rPr>
      </w:pPr>
      <w:r w:rsidRPr="00291346">
        <w:rPr>
          <w:szCs w:val="28"/>
          <w:lang w:val="uk-UA"/>
        </w:rPr>
        <w:t>- Загальна тривалість експлуатації: 520 діб.</w:t>
      </w:r>
    </w:p>
    <w:p w14:paraId="4FE9EB32" w14:textId="264C9B8D" w:rsidR="008B2C02" w:rsidRPr="00291346" w:rsidRDefault="008B2C02" w:rsidP="00866F70">
      <w:pPr>
        <w:ind w:firstLine="567"/>
        <w:jc w:val="both"/>
        <w:rPr>
          <w:szCs w:val="28"/>
          <w:lang w:val="uk-UA"/>
        </w:rPr>
      </w:pPr>
      <w:r w:rsidRPr="00291346">
        <w:rPr>
          <w:szCs w:val="28"/>
          <w:lang w:val="uk-UA"/>
        </w:rPr>
        <w:t>- Внутрішня система:</w:t>
      </w:r>
      <w:r w:rsidR="00866F70" w:rsidRPr="00291346">
        <w:rPr>
          <w:szCs w:val="28"/>
          <w:lang w:val="uk-UA"/>
        </w:rPr>
        <w:t xml:space="preserve"> т</w:t>
      </w:r>
      <w:r w:rsidRPr="00291346">
        <w:rPr>
          <w:szCs w:val="28"/>
          <w:lang w:val="uk-UA"/>
        </w:rPr>
        <w:t>ривалість роботи — 240 діб.</w:t>
      </w:r>
    </w:p>
    <w:p w14:paraId="70295592" w14:textId="3BD1DCBC" w:rsidR="00663372" w:rsidRPr="00291346" w:rsidRDefault="008B2C02" w:rsidP="00866F70">
      <w:pPr>
        <w:ind w:firstLine="567"/>
        <w:jc w:val="both"/>
        <w:rPr>
          <w:szCs w:val="28"/>
          <w:lang w:val="uk-UA"/>
        </w:rPr>
      </w:pPr>
      <w:r w:rsidRPr="00291346">
        <w:rPr>
          <w:szCs w:val="28"/>
          <w:lang w:val="uk-UA"/>
        </w:rPr>
        <w:t xml:space="preserve">На період будівництва колодязя обидві системи </w:t>
      </w:r>
      <w:proofErr w:type="spellStart"/>
      <w:r w:rsidRPr="00291346">
        <w:rPr>
          <w:szCs w:val="28"/>
          <w:lang w:val="uk-UA"/>
        </w:rPr>
        <w:t>водопониження</w:t>
      </w:r>
      <w:proofErr w:type="spellEnd"/>
      <w:r w:rsidRPr="00291346">
        <w:rPr>
          <w:szCs w:val="28"/>
          <w:lang w:val="uk-UA"/>
        </w:rPr>
        <w:t xml:space="preserve"> — зовнішня та внутрішня — повинні працювати безперервно, забезпечуючи стабільний рівень ґрунтових вод для безпечного виконання будівельних робіт.</w:t>
      </w:r>
    </w:p>
    <w:p w14:paraId="7CC4ABAF" w14:textId="113F414C" w:rsidR="00663372" w:rsidRPr="00291346" w:rsidRDefault="00E65A56" w:rsidP="00E65A56">
      <w:pPr>
        <w:pStyle w:val="2"/>
        <w:ind w:left="1429"/>
        <w:jc w:val="left"/>
        <w:rPr>
          <w:color w:val="FF0000"/>
        </w:rPr>
      </w:pPr>
      <w:bookmarkStart w:id="25" w:name="_Toc213331425"/>
      <w:r w:rsidRPr="00291346">
        <w:t>2.3. Система вентиляції для видалення вихлопних газів</w:t>
      </w:r>
      <w:bookmarkEnd w:id="25"/>
    </w:p>
    <w:p w14:paraId="2FE0C61F"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Система вентиляції призначена для ефективного видалення вихлопних газів і запиленого повітря, що утворюються під час роботи будівельної техніки </w:t>
      </w:r>
      <w:r w:rsidRPr="00291346">
        <w:rPr>
          <w:rFonts w:eastAsia="Times New Roman" w:cs="Times New Roman"/>
          <w:szCs w:val="28"/>
          <w:lang w:val="uk-UA" w:eastAsia="ru-UA"/>
        </w:rPr>
        <w:lastRenderedPageBreak/>
        <w:t xml:space="preserve">(екскаваторів, бульдозерів, навантажувачів) у колодязі. Для цього передбачено встановлення трьох сучасних промислових вентиляторів осьового типу </w:t>
      </w:r>
      <w:proofErr w:type="spellStart"/>
      <w:r w:rsidRPr="00291346">
        <w:rPr>
          <w:rFonts w:eastAsia="Times New Roman" w:cs="Times New Roman"/>
          <w:szCs w:val="28"/>
          <w:lang w:val="uk-UA" w:eastAsia="ru-UA"/>
        </w:rPr>
        <w:t>Systemair</w:t>
      </w:r>
      <w:proofErr w:type="spellEnd"/>
      <w:r w:rsidRPr="00291346">
        <w:rPr>
          <w:rFonts w:eastAsia="Times New Roman" w:cs="Times New Roman"/>
          <w:szCs w:val="28"/>
          <w:lang w:val="uk-UA" w:eastAsia="ru-UA"/>
        </w:rPr>
        <w:t xml:space="preserve"> AXC 450-6 (або аналогів, наприклад ZIEHL-ABEGG FN063-VDK.6F.V7P1) із наступними технічними характеристиками:</w:t>
      </w:r>
    </w:p>
    <w:p w14:paraId="5D1D6934"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Продуктивність — 20 000–24 000 м³/год;</w:t>
      </w:r>
    </w:p>
    <w:p w14:paraId="4C59D6D7"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Потужність електродвигуна — 18–22 кВт;</w:t>
      </w:r>
    </w:p>
    <w:p w14:paraId="2D93E5FA"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Робочий тиск — до 1200 Па;</w:t>
      </w:r>
    </w:p>
    <w:p w14:paraId="1DEA6291"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Рівень шуму — не більше 78 </w:t>
      </w:r>
      <w:proofErr w:type="spellStart"/>
      <w:r w:rsidRPr="00291346">
        <w:rPr>
          <w:rFonts w:eastAsia="Times New Roman" w:cs="Times New Roman"/>
          <w:szCs w:val="28"/>
          <w:lang w:val="uk-UA" w:eastAsia="ru-UA"/>
        </w:rPr>
        <w:t>дБ</w:t>
      </w:r>
      <w:proofErr w:type="spellEnd"/>
      <w:r w:rsidRPr="00291346">
        <w:rPr>
          <w:rFonts w:eastAsia="Times New Roman" w:cs="Times New Roman"/>
          <w:szCs w:val="28"/>
          <w:lang w:val="uk-UA" w:eastAsia="ru-UA"/>
        </w:rPr>
        <w:t>;</w:t>
      </w:r>
    </w:p>
    <w:p w14:paraId="43D417BD"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Клас захисту — IP55, антикорозійне виконання корпусу.</w:t>
      </w:r>
    </w:p>
    <w:p w14:paraId="3A9F76F1"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Вентилятори розміщуються рівномірно по периметру колодязя на поверхні, кожен приєднаний до гнучкого повітроводу діаметром 400–500 мм, який спускається в робочу зону. Така схема забезпечує рівномірний розподіл повітряних потоків, створює ефективний відвід вихлопних газів і підтримує безпечні умови праці для персоналу.</w:t>
      </w:r>
    </w:p>
    <w:p w14:paraId="12A2C7C2" w14:textId="77777777" w:rsidR="00A56490" w:rsidRPr="00291346" w:rsidRDefault="00A56490" w:rsidP="00A56490">
      <w:pPr>
        <w:ind w:firstLine="567"/>
        <w:jc w:val="both"/>
        <w:rPr>
          <w:rFonts w:eastAsia="Times New Roman" w:cs="Times New Roman"/>
          <w:szCs w:val="28"/>
          <w:lang w:val="uk-UA" w:eastAsia="ru-UA"/>
        </w:rPr>
      </w:pPr>
      <w:r w:rsidRPr="00291346">
        <w:rPr>
          <w:rFonts w:eastAsia="Times New Roman" w:cs="Times New Roman"/>
          <w:szCs w:val="28"/>
          <w:lang w:val="uk-UA" w:eastAsia="ru-UA"/>
        </w:rPr>
        <w:t xml:space="preserve">Система може працювати як у режимі </w:t>
      </w:r>
      <w:proofErr w:type="spellStart"/>
      <w:r w:rsidRPr="00291346">
        <w:rPr>
          <w:rFonts w:eastAsia="Times New Roman" w:cs="Times New Roman"/>
          <w:szCs w:val="28"/>
          <w:lang w:val="uk-UA" w:eastAsia="ru-UA"/>
        </w:rPr>
        <w:t>приточно</w:t>
      </w:r>
      <w:proofErr w:type="spellEnd"/>
      <w:r w:rsidRPr="00291346">
        <w:rPr>
          <w:rFonts w:eastAsia="Times New Roman" w:cs="Times New Roman"/>
          <w:szCs w:val="28"/>
          <w:lang w:val="uk-UA" w:eastAsia="ru-UA"/>
        </w:rPr>
        <w:t xml:space="preserve">-витяжної вентиляції, так і у рециркуляційному режимі (для зменшення енергоспоживання в холодний період року). Контроль і регулювання параметрів здійснюється за допомогою частотних перетворювачів </w:t>
      </w:r>
      <w:proofErr w:type="spellStart"/>
      <w:r w:rsidRPr="00291346">
        <w:rPr>
          <w:rFonts w:eastAsia="Times New Roman" w:cs="Times New Roman"/>
          <w:szCs w:val="28"/>
          <w:lang w:val="uk-UA" w:eastAsia="ru-UA"/>
        </w:rPr>
        <w:t>Siemen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Micromaster</w:t>
      </w:r>
      <w:proofErr w:type="spellEnd"/>
      <w:r w:rsidRPr="00291346">
        <w:rPr>
          <w:rFonts w:eastAsia="Times New Roman" w:cs="Times New Roman"/>
          <w:szCs w:val="28"/>
          <w:lang w:val="uk-UA" w:eastAsia="ru-UA"/>
        </w:rPr>
        <w:t xml:space="preserve"> 440 або аналогічних.</w:t>
      </w:r>
    </w:p>
    <w:p w14:paraId="149C9842" w14:textId="77777777" w:rsidR="00E65A56" w:rsidRPr="00291346" w:rsidRDefault="00E65A56" w:rsidP="00F671B8">
      <w:pPr>
        <w:rPr>
          <w:lang w:val="uk-UA" w:eastAsia="ru-UA"/>
        </w:rPr>
      </w:pPr>
      <w:r w:rsidRPr="00291346">
        <w:rPr>
          <w:lang w:val="uk-UA" w:eastAsia="ru-UA"/>
        </w:rPr>
        <w:t>Принцип дії та розташування:</w:t>
      </w:r>
    </w:p>
    <w:p w14:paraId="5689DC44" w14:textId="77777777" w:rsidR="00E65A56" w:rsidRPr="00291346" w:rsidRDefault="00E65A56" w:rsidP="003A2BB3">
      <w:pPr>
        <w:numPr>
          <w:ilvl w:val="0"/>
          <w:numId w:val="18"/>
        </w:numPr>
        <w:spacing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Повітряні потоки, створювані вентиляторами, спрямовуються на центр </w:t>
      </w:r>
      <w:proofErr w:type="spellStart"/>
      <w:r w:rsidRPr="00291346">
        <w:rPr>
          <w:rFonts w:eastAsia="Times New Roman" w:cs="Times New Roman"/>
          <w:szCs w:val="28"/>
          <w:lang w:val="uk-UA" w:eastAsia="ru-UA"/>
        </w:rPr>
        <w:t>дна</w:t>
      </w:r>
      <w:proofErr w:type="spellEnd"/>
      <w:r w:rsidRPr="00291346">
        <w:rPr>
          <w:rFonts w:eastAsia="Times New Roman" w:cs="Times New Roman"/>
          <w:szCs w:val="28"/>
          <w:lang w:val="uk-UA" w:eastAsia="ru-UA"/>
        </w:rPr>
        <w:t xml:space="preserve"> колодязя, забезпечуючи ефективне видалення шкідливих газів та підтримку безпечних умов праці.</w:t>
      </w:r>
    </w:p>
    <w:p w14:paraId="01D3F0B4" w14:textId="77777777" w:rsidR="00E65A56" w:rsidRPr="00291346" w:rsidRDefault="00E65A56" w:rsidP="003A2BB3">
      <w:pPr>
        <w:numPr>
          <w:ilvl w:val="0"/>
          <w:numId w:val="18"/>
        </w:numPr>
        <w:spacing w:line="240" w:lineRule="auto"/>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ля посилення струменів повітря (збільшення їхньої дальності) на вентиляційні установки встановлюються спеціальні насадки — </w:t>
      </w:r>
      <w:proofErr w:type="spellStart"/>
      <w:r w:rsidRPr="00291346">
        <w:rPr>
          <w:rFonts w:eastAsia="Times New Roman" w:cs="Times New Roman"/>
          <w:szCs w:val="28"/>
          <w:lang w:val="uk-UA" w:eastAsia="ru-UA"/>
        </w:rPr>
        <w:t>конфузори</w:t>
      </w:r>
      <w:proofErr w:type="spellEnd"/>
      <w:r w:rsidRPr="00291346">
        <w:rPr>
          <w:rFonts w:eastAsia="Times New Roman" w:cs="Times New Roman"/>
          <w:szCs w:val="28"/>
          <w:lang w:val="uk-UA" w:eastAsia="ru-UA"/>
        </w:rPr>
        <w:t>, що підвищують швидкість та концентрують напрямок повітряних потоків.</w:t>
      </w:r>
    </w:p>
    <w:p w14:paraId="536BA930" w14:textId="77777777" w:rsidR="00E65A56" w:rsidRPr="00291346" w:rsidRDefault="00E65A56" w:rsidP="00E65A56">
      <w:pPr>
        <w:jc w:val="center"/>
        <w:rPr>
          <w:rFonts w:eastAsia="Times New Roman" w:cs="Times New Roman"/>
          <w:lang w:val="uk-UA" w:eastAsia="ru-UA"/>
        </w:rPr>
      </w:pPr>
      <w:r w:rsidRPr="00291346">
        <w:rPr>
          <w:noProof/>
          <w:lang w:val="uk-UA" w:eastAsia="ru-RU"/>
        </w:rPr>
        <w:drawing>
          <wp:inline distT="0" distB="0" distL="0" distR="0" wp14:anchorId="30B1D12C" wp14:editId="30B24C64">
            <wp:extent cx="1981200" cy="1971675"/>
            <wp:effectExtent l="0" t="0" r="0" b="9525"/>
            <wp:docPr id="2786" name="Рисунок 2786"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image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81200" cy="1971675"/>
                    </a:xfrm>
                    <a:prstGeom prst="rect">
                      <a:avLst/>
                    </a:prstGeom>
                    <a:noFill/>
                    <a:ln>
                      <a:noFill/>
                    </a:ln>
                  </pic:spPr>
                </pic:pic>
              </a:graphicData>
            </a:graphic>
          </wp:inline>
        </w:drawing>
      </w:r>
    </w:p>
    <w:p w14:paraId="3AC5CE42" w14:textId="0D91CDFE" w:rsidR="00E65A56" w:rsidRPr="00291346" w:rsidRDefault="00E65A56" w:rsidP="00E65A56">
      <w:pPr>
        <w:jc w:val="center"/>
        <w:rPr>
          <w:lang w:val="uk-UA" w:eastAsia="ru-UA"/>
        </w:rPr>
      </w:pPr>
      <w:r w:rsidRPr="00291346">
        <w:rPr>
          <w:lang w:val="uk-UA" w:eastAsia="ru-UA"/>
        </w:rPr>
        <w:t>Рис. 2.2. Схема установки вентиляторів</w:t>
      </w:r>
    </w:p>
    <w:p w14:paraId="51867B8A" w14:textId="77777777" w:rsidR="00E65A56" w:rsidRPr="00291346" w:rsidRDefault="00E65A56" w:rsidP="00E65A56">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На схемі стрілками вказано напрямки повітряних потоків, що створюються вентиляторами, які концентруються на центральній зоні колодязя, забезпечуючи ефективне очищення повітря від вихлопних газів.</w:t>
      </w:r>
    </w:p>
    <w:p w14:paraId="2F3E4B81" w14:textId="77777777" w:rsidR="00E65A56" w:rsidRPr="00291346" w:rsidRDefault="00E65A56" w:rsidP="00E65A56">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lastRenderedPageBreak/>
        <w:t>Встановлення такої вентиляційної системи є обов'язковим для забезпечення безпечних умов роботи в умовах обмеженого простору та високої концентрації шкідливих речовин.</w:t>
      </w:r>
    </w:p>
    <w:bookmarkEnd w:id="23"/>
    <w:p w14:paraId="16BBFA2C" w14:textId="77777777" w:rsidR="00BC29EB" w:rsidRPr="00291346" w:rsidRDefault="00BC29EB">
      <w:pPr>
        <w:rPr>
          <w:rFonts w:eastAsia="Times New Roman" w:cs="Times New Roman"/>
          <w:bCs/>
          <w:color w:val="FF0000"/>
          <w:sz w:val="24"/>
          <w:szCs w:val="28"/>
          <w:lang w:val="uk-UA" w:eastAsia="ru-RU"/>
        </w:rPr>
      </w:pPr>
    </w:p>
    <w:p w14:paraId="46446E04" w14:textId="767F8FC9" w:rsidR="00430F7A" w:rsidRPr="00291346" w:rsidRDefault="00430F7A">
      <w:pPr>
        <w:rPr>
          <w:rFonts w:eastAsia="Times New Roman" w:cs="Times New Roman"/>
          <w:bCs/>
          <w:color w:val="FF0000"/>
          <w:sz w:val="24"/>
          <w:szCs w:val="28"/>
          <w:lang w:val="uk-UA" w:eastAsia="ru-RU"/>
        </w:rPr>
        <w:sectPr w:rsidR="00430F7A" w:rsidRPr="00291346" w:rsidSect="00272E8A">
          <w:footerReference w:type="default" r:id="rId28"/>
          <w:pgSz w:w="11906" w:h="16838"/>
          <w:pgMar w:top="1134" w:right="850" w:bottom="1276" w:left="1701" w:header="708" w:footer="708" w:gutter="0"/>
          <w:cols w:space="708"/>
          <w:docGrid w:linePitch="360"/>
        </w:sectPr>
      </w:pPr>
    </w:p>
    <w:p w14:paraId="4A3D677E" w14:textId="77777777" w:rsidR="000714AB" w:rsidRPr="00291346" w:rsidRDefault="000714AB">
      <w:pPr>
        <w:rPr>
          <w:rFonts w:eastAsia="Times New Roman" w:cs="Times New Roman"/>
          <w:bCs/>
          <w:sz w:val="24"/>
          <w:szCs w:val="28"/>
          <w:lang w:val="uk-UA" w:eastAsia="ru-RU"/>
        </w:rPr>
      </w:pPr>
    </w:p>
    <w:p w14:paraId="30B83706" w14:textId="77777777" w:rsidR="000714AB" w:rsidRPr="00291346" w:rsidRDefault="000714AB">
      <w:pPr>
        <w:rPr>
          <w:rFonts w:eastAsia="Times New Roman" w:cs="Times New Roman"/>
          <w:bCs/>
          <w:sz w:val="24"/>
          <w:szCs w:val="28"/>
          <w:lang w:val="uk-UA" w:eastAsia="ru-RU"/>
        </w:rPr>
      </w:pPr>
    </w:p>
    <w:p w14:paraId="2623AA63" w14:textId="77777777" w:rsidR="000714AB" w:rsidRPr="00291346" w:rsidRDefault="000714AB">
      <w:pPr>
        <w:rPr>
          <w:rFonts w:eastAsia="Times New Roman" w:cs="Times New Roman"/>
          <w:bCs/>
          <w:sz w:val="24"/>
          <w:szCs w:val="28"/>
          <w:lang w:val="uk-UA" w:eastAsia="ru-RU"/>
        </w:rPr>
      </w:pPr>
    </w:p>
    <w:p w14:paraId="414C5D33" w14:textId="77777777" w:rsidR="000714AB" w:rsidRPr="00291346" w:rsidRDefault="000714AB">
      <w:pPr>
        <w:rPr>
          <w:rFonts w:eastAsia="Times New Roman" w:cs="Times New Roman"/>
          <w:bCs/>
          <w:sz w:val="24"/>
          <w:szCs w:val="28"/>
          <w:lang w:val="uk-UA" w:eastAsia="ru-RU"/>
        </w:rPr>
      </w:pPr>
    </w:p>
    <w:p w14:paraId="29A04113" w14:textId="77777777" w:rsidR="009C0CEC" w:rsidRPr="00291346" w:rsidRDefault="009C0CEC">
      <w:pPr>
        <w:rPr>
          <w:rFonts w:eastAsia="Times New Roman" w:cs="Times New Roman"/>
          <w:bCs/>
          <w:sz w:val="24"/>
          <w:szCs w:val="28"/>
          <w:lang w:val="uk-UA" w:eastAsia="ru-RU"/>
        </w:rPr>
      </w:pPr>
    </w:p>
    <w:p w14:paraId="03ED3DB0" w14:textId="77777777" w:rsidR="009C0CEC" w:rsidRPr="00291346" w:rsidRDefault="009C0CEC">
      <w:pPr>
        <w:rPr>
          <w:rFonts w:eastAsia="Times New Roman" w:cs="Times New Roman"/>
          <w:bCs/>
          <w:sz w:val="24"/>
          <w:szCs w:val="28"/>
          <w:lang w:val="uk-UA" w:eastAsia="ru-RU"/>
        </w:rPr>
      </w:pPr>
    </w:p>
    <w:p w14:paraId="3F643CDD" w14:textId="77777777" w:rsidR="009C0CEC" w:rsidRPr="00291346" w:rsidRDefault="009C0CEC">
      <w:pPr>
        <w:rPr>
          <w:rFonts w:eastAsia="Times New Roman" w:cs="Times New Roman"/>
          <w:bCs/>
          <w:sz w:val="24"/>
          <w:szCs w:val="28"/>
          <w:lang w:val="uk-UA" w:eastAsia="ru-RU"/>
        </w:rPr>
      </w:pPr>
    </w:p>
    <w:p w14:paraId="037FBF68" w14:textId="77777777" w:rsidR="009C0CEC" w:rsidRPr="00291346" w:rsidRDefault="009C0CEC">
      <w:pPr>
        <w:rPr>
          <w:rFonts w:eastAsia="Times New Roman" w:cs="Times New Roman"/>
          <w:bCs/>
          <w:sz w:val="24"/>
          <w:szCs w:val="28"/>
          <w:lang w:val="uk-UA" w:eastAsia="ru-RU"/>
        </w:rPr>
      </w:pPr>
    </w:p>
    <w:p w14:paraId="56DEB971" w14:textId="77777777" w:rsidR="009C0CEC" w:rsidRPr="00291346" w:rsidRDefault="009C0CEC">
      <w:pPr>
        <w:rPr>
          <w:rFonts w:eastAsia="Times New Roman" w:cs="Times New Roman"/>
          <w:bCs/>
          <w:sz w:val="24"/>
          <w:szCs w:val="28"/>
          <w:lang w:val="uk-UA" w:eastAsia="ru-RU"/>
        </w:rPr>
      </w:pPr>
    </w:p>
    <w:p w14:paraId="397D1AE3" w14:textId="5E13933C" w:rsidR="00F32E7A" w:rsidRPr="00291346" w:rsidRDefault="00802549" w:rsidP="00B94FEE">
      <w:pPr>
        <w:pStyle w:val="1"/>
        <w:rPr>
          <w:lang w:val="uk-UA"/>
        </w:rPr>
      </w:pPr>
      <w:bookmarkStart w:id="26" w:name="_Toc422408796"/>
      <w:bookmarkStart w:id="27" w:name="_Toc213331426"/>
      <w:r w:rsidRPr="00291346">
        <w:rPr>
          <w:lang w:val="uk-UA"/>
        </w:rPr>
        <w:t>Р</w:t>
      </w:r>
      <w:r w:rsidR="00F32E7A" w:rsidRPr="00291346">
        <w:rPr>
          <w:lang w:val="uk-UA"/>
        </w:rPr>
        <w:t>озділ 3</w:t>
      </w:r>
      <w:r w:rsidR="00C9038F" w:rsidRPr="00291346">
        <w:rPr>
          <w:lang w:val="uk-UA"/>
        </w:rPr>
        <w:t>.</w:t>
      </w:r>
      <w:r w:rsidR="00F32E7A" w:rsidRPr="00291346">
        <w:rPr>
          <w:lang w:val="uk-UA"/>
        </w:rPr>
        <w:br/>
      </w:r>
      <w:bookmarkEnd w:id="26"/>
      <w:r w:rsidR="004353C5" w:rsidRPr="00291346">
        <w:rPr>
          <w:rFonts w:eastAsia="Calibri" w:cs="Times New Roman"/>
          <w:bCs w:val="0"/>
          <w:lang w:val="uk-UA"/>
        </w:rPr>
        <w:t>Обґрунтування і вибір технологічної схеми спорудження колодязя</w:t>
      </w:r>
      <w:bookmarkEnd w:id="27"/>
    </w:p>
    <w:p w14:paraId="0F7D5374" w14:textId="77777777" w:rsidR="00C01402" w:rsidRPr="00291346" w:rsidRDefault="00C01402" w:rsidP="00C9038F">
      <w:pPr>
        <w:rPr>
          <w:lang w:val="uk-UA"/>
        </w:rPr>
        <w:sectPr w:rsidR="00C01402" w:rsidRPr="00291346" w:rsidSect="00272E8A">
          <w:footerReference w:type="default" r:id="rId29"/>
          <w:pgSz w:w="11906" w:h="16838"/>
          <w:pgMar w:top="1134" w:right="850" w:bottom="1276" w:left="1701" w:header="708" w:footer="708" w:gutter="0"/>
          <w:cols w:space="708"/>
          <w:docGrid w:linePitch="360"/>
        </w:sectPr>
      </w:pPr>
    </w:p>
    <w:p w14:paraId="3C089C5D" w14:textId="4F142420" w:rsidR="004353C5" w:rsidRPr="00291346" w:rsidRDefault="00ED24BA" w:rsidP="003A2BB3">
      <w:pPr>
        <w:pStyle w:val="2"/>
        <w:numPr>
          <w:ilvl w:val="1"/>
          <w:numId w:val="8"/>
        </w:numPr>
      </w:pPr>
      <w:bookmarkStart w:id="28" w:name="bookmark13"/>
      <w:bookmarkStart w:id="29" w:name="_Toc213331427"/>
      <w:bookmarkStart w:id="30" w:name="_Toc422408797"/>
      <w:r w:rsidRPr="00291346">
        <w:lastRenderedPageBreak/>
        <w:t>Аналіз варіантів технологічних схем будівництва</w:t>
      </w:r>
      <w:bookmarkEnd w:id="28"/>
      <w:bookmarkEnd w:id="29"/>
    </w:p>
    <w:p w14:paraId="30DD3241" w14:textId="77777777" w:rsidR="00ED24BA" w:rsidRPr="00291346" w:rsidRDefault="00ED24BA" w:rsidP="00ED24BA">
      <w:pPr>
        <w:jc w:val="both"/>
        <w:rPr>
          <w:szCs w:val="28"/>
          <w:lang w:val="uk-UA"/>
        </w:rPr>
      </w:pPr>
      <w:r w:rsidRPr="00291346">
        <w:rPr>
          <w:szCs w:val="28"/>
          <w:lang w:val="uk-UA"/>
        </w:rPr>
        <w:t xml:space="preserve">Для вибору оптимальної технологічної схеми будівництва колодязя розглянуто три варіанти. Будівельні роботи проводяться на обводнених ґрунтах із низьким коефіцієнтом міцності та </w:t>
      </w:r>
      <w:proofErr w:type="spellStart"/>
      <w:r w:rsidRPr="00291346">
        <w:rPr>
          <w:szCs w:val="28"/>
          <w:lang w:val="uk-UA"/>
        </w:rPr>
        <w:t>середньоагресивними</w:t>
      </w:r>
      <w:proofErr w:type="spellEnd"/>
      <w:r w:rsidRPr="00291346">
        <w:rPr>
          <w:szCs w:val="28"/>
          <w:lang w:val="uk-UA"/>
        </w:rPr>
        <w:t xml:space="preserve"> водами, що вимагає використання спеціальних методів проходки:</w:t>
      </w:r>
    </w:p>
    <w:p w14:paraId="46A6AD10" w14:textId="77777777" w:rsidR="00ED24BA" w:rsidRPr="00291346" w:rsidRDefault="00ED24BA" w:rsidP="00ED24BA">
      <w:pPr>
        <w:jc w:val="both"/>
        <w:rPr>
          <w:szCs w:val="28"/>
          <w:lang w:val="uk-UA"/>
        </w:rPr>
      </w:pPr>
      <w:r w:rsidRPr="00291346">
        <w:rPr>
          <w:szCs w:val="28"/>
          <w:lang w:val="uk-UA"/>
        </w:rPr>
        <w:t>Варіант 1. Проходка з попереднім заморожуванням:</w:t>
      </w:r>
    </w:p>
    <w:p w14:paraId="034A13C9" w14:textId="77777777" w:rsidR="00ED24BA" w:rsidRPr="00291346" w:rsidRDefault="00ED24BA" w:rsidP="00ED24BA">
      <w:pPr>
        <w:jc w:val="both"/>
        <w:rPr>
          <w:szCs w:val="28"/>
          <w:lang w:val="uk-UA"/>
        </w:rPr>
      </w:pPr>
      <w:r w:rsidRPr="00291346">
        <w:rPr>
          <w:szCs w:val="28"/>
          <w:lang w:val="uk-UA"/>
        </w:rPr>
        <w:t>Передбачає створення крижаної сорочки навколо виробки. Вздовж радіусу колодязя буряться свердловини для циркуляції охолоджуючого розсолу. Після заморожування виконується виїмка ґрунту та кріплення колодязя залізобетоном.</w:t>
      </w:r>
    </w:p>
    <w:p w14:paraId="46ED501B" w14:textId="77777777" w:rsidR="00ED24BA" w:rsidRPr="00291346" w:rsidRDefault="00ED24BA" w:rsidP="00ED24BA">
      <w:pPr>
        <w:jc w:val="both"/>
        <w:rPr>
          <w:szCs w:val="28"/>
          <w:lang w:val="uk-UA"/>
        </w:rPr>
      </w:pPr>
      <w:r w:rsidRPr="00291346">
        <w:rPr>
          <w:szCs w:val="28"/>
          <w:lang w:val="uk-UA"/>
        </w:rPr>
        <w:t>Варіант 2. Проходка відкритим способом:</w:t>
      </w:r>
    </w:p>
    <w:p w14:paraId="1926E8B0" w14:textId="77777777" w:rsidR="00ED24BA" w:rsidRPr="00291346" w:rsidRDefault="00ED24BA" w:rsidP="00ED24BA">
      <w:pPr>
        <w:jc w:val="both"/>
        <w:rPr>
          <w:szCs w:val="28"/>
          <w:lang w:val="uk-UA"/>
        </w:rPr>
      </w:pPr>
      <w:r w:rsidRPr="00291346">
        <w:rPr>
          <w:szCs w:val="28"/>
          <w:lang w:val="uk-UA"/>
        </w:rPr>
        <w:t xml:space="preserve">Включає виїмку ґрунту із поверхні із поетапним армуванням та бетонуванням стінок. Застосовується відкритий метод відкачування води та </w:t>
      </w:r>
      <w:proofErr w:type="spellStart"/>
      <w:r w:rsidRPr="00291346">
        <w:rPr>
          <w:szCs w:val="28"/>
          <w:lang w:val="uk-UA"/>
        </w:rPr>
        <w:t>водопонижувальні</w:t>
      </w:r>
      <w:proofErr w:type="spellEnd"/>
      <w:r w:rsidRPr="00291346">
        <w:rPr>
          <w:szCs w:val="28"/>
          <w:lang w:val="uk-UA"/>
        </w:rPr>
        <w:t xml:space="preserve"> свердловини.</w:t>
      </w:r>
    </w:p>
    <w:p w14:paraId="580B6B20" w14:textId="77777777" w:rsidR="00ED24BA" w:rsidRPr="00291346" w:rsidRDefault="00ED24BA" w:rsidP="00ED24BA">
      <w:pPr>
        <w:jc w:val="both"/>
        <w:rPr>
          <w:szCs w:val="28"/>
          <w:lang w:val="uk-UA"/>
        </w:rPr>
      </w:pPr>
      <w:r w:rsidRPr="00291346">
        <w:rPr>
          <w:szCs w:val="28"/>
          <w:lang w:val="uk-UA"/>
        </w:rPr>
        <w:t>Варіант 3. Проходка із застосуванням опускного кріплення:</w:t>
      </w:r>
    </w:p>
    <w:p w14:paraId="491984C3" w14:textId="77777777" w:rsidR="00ED24BA" w:rsidRPr="00291346" w:rsidRDefault="00ED24BA" w:rsidP="00ED24BA">
      <w:pPr>
        <w:jc w:val="both"/>
        <w:rPr>
          <w:szCs w:val="28"/>
          <w:lang w:val="uk-UA"/>
        </w:rPr>
      </w:pPr>
      <w:r w:rsidRPr="00291346">
        <w:rPr>
          <w:szCs w:val="28"/>
          <w:lang w:val="uk-UA"/>
        </w:rPr>
        <w:t xml:space="preserve">Передбачає монтаж залізобетонних панелей та їх занурення у тиксотропному розчині. В міру опускання проводиться виїмка ґрунту, бетонування </w:t>
      </w:r>
      <w:proofErr w:type="spellStart"/>
      <w:r w:rsidRPr="00291346">
        <w:rPr>
          <w:szCs w:val="28"/>
          <w:lang w:val="uk-UA"/>
        </w:rPr>
        <w:t>дна</w:t>
      </w:r>
      <w:proofErr w:type="spellEnd"/>
      <w:r w:rsidRPr="00291346">
        <w:rPr>
          <w:szCs w:val="28"/>
          <w:lang w:val="uk-UA"/>
        </w:rPr>
        <w:t xml:space="preserve"> та тампонаж простору між стінками колодязя та кріпленням.</w:t>
      </w:r>
    </w:p>
    <w:p w14:paraId="0B7D00EC" w14:textId="77777777" w:rsidR="009D728A" w:rsidRPr="00291346" w:rsidRDefault="009D728A" w:rsidP="009D728A">
      <w:pPr>
        <w:jc w:val="both"/>
        <w:rPr>
          <w:szCs w:val="28"/>
          <w:lang w:val="uk-UA"/>
        </w:rPr>
      </w:pPr>
      <w:r w:rsidRPr="00291346">
        <w:rPr>
          <w:szCs w:val="28"/>
          <w:lang w:val="uk-UA"/>
        </w:rPr>
        <w:t xml:space="preserve">Розглянуті три варіанти проходки колодязя мають свої особливості, переваги та обмеження, які слід врахувати для вибору найбільш оптимальної технологічної схеми. Кожен із методів застосовується в залежності від геологічних, гідрогеологічних умов, а також економічних та технічних показників. </w:t>
      </w:r>
    </w:p>
    <w:p w14:paraId="6B5BA01E" w14:textId="33C19F6B" w:rsidR="009D728A" w:rsidRPr="00291346" w:rsidRDefault="009D728A" w:rsidP="009D728A">
      <w:pPr>
        <w:jc w:val="both"/>
        <w:rPr>
          <w:szCs w:val="28"/>
          <w:lang w:val="uk-UA"/>
        </w:rPr>
      </w:pPr>
      <w:r w:rsidRPr="00291346">
        <w:rPr>
          <w:szCs w:val="28"/>
          <w:lang w:val="uk-UA"/>
        </w:rPr>
        <w:t>1. Варіант 1: Проходка з попереднім заморожуванням</w:t>
      </w:r>
    </w:p>
    <w:p w14:paraId="351A7E95" w14:textId="7146BF22" w:rsidR="009D728A" w:rsidRPr="00291346" w:rsidRDefault="009D728A" w:rsidP="009D728A">
      <w:pPr>
        <w:jc w:val="both"/>
        <w:rPr>
          <w:szCs w:val="28"/>
          <w:lang w:val="uk-UA"/>
        </w:rPr>
      </w:pPr>
      <w:r w:rsidRPr="00291346">
        <w:rPr>
          <w:szCs w:val="28"/>
          <w:lang w:val="uk-UA"/>
        </w:rPr>
        <w:t>- Переваги:</w:t>
      </w:r>
    </w:p>
    <w:p w14:paraId="5476F252" w14:textId="64EEA217" w:rsidR="009D728A" w:rsidRPr="00291346" w:rsidRDefault="009D728A" w:rsidP="009D728A">
      <w:pPr>
        <w:jc w:val="both"/>
        <w:rPr>
          <w:szCs w:val="28"/>
          <w:lang w:val="uk-UA"/>
        </w:rPr>
      </w:pPr>
      <w:r w:rsidRPr="00291346">
        <w:rPr>
          <w:szCs w:val="28"/>
          <w:lang w:val="uk-UA"/>
        </w:rPr>
        <w:t xml:space="preserve"> - Забезпечує стабільність стінок колодязя у складних гідрогеологічних умовах.</w:t>
      </w:r>
    </w:p>
    <w:p w14:paraId="723B059C" w14:textId="2850060B" w:rsidR="009D728A" w:rsidRPr="00291346" w:rsidRDefault="009D728A" w:rsidP="009D728A">
      <w:pPr>
        <w:jc w:val="both"/>
        <w:rPr>
          <w:szCs w:val="28"/>
          <w:lang w:val="uk-UA"/>
        </w:rPr>
      </w:pPr>
      <w:r w:rsidRPr="00291346">
        <w:rPr>
          <w:szCs w:val="28"/>
          <w:lang w:val="uk-UA"/>
        </w:rPr>
        <w:t xml:space="preserve"> - Мінімізує проникнення ґрунтових вод, дозволяючи проводити будівельні роботи без додаткових витрат на водовідведення.</w:t>
      </w:r>
    </w:p>
    <w:p w14:paraId="5D5318FF" w14:textId="4715AFE3" w:rsidR="009D728A" w:rsidRPr="00291346" w:rsidRDefault="009D728A" w:rsidP="009D728A">
      <w:pPr>
        <w:jc w:val="both"/>
        <w:rPr>
          <w:szCs w:val="28"/>
          <w:lang w:val="uk-UA"/>
        </w:rPr>
      </w:pPr>
      <w:r w:rsidRPr="00291346">
        <w:rPr>
          <w:szCs w:val="28"/>
          <w:lang w:val="uk-UA"/>
        </w:rPr>
        <w:t xml:space="preserve"> - Підвищує безпеку робіт, оскільки крижана оболонка надійно утримує ґрунти від осипання.</w:t>
      </w:r>
    </w:p>
    <w:p w14:paraId="1ACAA1EC" w14:textId="4906C426" w:rsidR="009D728A" w:rsidRPr="00291346" w:rsidRDefault="009D728A" w:rsidP="009D728A">
      <w:pPr>
        <w:jc w:val="both"/>
        <w:rPr>
          <w:szCs w:val="28"/>
          <w:lang w:val="uk-UA"/>
        </w:rPr>
      </w:pPr>
      <w:r w:rsidRPr="00291346">
        <w:rPr>
          <w:szCs w:val="28"/>
          <w:lang w:val="uk-UA"/>
        </w:rPr>
        <w:t>- Недоліки:</w:t>
      </w:r>
    </w:p>
    <w:p w14:paraId="6AB29B8C" w14:textId="51D12014" w:rsidR="009D728A" w:rsidRPr="00291346" w:rsidRDefault="009D728A" w:rsidP="009D728A">
      <w:pPr>
        <w:jc w:val="both"/>
        <w:rPr>
          <w:szCs w:val="28"/>
          <w:lang w:val="uk-UA"/>
        </w:rPr>
      </w:pPr>
      <w:r w:rsidRPr="00291346">
        <w:rPr>
          <w:szCs w:val="28"/>
          <w:lang w:val="uk-UA"/>
        </w:rPr>
        <w:t xml:space="preserve"> - Висока вартість технології через необхідність використання </w:t>
      </w:r>
      <w:proofErr w:type="spellStart"/>
      <w:r w:rsidRPr="00291346">
        <w:rPr>
          <w:szCs w:val="28"/>
          <w:lang w:val="uk-UA"/>
        </w:rPr>
        <w:t>заморожувальних</w:t>
      </w:r>
      <w:proofErr w:type="spellEnd"/>
      <w:r w:rsidRPr="00291346">
        <w:rPr>
          <w:szCs w:val="28"/>
          <w:lang w:val="uk-UA"/>
        </w:rPr>
        <w:t xml:space="preserve"> станцій та великої кількості розсолу.</w:t>
      </w:r>
    </w:p>
    <w:p w14:paraId="61062844" w14:textId="4CD2075C" w:rsidR="009D728A" w:rsidRPr="00291346" w:rsidRDefault="009D728A" w:rsidP="009D728A">
      <w:pPr>
        <w:jc w:val="both"/>
        <w:rPr>
          <w:szCs w:val="28"/>
          <w:lang w:val="uk-UA"/>
        </w:rPr>
      </w:pPr>
      <w:r w:rsidRPr="00291346">
        <w:rPr>
          <w:szCs w:val="28"/>
          <w:lang w:val="uk-UA"/>
        </w:rPr>
        <w:t xml:space="preserve"> - Тривалий процес підготовки (заморожування може займати кілька тижнів).</w:t>
      </w:r>
    </w:p>
    <w:p w14:paraId="4443B3CF" w14:textId="7F98A290" w:rsidR="009D728A" w:rsidRPr="00291346" w:rsidRDefault="009D728A" w:rsidP="009D728A">
      <w:pPr>
        <w:jc w:val="both"/>
        <w:rPr>
          <w:szCs w:val="28"/>
          <w:lang w:val="uk-UA"/>
        </w:rPr>
      </w:pPr>
      <w:r w:rsidRPr="00291346">
        <w:rPr>
          <w:szCs w:val="28"/>
          <w:lang w:val="uk-UA"/>
        </w:rPr>
        <w:t xml:space="preserve"> - Складність буріння свердловин і контролю температурного режиму.</w:t>
      </w:r>
    </w:p>
    <w:p w14:paraId="7455F6BF" w14:textId="53986107" w:rsidR="009D728A" w:rsidRPr="00291346" w:rsidRDefault="009D728A" w:rsidP="009D728A">
      <w:pPr>
        <w:jc w:val="both"/>
        <w:rPr>
          <w:szCs w:val="28"/>
          <w:lang w:val="uk-UA"/>
        </w:rPr>
      </w:pPr>
      <w:r w:rsidRPr="00291346">
        <w:rPr>
          <w:szCs w:val="28"/>
          <w:lang w:val="uk-UA"/>
        </w:rPr>
        <w:lastRenderedPageBreak/>
        <w:t xml:space="preserve"> - Потреба в постійному моніторингу температури, щоб уникнути танення та порушення крижаної сорочки.</w:t>
      </w:r>
    </w:p>
    <w:p w14:paraId="7AE7CA6A" w14:textId="03CBF2E7" w:rsidR="009D728A" w:rsidRPr="00291346" w:rsidRDefault="009D728A" w:rsidP="009D728A">
      <w:pPr>
        <w:jc w:val="both"/>
        <w:rPr>
          <w:szCs w:val="28"/>
          <w:lang w:val="uk-UA"/>
        </w:rPr>
      </w:pPr>
      <w:r w:rsidRPr="00291346">
        <w:rPr>
          <w:szCs w:val="28"/>
          <w:lang w:val="uk-UA"/>
        </w:rPr>
        <w:t xml:space="preserve">- Застосування: </w:t>
      </w:r>
    </w:p>
    <w:p w14:paraId="294D46E2" w14:textId="1BCA071E" w:rsidR="009D728A" w:rsidRPr="00291346" w:rsidRDefault="009D728A" w:rsidP="009D728A">
      <w:pPr>
        <w:jc w:val="both"/>
        <w:rPr>
          <w:szCs w:val="28"/>
          <w:lang w:val="uk-UA"/>
        </w:rPr>
      </w:pPr>
      <w:r w:rsidRPr="00291346">
        <w:rPr>
          <w:szCs w:val="28"/>
          <w:lang w:val="uk-UA"/>
        </w:rPr>
        <w:t xml:space="preserve"> Такий метод доцільний при наявності </w:t>
      </w:r>
      <w:proofErr w:type="spellStart"/>
      <w:r w:rsidRPr="00291346">
        <w:rPr>
          <w:szCs w:val="28"/>
          <w:lang w:val="uk-UA"/>
        </w:rPr>
        <w:t>сильнопливних</w:t>
      </w:r>
      <w:proofErr w:type="spellEnd"/>
      <w:r w:rsidRPr="00291346">
        <w:rPr>
          <w:szCs w:val="28"/>
          <w:lang w:val="uk-UA"/>
        </w:rPr>
        <w:t xml:space="preserve"> водоносних горизонтів, складних геологічних умовах (наприклад, піщані або слабозцементовані породи) і при значних обсягах ґрунтових вод, які неможливо ефективно контролювати іншими способами.</w:t>
      </w:r>
    </w:p>
    <w:p w14:paraId="1EFDDC9B" w14:textId="50C40187" w:rsidR="009D728A" w:rsidRPr="00291346" w:rsidRDefault="009D728A" w:rsidP="009D728A">
      <w:pPr>
        <w:jc w:val="both"/>
        <w:rPr>
          <w:szCs w:val="28"/>
          <w:lang w:val="uk-UA"/>
        </w:rPr>
      </w:pPr>
      <w:r w:rsidRPr="00291346">
        <w:rPr>
          <w:szCs w:val="28"/>
          <w:lang w:val="uk-UA"/>
        </w:rPr>
        <w:t>2. Варіант 2: Проходка відкритим способом</w:t>
      </w:r>
    </w:p>
    <w:p w14:paraId="0C04D90A" w14:textId="3BB8C930" w:rsidR="009D728A" w:rsidRPr="00291346" w:rsidRDefault="009D728A" w:rsidP="009D728A">
      <w:pPr>
        <w:jc w:val="both"/>
        <w:rPr>
          <w:szCs w:val="28"/>
          <w:lang w:val="uk-UA"/>
        </w:rPr>
      </w:pPr>
      <w:r w:rsidRPr="00291346">
        <w:rPr>
          <w:szCs w:val="28"/>
          <w:lang w:val="uk-UA"/>
        </w:rPr>
        <w:t>- Переваги:</w:t>
      </w:r>
    </w:p>
    <w:p w14:paraId="310706FC" w14:textId="302936B2" w:rsidR="009D728A" w:rsidRPr="00291346" w:rsidRDefault="009D728A" w:rsidP="009D728A">
      <w:pPr>
        <w:jc w:val="both"/>
        <w:rPr>
          <w:szCs w:val="28"/>
          <w:lang w:val="uk-UA"/>
        </w:rPr>
      </w:pPr>
      <w:r w:rsidRPr="00291346">
        <w:rPr>
          <w:szCs w:val="28"/>
          <w:lang w:val="uk-UA"/>
        </w:rPr>
        <w:t xml:space="preserve"> - Простота технології і можливість застосування традиційних будівельних механізмів.</w:t>
      </w:r>
    </w:p>
    <w:p w14:paraId="75A3CDC8" w14:textId="598B8938" w:rsidR="009D728A" w:rsidRPr="00291346" w:rsidRDefault="009D728A" w:rsidP="009D728A">
      <w:pPr>
        <w:jc w:val="both"/>
        <w:rPr>
          <w:szCs w:val="28"/>
          <w:lang w:val="uk-UA"/>
        </w:rPr>
      </w:pPr>
      <w:r w:rsidRPr="00291346">
        <w:rPr>
          <w:szCs w:val="28"/>
          <w:lang w:val="uk-UA"/>
        </w:rPr>
        <w:t xml:space="preserve"> - Відносно низькі витрати на обладнання та матеріали.</w:t>
      </w:r>
    </w:p>
    <w:p w14:paraId="281A6280" w14:textId="271CA0EC" w:rsidR="009D728A" w:rsidRPr="00291346" w:rsidRDefault="009D728A" w:rsidP="009D728A">
      <w:pPr>
        <w:jc w:val="both"/>
        <w:rPr>
          <w:szCs w:val="28"/>
          <w:lang w:val="uk-UA"/>
        </w:rPr>
      </w:pPr>
      <w:r w:rsidRPr="00291346">
        <w:rPr>
          <w:szCs w:val="28"/>
          <w:lang w:val="uk-UA"/>
        </w:rPr>
        <w:t xml:space="preserve"> - Легкість контролю процесу будівництва, особливо на невеликих глибинах.</w:t>
      </w:r>
    </w:p>
    <w:p w14:paraId="496E52C3" w14:textId="3436F18D" w:rsidR="009D728A" w:rsidRPr="00291346" w:rsidRDefault="009D728A" w:rsidP="009D728A">
      <w:pPr>
        <w:jc w:val="both"/>
        <w:rPr>
          <w:szCs w:val="28"/>
          <w:lang w:val="uk-UA"/>
        </w:rPr>
      </w:pPr>
      <w:r w:rsidRPr="00291346">
        <w:rPr>
          <w:szCs w:val="28"/>
          <w:lang w:val="uk-UA"/>
        </w:rPr>
        <w:t xml:space="preserve"> - Недоліки:</w:t>
      </w:r>
    </w:p>
    <w:p w14:paraId="2869EF1D" w14:textId="5A1A2334" w:rsidR="009D728A" w:rsidRPr="00291346" w:rsidRDefault="009D728A" w:rsidP="009D728A">
      <w:pPr>
        <w:jc w:val="both"/>
        <w:rPr>
          <w:szCs w:val="28"/>
          <w:lang w:val="uk-UA"/>
        </w:rPr>
      </w:pPr>
      <w:r w:rsidRPr="00291346">
        <w:rPr>
          <w:szCs w:val="28"/>
          <w:lang w:val="uk-UA"/>
        </w:rPr>
        <w:t xml:space="preserve"> - Високий ризик обвалів стінок у слабких ґрунтах.</w:t>
      </w:r>
    </w:p>
    <w:p w14:paraId="0306F113" w14:textId="2C9021C0" w:rsidR="009D728A" w:rsidRPr="00291346" w:rsidRDefault="009D728A" w:rsidP="009D728A">
      <w:pPr>
        <w:jc w:val="both"/>
        <w:rPr>
          <w:szCs w:val="28"/>
          <w:lang w:val="uk-UA"/>
        </w:rPr>
      </w:pPr>
      <w:r w:rsidRPr="00291346">
        <w:rPr>
          <w:szCs w:val="28"/>
          <w:lang w:val="uk-UA"/>
        </w:rPr>
        <w:t xml:space="preserve"> - Потреба в потужних системах </w:t>
      </w:r>
      <w:proofErr w:type="spellStart"/>
      <w:r w:rsidRPr="00291346">
        <w:rPr>
          <w:szCs w:val="28"/>
          <w:lang w:val="uk-UA"/>
        </w:rPr>
        <w:t>водопониження</w:t>
      </w:r>
      <w:proofErr w:type="spellEnd"/>
      <w:r w:rsidRPr="00291346">
        <w:rPr>
          <w:szCs w:val="28"/>
          <w:lang w:val="uk-UA"/>
        </w:rPr>
        <w:t xml:space="preserve"> для зниження рівня ґрунтових вод.</w:t>
      </w:r>
    </w:p>
    <w:p w14:paraId="3C5B0898" w14:textId="27C8680B" w:rsidR="009D728A" w:rsidRPr="00291346" w:rsidRDefault="009D728A" w:rsidP="009D728A">
      <w:pPr>
        <w:jc w:val="both"/>
        <w:rPr>
          <w:szCs w:val="28"/>
          <w:lang w:val="uk-UA"/>
        </w:rPr>
      </w:pPr>
      <w:r w:rsidRPr="00291346">
        <w:rPr>
          <w:szCs w:val="28"/>
          <w:lang w:val="uk-UA"/>
        </w:rPr>
        <w:t xml:space="preserve"> - Технологія має обмежене застосування на великих глибинах через нестабільність стінок котловану.</w:t>
      </w:r>
    </w:p>
    <w:p w14:paraId="0B658CE3" w14:textId="5C61B176" w:rsidR="009D728A" w:rsidRPr="00291346" w:rsidRDefault="009D728A" w:rsidP="009D728A">
      <w:pPr>
        <w:jc w:val="both"/>
        <w:rPr>
          <w:szCs w:val="28"/>
          <w:lang w:val="uk-UA"/>
        </w:rPr>
      </w:pPr>
      <w:r w:rsidRPr="00291346">
        <w:rPr>
          <w:szCs w:val="28"/>
          <w:lang w:val="uk-UA"/>
        </w:rPr>
        <w:t xml:space="preserve"> - Підвищена небезпека при роботах у зимовий період або в умовах сильного тиску води.</w:t>
      </w:r>
    </w:p>
    <w:p w14:paraId="4767CD5F" w14:textId="2EDAF38D" w:rsidR="009D728A" w:rsidRPr="00291346" w:rsidRDefault="009D728A" w:rsidP="009D728A">
      <w:pPr>
        <w:jc w:val="both"/>
        <w:rPr>
          <w:szCs w:val="28"/>
          <w:lang w:val="uk-UA"/>
        </w:rPr>
      </w:pPr>
      <w:r w:rsidRPr="00291346">
        <w:rPr>
          <w:szCs w:val="28"/>
          <w:lang w:val="uk-UA"/>
        </w:rPr>
        <w:t xml:space="preserve"> - Застосування: </w:t>
      </w:r>
    </w:p>
    <w:p w14:paraId="743E97AA" w14:textId="26E77D30" w:rsidR="009D728A" w:rsidRPr="00291346" w:rsidRDefault="009D728A" w:rsidP="009D728A">
      <w:pPr>
        <w:jc w:val="both"/>
        <w:rPr>
          <w:szCs w:val="28"/>
          <w:lang w:val="uk-UA"/>
        </w:rPr>
      </w:pPr>
      <w:r w:rsidRPr="00291346">
        <w:rPr>
          <w:szCs w:val="28"/>
          <w:lang w:val="uk-UA"/>
        </w:rPr>
        <w:t>Застосовується при відносно стабільних ґрунтах з низьким рівнем ґрунтових вод та невеликими глибинами проходки (до 10–15 м). Підходить для об’єктів, де швидкість виконання робіт є критичним фактором.</w:t>
      </w:r>
    </w:p>
    <w:p w14:paraId="5176767A" w14:textId="190AB87E" w:rsidR="009D728A" w:rsidRPr="00291346" w:rsidRDefault="009D728A" w:rsidP="009D728A">
      <w:pPr>
        <w:jc w:val="both"/>
        <w:rPr>
          <w:szCs w:val="28"/>
          <w:lang w:val="uk-UA"/>
        </w:rPr>
      </w:pPr>
      <w:r w:rsidRPr="00291346">
        <w:rPr>
          <w:szCs w:val="28"/>
          <w:lang w:val="uk-UA"/>
        </w:rPr>
        <w:t>Варіант 3: Проходка із застосуванням опускного кріплення</w:t>
      </w:r>
    </w:p>
    <w:p w14:paraId="48ABFEBC" w14:textId="007FE6F8" w:rsidR="009D728A" w:rsidRPr="00291346" w:rsidRDefault="009D728A" w:rsidP="009D728A">
      <w:pPr>
        <w:jc w:val="both"/>
        <w:rPr>
          <w:szCs w:val="28"/>
          <w:lang w:val="uk-UA"/>
        </w:rPr>
      </w:pPr>
      <w:r w:rsidRPr="00291346">
        <w:rPr>
          <w:szCs w:val="28"/>
          <w:lang w:val="uk-UA"/>
        </w:rPr>
        <w:t>- Переваги:</w:t>
      </w:r>
    </w:p>
    <w:p w14:paraId="09585907" w14:textId="0BC50DCE" w:rsidR="009D728A" w:rsidRPr="00291346" w:rsidRDefault="009D728A" w:rsidP="009D728A">
      <w:pPr>
        <w:jc w:val="both"/>
        <w:rPr>
          <w:szCs w:val="28"/>
          <w:lang w:val="uk-UA"/>
        </w:rPr>
      </w:pPr>
      <w:r w:rsidRPr="00291346">
        <w:rPr>
          <w:szCs w:val="28"/>
          <w:lang w:val="uk-UA"/>
        </w:rPr>
        <w:t xml:space="preserve"> - Можливість будівництва в умовах нестабільних ґрунтів (наприклад, сипучих або з великим </w:t>
      </w:r>
      <w:proofErr w:type="spellStart"/>
      <w:r w:rsidRPr="00291346">
        <w:rPr>
          <w:szCs w:val="28"/>
          <w:lang w:val="uk-UA"/>
        </w:rPr>
        <w:t>водоприпливом</w:t>
      </w:r>
      <w:proofErr w:type="spellEnd"/>
      <w:r w:rsidRPr="00291346">
        <w:rPr>
          <w:szCs w:val="28"/>
          <w:lang w:val="uk-UA"/>
        </w:rPr>
        <w:t>).</w:t>
      </w:r>
    </w:p>
    <w:p w14:paraId="1D5C1625" w14:textId="5B090355" w:rsidR="009D728A" w:rsidRPr="00291346" w:rsidRDefault="009D728A" w:rsidP="009D728A">
      <w:pPr>
        <w:jc w:val="both"/>
        <w:rPr>
          <w:szCs w:val="28"/>
          <w:lang w:val="uk-UA"/>
        </w:rPr>
      </w:pPr>
      <w:r w:rsidRPr="00291346">
        <w:rPr>
          <w:szCs w:val="28"/>
          <w:lang w:val="uk-UA"/>
        </w:rPr>
        <w:t xml:space="preserve"> - Забезпечує надійну фіксацію стінок колодязя на різних глибинах.</w:t>
      </w:r>
    </w:p>
    <w:p w14:paraId="70CA508C" w14:textId="1D97E24E" w:rsidR="009D728A" w:rsidRPr="00291346" w:rsidRDefault="009D728A" w:rsidP="009D728A">
      <w:pPr>
        <w:jc w:val="both"/>
        <w:rPr>
          <w:szCs w:val="28"/>
          <w:lang w:val="uk-UA"/>
        </w:rPr>
      </w:pPr>
      <w:r w:rsidRPr="00291346">
        <w:rPr>
          <w:szCs w:val="28"/>
          <w:lang w:val="uk-UA"/>
        </w:rPr>
        <w:t xml:space="preserve"> - Технологія ефективна для проходки на значну глибину.</w:t>
      </w:r>
    </w:p>
    <w:p w14:paraId="1C80F329" w14:textId="0D9DC8B2" w:rsidR="009D728A" w:rsidRPr="00291346" w:rsidRDefault="009D728A" w:rsidP="009D728A">
      <w:pPr>
        <w:jc w:val="both"/>
        <w:rPr>
          <w:szCs w:val="28"/>
          <w:lang w:val="uk-UA"/>
        </w:rPr>
      </w:pPr>
      <w:r w:rsidRPr="00291346">
        <w:rPr>
          <w:szCs w:val="28"/>
          <w:lang w:val="uk-UA"/>
        </w:rPr>
        <w:t xml:space="preserve"> - Мінімізує ризики деформації стінок та обвалів.</w:t>
      </w:r>
    </w:p>
    <w:p w14:paraId="23831951" w14:textId="20BE30FB" w:rsidR="009D728A" w:rsidRPr="00291346" w:rsidRDefault="009D728A" w:rsidP="009D728A">
      <w:pPr>
        <w:jc w:val="both"/>
        <w:rPr>
          <w:szCs w:val="28"/>
          <w:lang w:val="uk-UA"/>
        </w:rPr>
      </w:pPr>
      <w:r w:rsidRPr="00291346">
        <w:rPr>
          <w:szCs w:val="28"/>
          <w:lang w:val="uk-UA"/>
        </w:rPr>
        <w:t xml:space="preserve"> - Недоліки:</w:t>
      </w:r>
    </w:p>
    <w:p w14:paraId="776F023A" w14:textId="597E1737" w:rsidR="009D728A" w:rsidRPr="00291346" w:rsidRDefault="009D728A" w:rsidP="009D728A">
      <w:pPr>
        <w:jc w:val="both"/>
        <w:rPr>
          <w:szCs w:val="28"/>
          <w:lang w:val="uk-UA"/>
        </w:rPr>
      </w:pPr>
      <w:r w:rsidRPr="00291346">
        <w:rPr>
          <w:szCs w:val="28"/>
          <w:lang w:val="uk-UA"/>
        </w:rPr>
        <w:t xml:space="preserve"> - Високі витрати на матеріали для кріплення (залізобетонні кільця, стінові панелі).</w:t>
      </w:r>
    </w:p>
    <w:p w14:paraId="78B5680C" w14:textId="18152A23" w:rsidR="009D728A" w:rsidRPr="00291346" w:rsidRDefault="009D728A" w:rsidP="009D728A">
      <w:pPr>
        <w:jc w:val="both"/>
        <w:rPr>
          <w:szCs w:val="28"/>
          <w:lang w:val="uk-UA"/>
        </w:rPr>
      </w:pPr>
      <w:r w:rsidRPr="00291346">
        <w:rPr>
          <w:szCs w:val="28"/>
          <w:lang w:val="uk-UA"/>
        </w:rPr>
        <w:t xml:space="preserve"> - Потреба у спеціалізованому обладнанні для опускання конструкцій.</w:t>
      </w:r>
    </w:p>
    <w:p w14:paraId="626593A9" w14:textId="7822591C" w:rsidR="009D728A" w:rsidRPr="00291346" w:rsidRDefault="009D728A" w:rsidP="009D728A">
      <w:pPr>
        <w:jc w:val="both"/>
        <w:rPr>
          <w:szCs w:val="28"/>
          <w:lang w:val="uk-UA"/>
        </w:rPr>
      </w:pPr>
      <w:r w:rsidRPr="00291346">
        <w:rPr>
          <w:szCs w:val="28"/>
          <w:lang w:val="uk-UA"/>
        </w:rPr>
        <w:t xml:space="preserve"> - Складність контролю вертикальності стінок під час опускання колодязя.</w:t>
      </w:r>
    </w:p>
    <w:p w14:paraId="6DDEAB9C" w14:textId="11795663" w:rsidR="009D728A" w:rsidRPr="00291346" w:rsidRDefault="009D728A" w:rsidP="009D728A">
      <w:pPr>
        <w:jc w:val="both"/>
        <w:rPr>
          <w:szCs w:val="28"/>
          <w:lang w:val="uk-UA"/>
        </w:rPr>
      </w:pPr>
      <w:r w:rsidRPr="00291346">
        <w:rPr>
          <w:szCs w:val="28"/>
          <w:lang w:val="uk-UA"/>
        </w:rPr>
        <w:lastRenderedPageBreak/>
        <w:t xml:space="preserve"> - Необхідність додаткових операцій з виїмки ґрунту та видалення тиксотропного розчину.</w:t>
      </w:r>
    </w:p>
    <w:p w14:paraId="179C4A06" w14:textId="01A726AF" w:rsidR="009D728A" w:rsidRPr="00291346" w:rsidRDefault="009D728A" w:rsidP="009D728A">
      <w:pPr>
        <w:jc w:val="both"/>
        <w:rPr>
          <w:szCs w:val="28"/>
          <w:lang w:val="uk-UA"/>
        </w:rPr>
      </w:pPr>
      <w:r w:rsidRPr="00291346">
        <w:rPr>
          <w:szCs w:val="28"/>
          <w:lang w:val="uk-UA"/>
        </w:rPr>
        <w:t xml:space="preserve">- Застосування: </w:t>
      </w:r>
    </w:p>
    <w:p w14:paraId="61D07FC6" w14:textId="46D3F2FE" w:rsidR="009D728A" w:rsidRPr="00291346" w:rsidRDefault="009D728A" w:rsidP="009D728A">
      <w:pPr>
        <w:jc w:val="both"/>
        <w:rPr>
          <w:szCs w:val="28"/>
          <w:lang w:val="uk-UA"/>
        </w:rPr>
      </w:pPr>
      <w:r w:rsidRPr="00291346">
        <w:rPr>
          <w:szCs w:val="28"/>
          <w:lang w:val="uk-UA"/>
        </w:rPr>
        <w:t xml:space="preserve">Найбільш ефективний для будівництва у </w:t>
      </w:r>
      <w:proofErr w:type="spellStart"/>
      <w:r w:rsidRPr="00291346">
        <w:rPr>
          <w:szCs w:val="28"/>
          <w:lang w:val="uk-UA"/>
        </w:rPr>
        <w:t>сильнообводнених</w:t>
      </w:r>
      <w:proofErr w:type="spellEnd"/>
      <w:r w:rsidRPr="00291346">
        <w:rPr>
          <w:szCs w:val="28"/>
          <w:lang w:val="uk-UA"/>
        </w:rPr>
        <w:t xml:space="preserve"> ґрунтах, де традиційні методи водовідведення малоефективні. Підходить для глибоких колодязів та великих діаметрів споруд.</w:t>
      </w:r>
    </w:p>
    <w:p w14:paraId="49496BC4" w14:textId="0A01B6BF" w:rsidR="009D728A" w:rsidRPr="00291346" w:rsidRDefault="009D728A" w:rsidP="009D728A">
      <w:pPr>
        <w:jc w:val="both"/>
        <w:rPr>
          <w:szCs w:val="28"/>
          <w:lang w:val="uk-UA"/>
        </w:rPr>
      </w:pPr>
      <w:r w:rsidRPr="00291346">
        <w:rPr>
          <w:szCs w:val="28"/>
          <w:lang w:val="uk-UA"/>
        </w:rPr>
        <w:t>Порівняльний аналіз:</w:t>
      </w:r>
    </w:p>
    <w:p w14:paraId="20B82109" w14:textId="4B868096" w:rsidR="009D728A" w:rsidRPr="00291346" w:rsidRDefault="009D728A" w:rsidP="009D728A">
      <w:pPr>
        <w:jc w:val="both"/>
        <w:rPr>
          <w:szCs w:val="28"/>
          <w:lang w:val="uk-UA"/>
        </w:rPr>
      </w:pPr>
      <w:r w:rsidRPr="00291346">
        <w:rPr>
          <w:szCs w:val="28"/>
          <w:lang w:val="uk-UA"/>
        </w:rPr>
        <w:t xml:space="preserve">1. Витрати: </w:t>
      </w:r>
    </w:p>
    <w:p w14:paraId="52D82026" w14:textId="4FEA245A" w:rsidR="009D728A" w:rsidRPr="00291346" w:rsidRDefault="009D728A" w:rsidP="009D728A">
      <w:pPr>
        <w:jc w:val="both"/>
        <w:rPr>
          <w:szCs w:val="28"/>
          <w:lang w:val="uk-UA"/>
        </w:rPr>
      </w:pPr>
      <w:r w:rsidRPr="00291346">
        <w:rPr>
          <w:szCs w:val="28"/>
          <w:lang w:val="uk-UA"/>
        </w:rPr>
        <w:t xml:space="preserve">  - Варіант 1 (Заморожування) має найвищі витрати через потребу в </w:t>
      </w:r>
      <w:proofErr w:type="spellStart"/>
      <w:r w:rsidRPr="00291346">
        <w:rPr>
          <w:szCs w:val="28"/>
          <w:lang w:val="uk-UA"/>
        </w:rPr>
        <w:t>заморожувальних</w:t>
      </w:r>
      <w:proofErr w:type="spellEnd"/>
      <w:r w:rsidRPr="00291346">
        <w:rPr>
          <w:szCs w:val="28"/>
          <w:lang w:val="uk-UA"/>
        </w:rPr>
        <w:t xml:space="preserve"> установках.</w:t>
      </w:r>
    </w:p>
    <w:p w14:paraId="48562F64" w14:textId="54486DCA" w:rsidR="009D728A" w:rsidRPr="00291346" w:rsidRDefault="009D728A" w:rsidP="009D728A">
      <w:pPr>
        <w:jc w:val="both"/>
        <w:rPr>
          <w:szCs w:val="28"/>
          <w:lang w:val="uk-UA"/>
        </w:rPr>
      </w:pPr>
      <w:r w:rsidRPr="00291346">
        <w:rPr>
          <w:szCs w:val="28"/>
          <w:lang w:val="uk-UA"/>
        </w:rPr>
        <w:t xml:space="preserve">  - Варіант 2 (Відкритий спосіб) є найдешевшим варіантом, але обмежений у застосуванні.</w:t>
      </w:r>
    </w:p>
    <w:p w14:paraId="2D64E426" w14:textId="58069C02" w:rsidR="009D728A" w:rsidRPr="00291346" w:rsidRDefault="009D728A" w:rsidP="009D728A">
      <w:pPr>
        <w:jc w:val="both"/>
        <w:rPr>
          <w:szCs w:val="28"/>
          <w:lang w:val="uk-UA"/>
        </w:rPr>
      </w:pPr>
      <w:r w:rsidRPr="00291346">
        <w:rPr>
          <w:szCs w:val="28"/>
          <w:lang w:val="uk-UA"/>
        </w:rPr>
        <w:t xml:space="preserve">  - Варіант 3 (Опускне кріплення) — проміжний за вартістю, але потребує значних витрат на бетонні конструкції.</w:t>
      </w:r>
    </w:p>
    <w:p w14:paraId="6BDBA7F5" w14:textId="46CCC09F" w:rsidR="009D728A" w:rsidRPr="00291346" w:rsidRDefault="009D728A" w:rsidP="009D728A">
      <w:pPr>
        <w:jc w:val="both"/>
        <w:rPr>
          <w:szCs w:val="28"/>
          <w:lang w:val="uk-UA"/>
        </w:rPr>
      </w:pPr>
      <w:r w:rsidRPr="00291346">
        <w:rPr>
          <w:szCs w:val="28"/>
          <w:lang w:val="uk-UA"/>
        </w:rPr>
        <w:t xml:space="preserve">2. Безпека: </w:t>
      </w:r>
    </w:p>
    <w:p w14:paraId="64C763DA" w14:textId="6951427F" w:rsidR="009D728A" w:rsidRPr="00291346" w:rsidRDefault="009D728A" w:rsidP="009D728A">
      <w:pPr>
        <w:jc w:val="both"/>
        <w:rPr>
          <w:szCs w:val="28"/>
          <w:lang w:val="uk-UA"/>
        </w:rPr>
      </w:pPr>
      <w:r w:rsidRPr="00291346">
        <w:rPr>
          <w:szCs w:val="28"/>
          <w:lang w:val="uk-UA"/>
        </w:rPr>
        <w:t xml:space="preserve">  - Варіант 1 забезпечує високу стабільність ґрунтів.</w:t>
      </w:r>
    </w:p>
    <w:p w14:paraId="504E9A28" w14:textId="1EEA4987" w:rsidR="009D728A" w:rsidRPr="00291346" w:rsidRDefault="009D728A" w:rsidP="009D728A">
      <w:pPr>
        <w:jc w:val="both"/>
        <w:rPr>
          <w:szCs w:val="28"/>
          <w:lang w:val="uk-UA"/>
        </w:rPr>
      </w:pPr>
      <w:r w:rsidRPr="00291346">
        <w:rPr>
          <w:szCs w:val="28"/>
          <w:lang w:val="uk-UA"/>
        </w:rPr>
        <w:t xml:space="preserve">  - Варіант 2 має високий ризик обвалів.</w:t>
      </w:r>
    </w:p>
    <w:p w14:paraId="727CC2F3" w14:textId="10826D20" w:rsidR="009D728A" w:rsidRPr="00291346" w:rsidRDefault="009D728A" w:rsidP="009D728A">
      <w:pPr>
        <w:jc w:val="both"/>
        <w:rPr>
          <w:szCs w:val="28"/>
          <w:lang w:val="uk-UA"/>
        </w:rPr>
      </w:pPr>
      <w:r w:rsidRPr="00291346">
        <w:rPr>
          <w:szCs w:val="28"/>
          <w:lang w:val="uk-UA"/>
        </w:rPr>
        <w:t xml:space="preserve">  - Варіант 3 надійний, але потребує контролю при опусканні.</w:t>
      </w:r>
    </w:p>
    <w:p w14:paraId="0DDDA15E" w14:textId="200C0DC1" w:rsidR="009D728A" w:rsidRPr="00291346" w:rsidRDefault="009D728A" w:rsidP="009D728A">
      <w:pPr>
        <w:jc w:val="both"/>
        <w:rPr>
          <w:szCs w:val="28"/>
          <w:lang w:val="uk-UA"/>
        </w:rPr>
      </w:pPr>
      <w:r w:rsidRPr="00291346">
        <w:rPr>
          <w:szCs w:val="28"/>
          <w:lang w:val="uk-UA"/>
        </w:rPr>
        <w:t xml:space="preserve">3. Швидкість виконання: </w:t>
      </w:r>
    </w:p>
    <w:p w14:paraId="0A844342" w14:textId="6A7DD86B" w:rsidR="009D728A" w:rsidRPr="00291346" w:rsidRDefault="009D728A" w:rsidP="009D728A">
      <w:pPr>
        <w:jc w:val="both"/>
        <w:rPr>
          <w:szCs w:val="28"/>
          <w:lang w:val="uk-UA"/>
        </w:rPr>
      </w:pPr>
      <w:r w:rsidRPr="00291346">
        <w:rPr>
          <w:szCs w:val="28"/>
          <w:lang w:val="uk-UA"/>
        </w:rPr>
        <w:t xml:space="preserve">  - Варіант 2 найбільш оперативний.</w:t>
      </w:r>
    </w:p>
    <w:p w14:paraId="0F14DF9F" w14:textId="70EDCAEF" w:rsidR="009D728A" w:rsidRPr="00291346" w:rsidRDefault="009D728A" w:rsidP="009D728A">
      <w:pPr>
        <w:jc w:val="both"/>
        <w:rPr>
          <w:szCs w:val="28"/>
          <w:lang w:val="uk-UA"/>
        </w:rPr>
      </w:pPr>
      <w:r w:rsidRPr="00291346">
        <w:rPr>
          <w:szCs w:val="28"/>
          <w:lang w:val="uk-UA"/>
        </w:rPr>
        <w:t xml:space="preserve">  - Варіант 1 — тривалий через підготовку (заморожування).</w:t>
      </w:r>
    </w:p>
    <w:p w14:paraId="2ED3836C" w14:textId="286373C7" w:rsidR="009D728A" w:rsidRPr="00291346" w:rsidRDefault="009D728A" w:rsidP="009D728A">
      <w:pPr>
        <w:jc w:val="both"/>
        <w:rPr>
          <w:szCs w:val="28"/>
          <w:lang w:val="uk-UA"/>
        </w:rPr>
      </w:pPr>
      <w:r w:rsidRPr="00291346">
        <w:rPr>
          <w:szCs w:val="28"/>
          <w:lang w:val="uk-UA"/>
        </w:rPr>
        <w:t xml:space="preserve">  - Варіант 3 — середній за часом виконання.</w:t>
      </w:r>
    </w:p>
    <w:p w14:paraId="6535EC5D" w14:textId="77777777" w:rsidR="009D728A" w:rsidRPr="00291346" w:rsidRDefault="009D728A" w:rsidP="009D728A">
      <w:pPr>
        <w:jc w:val="both"/>
        <w:rPr>
          <w:szCs w:val="28"/>
          <w:lang w:val="uk-UA"/>
        </w:rPr>
      </w:pPr>
    </w:p>
    <w:p w14:paraId="73071A62" w14:textId="3B69CEF9" w:rsidR="00ED24BA" w:rsidRPr="00291346" w:rsidRDefault="009D728A" w:rsidP="009D728A">
      <w:pPr>
        <w:jc w:val="both"/>
        <w:rPr>
          <w:szCs w:val="28"/>
          <w:lang w:val="uk-UA"/>
        </w:rPr>
      </w:pPr>
      <w:r w:rsidRPr="00291346">
        <w:rPr>
          <w:szCs w:val="28"/>
          <w:lang w:val="uk-UA"/>
        </w:rPr>
        <w:t>Вибір оптимального варіанту залежить від гідрогеологічних умов, глибини котловану, економічних можливостей та наявності відповідного обладнання. За умови високого рівня ґрунтових вод і слабких порід рекомендується застосування Варіанту 3 з опускним кріпленням як найефективнішого способу забезпечення стійкості колодязя.</w:t>
      </w:r>
    </w:p>
    <w:p w14:paraId="728C10DE" w14:textId="77777777" w:rsidR="00ED24BA" w:rsidRPr="00291346" w:rsidRDefault="00ED24BA" w:rsidP="00ED24BA">
      <w:pPr>
        <w:jc w:val="both"/>
        <w:rPr>
          <w:szCs w:val="28"/>
          <w:lang w:val="uk-UA"/>
        </w:rPr>
      </w:pPr>
    </w:p>
    <w:p w14:paraId="02700AD0" w14:textId="77777777" w:rsidR="00ED24BA" w:rsidRPr="00291346" w:rsidRDefault="00ED24BA" w:rsidP="00ED24BA">
      <w:pPr>
        <w:jc w:val="both"/>
        <w:rPr>
          <w:color w:val="FF0000"/>
          <w:szCs w:val="28"/>
          <w:lang w:val="uk-UA"/>
        </w:rPr>
      </w:pPr>
    </w:p>
    <w:p w14:paraId="1F5B9246" w14:textId="77777777" w:rsidR="00ED24BA" w:rsidRPr="00291346" w:rsidRDefault="00ED24BA" w:rsidP="00ED24BA">
      <w:pPr>
        <w:jc w:val="both"/>
        <w:rPr>
          <w:color w:val="FF0000"/>
          <w:szCs w:val="28"/>
          <w:lang w:val="uk-UA"/>
        </w:rPr>
      </w:pPr>
    </w:p>
    <w:p w14:paraId="17075091" w14:textId="77777777" w:rsidR="00ED24BA" w:rsidRPr="00291346" w:rsidRDefault="00ED24BA" w:rsidP="00ED24BA">
      <w:pPr>
        <w:jc w:val="both"/>
        <w:rPr>
          <w:color w:val="FF0000"/>
          <w:szCs w:val="28"/>
          <w:lang w:val="uk-UA"/>
        </w:rPr>
      </w:pPr>
    </w:p>
    <w:p w14:paraId="621068E4" w14:textId="77777777" w:rsidR="00ED24BA" w:rsidRPr="00291346" w:rsidRDefault="00ED24BA" w:rsidP="004353C5">
      <w:pPr>
        <w:jc w:val="both"/>
        <w:rPr>
          <w:color w:val="FF0000"/>
          <w:szCs w:val="28"/>
          <w:lang w:val="uk-UA"/>
        </w:rPr>
      </w:pPr>
    </w:p>
    <w:p w14:paraId="7CDD4EAD" w14:textId="77777777" w:rsidR="004353C5" w:rsidRPr="00291346" w:rsidRDefault="004353C5" w:rsidP="004353C5">
      <w:pPr>
        <w:jc w:val="both"/>
        <w:rPr>
          <w:color w:val="FF0000"/>
          <w:szCs w:val="28"/>
          <w:lang w:val="uk-UA"/>
        </w:rPr>
      </w:pPr>
    </w:p>
    <w:p w14:paraId="51203962" w14:textId="489BA512" w:rsidR="004353C5" w:rsidRPr="00291346" w:rsidRDefault="004353C5" w:rsidP="004353C5">
      <w:pPr>
        <w:jc w:val="center"/>
        <w:rPr>
          <w:color w:val="FF0000"/>
          <w:szCs w:val="28"/>
          <w:lang w:val="uk-UA"/>
        </w:rPr>
      </w:pPr>
      <w:r w:rsidRPr="00291346">
        <w:rPr>
          <w:noProof/>
          <w:color w:val="FF0000"/>
          <w:szCs w:val="28"/>
          <w:lang w:val="uk-UA" w:eastAsia="ru-RU"/>
        </w:rPr>
        <w:lastRenderedPageBreak/>
        <w:drawing>
          <wp:inline distT="0" distB="0" distL="0" distR="0" wp14:anchorId="60D2FD37" wp14:editId="0B29407D">
            <wp:extent cx="3990975" cy="1990725"/>
            <wp:effectExtent l="0" t="0" r="9525" b="9525"/>
            <wp:docPr id="2787" name="Рисунок 2787" descr="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image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90975" cy="1990725"/>
                    </a:xfrm>
                    <a:prstGeom prst="rect">
                      <a:avLst/>
                    </a:prstGeom>
                    <a:noFill/>
                    <a:ln>
                      <a:noFill/>
                    </a:ln>
                  </pic:spPr>
                </pic:pic>
              </a:graphicData>
            </a:graphic>
          </wp:inline>
        </w:drawing>
      </w:r>
    </w:p>
    <w:p w14:paraId="5C464C3A" w14:textId="77777777" w:rsidR="004353C5" w:rsidRPr="00291346" w:rsidRDefault="004353C5" w:rsidP="004353C5">
      <w:pPr>
        <w:jc w:val="both"/>
        <w:rPr>
          <w:color w:val="FF0000"/>
          <w:szCs w:val="28"/>
          <w:lang w:val="uk-UA"/>
        </w:rPr>
      </w:pPr>
    </w:p>
    <w:p w14:paraId="0FE72EEE" w14:textId="75A62957" w:rsidR="004353C5" w:rsidRPr="00291346" w:rsidRDefault="004353C5" w:rsidP="004353C5">
      <w:pPr>
        <w:jc w:val="center"/>
        <w:rPr>
          <w:szCs w:val="28"/>
          <w:lang w:val="uk-UA"/>
        </w:rPr>
      </w:pPr>
      <w:r w:rsidRPr="00291346">
        <w:rPr>
          <w:szCs w:val="28"/>
          <w:lang w:val="uk-UA"/>
        </w:rPr>
        <w:t>Рис</w:t>
      </w:r>
      <w:r w:rsidR="00ED24BA" w:rsidRPr="00291346">
        <w:rPr>
          <w:szCs w:val="28"/>
          <w:lang w:val="uk-UA"/>
        </w:rPr>
        <w:t>.</w:t>
      </w:r>
      <w:r w:rsidRPr="00291346">
        <w:rPr>
          <w:szCs w:val="28"/>
          <w:lang w:val="uk-UA"/>
        </w:rPr>
        <w:t xml:space="preserve"> 3.1- Кругла форма колодязя</w:t>
      </w:r>
    </w:p>
    <w:p w14:paraId="39A8F700" w14:textId="351C1178" w:rsidR="00E50405" w:rsidRPr="00291346" w:rsidRDefault="00E50405" w:rsidP="00E50405">
      <w:pPr>
        <w:jc w:val="both"/>
        <w:rPr>
          <w:szCs w:val="28"/>
          <w:lang w:val="uk-UA"/>
        </w:rPr>
      </w:pPr>
      <w:r w:rsidRPr="00291346">
        <w:rPr>
          <w:szCs w:val="28"/>
          <w:lang w:val="uk-UA"/>
        </w:rPr>
        <w:t xml:space="preserve">У межах техніко-економічного порівняння розглядалися три варіанти конструктивного виконання колодязя вагоноперекидача. Перші два варіанти </w:t>
      </w:r>
      <w:proofErr w:type="spellStart"/>
      <w:r w:rsidRPr="00291346">
        <w:rPr>
          <w:szCs w:val="28"/>
          <w:lang w:val="uk-UA"/>
        </w:rPr>
        <w:t>проєкту</w:t>
      </w:r>
      <w:proofErr w:type="spellEnd"/>
      <w:r w:rsidRPr="00291346">
        <w:rPr>
          <w:szCs w:val="28"/>
          <w:lang w:val="uk-UA"/>
        </w:rPr>
        <w:t xml:space="preserve"> передбачали зведення колодязя вагоноперекидача прямокутної конфігурації, що вимагало значних обсягів земляних робіт і складнішої системи кріплення стінок у неоднорідних породах Криворізького району. Натомість третій варіант ґрунтувався на використанні круглої конструкції з опускним залізобетонним кріпленням, що забезпечує рівномірний розподіл тиску ґрунту, підвищену стійкість споруди в умовах </w:t>
      </w:r>
      <w:proofErr w:type="spellStart"/>
      <w:r w:rsidRPr="00291346">
        <w:rPr>
          <w:szCs w:val="28"/>
          <w:lang w:val="uk-UA"/>
        </w:rPr>
        <w:t>водонасичених</w:t>
      </w:r>
      <w:proofErr w:type="spellEnd"/>
      <w:r w:rsidRPr="00291346">
        <w:rPr>
          <w:szCs w:val="28"/>
          <w:lang w:val="uk-UA"/>
        </w:rPr>
        <w:t xml:space="preserve"> шарів та зниження трудомісткості монтажних операцій. Такий тип конструкції особливо ефективний для глибин понад 22–25 м, характерних для будівельних робіт у межах Південного гірничо-збагачувального комбінату.</w:t>
      </w:r>
    </w:p>
    <w:p w14:paraId="2946C823" w14:textId="77777777" w:rsidR="00E50405" w:rsidRPr="00291346" w:rsidRDefault="00E50405" w:rsidP="00E50405">
      <w:pPr>
        <w:jc w:val="both"/>
        <w:rPr>
          <w:szCs w:val="28"/>
          <w:lang w:val="uk-UA"/>
        </w:rPr>
      </w:pPr>
      <w:r w:rsidRPr="00291346">
        <w:rPr>
          <w:szCs w:val="28"/>
          <w:lang w:val="uk-UA"/>
        </w:rPr>
        <w:t>Враховуючи результати аналізу, гідрогеологічні умови Криворізького району, досвід реалізації аналогічних об’єктів підприємствами АТ «</w:t>
      </w:r>
      <w:proofErr w:type="spellStart"/>
      <w:r w:rsidRPr="00291346">
        <w:rPr>
          <w:szCs w:val="28"/>
          <w:lang w:val="uk-UA"/>
        </w:rPr>
        <w:t>Кривбасшахтопроходка</w:t>
      </w:r>
      <w:proofErr w:type="spellEnd"/>
      <w:r w:rsidRPr="00291346">
        <w:rPr>
          <w:szCs w:val="28"/>
          <w:lang w:val="uk-UA"/>
        </w:rPr>
        <w:t>» та ТОВ «</w:t>
      </w:r>
      <w:proofErr w:type="spellStart"/>
      <w:r w:rsidRPr="00291346">
        <w:rPr>
          <w:szCs w:val="28"/>
          <w:lang w:val="uk-UA"/>
        </w:rPr>
        <w:t>Будгеотех</w:t>
      </w:r>
      <w:proofErr w:type="spellEnd"/>
      <w:r w:rsidRPr="00291346">
        <w:rPr>
          <w:szCs w:val="28"/>
          <w:lang w:val="uk-UA"/>
        </w:rPr>
        <w:t xml:space="preserve">», а також дані техніко-економічних розрахунків (табл. 3.1), для реалізації проекту обрано третій варіант — зведення колодязя методом опускання збірних залізобетонних </w:t>
      </w:r>
      <w:proofErr w:type="spellStart"/>
      <w:r w:rsidRPr="00291346">
        <w:rPr>
          <w:szCs w:val="28"/>
          <w:lang w:val="uk-UA"/>
        </w:rPr>
        <w:t>кілець</w:t>
      </w:r>
      <w:proofErr w:type="spellEnd"/>
      <w:r w:rsidRPr="00291346">
        <w:rPr>
          <w:szCs w:val="28"/>
          <w:lang w:val="uk-UA"/>
        </w:rPr>
        <w:t xml:space="preserve"> із подальшим ущільненням стін і облаштуванням монолітного </w:t>
      </w:r>
      <w:proofErr w:type="spellStart"/>
      <w:r w:rsidRPr="00291346">
        <w:rPr>
          <w:szCs w:val="28"/>
          <w:lang w:val="uk-UA"/>
        </w:rPr>
        <w:t>дна</w:t>
      </w:r>
      <w:proofErr w:type="spellEnd"/>
      <w:r w:rsidRPr="00291346">
        <w:rPr>
          <w:szCs w:val="28"/>
          <w:lang w:val="uk-UA"/>
        </w:rPr>
        <w:t>.</w:t>
      </w:r>
    </w:p>
    <w:p w14:paraId="1CA9D997" w14:textId="2596E7C9" w:rsidR="00E50405" w:rsidRPr="00291346" w:rsidRDefault="00E50405" w:rsidP="00E50405">
      <w:pPr>
        <w:jc w:val="both"/>
        <w:rPr>
          <w:szCs w:val="28"/>
          <w:lang w:val="uk-UA"/>
        </w:rPr>
      </w:pPr>
      <w:r w:rsidRPr="00291346">
        <w:rPr>
          <w:szCs w:val="28"/>
          <w:lang w:val="uk-UA"/>
        </w:rPr>
        <w:t>Такий підхід забезпечує підвищену надійність споруди, скорочення термінів будівництва на 18–22 % та зниження собівартості робіт приблизно на 10–12 % у порівнянні з традиційними технологіями відкритої проходки.</w:t>
      </w:r>
    </w:p>
    <w:p w14:paraId="6E593992" w14:textId="7170E09E" w:rsidR="00E50405" w:rsidRPr="00291346" w:rsidRDefault="00E50405" w:rsidP="00E50405">
      <w:pPr>
        <w:spacing w:before="240"/>
        <w:ind w:firstLine="0"/>
        <w:jc w:val="both"/>
        <w:rPr>
          <w:szCs w:val="28"/>
          <w:lang w:val="uk-UA"/>
        </w:rPr>
      </w:pPr>
      <w:r w:rsidRPr="00291346">
        <w:rPr>
          <w:noProof/>
          <w:szCs w:val="28"/>
          <w:lang w:val="uk-UA"/>
        </w:rPr>
        <w:lastRenderedPageBreak/>
        <w:drawing>
          <wp:inline distT="0" distB="0" distL="0" distR="0" wp14:anchorId="126605A9" wp14:editId="6A118283">
            <wp:extent cx="5940425" cy="4113530"/>
            <wp:effectExtent l="0" t="0" r="3175" b="127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4113530"/>
                    </a:xfrm>
                    <a:prstGeom prst="rect">
                      <a:avLst/>
                    </a:prstGeom>
                  </pic:spPr>
                </pic:pic>
              </a:graphicData>
            </a:graphic>
          </wp:inline>
        </w:drawing>
      </w:r>
    </w:p>
    <w:p w14:paraId="7E52A492" w14:textId="552D3625" w:rsidR="00006143" w:rsidRPr="00291346" w:rsidRDefault="00006143" w:rsidP="00006143">
      <w:pPr>
        <w:jc w:val="both"/>
        <w:rPr>
          <w:szCs w:val="28"/>
          <w:lang w:val="uk-UA"/>
        </w:rPr>
      </w:pPr>
      <w:r w:rsidRPr="00291346">
        <w:rPr>
          <w:szCs w:val="28"/>
          <w:lang w:val="uk-UA"/>
        </w:rPr>
        <w:t xml:space="preserve">Порівняльний аналіз техніко-економічних показників свідчить, що найбільш доцільним для умов Криворізького району є варіант №3, який передбачає використання опускного збірного залізобетонного кріплення. Цей метод дозволяє забезпечити стабільність стін колодязя під час проходки, зменшити ризик деформацій у </w:t>
      </w:r>
      <w:proofErr w:type="spellStart"/>
      <w:r w:rsidRPr="00291346">
        <w:rPr>
          <w:szCs w:val="28"/>
          <w:lang w:val="uk-UA"/>
        </w:rPr>
        <w:t>водонасичених</w:t>
      </w:r>
      <w:proofErr w:type="spellEnd"/>
      <w:r w:rsidRPr="00291346">
        <w:rPr>
          <w:szCs w:val="28"/>
          <w:lang w:val="uk-UA"/>
        </w:rPr>
        <w:t xml:space="preserve"> ґрунтах та скоротити термін будівництва.</w:t>
      </w:r>
    </w:p>
    <w:p w14:paraId="724CF278" w14:textId="71B315A7" w:rsidR="00006143" w:rsidRPr="00291346" w:rsidRDefault="00006143" w:rsidP="00006143">
      <w:pPr>
        <w:jc w:val="both"/>
        <w:rPr>
          <w:szCs w:val="28"/>
          <w:lang w:val="uk-UA"/>
        </w:rPr>
      </w:pPr>
      <w:r w:rsidRPr="00291346">
        <w:rPr>
          <w:szCs w:val="28"/>
          <w:lang w:val="uk-UA"/>
        </w:rPr>
        <w:t xml:space="preserve">Крім того, витрати на спорудження за цим варіантом є нижчими порівняно з методами відкритої або замороженої проходки, що підтверджує його економічну ефективність та технологічну доцільність для реалізації </w:t>
      </w:r>
      <w:proofErr w:type="spellStart"/>
      <w:r w:rsidRPr="00291346">
        <w:rPr>
          <w:szCs w:val="28"/>
          <w:lang w:val="uk-UA"/>
        </w:rPr>
        <w:t>проєкту</w:t>
      </w:r>
      <w:proofErr w:type="spellEnd"/>
      <w:r w:rsidRPr="00291346">
        <w:rPr>
          <w:szCs w:val="28"/>
          <w:lang w:val="uk-UA"/>
        </w:rPr>
        <w:t xml:space="preserve"> вагоноперекидача.</w:t>
      </w:r>
    </w:p>
    <w:p w14:paraId="4D68EDD1" w14:textId="0A2F8A71" w:rsidR="004353C5" w:rsidRPr="00291346" w:rsidRDefault="00E96CA0" w:rsidP="003A2BB3">
      <w:pPr>
        <w:pStyle w:val="2"/>
        <w:numPr>
          <w:ilvl w:val="1"/>
          <w:numId w:val="8"/>
        </w:numPr>
      </w:pPr>
      <w:bookmarkStart w:id="31" w:name="_Toc213331428"/>
      <w:r w:rsidRPr="00291346">
        <w:t>Вибір будівельних машин і механізмів</w:t>
      </w:r>
      <w:bookmarkEnd w:id="31"/>
    </w:p>
    <w:p w14:paraId="2040EFD9" w14:textId="77777777" w:rsidR="00E96CA0" w:rsidRPr="00291346" w:rsidRDefault="00E96CA0" w:rsidP="00E96CA0">
      <w:pPr>
        <w:jc w:val="both"/>
        <w:rPr>
          <w:szCs w:val="28"/>
          <w:lang w:val="uk-UA"/>
        </w:rPr>
      </w:pPr>
      <w:r w:rsidRPr="00291346">
        <w:rPr>
          <w:szCs w:val="28"/>
          <w:lang w:val="uk-UA"/>
        </w:rPr>
        <w:t xml:space="preserve">Для будівництва колодязя вагоноперекидача необхідно використання таких будівельних машин і механізмів:  </w:t>
      </w:r>
    </w:p>
    <w:p w14:paraId="763E1532" w14:textId="2D238C38" w:rsidR="00E96CA0" w:rsidRPr="00291346" w:rsidRDefault="00E96CA0" w:rsidP="00E96CA0">
      <w:pPr>
        <w:jc w:val="both"/>
        <w:rPr>
          <w:szCs w:val="28"/>
          <w:lang w:val="uk-UA"/>
        </w:rPr>
      </w:pPr>
      <w:r w:rsidRPr="00291346">
        <w:rPr>
          <w:szCs w:val="28"/>
          <w:lang w:val="uk-UA"/>
        </w:rPr>
        <w:t xml:space="preserve">екскаватор Е-652 типу «драглайн» з об'ємом </w:t>
      </w:r>
      <w:proofErr w:type="spellStart"/>
      <w:r w:rsidRPr="00291346">
        <w:rPr>
          <w:szCs w:val="28"/>
          <w:lang w:val="uk-UA"/>
        </w:rPr>
        <w:t>ковша</w:t>
      </w:r>
      <w:proofErr w:type="spellEnd"/>
      <w:r w:rsidRPr="00291346">
        <w:rPr>
          <w:szCs w:val="28"/>
          <w:lang w:val="uk-UA"/>
        </w:rPr>
        <w:t xml:space="preserve"> </w:t>
      </w:r>
      <w:proofErr w:type="spellStart"/>
      <w:r w:rsidRPr="00291346">
        <w:rPr>
          <w:szCs w:val="28"/>
          <w:lang w:val="uk-UA"/>
        </w:rPr>
        <w:t>У</w:t>
      </w:r>
      <w:r w:rsidRPr="00291346">
        <w:rPr>
          <w:szCs w:val="28"/>
          <w:vertAlign w:val="subscript"/>
          <w:lang w:val="uk-UA"/>
        </w:rPr>
        <w:t>k</w:t>
      </w:r>
      <w:proofErr w:type="spellEnd"/>
      <w:r w:rsidRPr="00291346">
        <w:rPr>
          <w:szCs w:val="28"/>
          <w:lang w:val="uk-UA"/>
        </w:rPr>
        <w:t xml:space="preserve">=0,65 м³ та шість автосамоскидів КРАЗ-256 з вантажопідйомністю </w:t>
      </w:r>
      <w:r w:rsidRPr="00291346">
        <w:rPr>
          <w:position w:val="-12"/>
          <w:szCs w:val="28"/>
          <w:lang w:val="uk-UA"/>
        </w:rPr>
        <w:object w:dxaOrig="1080" w:dyaOrig="360" w14:anchorId="74243C20">
          <v:shape id="_x0000_i1030" type="#_x0000_t75" style="width:54pt;height:18pt" o:ole="">
            <v:imagedata r:id="rId32" o:title=""/>
          </v:shape>
          <o:OLEObject Type="Embed" ProgID="Equation.DSMT4" ShapeID="_x0000_i1030" DrawAspect="Content" ObjectID="_1826092217" r:id="rId33"/>
        </w:object>
      </w:r>
      <w:r w:rsidRPr="00291346">
        <w:rPr>
          <w:szCs w:val="28"/>
          <w:lang w:val="uk-UA"/>
        </w:rPr>
        <w:t xml:space="preserve">.  </w:t>
      </w:r>
    </w:p>
    <w:p w14:paraId="3ED71ADA" w14:textId="46C0164D" w:rsidR="00E96CA0" w:rsidRPr="00291346" w:rsidRDefault="00E96CA0" w:rsidP="00E96CA0">
      <w:pPr>
        <w:jc w:val="both"/>
        <w:rPr>
          <w:szCs w:val="28"/>
          <w:lang w:val="uk-UA"/>
        </w:rPr>
      </w:pPr>
      <w:r w:rsidRPr="00291346">
        <w:rPr>
          <w:szCs w:val="28"/>
          <w:lang w:val="uk-UA"/>
        </w:rPr>
        <w:t>Для розрахунку необхідної кількості автосамоскидів:</w:t>
      </w:r>
    </w:p>
    <w:p w14:paraId="78468485" w14:textId="77777777" w:rsidR="004353C5" w:rsidRPr="00291346" w:rsidRDefault="004353C5" w:rsidP="004353C5">
      <w:pPr>
        <w:pStyle w:val="MTDisplayEquation"/>
      </w:pPr>
      <w:r w:rsidRPr="00291346">
        <w:tab/>
      </w:r>
      <w:r w:rsidRPr="00291346">
        <w:rPr>
          <w:position w:val="-38"/>
        </w:rPr>
        <w:object w:dxaOrig="1520" w:dyaOrig="859" w14:anchorId="25D2EEDC">
          <v:shape id="_x0000_i1031" type="#_x0000_t75" style="width:75.7pt;height:42.45pt" o:ole="">
            <v:imagedata r:id="rId34" o:title=""/>
          </v:shape>
          <o:OLEObject Type="Embed" ProgID="Equation.DSMT4" ShapeID="_x0000_i1031" DrawAspect="Content" ObjectID="_1826092218" r:id="rId35"/>
        </w:object>
      </w:r>
      <w:r w:rsidRPr="00291346">
        <w:t>,</w:t>
      </w:r>
      <w:r w:rsidRPr="00291346">
        <w:tab/>
      </w:r>
      <w:r w:rsidRPr="00291346">
        <w:fldChar w:fldCharType="begin"/>
      </w:r>
      <w:r w:rsidRPr="00291346">
        <w:instrText xml:space="preserve"> MACROBUTTON MTEditEquationSection2 </w:instrText>
      </w:r>
      <w:r w:rsidRPr="00291346">
        <w:rPr>
          <w:rStyle w:val="MTEquationSection"/>
          <w:color w:val="auto"/>
        </w:rPr>
        <w:instrText>Equation Chapter (Next) Section 3</w:instrText>
      </w:r>
      <w:r w:rsidRPr="00291346">
        <w:fldChar w:fldCharType="begin"/>
      </w:r>
      <w:r w:rsidRPr="00291346">
        <w:instrText xml:space="preserve"> SEQ MTEqn \r \h \* MERGEFORMAT </w:instrText>
      </w:r>
      <w:r w:rsidRPr="00291346">
        <w:fldChar w:fldCharType="end"/>
      </w:r>
      <w:r w:rsidRPr="00291346">
        <w:fldChar w:fldCharType="begin"/>
      </w:r>
      <w:r w:rsidRPr="00291346">
        <w:instrText xml:space="preserve"> SEQ MTSec \r 3 \h \* MERGEFORMAT </w:instrText>
      </w:r>
      <w:r w:rsidRPr="00291346">
        <w:fldChar w:fldCharType="end"/>
      </w:r>
      <w:r w:rsidRPr="00291346">
        <w:fldChar w:fldCharType="begin"/>
      </w:r>
      <w:r w:rsidRPr="00291346">
        <w:instrText xml:space="preserve"> SEQ MTChap \h \* MERGEFORMAT </w:instrText>
      </w:r>
      <w:r w:rsidRPr="00291346">
        <w:fldChar w:fldCharType="end"/>
      </w:r>
      <w:r w:rsidRPr="00291346">
        <w:fldChar w:fldCharType="end"/>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1</w:instrText>
      </w:r>
      <w:r w:rsidRPr="00291346">
        <w:rPr>
          <w:sz w:val="28"/>
          <w:szCs w:val="28"/>
        </w:rPr>
        <w:fldChar w:fldCharType="end"/>
      </w:r>
      <w:r w:rsidRPr="00291346">
        <w:rPr>
          <w:sz w:val="28"/>
          <w:szCs w:val="28"/>
        </w:rPr>
        <w:instrText>)</w:instrText>
      </w:r>
      <w:r w:rsidRPr="00291346">
        <w:rPr>
          <w:sz w:val="28"/>
          <w:szCs w:val="28"/>
        </w:rPr>
        <w:fldChar w:fldCharType="end"/>
      </w:r>
    </w:p>
    <w:p w14:paraId="4456E418" w14:textId="77777777" w:rsidR="004353C5" w:rsidRPr="00291346" w:rsidRDefault="004353C5" w:rsidP="004353C5">
      <w:pPr>
        <w:jc w:val="both"/>
        <w:rPr>
          <w:szCs w:val="28"/>
          <w:lang w:val="uk-UA"/>
        </w:rPr>
      </w:pPr>
      <w:r w:rsidRPr="00291346">
        <w:rPr>
          <w:szCs w:val="28"/>
          <w:lang w:val="uk-UA"/>
        </w:rPr>
        <w:lastRenderedPageBreak/>
        <w:t xml:space="preserve">де </w:t>
      </w:r>
      <w:r w:rsidRPr="00291346">
        <w:rPr>
          <w:position w:val="-16"/>
          <w:szCs w:val="28"/>
          <w:lang w:val="uk-UA"/>
        </w:rPr>
        <w:object w:dxaOrig="320" w:dyaOrig="420" w14:anchorId="282243CB">
          <v:shape id="_x0000_i1032" type="#_x0000_t75" style="width:15.7pt;height:21.7pt" o:ole="">
            <v:imagedata r:id="rId36" o:title=""/>
          </v:shape>
          <o:OLEObject Type="Embed" ProgID="Equation.DSMT4" ShapeID="_x0000_i1032" DrawAspect="Content" ObjectID="_1826092219" r:id="rId37"/>
        </w:object>
      </w:r>
      <w:r w:rsidRPr="00291346">
        <w:rPr>
          <w:szCs w:val="28"/>
          <w:lang w:val="uk-UA"/>
        </w:rPr>
        <w:t xml:space="preserve">– час пробігу автосамоскида з вантажем і порожнім, </w:t>
      </w:r>
      <w:r w:rsidRPr="00291346">
        <w:rPr>
          <w:position w:val="-12"/>
          <w:szCs w:val="28"/>
          <w:lang w:val="uk-UA"/>
        </w:rPr>
        <w:object w:dxaOrig="940" w:dyaOrig="380" w14:anchorId="458F7C5E">
          <v:shape id="_x0000_i1033" type="#_x0000_t75" style="width:46.15pt;height:18.45pt" o:ole="">
            <v:imagedata r:id="rId38" o:title=""/>
          </v:shape>
          <o:OLEObject Type="Embed" ProgID="Equation.DSMT4" ShapeID="_x0000_i1033" DrawAspect="Content" ObjectID="_1826092220" r:id="rId39"/>
        </w:object>
      </w:r>
      <w:r w:rsidRPr="00291346">
        <w:rPr>
          <w:szCs w:val="28"/>
          <w:lang w:val="uk-UA"/>
        </w:rPr>
        <w:t xml:space="preserve"> год.;</w:t>
      </w:r>
    </w:p>
    <w:p w14:paraId="54793745" w14:textId="77777777" w:rsidR="004353C5" w:rsidRPr="00291346" w:rsidRDefault="004353C5" w:rsidP="004353C5">
      <w:pPr>
        <w:pStyle w:val="MTDisplayEquation"/>
      </w:pPr>
      <w:r w:rsidRPr="00291346">
        <w:tab/>
      </w:r>
      <w:r w:rsidRPr="00291346">
        <w:rPr>
          <w:position w:val="-38"/>
        </w:rPr>
        <w:object w:dxaOrig="2840" w:dyaOrig="820" w14:anchorId="2CA2EFC7">
          <v:shape id="_x0000_i1034" type="#_x0000_t75" style="width:141.25pt;height:41.55pt" o:ole="">
            <v:imagedata r:id="rId40" o:title=""/>
          </v:shape>
          <o:OLEObject Type="Embed" ProgID="Equation.DSMT4" ShapeID="_x0000_i1034" DrawAspect="Content" ObjectID="_1826092221" r:id="rId41"/>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2</w:instrText>
      </w:r>
      <w:r w:rsidRPr="00291346">
        <w:rPr>
          <w:sz w:val="28"/>
          <w:szCs w:val="28"/>
        </w:rPr>
        <w:fldChar w:fldCharType="end"/>
      </w:r>
      <w:r w:rsidRPr="00291346">
        <w:rPr>
          <w:sz w:val="28"/>
          <w:szCs w:val="28"/>
        </w:rPr>
        <w:instrText>)</w:instrText>
      </w:r>
      <w:r w:rsidRPr="00291346">
        <w:rPr>
          <w:sz w:val="28"/>
          <w:szCs w:val="28"/>
        </w:rPr>
        <w:fldChar w:fldCharType="end"/>
      </w:r>
    </w:p>
    <w:p w14:paraId="707E2315" w14:textId="77777777" w:rsidR="0007015F" w:rsidRPr="00291346" w:rsidRDefault="0007015F" w:rsidP="004353C5">
      <w:pPr>
        <w:jc w:val="both"/>
        <w:rPr>
          <w:szCs w:val="28"/>
          <w:lang w:val="uk-UA"/>
        </w:rPr>
      </w:pPr>
      <w:r w:rsidRPr="00291346">
        <w:rPr>
          <w:noProof/>
          <w:szCs w:val="28"/>
          <w:lang w:val="uk-UA"/>
        </w:rPr>
        <w:drawing>
          <wp:inline distT="0" distB="0" distL="0" distR="0" wp14:anchorId="756E82D4" wp14:editId="2B9DF76D">
            <wp:extent cx="4816257" cy="1447925"/>
            <wp:effectExtent l="0" t="0" r="381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16257" cy="1447925"/>
                    </a:xfrm>
                    <a:prstGeom prst="rect">
                      <a:avLst/>
                    </a:prstGeom>
                  </pic:spPr>
                </pic:pic>
              </a:graphicData>
            </a:graphic>
          </wp:inline>
        </w:drawing>
      </w:r>
    </w:p>
    <w:p w14:paraId="7CC3DC92" w14:textId="77777777" w:rsidR="004353C5" w:rsidRPr="00291346" w:rsidRDefault="004353C5" w:rsidP="004353C5">
      <w:pPr>
        <w:pStyle w:val="MTDisplayEquation"/>
      </w:pPr>
      <w:r w:rsidRPr="00291346">
        <w:tab/>
      </w:r>
      <w:r w:rsidRPr="00291346">
        <w:rPr>
          <w:position w:val="-16"/>
        </w:rPr>
        <w:object w:dxaOrig="3040" w:dyaOrig="420" w14:anchorId="467CD2EE">
          <v:shape id="_x0000_i1035" type="#_x0000_t75" style="width:152.3pt;height:21.7pt" o:ole="">
            <v:imagedata r:id="rId43" o:title=""/>
          </v:shape>
          <o:OLEObject Type="Embed" ProgID="Equation.DSMT4" ShapeID="_x0000_i1035" DrawAspect="Content" ObjectID="_1826092222" r:id="rId44"/>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end"/>
      </w:r>
    </w:p>
    <w:p w14:paraId="00F1B5B8" w14:textId="77777777" w:rsidR="004353C5" w:rsidRPr="00291346" w:rsidRDefault="004353C5" w:rsidP="004353C5">
      <w:pPr>
        <w:rPr>
          <w:szCs w:val="28"/>
          <w:lang w:val="uk-UA"/>
        </w:rPr>
      </w:pPr>
      <w:r w:rsidRPr="00291346">
        <w:rPr>
          <w:position w:val="-16"/>
          <w:lang w:val="uk-UA"/>
        </w:rPr>
        <w:object w:dxaOrig="240" w:dyaOrig="420" w14:anchorId="3DB4CEC0">
          <v:shape id="_x0000_i1036" type="#_x0000_t75" style="width:12pt;height:21.7pt" o:ole="">
            <v:imagedata r:id="rId45" o:title=""/>
          </v:shape>
          <o:OLEObject Type="Embed" ProgID="Equation.DSMT4" ShapeID="_x0000_i1036" DrawAspect="Content" ObjectID="_1826092223" r:id="rId46"/>
        </w:object>
      </w:r>
      <w:r w:rsidRPr="00291346">
        <w:rPr>
          <w:lang w:val="uk-UA"/>
        </w:rPr>
        <w:t xml:space="preserve"> – </w:t>
      </w:r>
      <w:r w:rsidRPr="00291346">
        <w:rPr>
          <w:szCs w:val="28"/>
          <w:lang w:val="uk-UA"/>
        </w:rPr>
        <w:t xml:space="preserve">час циклу черпання екскаватора, </w:t>
      </w:r>
      <w:r w:rsidRPr="00291346">
        <w:rPr>
          <w:position w:val="-16"/>
          <w:szCs w:val="28"/>
          <w:lang w:val="uk-UA"/>
        </w:rPr>
        <w:object w:dxaOrig="999" w:dyaOrig="420" w14:anchorId="5C6C70DE">
          <v:shape id="_x0000_i1037" type="#_x0000_t75" style="width:50.3pt;height:21.7pt" o:ole="">
            <v:imagedata r:id="rId47" o:title=""/>
          </v:shape>
          <o:OLEObject Type="Embed" ProgID="Equation.DSMT4" ShapeID="_x0000_i1037" DrawAspect="Content" ObjectID="_1826092224" r:id="rId48"/>
        </w:object>
      </w:r>
      <w:r w:rsidRPr="00291346">
        <w:rPr>
          <w:szCs w:val="28"/>
          <w:lang w:val="uk-UA"/>
        </w:rPr>
        <w:t>.</w:t>
      </w:r>
    </w:p>
    <w:p w14:paraId="53D4FDE1" w14:textId="77777777" w:rsidR="004353C5" w:rsidRPr="00291346" w:rsidRDefault="004353C5" w:rsidP="004353C5">
      <w:pPr>
        <w:pStyle w:val="MTDisplayEquation"/>
      </w:pPr>
      <w:r w:rsidRPr="00291346">
        <w:tab/>
      </w:r>
      <w:r w:rsidRPr="00291346">
        <w:rPr>
          <w:position w:val="-34"/>
        </w:rPr>
        <w:object w:dxaOrig="3140" w:dyaOrig="780" w14:anchorId="4732DBAD">
          <v:shape id="_x0000_i1038" type="#_x0000_t75" style="width:156.45pt;height:39.7pt" o:ole="">
            <v:imagedata r:id="rId49" o:title=""/>
          </v:shape>
          <o:OLEObject Type="Embed" ProgID="Equation.DSMT4" ShapeID="_x0000_i1038" DrawAspect="Content" ObjectID="_1826092225" r:id="rId50"/>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end"/>
      </w:r>
    </w:p>
    <w:p w14:paraId="2D1C76C2" w14:textId="22015B29" w:rsidR="004353C5" w:rsidRPr="00291346" w:rsidRDefault="0007015F" w:rsidP="004353C5">
      <w:pPr>
        <w:jc w:val="both"/>
        <w:rPr>
          <w:szCs w:val="28"/>
          <w:lang w:val="uk-UA"/>
        </w:rPr>
      </w:pPr>
      <w:r w:rsidRPr="00291346">
        <w:rPr>
          <w:position w:val="-12"/>
          <w:szCs w:val="28"/>
          <w:lang w:val="uk-UA"/>
        </w:rPr>
        <w:object w:dxaOrig="4440" w:dyaOrig="380" w14:anchorId="05224C53">
          <v:shape id="_x0000_i1039" type="#_x0000_t75" style="width:227.55pt;height:18.45pt" o:ole="">
            <v:imagedata r:id="rId51" o:title=""/>
          </v:shape>
          <o:OLEObject Type="Embed" ProgID="Equation.DSMT4" ShapeID="_x0000_i1039" DrawAspect="Content" ObjectID="_1826092226" r:id="rId52"/>
        </w:object>
      </w:r>
      <w:r w:rsidR="004353C5" w:rsidRPr="00291346">
        <w:rPr>
          <w:szCs w:val="28"/>
          <w:lang w:val="uk-UA"/>
        </w:rPr>
        <w:t xml:space="preserve">, </w:t>
      </w:r>
      <w:r w:rsidR="004353C5" w:rsidRPr="00291346">
        <w:rPr>
          <w:position w:val="-12"/>
          <w:szCs w:val="28"/>
          <w:lang w:val="uk-UA"/>
        </w:rPr>
        <w:object w:dxaOrig="1140" w:dyaOrig="380" w14:anchorId="0FD6C2C7">
          <v:shape id="_x0000_i1040" type="#_x0000_t75" style="width:57.7pt;height:18.45pt" o:ole="">
            <v:imagedata r:id="rId53" o:title=""/>
          </v:shape>
          <o:OLEObject Type="Embed" ProgID="Equation.DSMT4" ShapeID="_x0000_i1040" DrawAspect="Content" ObjectID="_1826092227" r:id="rId54"/>
        </w:object>
      </w:r>
      <w:r w:rsidR="004353C5" w:rsidRPr="00291346">
        <w:rPr>
          <w:szCs w:val="28"/>
          <w:lang w:val="uk-UA"/>
        </w:rPr>
        <w:t xml:space="preserve">; </w:t>
      </w:r>
    </w:p>
    <w:p w14:paraId="3804C37F" w14:textId="03BC0672" w:rsidR="004353C5" w:rsidRPr="00291346" w:rsidRDefault="0007015F" w:rsidP="004353C5">
      <w:pPr>
        <w:jc w:val="both"/>
        <w:rPr>
          <w:szCs w:val="28"/>
          <w:lang w:val="uk-UA"/>
        </w:rPr>
      </w:pPr>
      <w:r w:rsidRPr="00291346">
        <w:rPr>
          <w:position w:val="-12"/>
          <w:szCs w:val="28"/>
          <w:lang w:val="uk-UA"/>
        </w:rPr>
        <w:object w:dxaOrig="3060" w:dyaOrig="380" w14:anchorId="3CFB0FBB">
          <v:shape id="_x0000_i1041" type="#_x0000_t75" style="width:156.45pt;height:18.45pt" o:ole="">
            <v:imagedata r:id="rId55" o:title=""/>
          </v:shape>
          <o:OLEObject Type="Embed" ProgID="Equation.DSMT4" ShapeID="_x0000_i1041" DrawAspect="Content" ObjectID="_1826092228" r:id="rId56"/>
        </w:object>
      </w:r>
      <w:r w:rsidR="004353C5" w:rsidRPr="00291346">
        <w:rPr>
          <w:szCs w:val="28"/>
          <w:lang w:val="uk-UA"/>
        </w:rPr>
        <w:t xml:space="preserve"> </w:t>
      </w:r>
    </w:p>
    <w:p w14:paraId="29CCC2DE" w14:textId="77777777" w:rsidR="004353C5" w:rsidRPr="00291346" w:rsidRDefault="004353C5" w:rsidP="004353C5">
      <w:pPr>
        <w:pStyle w:val="MTDisplayEquation"/>
      </w:pPr>
      <w:r w:rsidRPr="00291346">
        <w:tab/>
      </w:r>
      <w:r w:rsidRPr="00291346">
        <w:rPr>
          <w:position w:val="-38"/>
        </w:rPr>
        <w:object w:dxaOrig="3280" w:dyaOrig="820" w14:anchorId="06973EB2">
          <v:shape id="_x0000_i1042" type="#_x0000_t75" style="width:164.3pt;height:41.55pt" o:ole="">
            <v:imagedata r:id="rId57" o:title=""/>
          </v:shape>
          <o:OLEObject Type="Embed" ProgID="Equation.DSMT4" ShapeID="_x0000_i1042" DrawAspect="Content" ObjectID="_1826092229" r:id="rId58"/>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5</w:instrText>
      </w:r>
      <w:r w:rsidRPr="00291346">
        <w:rPr>
          <w:sz w:val="28"/>
          <w:szCs w:val="28"/>
        </w:rPr>
        <w:fldChar w:fldCharType="end"/>
      </w:r>
      <w:r w:rsidRPr="00291346">
        <w:rPr>
          <w:sz w:val="28"/>
          <w:szCs w:val="28"/>
        </w:rPr>
        <w:instrText>)</w:instrText>
      </w:r>
      <w:r w:rsidRPr="00291346">
        <w:rPr>
          <w:sz w:val="28"/>
          <w:szCs w:val="28"/>
        </w:rPr>
        <w:fldChar w:fldCharType="end"/>
      </w:r>
    </w:p>
    <w:p w14:paraId="2F5C8F6C" w14:textId="05C09F5E" w:rsidR="004353C5" w:rsidRPr="00291346" w:rsidRDefault="0007015F" w:rsidP="004353C5">
      <w:pPr>
        <w:jc w:val="both"/>
        <w:rPr>
          <w:szCs w:val="28"/>
          <w:lang w:val="uk-UA"/>
        </w:rPr>
      </w:pPr>
      <w:r w:rsidRPr="00291346">
        <w:rPr>
          <w:position w:val="-12"/>
          <w:szCs w:val="28"/>
          <w:lang w:val="uk-UA"/>
        </w:rPr>
        <w:object w:dxaOrig="3660" w:dyaOrig="380" w14:anchorId="734CEA42">
          <v:shape id="_x0000_i1043" type="#_x0000_t75" style="width:190.15pt;height:18.45pt" o:ole="">
            <v:imagedata r:id="rId59" o:title=""/>
          </v:shape>
          <o:OLEObject Type="Embed" ProgID="Equation.DSMT4" ShapeID="_x0000_i1043" DrawAspect="Content" ObjectID="_1826092230" r:id="rId60"/>
        </w:object>
      </w:r>
      <w:r w:rsidR="004353C5" w:rsidRPr="00291346">
        <w:rPr>
          <w:szCs w:val="28"/>
          <w:lang w:val="uk-UA"/>
        </w:rPr>
        <w:t xml:space="preserve">  </w:t>
      </w:r>
      <w:r w:rsidRPr="00291346">
        <w:rPr>
          <w:position w:val="-12"/>
          <w:szCs w:val="28"/>
          <w:lang w:val="uk-UA"/>
        </w:rPr>
        <w:object w:dxaOrig="1440" w:dyaOrig="420" w14:anchorId="68C3DDA3">
          <v:shape id="_x0000_i1044" type="#_x0000_t75" style="width:1in;height:21.7pt" o:ole="">
            <v:imagedata r:id="rId61" o:title=""/>
          </v:shape>
          <o:OLEObject Type="Embed" ProgID="Equation.DSMT4" ShapeID="_x0000_i1044" DrawAspect="Content" ObjectID="_1826092231" r:id="rId62"/>
        </w:object>
      </w:r>
      <w:r w:rsidR="004353C5" w:rsidRPr="00291346">
        <w:rPr>
          <w:szCs w:val="28"/>
          <w:lang w:val="uk-UA"/>
        </w:rPr>
        <w:t>;</w:t>
      </w:r>
    </w:p>
    <w:p w14:paraId="0CF6F4BC" w14:textId="65C608F6" w:rsidR="004353C5" w:rsidRPr="00291346" w:rsidRDefault="0007015F" w:rsidP="004353C5">
      <w:pPr>
        <w:jc w:val="both"/>
        <w:rPr>
          <w:szCs w:val="28"/>
          <w:lang w:val="uk-UA"/>
        </w:rPr>
      </w:pPr>
      <w:r w:rsidRPr="00291346">
        <w:rPr>
          <w:position w:val="-12"/>
          <w:szCs w:val="28"/>
          <w:lang w:val="uk-UA"/>
        </w:rPr>
        <w:object w:dxaOrig="2920" w:dyaOrig="360" w14:anchorId="3D1A9334">
          <v:shape id="_x0000_i1045" type="#_x0000_t75" style="width:151.4pt;height:18.45pt" o:ole="">
            <v:imagedata r:id="rId63" o:title=""/>
          </v:shape>
          <o:OLEObject Type="Embed" ProgID="Equation.DSMT4" ShapeID="_x0000_i1045" DrawAspect="Content" ObjectID="_1826092232" r:id="rId64"/>
        </w:object>
      </w:r>
      <w:r w:rsidR="004353C5" w:rsidRPr="00291346">
        <w:rPr>
          <w:szCs w:val="28"/>
          <w:lang w:val="uk-UA"/>
        </w:rPr>
        <w:t xml:space="preserve"> </w:t>
      </w:r>
      <w:r w:rsidRPr="00291346">
        <w:rPr>
          <w:position w:val="-12"/>
          <w:szCs w:val="28"/>
          <w:lang w:val="uk-UA"/>
        </w:rPr>
        <w:object w:dxaOrig="1500" w:dyaOrig="420" w14:anchorId="3F8DF554">
          <v:shape id="_x0000_i1046" type="#_x0000_t75" style="width:75.7pt;height:21.7pt" o:ole="">
            <v:imagedata r:id="rId65" o:title=""/>
          </v:shape>
          <o:OLEObject Type="Embed" ProgID="Equation.DSMT4" ShapeID="_x0000_i1046" DrawAspect="Content" ObjectID="_1826092233" r:id="rId66"/>
        </w:object>
      </w:r>
      <w:r w:rsidR="004353C5" w:rsidRPr="00291346">
        <w:rPr>
          <w:szCs w:val="28"/>
          <w:lang w:val="uk-UA"/>
        </w:rPr>
        <w:t>;</w:t>
      </w:r>
    </w:p>
    <w:p w14:paraId="7917833F" w14:textId="69D71BE9" w:rsidR="004353C5" w:rsidRPr="00291346" w:rsidRDefault="0007015F" w:rsidP="004353C5">
      <w:pPr>
        <w:jc w:val="both"/>
        <w:rPr>
          <w:szCs w:val="28"/>
          <w:lang w:val="uk-UA"/>
        </w:rPr>
      </w:pPr>
      <w:r w:rsidRPr="00291346">
        <w:rPr>
          <w:position w:val="-16"/>
          <w:szCs w:val="28"/>
          <w:lang w:val="uk-UA"/>
        </w:rPr>
        <w:object w:dxaOrig="4360" w:dyaOrig="420" w14:anchorId="44095D46">
          <v:shape id="_x0000_i1047" type="#_x0000_t75" style="width:212.3pt;height:21.7pt" o:ole="">
            <v:imagedata r:id="rId67" o:title=""/>
          </v:shape>
          <o:OLEObject Type="Embed" ProgID="Equation.DSMT4" ShapeID="_x0000_i1047" DrawAspect="Content" ObjectID="_1826092234" r:id="rId68"/>
        </w:object>
      </w:r>
      <w:r w:rsidR="004353C5" w:rsidRPr="00291346">
        <w:rPr>
          <w:szCs w:val="28"/>
          <w:lang w:val="uk-UA"/>
        </w:rPr>
        <w:t xml:space="preserve">  </w:t>
      </w:r>
      <w:r w:rsidR="004353C5" w:rsidRPr="00291346">
        <w:rPr>
          <w:position w:val="-16"/>
          <w:szCs w:val="28"/>
          <w:lang w:val="uk-UA"/>
        </w:rPr>
        <w:object w:dxaOrig="920" w:dyaOrig="420" w14:anchorId="364C2464">
          <v:shape id="_x0000_i1048" type="#_x0000_t75" style="width:47.55pt;height:21.7pt" o:ole="">
            <v:imagedata r:id="rId69" o:title=""/>
          </v:shape>
          <o:OLEObject Type="Embed" ProgID="Equation.DSMT4" ShapeID="_x0000_i1048" DrawAspect="Content" ObjectID="_1826092235" r:id="rId70"/>
        </w:object>
      </w:r>
      <w:r w:rsidR="004353C5" w:rsidRPr="00291346">
        <w:rPr>
          <w:szCs w:val="28"/>
          <w:lang w:val="uk-UA"/>
        </w:rPr>
        <w:t>;</w:t>
      </w:r>
    </w:p>
    <w:p w14:paraId="1612F582" w14:textId="0F59EE53" w:rsidR="004353C5" w:rsidRPr="00291346" w:rsidRDefault="0007015F" w:rsidP="004353C5">
      <w:pPr>
        <w:jc w:val="both"/>
        <w:rPr>
          <w:szCs w:val="28"/>
          <w:lang w:val="uk-UA"/>
        </w:rPr>
      </w:pPr>
      <w:r w:rsidRPr="00291346">
        <w:rPr>
          <w:position w:val="-12"/>
          <w:szCs w:val="28"/>
          <w:lang w:val="uk-UA"/>
        </w:rPr>
        <w:object w:dxaOrig="7300" w:dyaOrig="380" w14:anchorId="221CE1A1">
          <v:shape id="_x0000_i1049" type="#_x0000_t75" style="width:379.85pt;height:18.45pt" o:ole="">
            <v:imagedata r:id="rId71" o:title=""/>
          </v:shape>
          <o:OLEObject Type="Embed" ProgID="Equation.DSMT4" ShapeID="_x0000_i1049" DrawAspect="Content" ObjectID="_1826092236" r:id="rId72"/>
        </w:object>
      </w:r>
    </w:p>
    <w:p w14:paraId="70614C2C" w14:textId="227831B6" w:rsidR="004353C5" w:rsidRPr="00291346" w:rsidRDefault="004353C5" w:rsidP="004353C5">
      <w:pPr>
        <w:pStyle w:val="MTDisplayEquation"/>
        <w:rPr>
          <w:sz w:val="28"/>
          <w:szCs w:val="28"/>
        </w:rPr>
      </w:pPr>
      <w:r w:rsidRPr="00291346">
        <w:tab/>
      </w:r>
      <w:r w:rsidRPr="00291346">
        <w:rPr>
          <w:position w:val="-32"/>
        </w:rPr>
        <w:object w:dxaOrig="2200" w:dyaOrig="760" w14:anchorId="49089409">
          <v:shape id="_x0000_i1050" type="#_x0000_t75" style="width:110.3pt;height:38.3pt" o:ole="">
            <v:imagedata r:id="rId73" o:title=""/>
          </v:shape>
          <o:OLEObject Type="Embed" ProgID="Equation.DSMT4" ShapeID="_x0000_i1050" DrawAspect="Content" ObjectID="_1826092237" r:id="rId74"/>
        </w:object>
      </w:r>
      <w:r w:rsidRPr="00291346">
        <w:t>,</w:t>
      </w:r>
      <w:r w:rsidR="00DE673F" w:rsidRPr="00291346">
        <w:tab/>
      </w:r>
    </w:p>
    <w:p w14:paraId="5FB42CEB" w14:textId="77777777" w:rsidR="004353C5" w:rsidRPr="00291346" w:rsidRDefault="004353C5" w:rsidP="004353C5">
      <w:pPr>
        <w:jc w:val="both"/>
        <w:rPr>
          <w:szCs w:val="28"/>
          <w:lang w:val="uk-UA"/>
        </w:rPr>
      </w:pPr>
      <w:r w:rsidRPr="00291346">
        <w:rPr>
          <w:szCs w:val="28"/>
          <w:lang w:val="uk-UA"/>
        </w:rPr>
        <w:t>приймаємо</w:t>
      </w:r>
      <w:r w:rsidRPr="00291346">
        <w:rPr>
          <w:position w:val="-6"/>
          <w:szCs w:val="28"/>
          <w:lang w:val="uk-UA"/>
        </w:rPr>
        <w:object w:dxaOrig="720" w:dyaOrig="300" w14:anchorId="69240019">
          <v:shape id="_x0000_i1051" type="#_x0000_t75" style="width:36pt;height:15.7pt" o:ole="">
            <v:imagedata r:id="rId75" o:title=""/>
          </v:shape>
          <o:OLEObject Type="Embed" ProgID="Equation.DSMT4" ShapeID="_x0000_i1051" DrawAspect="Content" ObjectID="_1826092238" r:id="rId76"/>
        </w:object>
      </w:r>
      <w:r w:rsidRPr="00291346">
        <w:rPr>
          <w:szCs w:val="28"/>
          <w:lang w:val="uk-UA"/>
        </w:rPr>
        <w:t>.</w:t>
      </w:r>
    </w:p>
    <w:p w14:paraId="489A8ECD" w14:textId="77777777" w:rsidR="00E96CA0" w:rsidRPr="00291346" w:rsidRDefault="00E96CA0" w:rsidP="00E96CA0">
      <w:pPr>
        <w:jc w:val="both"/>
        <w:rPr>
          <w:szCs w:val="28"/>
          <w:lang w:val="uk-UA"/>
        </w:rPr>
      </w:pPr>
      <w:r w:rsidRPr="00291346">
        <w:rPr>
          <w:szCs w:val="28"/>
          <w:lang w:val="uk-UA"/>
        </w:rPr>
        <w:t xml:space="preserve">Необхідна кількість автосамоскидів — 6 шт.  </w:t>
      </w:r>
    </w:p>
    <w:p w14:paraId="6C652BAE" w14:textId="2682188C" w:rsidR="00E96CA0" w:rsidRPr="00291346" w:rsidRDefault="00891CC4" w:rsidP="00E96CA0">
      <w:pPr>
        <w:jc w:val="both"/>
        <w:rPr>
          <w:szCs w:val="28"/>
          <w:lang w:val="uk-UA"/>
        </w:rPr>
      </w:pPr>
      <w:r w:rsidRPr="00291346">
        <w:rPr>
          <w:rFonts w:eastAsia="Times New Roman" w:cs="Times New Roman"/>
          <w:szCs w:val="28"/>
          <w:lang w:val="uk-UA" w:eastAsia="ru-UA"/>
        </w:rPr>
        <w:t>Автокран</w:t>
      </w:r>
      <w:r w:rsidR="009C7213" w:rsidRPr="00291346">
        <w:rPr>
          <w:rFonts w:eastAsia="Times New Roman" w:cs="Times New Roman"/>
          <w:szCs w:val="28"/>
          <w:lang w:val="uk-UA" w:eastAsia="ru-UA"/>
        </w:rPr>
        <w:t xml:space="preserve"> </w:t>
      </w:r>
      <w:r w:rsidR="009C7213" w:rsidRPr="00291346">
        <w:t>Liebherr LTM 1055-3.2</w:t>
      </w:r>
      <w:r w:rsidR="00E96CA0" w:rsidRPr="00291346">
        <w:rPr>
          <w:szCs w:val="28"/>
          <w:lang w:val="uk-UA"/>
        </w:rPr>
        <w:t xml:space="preserve"> із вантажопідйомністю </w:t>
      </w:r>
      <w:proofErr w:type="spellStart"/>
      <w:r w:rsidR="00E96CA0" w:rsidRPr="00291346">
        <w:rPr>
          <w:i/>
          <w:szCs w:val="28"/>
          <w:lang w:val="uk-UA"/>
        </w:rPr>
        <w:t>Q</w:t>
      </w:r>
      <w:r w:rsidR="00E96CA0" w:rsidRPr="00291346">
        <w:rPr>
          <w:szCs w:val="28"/>
          <w:vertAlign w:val="subscript"/>
          <w:lang w:val="uk-UA"/>
        </w:rPr>
        <w:t>k</w:t>
      </w:r>
      <w:proofErr w:type="spellEnd"/>
      <w:r w:rsidR="00E96CA0" w:rsidRPr="00291346">
        <w:rPr>
          <w:szCs w:val="28"/>
          <w:lang w:val="uk-UA"/>
        </w:rPr>
        <w:t xml:space="preserve"> = </w:t>
      </w:r>
      <w:r w:rsidRPr="00291346">
        <w:rPr>
          <w:szCs w:val="28"/>
          <w:lang w:val="uk-UA"/>
        </w:rPr>
        <w:t>55</w:t>
      </w:r>
      <w:r w:rsidR="00E96CA0" w:rsidRPr="00291346">
        <w:rPr>
          <w:szCs w:val="28"/>
          <w:lang w:val="uk-UA"/>
        </w:rPr>
        <w:t xml:space="preserve"> т.  </w:t>
      </w:r>
    </w:p>
    <w:p w14:paraId="0049B0EB" w14:textId="5CCD4953" w:rsidR="00E96CA0" w:rsidRPr="00291346" w:rsidRDefault="00E96CA0" w:rsidP="00E96CA0">
      <w:pPr>
        <w:jc w:val="both"/>
        <w:rPr>
          <w:szCs w:val="28"/>
          <w:lang w:val="uk-UA"/>
        </w:rPr>
      </w:pPr>
      <w:r w:rsidRPr="00291346">
        <w:rPr>
          <w:szCs w:val="28"/>
          <w:lang w:val="uk-UA"/>
        </w:rPr>
        <w:t xml:space="preserve">Автосамоскид </w:t>
      </w:r>
      <w:r w:rsidR="009C7213" w:rsidRPr="00291346">
        <w:rPr>
          <w:rFonts w:eastAsia="Times New Roman" w:cs="Times New Roman"/>
          <w:szCs w:val="28"/>
          <w:lang w:val="uk-UA" w:eastAsia="ru-UA"/>
        </w:rPr>
        <w:t>MAN TGS 26.400</w:t>
      </w:r>
      <w:r w:rsidRPr="00291346">
        <w:rPr>
          <w:szCs w:val="28"/>
          <w:lang w:val="uk-UA"/>
        </w:rPr>
        <w:t xml:space="preserve"> (3 шт.).  </w:t>
      </w:r>
    </w:p>
    <w:p w14:paraId="33BEB61B" w14:textId="77777777"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Для виконання комплексу будівельно-монтажних робіт під час спорудження </w:t>
      </w:r>
      <w:proofErr w:type="spellStart"/>
      <w:r w:rsidRPr="00291346">
        <w:rPr>
          <w:rFonts w:eastAsia="Times New Roman" w:cs="Times New Roman"/>
          <w:szCs w:val="28"/>
          <w:lang w:val="uk-UA" w:eastAsia="ru-UA"/>
        </w:rPr>
        <w:t>форшахти</w:t>
      </w:r>
      <w:proofErr w:type="spellEnd"/>
      <w:r w:rsidRPr="00291346">
        <w:rPr>
          <w:rFonts w:eastAsia="Times New Roman" w:cs="Times New Roman"/>
          <w:szCs w:val="28"/>
          <w:lang w:val="uk-UA" w:eastAsia="ru-UA"/>
        </w:rPr>
        <w:t xml:space="preserve"> опускного колодязя передбачається використання сучасної будівельної техніки, що відповідає умовам експлуатації Криворізького басейну та чинним нормам безпеки.</w:t>
      </w:r>
    </w:p>
    <w:p w14:paraId="365D0466" w14:textId="77777777"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Для транспортування бетонних сумішей, металевої арматури та збірних елементів застосовуються бортові автомобілі MAN TGS 26.400 вантажопідйомністю до 20 т, а також автосамоскиди </w:t>
      </w:r>
      <w:proofErr w:type="spellStart"/>
      <w:r w:rsidRPr="00291346">
        <w:rPr>
          <w:rFonts w:eastAsia="Times New Roman" w:cs="Times New Roman"/>
          <w:szCs w:val="28"/>
          <w:lang w:val="uk-UA" w:eastAsia="ru-UA"/>
        </w:rPr>
        <w:t>Volvo</w:t>
      </w:r>
      <w:proofErr w:type="spellEnd"/>
      <w:r w:rsidRPr="00291346">
        <w:rPr>
          <w:rFonts w:eastAsia="Times New Roman" w:cs="Times New Roman"/>
          <w:szCs w:val="28"/>
          <w:lang w:val="uk-UA" w:eastAsia="ru-UA"/>
        </w:rPr>
        <w:t xml:space="preserve"> FMX 8×4 з об’ємом кузова 16 м³. Ця техніка забезпечує високу </w:t>
      </w:r>
      <w:proofErr w:type="spellStart"/>
      <w:r w:rsidRPr="00291346">
        <w:rPr>
          <w:rFonts w:eastAsia="Times New Roman" w:cs="Times New Roman"/>
          <w:szCs w:val="28"/>
          <w:lang w:val="uk-UA" w:eastAsia="ru-UA"/>
        </w:rPr>
        <w:t>маневровість</w:t>
      </w:r>
      <w:proofErr w:type="spellEnd"/>
      <w:r w:rsidRPr="00291346">
        <w:rPr>
          <w:rFonts w:eastAsia="Times New Roman" w:cs="Times New Roman"/>
          <w:szCs w:val="28"/>
          <w:lang w:val="uk-UA" w:eastAsia="ru-UA"/>
        </w:rPr>
        <w:t xml:space="preserve"> у межах кар’єру та </w:t>
      </w:r>
      <w:r w:rsidRPr="00291346">
        <w:rPr>
          <w:rFonts w:eastAsia="Times New Roman" w:cs="Times New Roman"/>
          <w:szCs w:val="28"/>
          <w:lang w:val="uk-UA" w:eastAsia="ru-UA"/>
        </w:rPr>
        <w:lastRenderedPageBreak/>
        <w:t>дозволяє ефективно виконувати доставку матеріалів без затримок у графіку робіт.</w:t>
      </w:r>
    </w:p>
    <w:p w14:paraId="297E87AF" w14:textId="77777777"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Монтажні операції зі встановлення стінових панелей і опускного кільця здійснюються за допомогою гусеничного крана </w:t>
      </w:r>
      <w:proofErr w:type="spellStart"/>
      <w:r w:rsidRPr="00291346">
        <w:rPr>
          <w:rFonts w:eastAsia="Times New Roman" w:cs="Times New Roman"/>
          <w:szCs w:val="28"/>
          <w:lang w:val="uk-UA" w:eastAsia="ru-UA"/>
        </w:rPr>
        <w:t>Liebherr</w:t>
      </w:r>
      <w:proofErr w:type="spellEnd"/>
      <w:r w:rsidRPr="00291346">
        <w:rPr>
          <w:rFonts w:eastAsia="Times New Roman" w:cs="Times New Roman"/>
          <w:szCs w:val="28"/>
          <w:lang w:val="uk-UA" w:eastAsia="ru-UA"/>
        </w:rPr>
        <w:t xml:space="preserve"> LR 1250 вантажопідйомністю 250 т, з довжиною стріли до 61 м і максимальною висотою підйому 58 м. Застосування цього крана дозволяє виконувати точне позиціювання важких залізобетонних елементів у глибоких котлованах без потреби додаткових монтажних засобів.</w:t>
      </w:r>
    </w:p>
    <w:p w14:paraId="76281B1D" w14:textId="77777777"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Для перевезення великогабаритних елементів конструкцій та опалубки передбачено використання </w:t>
      </w:r>
      <w:proofErr w:type="spellStart"/>
      <w:r w:rsidRPr="00291346">
        <w:rPr>
          <w:rFonts w:eastAsia="Times New Roman" w:cs="Times New Roman"/>
          <w:szCs w:val="28"/>
          <w:lang w:val="uk-UA" w:eastAsia="ru-UA"/>
        </w:rPr>
        <w:t>низькорамних</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автотрейлерів</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Goldhofer</w:t>
      </w:r>
      <w:proofErr w:type="spellEnd"/>
      <w:r w:rsidRPr="00291346">
        <w:rPr>
          <w:rFonts w:eastAsia="Times New Roman" w:cs="Times New Roman"/>
          <w:szCs w:val="28"/>
          <w:lang w:val="uk-UA" w:eastAsia="ru-UA"/>
        </w:rPr>
        <w:t xml:space="preserve"> STZ-L 6 (2 одиниці) вантажопідйомністю до 45 т.</w:t>
      </w:r>
    </w:p>
    <w:p w14:paraId="63B42A74" w14:textId="77777777"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Обґрунтування вибору стрілового крана:</w:t>
      </w:r>
    </w:p>
    <w:p w14:paraId="7BA51FDE" w14:textId="4B6B0539" w:rsidR="009C7213" w:rsidRPr="00291346" w:rsidRDefault="009C7213" w:rsidP="009C7213">
      <w:pPr>
        <w:spacing w:line="240" w:lineRule="auto"/>
        <w:jc w:val="both"/>
        <w:rPr>
          <w:rFonts w:eastAsia="Times New Roman" w:cs="Times New Roman"/>
          <w:szCs w:val="28"/>
          <w:lang w:val="uk-UA" w:eastAsia="ru-UA"/>
        </w:rPr>
      </w:pPr>
      <w:r w:rsidRPr="00291346">
        <w:rPr>
          <w:rFonts w:eastAsia="Times New Roman" w:cs="Times New Roman"/>
          <w:szCs w:val="28"/>
          <w:lang w:val="uk-UA" w:eastAsia="ru-UA"/>
        </w:rPr>
        <w:t xml:space="preserve">Вибір крана </w:t>
      </w:r>
      <w:proofErr w:type="spellStart"/>
      <w:r w:rsidRPr="00291346">
        <w:rPr>
          <w:rFonts w:eastAsia="Times New Roman" w:cs="Times New Roman"/>
          <w:szCs w:val="28"/>
          <w:lang w:val="uk-UA" w:eastAsia="ru-UA"/>
        </w:rPr>
        <w:t>Liebherr</w:t>
      </w:r>
      <w:proofErr w:type="spellEnd"/>
      <w:r w:rsidRPr="00291346">
        <w:rPr>
          <w:rFonts w:eastAsia="Times New Roman" w:cs="Times New Roman"/>
          <w:szCs w:val="28"/>
          <w:lang w:val="uk-UA" w:eastAsia="ru-UA"/>
        </w:rPr>
        <w:t xml:space="preserve"> LR 1250 зумовлений його високими показниками надійності, стійкості на нерівних ґрунтах і можливістю роботи в умовах обмеженого простору колодязя. Завдяки системі електронного контролю навантаження та модульній стрілі забезпечується точне позиціонування елементів при мінімальних коливаннях, що є критично важливим під час монтажу залізобетонних панелей на глибинах понад 20 м.</w:t>
      </w:r>
    </w:p>
    <w:p w14:paraId="6110FB6B" w14:textId="428616E7" w:rsidR="00E96CA0" w:rsidRPr="00291346" w:rsidRDefault="00E96CA0" w:rsidP="00E96CA0">
      <w:pPr>
        <w:jc w:val="both"/>
        <w:rPr>
          <w:szCs w:val="28"/>
          <w:lang w:val="uk-UA"/>
        </w:rPr>
      </w:pPr>
      <w:r w:rsidRPr="00291346">
        <w:rPr>
          <w:szCs w:val="28"/>
          <w:lang w:val="uk-UA"/>
        </w:rPr>
        <w:t xml:space="preserve">Обґрунтування вибору стрілового крана:  </w:t>
      </w:r>
    </w:p>
    <w:p w14:paraId="1499A199" w14:textId="2811AF4C" w:rsidR="004353C5" w:rsidRPr="00291346" w:rsidRDefault="00E96CA0" w:rsidP="0087604D">
      <w:pPr>
        <w:jc w:val="both"/>
        <w:rPr>
          <w:szCs w:val="28"/>
          <w:lang w:val="uk-UA"/>
        </w:rPr>
      </w:pPr>
      <w:r w:rsidRPr="00291346">
        <w:rPr>
          <w:szCs w:val="28"/>
          <w:lang w:val="uk-UA"/>
        </w:rPr>
        <w:t>1. Визначення вантажопідйомності:</w:t>
      </w:r>
    </w:p>
    <w:p w14:paraId="64D921F4" w14:textId="77777777" w:rsidR="004353C5" w:rsidRPr="00291346" w:rsidRDefault="004353C5" w:rsidP="004353C5">
      <w:pPr>
        <w:pStyle w:val="MTDisplayEquation"/>
      </w:pPr>
      <w:r w:rsidRPr="00291346">
        <w:tab/>
      </w:r>
      <w:r w:rsidRPr="00291346">
        <w:rPr>
          <w:position w:val="-12"/>
        </w:rPr>
        <w:object w:dxaOrig="5080" w:dyaOrig="380" w14:anchorId="0B66E0BE">
          <v:shape id="_x0000_i1052" type="#_x0000_t75" style="width:255.25pt;height:18.45pt" o:ole="">
            <v:imagedata r:id="rId77" o:title=""/>
          </v:shape>
          <o:OLEObject Type="Embed" ProgID="Equation.DSMT4" ShapeID="_x0000_i1052" DrawAspect="Content" ObjectID="_1826092239" r:id="rId78"/>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6</w:instrText>
      </w:r>
      <w:r w:rsidRPr="00291346">
        <w:rPr>
          <w:sz w:val="28"/>
          <w:szCs w:val="28"/>
        </w:rPr>
        <w:fldChar w:fldCharType="end"/>
      </w:r>
      <w:r w:rsidRPr="00291346">
        <w:rPr>
          <w:sz w:val="28"/>
          <w:szCs w:val="28"/>
        </w:rPr>
        <w:instrText>)</w:instrText>
      </w:r>
      <w:r w:rsidRPr="00291346">
        <w:rPr>
          <w:sz w:val="28"/>
          <w:szCs w:val="28"/>
        </w:rPr>
        <w:fldChar w:fldCharType="end"/>
      </w:r>
    </w:p>
    <w:p w14:paraId="78F87065" w14:textId="77777777" w:rsidR="004353C5" w:rsidRPr="00291346" w:rsidRDefault="004353C5" w:rsidP="004353C5">
      <w:pPr>
        <w:jc w:val="both"/>
        <w:rPr>
          <w:szCs w:val="28"/>
          <w:lang w:val="uk-UA"/>
        </w:rPr>
      </w:pPr>
      <w:r w:rsidRPr="00291346">
        <w:rPr>
          <w:szCs w:val="28"/>
          <w:lang w:val="uk-UA"/>
        </w:rPr>
        <w:t xml:space="preserve">де </w:t>
      </w:r>
      <w:r w:rsidRPr="00291346">
        <w:rPr>
          <w:position w:val="-12"/>
          <w:szCs w:val="28"/>
          <w:lang w:val="uk-UA"/>
        </w:rPr>
        <w:object w:dxaOrig="340" w:dyaOrig="380" w14:anchorId="04C8877C">
          <v:shape id="_x0000_i1053" type="#_x0000_t75" style="width:17.55pt;height:18.45pt" o:ole="">
            <v:imagedata r:id="rId79" o:title=""/>
          </v:shape>
          <o:OLEObject Type="Embed" ProgID="Equation.DSMT4" ShapeID="_x0000_i1053" DrawAspect="Content" ObjectID="_1826092240" r:id="rId80"/>
        </w:object>
      </w:r>
      <w:r w:rsidRPr="00291346">
        <w:rPr>
          <w:szCs w:val="28"/>
          <w:lang w:val="uk-UA"/>
        </w:rPr>
        <w:t xml:space="preserve"> – маса найважчого елементу, стінова панель </w:t>
      </w:r>
      <w:r w:rsidRPr="00291346">
        <w:rPr>
          <w:position w:val="-12"/>
          <w:szCs w:val="28"/>
          <w:lang w:val="uk-UA"/>
        </w:rPr>
        <w:object w:dxaOrig="1140" w:dyaOrig="380" w14:anchorId="1C0244D7">
          <v:shape id="_x0000_i1054" type="#_x0000_t75" style="width:57.7pt;height:18.45pt" o:ole="">
            <v:imagedata r:id="rId81" o:title=""/>
          </v:shape>
          <o:OLEObject Type="Embed" ProgID="Equation.DSMT4" ShapeID="_x0000_i1054" DrawAspect="Content" ObjectID="_1826092241" r:id="rId82"/>
        </w:object>
      </w:r>
      <w:r w:rsidRPr="00291346">
        <w:rPr>
          <w:szCs w:val="28"/>
          <w:lang w:val="uk-UA"/>
        </w:rPr>
        <w:t>;</w:t>
      </w:r>
    </w:p>
    <w:p w14:paraId="6DFCBBF7" w14:textId="77777777" w:rsidR="004353C5" w:rsidRPr="00291346" w:rsidRDefault="004353C5" w:rsidP="004353C5">
      <w:pPr>
        <w:jc w:val="both"/>
        <w:rPr>
          <w:szCs w:val="28"/>
          <w:lang w:val="uk-UA"/>
        </w:rPr>
      </w:pPr>
      <w:r w:rsidRPr="00291346">
        <w:rPr>
          <w:position w:val="-12"/>
          <w:szCs w:val="28"/>
          <w:lang w:val="uk-UA"/>
        </w:rPr>
        <w:object w:dxaOrig="499" w:dyaOrig="380" w14:anchorId="1E17A6B4">
          <v:shape id="_x0000_i1055" type="#_x0000_t75" style="width:24.45pt;height:18.45pt" o:ole="">
            <v:imagedata r:id="rId83" o:title=""/>
          </v:shape>
          <o:OLEObject Type="Embed" ProgID="Equation.DSMT4" ShapeID="_x0000_i1055" DrawAspect="Content" ObjectID="_1826092242" r:id="rId84"/>
        </w:object>
      </w:r>
      <w:r w:rsidRPr="00291346">
        <w:rPr>
          <w:szCs w:val="28"/>
          <w:lang w:val="uk-UA"/>
        </w:rPr>
        <w:t xml:space="preserve"> – маса монтажного оснащення;</w:t>
      </w:r>
    </w:p>
    <w:p w14:paraId="13C3D484" w14:textId="77777777" w:rsidR="004353C5" w:rsidRPr="00291346" w:rsidRDefault="004353C5" w:rsidP="004353C5">
      <w:pPr>
        <w:jc w:val="both"/>
        <w:rPr>
          <w:szCs w:val="28"/>
          <w:lang w:val="uk-UA"/>
        </w:rPr>
      </w:pPr>
      <w:r w:rsidRPr="00291346">
        <w:rPr>
          <w:position w:val="-12"/>
          <w:szCs w:val="28"/>
          <w:lang w:val="uk-UA"/>
        </w:rPr>
        <w:object w:dxaOrig="499" w:dyaOrig="380" w14:anchorId="0C62FC85">
          <v:shape id="_x0000_i1056" type="#_x0000_t75" style="width:24.45pt;height:18.45pt" o:ole="">
            <v:imagedata r:id="rId85" o:title=""/>
          </v:shape>
          <o:OLEObject Type="Embed" ProgID="Equation.DSMT4" ShapeID="_x0000_i1056" DrawAspect="Content" ObjectID="_1826092243" r:id="rId86"/>
        </w:object>
      </w:r>
      <w:r w:rsidRPr="00291346">
        <w:rPr>
          <w:szCs w:val="28"/>
          <w:lang w:val="uk-UA"/>
        </w:rPr>
        <w:t xml:space="preserve"> – маса пристосувань </w:t>
      </w:r>
      <w:proofErr w:type="spellStart"/>
      <w:r w:rsidRPr="00291346">
        <w:rPr>
          <w:szCs w:val="28"/>
          <w:lang w:val="uk-UA"/>
        </w:rPr>
        <w:t>такелажів</w:t>
      </w:r>
      <w:proofErr w:type="spellEnd"/>
      <w:r w:rsidRPr="00291346">
        <w:rPr>
          <w:szCs w:val="28"/>
          <w:lang w:val="uk-UA"/>
        </w:rPr>
        <w:t>.</w:t>
      </w:r>
    </w:p>
    <w:p w14:paraId="5ABC8113" w14:textId="277CD13E" w:rsidR="004353C5" w:rsidRPr="00291346" w:rsidRDefault="004353C5" w:rsidP="004353C5">
      <w:pPr>
        <w:pStyle w:val="MTDisplayEquation"/>
      </w:pPr>
      <w:r w:rsidRPr="00291346">
        <w:tab/>
      </w:r>
      <w:r w:rsidRPr="00291346">
        <w:rPr>
          <w:position w:val="-12"/>
        </w:rPr>
        <w:object w:dxaOrig="3080" w:dyaOrig="380" w14:anchorId="4C7E257A">
          <v:shape id="_x0000_i1057" type="#_x0000_t75" style="width:154.15pt;height:18.45pt" o:ole="">
            <v:imagedata r:id="rId87" o:title=""/>
          </v:shape>
          <o:OLEObject Type="Embed" ProgID="Equation.DSMT4" ShapeID="_x0000_i1057" DrawAspect="Content" ObjectID="_1826092244" r:id="rId88"/>
        </w:object>
      </w:r>
      <w:r w:rsidRPr="00291346">
        <w:t>.</w:t>
      </w:r>
      <w:r w:rsidR="00DE673F" w:rsidRPr="00291346">
        <w:tab/>
      </w:r>
    </w:p>
    <w:p w14:paraId="0CB0ADCB" w14:textId="77777777" w:rsidR="004353C5" w:rsidRPr="00291346" w:rsidRDefault="004353C5" w:rsidP="003A2BB3">
      <w:pPr>
        <w:pStyle w:val="ac"/>
        <w:numPr>
          <w:ilvl w:val="0"/>
          <w:numId w:val="7"/>
        </w:numPr>
        <w:jc w:val="both"/>
        <w:rPr>
          <w:szCs w:val="28"/>
          <w:lang w:val="uk-UA"/>
        </w:rPr>
      </w:pPr>
      <w:r w:rsidRPr="00291346">
        <w:rPr>
          <w:szCs w:val="28"/>
          <w:lang w:val="uk-UA"/>
        </w:rPr>
        <w:t>Визначення висоти підйому стріли:</w:t>
      </w:r>
    </w:p>
    <w:p w14:paraId="7107E9D5" w14:textId="77777777" w:rsidR="004353C5" w:rsidRPr="00291346" w:rsidRDefault="004353C5" w:rsidP="004353C5">
      <w:pPr>
        <w:pStyle w:val="MTDisplayEquation"/>
      </w:pPr>
      <w:r w:rsidRPr="00291346">
        <w:tab/>
      </w:r>
      <w:r w:rsidRPr="00291346">
        <w:rPr>
          <w:position w:val="-16"/>
        </w:rPr>
        <w:object w:dxaOrig="2980" w:dyaOrig="420" w14:anchorId="1E7084C7">
          <v:shape id="_x0000_i1058" type="#_x0000_t75" style="width:149.55pt;height:21.7pt" o:ole="">
            <v:imagedata r:id="rId89" o:title=""/>
          </v:shape>
          <o:OLEObject Type="Embed" ProgID="Equation.DSMT4" ShapeID="_x0000_i1058" DrawAspect="Content" ObjectID="_1826092245" r:id="rId90"/>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7</w:instrText>
      </w:r>
      <w:r w:rsidRPr="00291346">
        <w:rPr>
          <w:sz w:val="28"/>
          <w:szCs w:val="28"/>
        </w:rPr>
        <w:fldChar w:fldCharType="end"/>
      </w:r>
      <w:r w:rsidRPr="00291346">
        <w:rPr>
          <w:sz w:val="28"/>
          <w:szCs w:val="28"/>
        </w:rPr>
        <w:instrText>)</w:instrText>
      </w:r>
      <w:r w:rsidRPr="00291346">
        <w:rPr>
          <w:sz w:val="28"/>
          <w:szCs w:val="28"/>
        </w:rPr>
        <w:fldChar w:fldCharType="end"/>
      </w:r>
    </w:p>
    <w:p w14:paraId="57A28D35" w14:textId="1B24B3A2" w:rsidR="004353C5" w:rsidRPr="00291346" w:rsidRDefault="004353C5" w:rsidP="004353C5">
      <w:pPr>
        <w:jc w:val="both"/>
        <w:rPr>
          <w:szCs w:val="28"/>
          <w:lang w:val="uk-UA"/>
        </w:rPr>
      </w:pPr>
      <w:r w:rsidRPr="00291346">
        <w:rPr>
          <w:szCs w:val="28"/>
          <w:lang w:val="uk-UA"/>
        </w:rPr>
        <w:t xml:space="preserve">де </w:t>
      </w:r>
      <w:r w:rsidR="00891CC4" w:rsidRPr="00291346">
        <w:rPr>
          <w:position w:val="-12"/>
          <w:szCs w:val="28"/>
          <w:lang w:val="uk-UA"/>
        </w:rPr>
        <w:object w:dxaOrig="2540" w:dyaOrig="380" w14:anchorId="5DA27665">
          <v:shape id="_x0000_i1059" type="#_x0000_t75" style="width:130.6pt;height:18.45pt" o:ole="">
            <v:imagedata r:id="rId91" o:title=""/>
          </v:shape>
          <o:OLEObject Type="Embed" ProgID="Equation.DSMT4" ShapeID="_x0000_i1059" DrawAspect="Content" ObjectID="_1826092246" r:id="rId92"/>
        </w:object>
      </w:r>
      <w:r w:rsidRPr="00291346">
        <w:rPr>
          <w:szCs w:val="28"/>
          <w:lang w:val="uk-UA"/>
        </w:rPr>
        <w:t xml:space="preserve"> </w:t>
      </w:r>
      <w:r w:rsidR="00891CC4" w:rsidRPr="00291346">
        <w:rPr>
          <w:position w:val="-12"/>
          <w:szCs w:val="28"/>
          <w:lang w:val="uk-UA"/>
        </w:rPr>
        <w:object w:dxaOrig="1080" w:dyaOrig="380" w14:anchorId="3CA4F20F">
          <v:shape id="_x0000_i1060" type="#_x0000_t75" style="width:54pt;height:18.45pt" o:ole="">
            <v:imagedata r:id="rId93" o:title=""/>
          </v:shape>
          <o:OLEObject Type="Embed" ProgID="Equation.DSMT4" ShapeID="_x0000_i1060" DrawAspect="Content" ObjectID="_1826092247" r:id="rId94"/>
        </w:object>
      </w:r>
      <w:r w:rsidRPr="00291346">
        <w:rPr>
          <w:szCs w:val="28"/>
          <w:lang w:val="uk-UA"/>
        </w:rPr>
        <w:t>;</w:t>
      </w:r>
    </w:p>
    <w:p w14:paraId="12101BC6" w14:textId="5BE9C895" w:rsidR="004353C5" w:rsidRPr="00291346" w:rsidRDefault="00016920" w:rsidP="004353C5">
      <w:pPr>
        <w:jc w:val="both"/>
        <w:rPr>
          <w:szCs w:val="28"/>
          <w:lang w:val="uk-UA"/>
        </w:rPr>
      </w:pPr>
      <w:r w:rsidRPr="00291346">
        <w:rPr>
          <w:position w:val="-12"/>
          <w:szCs w:val="28"/>
          <w:lang w:val="uk-UA"/>
        </w:rPr>
        <w:object w:dxaOrig="6920" w:dyaOrig="380" w14:anchorId="1EE6FC79">
          <v:shape id="_x0000_i1061" type="#_x0000_t75" style="width:357.25pt;height:18.45pt" o:ole="">
            <v:imagedata r:id="rId95" o:title=""/>
          </v:shape>
          <o:OLEObject Type="Embed" ProgID="Equation.DSMT4" ShapeID="_x0000_i1061" DrawAspect="Content" ObjectID="_1826092248" r:id="rId96"/>
        </w:object>
      </w:r>
      <w:r w:rsidR="004353C5" w:rsidRPr="00291346">
        <w:rPr>
          <w:szCs w:val="28"/>
          <w:lang w:val="uk-UA"/>
        </w:rPr>
        <w:t xml:space="preserve"> </w:t>
      </w:r>
      <w:r w:rsidR="004353C5" w:rsidRPr="00291346">
        <w:rPr>
          <w:position w:val="-12"/>
          <w:szCs w:val="28"/>
          <w:lang w:val="uk-UA"/>
        </w:rPr>
        <w:object w:dxaOrig="920" w:dyaOrig="380" w14:anchorId="1E706B53">
          <v:shape id="_x0000_i1062" type="#_x0000_t75" style="width:47.55pt;height:18.45pt" o:ole="">
            <v:imagedata r:id="rId97" o:title=""/>
          </v:shape>
          <o:OLEObject Type="Embed" ProgID="Equation.DSMT4" ShapeID="_x0000_i1062" DrawAspect="Content" ObjectID="_1826092249" r:id="rId98"/>
        </w:object>
      </w:r>
      <w:r w:rsidR="004353C5" w:rsidRPr="00291346">
        <w:rPr>
          <w:szCs w:val="28"/>
          <w:lang w:val="uk-UA"/>
        </w:rPr>
        <w:t>;</w:t>
      </w:r>
    </w:p>
    <w:p w14:paraId="0F063587" w14:textId="2D94D945" w:rsidR="004353C5" w:rsidRPr="00291346" w:rsidRDefault="00016920" w:rsidP="004353C5">
      <w:pPr>
        <w:jc w:val="both"/>
        <w:rPr>
          <w:szCs w:val="28"/>
          <w:lang w:val="uk-UA"/>
        </w:rPr>
      </w:pPr>
      <w:r w:rsidRPr="00291346">
        <w:rPr>
          <w:position w:val="-12"/>
          <w:szCs w:val="28"/>
          <w:lang w:val="uk-UA"/>
        </w:rPr>
        <w:object w:dxaOrig="4220" w:dyaOrig="380" w14:anchorId="59D21FEC">
          <v:shape id="_x0000_i1063" type="#_x0000_t75" style="width:217.85pt;height:18.45pt" o:ole="">
            <v:imagedata r:id="rId99" o:title=""/>
          </v:shape>
          <o:OLEObject Type="Embed" ProgID="Equation.DSMT4" ShapeID="_x0000_i1063" DrawAspect="Content" ObjectID="_1826092250" r:id="rId100"/>
        </w:object>
      </w:r>
      <w:r w:rsidR="004353C5" w:rsidRPr="00291346">
        <w:rPr>
          <w:szCs w:val="28"/>
          <w:lang w:val="uk-UA"/>
        </w:rPr>
        <w:t xml:space="preserve"> </w:t>
      </w:r>
      <w:r w:rsidR="004353C5" w:rsidRPr="00291346">
        <w:rPr>
          <w:position w:val="-12"/>
          <w:szCs w:val="28"/>
          <w:lang w:val="uk-UA"/>
        </w:rPr>
        <w:object w:dxaOrig="1200" w:dyaOrig="380" w14:anchorId="6D1F9997">
          <v:shape id="_x0000_i1064" type="#_x0000_t75" style="width:60pt;height:18.45pt" o:ole="">
            <v:imagedata r:id="rId101" o:title=""/>
          </v:shape>
          <o:OLEObject Type="Embed" ProgID="Equation.DSMT4" ShapeID="_x0000_i1064" DrawAspect="Content" ObjectID="_1826092251" r:id="rId102"/>
        </w:object>
      </w:r>
      <w:r w:rsidR="004353C5" w:rsidRPr="00291346">
        <w:rPr>
          <w:szCs w:val="28"/>
          <w:lang w:val="uk-UA"/>
        </w:rPr>
        <w:t>;</w:t>
      </w:r>
    </w:p>
    <w:p w14:paraId="7C40312A" w14:textId="03B975C7" w:rsidR="004353C5" w:rsidRPr="00291346" w:rsidRDefault="00016920" w:rsidP="004353C5">
      <w:pPr>
        <w:jc w:val="both"/>
        <w:rPr>
          <w:szCs w:val="28"/>
          <w:lang w:val="uk-UA"/>
        </w:rPr>
      </w:pPr>
      <w:r w:rsidRPr="00291346">
        <w:rPr>
          <w:position w:val="-16"/>
          <w:szCs w:val="28"/>
          <w:lang w:val="uk-UA"/>
        </w:rPr>
        <w:object w:dxaOrig="2880" w:dyaOrig="420" w14:anchorId="70543588">
          <v:shape id="_x0000_i1065" type="#_x0000_t75" style="width:142.15pt;height:21.7pt" o:ole="">
            <v:imagedata r:id="rId103" o:title=""/>
          </v:shape>
          <o:OLEObject Type="Embed" ProgID="Equation.DSMT4" ShapeID="_x0000_i1065" DrawAspect="Content" ObjectID="_1826092252" r:id="rId104"/>
        </w:object>
      </w:r>
      <w:r w:rsidR="004353C5" w:rsidRPr="00291346">
        <w:rPr>
          <w:szCs w:val="28"/>
          <w:lang w:val="uk-UA"/>
        </w:rPr>
        <w:t xml:space="preserve"> </w:t>
      </w:r>
      <w:r w:rsidR="004353C5" w:rsidRPr="00291346">
        <w:rPr>
          <w:position w:val="-16"/>
          <w:szCs w:val="28"/>
          <w:lang w:val="uk-UA"/>
        </w:rPr>
        <w:object w:dxaOrig="1420" w:dyaOrig="420" w14:anchorId="69969006">
          <v:shape id="_x0000_i1066" type="#_x0000_t75" style="width:71.55pt;height:21.7pt" o:ole="">
            <v:imagedata r:id="rId105" o:title=""/>
          </v:shape>
          <o:OLEObject Type="Embed" ProgID="Equation.DSMT4" ShapeID="_x0000_i1066" DrawAspect="Content" ObjectID="_1826092253" r:id="rId106"/>
        </w:object>
      </w:r>
      <w:r w:rsidR="004353C5" w:rsidRPr="00291346">
        <w:rPr>
          <w:szCs w:val="28"/>
          <w:lang w:val="uk-UA"/>
        </w:rPr>
        <w:t>;</w:t>
      </w:r>
    </w:p>
    <w:p w14:paraId="45AB1025" w14:textId="1FA02597" w:rsidR="004353C5" w:rsidRPr="00291346" w:rsidRDefault="00016920" w:rsidP="004353C5">
      <w:pPr>
        <w:jc w:val="both"/>
        <w:rPr>
          <w:szCs w:val="28"/>
          <w:lang w:val="uk-UA"/>
        </w:rPr>
      </w:pPr>
      <w:r w:rsidRPr="00291346">
        <w:rPr>
          <w:position w:val="-12"/>
          <w:szCs w:val="28"/>
          <w:lang w:val="uk-UA"/>
        </w:rPr>
        <w:object w:dxaOrig="4780" w:dyaOrig="380" w14:anchorId="50202C7E">
          <v:shape id="_x0000_i1067" type="#_x0000_t75" style="width:246.45pt;height:18.45pt" o:ole="">
            <v:imagedata r:id="rId107" o:title=""/>
          </v:shape>
          <o:OLEObject Type="Embed" ProgID="Equation.DSMT4" ShapeID="_x0000_i1067" DrawAspect="Content" ObjectID="_1826092254" r:id="rId108"/>
        </w:object>
      </w:r>
      <w:r w:rsidR="004353C5" w:rsidRPr="00291346">
        <w:rPr>
          <w:szCs w:val="28"/>
          <w:lang w:val="uk-UA"/>
        </w:rPr>
        <w:t xml:space="preserve"> </w:t>
      </w:r>
      <w:r w:rsidR="004353C5" w:rsidRPr="00291346">
        <w:rPr>
          <w:position w:val="-12"/>
          <w:szCs w:val="28"/>
          <w:lang w:val="uk-UA"/>
        </w:rPr>
        <w:object w:dxaOrig="1140" w:dyaOrig="380" w14:anchorId="7D57B057">
          <v:shape id="_x0000_i1068" type="#_x0000_t75" style="width:57.7pt;height:18.45pt" o:ole="">
            <v:imagedata r:id="rId109" o:title=""/>
          </v:shape>
          <o:OLEObject Type="Embed" ProgID="Equation.DSMT4" ShapeID="_x0000_i1068" DrawAspect="Content" ObjectID="_1826092255" r:id="rId110"/>
        </w:object>
      </w:r>
      <w:r w:rsidR="004353C5" w:rsidRPr="00291346">
        <w:rPr>
          <w:szCs w:val="28"/>
          <w:lang w:val="uk-UA"/>
        </w:rPr>
        <w:t>.</w:t>
      </w:r>
    </w:p>
    <w:p w14:paraId="4E9726E5" w14:textId="2866C716" w:rsidR="004353C5" w:rsidRPr="00291346" w:rsidRDefault="004353C5" w:rsidP="004353C5">
      <w:pPr>
        <w:pStyle w:val="MTDisplayEquation"/>
        <w:rPr>
          <w:sz w:val="28"/>
          <w:szCs w:val="28"/>
        </w:rPr>
      </w:pPr>
      <w:r w:rsidRPr="00291346">
        <w:tab/>
      </w:r>
      <w:r w:rsidRPr="00291346">
        <w:rPr>
          <w:position w:val="-12"/>
        </w:rPr>
        <w:object w:dxaOrig="4000" w:dyaOrig="380" w14:anchorId="28150041">
          <v:shape id="_x0000_i1069" type="#_x0000_t75" style="width:200.3pt;height:18.45pt" o:ole="">
            <v:imagedata r:id="rId111" o:title=""/>
          </v:shape>
          <o:OLEObject Type="Embed" ProgID="Equation.DSMT4" ShapeID="_x0000_i1069" DrawAspect="Content" ObjectID="_1826092256" r:id="rId112"/>
        </w:object>
      </w:r>
      <w:r w:rsidRPr="00291346">
        <w:t>.</w:t>
      </w:r>
      <w:r w:rsidR="00DE673F" w:rsidRPr="00291346">
        <w:tab/>
      </w:r>
    </w:p>
    <w:p w14:paraId="17BBF5A9" w14:textId="77777777" w:rsidR="004353C5" w:rsidRPr="00291346" w:rsidRDefault="004353C5" w:rsidP="003A2BB3">
      <w:pPr>
        <w:pStyle w:val="ac"/>
        <w:numPr>
          <w:ilvl w:val="0"/>
          <w:numId w:val="7"/>
        </w:numPr>
        <w:jc w:val="both"/>
        <w:rPr>
          <w:szCs w:val="28"/>
          <w:lang w:val="uk-UA"/>
        </w:rPr>
      </w:pPr>
      <w:r w:rsidRPr="00291346">
        <w:rPr>
          <w:szCs w:val="28"/>
          <w:lang w:val="uk-UA"/>
        </w:rPr>
        <w:t>Визначення висоти стріли (з врахуванням забезпечення безпечного зазору між стрілою крану і елементом):</w:t>
      </w:r>
    </w:p>
    <w:p w14:paraId="20CC1F66" w14:textId="77777777" w:rsidR="004353C5" w:rsidRPr="00291346" w:rsidRDefault="004353C5" w:rsidP="004353C5">
      <w:pPr>
        <w:pStyle w:val="MTDisplayEquation"/>
      </w:pPr>
      <w:r w:rsidRPr="00291346">
        <w:lastRenderedPageBreak/>
        <w:tab/>
      </w:r>
      <w:r w:rsidRPr="00291346">
        <w:rPr>
          <w:position w:val="-38"/>
        </w:rPr>
        <w:object w:dxaOrig="2920" w:dyaOrig="1200" w14:anchorId="48B780D3">
          <v:shape id="_x0000_i1070" type="#_x0000_t75" style="width:146.3pt;height:60pt" o:ole="">
            <v:imagedata r:id="rId113" o:title=""/>
          </v:shape>
          <o:OLEObject Type="Embed" ProgID="Equation.DSMT4" ShapeID="_x0000_i1070" DrawAspect="Content" ObjectID="_1826092257" r:id="rId114"/>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8</w:instrText>
      </w:r>
      <w:r w:rsidRPr="00291346">
        <w:rPr>
          <w:sz w:val="28"/>
          <w:szCs w:val="28"/>
        </w:rPr>
        <w:fldChar w:fldCharType="end"/>
      </w:r>
      <w:r w:rsidRPr="00291346">
        <w:rPr>
          <w:sz w:val="28"/>
          <w:szCs w:val="28"/>
        </w:rPr>
        <w:instrText>)</w:instrText>
      </w:r>
      <w:r w:rsidRPr="00291346">
        <w:rPr>
          <w:sz w:val="28"/>
          <w:szCs w:val="28"/>
        </w:rPr>
        <w:fldChar w:fldCharType="end"/>
      </w:r>
    </w:p>
    <w:p w14:paraId="51DD5F13" w14:textId="72154987" w:rsidR="004353C5" w:rsidRPr="00291346" w:rsidRDefault="004353C5" w:rsidP="004353C5">
      <w:pPr>
        <w:jc w:val="both"/>
        <w:rPr>
          <w:szCs w:val="28"/>
          <w:lang w:val="uk-UA"/>
        </w:rPr>
      </w:pPr>
      <w:r w:rsidRPr="00291346">
        <w:rPr>
          <w:szCs w:val="28"/>
          <w:lang w:val="uk-UA"/>
        </w:rPr>
        <w:t xml:space="preserve">де </w:t>
      </w:r>
      <w:r w:rsidR="00016920" w:rsidRPr="00291346">
        <w:rPr>
          <w:position w:val="-12"/>
          <w:szCs w:val="28"/>
          <w:lang w:val="uk-UA"/>
        </w:rPr>
        <w:object w:dxaOrig="3460" w:dyaOrig="360" w14:anchorId="42D5F5DE">
          <v:shape id="_x0000_i1071" type="#_x0000_t75" style="width:179.55pt;height:17.55pt" o:ole="">
            <v:imagedata r:id="rId115" o:title=""/>
          </v:shape>
          <o:OLEObject Type="Embed" ProgID="Equation.DSMT4" ShapeID="_x0000_i1071" DrawAspect="Content" ObjectID="_1826092258" r:id="rId116"/>
        </w:object>
      </w:r>
      <w:r w:rsidRPr="00291346">
        <w:rPr>
          <w:szCs w:val="28"/>
          <w:lang w:val="uk-UA"/>
        </w:rPr>
        <w:t xml:space="preserve"> </w:t>
      </w:r>
      <w:r w:rsidRPr="00291346">
        <w:rPr>
          <w:position w:val="-12"/>
          <w:szCs w:val="28"/>
          <w:lang w:val="uk-UA"/>
        </w:rPr>
        <w:object w:dxaOrig="1140" w:dyaOrig="380" w14:anchorId="25462FF9">
          <v:shape id="_x0000_i1072" type="#_x0000_t75" style="width:57.7pt;height:18.45pt" o:ole="">
            <v:imagedata r:id="rId117" o:title=""/>
          </v:shape>
          <o:OLEObject Type="Embed" ProgID="Equation.DSMT4" ShapeID="_x0000_i1072" DrawAspect="Content" ObjectID="_1826092259" r:id="rId118"/>
        </w:object>
      </w:r>
      <w:r w:rsidRPr="00291346">
        <w:rPr>
          <w:szCs w:val="28"/>
          <w:lang w:val="uk-UA"/>
        </w:rPr>
        <w:t>;</w:t>
      </w:r>
    </w:p>
    <w:p w14:paraId="34953FA2" w14:textId="26126DA9" w:rsidR="004353C5" w:rsidRPr="00291346" w:rsidRDefault="00016920" w:rsidP="004353C5">
      <w:pPr>
        <w:jc w:val="both"/>
        <w:rPr>
          <w:szCs w:val="28"/>
          <w:lang w:val="uk-UA"/>
        </w:rPr>
      </w:pPr>
      <w:r w:rsidRPr="00291346">
        <w:rPr>
          <w:position w:val="-12"/>
          <w:szCs w:val="28"/>
          <w:lang w:val="uk-UA"/>
        </w:rPr>
        <w:object w:dxaOrig="2400" w:dyaOrig="360" w14:anchorId="10AB33A2">
          <v:shape id="_x0000_i1073" type="#_x0000_t75" style="width:126pt;height:18.45pt" o:ole="">
            <v:imagedata r:id="rId119" o:title=""/>
          </v:shape>
          <o:OLEObject Type="Embed" ProgID="Equation.DSMT4" ShapeID="_x0000_i1073" DrawAspect="Content" ObjectID="_1826092260" r:id="rId120"/>
        </w:object>
      </w:r>
      <w:r w:rsidR="004353C5" w:rsidRPr="00291346">
        <w:rPr>
          <w:szCs w:val="28"/>
          <w:lang w:val="uk-UA"/>
        </w:rPr>
        <w:t xml:space="preserve"> </w:t>
      </w:r>
      <w:r w:rsidR="004353C5" w:rsidRPr="00291346">
        <w:rPr>
          <w:position w:val="-12"/>
          <w:szCs w:val="28"/>
          <w:lang w:val="uk-UA"/>
        </w:rPr>
        <w:object w:dxaOrig="1040" w:dyaOrig="360" w14:anchorId="12E88EF8">
          <v:shape id="_x0000_i1074" type="#_x0000_t75" style="width:51.7pt;height:18pt" o:ole="">
            <v:imagedata r:id="rId121" o:title=""/>
          </v:shape>
          <o:OLEObject Type="Embed" ProgID="Equation.DSMT4" ShapeID="_x0000_i1074" DrawAspect="Content" ObjectID="_1826092261" r:id="rId122"/>
        </w:object>
      </w:r>
      <w:r w:rsidR="004353C5" w:rsidRPr="00291346">
        <w:rPr>
          <w:szCs w:val="28"/>
          <w:lang w:val="uk-UA"/>
        </w:rPr>
        <w:t>;</w:t>
      </w:r>
    </w:p>
    <w:p w14:paraId="5CB6FA9F" w14:textId="732437DE" w:rsidR="004353C5" w:rsidRPr="00291346" w:rsidRDefault="00016920" w:rsidP="004353C5">
      <w:pPr>
        <w:jc w:val="both"/>
        <w:rPr>
          <w:szCs w:val="28"/>
          <w:lang w:val="uk-UA"/>
        </w:rPr>
      </w:pPr>
      <w:r w:rsidRPr="00291346">
        <w:rPr>
          <w:position w:val="-12"/>
          <w:szCs w:val="28"/>
          <w:lang w:val="uk-UA"/>
        </w:rPr>
        <w:object w:dxaOrig="3220" w:dyaOrig="380" w14:anchorId="7EC16DA6">
          <v:shape id="_x0000_i1075" type="#_x0000_t75" style="width:167.55pt;height:18.45pt" o:ole="">
            <v:imagedata r:id="rId123" o:title=""/>
          </v:shape>
          <o:OLEObject Type="Embed" ProgID="Equation.DSMT4" ShapeID="_x0000_i1075" DrawAspect="Content" ObjectID="_1826092262" r:id="rId124"/>
        </w:object>
      </w:r>
      <w:r w:rsidR="004353C5" w:rsidRPr="00291346">
        <w:rPr>
          <w:szCs w:val="28"/>
          <w:lang w:val="uk-UA"/>
        </w:rPr>
        <w:t xml:space="preserve"> </w:t>
      </w:r>
      <w:r w:rsidR="004353C5" w:rsidRPr="00291346">
        <w:rPr>
          <w:position w:val="-12"/>
          <w:szCs w:val="28"/>
          <w:lang w:val="uk-UA"/>
        </w:rPr>
        <w:object w:dxaOrig="1219" w:dyaOrig="380" w14:anchorId="5D9863ED">
          <v:shape id="_x0000_i1076" type="#_x0000_t75" style="width:60.45pt;height:18.45pt" o:ole="">
            <v:imagedata r:id="rId125" o:title=""/>
          </v:shape>
          <o:OLEObject Type="Embed" ProgID="Equation.DSMT4" ShapeID="_x0000_i1076" DrawAspect="Content" ObjectID="_1826092263" r:id="rId126"/>
        </w:object>
      </w:r>
      <w:r w:rsidR="004353C5" w:rsidRPr="00291346">
        <w:rPr>
          <w:szCs w:val="28"/>
          <w:lang w:val="uk-UA"/>
        </w:rPr>
        <w:t>;</w:t>
      </w:r>
    </w:p>
    <w:p w14:paraId="72B99E9E" w14:textId="5585DE77" w:rsidR="004353C5" w:rsidRPr="00291346" w:rsidRDefault="00016920" w:rsidP="004353C5">
      <w:pPr>
        <w:jc w:val="both"/>
        <w:rPr>
          <w:szCs w:val="28"/>
          <w:lang w:val="uk-UA"/>
        </w:rPr>
      </w:pPr>
      <w:r w:rsidRPr="00291346">
        <w:rPr>
          <w:position w:val="-14"/>
          <w:szCs w:val="28"/>
          <w:lang w:val="uk-UA"/>
        </w:rPr>
        <w:object w:dxaOrig="6500" w:dyaOrig="420" w14:anchorId="3A3E6738">
          <v:shape id="_x0000_i1077" type="#_x0000_t75" style="width:317.1pt;height:20.3pt" o:ole="">
            <v:imagedata r:id="rId127" o:title=""/>
          </v:shape>
          <o:OLEObject Type="Embed" ProgID="Equation.DSMT4" ShapeID="_x0000_i1077" DrawAspect="Content" ObjectID="_1826092264" r:id="rId128"/>
        </w:object>
      </w:r>
      <w:r w:rsidR="004353C5" w:rsidRPr="00291346">
        <w:rPr>
          <w:szCs w:val="28"/>
          <w:lang w:val="uk-UA"/>
        </w:rPr>
        <w:t xml:space="preserve"> </w:t>
      </w:r>
    </w:p>
    <w:p w14:paraId="56071313" w14:textId="633DBC85" w:rsidR="004353C5" w:rsidRPr="00291346" w:rsidRDefault="004353C5" w:rsidP="004353C5">
      <w:pPr>
        <w:pStyle w:val="MTDisplayEquation"/>
      </w:pPr>
      <w:r w:rsidRPr="00291346">
        <w:tab/>
      </w:r>
      <w:r w:rsidRPr="00291346">
        <w:rPr>
          <w:position w:val="-32"/>
        </w:rPr>
        <w:object w:dxaOrig="4540" w:dyaOrig="1140" w14:anchorId="070AAD4F">
          <v:shape id="_x0000_i1078" type="#_x0000_t75" style="width:227.55pt;height:57.7pt" o:ole="">
            <v:imagedata r:id="rId129" o:title=""/>
          </v:shape>
          <o:OLEObject Type="Embed" ProgID="Equation.DSMT4" ShapeID="_x0000_i1078" DrawAspect="Content" ObjectID="_1826092265" r:id="rId130"/>
        </w:object>
      </w:r>
      <w:r w:rsidRPr="00291346">
        <w:t>.</w:t>
      </w:r>
      <w:r w:rsidR="00DE673F" w:rsidRPr="00291346">
        <w:tab/>
      </w:r>
    </w:p>
    <w:p w14:paraId="6873AD85" w14:textId="77777777" w:rsidR="004353C5" w:rsidRPr="00291346" w:rsidRDefault="004353C5" w:rsidP="003A2BB3">
      <w:pPr>
        <w:pStyle w:val="ac"/>
        <w:numPr>
          <w:ilvl w:val="0"/>
          <w:numId w:val="7"/>
        </w:numPr>
        <w:jc w:val="both"/>
        <w:rPr>
          <w:szCs w:val="28"/>
          <w:lang w:val="uk-UA"/>
        </w:rPr>
      </w:pPr>
      <w:r w:rsidRPr="00291346">
        <w:rPr>
          <w:szCs w:val="28"/>
          <w:lang w:val="uk-UA"/>
        </w:rPr>
        <w:t>Визначення довжини стріли:</w:t>
      </w:r>
    </w:p>
    <w:p w14:paraId="38D4BD8E" w14:textId="77777777" w:rsidR="004353C5" w:rsidRPr="00291346" w:rsidRDefault="004353C5" w:rsidP="004353C5">
      <w:pPr>
        <w:pStyle w:val="MTDisplayEquation"/>
      </w:pPr>
      <w:r w:rsidRPr="00291346">
        <w:tab/>
      </w:r>
      <w:r w:rsidRPr="00291346">
        <w:rPr>
          <w:position w:val="-16"/>
        </w:rPr>
        <w:object w:dxaOrig="2360" w:dyaOrig="560" w14:anchorId="3FA75AA2">
          <v:shape id="_x0000_i1079" type="#_x0000_t75" style="width:117.25pt;height:27.7pt" o:ole="">
            <v:imagedata r:id="rId131" o:title=""/>
          </v:shape>
          <o:OLEObject Type="Embed" ProgID="Equation.DSMT4" ShapeID="_x0000_i1079" DrawAspect="Content" ObjectID="_1826092266" r:id="rId132"/>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9</w:instrText>
      </w:r>
      <w:r w:rsidRPr="00291346">
        <w:rPr>
          <w:sz w:val="28"/>
          <w:szCs w:val="28"/>
        </w:rPr>
        <w:fldChar w:fldCharType="end"/>
      </w:r>
      <w:r w:rsidRPr="00291346">
        <w:rPr>
          <w:sz w:val="28"/>
          <w:szCs w:val="28"/>
        </w:rPr>
        <w:instrText>)</w:instrText>
      </w:r>
      <w:r w:rsidRPr="00291346">
        <w:rPr>
          <w:sz w:val="28"/>
          <w:szCs w:val="28"/>
        </w:rPr>
        <w:fldChar w:fldCharType="end"/>
      </w:r>
    </w:p>
    <w:p w14:paraId="5478BC30" w14:textId="0560B814" w:rsidR="004353C5" w:rsidRPr="00291346" w:rsidRDefault="004353C5" w:rsidP="004353C5">
      <w:pPr>
        <w:pStyle w:val="MTDisplayEquation"/>
        <w:spacing w:after="240"/>
      </w:pPr>
      <w:r w:rsidRPr="00291346">
        <w:tab/>
      </w:r>
      <w:r w:rsidRPr="00291346">
        <w:rPr>
          <w:position w:val="-16"/>
        </w:rPr>
        <w:object w:dxaOrig="4120" w:dyaOrig="560" w14:anchorId="124CD5C4">
          <v:shape id="_x0000_i1080" type="#_x0000_t75" style="width:205.85pt;height:27.7pt" o:ole="">
            <v:imagedata r:id="rId133" o:title=""/>
          </v:shape>
          <o:OLEObject Type="Embed" ProgID="Equation.DSMT4" ShapeID="_x0000_i1080" DrawAspect="Content" ObjectID="_1826092267" r:id="rId134"/>
        </w:object>
      </w:r>
      <w:r w:rsidRPr="00291346">
        <w:t>.</w:t>
      </w:r>
      <w:r w:rsidR="00DE673F" w:rsidRPr="00291346">
        <w:tab/>
      </w:r>
    </w:p>
    <w:p w14:paraId="5FB74882"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Для виконання монтажних і вантажопідйомних робіт на будівництві </w:t>
      </w:r>
      <w:proofErr w:type="spellStart"/>
      <w:r w:rsidRPr="00291346">
        <w:rPr>
          <w:rFonts w:eastAsia="Times New Roman" w:cs="Times New Roman"/>
          <w:szCs w:val="28"/>
          <w:lang w:val="uk-UA" w:eastAsia="ru-UA"/>
        </w:rPr>
        <w:t>форшахти</w:t>
      </w:r>
      <w:proofErr w:type="spellEnd"/>
      <w:r w:rsidRPr="00291346">
        <w:rPr>
          <w:rFonts w:eastAsia="Times New Roman" w:cs="Times New Roman"/>
          <w:szCs w:val="28"/>
          <w:lang w:val="uk-UA" w:eastAsia="ru-UA"/>
        </w:rPr>
        <w:t xml:space="preserve"> опускного колодязя обрано мобільний кран </w:t>
      </w:r>
      <w:proofErr w:type="spellStart"/>
      <w:r w:rsidRPr="00291346">
        <w:rPr>
          <w:rFonts w:eastAsia="Times New Roman" w:cs="Times New Roman"/>
          <w:szCs w:val="28"/>
          <w:lang w:val="uk-UA" w:eastAsia="ru-UA"/>
        </w:rPr>
        <w:t>Liebherr</w:t>
      </w:r>
      <w:proofErr w:type="spellEnd"/>
      <w:r w:rsidRPr="00291346">
        <w:rPr>
          <w:rFonts w:eastAsia="Times New Roman" w:cs="Times New Roman"/>
          <w:szCs w:val="28"/>
          <w:lang w:val="uk-UA" w:eastAsia="ru-UA"/>
        </w:rPr>
        <w:t xml:space="preserve"> LTM 1055-3.2, який повністю відповідає технічним вимогам </w:t>
      </w:r>
      <w:proofErr w:type="spellStart"/>
      <w:r w:rsidRPr="00291346">
        <w:rPr>
          <w:rFonts w:eastAsia="Times New Roman" w:cs="Times New Roman"/>
          <w:szCs w:val="28"/>
          <w:lang w:val="uk-UA" w:eastAsia="ru-UA"/>
        </w:rPr>
        <w:t>проєкту</w:t>
      </w:r>
      <w:proofErr w:type="spellEnd"/>
      <w:r w:rsidRPr="00291346">
        <w:rPr>
          <w:rFonts w:eastAsia="Times New Roman" w:cs="Times New Roman"/>
          <w:szCs w:val="28"/>
          <w:lang w:val="uk-UA" w:eastAsia="ru-UA"/>
        </w:rPr>
        <w:t>. Його вантажопідйомність становить до 55 т, довжина телескопічної стріли — 40 м, що забезпечує безпечне переміщення важких конструкцій на різних етапах спорудження.</w:t>
      </w:r>
    </w:p>
    <w:p w14:paraId="15657E91"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Для приготування глинистих та тиксотропних розчинів використовуються два сучасні планетарні змішувачі </w:t>
      </w:r>
      <w:proofErr w:type="spellStart"/>
      <w:r w:rsidRPr="00291346">
        <w:rPr>
          <w:rFonts w:eastAsia="Times New Roman" w:cs="Times New Roman"/>
          <w:szCs w:val="28"/>
          <w:lang w:val="uk-UA" w:eastAsia="ru-UA"/>
        </w:rPr>
        <w:t>Sicoma</w:t>
      </w:r>
      <w:proofErr w:type="spellEnd"/>
      <w:r w:rsidRPr="00291346">
        <w:rPr>
          <w:rFonts w:eastAsia="Times New Roman" w:cs="Times New Roman"/>
          <w:szCs w:val="28"/>
          <w:lang w:val="uk-UA" w:eastAsia="ru-UA"/>
        </w:rPr>
        <w:t xml:space="preserve"> MP 750/500 потужністю 9,5 кВт кожен. Вони забезпечують рівномірне змішування компонентів та стабільні параметри густини розчину.</w:t>
      </w:r>
    </w:p>
    <w:p w14:paraId="71B54442"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Подача тиксотропних сумішей під час опускання колодязя здійснюється розчинонасосами </w:t>
      </w:r>
      <w:proofErr w:type="spellStart"/>
      <w:r w:rsidRPr="00291346">
        <w:rPr>
          <w:rFonts w:eastAsia="Times New Roman" w:cs="Times New Roman"/>
          <w:szCs w:val="28"/>
          <w:lang w:val="uk-UA" w:eastAsia="ru-UA"/>
        </w:rPr>
        <w:t>Putzmeister</w:t>
      </w:r>
      <w:proofErr w:type="spellEnd"/>
      <w:r w:rsidRPr="00291346">
        <w:rPr>
          <w:rFonts w:eastAsia="Times New Roman" w:cs="Times New Roman"/>
          <w:szCs w:val="28"/>
          <w:lang w:val="uk-UA" w:eastAsia="ru-UA"/>
        </w:rPr>
        <w:t xml:space="preserve"> SP 11 LMR (2 шт.) потужністю 11 кВт, які гарантують стабільний тиск подачі до 20 бар і продуктивність до 60 л/хв.</w:t>
      </w:r>
    </w:p>
    <w:p w14:paraId="52089209"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Для ущільнення бетонної суміші застосовуються глибинні вібратори </w:t>
      </w:r>
      <w:proofErr w:type="spellStart"/>
      <w:r w:rsidRPr="00291346">
        <w:rPr>
          <w:rFonts w:eastAsia="Times New Roman" w:cs="Times New Roman"/>
          <w:szCs w:val="28"/>
          <w:lang w:val="uk-UA" w:eastAsia="ru-UA"/>
        </w:rPr>
        <w:t>Wacker</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Neuson</w:t>
      </w:r>
      <w:proofErr w:type="spellEnd"/>
      <w:r w:rsidRPr="00291346">
        <w:rPr>
          <w:rFonts w:eastAsia="Times New Roman" w:cs="Times New Roman"/>
          <w:szCs w:val="28"/>
          <w:lang w:val="uk-UA" w:eastAsia="ru-UA"/>
        </w:rPr>
        <w:t xml:space="preserve"> IRFU 65 (2 шт.) потужністю 1,2 кВт та поверхневі вібратори </w:t>
      </w:r>
      <w:proofErr w:type="spellStart"/>
      <w:r w:rsidRPr="00291346">
        <w:rPr>
          <w:rFonts w:eastAsia="Times New Roman" w:cs="Times New Roman"/>
          <w:szCs w:val="28"/>
          <w:lang w:val="uk-UA" w:eastAsia="ru-UA"/>
        </w:rPr>
        <w:t>Enar</w:t>
      </w:r>
      <w:proofErr w:type="spellEnd"/>
      <w:r w:rsidRPr="00291346">
        <w:rPr>
          <w:rFonts w:eastAsia="Times New Roman" w:cs="Times New Roman"/>
          <w:szCs w:val="28"/>
          <w:lang w:val="uk-UA" w:eastAsia="ru-UA"/>
        </w:rPr>
        <w:t xml:space="preserve"> QXH 100 (2 шт.) потужністю 1,0 кВт, що забезпечують високу щільність і міцність бетону.</w:t>
      </w:r>
    </w:p>
    <w:p w14:paraId="2DD73910"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Земляні роботи виконуються екскаватором </w:t>
      </w:r>
      <w:proofErr w:type="spellStart"/>
      <w:r w:rsidRPr="00291346">
        <w:rPr>
          <w:rFonts w:eastAsia="Times New Roman" w:cs="Times New Roman"/>
          <w:szCs w:val="28"/>
          <w:lang w:val="uk-UA" w:eastAsia="ru-UA"/>
        </w:rPr>
        <w:t>Caterpillar</w:t>
      </w:r>
      <w:proofErr w:type="spellEnd"/>
      <w:r w:rsidRPr="00291346">
        <w:rPr>
          <w:rFonts w:eastAsia="Times New Roman" w:cs="Times New Roman"/>
          <w:szCs w:val="28"/>
          <w:lang w:val="uk-UA" w:eastAsia="ru-UA"/>
        </w:rPr>
        <w:t xml:space="preserve"> 320 GC із зворотною лопатою, об’ємом </w:t>
      </w:r>
      <w:proofErr w:type="spellStart"/>
      <w:r w:rsidRPr="00291346">
        <w:rPr>
          <w:rFonts w:eastAsia="Times New Roman" w:cs="Times New Roman"/>
          <w:szCs w:val="28"/>
          <w:lang w:val="uk-UA" w:eastAsia="ru-UA"/>
        </w:rPr>
        <w:t>ковша</w:t>
      </w:r>
      <w:proofErr w:type="spellEnd"/>
      <w:r w:rsidRPr="00291346">
        <w:rPr>
          <w:rFonts w:eastAsia="Times New Roman" w:cs="Times New Roman"/>
          <w:szCs w:val="28"/>
          <w:lang w:val="uk-UA" w:eastAsia="ru-UA"/>
        </w:rPr>
        <w:t xml:space="preserve"> 1,1 м³ та потужністю 121 кВт, що дозволяє ефективно розробляти ґрунти середньої міцності. Для планувальних і підготовчих операцій залучено бульдозери </w:t>
      </w:r>
      <w:proofErr w:type="spellStart"/>
      <w:r w:rsidRPr="00291346">
        <w:rPr>
          <w:rFonts w:eastAsia="Times New Roman" w:cs="Times New Roman"/>
          <w:szCs w:val="28"/>
          <w:lang w:val="uk-UA" w:eastAsia="ru-UA"/>
        </w:rPr>
        <w:t>Komatsu</w:t>
      </w:r>
      <w:proofErr w:type="spellEnd"/>
      <w:r w:rsidRPr="00291346">
        <w:rPr>
          <w:rFonts w:eastAsia="Times New Roman" w:cs="Times New Roman"/>
          <w:szCs w:val="28"/>
          <w:lang w:val="uk-UA" w:eastAsia="ru-UA"/>
        </w:rPr>
        <w:t xml:space="preserve"> D65EX-18 (2 шт.) </w:t>
      </w:r>
      <w:r w:rsidRPr="00291346">
        <w:rPr>
          <w:rFonts w:eastAsia="Times New Roman" w:cs="Times New Roman"/>
          <w:szCs w:val="28"/>
          <w:lang w:val="uk-UA" w:eastAsia="ru-UA"/>
        </w:rPr>
        <w:lastRenderedPageBreak/>
        <w:t xml:space="preserve">потужністю 162 кВт (220 </w:t>
      </w:r>
      <w:proofErr w:type="spellStart"/>
      <w:r w:rsidRPr="00291346">
        <w:rPr>
          <w:rFonts w:eastAsia="Times New Roman" w:cs="Times New Roman"/>
          <w:szCs w:val="28"/>
          <w:lang w:val="uk-UA" w:eastAsia="ru-UA"/>
        </w:rPr>
        <w:t>к.с</w:t>
      </w:r>
      <w:proofErr w:type="spellEnd"/>
      <w:r w:rsidRPr="00291346">
        <w:rPr>
          <w:rFonts w:eastAsia="Times New Roman" w:cs="Times New Roman"/>
          <w:szCs w:val="28"/>
          <w:lang w:val="uk-UA" w:eastAsia="ru-UA"/>
        </w:rPr>
        <w:t xml:space="preserve">.), які відзначаються високою прохідністю та </w:t>
      </w:r>
      <w:proofErr w:type="spellStart"/>
      <w:r w:rsidRPr="00291346">
        <w:rPr>
          <w:rFonts w:eastAsia="Times New Roman" w:cs="Times New Roman"/>
          <w:szCs w:val="28"/>
          <w:lang w:val="uk-UA" w:eastAsia="ru-UA"/>
        </w:rPr>
        <w:t>маневровістю</w:t>
      </w:r>
      <w:proofErr w:type="spellEnd"/>
      <w:r w:rsidRPr="00291346">
        <w:rPr>
          <w:rFonts w:eastAsia="Times New Roman" w:cs="Times New Roman"/>
          <w:szCs w:val="28"/>
          <w:lang w:val="uk-UA" w:eastAsia="ru-UA"/>
        </w:rPr>
        <w:t xml:space="preserve"> у вузьких зонах котловану.</w:t>
      </w:r>
    </w:p>
    <w:p w14:paraId="34B4F3D4"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Монтаж арматурних каркасів і з’єднання металевих елементів виконуються із застосуванням зварювальних інверторів </w:t>
      </w:r>
      <w:proofErr w:type="spellStart"/>
      <w:r w:rsidRPr="00291346">
        <w:rPr>
          <w:rFonts w:eastAsia="Times New Roman" w:cs="Times New Roman"/>
          <w:szCs w:val="28"/>
          <w:lang w:val="uk-UA" w:eastAsia="ru-UA"/>
        </w:rPr>
        <w:t>Froniu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TransSteel</w:t>
      </w:r>
      <w:proofErr w:type="spellEnd"/>
      <w:r w:rsidRPr="00291346">
        <w:rPr>
          <w:rFonts w:eastAsia="Times New Roman" w:cs="Times New Roman"/>
          <w:szCs w:val="28"/>
          <w:lang w:val="uk-UA" w:eastAsia="ru-UA"/>
        </w:rPr>
        <w:t xml:space="preserve"> 2200 потужністю 10,5 кВт, що забезпечують стабільну дугу й високу якість зварних швів.</w:t>
      </w:r>
    </w:p>
    <w:p w14:paraId="1CFADDC4" w14:textId="77777777" w:rsidR="00E8752A" w:rsidRPr="00291346" w:rsidRDefault="00E8752A" w:rsidP="00E8752A">
      <w:pPr>
        <w:jc w:val="both"/>
        <w:rPr>
          <w:rFonts w:eastAsia="Times New Roman" w:cs="Times New Roman"/>
          <w:szCs w:val="28"/>
          <w:lang w:val="uk-UA" w:eastAsia="ru-UA"/>
        </w:rPr>
      </w:pPr>
      <w:r w:rsidRPr="00291346">
        <w:rPr>
          <w:rFonts w:eastAsia="Times New Roman" w:cs="Times New Roman"/>
          <w:szCs w:val="28"/>
          <w:lang w:val="uk-UA" w:eastAsia="ru-UA"/>
        </w:rPr>
        <w:t xml:space="preserve">Для організації ефективного освітлення будівельного майданчика використовуються LED-прожектори </w:t>
      </w:r>
      <w:proofErr w:type="spellStart"/>
      <w:r w:rsidRPr="00291346">
        <w:rPr>
          <w:rFonts w:eastAsia="Times New Roman" w:cs="Times New Roman"/>
          <w:szCs w:val="28"/>
          <w:lang w:val="uk-UA" w:eastAsia="ru-UA"/>
        </w:rPr>
        <w:t>Philip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SiteLight</w:t>
      </w:r>
      <w:proofErr w:type="spellEnd"/>
      <w:r w:rsidRPr="00291346">
        <w:rPr>
          <w:rFonts w:eastAsia="Times New Roman" w:cs="Times New Roman"/>
          <w:szCs w:val="28"/>
          <w:lang w:val="uk-UA" w:eastAsia="ru-UA"/>
        </w:rPr>
        <w:t xml:space="preserve"> 200W (8 шт.) із енергоефективністю класу А++ та світловим потоком близько 24 000 </w:t>
      </w:r>
      <w:proofErr w:type="spellStart"/>
      <w:r w:rsidRPr="00291346">
        <w:rPr>
          <w:rFonts w:eastAsia="Times New Roman" w:cs="Times New Roman"/>
          <w:szCs w:val="28"/>
          <w:lang w:val="uk-UA" w:eastAsia="ru-UA"/>
        </w:rPr>
        <w:t>лм</w:t>
      </w:r>
      <w:proofErr w:type="spellEnd"/>
      <w:r w:rsidRPr="00291346">
        <w:rPr>
          <w:rFonts w:eastAsia="Times New Roman" w:cs="Times New Roman"/>
          <w:szCs w:val="28"/>
          <w:lang w:val="uk-UA" w:eastAsia="ru-UA"/>
        </w:rPr>
        <w:t xml:space="preserve"> кожен, що дозволяє виконувати роботи в темний час доби без зниження рівня безпеки.</w:t>
      </w:r>
    </w:p>
    <w:p w14:paraId="1FCA5CF7" w14:textId="77777777" w:rsidR="00E8752A" w:rsidRPr="00291346" w:rsidRDefault="00E8752A" w:rsidP="004353C5">
      <w:pPr>
        <w:jc w:val="both"/>
        <w:rPr>
          <w:color w:val="FF0000"/>
          <w:szCs w:val="28"/>
          <w:lang w:val="uk-UA"/>
        </w:rPr>
      </w:pPr>
    </w:p>
    <w:p w14:paraId="1F9FAE01" w14:textId="77777777" w:rsidR="0087604D" w:rsidRPr="00291346" w:rsidRDefault="0087604D" w:rsidP="00AA0E17">
      <w:pPr>
        <w:jc w:val="both"/>
        <w:rPr>
          <w:color w:val="FF0000"/>
          <w:lang w:val="uk-UA"/>
        </w:rPr>
      </w:pPr>
    </w:p>
    <w:bookmarkEnd w:id="30"/>
    <w:p w14:paraId="296A0FCF" w14:textId="77777777" w:rsidR="00D33828" w:rsidRPr="00291346" w:rsidRDefault="00D33828" w:rsidP="001C6363">
      <w:pPr>
        <w:rPr>
          <w:rFonts w:cs="Times New Roman"/>
          <w:bCs/>
          <w:color w:val="FF0000"/>
          <w:sz w:val="24"/>
          <w:szCs w:val="28"/>
          <w:lang w:val="uk-UA"/>
        </w:rPr>
        <w:sectPr w:rsidR="00D33828" w:rsidRPr="00291346" w:rsidSect="00272E8A">
          <w:footerReference w:type="default" r:id="rId135"/>
          <w:pgSz w:w="11906" w:h="16838"/>
          <w:pgMar w:top="1134" w:right="850" w:bottom="1276" w:left="1701" w:header="708" w:footer="708" w:gutter="0"/>
          <w:cols w:space="708"/>
          <w:docGrid w:linePitch="360"/>
        </w:sectPr>
      </w:pPr>
    </w:p>
    <w:p w14:paraId="64ED3B42" w14:textId="77777777" w:rsidR="00420BAD" w:rsidRPr="00291346" w:rsidRDefault="00420BAD" w:rsidP="00461F67">
      <w:pPr>
        <w:spacing w:line="360" w:lineRule="auto"/>
        <w:jc w:val="center"/>
        <w:rPr>
          <w:rFonts w:cs="Times New Roman"/>
          <w:bCs/>
          <w:color w:val="FF0000"/>
          <w:sz w:val="24"/>
          <w:szCs w:val="28"/>
          <w:lang w:val="uk-UA"/>
        </w:rPr>
      </w:pPr>
    </w:p>
    <w:p w14:paraId="7C07429E" w14:textId="77777777" w:rsidR="00420BAD" w:rsidRPr="00291346" w:rsidRDefault="00420BAD" w:rsidP="00420BAD">
      <w:pPr>
        <w:spacing w:line="360" w:lineRule="auto"/>
        <w:jc w:val="center"/>
        <w:rPr>
          <w:rFonts w:cs="Times New Roman"/>
          <w:bCs/>
          <w:color w:val="FF0000"/>
          <w:sz w:val="32"/>
          <w:szCs w:val="32"/>
          <w:lang w:val="uk-UA"/>
        </w:rPr>
      </w:pPr>
    </w:p>
    <w:p w14:paraId="3D9399F7" w14:textId="77777777" w:rsidR="00420BAD" w:rsidRPr="00291346" w:rsidRDefault="00420BAD" w:rsidP="00420BAD">
      <w:pPr>
        <w:spacing w:line="360" w:lineRule="auto"/>
        <w:jc w:val="center"/>
        <w:rPr>
          <w:rFonts w:cs="Times New Roman"/>
          <w:bCs/>
          <w:color w:val="FF0000"/>
          <w:sz w:val="32"/>
          <w:szCs w:val="32"/>
          <w:lang w:val="uk-UA"/>
        </w:rPr>
      </w:pPr>
    </w:p>
    <w:p w14:paraId="6286683A" w14:textId="77777777" w:rsidR="00420BAD" w:rsidRPr="00291346" w:rsidRDefault="00420BAD" w:rsidP="00420BAD">
      <w:pPr>
        <w:spacing w:line="360" w:lineRule="auto"/>
        <w:jc w:val="center"/>
        <w:rPr>
          <w:rFonts w:cs="Times New Roman"/>
          <w:bCs/>
          <w:color w:val="FF0000"/>
          <w:sz w:val="32"/>
          <w:szCs w:val="32"/>
          <w:lang w:val="uk-UA"/>
        </w:rPr>
      </w:pPr>
    </w:p>
    <w:p w14:paraId="59596E8F" w14:textId="77777777" w:rsidR="00420BAD" w:rsidRPr="00291346" w:rsidRDefault="00420BAD" w:rsidP="00420BAD">
      <w:pPr>
        <w:spacing w:line="360" w:lineRule="auto"/>
        <w:jc w:val="center"/>
        <w:rPr>
          <w:rFonts w:cs="Times New Roman"/>
          <w:bCs/>
          <w:color w:val="FF0000"/>
          <w:sz w:val="32"/>
          <w:szCs w:val="32"/>
          <w:lang w:val="uk-UA"/>
        </w:rPr>
      </w:pPr>
    </w:p>
    <w:p w14:paraId="56F33698" w14:textId="77777777" w:rsidR="00420BAD" w:rsidRPr="00291346" w:rsidRDefault="00420BAD" w:rsidP="00420BAD">
      <w:pPr>
        <w:spacing w:line="360" w:lineRule="auto"/>
        <w:jc w:val="center"/>
        <w:rPr>
          <w:rFonts w:cs="Times New Roman"/>
          <w:bCs/>
          <w:color w:val="FF0000"/>
          <w:sz w:val="32"/>
          <w:szCs w:val="32"/>
          <w:lang w:val="uk-UA"/>
        </w:rPr>
      </w:pPr>
    </w:p>
    <w:p w14:paraId="4B824C78" w14:textId="77777777" w:rsidR="00420BAD" w:rsidRPr="00291346" w:rsidRDefault="00420BAD" w:rsidP="00420BAD">
      <w:pPr>
        <w:spacing w:line="360" w:lineRule="auto"/>
        <w:jc w:val="center"/>
        <w:rPr>
          <w:rFonts w:cs="Times New Roman"/>
          <w:bCs/>
          <w:color w:val="FF0000"/>
          <w:sz w:val="32"/>
          <w:szCs w:val="32"/>
          <w:lang w:val="uk-UA"/>
        </w:rPr>
      </w:pPr>
    </w:p>
    <w:p w14:paraId="60BC7CF8" w14:textId="242358A2" w:rsidR="001C6363" w:rsidRPr="00291346" w:rsidRDefault="00420BAD" w:rsidP="00B94FEE">
      <w:pPr>
        <w:pStyle w:val="1"/>
        <w:rPr>
          <w:rFonts w:eastAsia="Calibri" w:cs="Times New Roman"/>
          <w:bCs w:val="0"/>
          <w:lang w:val="uk-UA"/>
        </w:rPr>
      </w:pPr>
      <w:bookmarkStart w:id="32" w:name="_Toc422408799"/>
      <w:bookmarkStart w:id="33" w:name="_Toc213331429"/>
      <w:r w:rsidRPr="00291346">
        <w:rPr>
          <w:lang w:val="uk-UA"/>
        </w:rPr>
        <w:t>Розділ 4</w:t>
      </w:r>
      <w:r w:rsidR="00C9038F" w:rsidRPr="00291346">
        <w:rPr>
          <w:lang w:val="uk-UA"/>
        </w:rPr>
        <w:t>.</w:t>
      </w:r>
      <w:r w:rsidR="000B4C92" w:rsidRPr="00291346">
        <w:rPr>
          <w:lang w:val="uk-UA"/>
        </w:rPr>
        <w:br/>
      </w:r>
      <w:bookmarkEnd w:id="32"/>
      <w:r w:rsidR="0087604D" w:rsidRPr="00291346">
        <w:rPr>
          <w:rFonts w:eastAsia="Calibri" w:cs="Times New Roman"/>
          <w:bCs w:val="0"/>
          <w:lang w:val="uk-UA"/>
        </w:rPr>
        <w:t>Технологічне забезпечення будівельного процесу</w:t>
      </w:r>
      <w:bookmarkEnd w:id="33"/>
    </w:p>
    <w:p w14:paraId="7B0C0CD9" w14:textId="77777777" w:rsidR="0087604D" w:rsidRPr="00291346" w:rsidRDefault="0087604D" w:rsidP="0087604D">
      <w:pPr>
        <w:rPr>
          <w:lang w:val="uk-UA"/>
        </w:rPr>
      </w:pPr>
    </w:p>
    <w:p w14:paraId="3A132D15" w14:textId="77777777" w:rsidR="00820545" w:rsidRPr="00291346" w:rsidRDefault="00820545" w:rsidP="004C74A7">
      <w:pPr>
        <w:rPr>
          <w:color w:val="FF0000"/>
          <w:lang w:val="uk-UA"/>
        </w:rPr>
        <w:sectPr w:rsidR="00820545" w:rsidRPr="00291346" w:rsidSect="00272E8A">
          <w:footerReference w:type="default" r:id="rId136"/>
          <w:pgSz w:w="11906" w:h="16838"/>
          <w:pgMar w:top="1134" w:right="850" w:bottom="1276" w:left="1701" w:header="708" w:footer="708" w:gutter="0"/>
          <w:cols w:space="708"/>
          <w:docGrid w:linePitch="360"/>
        </w:sectPr>
      </w:pPr>
    </w:p>
    <w:p w14:paraId="5B2C7574" w14:textId="0842F263" w:rsidR="000E6F94" w:rsidRPr="00291346" w:rsidRDefault="0088407A" w:rsidP="003A2BB3">
      <w:pPr>
        <w:pStyle w:val="2"/>
        <w:numPr>
          <w:ilvl w:val="1"/>
          <w:numId w:val="7"/>
        </w:numPr>
      </w:pPr>
      <w:bookmarkStart w:id="34" w:name="_Toc213331430"/>
      <w:bookmarkStart w:id="35" w:name="_Toc422408800"/>
      <w:r w:rsidRPr="00291346">
        <w:rPr>
          <w:szCs w:val="28"/>
        </w:rPr>
        <w:lastRenderedPageBreak/>
        <w:t>Підбір будівельної техніки та обладнання для спорудження колодязя</w:t>
      </w:r>
      <w:bookmarkEnd w:id="34"/>
    </w:p>
    <w:p w14:paraId="403B7582" w14:textId="77777777" w:rsidR="00C148C1" w:rsidRPr="00291346" w:rsidRDefault="00C148C1" w:rsidP="00C148C1">
      <w:pPr>
        <w:jc w:val="both"/>
        <w:rPr>
          <w:rFonts w:eastAsia="Times New Roman" w:cs="Times New Roman"/>
          <w:szCs w:val="28"/>
          <w:lang w:val="uk-UA" w:eastAsia="ru-UA"/>
        </w:rPr>
      </w:pPr>
      <w:r w:rsidRPr="00291346">
        <w:rPr>
          <w:rFonts w:eastAsia="Times New Roman" w:cs="Times New Roman"/>
          <w:szCs w:val="28"/>
          <w:lang w:val="uk-UA" w:eastAsia="ru-UA"/>
        </w:rPr>
        <w:t>Для спорудження колодязя вагоноперекидача на території Криворізького району передбачається використання сучасного комплексу будівельної техніки, що забезпечує високий рівень продуктивності, точність монтажу та безпеку виконання робіт.</w:t>
      </w:r>
    </w:p>
    <w:p w14:paraId="4417C163" w14:textId="77777777" w:rsidR="00C148C1" w:rsidRPr="00291346" w:rsidRDefault="00C148C1" w:rsidP="00C148C1">
      <w:pPr>
        <w:numPr>
          <w:ilvl w:val="0"/>
          <w:numId w:val="33"/>
        </w:numPr>
        <w:tabs>
          <w:tab w:val="clear" w:pos="720"/>
        </w:tabs>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Екскаватор гусеничний </w:t>
      </w:r>
      <w:proofErr w:type="spellStart"/>
      <w:r w:rsidRPr="00291346">
        <w:rPr>
          <w:rFonts w:eastAsia="Times New Roman" w:cs="Times New Roman"/>
          <w:szCs w:val="28"/>
          <w:lang w:val="uk-UA" w:eastAsia="ru-UA"/>
        </w:rPr>
        <w:t>Caterpillar</w:t>
      </w:r>
      <w:proofErr w:type="spellEnd"/>
      <w:r w:rsidRPr="00291346">
        <w:rPr>
          <w:rFonts w:eastAsia="Times New Roman" w:cs="Times New Roman"/>
          <w:szCs w:val="28"/>
          <w:lang w:val="uk-UA" w:eastAsia="ru-UA"/>
        </w:rPr>
        <w:t xml:space="preserve"> 336 GC з </w:t>
      </w:r>
      <w:proofErr w:type="spellStart"/>
      <w:r w:rsidRPr="00291346">
        <w:rPr>
          <w:rFonts w:eastAsia="Times New Roman" w:cs="Times New Roman"/>
          <w:szCs w:val="28"/>
          <w:lang w:val="uk-UA" w:eastAsia="ru-UA"/>
        </w:rPr>
        <w:t>ковшем</w:t>
      </w:r>
      <w:proofErr w:type="spellEnd"/>
      <w:r w:rsidRPr="00291346">
        <w:rPr>
          <w:rFonts w:eastAsia="Times New Roman" w:cs="Times New Roman"/>
          <w:szCs w:val="28"/>
          <w:lang w:val="uk-UA" w:eastAsia="ru-UA"/>
        </w:rPr>
        <w:t xml:space="preserve"> об’ємом 1,8 м³ застосовується для розробки ґрунту при підготовці котловану та формуванні зумпфа під опускне кільце.</w:t>
      </w:r>
    </w:p>
    <w:p w14:paraId="5E62BF8A"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Автосамоскиди </w:t>
      </w:r>
      <w:proofErr w:type="spellStart"/>
      <w:r w:rsidRPr="00291346">
        <w:rPr>
          <w:rFonts w:eastAsia="Times New Roman" w:cs="Times New Roman"/>
          <w:szCs w:val="28"/>
          <w:lang w:val="uk-UA" w:eastAsia="ru-UA"/>
        </w:rPr>
        <w:t>Volvo</w:t>
      </w:r>
      <w:proofErr w:type="spellEnd"/>
      <w:r w:rsidRPr="00291346">
        <w:rPr>
          <w:rFonts w:eastAsia="Times New Roman" w:cs="Times New Roman"/>
          <w:szCs w:val="28"/>
          <w:lang w:val="uk-UA" w:eastAsia="ru-UA"/>
        </w:rPr>
        <w:t xml:space="preserve"> FMX 8×4 (6 одиниць) вантажопідйомністю 32 т використовуються для вивезення ґрунту та транспортування сипких будівельних матеріалів.</w:t>
      </w:r>
    </w:p>
    <w:p w14:paraId="0D5B0367"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Мобільний кран </w:t>
      </w:r>
      <w:proofErr w:type="spellStart"/>
      <w:r w:rsidRPr="00291346">
        <w:rPr>
          <w:rFonts w:eastAsia="Times New Roman" w:cs="Times New Roman"/>
          <w:szCs w:val="28"/>
          <w:lang w:val="uk-UA" w:eastAsia="ru-UA"/>
        </w:rPr>
        <w:t>Liebherr</w:t>
      </w:r>
      <w:proofErr w:type="spellEnd"/>
      <w:r w:rsidRPr="00291346">
        <w:rPr>
          <w:rFonts w:eastAsia="Times New Roman" w:cs="Times New Roman"/>
          <w:szCs w:val="28"/>
          <w:lang w:val="uk-UA" w:eastAsia="ru-UA"/>
        </w:rPr>
        <w:t xml:space="preserve"> LTM 1070-4.2 із вантажопідйомністю 70 т, довжиною телескопічної стріли 50 м та максимальною висотою підйому 48 м забезпечує монтаж стінових панелей і важких елементів кріплення колодязя.</w:t>
      </w:r>
    </w:p>
    <w:p w14:paraId="779E39F7"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Бортові вантажівки MAN TGS 26.440 (3 шт.) використовуються для доставки металевої арматури, збірних залізобетонних панелей, інвентарних опалубних систем і допоміжного обладнання.</w:t>
      </w:r>
    </w:p>
    <w:p w14:paraId="0C22B7BD"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Автосамоскиди </w:t>
      </w:r>
      <w:proofErr w:type="spellStart"/>
      <w:r w:rsidRPr="00291346">
        <w:rPr>
          <w:rFonts w:eastAsia="Times New Roman" w:cs="Times New Roman"/>
          <w:szCs w:val="28"/>
          <w:lang w:val="uk-UA" w:eastAsia="ru-UA"/>
        </w:rPr>
        <w:t>Scania</w:t>
      </w:r>
      <w:proofErr w:type="spellEnd"/>
      <w:r w:rsidRPr="00291346">
        <w:rPr>
          <w:rFonts w:eastAsia="Times New Roman" w:cs="Times New Roman"/>
          <w:szCs w:val="28"/>
          <w:lang w:val="uk-UA" w:eastAsia="ru-UA"/>
        </w:rPr>
        <w:t xml:space="preserve"> P410 (3 шт.) застосовуються під час транспортування бетонних сумішей до місця бетонування </w:t>
      </w:r>
      <w:proofErr w:type="spellStart"/>
      <w:r w:rsidRPr="00291346">
        <w:rPr>
          <w:rFonts w:eastAsia="Times New Roman" w:cs="Times New Roman"/>
          <w:szCs w:val="28"/>
          <w:lang w:val="uk-UA" w:eastAsia="ru-UA"/>
        </w:rPr>
        <w:t>форшахти</w:t>
      </w:r>
      <w:proofErr w:type="spellEnd"/>
      <w:r w:rsidRPr="00291346">
        <w:rPr>
          <w:rFonts w:eastAsia="Times New Roman" w:cs="Times New Roman"/>
          <w:szCs w:val="28"/>
          <w:lang w:val="uk-UA" w:eastAsia="ru-UA"/>
        </w:rPr>
        <w:t xml:space="preserve"> та під час </w:t>
      </w:r>
      <w:proofErr w:type="spellStart"/>
      <w:r w:rsidRPr="00291346">
        <w:rPr>
          <w:rFonts w:eastAsia="Times New Roman" w:cs="Times New Roman"/>
          <w:szCs w:val="28"/>
          <w:lang w:val="uk-UA" w:eastAsia="ru-UA"/>
        </w:rPr>
        <w:t>замонолічування</w:t>
      </w:r>
      <w:proofErr w:type="spellEnd"/>
      <w:r w:rsidRPr="00291346">
        <w:rPr>
          <w:rFonts w:eastAsia="Times New Roman" w:cs="Times New Roman"/>
          <w:szCs w:val="28"/>
          <w:lang w:val="uk-UA" w:eastAsia="ru-UA"/>
        </w:rPr>
        <w:t xml:space="preserve"> стиків панелей.</w:t>
      </w:r>
    </w:p>
    <w:p w14:paraId="2AEF7CA4"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ля </w:t>
      </w:r>
      <w:proofErr w:type="spellStart"/>
      <w:r w:rsidRPr="00291346">
        <w:rPr>
          <w:rFonts w:eastAsia="Times New Roman" w:cs="Times New Roman"/>
          <w:szCs w:val="28"/>
          <w:lang w:val="uk-UA" w:eastAsia="ru-UA"/>
        </w:rPr>
        <w:t>підйомно</w:t>
      </w:r>
      <w:proofErr w:type="spellEnd"/>
      <w:r w:rsidRPr="00291346">
        <w:rPr>
          <w:rFonts w:eastAsia="Times New Roman" w:cs="Times New Roman"/>
          <w:szCs w:val="28"/>
          <w:lang w:val="uk-UA" w:eastAsia="ru-UA"/>
        </w:rPr>
        <w:t xml:space="preserve">-монтажних робіт у замкнутому просторі використовується гусеничний кран </w:t>
      </w:r>
      <w:proofErr w:type="spellStart"/>
      <w:r w:rsidRPr="00291346">
        <w:rPr>
          <w:rFonts w:eastAsia="Times New Roman" w:cs="Times New Roman"/>
          <w:szCs w:val="28"/>
          <w:lang w:val="uk-UA" w:eastAsia="ru-UA"/>
        </w:rPr>
        <w:t>Hitachi</w:t>
      </w:r>
      <w:proofErr w:type="spellEnd"/>
      <w:r w:rsidRPr="00291346">
        <w:rPr>
          <w:rFonts w:eastAsia="Times New Roman" w:cs="Times New Roman"/>
          <w:szCs w:val="28"/>
          <w:lang w:val="uk-UA" w:eastAsia="ru-UA"/>
        </w:rPr>
        <w:t xml:space="preserve"> CX500, вантажопідйомністю 45 т, із довжиною стріли 28 м та висотою підйому 20 м.</w:t>
      </w:r>
    </w:p>
    <w:p w14:paraId="408D7526"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ля перевезення великогабаритних елементів конструкцій задіяні </w:t>
      </w:r>
      <w:proofErr w:type="spellStart"/>
      <w:r w:rsidRPr="00291346">
        <w:rPr>
          <w:rFonts w:eastAsia="Times New Roman" w:cs="Times New Roman"/>
          <w:szCs w:val="28"/>
          <w:lang w:val="uk-UA" w:eastAsia="ru-UA"/>
        </w:rPr>
        <w:t>низькорамні</w:t>
      </w:r>
      <w:proofErr w:type="spellEnd"/>
      <w:r w:rsidRPr="00291346">
        <w:rPr>
          <w:rFonts w:eastAsia="Times New Roman" w:cs="Times New Roman"/>
          <w:szCs w:val="28"/>
          <w:lang w:val="uk-UA" w:eastAsia="ru-UA"/>
        </w:rPr>
        <w:t xml:space="preserve"> трейлери </w:t>
      </w:r>
      <w:proofErr w:type="spellStart"/>
      <w:r w:rsidRPr="00291346">
        <w:rPr>
          <w:rFonts w:eastAsia="Times New Roman" w:cs="Times New Roman"/>
          <w:szCs w:val="28"/>
          <w:lang w:val="uk-UA" w:eastAsia="ru-UA"/>
        </w:rPr>
        <w:t>Goldhofer</w:t>
      </w:r>
      <w:proofErr w:type="spellEnd"/>
      <w:r w:rsidRPr="00291346">
        <w:rPr>
          <w:rFonts w:eastAsia="Times New Roman" w:cs="Times New Roman"/>
          <w:szCs w:val="28"/>
          <w:lang w:val="uk-UA" w:eastAsia="ru-UA"/>
        </w:rPr>
        <w:t xml:space="preserve"> STZ-L 4 (2 шт.) вантажопідйомністю до 45 т.</w:t>
      </w:r>
    </w:p>
    <w:p w14:paraId="0DD3F6EB"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Стаціонарні змішувачі </w:t>
      </w:r>
      <w:proofErr w:type="spellStart"/>
      <w:r w:rsidRPr="00291346">
        <w:rPr>
          <w:rFonts w:eastAsia="Times New Roman" w:cs="Times New Roman"/>
          <w:szCs w:val="28"/>
          <w:lang w:val="uk-UA" w:eastAsia="ru-UA"/>
        </w:rPr>
        <w:t>Sicoma</w:t>
      </w:r>
      <w:proofErr w:type="spellEnd"/>
      <w:r w:rsidRPr="00291346">
        <w:rPr>
          <w:rFonts w:eastAsia="Times New Roman" w:cs="Times New Roman"/>
          <w:szCs w:val="28"/>
          <w:lang w:val="uk-UA" w:eastAsia="ru-UA"/>
        </w:rPr>
        <w:t xml:space="preserve"> MP 1000/750 (2 одиниці, потужність 9,5 кВт) забезпечують рівномірне приготування глинистих та тиксотропних розчинів стабільної густини.</w:t>
      </w:r>
    </w:p>
    <w:p w14:paraId="17B44D1F"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Розчинонасоси </w:t>
      </w:r>
      <w:proofErr w:type="spellStart"/>
      <w:r w:rsidRPr="00291346">
        <w:rPr>
          <w:rFonts w:eastAsia="Times New Roman" w:cs="Times New Roman"/>
          <w:szCs w:val="28"/>
          <w:lang w:val="uk-UA" w:eastAsia="ru-UA"/>
        </w:rPr>
        <w:t>Putzmeister</w:t>
      </w:r>
      <w:proofErr w:type="spellEnd"/>
      <w:r w:rsidRPr="00291346">
        <w:rPr>
          <w:rFonts w:eastAsia="Times New Roman" w:cs="Times New Roman"/>
          <w:szCs w:val="28"/>
          <w:lang w:val="uk-UA" w:eastAsia="ru-UA"/>
        </w:rPr>
        <w:t xml:space="preserve"> SP 11 LMR (2 шт., потужність 11 кВт) використовуються для подачі тиксотропного розчину під час поступового опускання колодязя.</w:t>
      </w:r>
    </w:p>
    <w:p w14:paraId="7AFF5721"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Глибинні вібратори </w:t>
      </w:r>
      <w:proofErr w:type="spellStart"/>
      <w:r w:rsidRPr="00291346">
        <w:rPr>
          <w:rFonts w:eastAsia="Times New Roman" w:cs="Times New Roman"/>
          <w:szCs w:val="28"/>
          <w:lang w:val="uk-UA" w:eastAsia="ru-UA"/>
        </w:rPr>
        <w:t>Wacker</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Neuson</w:t>
      </w:r>
      <w:proofErr w:type="spellEnd"/>
      <w:r w:rsidRPr="00291346">
        <w:rPr>
          <w:rFonts w:eastAsia="Times New Roman" w:cs="Times New Roman"/>
          <w:szCs w:val="28"/>
          <w:lang w:val="uk-UA" w:eastAsia="ru-UA"/>
        </w:rPr>
        <w:t xml:space="preserve"> IRFU 65 (2 шт., потужність 1,2 кВт) забезпечують якісне ущільнення бетонної суміші у важкодоступних зонах.</w:t>
      </w:r>
    </w:p>
    <w:p w14:paraId="30BE8806"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lastRenderedPageBreak/>
        <w:t xml:space="preserve">Поверхневі вібратори </w:t>
      </w:r>
      <w:proofErr w:type="spellStart"/>
      <w:r w:rsidRPr="00291346">
        <w:rPr>
          <w:rFonts w:eastAsia="Times New Roman" w:cs="Times New Roman"/>
          <w:szCs w:val="28"/>
          <w:lang w:val="uk-UA" w:eastAsia="ru-UA"/>
        </w:rPr>
        <w:t>Enar</w:t>
      </w:r>
      <w:proofErr w:type="spellEnd"/>
      <w:r w:rsidRPr="00291346">
        <w:rPr>
          <w:rFonts w:eastAsia="Times New Roman" w:cs="Times New Roman"/>
          <w:szCs w:val="28"/>
          <w:lang w:val="uk-UA" w:eastAsia="ru-UA"/>
        </w:rPr>
        <w:t xml:space="preserve"> VIB-BAR 200 (2 шт., потужність 1,0 кВт) застосовуються для ущільнення поверхневих шарів бетону під час формування стінових конструкцій.</w:t>
      </w:r>
    </w:p>
    <w:p w14:paraId="18750B8C"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ля земляних робіт на глибині використовується екскаватор JCB JS305 із </w:t>
      </w:r>
      <w:proofErr w:type="spellStart"/>
      <w:r w:rsidRPr="00291346">
        <w:rPr>
          <w:rFonts w:eastAsia="Times New Roman" w:cs="Times New Roman"/>
          <w:szCs w:val="28"/>
          <w:lang w:val="uk-UA" w:eastAsia="ru-UA"/>
        </w:rPr>
        <w:t>ковшем</w:t>
      </w:r>
      <w:proofErr w:type="spellEnd"/>
      <w:r w:rsidRPr="00291346">
        <w:rPr>
          <w:rFonts w:eastAsia="Times New Roman" w:cs="Times New Roman"/>
          <w:szCs w:val="28"/>
          <w:lang w:val="uk-UA" w:eastAsia="ru-UA"/>
        </w:rPr>
        <w:t xml:space="preserve"> ємністю 1,6 м³ та потужністю двигуна 165 кВт (225 </w:t>
      </w:r>
      <w:proofErr w:type="spellStart"/>
      <w:r w:rsidRPr="00291346">
        <w:rPr>
          <w:rFonts w:eastAsia="Times New Roman" w:cs="Times New Roman"/>
          <w:szCs w:val="28"/>
          <w:lang w:val="uk-UA" w:eastAsia="ru-UA"/>
        </w:rPr>
        <w:t>к.с</w:t>
      </w:r>
      <w:proofErr w:type="spellEnd"/>
      <w:r w:rsidRPr="00291346">
        <w:rPr>
          <w:rFonts w:eastAsia="Times New Roman" w:cs="Times New Roman"/>
          <w:szCs w:val="28"/>
          <w:lang w:val="uk-UA" w:eastAsia="ru-UA"/>
        </w:rPr>
        <w:t>.), який забезпечує високу продуктивність при роботі з важкими породами.</w:t>
      </w:r>
    </w:p>
    <w:p w14:paraId="5D48CAA1"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Бульдозери </w:t>
      </w:r>
      <w:proofErr w:type="spellStart"/>
      <w:r w:rsidRPr="00291346">
        <w:rPr>
          <w:rFonts w:eastAsia="Times New Roman" w:cs="Times New Roman"/>
          <w:szCs w:val="28"/>
          <w:lang w:val="uk-UA" w:eastAsia="ru-UA"/>
        </w:rPr>
        <w:t>Komatsu</w:t>
      </w:r>
      <w:proofErr w:type="spellEnd"/>
      <w:r w:rsidRPr="00291346">
        <w:rPr>
          <w:rFonts w:eastAsia="Times New Roman" w:cs="Times New Roman"/>
          <w:szCs w:val="28"/>
          <w:lang w:val="uk-UA" w:eastAsia="ru-UA"/>
        </w:rPr>
        <w:t xml:space="preserve"> D65EX-18 (2 одиниці, потужність 162 кВт (220 </w:t>
      </w:r>
      <w:proofErr w:type="spellStart"/>
      <w:r w:rsidRPr="00291346">
        <w:rPr>
          <w:rFonts w:eastAsia="Times New Roman" w:cs="Times New Roman"/>
          <w:szCs w:val="28"/>
          <w:lang w:val="uk-UA" w:eastAsia="ru-UA"/>
        </w:rPr>
        <w:t>к.с</w:t>
      </w:r>
      <w:proofErr w:type="spellEnd"/>
      <w:r w:rsidRPr="00291346">
        <w:rPr>
          <w:rFonts w:eastAsia="Times New Roman" w:cs="Times New Roman"/>
          <w:szCs w:val="28"/>
          <w:lang w:val="uk-UA" w:eastAsia="ru-UA"/>
        </w:rPr>
        <w:t xml:space="preserve">.)) використовуються для розробки та переміщення ґрунту всередині опускного колодязя під час його занурення на </w:t>
      </w:r>
      <w:proofErr w:type="spellStart"/>
      <w:r w:rsidRPr="00291346">
        <w:rPr>
          <w:rFonts w:eastAsia="Times New Roman" w:cs="Times New Roman"/>
          <w:szCs w:val="28"/>
          <w:lang w:val="uk-UA" w:eastAsia="ru-UA"/>
        </w:rPr>
        <w:t>проєктну</w:t>
      </w:r>
      <w:proofErr w:type="spellEnd"/>
      <w:r w:rsidRPr="00291346">
        <w:rPr>
          <w:rFonts w:eastAsia="Times New Roman" w:cs="Times New Roman"/>
          <w:szCs w:val="28"/>
          <w:lang w:val="uk-UA" w:eastAsia="ru-UA"/>
        </w:rPr>
        <w:t xml:space="preserve"> глибину.</w:t>
      </w:r>
    </w:p>
    <w:p w14:paraId="4C927B59"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Зварювальні роботи виконуються із застосуванням </w:t>
      </w:r>
      <w:proofErr w:type="spellStart"/>
      <w:r w:rsidRPr="00291346">
        <w:rPr>
          <w:rFonts w:eastAsia="Times New Roman" w:cs="Times New Roman"/>
          <w:szCs w:val="28"/>
          <w:lang w:val="uk-UA" w:eastAsia="ru-UA"/>
        </w:rPr>
        <w:t>інверторних</w:t>
      </w:r>
      <w:proofErr w:type="spellEnd"/>
      <w:r w:rsidRPr="00291346">
        <w:rPr>
          <w:rFonts w:eastAsia="Times New Roman" w:cs="Times New Roman"/>
          <w:szCs w:val="28"/>
          <w:lang w:val="uk-UA" w:eastAsia="ru-UA"/>
        </w:rPr>
        <w:t xml:space="preserve"> апаратів </w:t>
      </w:r>
      <w:proofErr w:type="spellStart"/>
      <w:r w:rsidRPr="00291346">
        <w:rPr>
          <w:rFonts w:eastAsia="Times New Roman" w:cs="Times New Roman"/>
          <w:szCs w:val="28"/>
          <w:lang w:val="uk-UA" w:eastAsia="ru-UA"/>
        </w:rPr>
        <w:t>Froniu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TransSteel</w:t>
      </w:r>
      <w:proofErr w:type="spellEnd"/>
      <w:r w:rsidRPr="00291346">
        <w:rPr>
          <w:rFonts w:eastAsia="Times New Roman" w:cs="Times New Roman"/>
          <w:szCs w:val="28"/>
          <w:lang w:val="uk-UA" w:eastAsia="ru-UA"/>
        </w:rPr>
        <w:t xml:space="preserve"> 2200 (потужність 10,5 кВт), що гарантують стабільну дугу та високу якість з’єднань при монтажі армокаркасів.</w:t>
      </w:r>
    </w:p>
    <w:p w14:paraId="2A92DEA6" w14:textId="77777777" w:rsidR="00C148C1" w:rsidRPr="00291346" w:rsidRDefault="00C148C1" w:rsidP="00C148C1">
      <w:pPr>
        <w:numPr>
          <w:ilvl w:val="0"/>
          <w:numId w:val="33"/>
        </w:numPr>
        <w:ind w:left="0" w:firstLine="709"/>
        <w:jc w:val="both"/>
        <w:rPr>
          <w:rFonts w:eastAsia="Times New Roman" w:cs="Times New Roman"/>
          <w:szCs w:val="28"/>
          <w:lang w:val="uk-UA" w:eastAsia="ru-UA"/>
        </w:rPr>
      </w:pPr>
      <w:r w:rsidRPr="00291346">
        <w:rPr>
          <w:rFonts w:eastAsia="Times New Roman" w:cs="Times New Roman"/>
          <w:szCs w:val="28"/>
          <w:lang w:val="uk-UA" w:eastAsia="ru-UA"/>
        </w:rPr>
        <w:t xml:space="preserve">Для ефективного освітлення робочих зон у темний час доби застосовуються LED-прожектори </w:t>
      </w:r>
      <w:proofErr w:type="spellStart"/>
      <w:r w:rsidRPr="00291346">
        <w:rPr>
          <w:rFonts w:eastAsia="Times New Roman" w:cs="Times New Roman"/>
          <w:szCs w:val="28"/>
          <w:lang w:val="uk-UA" w:eastAsia="ru-UA"/>
        </w:rPr>
        <w:t>Philips</w:t>
      </w:r>
      <w:proofErr w:type="spellEnd"/>
      <w:r w:rsidRPr="00291346">
        <w:rPr>
          <w:rFonts w:eastAsia="Times New Roman" w:cs="Times New Roman"/>
          <w:szCs w:val="28"/>
          <w:lang w:val="uk-UA" w:eastAsia="ru-UA"/>
        </w:rPr>
        <w:t xml:space="preserve"> </w:t>
      </w:r>
      <w:proofErr w:type="spellStart"/>
      <w:r w:rsidRPr="00291346">
        <w:rPr>
          <w:rFonts w:eastAsia="Times New Roman" w:cs="Times New Roman"/>
          <w:szCs w:val="28"/>
          <w:lang w:val="uk-UA" w:eastAsia="ru-UA"/>
        </w:rPr>
        <w:t>SiteLight</w:t>
      </w:r>
      <w:proofErr w:type="spellEnd"/>
      <w:r w:rsidRPr="00291346">
        <w:rPr>
          <w:rFonts w:eastAsia="Times New Roman" w:cs="Times New Roman"/>
          <w:szCs w:val="28"/>
          <w:lang w:val="uk-UA" w:eastAsia="ru-UA"/>
        </w:rPr>
        <w:t xml:space="preserve"> 200W (8 шт.) з потужністю 0,2 кВт кожен, що створюють рівномірне освітлення без засліплення працівників.</w:t>
      </w:r>
    </w:p>
    <w:p w14:paraId="1665966C" w14:textId="378E1D4D" w:rsidR="000E6F94" w:rsidRPr="00291346" w:rsidRDefault="00D543E6" w:rsidP="003A2BB3">
      <w:pPr>
        <w:pStyle w:val="2"/>
        <w:numPr>
          <w:ilvl w:val="1"/>
          <w:numId w:val="7"/>
        </w:numPr>
      </w:pPr>
      <w:bookmarkStart w:id="36" w:name="_Toc213331431"/>
      <w:r w:rsidRPr="00291346">
        <w:t>Електропостачання будівельного майданчика</w:t>
      </w:r>
      <w:bookmarkEnd w:id="36"/>
    </w:p>
    <w:p w14:paraId="16FE6559" w14:textId="77777777" w:rsidR="00D543E6" w:rsidRPr="00291346" w:rsidRDefault="00D543E6" w:rsidP="00D543E6">
      <w:pPr>
        <w:jc w:val="both"/>
        <w:rPr>
          <w:szCs w:val="28"/>
          <w:lang w:val="uk-UA"/>
        </w:rPr>
      </w:pPr>
      <w:r w:rsidRPr="00291346">
        <w:rPr>
          <w:szCs w:val="28"/>
          <w:lang w:val="uk-UA"/>
        </w:rPr>
        <w:t xml:space="preserve">Для забезпечення електроживлення будівельного майданчика та будівельного містечка необхідно встановити трансформаторну підстанцію. Живлення ТП здійснюватиметься від існуючої лінії </w:t>
      </w:r>
      <w:proofErr w:type="spellStart"/>
      <w:r w:rsidRPr="00291346">
        <w:rPr>
          <w:szCs w:val="28"/>
          <w:lang w:val="uk-UA"/>
        </w:rPr>
        <w:t>електропередач</w:t>
      </w:r>
      <w:proofErr w:type="spellEnd"/>
      <w:r w:rsidRPr="00291346">
        <w:rPr>
          <w:szCs w:val="28"/>
          <w:lang w:val="uk-UA"/>
        </w:rPr>
        <w:t xml:space="preserve"> (ЛЕП) напругою 6 кВ, яка проходить уздовж борту вищого горизонту кар'єру. Дана ЛЕП входить в енергосистему </w:t>
      </w:r>
      <w:proofErr w:type="spellStart"/>
      <w:r w:rsidRPr="00291346">
        <w:rPr>
          <w:szCs w:val="28"/>
          <w:lang w:val="uk-UA"/>
        </w:rPr>
        <w:t>ПівдГЗК</w:t>
      </w:r>
      <w:proofErr w:type="spellEnd"/>
      <w:r w:rsidRPr="00291346">
        <w:rPr>
          <w:szCs w:val="28"/>
          <w:lang w:val="uk-UA"/>
        </w:rPr>
        <w:t>, що, у свою чергу, підключений до енергомережі «Дніпроенерго».</w:t>
      </w:r>
    </w:p>
    <w:p w14:paraId="7A0A29C3" w14:textId="77777777" w:rsidR="001157F8" w:rsidRPr="00291346" w:rsidRDefault="001157F8" w:rsidP="001157F8">
      <w:pPr>
        <w:jc w:val="both"/>
        <w:rPr>
          <w:szCs w:val="28"/>
          <w:lang w:val="uk-UA"/>
        </w:rPr>
      </w:pPr>
      <w:r w:rsidRPr="00291346">
        <w:rPr>
          <w:szCs w:val="28"/>
          <w:lang w:val="uk-UA"/>
        </w:rPr>
        <w:t>Електропостачання споживачів будівельного майданчика здійснюватиметься відповідно до однолінійної схеми електропостачання кар’єрного комплексу з трансформацією напруги 6/0,4 кВ, розробленої для забезпечення стабільного та надійного живлення технологічного й допоміжного обладнання.</w:t>
      </w:r>
    </w:p>
    <w:p w14:paraId="72F1241C" w14:textId="77777777" w:rsidR="001157F8" w:rsidRPr="00291346" w:rsidRDefault="001157F8" w:rsidP="001157F8">
      <w:pPr>
        <w:jc w:val="both"/>
        <w:rPr>
          <w:szCs w:val="28"/>
          <w:lang w:val="uk-UA"/>
        </w:rPr>
      </w:pPr>
      <w:r w:rsidRPr="00291346">
        <w:rPr>
          <w:szCs w:val="28"/>
          <w:lang w:val="uk-UA"/>
        </w:rPr>
        <w:t xml:space="preserve">Схема передбачає трансформацію електроенергії з напруги 6 кВ, що подається від енергосистеми </w:t>
      </w:r>
      <w:proofErr w:type="spellStart"/>
      <w:r w:rsidRPr="00291346">
        <w:rPr>
          <w:szCs w:val="28"/>
          <w:lang w:val="uk-UA"/>
        </w:rPr>
        <w:t>ПівдГЗК</w:t>
      </w:r>
      <w:proofErr w:type="spellEnd"/>
      <w:r w:rsidRPr="00291346">
        <w:rPr>
          <w:szCs w:val="28"/>
          <w:lang w:val="uk-UA"/>
        </w:rPr>
        <w:t xml:space="preserve"> (структурний підрозділ «Дніпроенерго»), до робочої напруги 380/220 В із подальшим розподілом через комплектну трансформаторну підстанцію, головний розподільний щит та мережі низької напруги.</w:t>
      </w:r>
    </w:p>
    <w:p w14:paraId="28033332" w14:textId="77777777" w:rsidR="001157F8" w:rsidRPr="00291346" w:rsidRDefault="001157F8" w:rsidP="001157F8">
      <w:pPr>
        <w:jc w:val="both"/>
        <w:rPr>
          <w:szCs w:val="28"/>
          <w:lang w:val="uk-UA"/>
        </w:rPr>
      </w:pPr>
      <w:r w:rsidRPr="00291346">
        <w:rPr>
          <w:szCs w:val="28"/>
          <w:lang w:val="uk-UA"/>
        </w:rPr>
        <w:t>Застосування такої схеми забезпечує безпечне, безперервне та енергоефективне електроживлення основних споживачів — вагоноперекидачів, конвеєрних ліній, дробильних установок, насосних станцій і систем освітлення кар’єрного майданчика.</w:t>
      </w:r>
    </w:p>
    <w:p w14:paraId="1DCFC3BB" w14:textId="77777777" w:rsidR="001157F8" w:rsidRPr="00291346" w:rsidRDefault="001157F8" w:rsidP="001157F8">
      <w:pPr>
        <w:jc w:val="both"/>
        <w:rPr>
          <w:szCs w:val="28"/>
          <w:lang w:val="uk-UA"/>
        </w:rPr>
      </w:pPr>
      <w:r w:rsidRPr="00291346">
        <w:rPr>
          <w:szCs w:val="28"/>
          <w:lang w:val="uk-UA"/>
        </w:rPr>
        <w:lastRenderedPageBreak/>
        <w:t>Також передбачено резервне живлення від дизель-генератора та автоматичне перемикання (АВР), що гарантує безперервність роботи обладнання навіть при аварійних відключеннях основного джерела.</w:t>
      </w:r>
    </w:p>
    <w:p w14:paraId="4694AA1C" w14:textId="77777777" w:rsidR="001157F8" w:rsidRPr="00291346" w:rsidRDefault="001157F8" w:rsidP="001157F8">
      <w:pPr>
        <w:jc w:val="both"/>
        <w:rPr>
          <w:szCs w:val="28"/>
          <w:lang w:val="uk-UA"/>
        </w:rPr>
      </w:pPr>
      <w:r w:rsidRPr="00291346">
        <w:rPr>
          <w:szCs w:val="28"/>
          <w:lang w:val="uk-UA"/>
        </w:rPr>
        <w:t>Завдяки такій схемі забезпечується стабільне, безпечне та енергоефективне електропостачання всіх споживачів кар’єру.</w:t>
      </w:r>
    </w:p>
    <w:p w14:paraId="504ED175" w14:textId="77777777" w:rsidR="001157F8" w:rsidRPr="00291346" w:rsidRDefault="001157F8" w:rsidP="001157F8">
      <w:pPr>
        <w:jc w:val="both"/>
        <w:rPr>
          <w:szCs w:val="28"/>
          <w:lang w:val="uk-UA"/>
        </w:rPr>
      </w:pPr>
      <w:r w:rsidRPr="00291346">
        <w:rPr>
          <w:szCs w:val="28"/>
          <w:lang w:val="uk-UA"/>
        </w:rPr>
        <w:t>Рекомендоване основне обладнання:</w:t>
      </w:r>
    </w:p>
    <w:p w14:paraId="7AC654CF" w14:textId="77777777" w:rsidR="001157F8" w:rsidRPr="00291346" w:rsidRDefault="001157F8" w:rsidP="001157F8">
      <w:pPr>
        <w:jc w:val="both"/>
        <w:rPr>
          <w:szCs w:val="28"/>
          <w:lang w:val="uk-UA"/>
        </w:rPr>
      </w:pPr>
      <w:r w:rsidRPr="00291346">
        <w:rPr>
          <w:szCs w:val="28"/>
          <w:lang w:val="uk-UA"/>
        </w:rPr>
        <w:t>1.</w:t>
      </w:r>
      <w:r w:rsidRPr="00291346">
        <w:rPr>
          <w:szCs w:val="28"/>
          <w:lang w:val="uk-UA"/>
        </w:rPr>
        <w:tab/>
        <w:t xml:space="preserve">RMU / комплектна шафа середньої напруги 6 </w:t>
      </w:r>
      <w:proofErr w:type="spellStart"/>
      <w:r w:rsidRPr="00291346">
        <w:rPr>
          <w:szCs w:val="28"/>
          <w:lang w:val="uk-UA"/>
        </w:rPr>
        <w:t>kV</w:t>
      </w:r>
      <w:proofErr w:type="spellEnd"/>
      <w:r w:rsidRPr="00291346">
        <w:rPr>
          <w:szCs w:val="28"/>
          <w:lang w:val="uk-UA"/>
        </w:rPr>
        <w:t xml:space="preserve"> — вакуумний вимикач + роз’єднувач + первинні затискачі, з вбудованим релейним захистом.</w:t>
      </w:r>
    </w:p>
    <w:p w14:paraId="25B08B34" w14:textId="77777777" w:rsidR="001157F8" w:rsidRPr="00291346" w:rsidRDefault="001157F8" w:rsidP="001157F8">
      <w:pPr>
        <w:jc w:val="both"/>
        <w:rPr>
          <w:szCs w:val="28"/>
          <w:lang w:val="uk-UA"/>
        </w:rPr>
      </w:pPr>
      <w:r w:rsidRPr="00291346">
        <w:rPr>
          <w:szCs w:val="28"/>
          <w:lang w:val="uk-UA"/>
        </w:rPr>
        <w:t>2.</w:t>
      </w:r>
      <w:r w:rsidRPr="00291346">
        <w:rPr>
          <w:szCs w:val="28"/>
          <w:lang w:val="uk-UA"/>
        </w:rPr>
        <w:tab/>
        <w:t xml:space="preserve">Силовий трансформатор 6/0,4 </w:t>
      </w:r>
      <w:proofErr w:type="spellStart"/>
      <w:r w:rsidRPr="00291346">
        <w:rPr>
          <w:szCs w:val="28"/>
          <w:lang w:val="uk-UA"/>
        </w:rPr>
        <w:t>kV</w:t>
      </w:r>
      <w:proofErr w:type="spellEnd"/>
      <w:r w:rsidRPr="00291346">
        <w:rPr>
          <w:szCs w:val="28"/>
          <w:lang w:val="uk-UA"/>
        </w:rPr>
        <w:t xml:space="preserve"> — основний: 1000 </w:t>
      </w:r>
      <w:proofErr w:type="spellStart"/>
      <w:r w:rsidRPr="00291346">
        <w:rPr>
          <w:szCs w:val="28"/>
          <w:lang w:val="uk-UA"/>
        </w:rPr>
        <w:t>kVA</w:t>
      </w:r>
      <w:proofErr w:type="spellEnd"/>
      <w:r w:rsidRPr="00291346">
        <w:rPr>
          <w:szCs w:val="28"/>
          <w:lang w:val="uk-UA"/>
        </w:rPr>
        <w:t xml:space="preserve">, Dyn11 (YNd11), ONAN, з РПН ±2×2,5%; альтернативно схема резервування 2 × 630 </w:t>
      </w:r>
      <w:proofErr w:type="spellStart"/>
      <w:r w:rsidRPr="00291346">
        <w:rPr>
          <w:szCs w:val="28"/>
          <w:lang w:val="uk-UA"/>
        </w:rPr>
        <w:t>kVA</w:t>
      </w:r>
      <w:proofErr w:type="spellEnd"/>
      <w:r w:rsidRPr="00291346">
        <w:rPr>
          <w:szCs w:val="28"/>
          <w:lang w:val="uk-UA"/>
        </w:rPr>
        <w:t xml:space="preserve"> (паралель).</w:t>
      </w:r>
    </w:p>
    <w:p w14:paraId="00D90311" w14:textId="77777777" w:rsidR="001157F8" w:rsidRPr="00291346" w:rsidRDefault="001157F8" w:rsidP="001157F8">
      <w:pPr>
        <w:jc w:val="both"/>
        <w:rPr>
          <w:szCs w:val="28"/>
          <w:lang w:val="uk-UA"/>
        </w:rPr>
      </w:pPr>
      <w:r w:rsidRPr="00291346">
        <w:rPr>
          <w:szCs w:val="28"/>
          <w:lang w:val="uk-UA"/>
        </w:rPr>
        <w:t>3.</w:t>
      </w:r>
      <w:r w:rsidRPr="00291346">
        <w:rPr>
          <w:szCs w:val="28"/>
          <w:lang w:val="uk-UA"/>
        </w:rPr>
        <w:tab/>
        <w:t xml:space="preserve">Трансформаторна площадка / фундамент &amp; кабельні вводи — бетонна плита, кабельні вводи з </w:t>
      </w:r>
      <w:proofErr w:type="spellStart"/>
      <w:r w:rsidRPr="00291346">
        <w:rPr>
          <w:szCs w:val="28"/>
          <w:lang w:val="uk-UA"/>
        </w:rPr>
        <w:t>бронетруби</w:t>
      </w:r>
      <w:proofErr w:type="spellEnd"/>
      <w:r w:rsidRPr="00291346">
        <w:rPr>
          <w:szCs w:val="28"/>
          <w:lang w:val="uk-UA"/>
        </w:rPr>
        <w:t>.</w:t>
      </w:r>
    </w:p>
    <w:p w14:paraId="205746FE" w14:textId="77777777" w:rsidR="001157F8" w:rsidRPr="00291346" w:rsidRDefault="001157F8" w:rsidP="001157F8">
      <w:pPr>
        <w:jc w:val="both"/>
        <w:rPr>
          <w:szCs w:val="28"/>
          <w:lang w:val="uk-UA"/>
        </w:rPr>
      </w:pPr>
      <w:r w:rsidRPr="00291346">
        <w:rPr>
          <w:szCs w:val="28"/>
          <w:lang w:val="uk-UA"/>
        </w:rPr>
        <w:t>4.</w:t>
      </w:r>
      <w:r w:rsidRPr="00291346">
        <w:rPr>
          <w:szCs w:val="28"/>
          <w:lang w:val="uk-UA"/>
        </w:rPr>
        <w:tab/>
        <w:t xml:space="preserve">Головний розподільний щит (ГРЩ) 0,4 </w:t>
      </w:r>
      <w:proofErr w:type="spellStart"/>
      <w:r w:rsidRPr="00291346">
        <w:rPr>
          <w:szCs w:val="28"/>
          <w:lang w:val="uk-UA"/>
        </w:rPr>
        <w:t>kV</w:t>
      </w:r>
      <w:proofErr w:type="spellEnd"/>
      <w:r w:rsidRPr="00291346">
        <w:rPr>
          <w:szCs w:val="28"/>
          <w:lang w:val="uk-UA"/>
        </w:rPr>
        <w:t xml:space="preserve"> — </w:t>
      </w:r>
      <w:proofErr w:type="spellStart"/>
      <w:r w:rsidRPr="00291346">
        <w:rPr>
          <w:szCs w:val="28"/>
          <w:lang w:val="uk-UA"/>
        </w:rPr>
        <w:t>вводний</w:t>
      </w:r>
      <w:proofErr w:type="spellEnd"/>
      <w:r w:rsidRPr="00291346">
        <w:rPr>
          <w:szCs w:val="28"/>
          <w:lang w:val="uk-UA"/>
        </w:rPr>
        <w:t xml:space="preserve"> ACB (1 250–1 600 A залежно від трансформатора), шини 3×N+PE, секціонування.</w:t>
      </w:r>
    </w:p>
    <w:p w14:paraId="4F4B515F" w14:textId="77777777" w:rsidR="001157F8" w:rsidRPr="00291346" w:rsidRDefault="001157F8" w:rsidP="001157F8">
      <w:pPr>
        <w:jc w:val="both"/>
        <w:rPr>
          <w:szCs w:val="28"/>
          <w:lang w:val="uk-UA"/>
        </w:rPr>
      </w:pPr>
      <w:r w:rsidRPr="00291346">
        <w:rPr>
          <w:szCs w:val="28"/>
          <w:lang w:val="uk-UA"/>
        </w:rPr>
        <w:t>5.</w:t>
      </w:r>
      <w:r w:rsidRPr="00291346">
        <w:rPr>
          <w:szCs w:val="28"/>
          <w:lang w:val="uk-UA"/>
        </w:rPr>
        <w:tab/>
        <w:t>Щити MCC (</w:t>
      </w:r>
      <w:proofErr w:type="spellStart"/>
      <w:r w:rsidRPr="00291346">
        <w:rPr>
          <w:szCs w:val="28"/>
          <w:lang w:val="uk-UA"/>
        </w:rPr>
        <w:t>Motor</w:t>
      </w:r>
      <w:proofErr w:type="spellEnd"/>
      <w:r w:rsidRPr="00291346">
        <w:rPr>
          <w:szCs w:val="28"/>
          <w:lang w:val="uk-UA"/>
        </w:rPr>
        <w:t xml:space="preserve"> </w:t>
      </w:r>
      <w:proofErr w:type="spellStart"/>
      <w:r w:rsidRPr="00291346">
        <w:rPr>
          <w:szCs w:val="28"/>
          <w:lang w:val="uk-UA"/>
        </w:rPr>
        <w:t>Control</w:t>
      </w:r>
      <w:proofErr w:type="spellEnd"/>
      <w:r w:rsidRPr="00291346">
        <w:rPr>
          <w:szCs w:val="28"/>
          <w:lang w:val="uk-UA"/>
        </w:rPr>
        <w:t xml:space="preserve"> </w:t>
      </w:r>
      <w:proofErr w:type="spellStart"/>
      <w:r w:rsidRPr="00291346">
        <w:rPr>
          <w:szCs w:val="28"/>
          <w:lang w:val="uk-UA"/>
        </w:rPr>
        <w:t>Centre</w:t>
      </w:r>
      <w:proofErr w:type="spellEnd"/>
      <w:r w:rsidRPr="00291346">
        <w:rPr>
          <w:szCs w:val="28"/>
          <w:lang w:val="uk-UA"/>
        </w:rPr>
        <w:t xml:space="preserve">) — секції для кожного великого двигуна (з ACB/MCCB, контактор, </w:t>
      </w:r>
      <w:proofErr w:type="spellStart"/>
      <w:r w:rsidRPr="00291346">
        <w:rPr>
          <w:szCs w:val="28"/>
          <w:lang w:val="uk-UA"/>
        </w:rPr>
        <w:t>термозахист</w:t>
      </w:r>
      <w:proofErr w:type="spellEnd"/>
      <w:r w:rsidRPr="00291346">
        <w:rPr>
          <w:szCs w:val="28"/>
          <w:lang w:val="uk-UA"/>
        </w:rPr>
        <w:t>).</w:t>
      </w:r>
    </w:p>
    <w:p w14:paraId="177D795A" w14:textId="77777777" w:rsidR="001157F8" w:rsidRPr="00291346" w:rsidRDefault="001157F8" w:rsidP="001157F8">
      <w:pPr>
        <w:jc w:val="both"/>
        <w:rPr>
          <w:szCs w:val="28"/>
          <w:lang w:val="uk-UA"/>
        </w:rPr>
      </w:pPr>
      <w:r w:rsidRPr="00291346">
        <w:rPr>
          <w:szCs w:val="28"/>
          <w:lang w:val="uk-UA"/>
        </w:rPr>
        <w:t>6.</w:t>
      </w:r>
      <w:r w:rsidRPr="00291346">
        <w:rPr>
          <w:szCs w:val="28"/>
          <w:lang w:val="uk-UA"/>
        </w:rPr>
        <w:tab/>
        <w:t xml:space="preserve">Частотні перетворювачі (ПЧ / VFD) — для конвеєрів і живильників (потужність під номінал двигуна, тип. 30–500 </w:t>
      </w:r>
      <w:proofErr w:type="spellStart"/>
      <w:r w:rsidRPr="00291346">
        <w:rPr>
          <w:szCs w:val="28"/>
          <w:lang w:val="uk-UA"/>
        </w:rPr>
        <w:t>kW</w:t>
      </w:r>
      <w:proofErr w:type="spellEnd"/>
      <w:r w:rsidRPr="00291346">
        <w:rPr>
          <w:szCs w:val="28"/>
          <w:lang w:val="uk-UA"/>
        </w:rPr>
        <w:t>).</w:t>
      </w:r>
    </w:p>
    <w:p w14:paraId="43A52698" w14:textId="77777777" w:rsidR="001157F8" w:rsidRPr="00291346" w:rsidRDefault="001157F8" w:rsidP="001157F8">
      <w:pPr>
        <w:jc w:val="both"/>
        <w:rPr>
          <w:szCs w:val="28"/>
          <w:lang w:val="uk-UA"/>
        </w:rPr>
      </w:pPr>
      <w:r w:rsidRPr="00291346">
        <w:rPr>
          <w:szCs w:val="28"/>
          <w:lang w:val="uk-UA"/>
        </w:rPr>
        <w:t>7.</w:t>
      </w:r>
      <w:r w:rsidRPr="00291346">
        <w:rPr>
          <w:szCs w:val="28"/>
          <w:lang w:val="uk-UA"/>
        </w:rPr>
        <w:tab/>
        <w:t>М’які пускачі / контактори — для допоміжних приводів та вентиляторів.</w:t>
      </w:r>
    </w:p>
    <w:p w14:paraId="31C67833" w14:textId="77777777" w:rsidR="001157F8" w:rsidRPr="00291346" w:rsidRDefault="001157F8" w:rsidP="001157F8">
      <w:pPr>
        <w:jc w:val="both"/>
        <w:rPr>
          <w:szCs w:val="28"/>
          <w:lang w:val="uk-UA"/>
        </w:rPr>
      </w:pPr>
      <w:r w:rsidRPr="00291346">
        <w:rPr>
          <w:szCs w:val="28"/>
          <w:lang w:val="uk-UA"/>
        </w:rPr>
        <w:t>8.</w:t>
      </w:r>
      <w:r w:rsidRPr="00291346">
        <w:rPr>
          <w:szCs w:val="28"/>
          <w:lang w:val="uk-UA"/>
        </w:rPr>
        <w:tab/>
        <w:t xml:space="preserve">Дизель-генераторна установка (ДГУ) — резервна: 500–800 </w:t>
      </w:r>
      <w:proofErr w:type="spellStart"/>
      <w:r w:rsidRPr="00291346">
        <w:rPr>
          <w:szCs w:val="28"/>
          <w:lang w:val="uk-UA"/>
        </w:rPr>
        <w:t>kVA</w:t>
      </w:r>
      <w:proofErr w:type="spellEnd"/>
      <w:r w:rsidRPr="00291346">
        <w:rPr>
          <w:szCs w:val="28"/>
          <w:lang w:val="uk-UA"/>
        </w:rPr>
        <w:t xml:space="preserve"> з АВР (ATS).</w:t>
      </w:r>
    </w:p>
    <w:p w14:paraId="25FE1458" w14:textId="77777777" w:rsidR="001157F8" w:rsidRPr="00291346" w:rsidRDefault="001157F8" w:rsidP="001157F8">
      <w:pPr>
        <w:jc w:val="both"/>
        <w:rPr>
          <w:szCs w:val="28"/>
          <w:lang w:val="uk-UA"/>
        </w:rPr>
      </w:pPr>
      <w:r w:rsidRPr="00291346">
        <w:rPr>
          <w:szCs w:val="28"/>
          <w:lang w:val="uk-UA"/>
        </w:rPr>
        <w:t>9.</w:t>
      </w:r>
      <w:r w:rsidRPr="00291346">
        <w:rPr>
          <w:szCs w:val="28"/>
          <w:lang w:val="uk-UA"/>
        </w:rPr>
        <w:tab/>
        <w:t>Автоматичний вхідний перемикач (ATS / АВР) — для автоматичного переходу на ДГУ.</w:t>
      </w:r>
    </w:p>
    <w:p w14:paraId="1F5F4950" w14:textId="77777777" w:rsidR="001157F8" w:rsidRPr="00291346" w:rsidRDefault="001157F8" w:rsidP="001157F8">
      <w:pPr>
        <w:jc w:val="both"/>
        <w:rPr>
          <w:szCs w:val="28"/>
          <w:lang w:val="uk-UA"/>
        </w:rPr>
      </w:pPr>
      <w:r w:rsidRPr="00291346">
        <w:rPr>
          <w:szCs w:val="28"/>
          <w:lang w:val="uk-UA"/>
        </w:rPr>
        <w:t>10.</w:t>
      </w:r>
      <w:r w:rsidRPr="00291346">
        <w:rPr>
          <w:szCs w:val="28"/>
          <w:lang w:val="uk-UA"/>
        </w:rPr>
        <w:tab/>
        <w:t xml:space="preserve">UPS (резервне живлення автоматики) — 1–10 </w:t>
      </w:r>
      <w:proofErr w:type="spellStart"/>
      <w:r w:rsidRPr="00291346">
        <w:rPr>
          <w:szCs w:val="28"/>
          <w:lang w:val="uk-UA"/>
        </w:rPr>
        <w:t>kVA</w:t>
      </w:r>
      <w:proofErr w:type="spellEnd"/>
      <w:r w:rsidRPr="00291346">
        <w:rPr>
          <w:szCs w:val="28"/>
          <w:lang w:val="uk-UA"/>
        </w:rPr>
        <w:t xml:space="preserve"> (під ПЛК, комунікації).</w:t>
      </w:r>
    </w:p>
    <w:p w14:paraId="258C57A2" w14:textId="77777777" w:rsidR="001157F8" w:rsidRPr="00291346" w:rsidRDefault="001157F8" w:rsidP="001157F8">
      <w:pPr>
        <w:jc w:val="both"/>
        <w:rPr>
          <w:szCs w:val="28"/>
          <w:lang w:val="uk-UA"/>
        </w:rPr>
      </w:pPr>
      <w:r w:rsidRPr="00291346">
        <w:rPr>
          <w:szCs w:val="28"/>
          <w:lang w:val="uk-UA"/>
        </w:rPr>
        <w:t>11.</w:t>
      </w:r>
      <w:r w:rsidRPr="00291346">
        <w:rPr>
          <w:szCs w:val="28"/>
          <w:lang w:val="uk-UA"/>
        </w:rPr>
        <w:tab/>
        <w:t>Захисти і реле:</w:t>
      </w:r>
    </w:p>
    <w:p w14:paraId="140AA5F7"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релейний захист трансформатора (</w:t>
      </w:r>
      <w:proofErr w:type="spellStart"/>
      <w:r w:rsidRPr="00291346">
        <w:rPr>
          <w:szCs w:val="28"/>
          <w:lang w:val="uk-UA"/>
        </w:rPr>
        <w:t>т.ч</w:t>
      </w:r>
      <w:proofErr w:type="spellEnd"/>
      <w:r w:rsidRPr="00291346">
        <w:rPr>
          <w:szCs w:val="28"/>
          <w:lang w:val="uk-UA"/>
        </w:rPr>
        <w:t>. температурний контроль),</w:t>
      </w:r>
    </w:p>
    <w:p w14:paraId="778DAC79"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захист вводів (диференційний / струмовий / селективний),</w:t>
      </w:r>
    </w:p>
    <w:p w14:paraId="111EA38F"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захист двигунів (теплові реле, струмові відключення),</w:t>
      </w:r>
    </w:p>
    <w:p w14:paraId="5F755354"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 xml:space="preserve">пристрої захисту від </w:t>
      </w:r>
      <w:proofErr w:type="spellStart"/>
      <w:r w:rsidRPr="00291346">
        <w:rPr>
          <w:szCs w:val="28"/>
          <w:lang w:val="uk-UA"/>
        </w:rPr>
        <w:t>перенапруг</w:t>
      </w:r>
      <w:proofErr w:type="spellEnd"/>
      <w:r w:rsidRPr="00291346">
        <w:rPr>
          <w:szCs w:val="28"/>
          <w:lang w:val="uk-UA"/>
        </w:rPr>
        <w:t xml:space="preserve"> (SPD).</w:t>
      </w:r>
    </w:p>
    <w:p w14:paraId="330AA811" w14:textId="77777777" w:rsidR="001157F8" w:rsidRPr="00291346" w:rsidRDefault="001157F8" w:rsidP="001157F8">
      <w:pPr>
        <w:jc w:val="both"/>
        <w:rPr>
          <w:szCs w:val="28"/>
          <w:lang w:val="uk-UA"/>
        </w:rPr>
      </w:pPr>
      <w:r w:rsidRPr="00291346">
        <w:rPr>
          <w:szCs w:val="28"/>
          <w:lang w:val="uk-UA"/>
        </w:rPr>
        <w:t>12.</w:t>
      </w:r>
      <w:r w:rsidRPr="00291346">
        <w:rPr>
          <w:szCs w:val="28"/>
          <w:lang w:val="uk-UA"/>
        </w:rPr>
        <w:tab/>
        <w:t>Кабелі:</w:t>
      </w:r>
    </w:p>
    <w:p w14:paraId="3ADE52E4"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 xml:space="preserve">кабель 6 </w:t>
      </w:r>
      <w:proofErr w:type="spellStart"/>
      <w:r w:rsidRPr="00291346">
        <w:rPr>
          <w:szCs w:val="28"/>
          <w:lang w:val="uk-UA"/>
        </w:rPr>
        <w:t>kV</w:t>
      </w:r>
      <w:proofErr w:type="spellEnd"/>
      <w:r w:rsidRPr="00291346">
        <w:rPr>
          <w:szCs w:val="28"/>
          <w:lang w:val="uk-UA"/>
        </w:rPr>
        <w:t xml:space="preserve"> для вводу (якщо від повітря → кабель) — 3-жильний силовий (маркування згідно ТУ),</w:t>
      </w:r>
    </w:p>
    <w:p w14:paraId="7E1ECFF0"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t xml:space="preserve">кабелі 0,4 </w:t>
      </w:r>
      <w:proofErr w:type="spellStart"/>
      <w:r w:rsidRPr="00291346">
        <w:rPr>
          <w:szCs w:val="28"/>
          <w:lang w:val="uk-UA"/>
        </w:rPr>
        <w:t>kV</w:t>
      </w:r>
      <w:proofErr w:type="spellEnd"/>
      <w:r w:rsidRPr="00291346">
        <w:rPr>
          <w:szCs w:val="28"/>
          <w:lang w:val="uk-UA"/>
        </w:rPr>
        <w:t xml:space="preserve"> силові для магістралей (3×120 мм², 3×185 мм² — орієнтовно; точний переріз розраховується),</w:t>
      </w:r>
    </w:p>
    <w:p w14:paraId="7F1C2597" w14:textId="77777777" w:rsidR="001157F8" w:rsidRPr="00291346" w:rsidRDefault="001157F8" w:rsidP="001157F8">
      <w:pPr>
        <w:jc w:val="both"/>
        <w:rPr>
          <w:szCs w:val="28"/>
          <w:lang w:val="uk-UA"/>
        </w:rPr>
      </w:pPr>
      <w:r w:rsidRPr="00291346">
        <w:rPr>
          <w:szCs w:val="28"/>
          <w:lang w:val="uk-UA"/>
        </w:rPr>
        <w:t>o</w:t>
      </w:r>
      <w:r w:rsidRPr="00291346">
        <w:rPr>
          <w:szCs w:val="28"/>
          <w:lang w:val="uk-UA"/>
        </w:rPr>
        <w:tab/>
      </w:r>
      <w:proofErr w:type="spellStart"/>
      <w:r w:rsidRPr="00291346">
        <w:rPr>
          <w:szCs w:val="28"/>
          <w:lang w:val="uk-UA"/>
        </w:rPr>
        <w:t>керувальні</w:t>
      </w:r>
      <w:proofErr w:type="spellEnd"/>
      <w:r w:rsidRPr="00291346">
        <w:rPr>
          <w:szCs w:val="28"/>
          <w:lang w:val="uk-UA"/>
        </w:rPr>
        <w:t xml:space="preserve"> кабелі, кабелі для ПЧ, СКУД, сигналізації.</w:t>
      </w:r>
    </w:p>
    <w:p w14:paraId="75DB1859" w14:textId="77777777" w:rsidR="001157F8" w:rsidRPr="00291346" w:rsidRDefault="001157F8" w:rsidP="001157F8">
      <w:pPr>
        <w:jc w:val="both"/>
        <w:rPr>
          <w:szCs w:val="28"/>
          <w:lang w:val="uk-UA"/>
        </w:rPr>
      </w:pPr>
      <w:r w:rsidRPr="00291346">
        <w:rPr>
          <w:szCs w:val="28"/>
          <w:lang w:val="uk-UA"/>
        </w:rPr>
        <w:lastRenderedPageBreak/>
        <w:t>13.</w:t>
      </w:r>
      <w:r w:rsidRPr="00291346">
        <w:rPr>
          <w:szCs w:val="28"/>
          <w:lang w:val="uk-UA"/>
        </w:rPr>
        <w:tab/>
        <w:t>Заземлювальний контур — пояс + вертикальні стрижні; опір &lt; 4 Ω (проектний розрахунок).</w:t>
      </w:r>
    </w:p>
    <w:p w14:paraId="71421054" w14:textId="77777777" w:rsidR="001157F8" w:rsidRPr="00291346" w:rsidRDefault="001157F8" w:rsidP="001157F8">
      <w:pPr>
        <w:jc w:val="both"/>
        <w:rPr>
          <w:szCs w:val="28"/>
          <w:lang w:val="uk-UA"/>
        </w:rPr>
      </w:pPr>
      <w:r w:rsidRPr="00291346">
        <w:rPr>
          <w:szCs w:val="28"/>
          <w:lang w:val="uk-UA"/>
        </w:rPr>
        <w:t>14.</w:t>
      </w:r>
      <w:r w:rsidRPr="00291346">
        <w:rPr>
          <w:szCs w:val="28"/>
          <w:lang w:val="uk-UA"/>
        </w:rPr>
        <w:tab/>
        <w:t xml:space="preserve">Лічильник енергії (комерційний) 0,4 </w:t>
      </w:r>
      <w:proofErr w:type="spellStart"/>
      <w:r w:rsidRPr="00291346">
        <w:rPr>
          <w:szCs w:val="28"/>
          <w:lang w:val="uk-UA"/>
        </w:rPr>
        <w:t>kV</w:t>
      </w:r>
      <w:proofErr w:type="spellEnd"/>
      <w:r w:rsidRPr="00291346">
        <w:rPr>
          <w:szCs w:val="28"/>
          <w:lang w:val="uk-UA"/>
        </w:rPr>
        <w:t xml:space="preserve"> та ТТ/ТН при потребі.</w:t>
      </w:r>
    </w:p>
    <w:p w14:paraId="0E796C6A" w14:textId="77777777" w:rsidR="001157F8" w:rsidRPr="00291346" w:rsidRDefault="001157F8" w:rsidP="001157F8">
      <w:pPr>
        <w:jc w:val="both"/>
        <w:rPr>
          <w:szCs w:val="28"/>
          <w:lang w:val="uk-UA"/>
        </w:rPr>
      </w:pPr>
      <w:r w:rsidRPr="00291346">
        <w:rPr>
          <w:szCs w:val="28"/>
          <w:lang w:val="uk-UA"/>
        </w:rPr>
        <w:t>15.</w:t>
      </w:r>
      <w:r w:rsidRPr="00291346">
        <w:rPr>
          <w:szCs w:val="28"/>
          <w:lang w:val="uk-UA"/>
        </w:rPr>
        <w:tab/>
        <w:t>Блискавкозахист / розрядники — на ввідній частині ТП і на корпусах трансформатора.</w:t>
      </w:r>
    </w:p>
    <w:p w14:paraId="6340E8C3" w14:textId="77777777" w:rsidR="001157F8" w:rsidRPr="00291346" w:rsidRDefault="001157F8" w:rsidP="001157F8">
      <w:pPr>
        <w:jc w:val="both"/>
        <w:rPr>
          <w:szCs w:val="28"/>
          <w:lang w:val="uk-UA"/>
        </w:rPr>
      </w:pPr>
      <w:r w:rsidRPr="00291346">
        <w:rPr>
          <w:szCs w:val="28"/>
          <w:lang w:val="uk-UA"/>
        </w:rPr>
        <w:t>16.</w:t>
      </w:r>
      <w:r w:rsidRPr="00291346">
        <w:rPr>
          <w:szCs w:val="28"/>
          <w:lang w:val="uk-UA"/>
        </w:rPr>
        <w:tab/>
        <w:t>Електроосвітлення (з аварійним живленням для евакуації) — вибухозахищене там, де потрібно.</w:t>
      </w:r>
    </w:p>
    <w:p w14:paraId="4C2E5AE7" w14:textId="77777777" w:rsidR="001157F8" w:rsidRPr="00291346" w:rsidRDefault="001157F8" w:rsidP="001157F8">
      <w:pPr>
        <w:jc w:val="both"/>
        <w:rPr>
          <w:szCs w:val="28"/>
          <w:lang w:val="uk-UA"/>
        </w:rPr>
      </w:pPr>
      <w:r w:rsidRPr="00291346">
        <w:rPr>
          <w:szCs w:val="28"/>
          <w:lang w:val="uk-UA"/>
        </w:rPr>
        <w:t>17.</w:t>
      </w:r>
      <w:r w:rsidRPr="00291346">
        <w:rPr>
          <w:szCs w:val="28"/>
          <w:lang w:val="uk-UA"/>
        </w:rPr>
        <w:tab/>
        <w:t>Кабельні лотки/труби/канали для трасування.</w:t>
      </w:r>
    </w:p>
    <w:p w14:paraId="2962367F" w14:textId="77777777" w:rsidR="001157F8" w:rsidRPr="00291346" w:rsidRDefault="001157F8" w:rsidP="001157F8">
      <w:pPr>
        <w:jc w:val="both"/>
        <w:rPr>
          <w:szCs w:val="28"/>
          <w:lang w:val="uk-UA"/>
        </w:rPr>
      </w:pPr>
      <w:r w:rsidRPr="00291346">
        <w:rPr>
          <w:szCs w:val="28"/>
          <w:lang w:val="uk-UA"/>
        </w:rPr>
        <w:t>18.</w:t>
      </w:r>
      <w:r w:rsidRPr="00291346">
        <w:rPr>
          <w:szCs w:val="28"/>
          <w:lang w:val="uk-UA"/>
        </w:rPr>
        <w:tab/>
        <w:t xml:space="preserve">SCADA/АСУ ТП (базовий) — моніторинг трансформатора, вводів, ДГУ, АВР, </w:t>
      </w:r>
      <w:proofErr w:type="spellStart"/>
      <w:r w:rsidRPr="00291346">
        <w:rPr>
          <w:szCs w:val="28"/>
          <w:lang w:val="uk-UA"/>
        </w:rPr>
        <w:t>енергомоніторинг</w:t>
      </w:r>
      <w:proofErr w:type="spellEnd"/>
      <w:r w:rsidRPr="00291346">
        <w:rPr>
          <w:szCs w:val="28"/>
          <w:lang w:val="uk-UA"/>
        </w:rPr>
        <w:t>.</w:t>
      </w:r>
    </w:p>
    <w:p w14:paraId="37D1732A" w14:textId="77777777" w:rsidR="001157F8" w:rsidRPr="00291346" w:rsidRDefault="001157F8" w:rsidP="001157F8">
      <w:pPr>
        <w:jc w:val="both"/>
        <w:rPr>
          <w:szCs w:val="28"/>
          <w:lang w:val="uk-UA"/>
        </w:rPr>
      </w:pPr>
      <w:r w:rsidRPr="00291346">
        <w:rPr>
          <w:szCs w:val="28"/>
          <w:lang w:val="uk-UA"/>
        </w:rPr>
        <w:t>Під час експлуатації електрообладнання необхідно суворо дотримуватися вимог електробезпеки, забезпечуючи надійну ізоляцію, заземлення та захист від ураження струмом. Усі роботи виконуються підготовленим персоналом із попереднім відключенням і перевіркою відсутності напруги. Особливу увагу приділяють справності засобів індивідуального захисту, правильному користуванню інструментом і дотриманню вимог безпеки в умовах підвищеної вологості чи запиленості.</w:t>
      </w:r>
    </w:p>
    <w:p w14:paraId="793BE19B" w14:textId="77777777" w:rsidR="001157F8" w:rsidRPr="00291346" w:rsidRDefault="001157F8" w:rsidP="001157F8">
      <w:pPr>
        <w:jc w:val="both"/>
        <w:rPr>
          <w:szCs w:val="28"/>
          <w:lang w:val="uk-UA"/>
        </w:rPr>
      </w:pPr>
      <w:r w:rsidRPr="00291346">
        <w:rPr>
          <w:szCs w:val="28"/>
          <w:lang w:val="uk-UA"/>
        </w:rPr>
        <w:t>Експлуатація здійснюється відповідно до схеми електропостачання, яка містить відомості про розташування електрообладнання, його типи, довжину та перетин кабелів, а також параметри напруги й потужності кожної установки, що забезпечує контроль, надійність і безпечну роботу всієї енергосистеми будівельного майданчика.</w:t>
      </w:r>
    </w:p>
    <w:p w14:paraId="094ADEDD" w14:textId="77777777" w:rsidR="001157F8" w:rsidRPr="00291346" w:rsidRDefault="001157F8" w:rsidP="001157F8">
      <w:pPr>
        <w:jc w:val="both"/>
        <w:rPr>
          <w:szCs w:val="28"/>
          <w:lang w:val="uk-UA"/>
        </w:rPr>
      </w:pPr>
      <w:r w:rsidRPr="00291346">
        <w:rPr>
          <w:szCs w:val="28"/>
          <w:lang w:val="uk-UA"/>
        </w:rPr>
        <w:t>Основні правила безпеки:</w:t>
      </w:r>
    </w:p>
    <w:p w14:paraId="185478F6" w14:textId="77777777" w:rsidR="001157F8" w:rsidRPr="00291346" w:rsidRDefault="001157F8" w:rsidP="001157F8">
      <w:pPr>
        <w:jc w:val="both"/>
        <w:rPr>
          <w:szCs w:val="28"/>
          <w:lang w:val="uk-UA"/>
        </w:rPr>
      </w:pPr>
      <w:r w:rsidRPr="00291346">
        <w:rPr>
          <w:szCs w:val="28"/>
          <w:lang w:val="uk-UA"/>
        </w:rPr>
        <w:t>- Обов’язкове використання засобів індивідуального електрозахисту під час роботи з установками понад 1000 В для запобігання ураженню електричним струмом. Діелектричні рукавички та чоботи ізолюють працівника від струмопровідних частин, знижуючи ризик нещасних випадків і забезпечуючи безпечне виконання робіт.</w:t>
      </w:r>
    </w:p>
    <w:p w14:paraId="7BB14370" w14:textId="77777777" w:rsidR="001157F8" w:rsidRPr="00291346" w:rsidRDefault="001157F8" w:rsidP="001157F8">
      <w:pPr>
        <w:jc w:val="both"/>
        <w:rPr>
          <w:szCs w:val="28"/>
          <w:lang w:val="uk-UA"/>
        </w:rPr>
      </w:pPr>
      <w:r w:rsidRPr="00291346">
        <w:rPr>
          <w:szCs w:val="28"/>
          <w:lang w:val="uk-UA"/>
        </w:rPr>
        <w:t>- Не допускається ремонт електромереж, що знаходяться під напругою.</w:t>
      </w:r>
    </w:p>
    <w:p w14:paraId="5A752A3B" w14:textId="77777777" w:rsidR="001157F8" w:rsidRPr="00291346" w:rsidRDefault="001157F8" w:rsidP="001157F8">
      <w:pPr>
        <w:jc w:val="both"/>
        <w:rPr>
          <w:szCs w:val="28"/>
          <w:lang w:val="uk-UA"/>
        </w:rPr>
      </w:pPr>
      <w:r w:rsidRPr="00291346">
        <w:rPr>
          <w:szCs w:val="28"/>
          <w:lang w:val="uk-UA"/>
        </w:rPr>
        <w:t>- Заборонено залишати під напругою непрацюючі мережі, за винятком резервних.</w:t>
      </w:r>
    </w:p>
    <w:p w14:paraId="5BE1EDBA" w14:textId="77777777" w:rsidR="001157F8" w:rsidRPr="00291346" w:rsidRDefault="001157F8" w:rsidP="001157F8">
      <w:pPr>
        <w:jc w:val="both"/>
        <w:rPr>
          <w:szCs w:val="28"/>
          <w:lang w:val="uk-UA"/>
        </w:rPr>
      </w:pPr>
      <w:r w:rsidRPr="00291346">
        <w:rPr>
          <w:szCs w:val="28"/>
          <w:lang w:val="uk-UA"/>
        </w:rPr>
        <w:t>- Забороняється обшивка кабелів деревиною.</w:t>
      </w:r>
    </w:p>
    <w:p w14:paraId="0569DFAD" w14:textId="77777777" w:rsidR="001157F8" w:rsidRPr="00291346" w:rsidRDefault="001157F8" w:rsidP="001157F8">
      <w:pPr>
        <w:jc w:val="both"/>
        <w:rPr>
          <w:szCs w:val="28"/>
          <w:lang w:val="uk-UA"/>
        </w:rPr>
      </w:pPr>
      <w:r w:rsidRPr="00291346">
        <w:rPr>
          <w:szCs w:val="28"/>
          <w:lang w:val="uk-UA"/>
        </w:rPr>
        <w:t>- Не допускається експлуатація несправного електрообладнання та пошкоджених кабелів.</w:t>
      </w:r>
    </w:p>
    <w:p w14:paraId="49B6A0ED" w14:textId="77777777" w:rsidR="001157F8" w:rsidRPr="00291346" w:rsidRDefault="001157F8" w:rsidP="001157F8">
      <w:pPr>
        <w:jc w:val="both"/>
        <w:rPr>
          <w:szCs w:val="28"/>
          <w:lang w:val="uk-UA"/>
        </w:rPr>
      </w:pPr>
      <w:r w:rsidRPr="00291346">
        <w:rPr>
          <w:szCs w:val="28"/>
          <w:lang w:val="uk-UA"/>
        </w:rPr>
        <w:t>- Заборонено проведення ремонту електрообладнання некваліфікованими робітниками.</w:t>
      </w:r>
    </w:p>
    <w:p w14:paraId="7E487CF6" w14:textId="77777777" w:rsidR="001157F8" w:rsidRPr="00291346" w:rsidRDefault="001157F8" w:rsidP="001157F8">
      <w:pPr>
        <w:jc w:val="both"/>
        <w:rPr>
          <w:szCs w:val="28"/>
          <w:lang w:val="uk-UA"/>
        </w:rPr>
      </w:pPr>
      <w:r w:rsidRPr="00291346">
        <w:rPr>
          <w:szCs w:val="28"/>
          <w:lang w:val="uk-UA"/>
        </w:rPr>
        <w:t>Вибір кабелів для живлення споживачів:</w:t>
      </w:r>
    </w:p>
    <w:p w14:paraId="3DEED38B" w14:textId="77777777" w:rsidR="001157F8" w:rsidRPr="00291346" w:rsidRDefault="001157F8" w:rsidP="001157F8">
      <w:pPr>
        <w:jc w:val="both"/>
        <w:rPr>
          <w:szCs w:val="28"/>
          <w:lang w:val="uk-UA"/>
        </w:rPr>
      </w:pPr>
      <w:r w:rsidRPr="00291346">
        <w:rPr>
          <w:szCs w:val="28"/>
          <w:lang w:val="uk-UA"/>
        </w:rPr>
        <w:t>Вентилятор осьовий ВО 22-180 або ВО 25-188 3 шт. (з електродвигуном 22–30 кВт, IE3, 380 В). Кабельне живлення: для вентиляторів потужністю 24–</w:t>
      </w:r>
      <w:r w:rsidRPr="00291346">
        <w:rPr>
          <w:szCs w:val="28"/>
          <w:lang w:val="uk-UA"/>
        </w:rPr>
        <w:lastRenderedPageBreak/>
        <w:t xml:space="preserve">30 кВт рекомендується мідний кабель перерізом 10 мм² (тип </w:t>
      </w:r>
      <w:proofErr w:type="spellStart"/>
      <w:r w:rsidRPr="00291346">
        <w:rPr>
          <w:szCs w:val="28"/>
          <w:lang w:val="uk-UA"/>
        </w:rPr>
        <w:t>АВВГнг</w:t>
      </w:r>
      <w:proofErr w:type="spellEnd"/>
      <w:r w:rsidRPr="00291346">
        <w:rPr>
          <w:szCs w:val="28"/>
          <w:lang w:val="uk-UA"/>
        </w:rPr>
        <w:t xml:space="preserve"> або NYY-J), з окремим захисним провідником PE.</w:t>
      </w:r>
    </w:p>
    <w:p w14:paraId="0E363DD0" w14:textId="77777777" w:rsidR="001157F8" w:rsidRPr="00291346" w:rsidRDefault="001157F8" w:rsidP="001157F8">
      <w:pPr>
        <w:jc w:val="both"/>
        <w:rPr>
          <w:szCs w:val="28"/>
          <w:lang w:val="uk-UA"/>
        </w:rPr>
      </w:pPr>
      <w:proofErr w:type="spellStart"/>
      <w:r w:rsidRPr="00291346">
        <w:rPr>
          <w:szCs w:val="28"/>
          <w:lang w:val="uk-UA"/>
        </w:rPr>
        <w:t>Fronius</w:t>
      </w:r>
      <w:proofErr w:type="spellEnd"/>
      <w:r w:rsidRPr="00291346">
        <w:rPr>
          <w:szCs w:val="28"/>
          <w:lang w:val="uk-UA"/>
        </w:rPr>
        <w:t xml:space="preserve"> </w:t>
      </w:r>
      <w:proofErr w:type="spellStart"/>
      <w:r w:rsidRPr="00291346">
        <w:rPr>
          <w:szCs w:val="28"/>
          <w:lang w:val="uk-UA"/>
        </w:rPr>
        <w:t>TransSteel</w:t>
      </w:r>
      <w:proofErr w:type="spellEnd"/>
      <w:r w:rsidRPr="00291346">
        <w:rPr>
          <w:szCs w:val="28"/>
          <w:lang w:val="uk-UA"/>
        </w:rPr>
        <w:t xml:space="preserve"> 5000 (Австрія) зварювальні апарати (3 шт., Потужність споживання: до 13–15 кВт). Для кожного зварювального поста з потужністю близько 13 кВт застосовується трифазний мідний кабель перерізом 6 мм² (тип </w:t>
      </w:r>
      <w:proofErr w:type="spellStart"/>
      <w:r w:rsidRPr="00291346">
        <w:rPr>
          <w:szCs w:val="28"/>
          <w:lang w:val="uk-UA"/>
        </w:rPr>
        <w:t>АВВГнг</w:t>
      </w:r>
      <w:proofErr w:type="spellEnd"/>
      <w:r w:rsidRPr="00291346">
        <w:rPr>
          <w:szCs w:val="28"/>
          <w:lang w:val="uk-UA"/>
        </w:rPr>
        <w:t xml:space="preserve"> або NYY-J), при довжині лінії понад 50 метрів — 10 мм² для зменшення падіння напруги.</w:t>
      </w:r>
    </w:p>
    <w:p w14:paraId="51EDFE86" w14:textId="77777777" w:rsidR="001157F8" w:rsidRPr="00291346" w:rsidRDefault="001157F8" w:rsidP="001157F8">
      <w:pPr>
        <w:jc w:val="both"/>
        <w:rPr>
          <w:szCs w:val="28"/>
          <w:lang w:val="uk-UA"/>
        </w:rPr>
      </w:pPr>
      <w:r w:rsidRPr="00291346">
        <w:rPr>
          <w:szCs w:val="28"/>
          <w:lang w:val="uk-UA"/>
        </w:rPr>
        <w:t xml:space="preserve">Електронасос </w:t>
      </w:r>
      <w:proofErr w:type="spellStart"/>
      <w:r w:rsidRPr="00291346">
        <w:rPr>
          <w:szCs w:val="28"/>
          <w:lang w:val="uk-UA"/>
        </w:rPr>
        <w:t>Pedrollo</w:t>
      </w:r>
      <w:proofErr w:type="spellEnd"/>
      <w:r w:rsidRPr="00291346">
        <w:rPr>
          <w:szCs w:val="28"/>
          <w:lang w:val="uk-UA"/>
        </w:rPr>
        <w:t xml:space="preserve"> 6SR36/8 (Італія) (4 шт., потужність електродвигуна 11 кВт). Для кожного насоса потужністю 11 кВт використовується мідний кабель перерізом 4 мм², типу ПВС, </w:t>
      </w:r>
      <w:proofErr w:type="spellStart"/>
      <w:r w:rsidRPr="00291346">
        <w:rPr>
          <w:szCs w:val="28"/>
          <w:lang w:val="uk-UA"/>
        </w:rPr>
        <w:t>АВВГнг</w:t>
      </w:r>
      <w:proofErr w:type="spellEnd"/>
      <w:r w:rsidRPr="00291346">
        <w:rPr>
          <w:szCs w:val="28"/>
          <w:lang w:val="uk-UA"/>
        </w:rPr>
        <w:t>(д) або спеціальний насосний плоский кабель NSSHÖU, який допускається до занурення у воду. При довжині траси понад 50 метрів переріз збільшують до 6 мм².</w:t>
      </w:r>
    </w:p>
    <w:p w14:paraId="324A29BB" w14:textId="77777777" w:rsidR="001157F8" w:rsidRPr="00291346" w:rsidRDefault="001157F8" w:rsidP="001157F8">
      <w:pPr>
        <w:jc w:val="both"/>
        <w:rPr>
          <w:szCs w:val="28"/>
          <w:lang w:val="uk-UA"/>
        </w:rPr>
      </w:pPr>
      <w:proofErr w:type="spellStart"/>
      <w:r w:rsidRPr="00291346">
        <w:rPr>
          <w:szCs w:val="28"/>
          <w:lang w:val="uk-UA"/>
        </w:rPr>
        <w:t>Центробіжний</w:t>
      </w:r>
      <w:proofErr w:type="spellEnd"/>
      <w:r w:rsidRPr="00291346">
        <w:rPr>
          <w:szCs w:val="28"/>
          <w:lang w:val="uk-UA"/>
        </w:rPr>
        <w:t xml:space="preserve"> насос типу </w:t>
      </w:r>
      <w:proofErr w:type="spellStart"/>
      <w:r w:rsidRPr="00291346">
        <w:rPr>
          <w:szCs w:val="28"/>
          <w:lang w:val="uk-UA"/>
        </w:rPr>
        <w:t>Grundfos</w:t>
      </w:r>
      <w:proofErr w:type="spellEnd"/>
      <w:r w:rsidRPr="00291346">
        <w:rPr>
          <w:szCs w:val="28"/>
          <w:lang w:val="uk-UA"/>
        </w:rPr>
        <w:t xml:space="preserve"> NB 50-160/148 A-F-A-BAQE (4 шт., потужність електродвигуна 7,5–11 кВт). Кабель живлення: мідний, переріз 4 мм², тип </w:t>
      </w:r>
      <w:proofErr w:type="spellStart"/>
      <w:r w:rsidRPr="00291346">
        <w:rPr>
          <w:szCs w:val="28"/>
          <w:lang w:val="uk-UA"/>
        </w:rPr>
        <w:t>АВВГнг</w:t>
      </w:r>
      <w:proofErr w:type="spellEnd"/>
      <w:r w:rsidRPr="00291346">
        <w:rPr>
          <w:szCs w:val="28"/>
          <w:lang w:val="uk-UA"/>
        </w:rPr>
        <w:t>(д) або NYM.</w:t>
      </w:r>
    </w:p>
    <w:p w14:paraId="622FB69C" w14:textId="77777777" w:rsidR="001157F8" w:rsidRPr="00291346" w:rsidRDefault="001157F8" w:rsidP="001157F8">
      <w:pPr>
        <w:jc w:val="both"/>
        <w:rPr>
          <w:szCs w:val="28"/>
          <w:lang w:val="uk-UA"/>
        </w:rPr>
      </w:pPr>
      <w:r w:rsidRPr="00291346">
        <w:rPr>
          <w:szCs w:val="28"/>
          <w:lang w:val="uk-UA"/>
        </w:rPr>
        <w:t xml:space="preserve">LEDVANCE </w:t>
      </w:r>
      <w:proofErr w:type="spellStart"/>
      <w:r w:rsidRPr="00291346">
        <w:rPr>
          <w:szCs w:val="28"/>
          <w:lang w:val="uk-UA"/>
        </w:rPr>
        <w:t>Floodlight</w:t>
      </w:r>
      <w:proofErr w:type="spellEnd"/>
      <w:r w:rsidRPr="00291346">
        <w:rPr>
          <w:szCs w:val="28"/>
          <w:lang w:val="uk-UA"/>
        </w:rPr>
        <w:t xml:space="preserve"> </w:t>
      </w:r>
      <w:proofErr w:type="spellStart"/>
      <w:r w:rsidRPr="00291346">
        <w:rPr>
          <w:szCs w:val="28"/>
          <w:lang w:val="uk-UA"/>
        </w:rPr>
        <w:t>Eco</w:t>
      </w:r>
      <w:proofErr w:type="spellEnd"/>
      <w:r w:rsidRPr="00291346">
        <w:rPr>
          <w:szCs w:val="28"/>
          <w:lang w:val="uk-UA"/>
        </w:rPr>
        <w:t xml:space="preserve"> </w:t>
      </w:r>
      <w:proofErr w:type="spellStart"/>
      <w:r w:rsidRPr="00291346">
        <w:rPr>
          <w:szCs w:val="28"/>
          <w:lang w:val="uk-UA"/>
        </w:rPr>
        <w:t>Class</w:t>
      </w:r>
      <w:proofErr w:type="spellEnd"/>
      <w:r w:rsidRPr="00291346">
        <w:rPr>
          <w:szCs w:val="28"/>
          <w:lang w:val="uk-UA"/>
        </w:rPr>
        <w:t xml:space="preserve"> — вуличний LED-прожектор, потужністю ~100 Вт, із ступенем захисту IP65, що забезпечує ефективне освітлення відкритих майданчиків. Кабель мідний з перерізом 2,5 мм² + PE.</w:t>
      </w:r>
    </w:p>
    <w:p w14:paraId="5B7D6A0B" w14:textId="77777777" w:rsidR="001157F8" w:rsidRPr="00291346" w:rsidRDefault="001157F8" w:rsidP="001157F8">
      <w:pPr>
        <w:jc w:val="both"/>
        <w:rPr>
          <w:szCs w:val="28"/>
          <w:lang w:val="uk-UA"/>
        </w:rPr>
      </w:pPr>
      <w:r w:rsidRPr="00291346">
        <w:rPr>
          <w:szCs w:val="28"/>
          <w:lang w:val="uk-UA"/>
        </w:rPr>
        <w:t xml:space="preserve">Глиномішалка IMER MIX 120 </w:t>
      </w:r>
      <w:proofErr w:type="spellStart"/>
      <w:r w:rsidRPr="00291346">
        <w:rPr>
          <w:szCs w:val="28"/>
          <w:lang w:val="uk-UA"/>
        </w:rPr>
        <w:t>Plus</w:t>
      </w:r>
      <w:proofErr w:type="spellEnd"/>
      <w:r w:rsidRPr="00291346">
        <w:rPr>
          <w:szCs w:val="28"/>
          <w:lang w:val="uk-UA"/>
        </w:rPr>
        <w:t xml:space="preserve"> (Італія). (2 шт., потужність електродвигуна 7,5–11 кВт). Кабель живлення: мідний, переріз 2,5 мм², тип ПВС або </w:t>
      </w:r>
      <w:proofErr w:type="spellStart"/>
      <w:r w:rsidRPr="00291346">
        <w:rPr>
          <w:szCs w:val="28"/>
          <w:lang w:val="uk-UA"/>
        </w:rPr>
        <w:t>ВВГнг</w:t>
      </w:r>
      <w:proofErr w:type="spellEnd"/>
      <w:r w:rsidRPr="00291346">
        <w:rPr>
          <w:szCs w:val="28"/>
          <w:lang w:val="uk-UA"/>
        </w:rPr>
        <w:t>(д).</w:t>
      </w:r>
    </w:p>
    <w:p w14:paraId="755A0CFF" w14:textId="77777777" w:rsidR="001157F8" w:rsidRPr="00291346" w:rsidRDefault="001157F8" w:rsidP="001157F8">
      <w:pPr>
        <w:jc w:val="both"/>
        <w:rPr>
          <w:szCs w:val="28"/>
          <w:lang w:val="uk-UA"/>
        </w:rPr>
      </w:pPr>
      <w:r w:rsidRPr="00291346">
        <w:rPr>
          <w:szCs w:val="28"/>
          <w:lang w:val="uk-UA"/>
        </w:rPr>
        <w:t xml:space="preserve">Розчинонасос PUTZMEISTER S5 EV / СО-49А (2 шт., потужність електродвигуна 5,5–7,5 кВт кВт). Кабель живлення: мідний, переріз 4 мм², тип </w:t>
      </w:r>
      <w:proofErr w:type="spellStart"/>
      <w:r w:rsidRPr="00291346">
        <w:rPr>
          <w:szCs w:val="28"/>
          <w:lang w:val="uk-UA"/>
        </w:rPr>
        <w:t>ВВГнг</w:t>
      </w:r>
      <w:proofErr w:type="spellEnd"/>
      <w:r w:rsidRPr="00291346">
        <w:rPr>
          <w:szCs w:val="28"/>
          <w:lang w:val="uk-UA"/>
        </w:rPr>
        <w:t>(д).</w:t>
      </w:r>
    </w:p>
    <w:p w14:paraId="1AB18D26" w14:textId="77777777" w:rsidR="001157F8" w:rsidRPr="00291346" w:rsidRDefault="001157F8" w:rsidP="001157F8">
      <w:pPr>
        <w:jc w:val="both"/>
        <w:rPr>
          <w:szCs w:val="28"/>
          <w:lang w:val="uk-UA"/>
        </w:rPr>
      </w:pPr>
      <w:r w:rsidRPr="00291346">
        <w:rPr>
          <w:szCs w:val="28"/>
          <w:lang w:val="uk-UA"/>
        </w:rPr>
        <w:t>Глибинні та поверхневі вібратори ІВ-117 / ІВ-98Е (Україна) (4 шт., потужність: 0,8–1,1 кВт (глибинні), 0,6–0,8 кВт (поверхневі). Кабель живлення: мідний, переріз 1,5–2,5 мм², тип ПВС або H07RN-F (</w:t>
      </w:r>
      <w:proofErr w:type="spellStart"/>
      <w:r w:rsidRPr="00291346">
        <w:rPr>
          <w:szCs w:val="28"/>
          <w:lang w:val="uk-UA"/>
        </w:rPr>
        <w:t>маслостійкий</w:t>
      </w:r>
      <w:proofErr w:type="spellEnd"/>
      <w:r w:rsidRPr="00291346">
        <w:rPr>
          <w:szCs w:val="28"/>
          <w:lang w:val="uk-UA"/>
        </w:rPr>
        <w:t>, гнучкий).</w:t>
      </w:r>
    </w:p>
    <w:p w14:paraId="28809DAF" w14:textId="77777777" w:rsidR="001157F8" w:rsidRPr="00291346" w:rsidRDefault="001157F8" w:rsidP="001157F8">
      <w:pPr>
        <w:jc w:val="both"/>
        <w:rPr>
          <w:szCs w:val="28"/>
          <w:lang w:val="uk-UA"/>
        </w:rPr>
      </w:pPr>
      <w:r w:rsidRPr="00291346">
        <w:rPr>
          <w:szCs w:val="28"/>
          <w:lang w:val="uk-UA"/>
        </w:rPr>
        <w:t xml:space="preserve">Для всіх споживачів передбачено використання мідних кабелів з ізоляцією із зшитого поліетилену або ПВХ, у негорючому виконанні. Захист від перевантажень і коротких замикань забезпечується автоматичними вимикачами з урахуванням пускових струмів, а для потужних двигунів — із застосуванням частотних перетворювачів або пристроїв плавного пуску. Усі кабельні лінії підлягають випробуванню </w:t>
      </w:r>
      <w:proofErr w:type="spellStart"/>
      <w:r w:rsidRPr="00291346">
        <w:rPr>
          <w:szCs w:val="28"/>
          <w:lang w:val="uk-UA"/>
        </w:rPr>
        <w:t>мегометром</w:t>
      </w:r>
      <w:proofErr w:type="spellEnd"/>
      <w:r w:rsidRPr="00291346">
        <w:rPr>
          <w:szCs w:val="28"/>
          <w:lang w:val="uk-UA"/>
        </w:rPr>
        <w:t xml:space="preserve"> та перевірці опору заземлення перед введенням в експлуатацію.</w:t>
      </w:r>
    </w:p>
    <w:p w14:paraId="574E1162" w14:textId="77777777" w:rsidR="001157F8" w:rsidRPr="00291346" w:rsidRDefault="001157F8" w:rsidP="001157F8">
      <w:pPr>
        <w:jc w:val="both"/>
        <w:rPr>
          <w:szCs w:val="28"/>
          <w:lang w:val="uk-UA"/>
        </w:rPr>
      </w:pPr>
      <w:r w:rsidRPr="00291346">
        <w:rPr>
          <w:szCs w:val="28"/>
          <w:lang w:val="uk-UA"/>
        </w:rPr>
        <w:t>Обрані кабелі відповідають допустимим значенням струмового навантаження для забезпечення безпечної та надійної роботи електрообладнання на будівельному майданчику.</w:t>
      </w:r>
    </w:p>
    <w:p w14:paraId="10091A66" w14:textId="2530AC48" w:rsidR="00D543E6" w:rsidRPr="00291346" w:rsidRDefault="00D543E6" w:rsidP="001157F8">
      <w:pPr>
        <w:jc w:val="both"/>
        <w:rPr>
          <w:szCs w:val="28"/>
          <w:lang w:val="uk-UA"/>
        </w:rPr>
      </w:pPr>
      <w:r w:rsidRPr="00291346">
        <w:rPr>
          <w:szCs w:val="28"/>
          <w:lang w:val="uk-UA"/>
        </w:rPr>
        <w:lastRenderedPageBreak/>
        <w:t>Визначення потужності трансформатора:</w:t>
      </w:r>
      <w:r w:rsidR="00EE6D86" w:rsidRPr="00291346">
        <w:rPr>
          <w:szCs w:val="28"/>
          <w:lang w:val="uk-UA"/>
        </w:rPr>
        <w:t xml:space="preserve"> </w:t>
      </w:r>
    </w:p>
    <w:p w14:paraId="4AEF017A" w14:textId="5041F221" w:rsidR="000E6F94" w:rsidRPr="00291346" w:rsidRDefault="00D543E6" w:rsidP="00D543E6">
      <w:pPr>
        <w:jc w:val="both"/>
        <w:rPr>
          <w:szCs w:val="28"/>
          <w:lang w:val="uk-UA"/>
        </w:rPr>
      </w:pPr>
      <w:r w:rsidRPr="00291346">
        <w:rPr>
          <w:szCs w:val="28"/>
          <w:lang w:val="uk-UA"/>
        </w:rPr>
        <w:t>Необхідна потужність трансформатора для дільничної підстанції визначається з урахуванням коефіцієнта попиту та загальної потужності споживачів на будівельному майданчику.</w:t>
      </w:r>
    </w:p>
    <w:p w14:paraId="4E18908B" w14:textId="1A0B5F52" w:rsidR="000E6F94" w:rsidRPr="00291346" w:rsidRDefault="000E6F94" w:rsidP="000E6F94">
      <w:pPr>
        <w:pStyle w:val="MTDisplayEquation"/>
      </w:pPr>
      <w:r w:rsidRPr="00291346">
        <w:rPr>
          <w:color w:val="FF0000"/>
        </w:rPr>
        <w:tab/>
      </w:r>
      <w:r w:rsidR="00EE6D86" w:rsidRPr="00291346">
        <w:rPr>
          <w:position w:val="-38"/>
        </w:rPr>
        <w:object w:dxaOrig="2320" w:dyaOrig="880" w14:anchorId="4E2F8A4F">
          <v:shape id="_x0000_i1081" type="#_x0000_t75" style="width:116.3pt;height:44.3pt" o:ole="">
            <v:imagedata r:id="rId137" o:title=""/>
          </v:shape>
          <o:OLEObject Type="Embed" ProgID="Equation.DSMT4" ShapeID="_x0000_i1081" DrawAspect="Content" ObjectID="_1826092268" r:id="rId138"/>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1</w:instrText>
      </w:r>
      <w:r w:rsidRPr="00291346">
        <w:rPr>
          <w:sz w:val="28"/>
          <w:szCs w:val="28"/>
        </w:rPr>
        <w:fldChar w:fldCharType="end"/>
      </w:r>
      <w:r w:rsidRPr="00291346">
        <w:rPr>
          <w:sz w:val="28"/>
          <w:szCs w:val="28"/>
        </w:rPr>
        <w:instrText>)</w:instrText>
      </w:r>
      <w:r w:rsidRPr="00291346">
        <w:rPr>
          <w:sz w:val="28"/>
          <w:szCs w:val="28"/>
        </w:rPr>
        <w:fldChar w:fldCharType="end"/>
      </w:r>
    </w:p>
    <w:p w14:paraId="1F6DFB91" w14:textId="10996590" w:rsidR="000E6F94" w:rsidRPr="00291346" w:rsidRDefault="000E6F94" w:rsidP="000E6F94">
      <w:pPr>
        <w:tabs>
          <w:tab w:val="center" w:pos="4762"/>
          <w:tab w:val="left" w:pos="8970"/>
          <w:tab w:val="right" w:pos="9524"/>
        </w:tabs>
        <w:jc w:val="both"/>
        <w:rPr>
          <w:szCs w:val="28"/>
          <w:lang w:val="uk-UA"/>
        </w:rPr>
      </w:pPr>
      <w:r w:rsidRPr="00291346">
        <w:rPr>
          <w:szCs w:val="28"/>
          <w:lang w:val="uk-UA"/>
        </w:rPr>
        <w:t xml:space="preserve">де </w:t>
      </w:r>
      <w:r w:rsidR="00F108A9" w:rsidRPr="00291346">
        <w:rPr>
          <w:position w:val="-16"/>
          <w:szCs w:val="28"/>
          <w:lang w:val="uk-UA"/>
        </w:rPr>
        <w:object w:dxaOrig="12100" w:dyaOrig="460" w14:anchorId="10D9DA8F">
          <v:shape id="_x0000_i1082" type="#_x0000_t75" style="width:601.85pt;height:23.55pt" o:ole="">
            <v:imagedata r:id="rId139" o:title=""/>
          </v:shape>
          <o:OLEObject Type="Embed" ProgID="Equation.DSMT4" ShapeID="_x0000_i1082" DrawAspect="Content" ObjectID="_1826092269" r:id="rId140"/>
        </w:object>
      </w:r>
    </w:p>
    <w:p w14:paraId="59589FB3" w14:textId="041318F2" w:rsidR="000E6F94" w:rsidRPr="00291346" w:rsidRDefault="00F108A9" w:rsidP="000E6F94">
      <w:pPr>
        <w:jc w:val="both"/>
        <w:rPr>
          <w:szCs w:val="28"/>
          <w:lang w:val="uk-UA"/>
        </w:rPr>
      </w:pPr>
      <w:r w:rsidRPr="00291346">
        <w:rPr>
          <w:position w:val="-16"/>
          <w:szCs w:val="28"/>
          <w:lang w:val="uk-UA"/>
        </w:rPr>
        <w:object w:dxaOrig="8160" w:dyaOrig="420" w14:anchorId="10A25BF8">
          <v:shape id="_x0000_i1083" type="#_x0000_t75" style="width:414pt;height:21.7pt" o:ole="">
            <v:imagedata r:id="rId141" o:title=""/>
          </v:shape>
          <o:OLEObject Type="Embed" ProgID="Equation.DSMT4" ShapeID="_x0000_i1083" DrawAspect="Content" ObjectID="_1826092270" r:id="rId142"/>
        </w:object>
      </w:r>
    </w:p>
    <w:p w14:paraId="37F36E72" w14:textId="43AF9937" w:rsidR="000E6F94" w:rsidRPr="00291346" w:rsidRDefault="00F108A9" w:rsidP="000E6F94">
      <w:pPr>
        <w:jc w:val="both"/>
        <w:rPr>
          <w:szCs w:val="28"/>
          <w:lang w:val="uk-UA"/>
        </w:rPr>
      </w:pPr>
      <w:r w:rsidRPr="00291346">
        <w:rPr>
          <w:position w:val="-12"/>
          <w:szCs w:val="28"/>
          <w:lang w:val="uk-UA"/>
        </w:rPr>
        <w:object w:dxaOrig="2960" w:dyaOrig="380" w14:anchorId="3FAEFF87">
          <v:shape id="_x0000_i1084" type="#_x0000_t75" style="width:144.45pt;height:18.45pt" o:ole="">
            <v:imagedata r:id="rId143" o:title=""/>
          </v:shape>
          <o:OLEObject Type="Embed" ProgID="Equation.DSMT4" ShapeID="_x0000_i1084" DrawAspect="Content" ObjectID="_1826092271" r:id="rId144"/>
        </w:object>
      </w:r>
    </w:p>
    <w:p w14:paraId="10E0CBC8" w14:textId="453FDE1D" w:rsidR="000E6F94" w:rsidRPr="00291346" w:rsidRDefault="00F108A9" w:rsidP="000E6F94">
      <w:pPr>
        <w:jc w:val="both"/>
        <w:rPr>
          <w:szCs w:val="28"/>
          <w:lang w:val="uk-UA"/>
        </w:rPr>
      </w:pPr>
      <w:r w:rsidRPr="00291346">
        <w:rPr>
          <w:szCs w:val="28"/>
          <w:lang w:val="uk-UA"/>
        </w:rPr>
        <w:t>К</w:t>
      </w:r>
      <w:r w:rsidR="000E6F94" w:rsidRPr="00291346">
        <w:rPr>
          <w:szCs w:val="28"/>
          <w:lang w:val="uk-UA"/>
        </w:rPr>
        <w:t>оефіцієнт</w:t>
      </w:r>
      <w:r w:rsidRPr="00291346">
        <w:rPr>
          <w:szCs w:val="28"/>
          <w:lang w:val="uk-UA"/>
        </w:rPr>
        <w:t xml:space="preserve">, який відображає ступінь одночасного використання електроенергії всіма споживачами в певній електричній мережі або на підприємстві називають коефіцієнт попиту </w:t>
      </w:r>
      <w:r w:rsidR="00D21C28" w:rsidRPr="00291346">
        <w:rPr>
          <w:szCs w:val="28"/>
          <w:lang w:val="uk-UA"/>
        </w:rPr>
        <w:t>і розраховують за стандартною формулою</w:t>
      </w:r>
      <w:r w:rsidR="000E6F94" w:rsidRPr="00291346">
        <w:rPr>
          <w:szCs w:val="28"/>
          <w:lang w:val="uk-UA"/>
        </w:rPr>
        <w:t>:</w:t>
      </w:r>
    </w:p>
    <w:p w14:paraId="1AF66C42" w14:textId="77777777" w:rsidR="000E6F94" w:rsidRPr="00291346" w:rsidRDefault="000E6F94" w:rsidP="000E6F94">
      <w:pPr>
        <w:pStyle w:val="MTDisplayEquation"/>
      </w:pPr>
      <w:r w:rsidRPr="00291346">
        <w:tab/>
      </w:r>
      <w:r w:rsidRPr="00291346">
        <w:rPr>
          <w:position w:val="-38"/>
        </w:rPr>
        <w:object w:dxaOrig="2520" w:dyaOrig="820" w14:anchorId="378DADFE">
          <v:shape id="_x0000_i1085" type="#_x0000_t75" style="width:126pt;height:41.55pt" o:ole="">
            <v:imagedata r:id="rId145" o:title=""/>
          </v:shape>
          <o:OLEObject Type="Embed" ProgID="Equation.DSMT4" ShapeID="_x0000_i1085" DrawAspect="Content" ObjectID="_1826092272" r:id="rId146"/>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2</w:instrText>
      </w:r>
      <w:r w:rsidRPr="00291346">
        <w:rPr>
          <w:sz w:val="28"/>
          <w:szCs w:val="28"/>
        </w:rPr>
        <w:fldChar w:fldCharType="end"/>
      </w:r>
      <w:r w:rsidRPr="00291346">
        <w:rPr>
          <w:sz w:val="28"/>
          <w:szCs w:val="28"/>
        </w:rPr>
        <w:instrText>)</w:instrText>
      </w:r>
      <w:r w:rsidRPr="00291346">
        <w:rPr>
          <w:sz w:val="28"/>
          <w:szCs w:val="28"/>
        </w:rPr>
        <w:fldChar w:fldCharType="end"/>
      </w:r>
    </w:p>
    <w:p w14:paraId="7AA3E715" w14:textId="01B27C2B" w:rsidR="000E6F94" w:rsidRPr="00291346" w:rsidRDefault="000E6F94" w:rsidP="000E6F94">
      <w:pPr>
        <w:tabs>
          <w:tab w:val="right" w:pos="9524"/>
        </w:tabs>
        <w:rPr>
          <w:szCs w:val="28"/>
          <w:lang w:val="uk-UA"/>
        </w:rPr>
      </w:pPr>
      <w:r w:rsidRPr="00291346">
        <w:rPr>
          <w:szCs w:val="28"/>
          <w:lang w:val="uk-UA"/>
        </w:rPr>
        <w:t>де</w:t>
      </w:r>
      <w:r w:rsidR="00F108A9" w:rsidRPr="00291346">
        <w:rPr>
          <w:position w:val="-12"/>
          <w:szCs w:val="28"/>
          <w:lang w:val="uk-UA"/>
        </w:rPr>
        <w:object w:dxaOrig="5760" w:dyaOrig="380" w14:anchorId="5158BBD8">
          <v:shape id="_x0000_i1086" type="#_x0000_t75" style="width:299.55pt;height:18.45pt" o:ole="">
            <v:imagedata r:id="rId147" o:title=""/>
          </v:shape>
          <o:OLEObject Type="Embed" ProgID="Equation.DSMT4" ShapeID="_x0000_i1086" DrawAspect="Content" ObjectID="_1826092273" r:id="rId148"/>
        </w:object>
      </w:r>
      <w:r w:rsidRPr="00291346">
        <w:rPr>
          <w:szCs w:val="28"/>
          <w:lang w:val="uk-UA"/>
        </w:rPr>
        <w:t xml:space="preserve"> </w:t>
      </w:r>
    </w:p>
    <w:p w14:paraId="5354A83C" w14:textId="2CB5DC82" w:rsidR="00EE6D86" w:rsidRPr="00291346" w:rsidRDefault="00EE6D86" w:rsidP="000E6F94">
      <w:pPr>
        <w:tabs>
          <w:tab w:val="right" w:pos="9524"/>
        </w:tabs>
        <w:rPr>
          <w:szCs w:val="28"/>
          <w:lang w:val="uk-UA"/>
        </w:rPr>
      </w:pPr>
      <w:r w:rsidRPr="00291346">
        <w:rPr>
          <w:lang w:val="uk-UA"/>
        </w:rPr>
        <w:t>Цей коефіцієнт дозволяє врахувати фактичне навантаження обладнання та визначити реальну потребу у споживаній потужності для забезпечення стабільної роботи електромережі будівельного майданчика.</w:t>
      </w:r>
    </w:p>
    <w:p w14:paraId="7CE4F8ED" w14:textId="77777777" w:rsidR="000E6F94" w:rsidRPr="00291346" w:rsidRDefault="000E6F94" w:rsidP="000E6F94">
      <w:pPr>
        <w:jc w:val="both"/>
        <w:rPr>
          <w:szCs w:val="28"/>
          <w:lang w:val="uk-UA"/>
        </w:rPr>
      </w:pPr>
      <w:r w:rsidRPr="00291346">
        <w:rPr>
          <w:szCs w:val="28"/>
          <w:lang w:val="uk-UA"/>
        </w:rPr>
        <w:t>Середньозважене значення коефіцієнта потужності групи приймачів:</w:t>
      </w:r>
    </w:p>
    <w:p w14:paraId="772E964D" w14:textId="77777777" w:rsidR="000E6F94" w:rsidRPr="00291346" w:rsidRDefault="000E6F94" w:rsidP="000E6F94">
      <w:pPr>
        <w:pStyle w:val="MTDisplayEquation"/>
      </w:pPr>
      <w:r w:rsidRPr="00291346">
        <w:tab/>
      </w:r>
      <w:r w:rsidRPr="00291346">
        <w:rPr>
          <w:position w:val="-68"/>
        </w:rPr>
        <w:object w:dxaOrig="7000" w:dyaOrig="1500" w14:anchorId="542B2DC0">
          <v:shape id="_x0000_i1087" type="#_x0000_t75" style="width:351.25pt;height:75.7pt" o:ole="">
            <v:imagedata r:id="rId149" o:title=""/>
          </v:shape>
          <o:OLEObject Type="Embed" ProgID="Equation.DSMT4" ShapeID="_x0000_i1087" DrawAspect="Content" ObjectID="_1826092274" r:id="rId150"/>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3</w:instrText>
      </w:r>
      <w:r w:rsidRPr="00291346">
        <w:rPr>
          <w:sz w:val="28"/>
          <w:szCs w:val="28"/>
        </w:rPr>
        <w:fldChar w:fldCharType="end"/>
      </w:r>
      <w:r w:rsidRPr="00291346">
        <w:rPr>
          <w:sz w:val="28"/>
          <w:szCs w:val="28"/>
        </w:rPr>
        <w:instrText>)</w:instrText>
      </w:r>
      <w:r w:rsidRPr="00291346">
        <w:rPr>
          <w:sz w:val="28"/>
          <w:szCs w:val="28"/>
        </w:rPr>
        <w:fldChar w:fldCharType="end"/>
      </w:r>
    </w:p>
    <w:p w14:paraId="51491211" w14:textId="76CEA912" w:rsidR="000E6F94" w:rsidRPr="00291346" w:rsidRDefault="000E6F94" w:rsidP="000E6F94">
      <w:pPr>
        <w:jc w:val="right"/>
        <w:rPr>
          <w:szCs w:val="28"/>
          <w:lang w:val="uk-UA"/>
        </w:rPr>
      </w:pPr>
      <w:r w:rsidRPr="00291346">
        <w:rPr>
          <w:szCs w:val="28"/>
          <w:lang w:val="uk-UA"/>
        </w:rPr>
        <w:t>Таблиця 4.1</w:t>
      </w:r>
    </w:p>
    <w:p w14:paraId="7B46E705" w14:textId="77777777" w:rsidR="000E6F94" w:rsidRPr="00291346" w:rsidRDefault="000E6F94" w:rsidP="000E6F94">
      <w:pPr>
        <w:jc w:val="center"/>
        <w:rPr>
          <w:szCs w:val="28"/>
          <w:lang w:val="uk-UA"/>
        </w:rPr>
      </w:pPr>
      <w:r w:rsidRPr="00291346">
        <w:rPr>
          <w:szCs w:val="28"/>
          <w:lang w:val="uk-UA"/>
        </w:rPr>
        <w:t>Основне обладн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
        <w:gridCol w:w="2685"/>
        <w:gridCol w:w="756"/>
        <w:gridCol w:w="1164"/>
        <w:gridCol w:w="1750"/>
        <w:gridCol w:w="1087"/>
        <w:gridCol w:w="1419"/>
      </w:tblGrid>
      <w:tr w:rsidR="00D21C28" w:rsidRPr="00291346" w14:paraId="51786AE8" w14:textId="77777777" w:rsidTr="00D21C28">
        <w:tc>
          <w:tcPr>
            <w:tcW w:w="0" w:type="auto"/>
            <w:vAlign w:val="center"/>
            <w:hideMark/>
          </w:tcPr>
          <w:p w14:paraId="24B8AD75" w14:textId="77777777" w:rsidR="00D21C28" w:rsidRPr="00291346" w:rsidRDefault="00D21C28" w:rsidP="00D21C28">
            <w:pPr>
              <w:ind w:firstLine="0"/>
              <w:jc w:val="center"/>
              <w:rPr>
                <w:sz w:val="22"/>
                <w:lang w:val="uk-UA"/>
              </w:rPr>
            </w:pPr>
            <w:r w:rsidRPr="00291346">
              <w:rPr>
                <w:lang w:val="uk-UA"/>
              </w:rPr>
              <w:t>№</w:t>
            </w:r>
          </w:p>
        </w:tc>
        <w:tc>
          <w:tcPr>
            <w:tcW w:w="0" w:type="auto"/>
            <w:vAlign w:val="center"/>
            <w:hideMark/>
          </w:tcPr>
          <w:p w14:paraId="5BE3277C" w14:textId="77777777" w:rsidR="00D21C28" w:rsidRPr="00291346" w:rsidRDefault="00D21C28" w:rsidP="00D21C28">
            <w:pPr>
              <w:ind w:firstLine="0"/>
              <w:jc w:val="center"/>
              <w:rPr>
                <w:lang w:val="uk-UA"/>
              </w:rPr>
            </w:pPr>
            <w:r w:rsidRPr="00291346">
              <w:rPr>
                <w:lang w:val="uk-UA"/>
              </w:rPr>
              <w:t>Найменування обладнання</w:t>
            </w:r>
          </w:p>
        </w:tc>
        <w:tc>
          <w:tcPr>
            <w:tcW w:w="0" w:type="auto"/>
            <w:vAlign w:val="center"/>
            <w:hideMark/>
          </w:tcPr>
          <w:p w14:paraId="346EB2EA" w14:textId="77777777" w:rsidR="00D21C28" w:rsidRPr="00291346" w:rsidRDefault="00D21C28" w:rsidP="00D21C28">
            <w:pPr>
              <w:ind w:firstLine="0"/>
              <w:jc w:val="center"/>
              <w:rPr>
                <w:lang w:val="uk-UA"/>
              </w:rPr>
            </w:pPr>
            <w:r w:rsidRPr="00291346">
              <w:rPr>
                <w:lang w:val="uk-UA"/>
              </w:rPr>
              <w:t>К-сть, шт.</w:t>
            </w:r>
          </w:p>
        </w:tc>
        <w:tc>
          <w:tcPr>
            <w:tcW w:w="0" w:type="auto"/>
            <w:vAlign w:val="center"/>
            <w:hideMark/>
          </w:tcPr>
          <w:p w14:paraId="15D27FF2" w14:textId="77777777" w:rsidR="00D21C28" w:rsidRPr="00291346" w:rsidRDefault="00D21C28" w:rsidP="00D21C28">
            <w:pPr>
              <w:ind w:firstLine="0"/>
              <w:jc w:val="center"/>
              <w:rPr>
                <w:lang w:val="uk-UA"/>
              </w:rPr>
            </w:pPr>
            <w:proofErr w:type="spellStart"/>
            <w:r w:rsidRPr="00291346">
              <w:rPr>
                <w:lang w:val="uk-UA"/>
              </w:rPr>
              <w:t>Коеф</w:t>
            </w:r>
            <w:proofErr w:type="spellEnd"/>
            <w:r w:rsidRPr="00291346">
              <w:rPr>
                <w:lang w:val="uk-UA"/>
              </w:rPr>
              <w:t>. попиту</w:t>
            </w:r>
          </w:p>
        </w:tc>
        <w:tc>
          <w:tcPr>
            <w:tcW w:w="0" w:type="auto"/>
            <w:vAlign w:val="center"/>
            <w:hideMark/>
          </w:tcPr>
          <w:p w14:paraId="47831E96" w14:textId="77777777" w:rsidR="00D21C28" w:rsidRPr="00291346" w:rsidRDefault="00D21C28" w:rsidP="00D21C28">
            <w:pPr>
              <w:ind w:firstLine="0"/>
              <w:jc w:val="center"/>
              <w:rPr>
                <w:lang w:val="uk-UA"/>
              </w:rPr>
            </w:pPr>
            <w:r w:rsidRPr="00291346">
              <w:rPr>
                <w:lang w:val="uk-UA"/>
              </w:rPr>
              <w:t>Потужність, кВт</w:t>
            </w:r>
          </w:p>
        </w:tc>
        <w:tc>
          <w:tcPr>
            <w:tcW w:w="0" w:type="auto"/>
            <w:vAlign w:val="center"/>
            <w:hideMark/>
          </w:tcPr>
          <w:p w14:paraId="0C3938C3" w14:textId="77777777" w:rsidR="00D21C28" w:rsidRPr="00291346" w:rsidRDefault="00D21C28" w:rsidP="00D21C28">
            <w:pPr>
              <w:ind w:firstLine="0"/>
              <w:jc w:val="center"/>
              <w:rPr>
                <w:lang w:val="uk-UA"/>
              </w:rPr>
            </w:pPr>
            <w:r w:rsidRPr="00291346">
              <w:rPr>
                <w:lang w:val="uk-UA"/>
              </w:rPr>
              <w:t>Струм, А</w:t>
            </w:r>
          </w:p>
        </w:tc>
        <w:tc>
          <w:tcPr>
            <w:tcW w:w="0" w:type="auto"/>
            <w:vAlign w:val="center"/>
            <w:hideMark/>
          </w:tcPr>
          <w:p w14:paraId="0A434345" w14:textId="77777777" w:rsidR="00D21C28" w:rsidRPr="00291346" w:rsidRDefault="00D21C28" w:rsidP="00D21C28">
            <w:pPr>
              <w:ind w:firstLine="0"/>
              <w:jc w:val="center"/>
              <w:rPr>
                <w:lang w:val="uk-UA"/>
              </w:rPr>
            </w:pPr>
            <w:r w:rsidRPr="00291346">
              <w:rPr>
                <w:lang w:val="uk-UA"/>
              </w:rPr>
              <w:t>Перетин кабелю, мм²</w:t>
            </w:r>
          </w:p>
        </w:tc>
      </w:tr>
      <w:tr w:rsidR="00D21C28" w:rsidRPr="00291346" w14:paraId="60BC99A5" w14:textId="77777777" w:rsidTr="00D21C28">
        <w:tc>
          <w:tcPr>
            <w:tcW w:w="0" w:type="auto"/>
            <w:vAlign w:val="center"/>
            <w:hideMark/>
          </w:tcPr>
          <w:p w14:paraId="13AA3301" w14:textId="77777777" w:rsidR="00D21C28" w:rsidRPr="00291346" w:rsidRDefault="00D21C28" w:rsidP="00D21C28">
            <w:pPr>
              <w:ind w:firstLine="0"/>
              <w:jc w:val="center"/>
              <w:rPr>
                <w:lang w:val="uk-UA"/>
              </w:rPr>
            </w:pPr>
            <w:r w:rsidRPr="00291346">
              <w:rPr>
                <w:lang w:val="uk-UA"/>
              </w:rPr>
              <w:t>1</w:t>
            </w:r>
          </w:p>
        </w:tc>
        <w:tc>
          <w:tcPr>
            <w:tcW w:w="0" w:type="auto"/>
            <w:vAlign w:val="center"/>
            <w:hideMark/>
          </w:tcPr>
          <w:p w14:paraId="03737659" w14:textId="77777777" w:rsidR="00D21C28" w:rsidRPr="00291346" w:rsidRDefault="00D21C28" w:rsidP="00D21C28">
            <w:pPr>
              <w:ind w:firstLine="0"/>
              <w:jc w:val="center"/>
              <w:rPr>
                <w:lang w:val="uk-UA"/>
              </w:rPr>
            </w:pPr>
            <w:r w:rsidRPr="00291346">
              <w:rPr>
                <w:lang w:val="uk-UA"/>
              </w:rPr>
              <w:t>Вентилятор осьовий ВО-12,5</w:t>
            </w:r>
          </w:p>
        </w:tc>
        <w:tc>
          <w:tcPr>
            <w:tcW w:w="0" w:type="auto"/>
            <w:vAlign w:val="center"/>
            <w:hideMark/>
          </w:tcPr>
          <w:p w14:paraId="7F8FE4A8" w14:textId="77777777" w:rsidR="00D21C28" w:rsidRPr="00291346" w:rsidRDefault="00D21C28" w:rsidP="00D21C28">
            <w:pPr>
              <w:ind w:firstLine="0"/>
              <w:jc w:val="center"/>
              <w:rPr>
                <w:lang w:val="uk-UA"/>
              </w:rPr>
            </w:pPr>
            <w:r w:rsidRPr="00291346">
              <w:rPr>
                <w:lang w:val="uk-UA"/>
              </w:rPr>
              <w:t>3</w:t>
            </w:r>
          </w:p>
        </w:tc>
        <w:tc>
          <w:tcPr>
            <w:tcW w:w="0" w:type="auto"/>
            <w:vAlign w:val="center"/>
            <w:hideMark/>
          </w:tcPr>
          <w:p w14:paraId="4E44074D" w14:textId="77777777" w:rsidR="00D21C28" w:rsidRPr="00291346" w:rsidRDefault="00D21C28" w:rsidP="00D21C28">
            <w:pPr>
              <w:ind w:firstLine="0"/>
              <w:jc w:val="center"/>
              <w:rPr>
                <w:lang w:val="uk-UA"/>
              </w:rPr>
            </w:pPr>
            <w:r w:rsidRPr="00291346">
              <w:rPr>
                <w:lang w:val="uk-UA"/>
              </w:rPr>
              <w:t>0,85</w:t>
            </w:r>
          </w:p>
        </w:tc>
        <w:tc>
          <w:tcPr>
            <w:tcW w:w="0" w:type="auto"/>
            <w:vAlign w:val="center"/>
            <w:hideMark/>
          </w:tcPr>
          <w:p w14:paraId="22D901FF" w14:textId="77777777" w:rsidR="00D21C28" w:rsidRPr="00291346" w:rsidRDefault="00D21C28" w:rsidP="00D21C28">
            <w:pPr>
              <w:ind w:firstLine="0"/>
              <w:jc w:val="center"/>
              <w:rPr>
                <w:lang w:val="uk-UA"/>
              </w:rPr>
            </w:pPr>
            <w:r w:rsidRPr="00291346">
              <w:rPr>
                <w:lang w:val="uk-UA"/>
              </w:rPr>
              <w:t>24</w:t>
            </w:r>
          </w:p>
        </w:tc>
        <w:tc>
          <w:tcPr>
            <w:tcW w:w="0" w:type="auto"/>
            <w:vAlign w:val="center"/>
            <w:hideMark/>
          </w:tcPr>
          <w:p w14:paraId="7A2E5220" w14:textId="77777777" w:rsidR="00D21C28" w:rsidRPr="00291346" w:rsidRDefault="00D21C28" w:rsidP="00D21C28">
            <w:pPr>
              <w:ind w:firstLine="0"/>
              <w:jc w:val="center"/>
              <w:rPr>
                <w:lang w:val="uk-UA"/>
              </w:rPr>
            </w:pPr>
            <w:r w:rsidRPr="00291346">
              <w:rPr>
                <w:lang w:val="uk-UA"/>
              </w:rPr>
              <w:t>45,6</w:t>
            </w:r>
          </w:p>
        </w:tc>
        <w:tc>
          <w:tcPr>
            <w:tcW w:w="0" w:type="auto"/>
            <w:vAlign w:val="center"/>
            <w:hideMark/>
          </w:tcPr>
          <w:p w14:paraId="5E118232" w14:textId="77777777" w:rsidR="00D21C28" w:rsidRPr="00291346" w:rsidRDefault="00D21C28" w:rsidP="00D21C28">
            <w:pPr>
              <w:ind w:firstLine="0"/>
              <w:jc w:val="center"/>
              <w:rPr>
                <w:lang w:val="uk-UA"/>
              </w:rPr>
            </w:pPr>
            <w:r w:rsidRPr="00291346">
              <w:rPr>
                <w:lang w:val="uk-UA"/>
              </w:rPr>
              <w:t>6</w:t>
            </w:r>
          </w:p>
        </w:tc>
      </w:tr>
      <w:tr w:rsidR="00D21C28" w:rsidRPr="00291346" w14:paraId="762FFE6E" w14:textId="77777777" w:rsidTr="00D21C28">
        <w:tc>
          <w:tcPr>
            <w:tcW w:w="0" w:type="auto"/>
            <w:vAlign w:val="center"/>
            <w:hideMark/>
          </w:tcPr>
          <w:p w14:paraId="3E5F34D8" w14:textId="77777777" w:rsidR="00D21C28" w:rsidRPr="00291346" w:rsidRDefault="00D21C28" w:rsidP="00D21C28">
            <w:pPr>
              <w:ind w:firstLine="0"/>
              <w:jc w:val="center"/>
              <w:rPr>
                <w:lang w:val="uk-UA"/>
              </w:rPr>
            </w:pPr>
            <w:r w:rsidRPr="00291346">
              <w:rPr>
                <w:lang w:val="uk-UA"/>
              </w:rPr>
              <w:t>2</w:t>
            </w:r>
          </w:p>
        </w:tc>
        <w:tc>
          <w:tcPr>
            <w:tcW w:w="0" w:type="auto"/>
            <w:vAlign w:val="center"/>
            <w:hideMark/>
          </w:tcPr>
          <w:p w14:paraId="657B1D81" w14:textId="77777777" w:rsidR="00D21C28" w:rsidRPr="00291346" w:rsidRDefault="00D21C28" w:rsidP="00D21C28">
            <w:pPr>
              <w:ind w:firstLine="0"/>
              <w:jc w:val="center"/>
              <w:rPr>
                <w:lang w:val="uk-UA"/>
              </w:rPr>
            </w:pPr>
            <w:r w:rsidRPr="00291346">
              <w:rPr>
                <w:lang w:val="uk-UA"/>
              </w:rPr>
              <w:t xml:space="preserve">Зварювальний апарат </w:t>
            </w:r>
            <w:proofErr w:type="spellStart"/>
            <w:r w:rsidRPr="00291346">
              <w:rPr>
                <w:lang w:val="uk-UA"/>
              </w:rPr>
              <w:t>інверторного</w:t>
            </w:r>
            <w:proofErr w:type="spellEnd"/>
            <w:r w:rsidRPr="00291346">
              <w:rPr>
                <w:lang w:val="uk-UA"/>
              </w:rPr>
              <w:t xml:space="preserve"> типу JASIC ARC-400</w:t>
            </w:r>
          </w:p>
        </w:tc>
        <w:tc>
          <w:tcPr>
            <w:tcW w:w="0" w:type="auto"/>
            <w:vAlign w:val="center"/>
            <w:hideMark/>
          </w:tcPr>
          <w:p w14:paraId="3F27D24D" w14:textId="77777777" w:rsidR="00D21C28" w:rsidRPr="00291346" w:rsidRDefault="00D21C28" w:rsidP="00D21C28">
            <w:pPr>
              <w:ind w:firstLine="0"/>
              <w:jc w:val="center"/>
              <w:rPr>
                <w:lang w:val="uk-UA"/>
              </w:rPr>
            </w:pPr>
            <w:r w:rsidRPr="00291346">
              <w:rPr>
                <w:lang w:val="uk-UA"/>
              </w:rPr>
              <w:t>3</w:t>
            </w:r>
          </w:p>
        </w:tc>
        <w:tc>
          <w:tcPr>
            <w:tcW w:w="0" w:type="auto"/>
            <w:vAlign w:val="center"/>
            <w:hideMark/>
          </w:tcPr>
          <w:p w14:paraId="75BBB826" w14:textId="77777777" w:rsidR="00D21C28" w:rsidRPr="00291346" w:rsidRDefault="00D21C28" w:rsidP="00D21C28">
            <w:pPr>
              <w:ind w:firstLine="0"/>
              <w:jc w:val="center"/>
              <w:rPr>
                <w:lang w:val="uk-UA"/>
              </w:rPr>
            </w:pPr>
            <w:r w:rsidRPr="00291346">
              <w:rPr>
                <w:lang w:val="uk-UA"/>
              </w:rPr>
              <w:t>0,9</w:t>
            </w:r>
          </w:p>
        </w:tc>
        <w:tc>
          <w:tcPr>
            <w:tcW w:w="0" w:type="auto"/>
            <w:vAlign w:val="center"/>
            <w:hideMark/>
          </w:tcPr>
          <w:p w14:paraId="3D948463" w14:textId="77777777" w:rsidR="00D21C28" w:rsidRPr="00291346" w:rsidRDefault="00D21C28" w:rsidP="00D21C28">
            <w:pPr>
              <w:ind w:firstLine="0"/>
              <w:jc w:val="center"/>
              <w:rPr>
                <w:lang w:val="uk-UA"/>
              </w:rPr>
            </w:pPr>
            <w:r w:rsidRPr="00291346">
              <w:rPr>
                <w:lang w:val="uk-UA"/>
              </w:rPr>
              <w:t>13</w:t>
            </w:r>
          </w:p>
        </w:tc>
        <w:tc>
          <w:tcPr>
            <w:tcW w:w="0" w:type="auto"/>
            <w:vAlign w:val="center"/>
            <w:hideMark/>
          </w:tcPr>
          <w:p w14:paraId="05A7AA1A" w14:textId="77777777" w:rsidR="00D21C28" w:rsidRPr="00291346" w:rsidRDefault="00D21C28" w:rsidP="00D21C28">
            <w:pPr>
              <w:ind w:firstLine="0"/>
              <w:jc w:val="center"/>
              <w:rPr>
                <w:lang w:val="uk-UA"/>
              </w:rPr>
            </w:pPr>
            <w:r w:rsidRPr="00291346">
              <w:rPr>
                <w:lang w:val="uk-UA"/>
              </w:rPr>
              <w:t>26,3</w:t>
            </w:r>
          </w:p>
        </w:tc>
        <w:tc>
          <w:tcPr>
            <w:tcW w:w="0" w:type="auto"/>
            <w:vAlign w:val="center"/>
            <w:hideMark/>
          </w:tcPr>
          <w:p w14:paraId="0C355CA6" w14:textId="77777777" w:rsidR="00D21C28" w:rsidRPr="00291346" w:rsidRDefault="00D21C28" w:rsidP="00D21C28">
            <w:pPr>
              <w:ind w:firstLine="0"/>
              <w:jc w:val="center"/>
              <w:rPr>
                <w:lang w:val="uk-UA"/>
              </w:rPr>
            </w:pPr>
            <w:r w:rsidRPr="00291346">
              <w:rPr>
                <w:lang w:val="uk-UA"/>
              </w:rPr>
              <w:t>4</w:t>
            </w:r>
          </w:p>
        </w:tc>
      </w:tr>
      <w:tr w:rsidR="00D21C28" w:rsidRPr="00291346" w14:paraId="300B38D9" w14:textId="77777777" w:rsidTr="00D21C28">
        <w:tc>
          <w:tcPr>
            <w:tcW w:w="0" w:type="auto"/>
            <w:vAlign w:val="center"/>
            <w:hideMark/>
          </w:tcPr>
          <w:p w14:paraId="2A40AFA8" w14:textId="77777777" w:rsidR="00D21C28" w:rsidRPr="00291346" w:rsidRDefault="00D21C28" w:rsidP="00D21C28">
            <w:pPr>
              <w:ind w:firstLine="0"/>
              <w:jc w:val="center"/>
              <w:rPr>
                <w:lang w:val="uk-UA"/>
              </w:rPr>
            </w:pPr>
            <w:r w:rsidRPr="00291346">
              <w:rPr>
                <w:lang w:val="uk-UA"/>
              </w:rPr>
              <w:lastRenderedPageBreak/>
              <w:t>3</w:t>
            </w:r>
          </w:p>
        </w:tc>
        <w:tc>
          <w:tcPr>
            <w:tcW w:w="0" w:type="auto"/>
            <w:vAlign w:val="center"/>
            <w:hideMark/>
          </w:tcPr>
          <w:p w14:paraId="0E9F96E0" w14:textId="77777777" w:rsidR="00D21C28" w:rsidRPr="00291346" w:rsidRDefault="00D21C28" w:rsidP="00D21C28">
            <w:pPr>
              <w:ind w:firstLine="0"/>
              <w:jc w:val="center"/>
              <w:rPr>
                <w:lang w:val="uk-UA"/>
              </w:rPr>
            </w:pPr>
            <w:r w:rsidRPr="00291346">
              <w:rPr>
                <w:lang w:val="uk-UA"/>
              </w:rPr>
              <w:t xml:space="preserve">Електронасос </w:t>
            </w:r>
            <w:proofErr w:type="spellStart"/>
            <w:r w:rsidRPr="00291346">
              <w:rPr>
                <w:lang w:val="uk-UA"/>
              </w:rPr>
              <w:t>занурювальний</w:t>
            </w:r>
            <w:proofErr w:type="spellEnd"/>
            <w:r w:rsidRPr="00291346">
              <w:rPr>
                <w:lang w:val="uk-UA"/>
              </w:rPr>
              <w:t xml:space="preserve"> ЕЦВ 8-25-100</w:t>
            </w:r>
          </w:p>
        </w:tc>
        <w:tc>
          <w:tcPr>
            <w:tcW w:w="0" w:type="auto"/>
            <w:vAlign w:val="center"/>
            <w:hideMark/>
          </w:tcPr>
          <w:p w14:paraId="1B6BD6DC" w14:textId="77777777" w:rsidR="00D21C28" w:rsidRPr="00291346" w:rsidRDefault="00D21C28" w:rsidP="00D21C28">
            <w:pPr>
              <w:ind w:firstLine="0"/>
              <w:jc w:val="center"/>
              <w:rPr>
                <w:lang w:val="uk-UA"/>
              </w:rPr>
            </w:pPr>
            <w:r w:rsidRPr="00291346">
              <w:rPr>
                <w:lang w:val="uk-UA"/>
              </w:rPr>
              <w:t>6</w:t>
            </w:r>
          </w:p>
        </w:tc>
        <w:tc>
          <w:tcPr>
            <w:tcW w:w="0" w:type="auto"/>
            <w:vAlign w:val="center"/>
            <w:hideMark/>
          </w:tcPr>
          <w:p w14:paraId="131E7457" w14:textId="77777777" w:rsidR="00D21C28" w:rsidRPr="00291346" w:rsidRDefault="00D21C28" w:rsidP="00D21C28">
            <w:pPr>
              <w:ind w:firstLine="0"/>
              <w:jc w:val="center"/>
              <w:rPr>
                <w:lang w:val="uk-UA"/>
              </w:rPr>
            </w:pPr>
            <w:r w:rsidRPr="00291346">
              <w:rPr>
                <w:lang w:val="uk-UA"/>
              </w:rPr>
              <w:t>0,8</w:t>
            </w:r>
          </w:p>
        </w:tc>
        <w:tc>
          <w:tcPr>
            <w:tcW w:w="0" w:type="auto"/>
            <w:vAlign w:val="center"/>
            <w:hideMark/>
          </w:tcPr>
          <w:p w14:paraId="1261ECD9" w14:textId="77777777" w:rsidR="00D21C28" w:rsidRPr="00291346" w:rsidRDefault="00D21C28" w:rsidP="00D21C28">
            <w:pPr>
              <w:ind w:firstLine="0"/>
              <w:jc w:val="center"/>
              <w:rPr>
                <w:lang w:val="uk-UA"/>
              </w:rPr>
            </w:pPr>
            <w:r w:rsidRPr="00291346">
              <w:rPr>
                <w:lang w:val="uk-UA"/>
              </w:rPr>
              <w:t>11</w:t>
            </w:r>
          </w:p>
        </w:tc>
        <w:tc>
          <w:tcPr>
            <w:tcW w:w="0" w:type="auto"/>
            <w:vAlign w:val="center"/>
            <w:hideMark/>
          </w:tcPr>
          <w:p w14:paraId="51C7FFFF" w14:textId="77777777" w:rsidR="00D21C28" w:rsidRPr="00291346" w:rsidRDefault="00D21C28" w:rsidP="00D21C28">
            <w:pPr>
              <w:ind w:firstLine="0"/>
              <w:jc w:val="center"/>
              <w:rPr>
                <w:lang w:val="uk-UA"/>
              </w:rPr>
            </w:pPr>
            <w:r w:rsidRPr="00291346">
              <w:rPr>
                <w:lang w:val="uk-UA"/>
              </w:rPr>
              <w:t>22,3</w:t>
            </w:r>
          </w:p>
        </w:tc>
        <w:tc>
          <w:tcPr>
            <w:tcW w:w="0" w:type="auto"/>
            <w:vAlign w:val="center"/>
            <w:hideMark/>
          </w:tcPr>
          <w:p w14:paraId="00B4B833" w14:textId="77777777" w:rsidR="00D21C28" w:rsidRPr="00291346" w:rsidRDefault="00D21C28" w:rsidP="00D21C28">
            <w:pPr>
              <w:ind w:firstLine="0"/>
              <w:jc w:val="center"/>
              <w:rPr>
                <w:lang w:val="uk-UA"/>
              </w:rPr>
            </w:pPr>
            <w:r w:rsidRPr="00291346">
              <w:rPr>
                <w:lang w:val="uk-UA"/>
              </w:rPr>
              <w:t>4</w:t>
            </w:r>
          </w:p>
        </w:tc>
      </w:tr>
      <w:tr w:rsidR="00D21C28" w:rsidRPr="00291346" w14:paraId="1E25C11A" w14:textId="77777777" w:rsidTr="00D21C28">
        <w:tc>
          <w:tcPr>
            <w:tcW w:w="0" w:type="auto"/>
            <w:vAlign w:val="center"/>
            <w:hideMark/>
          </w:tcPr>
          <w:p w14:paraId="399098C7" w14:textId="77777777" w:rsidR="00D21C28" w:rsidRPr="00291346" w:rsidRDefault="00D21C28" w:rsidP="00D21C28">
            <w:pPr>
              <w:ind w:firstLine="0"/>
              <w:jc w:val="center"/>
              <w:rPr>
                <w:lang w:val="uk-UA"/>
              </w:rPr>
            </w:pPr>
            <w:r w:rsidRPr="00291346">
              <w:rPr>
                <w:lang w:val="uk-UA"/>
              </w:rPr>
              <w:t>4</w:t>
            </w:r>
          </w:p>
        </w:tc>
        <w:tc>
          <w:tcPr>
            <w:tcW w:w="0" w:type="auto"/>
            <w:vAlign w:val="center"/>
            <w:hideMark/>
          </w:tcPr>
          <w:p w14:paraId="7B41D541" w14:textId="77777777" w:rsidR="00D21C28" w:rsidRPr="00291346" w:rsidRDefault="00D21C28" w:rsidP="00D21C28">
            <w:pPr>
              <w:ind w:firstLine="0"/>
              <w:jc w:val="center"/>
              <w:rPr>
                <w:lang w:val="uk-UA"/>
              </w:rPr>
            </w:pPr>
            <w:r w:rsidRPr="00291346">
              <w:rPr>
                <w:lang w:val="uk-UA"/>
              </w:rPr>
              <w:t>Насос відцентровий КМ 50-32-200</w:t>
            </w:r>
          </w:p>
        </w:tc>
        <w:tc>
          <w:tcPr>
            <w:tcW w:w="0" w:type="auto"/>
            <w:vAlign w:val="center"/>
            <w:hideMark/>
          </w:tcPr>
          <w:p w14:paraId="279F27BC" w14:textId="77777777" w:rsidR="00D21C28" w:rsidRPr="00291346" w:rsidRDefault="00D21C28" w:rsidP="00D21C28">
            <w:pPr>
              <w:ind w:firstLine="0"/>
              <w:jc w:val="center"/>
              <w:rPr>
                <w:lang w:val="uk-UA"/>
              </w:rPr>
            </w:pPr>
            <w:r w:rsidRPr="00291346">
              <w:rPr>
                <w:lang w:val="uk-UA"/>
              </w:rPr>
              <w:t>4</w:t>
            </w:r>
          </w:p>
        </w:tc>
        <w:tc>
          <w:tcPr>
            <w:tcW w:w="0" w:type="auto"/>
            <w:vAlign w:val="center"/>
            <w:hideMark/>
          </w:tcPr>
          <w:p w14:paraId="1FC41A5C" w14:textId="77777777" w:rsidR="00D21C28" w:rsidRPr="00291346" w:rsidRDefault="00D21C28" w:rsidP="00D21C28">
            <w:pPr>
              <w:ind w:firstLine="0"/>
              <w:jc w:val="center"/>
              <w:rPr>
                <w:lang w:val="uk-UA"/>
              </w:rPr>
            </w:pPr>
            <w:r w:rsidRPr="00291346">
              <w:rPr>
                <w:lang w:val="uk-UA"/>
              </w:rPr>
              <w:t>0,85</w:t>
            </w:r>
          </w:p>
        </w:tc>
        <w:tc>
          <w:tcPr>
            <w:tcW w:w="0" w:type="auto"/>
            <w:vAlign w:val="center"/>
            <w:hideMark/>
          </w:tcPr>
          <w:p w14:paraId="413404B4" w14:textId="77777777" w:rsidR="00D21C28" w:rsidRPr="00291346" w:rsidRDefault="00D21C28" w:rsidP="00D21C28">
            <w:pPr>
              <w:ind w:firstLine="0"/>
              <w:jc w:val="center"/>
              <w:rPr>
                <w:lang w:val="uk-UA"/>
              </w:rPr>
            </w:pPr>
            <w:r w:rsidRPr="00291346">
              <w:rPr>
                <w:lang w:val="uk-UA"/>
              </w:rPr>
              <w:t>22</w:t>
            </w:r>
          </w:p>
        </w:tc>
        <w:tc>
          <w:tcPr>
            <w:tcW w:w="0" w:type="auto"/>
            <w:vAlign w:val="center"/>
            <w:hideMark/>
          </w:tcPr>
          <w:p w14:paraId="03A53999" w14:textId="77777777" w:rsidR="00D21C28" w:rsidRPr="00291346" w:rsidRDefault="00D21C28" w:rsidP="00D21C28">
            <w:pPr>
              <w:ind w:firstLine="0"/>
              <w:jc w:val="center"/>
              <w:rPr>
                <w:lang w:val="uk-UA"/>
              </w:rPr>
            </w:pPr>
            <w:r w:rsidRPr="00291346">
              <w:rPr>
                <w:lang w:val="uk-UA"/>
              </w:rPr>
              <w:t>44,5</w:t>
            </w:r>
          </w:p>
        </w:tc>
        <w:tc>
          <w:tcPr>
            <w:tcW w:w="0" w:type="auto"/>
            <w:vAlign w:val="center"/>
            <w:hideMark/>
          </w:tcPr>
          <w:p w14:paraId="749F4BA4" w14:textId="77777777" w:rsidR="00D21C28" w:rsidRPr="00291346" w:rsidRDefault="00D21C28" w:rsidP="00D21C28">
            <w:pPr>
              <w:ind w:firstLine="0"/>
              <w:jc w:val="center"/>
              <w:rPr>
                <w:lang w:val="uk-UA"/>
              </w:rPr>
            </w:pPr>
            <w:r w:rsidRPr="00291346">
              <w:rPr>
                <w:lang w:val="uk-UA"/>
              </w:rPr>
              <w:t>4</w:t>
            </w:r>
          </w:p>
        </w:tc>
      </w:tr>
      <w:tr w:rsidR="00D21C28" w:rsidRPr="00291346" w14:paraId="2C8E107D" w14:textId="77777777" w:rsidTr="00D21C28">
        <w:tc>
          <w:tcPr>
            <w:tcW w:w="0" w:type="auto"/>
            <w:vAlign w:val="center"/>
            <w:hideMark/>
          </w:tcPr>
          <w:p w14:paraId="296DB2ED" w14:textId="77777777" w:rsidR="00D21C28" w:rsidRPr="00291346" w:rsidRDefault="00D21C28" w:rsidP="00D21C28">
            <w:pPr>
              <w:ind w:firstLine="0"/>
              <w:jc w:val="center"/>
              <w:rPr>
                <w:lang w:val="uk-UA"/>
              </w:rPr>
            </w:pPr>
            <w:r w:rsidRPr="00291346">
              <w:rPr>
                <w:lang w:val="uk-UA"/>
              </w:rPr>
              <w:t>5</w:t>
            </w:r>
          </w:p>
        </w:tc>
        <w:tc>
          <w:tcPr>
            <w:tcW w:w="0" w:type="auto"/>
            <w:vAlign w:val="center"/>
            <w:hideMark/>
          </w:tcPr>
          <w:p w14:paraId="7075F594" w14:textId="77777777" w:rsidR="00D21C28" w:rsidRPr="00291346" w:rsidRDefault="00D21C28" w:rsidP="00D21C28">
            <w:pPr>
              <w:ind w:firstLine="0"/>
              <w:jc w:val="center"/>
              <w:rPr>
                <w:lang w:val="uk-UA"/>
              </w:rPr>
            </w:pPr>
            <w:r w:rsidRPr="00291346">
              <w:rPr>
                <w:lang w:val="uk-UA"/>
              </w:rPr>
              <w:t>Прожектор LED 300Вт (аналог ПЗС-45)</w:t>
            </w:r>
          </w:p>
        </w:tc>
        <w:tc>
          <w:tcPr>
            <w:tcW w:w="0" w:type="auto"/>
            <w:vAlign w:val="center"/>
            <w:hideMark/>
          </w:tcPr>
          <w:p w14:paraId="785B138B" w14:textId="77777777" w:rsidR="00D21C28" w:rsidRPr="00291346" w:rsidRDefault="00D21C28" w:rsidP="00D21C28">
            <w:pPr>
              <w:ind w:firstLine="0"/>
              <w:jc w:val="center"/>
              <w:rPr>
                <w:lang w:val="uk-UA"/>
              </w:rPr>
            </w:pPr>
            <w:r w:rsidRPr="00291346">
              <w:rPr>
                <w:lang w:val="uk-UA"/>
              </w:rPr>
              <w:t>8</w:t>
            </w:r>
          </w:p>
        </w:tc>
        <w:tc>
          <w:tcPr>
            <w:tcW w:w="0" w:type="auto"/>
            <w:vAlign w:val="center"/>
            <w:hideMark/>
          </w:tcPr>
          <w:p w14:paraId="5909A12C" w14:textId="77777777" w:rsidR="00D21C28" w:rsidRPr="00291346" w:rsidRDefault="00D21C28" w:rsidP="00D21C28">
            <w:pPr>
              <w:ind w:firstLine="0"/>
              <w:jc w:val="center"/>
              <w:rPr>
                <w:lang w:val="uk-UA"/>
              </w:rPr>
            </w:pPr>
            <w:r w:rsidRPr="00291346">
              <w:rPr>
                <w:lang w:val="uk-UA"/>
              </w:rPr>
              <w:t>1,0</w:t>
            </w:r>
          </w:p>
        </w:tc>
        <w:tc>
          <w:tcPr>
            <w:tcW w:w="0" w:type="auto"/>
            <w:vAlign w:val="center"/>
            <w:hideMark/>
          </w:tcPr>
          <w:p w14:paraId="6179018E" w14:textId="77777777" w:rsidR="00D21C28" w:rsidRPr="00291346" w:rsidRDefault="00D21C28" w:rsidP="00D21C28">
            <w:pPr>
              <w:ind w:firstLine="0"/>
              <w:jc w:val="center"/>
              <w:rPr>
                <w:lang w:val="uk-UA"/>
              </w:rPr>
            </w:pPr>
            <w:r w:rsidRPr="00291346">
              <w:rPr>
                <w:lang w:val="uk-UA"/>
              </w:rPr>
              <w:t>0,3</w:t>
            </w:r>
          </w:p>
        </w:tc>
        <w:tc>
          <w:tcPr>
            <w:tcW w:w="0" w:type="auto"/>
            <w:vAlign w:val="center"/>
            <w:hideMark/>
          </w:tcPr>
          <w:p w14:paraId="7A3D85FD" w14:textId="77777777" w:rsidR="00D21C28" w:rsidRPr="00291346" w:rsidRDefault="00D21C28" w:rsidP="00D21C28">
            <w:pPr>
              <w:ind w:firstLine="0"/>
              <w:jc w:val="center"/>
              <w:rPr>
                <w:lang w:val="uk-UA"/>
              </w:rPr>
            </w:pPr>
            <w:r w:rsidRPr="00291346">
              <w:rPr>
                <w:lang w:val="uk-UA"/>
              </w:rPr>
              <w:t>0,75</w:t>
            </w:r>
          </w:p>
        </w:tc>
        <w:tc>
          <w:tcPr>
            <w:tcW w:w="0" w:type="auto"/>
            <w:vAlign w:val="center"/>
            <w:hideMark/>
          </w:tcPr>
          <w:p w14:paraId="254A4036" w14:textId="77777777" w:rsidR="00D21C28" w:rsidRPr="00291346" w:rsidRDefault="00D21C28" w:rsidP="00D21C28">
            <w:pPr>
              <w:ind w:firstLine="0"/>
              <w:jc w:val="center"/>
              <w:rPr>
                <w:lang w:val="uk-UA"/>
              </w:rPr>
            </w:pPr>
            <w:r w:rsidRPr="00291346">
              <w:rPr>
                <w:lang w:val="uk-UA"/>
              </w:rPr>
              <w:t>4</w:t>
            </w:r>
          </w:p>
        </w:tc>
      </w:tr>
      <w:tr w:rsidR="00D21C28" w:rsidRPr="00291346" w14:paraId="6A377FE8" w14:textId="77777777" w:rsidTr="00D21C28">
        <w:tc>
          <w:tcPr>
            <w:tcW w:w="0" w:type="auto"/>
            <w:vAlign w:val="center"/>
            <w:hideMark/>
          </w:tcPr>
          <w:p w14:paraId="611B6014" w14:textId="77777777" w:rsidR="00D21C28" w:rsidRPr="00291346" w:rsidRDefault="00D21C28" w:rsidP="00D21C28">
            <w:pPr>
              <w:ind w:firstLine="0"/>
              <w:jc w:val="center"/>
              <w:rPr>
                <w:lang w:val="uk-UA"/>
              </w:rPr>
            </w:pPr>
            <w:r w:rsidRPr="00291346">
              <w:rPr>
                <w:lang w:val="uk-UA"/>
              </w:rPr>
              <w:t>6</w:t>
            </w:r>
          </w:p>
        </w:tc>
        <w:tc>
          <w:tcPr>
            <w:tcW w:w="0" w:type="auto"/>
            <w:vAlign w:val="center"/>
            <w:hideMark/>
          </w:tcPr>
          <w:p w14:paraId="7241C2D8" w14:textId="77777777" w:rsidR="00D21C28" w:rsidRPr="00291346" w:rsidRDefault="00D21C28" w:rsidP="00D21C28">
            <w:pPr>
              <w:ind w:firstLine="0"/>
              <w:jc w:val="center"/>
              <w:rPr>
                <w:lang w:val="uk-UA"/>
              </w:rPr>
            </w:pPr>
            <w:r w:rsidRPr="00291346">
              <w:rPr>
                <w:lang w:val="uk-UA"/>
              </w:rPr>
              <w:t>Глиномішалка сучасного типу БМ-800</w:t>
            </w:r>
          </w:p>
        </w:tc>
        <w:tc>
          <w:tcPr>
            <w:tcW w:w="0" w:type="auto"/>
            <w:vAlign w:val="center"/>
            <w:hideMark/>
          </w:tcPr>
          <w:p w14:paraId="5FDCC1AB" w14:textId="77777777" w:rsidR="00D21C28" w:rsidRPr="00291346" w:rsidRDefault="00D21C28" w:rsidP="00D21C28">
            <w:pPr>
              <w:ind w:firstLine="0"/>
              <w:jc w:val="center"/>
              <w:rPr>
                <w:lang w:val="uk-UA"/>
              </w:rPr>
            </w:pPr>
            <w:r w:rsidRPr="00291346">
              <w:rPr>
                <w:lang w:val="uk-UA"/>
              </w:rPr>
              <w:t>2</w:t>
            </w:r>
          </w:p>
        </w:tc>
        <w:tc>
          <w:tcPr>
            <w:tcW w:w="0" w:type="auto"/>
            <w:vAlign w:val="center"/>
            <w:hideMark/>
          </w:tcPr>
          <w:p w14:paraId="32FE97DC" w14:textId="77777777" w:rsidR="00D21C28" w:rsidRPr="00291346" w:rsidRDefault="00D21C28" w:rsidP="00D21C28">
            <w:pPr>
              <w:ind w:firstLine="0"/>
              <w:jc w:val="center"/>
              <w:rPr>
                <w:lang w:val="uk-UA"/>
              </w:rPr>
            </w:pPr>
            <w:r w:rsidRPr="00291346">
              <w:rPr>
                <w:lang w:val="uk-UA"/>
              </w:rPr>
              <w:t>0,85</w:t>
            </w:r>
          </w:p>
        </w:tc>
        <w:tc>
          <w:tcPr>
            <w:tcW w:w="0" w:type="auto"/>
            <w:vAlign w:val="center"/>
            <w:hideMark/>
          </w:tcPr>
          <w:p w14:paraId="6C14AB7C" w14:textId="77777777" w:rsidR="00D21C28" w:rsidRPr="00291346" w:rsidRDefault="00D21C28" w:rsidP="00D21C28">
            <w:pPr>
              <w:ind w:firstLine="0"/>
              <w:jc w:val="center"/>
              <w:rPr>
                <w:lang w:val="uk-UA"/>
              </w:rPr>
            </w:pPr>
            <w:r w:rsidRPr="00291346">
              <w:rPr>
                <w:lang w:val="uk-UA"/>
              </w:rPr>
              <w:t>8</w:t>
            </w:r>
          </w:p>
        </w:tc>
        <w:tc>
          <w:tcPr>
            <w:tcW w:w="0" w:type="auto"/>
            <w:vAlign w:val="center"/>
            <w:hideMark/>
          </w:tcPr>
          <w:p w14:paraId="7003A8B5" w14:textId="77777777" w:rsidR="00D21C28" w:rsidRPr="00291346" w:rsidRDefault="00D21C28" w:rsidP="00D21C28">
            <w:pPr>
              <w:ind w:firstLine="0"/>
              <w:jc w:val="center"/>
              <w:rPr>
                <w:lang w:val="uk-UA"/>
              </w:rPr>
            </w:pPr>
            <w:r w:rsidRPr="00291346">
              <w:rPr>
                <w:lang w:val="uk-UA"/>
              </w:rPr>
              <w:t>17,4</w:t>
            </w:r>
          </w:p>
        </w:tc>
        <w:tc>
          <w:tcPr>
            <w:tcW w:w="0" w:type="auto"/>
            <w:vAlign w:val="center"/>
            <w:hideMark/>
          </w:tcPr>
          <w:p w14:paraId="576C20E9" w14:textId="77777777" w:rsidR="00D21C28" w:rsidRPr="00291346" w:rsidRDefault="00D21C28" w:rsidP="00D21C28">
            <w:pPr>
              <w:ind w:firstLine="0"/>
              <w:jc w:val="center"/>
              <w:rPr>
                <w:lang w:val="uk-UA"/>
              </w:rPr>
            </w:pPr>
            <w:r w:rsidRPr="00291346">
              <w:rPr>
                <w:lang w:val="uk-UA"/>
              </w:rPr>
              <w:t>4</w:t>
            </w:r>
          </w:p>
        </w:tc>
      </w:tr>
      <w:tr w:rsidR="00D21C28" w:rsidRPr="00291346" w14:paraId="07FC6353" w14:textId="77777777" w:rsidTr="00D21C28">
        <w:tc>
          <w:tcPr>
            <w:tcW w:w="0" w:type="auto"/>
            <w:vAlign w:val="center"/>
            <w:hideMark/>
          </w:tcPr>
          <w:p w14:paraId="6E32CB62" w14:textId="77777777" w:rsidR="00D21C28" w:rsidRPr="00291346" w:rsidRDefault="00D21C28" w:rsidP="00D21C28">
            <w:pPr>
              <w:ind w:firstLine="0"/>
              <w:jc w:val="center"/>
              <w:rPr>
                <w:lang w:val="uk-UA"/>
              </w:rPr>
            </w:pPr>
            <w:r w:rsidRPr="00291346">
              <w:rPr>
                <w:lang w:val="uk-UA"/>
              </w:rPr>
              <w:t>7</w:t>
            </w:r>
          </w:p>
        </w:tc>
        <w:tc>
          <w:tcPr>
            <w:tcW w:w="0" w:type="auto"/>
            <w:vAlign w:val="center"/>
            <w:hideMark/>
          </w:tcPr>
          <w:p w14:paraId="2DB16238" w14:textId="77777777" w:rsidR="00D21C28" w:rsidRPr="00291346" w:rsidRDefault="00D21C28" w:rsidP="00D21C28">
            <w:pPr>
              <w:ind w:firstLine="0"/>
              <w:jc w:val="center"/>
              <w:rPr>
                <w:lang w:val="uk-UA"/>
              </w:rPr>
            </w:pPr>
            <w:r w:rsidRPr="00291346">
              <w:rPr>
                <w:lang w:val="uk-UA"/>
              </w:rPr>
              <w:t xml:space="preserve">Розчинонасос </w:t>
            </w:r>
            <w:proofErr w:type="spellStart"/>
            <w:r w:rsidRPr="00291346">
              <w:rPr>
                <w:lang w:val="uk-UA"/>
              </w:rPr>
              <w:t>Putzmeister</w:t>
            </w:r>
            <w:proofErr w:type="spellEnd"/>
            <w:r w:rsidRPr="00291346">
              <w:rPr>
                <w:lang w:val="uk-UA"/>
              </w:rPr>
              <w:t xml:space="preserve"> SP 11</w:t>
            </w:r>
          </w:p>
        </w:tc>
        <w:tc>
          <w:tcPr>
            <w:tcW w:w="0" w:type="auto"/>
            <w:vAlign w:val="center"/>
            <w:hideMark/>
          </w:tcPr>
          <w:p w14:paraId="0911BC50" w14:textId="77777777" w:rsidR="00D21C28" w:rsidRPr="00291346" w:rsidRDefault="00D21C28" w:rsidP="00D21C28">
            <w:pPr>
              <w:ind w:firstLine="0"/>
              <w:jc w:val="center"/>
              <w:rPr>
                <w:lang w:val="uk-UA"/>
              </w:rPr>
            </w:pPr>
            <w:r w:rsidRPr="00291346">
              <w:rPr>
                <w:lang w:val="uk-UA"/>
              </w:rPr>
              <w:t>2</w:t>
            </w:r>
          </w:p>
        </w:tc>
        <w:tc>
          <w:tcPr>
            <w:tcW w:w="0" w:type="auto"/>
            <w:vAlign w:val="center"/>
            <w:hideMark/>
          </w:tcPr>
          <w:p w14:paraId="087204DC" w14:textId="77777777" w:rsidR="00D21C28" w:rsidRPr="00291346" w:rsidRDefault="00D21C28" w:rsidP="00D21C28">
            <w:pPr>
              <w:ind w:firstLine="0"/>
              <w:jc w:val="center"/>
              <w:rPr>
                <w:lang w:val="uk-UA"/>
              </w:rPr>
            </w:pPr>
            <w:r w:rsidRPr="00291346">
              <w:rPr>
                <w:lang w:val="uk-UA"/>
              </w:rPr>
              <w:t>0,85</w:t>
            </w:r>
          </w:p>
        </w:tc>
        <w:tc>
          <w:tcPr>
            <w:tcW w:w="0" w:type="auto"/>
            <w:vAlign w:val="center"/>
            <w:hideMark/>
          </w:tcPr>
          <w:p w14:paraId="19311D74" w14:textId="77777777" w:rsidR="00D21C28" w:rsidRPr="00291346" w:rsidRDefault="00D21C28" w:rsidP="00D21C28">
            <w:pPr>
              <w:ind w:firstLine="0"/>
              <w:jc w:val="center"/>
              <w:rPr>
                <w:lang w:val="uk-UA"/>
              </w:rPr>
            </w:pPr>
            <w:r w:rsidRPr="00291346">
              <w:rPr>
                <w:lang w:val="uk-UA"/>
              </w:rPr>
              <w:t>10</w:t>
            </w:r>
          </w:p>
        </w:tc>
        <w:tc>
          <w:tcPr>
            <w:tcW w:w="0" w:type="auto"/>
            <w:vAlign w:val="center"/>
            <w:hideMark/>
          </w:tcPr>
          <w:p w14:paraId="0C43A118" w14:textId="77777777" w:rsidR="00D21C28" w:rsidRPr="00291346" w:rsidRDefault="00D21C28" w:rsidP="00D21C28">
            <w:pPr>
              <w:ind w:firstLine="0"/>
              <w:jc w:val="center"/>
              <w:rPr>
                <w:lang w:val="uk-UA"/>
              </w:rPr>
            </w:pPr>
            <w:r w:rsidRPr="00291346">
              <w:rPr>
                <w:lang w:val="uk-UA"/>
              </w:rPr>
              <w:t>20,3</w:t>
            </w:r>
          </w:p>
        </w:tc>
        <w:tc>
          <w:tcPr>
            <w:tcW w:w="0" w:type="auto"/>
            <w:vAlign w:val="center"/>
            <w:hideMark/>
          </w:tcPr>
          <w:p w14:paraId="1987C0CE" w14:textId="77777777" w:rsidR="00D21C28" w:rsidRPr="00291346" w:rsidRDefault="00D21C28" w:rsidP="00D21C28">
            <w:pPr>
              <w:ind w:firstLine="0"/>
              <w:jc w:val="center"/>
              <w:rPr>
                <w:lang w:val="uk-UA"/>
              </w:rPr>
            </w:pPr>
            <w:r w:rsidRPr="00291346">
              <w:rPr>
                <w:lang w:val="uk-UA"/>
              </w:rPr>
              <w:t>4</w:t>
            </w:r>
          </w:p>
        </w:tc>
      </w:tr>
      <w:tr w:rsidR="00D21C28" w:rsidRPr="00291346" w14:paraId="2FA436BC" w14:textId="77777777" w:rsidTr="00D21C28">
        <w:tc>
          <w:tcPr>
            <w:tcW w:w="0" w:type="auto"/>
            <w:vAlign w:val="center"/>
            <w:hideMark/>
          </w:tcPr>
          <w:p w14:paraId="787B1B60" w14:textId="77777777" w:rsidR="00D21C28" w:rsidRPr="00291346" w:rsidRDefault="00D21C28" w:rsidP="00D21C28">
            <w:pPr>
              <w:ind w:firstLine="0"/>
              <w:jc w:val="center"/>
              <w:rPr>
                <w:lang w:val="uk-UA"/>
              </w:rPr>
            </w:pPr>
            <w:r w:rsidRPr="00291346">
              <w:rPr>
                <w:lang w:val="uk-UA"/>
              </w:rPr>
              <w:t>8</w:t>
            </w:r>
          </w:p>
        </w:tc>
        <w:tc>
          <w:tcPr>
            <w:tcW w:w="0" w:type="auto"/>
            <w:vAlign w:val="center"/>
            <w:hideMark/>
          </w:tcPr>
          <w:p w14:paraId="25D622DE" w14:textId="77777777" w:rsidR="00D21C28" w:rsidRPr="00291346" w:rsidRDefault="00D21C28" w:rsidP="00D21C28">
            <w:pPr>
              <w:ind w:firstLine="0"/>
              <w:jc w:val="center"/>
              <w:rPr>
                <w:lang w:val="uk-UA"/>
              </w:rPr>
            </w:pPr>
            <w:r w:rsidRPr="00291346">
              <w:rPr>
                <w:lang w:val="uk-UA"/>
              </w:rPr>
              <w:t>Вібратори глибинні електричні ІВ-99</w:t>
            </w:r>
          </w:p>
        </w:tc>
        <w:tc>
          <w:tcPr>
            <w:tcW w:w="0" w:type="auto"/>
            <w:vAlign w:val="center"/>
            <w:hideMark/>
          </w:tcPr>
          <w:p w14:paraId="23047531" w14:textId="77777777" w:rsidR="00D21C28" w:rsidRPr="00291346" w:rsidRDefault="00D21C28" w:rsidP="00D21C28">
            <w:pPr>
              <w:ind w:firstLine="0"/>
              <w:jc w:val="center"/>
              <w:rPr>
                <w:lang w:val="uk-UA"/>
              </w:rPr>
            </w:pPr>
            <w:r w:rsidRPr="00291346">
              <w:rPr>
                <w:lang w:val="uk-UA"/>
              </w:rPr>
              <w:t>4</w:t>
            </w:r>
          </w:p>
        </w:tc>
        <w:tc>
          <w:tcPr>
            <w:tcW w:w="0" w:type="auto"/>
            <w:vAlign w:val="center"/>
            <w:hideMark/>
          </w:tcPr>
          <w:p w14:paraId="7D10AAC5" w14:textId="77777777" w:rsidR="00D21C28" w:rsidRPr="00291346" w:rsidRDefault="00D21C28" w:rsidP="00D21C28">
            <w:pPr>
              <w:ind w:firstLine="0"/>
              <w:jc w:val="center"/>
              <w:rPr>
                <w:lang w:val="uk-UA"/>
              </w:rPr>
            </w:pPr>
            <w:r w:rsidRPr="00291346">
              <w:rPr>
                <w:lang w:val="uk-UA"/>
              </w:rPr>
              <w:t>0,9</w:t>
            </w:r>
          </w:p>
        </w:tc>
        <w:tc>
          <w:tcPr>
            <w:tcW w:w="0" w:type="auto"/>
            <w:vAlign w:val="center"/>
            <w:hideMark/>
          </w:tcPr>
          <w:p w14:paraId="03743CD5" w14:textId="77777777" w:rsidR="00D21C28" w:rsidRPr="00291346" w:rsidRDefault="00D21C28" w:rsidP="00D21C28">
            <w:pPr>
              <w:ind w:firstLine="0"/>
              <w:jc w:val="center"/>
              <w:rPr>
                <w:lang w:val="uk-UA"/>
              </w:rPr>
            </w:pPr>
            <w:r w:rsidRPr="00291346">
              <w:rPr>
                <w:lang w:val="uk-UA"/>
              </w:rPr>
              <w:t>0,8</w:t>
            </w:r>
          </w:p>
        </w:tc>
        <w:tc>
          <w:tcPr>
            <w:tcW w:w="0" w:type="auto"/>
            <w:vAlign w:val="center"/>
            <w:hideMark/>
          </w:tcPr>
          <w:p w14:paraId="1D4E7532" w14:textId="77777777" w:rsidR="00D21C28" w:rsidRPr="00291346" w:rsidRDefault="00D21C28" w:rsidP="00D21C28">
            <w:pPr>
              <w:ind w:firstLine="0"/>
              <w:jc w:val="center"/>
              <w:rPr>
                <w:lang w:val="uk-UA"/>
              </w:rPr>
            </w:pPr>
            <w:r w:rsidRPr="00291346">
              <w:rPr>
                <w:lang w:val="uk-UA"/>
              </w:rPr>
              <w:t>2,0</w:t>
            </w:r>
          </w:p>
        </w:tc>
        <w:tc>
          <w:tcPr>
            <w:tcW w:w="0" w:type="auto"/>
            <w:vAlign w:val="center"/>
            <w:hideMark/>
          </w:tcPr>
          <w:p w14:paraId="65F2D362" w14:textId="77777777" w:rsidR="00D21C28" w:rsidRPr="00291346" w:rsidRDefault="00D21C28" w:rsidP="00D21C28">
            <w:pPr>
              <w:ind w:firstLine="0"/>
              <w:jc w:val="center"/>
              <w:rPr>
                <w:lang w:val="uk-UA"/>
              </w:rPr>
            </w:pPr>
            <w:r w:rsidRPr="00291346">
              <w:rPr>
                <w:lang w:val="uk-UA"/>
              </w:rPr>
              <w:t>4</w:t>
            </w:r>
          </w:p>
        </w:tc>
      </w:tr>
    </w:tbl>
    <w:p w14:paraId="413E7D4D" w14:textId="77777777" w:rsidR="00D21C28" w:rsidRPr="00291346" w:rsidRDefault="00D21C28" w:rsidP="000E6F94">
      <w:pPr>
        <w:jc w:val="both"/>
        <w:rPr>
          <w:szCs w:val="28"/>
          <w:lang w:val="uk-UA"/>
        </w:rPr>
      </w:pPr>
    </w:p>
    <w:p w14:paraId="7258AA49" w14:textId="77777777" w:rsidR="000E6F94" w:rsidRPr="00291346" w:rsidRDefault="000E6F94" w:rsidP="000E6F94">
      <w:pPr>
        <w:jc w:val="both"/>
        <w:rPr>
          <w:szCs w:val="28"/>
          <w:lang w:val="uk-UA"/>
        </w:rPr>
      </w:pPr>
      <w:r w:rsidRPr="00291346">
        <w:rPr>
          <w:szCs w:val="28"/>
          <w:lang w:val="uk-UA"/>
        </w:rPr>
        <w:t>Значення коефіцієнту потужності:</w:t>
      </w:r>
    </w:p>
    <w:p w14:paraId="4E899A85" w14:textId="77777777" w:rsidR="000E6F94" w:rsidRPr="00291346" w:rsidRDefault="000E6F94" w:rsidP="00D21C28">
      <w:pPr>
        <w:ind w:firstLine="0"/>
        <w:jc w:val="both"/>
        <w:rPr>
          <w:position w:val="-74"/>
          <w:szCs w:val="28"/>
          <w:lang w:val="uk-UA"/>
        </w:rPr>
      </w:pPr>
      <w:r w:rsidRPr="00291346">
        <w:rPr>
          <w:color w:val="FF0000"/>
          <w:position w:val="-74"/>
          <w:szCs w:val="28"/>
          <w:lang w:val="uk-UA"/>
        </w:rPr>
        <w:object w:dxaOrig="9820" w:dyaOrig="1620" w14:anchorId="32544F80">
          <v:shape id="_x0000_i1088" type="#_x0000_t75" style="width:491.55pt;height:81.7pt" o:ole="">
            <v:imagedata r:id="rId151" o:title=""/>
          </v:shape>
          <o:OLEObject Type="Embed" ProgID="Equation.DSMT4" ShapeID="_x0000_i1088" DrawAspect="Content" ObjectID="_1826092275" r:id="rId152"/>
        </w:object>
      </w:r>
      <w:r w:rsidRPr="00291346">
        <w:rPr>
          <w:position w:val="-74"/>
          <w:szCs w:val="28"/>
          <w:lang w:val="uk-UA"/>
        </w:rPr>
        <w:t>Коефіцієнт попиту:</w:t>
      </w:r>
    </w:p>
    <w:p w14:paraId="0FF9BEA8" w14:textId="77777777" w:rsidR="000E6F94" w:rsidRPr="00291346" w:rsidRDefault="000E6F94" w:rsidP="000E6F94">
      <w:pPr>
        <w:jc w:val="center"/>
        <w:rPr>
          <w:position w:val="-32"/>
          <w:lang w:val="uk-UA"/>
        </w:rPr>
      </w:pPr>
      <w:r w:rsidRPr="00291346">
        <w:rPr>
          <w:position w:val="-32"/>
          <w:lang w:val="uk-UA"/>
        </w:rPr>
        <w:object w:dxaOrig="3580" w:dyaOrig="760" w14:anchorId="677AA994">
          <v:shape id="_x0000_i1089" type="#_x0000_t75" style="width:179.55pt;height:38.3pt" o:ole="">
            <v:imagedata r:id="rId153" o:title=""/>
          </v:shape>
          <o:OLEObject Type="Embed" ProgID="Equation.DSMT4" ShapeID="_x0000_i1089" DrawAspect="Content" ObjectID="_1826092276" r:id="rId154"/>
        </w:object>
      </w:r>
      <w:r w:rsidRPr="00291346">
        <w:rPr>
          <w:lang w:val="uk-UA"/>
        </w:rPr>
        <w:t>,</w:t>
      </w:r>
    </w:p>
    <w:p w14:paraId="7B13DA71" w14:textId="77777777" w:rsidR="000E6F94" w:rsidRPr="00291346" w:rsidRDefault="000E6F94" w:rsidP="000E6F94">
      <w:pPr>
        <w:jc w:val="center"/>
        <w:rPr>
          <w:szCs w:val="28"/>
          <w:lang w:val="uk-UA"/>
        </w:rPr>
      </w:pPr>
      <w:r w:rsidRPr="00291346">
        <w:rPr>
          <w:position w:val="-32"/>
          <w:lang w:val="uk-UA"/>
        </w:rPr>
        <w:object w:dxaOrig="3780" w:dyaOrig="760" w14:anchorId="67C888ED">
          <v:shape id="_x0000_i1090" type="#_x0000_t75" style="width:189.7pt;height:38.3pt" o:ole="">
            <v:imagedata r:id="rId155" o:title=""/>
          </v:shape>
          <o:OLEObject Type="Embed" ProgID="Equation.DSMT4" ShapeID="_x0000_i1090" DrawAspect="Content" ObjectID="_1826092277" r:id="rId156"/>
        </w:object>
      </w:r>
      <w:r w:rsidRPr="00291346">
        <w:rPr>
          <w:lang w:val="uk-UA"/>
        </w:rPr>
        <w:t>.</w:t>
      </w:r>
    </w:p>
    <w:p w14:paraId="5F78DFED" w14:textId="234264CD" w:rsidR="00AA0E17" w:rsidRPr="00291346" w:rsidRDefault="000E6F94" w:rsidP="00AA0E17">
      <w:pPr>
        <w:jc w:val="both"/>
        <w:rPr>
          <w:szCs w:val="28"/>
          <w:lang w:val="uk-UA"/>
        </w:rPr>
      </w:pPr>
      <w:r w:rsidRPr="00291346">
        <w:rPr>
          <w:szCs w:val="28"/>
          <w:lang w:val="uk-UA"/>
        </w:rPr>
        <w:t xml:space="preserve">Вибираємо тип трансформаторної підстанції </w:t>
      </w:r>
      <w:r w:rsidR="007C3DC5" w:rsidRPr="00291346">
        <w:rPr>
          <w:rStyle w:val="whitespace-normal"/>
        </w:rPr>
        <w:t>КТПС2 160/6(10)/0,4</w:t>
      </w:r>
      <w:r w:rsidR="007C3DC5" w:rsidRPr="00291346">
        <w:rPr>
          <w:rStyle w:val="whitespace-normal"/>
        </w:rPr>
        <w:noBreakHyphen/>
        <w:t>У1</w:t>
      </w:r>
      <w:r w:rsidR="007C3DC5" w:rsidRPr="00291346">
        <w:t xml:space="preserve"> — комплектна </w:t>
      </w:r>
      <w:proofErr w:type="spellStart"/>
      <w:r w:rsidR="007C3DC5" w:rsidRPr="00291346">
        <w:t>трансформаторна</w:t>
      </w:r>
      <w:proofErr w:type="spellEnd"/>
      <w:r w:rsidR="007C3DC5" w:rsidRPr="00291346">
        <w:t xml:space="preserve"> </w:t>
      </w:r>
      <w:proofErr w:type="spellStart"/>
      <w:r w:rsidR="007C3DC5" w:rsidRPr="00291346">
        <w:t>підстанція</w:t>
      </w:r>
      <w:proofErr w:type="spellEnd"/>
      <w:r w:rsidR="007C3DC5" w:rsidRPr="00291346">
        <w:t xml:space="preserve"> </w:t>
      </w:r>
      <w:proofErr w:type="spellStart"/>
      <w:r w:rsidR="007C3DC5" w:rsidRPr="00291346">
        <w:t>номінальною</w:t>
      </w:r>
      <w:proofErr w:type="spellEnd"/>
      <w:r w:rsidR="007C3DC5" w:rsidRPr="00291346">
        <w:t xml:space="preserve"> </w:t>
      </w:r>
      <w:proofErr w:type="spellStart"/>
      <w:r w:rsidR="007C3DC5" w:rsidRPr="00291346">
        <w:t>потужністю</w:t>
      </w:r>
      <w:proofErr w:type="spellEnd"/>
      <w:r w:rsidR="007C3DC5" w:rsidRPr="00291346">
        <w:t xml:space="preserve"> 160 </w:t>
      </w:r>
      <w:proofErr w:type="spellStart"/>
      <w:r w:rsidR="007C3DC5" w:rsidRPr="00291346">
        <w:t>кВА</w:t>
      </w:r>
      <w:proofErr w:type="spellEnd"/>
      <w:r w:rsidR="007C3DC5" w:rsidRPr="00291346">
        <w:t xml:space="preserve">, </w:t>
      </w:r>
      <w:proofErr w:type="spellStart"/>
      <w:r w:rsidR="007C3DC5" w:rsidRPr="00291346">
        <w:t>первинною</w:t>
      </w:r>
      <w:proofErr w:type="spellEnd"/>
      <w:r w:rsidR="007C3DC5" w:rsidRPr="00291346">
        <w:t xml:space="preserve"> </w:t>
      </w:r>
      <w:proofErr w:type="spellStart"/>
      <w:r w:rsidR="007C3DC5" w:rsidRPr="00291346">
        <w:t>напругою</w:t>
      </w:r>
      <w:proofErr w:type="spellEnd"/>
      <w:r w:rsidR="007C3DC5" w:rsidRPr="00291346">
        <w:t xml:space="preserve"> 6 </w:t>
      </w:r>
      <w:proofErr w:type="spellStart"/>
      <w:r w:rsidR="007C3DC5" w:rsidRPr="00291346">
        <w:t>кВ</w:t>
      </w:r>
      <w:proofErr w:type="spellEnd"/>
      <w:r w:rsidR="007C3DC5" w:rsidRPr="00291346">
        <w:t xml:space="preserve"> (</w:t>
      </w:r>
      <w:proofErr w:type="spellStart"/>
      <w:r w:rsidR="007C3DC5" w:rsidRPr="00291346">
        <w:t>або</w:t>
      </w:r>
      <w:proofErr w:type="spellEnd"/>
      <w:r w:rsidR="007C3DC5" w:rsidRPr="00291346">
        <w:t xml:space="preserve"> 10 </w:t>
      </w:r>
      <w:proofErr w:type="spellStart"/>
      <w:r w:rsidR="007C3DC5" w:rsidRPr="00291346">
        <w:t>кВ</w:t>
      </w:r>
      <w:proofErr w:type="spellEnd"/>
      <w:r w:rsidR="007C3DC5" w:rsidRPr="00291346">
        <w:t xml:space="preserve">) і </w:t>
      </w:r>
      <w:proofErr w:type="spellStart"/>
      <w:r w:rsidR="007C3DC5" w:rsidRPr="00291346">
        <w:t>вторинною</w:t>
      </w:r>
      <w:proofErr w:type="spellEnd"/>
      <w:r w:rsidR="007C3DC5" w:rsidRPr="00291346">
        <w:t xml:space="preserve"> 0,4 </w:t>
      </w:r>
      <w:proofErr w:type="spellStart"/>
      <w:r w:rsidR="007C3DC5" w:rsidRPr="00291346">
        <w:t>кВ</w:t>
      </w:r>
      <w:proofErr w:type="spellEnd"/>
      <w:r w:rsidRPr="00291346">
        <w:rPr>
          <w:szCs w:val="28"/>
          <w:lang w:val="uk-UA"/>
        </w:rPr>
        <w:t>, технічна характеристика якої приведена в табл. 4.2.</w:t>
      </w:r>
      <w:r w:rsidRPr="00291346">
        <w:rPr>
          <w:szCs w:val="28"/>
          <w:lang w:val="uk-UA"/>
        </w:rPr>
        <w:br w:type="page"/>
      </w:r>
    </w:p>
    <w:p w14:paraId="26BBB651" w14:textId="77777777" w:rsidR="007C3DC5" w:rsidRPr="00291346" w:rsidRDefault="007C3DC5" w:rsidP="007C3DC5">
      <w:pPr>
        <w:jc w:val="right"/>
        <w:rPr>
          <w:szCs w:val="28"/>
          <w:lang w:val="uk-UA"/>
        </w:rPr>
      </w:pPr>
      <w:r w:rsidRPr="00291346">
        <w:rPr>
          <w:szCs w:val="28"/>
          <w:lang w:val="uk-UA"/>
        </w:rPr>
        <w:lastRenderedPageBreak/>
        <w:t>Таблиця 4.2</w:t>
      </w:r>
    </w:p>
    <w:p w14:paraId="4521D514" w14:textId="490A16AF" w:rsidR="007C3DC5" w:rsidRPr="00291346" w:rsidRDefault="007C3DC5" w:rsidP="007C3DC5">
      <w:pPr>
        <w:jc w:val="center"/>
      </w:pPr>
      <w:r w:rsidRPr="00291346">
        <w:rPr>
          <w:szCs w:val="28"/>
          <w:lang w:val="uk-UA"/>
        </w:rPr>
        <w:t xml:space="preserve">Технічна характеристика трансформаторної підстанції </w:t>
      </w:r>
      <w:r w:rsidRPr="00291346">
        <w:t>КТПС2 160/6(10)/0,4-У1</w:t>
      </w:r>
    </w:p>
    <w:tbl>
      <w:tblPr>
        <w:tblStyle w:val="a9"/>
        <w:tblW w:w="0" w:type="auto"/>
        <w:tblLook w:val="04A0" w:firstRow="1" w:lastRow="0" w:firstColumn="1" w:lastColumn="0" w:noHBand="0" w:noVBand="1"/>
      </w:tblPr>
      <w:tblGrid>
        <w:gridCol w:w="4672"/>
        <w:gridCol w:w="4673"/>
      </w:tblGrid>
      <w:tr w:rsidR="007C3DC5" w:rsidRPr="00291346" w14:paraId="7D874C17" w14:textId="77777777" w:rsidTr="00B7574B">
        <w:tc>
          <w:tcPr>
            <w:tcW w:w="4672" w:type="dxa"/>
            <w:vAlign w:val="center"/>
          </w:tcPr>
          <w:p w14:paraId="6964E9CA" w14:textId="0E580DDC" w:rsidR="007C3DC5" w:rsidRPr="00291346" w:rsidRDefault="007C3DC5" w:rsidP="007C3DC5">
            <w:pPr>
              <w:ind w:firstLine="0"/>
              <w:jc w:val="center"/>
              <w:rPr>
                <w:szCs w:val="28"/>
                <w:lang w:val="uk-UA"/>
              </w:rPr>
            </w:pPr>
            <w:r w:rsidRPr="00291346">
              <w:rPr>
                <w:rFonts w:eastAsia="Times New Roman" w:cs="Times New Roman"/>
                <w:b/>
                <w:bCs/>
                <w:szCs w:val="28"/>
                <w:lang w:val="uk-UA" w:eastAsia="ru-UA"/>
              </w:rPr>
              <w:t>Показник</w:t>
            </w:r>
          </w:p>
        </w:tc>
        <w:tc>
          <w:tcPr>
            <w:tcW w:w="4673" w:type="dxa"/>
            <w:vAlign w:val="center"/>
          </w:tcPr>
          <w:p w14:paraId="5F69EBC8" w14:textId="63185A5B" w:rsidR="007C3DC5" w:rsidRPr="00291346" w:rsidRDefault="007C3DC5" w:rsidP="007C3DC5">
            <w:pPr>
              <w:ind w:firstLine="0"/>
              <w:jc w:val="center"/>
              <w:rPr>
                <w:szCs w:val="28"/>
                <w:lang w:val="uk-UA"/>
              </w:rPr>
            </w:pPr>
            <w:r w:rsidRPr="00291346">
              <w:rPr>
                <w:rFonts w:eastAsia="Times New Roman" w:cs="Times New Roman"/>
                <w:b/>
                <w:bCs/>
                <w:szCs w:val="28"/>
                <w:lang w:val="uk-UA" w:eastAsia="ru-UA"/>
              </w:rPr>
              <w:t>Значення</w:t>
            </w:r>
          </w:p>
        </w:tc>
      </w:tr>
      <w:tr w:rsidR="007C3DC5" w:rsidRPr="00291346" w14:paraId="3AFF82EF" w14:textId="77777777" w:rsidTr="00B7574B">
        <w:tc>
          <w:tcPr>
            <w:tcW w:w="4672" w:type="dxa"/>
            <w:vAlign w:val="center"/>
          </w:tcPr>
          <w:p w14:paraId="4A7F18E6" w14:textId="384F400F" w:rsidR="007C3DC5" w:rsidRPr="00291346" w:rsidRDefault="007C3DC5" w:rsidP="007C3DC5">
            <w:pPr>
              <w:ind w:firstLine="0"/>
              <w:jc w:val="center"/>
              <w:rPr>
                <w:szCs w:val="28"/>
                <w:lang w:val="uk-UA"/>
              </w:rPr>
            </w:pPr>
            <w:r w:rsidRPr="00291346">
              <w:rPr>
                <w:rFonts w:eastAsia="Times New Roman" w:cs="Times New Roman"/>
                <w:szCs w:val="28"/>
                <w:lang w:val="uk-UA" w:eastAsia="ru-UA"/>
              </w:rPr>
              <w:t>Номінальна потужність</w:t>
            </w:r>
          </w:p>
        </w:tc>
        <w:tc>
          <w:tcPr>
            <w:tcW w:w="4673" w:type="dxa"/>
            <w:vAlign w:val="center"/>
          </w:tcPr>
          <w:p w14:paraId="08EB03DA" w14:textId="5359419C" w:rsidR="007C3DC5" w:rsidRPr="00291346" w:rsidRDefault="007C3DC5" w:rsidP="007C3DC5">
            <w:pPr>
              <w:ind w:firstLine="0"/>
              <w:jc w:val="center"/>
              <w:rPr>
                <w:szCs w:val="28"/>
                <w:lang w:val="uk-UA"/>
              </w:rPr>
            </w:pPr>
            <w:r w:rsidRPr="00291346">
              <w:rPr>
                <w:rFonts w:eastAsia="Times New Roman" w:cs="Times New Roman"/>
                <w:szCs w:val="28"/>
                <w:lang w:val="uk-UA" w:eastAsia="ru-UA"/>
              </w:rPr>
              <w:t xml:space="preserve">160 </w:t>
            </w:r>
            <w:proofErr w:type="spellStart"/>
            <w:r w:rsidRPr="00291346">
              <w:rPr>
                <w:rFonts w:eastAsia="Times New Roman" w:cs="Times New Roman"/>
                <w:szCs w:val="28"/>
                <w:lang w:val="uk-UA" w:eastAsia="ru-UA"/>
              </w:rPr>
              <w:t>кВА</w:t>
            </w:r>
            <w:proofErr w:type="spellEnd"/>
          </w:p>
        </w:tc>
      </w:tr>
      <w:tr w:rsidR="007C3DC5" w:rsidRPr="00291346" w14:paraId="65A05BFF" w14:textId="77777777" w:rsidTr="00B7574B">
        <w:tc>
          <w:tcPr>
            <w:tcW w:w="4672" w:type="dxa"/>
            <w:vAlign w:val="center"/>
          </w:tcPr>
          <w:p w14:paraId="774EE243" w14:textId="2236E66C" w:rsidR="007C3DC5" w:rsidRPr="00291346" w:rsidRDefault="007C3DC5" w:rsidP="007C3DC5">
            <w:pPr>
              <w:ind w:firstLine="0"/>
              <w:jc w:val="center"/>
              <w:rPr>
                <w:szCs w:val="28"/>
                <w:lang w:val="uk-UA"/>
              </w:rPr>
            </w:pPr>
            <w:r w:rsidRPr="00291346">
              <w:rPr>
                <w:rFonts w:eastAsia="Times New Roman" w:cs="Times New Roman"/>
                <w:szCs w:val="28"/>
                <w:lang w:val="uk-UA" w:eastAsia="ru-UA"/>
              </w:rPr>
              <w:t>Частота</w:t>
            </w:r>
          </w:p>
        </w:tc>
        <w:tc>
          <w:tcPr>
            <w:tcW w:w="4673" w:type="dxa"/>
            <w:vAlign w:val="center"/>
          </w:tcPr>
          <w:p w14:paraId="284B2392" w14:textId="2F329487" w:rsidR="007C3DC5" w:rsidRPr="00291346" w:rsidRDefault="007C3DC5" w:rsidP="007C3DC5">
            <w:pPr>
              <w:ind w:firstLine="0"/>
              <w:jc w:val="center"/>
              <w:rPr>
                <w:szCs w:val="28"/>
                <w:lang w:val="uk-UA"/>
              </w:rPr>
            </w:pPr>
            <w:r w:rsidRPr="00291346">
              <w:rPr>
                <w:rFonts w:eastAsia="Times New Roman" w:cs="Times New Roman"/>
                <w:szCs w:val="28"/>
                <w:lang w:val="uk-UA" w:eastAsia="ru-UA"/>
              </w:rPr>
              <w:t xml:space="preserve">50 </w:t>
            </w:r>
            <w:proofErr w:type="spellStart"/>
            <w:r w:rsidRPr="00291346">
              <w:rPr>
                <w:rFonts w:eastAsia="Times New Roman" w:cs="Times New Roman"/>
                <w:szCs w:val="28"/>
                <w:lang w:val="uk-UA" w:eastAsia="ru-UA"/>
              </w:rPr>
              <w:t>Гц</w:t>
            </w:r>
            <w:proofErr w:type="spellEnd"/>
          </w:p>
        </w:tc>
      </w:tr>
      <w:tr w:rsidR="007C3DC5" w:rsidRPr="00291346" w14:paraId="50AEC1C9" w14:textId="77777777" w:rsidTr="00B7574B">
        <w:tc>
          <w:tcPr>
            <w:tcW w:w="4672" w:type="dxa"/>
            <w:vAlign w:val="center"/>
          </w:tcPr>
          <w:p w14:paraId="53F63C2C" w14:textId="4278C9F9" w:rsidR="007C3DC5" w:rsidRPr="00291346" w:rsidRDefault="007C3DC5" w:rsidP="007C3DC5">
            <w:pPr>
              <w:ind w:firstLine="0"/>
              <w:jc w:val="center"/>
              <w:rPr>
                <w:szCs w:val="28"/>
                <w:lang w:val="uk-UA"/>
              </w:rPr>
            </w:pPr>
            <w:r w:rsidRPr="00291346">
              <w:rPr>
                <w:rFonts w:eastAsia="Times New Roman" w:cs="Times New Roman"/>
                <w:szCs w:val="28"/>
                <w:lang w:val="uk-UA" w:eastAsia="ru-UA"/>
              </w:rPr>
              <w:t>Номінальна первинна напруга</w:t>
            </w:r>
          </w:p>
        </w:tc>
        <w:tc>
          <w:tcPr>
            <w:tcW w:w="4673" w:type="dxa"/>
            <w:vAlign w:val="center"/>
          </w:tcPr>
          <w:p w14:paraId="286F4B76" w14:textId="2EE92183" w:rsidR="007C3DC5" w:rsidRPr="00291346" w:rsidRDefault="007C3DC5" w:rsidP="007C3DC5">
            <w:pPr>
              <w:ind w:firstLine="0"/>
              <w:jc w:val="center"/>
              <w:rPr>
                <w:szCs w:val="28"/>
                <w:lang w:val="uk-UA"/>
              </w:rPr>
            </w:pPr>
            <w:r w:rsidRPr="00291346">
              <w:rPr>
                <w:rFonts w:eastAsia="Times New Roman" w:cs="Times New Roman"/>
                <w:szCs w:val="28"/>
                <w:lang w:val="uk-UA" w:eastAsia="ru-UA"/>
              </w:rPr>
              <w:t>6,0 кВ (можлива 10 кВ)</w:t>
            </w:r>
          </w:p>
        </w:tc>
      </w:tr>
      <w:tr w:rsidR="007C3DC5" w:rsidRPr="00291346" w14:paraId="073ECA1F" w14:textId="77777777" w:rsidTr="00B7574B">
        <w:tc>
          <w:tcPr>
            <w:tcW w:w="4672" w:type="dxa"/>
            <w:vAlign w:val="center"/>
          </w:tcPr>
          <w:p w14:paraId="5B4D26A4" w14:textId="40B76014" w:rsidR="007C3DC5" w:rsidRPr="00291346" w:rsidRDefault="007C3DC5" w:rsidP="007C3DC5">
            <w:pPr>
              <w:ind w:firstLine="0"/>
              <w:jc w:val="center"/>
              <w:rPr>
                <w:szCs w:val="28"/>
                <w:lang w:val="uk-UA"/>
              </w:rPr>
            </w:pPr>
            <w:r w:rsidRPr="00291346">
              <w:rPr>
                <w:rFonts w:eastAsia="Times New Roman" w:cs="Times New Roman"/>
                <w:szCs w:val="28"/>
                <w:lang w:val="uk-UA" w:eastAsia="ru-UA"/>
              </w:rPr>
              <w:t>Номінальна вторинна напруга</w:t>
            </w:r>
          </w:p>
        </w:tc>
        <w:tc>
          <w:tcPr>
            <w:tcW w:w="4673" w:type="dxa"/>
            <w:vAlign w:val="center"/>
          </w:tcPr>
          <w:p w14:paraId="39D04DA0" w14:textId="55EDAFAA" w:rsidR="007C3DC5" w:rsidRPr="00291346" w:rsidRDefault="007C3DC5" w:rsidP="007C3DC5">
            <w:pPr>
              <w:ind w:firstLine="0"/>
              <w:jc w:val="center"/>
              <w:rPr>
                <w:szCs w:val="28"/>
                <w:lang w:val="uk-UA"/>
              </w:rPr>
            </w:pPr>
            <w:r w:rsidRPr="00291346">
              <w:rPr>
                <w:rFonts w:eastAsia="Times New Roman" w:cs="Times New Roman"/>
                <w:szCs w:val="28"/>
                <w:lang w:val="uk-UA" w:eastAsia="ru-UA"/>
              </w:rPr>
              <w:t>0,4 кВ</w:t>
            </w:r>
          </w:p>
        </w:tc>
      </w:tr>
      <w:tr w:rsidR="007C3DC5" w:rsidRPr="00291346" w14:paraId="10C94CB9" w14:textId="77777777" w:rsidTr="00B7574B">
        <w:tc>
          <w:tcPr>
            <w:tcW w:w="4672" w:type="dxa"/>
            <w:vAlign w:val="center"/>
          </w:tcPr>
          <w:p w14:paraId="0EDCB652" w14:textId="1A78E2C7" w:rsidR="007C3DC5" w:rsidRPr="00291346" w:rsidRDefault="007C3DC5" w:rsidP="007C3DC5">
            <w:pPr>
              <w:ind w:firstLine="0"/>
              <w:jc w:val="center"/>
              <w:rPr>
                <w:szCs w:val="28"/>
                <w:lang w:val="uk-UA"/>
              </w:rPr>
            </w:pPr>
            <w:r w:rsidRPr="00291346">
              <w:rPr>
                <w:rFonts w:eastAsia="Times New Roman" w:cs="Times New Roman"/>
                <w:szCs w:val="28"/>
                <w:lang w:val="uk-UA" w:eastAsia="ru-UA"/>
              </w:rPr>
              <w:t>Напруга короткого замикання</w:t>
            </w:r>
          </w:p>
        </w:tc>
        <w:tc>
          <w:tcPr>
            <w:tcW w:w="4673" w:type="dxa"/>
            <w:vAlign w:val="center"/>
          </w:tcPr>
          <w:p w14:paraId="444B1DF6" w14:textId="2AA0B3DA" w:rsidR="007C3DC5" w:rsidRPr="00291346" w:rsidRDefault="007C3DC5" w:rsidP="007C3DC5">
            <w:pPr>
              <w:ind w:firstLine="0"/>
              <w:jc w:val="center"/>
              <w:rPr>
                <w:szCs w:val="28"/>
                <w:lang w:val="uk-UA"/>
              </w:rPr>
            </w:pPr>
            <w:r w:rsidRPr="00291346">
              <w:rPr>
                <w:rFonts w:eastAsia="Times New Roman" w:cs="Times New Roman"/>
                <w:szCs w:val="28"/>
                <w:lang w:val="uk-UA" w:eastAsia="ru-UA"/>
              </w:rPr>
              <w:t>3,5 %</w:t>
            </w:r>
          </w:p>
        </w:tc>
      </w:tr>
      <w:tr w:rsidR="007C3DC5" w:rsidRPr="00291346" w14:paraId="72BC367F" w14:textId="77777777" w:rsidTr="00B7574B">
        <w:tc>
          <w:tcPr>
            <w:tcW w:w="4672" w:type="dxa"/>
            <w:vAlign w:val="center"/>
          </w:tcPr>
          <w:p w14:paraId="15910D55" w14:textId="72207794" w:rsidR="007C3DC5" w:rsidRPr="00291346" w:rsidRDefault="007C3DC5" w:rsidP="007C3DC5">
            <w:pPr>
              <w:ind w:firstLine="0"/>
              <w:jc w:val="center"/>
              <w:rPr>
                <w:szCs w:val="28"/>
                <w:lang w:val="uk-UA"/>
              </w:rPr>
            </w:pPr>
            <w:r w:rsidRPr="00291346">
              <w:rPr>
                <w:rFonts w:eastAsia="Times New Roman" w:cs="Times New Roman"/>
                <w:szCs w:val="28"/>
                <w:lang w:val="uk-UA" w:eastAsia="ru-UA"/>
              </w:rPr>
              <w:t>Втрати короткого замикання при 115 °C</w:t>
            </w:r>
          </w:p>
        </w:tc>
        <w:tc>
          <w:tcPr>
            <w:tcW w:w="4673" w:type="dxa"/>
            <w:vAlign w:val="center"/>
          </w:tcPr>
          <w:p w14:paraId="78B92B3A" w14:textId="62984A3F" w:rsidR="007C3DC5" w:rsidRPr="00291346" w:rsidRDefault="007C3DC5" w:rsidP="007C3DC5">
            <w:pPr>
              <w:ind w:firstLine="0"/>
              <w:jc w:val="center"/>
              <w:rPr>
                <w:szCs w:val="28"/>
                <w:lang w:val="uk-UA"/>
              </w:rPr>
            </w:pPr>
            <w:r w:rsidRPr="00291346">
              <w:rPr>
                <w:rFonts w:eastAsia="Times New Roman" w:cs="Times New Roman"/>
                <w:szCs w:val="28"/>
                <w:lang w:val="uk-UA" w:eastAsia="ru-UA"/>
              </w:rPr>
              <w:t>1,65 кВт</w:t>
            </w:r>
          </w:p>
        </w:tc>
      </w:tr>
      <w:tr w:rsidR="007C3DC5" w:rsidRPr="00291346" w14:paraId="240100FB" w14:textId="77777777" w:rsidTr="00B7574B">
        <w:tc>
          <w:tcPr>
            <w:tcW w:w="4672" w:type="dxa"/>
            <w:vAlign w:val="center"/>
          </w:tcPr>
          <w:p w14:paraId="39838BAA" w14:textId="076538DE" w:rsidR="007C3DC5" w:rsidRPr="00291346" w:rsidRDefault="007C3DC5" w:rsidP="007C3DC5">
            <w:pPr>
              <w:ind w:firstLine="0"/>
              <w:jc w:val="center"/>
              <w:rPr>
                <w:szCs w:val="28"/>
                <w:lang w:val="uk-UA"/>
              </w:rPr>
            </w:pPr>
            <w:r w:rsidRPr="00291346">
              <w:rPr>
                <w:rFonts w:eastAsia="Times New Roman" w:cs="Times New Roman"/>
                <w:szCs w:val="28"/>
                <w:lang w:val="uk-UA" w:eastAsia="ru-UA"/>
              </w:rPr>
              <w:t>Струм холостого ходу</w:t>
            </w:r>
          </w:p>
        </w:tc>
        <w:tc>
          <w:tcPr>
            <w:tcW w:w="4673" w:type="dxa"/>
            <w:vAlign w:val="center"/>
          </w:tcPr>
          <w:p w14:paraId="0691D765" w14:textId="5143584A" w:rsidR="007C3DC5" w:rsidRPr="00291346" w:rsidRDefault="007C3DC5" w:rsidP="007C3DC5">
            <w:pPr>
              <w:ind w:firstLine="0"/>
              <w:jc w:val="center"/>
              <w:rPr>
                <w:szCs w:val="28"/>
                <w:lang w:val="uk-UA"/>
              </w:rPr>
            </w:pPr>
            <w:r w:rsidRPr="00291346">
              <w:rPr>
                <w:rFonts w:eastAsia="Times New Roman" w:cs="Times New Roman"/>
                <w:szCs w:val="28"/>
                <w:lang w:val="uk-UA" w:eastAsia="ru-UA"/>
              </w:rPr>
              <w:t>3,6 %</w:t>
            </w:r>
          </w:p>
        </w:tc>
      </w:tr>
      <w:tr w:rsidR="007C3DC5" w:rsidRPr="00291346" w14:paraId="65DCD2F1" w14:textId="77777777" w:rsidTr="00B7574B">
        <w:tc>
          <w:tcPr>
            <w:tcW w:w="4672" w:type="dxa"/>
            <w:vAlign w:val="center"/>
          </w:tcPr>
          <w:p w14:paraId="48F2A439" w14:textId="1F9EFF34" w:rsidR="007C3DC5" w:rsidRPr="00291346" w:rsidRDefault="007C3DC5" w:rsidP="007C3DC5">
            <w:pPr>
              <w:ind w:firstLine="0"/>
              <w:jc w:val="center"/>
              <w:rPr>
                <w:szCs w:val="28"/>
                <w:lang w:val="uk-UA"/>
              </w:rPr>
            </w:pPr>
            <w:r w:rsidRPr="00291346">
              <w:rPr>
                <w:rFonts w:eastAsia="Times New Roman" w:cs="Times New Roman"/>
                <w:szCs w:val="28"/>
                <w:lang w:val="uk-UA" w:eastAsia="ru-UA"/>
              </w:rPr>
              <w:t>Втрати холостого ходу</w:t>
            </w:r>
          </w:p>
        </w:tc>
        <w:tc>
          <w:tcPr>
            <w:tcW w:w="4673" w:type="dxa"/>
            <w:vAlign w:val="center"/>
          </w:tcPr>
          <w:p w14:paraId="1F9302BD" w14:textId="31B12C15" w:rsidR="007C3DC5" w:rsidRPr="00291346" w:rsidRDefault="007C3DC5" w:rsidP="007C3DC5">
            <w:pPr>
              <w:ind w:firstLine="0"/>
              <w:jc w:val="center"/>
              <w:rPr>
                <w:szCs w:val="28"/>
                <w:lang w:val="uk-UA"/>
              </w:rPr>
            </w:pPr>
            <w:r w:rsidRPr="00291346">
              <w:rPr>
                <w:rFonts w:eastAsia="Times New Roman" w:cs="Times New Roman"/>
                <w:szCs w:val="28"/>
                <w:lang w:val="uk-UA" w:eastAsia="ru-UA"/>
              </w:rPr>
              <w:t>1,16 кВт</w:t>
            </w:r>
          </w:p>
        </w:tc>
      </w:tr>
      <w:tr w:rsidR="007C3DC5" w:rsidRPr="00291346" w14:paraId="38C3DA4C" w14:textId="77777777" w:rsidTr="00B7574B">
        <w:tc>
          <w:tcPr>
            <w:tcW w:w="4672" w:type="dxa"/>
            <w:vAlign w:val="center"/>
          </w:tcPr>
          <w:p w14:paraId="56723F60" w14:textId="74F4F253" w:rsidR="007C3DC5" w:rsidRPr="00291346" w:rsidRDefault="007C3DC5" w:rsidP="007C3DC5">
            <w:pPr>
              <w:ind w:firstLine="0"/>
              <w:jc w:val="center"/>
              <w:rPr>
                <w:szCs w:val="28"/>
                <w:lang w:val="uk-UA"/>
              </w:rPr>
            </w:pPr>
            <w:r w:rsidRPr="00291346">
              <w:rPr>
                <w:rFonts w:eastAsia="Times New Roman" w:cs="Times New Roman"/>
                <w:szCs w:val="28"/>
                <w:lang w:val="uk-UA" w:eastAsia="ru-UA"/>
              </w:rPr>
              <w:t>Довжина</w:t>
            </w:r>
          </w:p>
        </w:tc>
        <w:tc>
          <w:tcPr>
            <w:tcW w:w="4673" w:type="dxa"/>
            <w:vAlign w:val="center"/>
          </w:tcPr>
          <w:p w14:paraId="77F623AF" w14:textId="74014C0A" w:rsidR="007C3DC5" w:rsidRPr="00291346" w:rsidRDefault="007C3DC5" w:rsidP="007C3DC5">
            <w:pPr>
              <w:ind w:firstLine="0"/>
              <w:jc w:val="center"/>
              <w:rPr>
                <w:szCs w:val="28"/>
                <w:lang w:val="uk-UA"/>
              </w:rPr>
            </w:pPr>
            <w:r w:rsidRPr="00291346">
              <w:rPr>
                <w:rFonts w:eastAsia="Times New Roman" w:cs="Times New Roman"/>
                <w:szCs w:val="28"/>
                <w:lang w:val="uk-UA" w:eastAsia="ru-UA"/>
              </w:rPr>
              <w:t>2 930 мм</w:t>
            </w:r>
          </w:p>
        </w:tc>
      </w:tr>
      <w:tr w:rsidR="007C3DC5" w:rsidRPr="00291346" w14:paraId="389A92B0" w14:textId="77777777" w:rsidTr="00B7574B">
        <w:tc>
          <w:tcPr>
            <w:tcW w:w="4672" w:type="dxa"/>
            <w:vAlign w:val="center"/>
          </w:tcPr>
          <w:p w14:paraId="4F939D7C" w14:textId="70CF1F6E" w:rsidR="007C3DC5" w:rsidRPr="00291346" w:rsidRDefault="007C3DC5" w:rsidP="007C3DC5">
            <w:pPr>
              <w:ind w:firstLine="0"/>
              <w:jc w:val="center"/>
              <w:rPr>
                <w:szCs w:val="28"/>
                <w:lang w:val="uk-UA"/>
              </w:rPr>
            </w:pPr>
            <w:r w:rsidRPr="00291346">
              <w:rPr>
                <w:rFonts w:eastAsia="Times New Roman" w:cs="Times New Roman"/>
                <w:szCs w:val="28"/>
                <w:lang w:val="uk-UA" w:eastAsia="ru-UA"/>
              </w:rPr>
              <w:t>Ширина</w:t>
            </w:r>
          </w:p>
        </w:tc>
        <w:tc>
          <w:tcPr>
            <w:tcW w:w="4673" w:type="dxa"/>
            <w:vAlign w:val="center"/>
          </w:tcPr>
          <w:p w14:paraId="6D0D76FC" w14:textId="54F5AC48" w:rsidR="007C3DC5" w:rsidRPr="00291346" w:rsidRDefault="007C3DC5" w:rsidP="007C3DC5">
            <w:pPr>
              <w:ind w:firstLine="0"/>
              <w:jc w:val="center"/>
              <w:rPr>
                <w:szCs w:val="28"/>
                <w:lang w:val="uk-UA"/>
              </w:rPr>
            </w:pPr>
            <w:r w:rsidRPr="00291346">
              <w:rPr>
                <w:rFonts w:eastAsia="Times New Roman" w:cs="Times New Roman"/>
                <w:szCs w:val="28"/>
                <w:lang w:val="uk-UA" w:eastAsia="ru-UA"/>
              </w:rPr>
              <w:t>990 мм</w:t>
            </w:r>
          </w:p>
        </w:tc>
      </w:tr>
      <w:tr w:rsidR="007C3DC5" w:rsidRPr="00291346" w14:paraId="400605A0" w14:textId="77777777" w:rsidTr="00B7574B">
        <w:tc>
          <w:tcPr>
            <w:tcW w:w="4672" w:type="dxa"/>
            <w:vAlign w:val="center"/>
          </w:tcPr>
          <w:p w14:paraId="0F6B1CD8" w14:textId="6FDF2098" w:rsidR="007C3DC5" w:rsidRPr="00291346" w:rsidRDefault="007C3DC5" w:rsidP="007C3DC5">
            <w:pPr>
              <w:ind w:firstLine="0"/>
              <w:jc w:val="center"/>
              <w:rPr>
                <w:szCs w:val="28"/>
                <w:lang w:val="uk-UA"/>
              </w:rPr>
            </w:pPr>
            <w:r w:rsidRPr="00291346">
              <w:rPr>
                <w:rFonts w:eastAsia="Times New Roman" w:cs="Times New Roman"/>
                <w:szCs w:val="28"/>
                <w:lang w:val="uk-UA" w:eastAsia="ru-UA"/>
              </w:rPr>
              <w:t>Висота</w:t>
            </w:r>
          </w:p>
        </w:tc>
        <w:tc>
          <w:tcPr>
            <w:tcW w:w="4673" w:type="dxa"/>
            <w:vAlign w:val="center"/>
          </w:tcPr>
          <w:p w14:paraId="1B3E4C69" w14:textId="5DF24A46" w:rsidR="007C3DC5" w:rsidRPr="00291346" w:rsidRDefault="007C3DC5" w:rsidP="007C3DC5">
            <w:pPr>
              <w:ind w:firstLine="0"/>
              <w:jc w:val="center"/>
              <w:rPr>
                <w:szCs w:val="28"/>
                <w:lang w:val="uk-UA"/>
              </w:rPr>
            </w:pPr>
            <w:r w:rsidRPr="00291346">
              <w:rPr>
                <w:rFonts w:eastAsia="Times New Roman" w:cs="Times New Roman"/>
                <w:szCs w:val="28"/>
                <w:lang w:val="uk-UA" w:eastAsia="ru-UA"/>
              </w:rPr>
              <w:t>1 240 мм</w:t>
            </w:r>
          </w:p>
        </w:tc>
      </w:tr>
      <w:tr w:rsidR="007C3DC5" w:rsidRPr="00291346" w14:paraId="3EE402CB" w14:textId="77777777" w:rsidTr="00B7574B">
        <w:tc>
          <w:tcPr>
            <w:tcW w:w="4672" w:type="dxa"/>
            <w:vAlign w:val="center"/>
          </w:tcPr>
          <w:p w14:paraId="0643F72F" w14:textId="33183E5D" w:rsidR="007C3DC5" w:rsidRPr="00291346" w:rsidRDefault="007C3DC5" w:rsidP="007C3DC5">
            <w:pPr>
              <w:ind w:firstLine="0"/>
              <w:jc w:val="center"/>
              <w:rPr>
                <w:szCs w:val="28"/>
                <w:lang w:val="uk-UA"/>
              </w:rPr>
            </w:pPr>
            <w:r w:rsidRPr="00291346">
              <w:rPr>
                <w:rFonts w:eastAsia="Times New Roman" w:cs="Times New Roman"/>
                <w:szCs w:val="28"/>
                <w:lang w:val="uk-UA" w:eastAsia="ru-UA"/>
              </w:rPr>
              <w:t>Маса (без колісної пари)</w:t>
            </w:r>
          </w:p>
        </w:tc>
        <w:tc>
          <w:tcPr>
            <w:tcW w:w="4673" w:type="dxa"/>
            <w:vAlign w:val="center"/>
          </w:tcPr>
          <w:p w14:paraId="786E69F6" w14:textId="441D54F2" w:rsidR="007C3DC5" w:rsidRPr="00291346" w:rsidRDefault="007C3DC5" w:rsidP="007C3DC5">
            <w:pPr>
              <w:ind w:firstLine="0"/>
              <w:jc w:val="center"/>
              <w:rPr>
                <w:szCs w:val="28"/>
                <w:lang w:val="uk-UA"/>
              </w:rPr>
            </w:pPr>
            <w:r w:rsidRPr="00291346">
              <w:rPr>
                <w:rFonts w:eastAsia="Times New Roman" w:cs="Times New Roman"/>
                <w:szCs w:val="28"/>
                <w:lang w:val="uk-UA" w:eastAsia="ru-UA"/>
              </w:rPr>
              <w:t>1 900 кг</w:t>
            </w:r>
          </w:p>
        </w:tc>
      </w:tr>
    </w:tbl>
    <w:p w14:paraId="53607610" w14:textId="77777777" w:rsidR="000E6F94" w:rsidRPr="00291346" w:rsidRDefault="000E6F94" w:rsidP="000E6F94">
      <w:pPr>
        <w:spacing w:before="240"/>
        <w:jc w:val="both"/>
        <w:rPr>
          <w:szCs w:val="28"/>
          <w:lang w:val="uk-UA"/>
        </w:rPr>
      </w:pPr>
      <w:r w:rsidRPr="00291346">
        <w:rPr>
          <w:szCs w:val="28"/>
          <w:lang w:val="uk-UA"/>
        </w:rPr>
        <w:t>Розрахункове значення електричних навантажень:</w:t>
      </w:r>
    </w:p>
    <w:p w14:paraId="369E1D5A" w14:textId="77777777" w:rsidR="000E6F94" w:rsidRPr="00291346" w:rsidRDefault="000E6F94" w:rsidP="000E6F94">
      <w:pPr>
        <w:pStyle w:val="MTDisplayEquation"/>
      </w:pPr>
      <w:r w:rsidRPr="00291346">
        <w:tab/>
      </w:r>
      <w:r w:rsidRPr="00291346">
        <w:rPr>
          <w:position w:val="-36"/>
        </w:rPr>
        <w:object w:dxaOrig="2340" w:dyaOrig="859" w14:anchorId="1339D719">
          <v:shape id="_x0000_i1091" type="#_x0000_t75" style="width:117.7pt;height:42.45pt" o:ole="">
            <v:imagedata r:id="rId157" o:title=""/>
          </v:shape>
          <o:OLEObject Type="Embed" ProgID="Equation.DSMT4" ShapeID="_x0000_i1091" DrawAspect="Content" ObjectID="_1826092278" r:id="rId158"/>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end"/>
      </w:r>
    </w:p>
    <w:p w14:paraId="6AD8E1DB" w14:textId="77777777" w:rsidR="000E6F94" w:rsidRPr="00291346" w:rsidRDefault="000E6F94" w:rsidP="000E6F94">
      <w:pPr>
        <w:jc w:val="both"/>
        <w:rPr>
          <w:szCs w:val="28"/>
          <w:lang w:val="uk-UA"/>
        </w:rPr>
      </w:pPr>
      <w:r w:rsidRPr="00291346">
        <w:rPr>
          <w:szCs w:val="28"/>
          <w:lang w:val="uk-UA"/>
        </w:rPr>
        <w:t xml:space="preserve">де </w:t>
      </w:r>
      <w:r w:rsidRPr="00291346">
        <w:rPr>
          <w:position w:val="-12"/>
          <w:szCs w:val="28"/>
          <w:lang w:val="uk-UA"/>
        </w:rPr>
        <w:object w:dxaOrig="360" w:dyaOrig="380" w14:anchorId="2CFD9C3F">
          <v:shape id="_x0000_i1092" type="#_x0000_t75" style="width:18pt;height:18.45pt" o:ole="">
            <v:imagedata r:id="rId159" o:title=""/>
          </v:shape>
          <o:OLEObject Type="Embed" ProgID="Equation.DSMT4" ShapeID="_x0000_i1092" DrawAspect="Content" ObjectID="_1826092279" r:id="rId160"/>
        </w:object>
      </w:r>
      <w:r w:rsidRPr="00291346">
        <w:rPr>
          <w:szCs w:val="28"/>
          <w:lang w:val="uk-UA"/>
        </w:rPr>
        <w:t xml:space="preserve"> – номінальна напруга, </w:t>
      </w:r>
      <w:r w:rsidRPr="00291346">
        <w:rPr>
          <w:position w:val="-12"/>
          <w:szCs w:val="28"/>
          <w:lang w:val="uk-UA"/>
        </w:rPr>
        <w:object w:dxaOrig="1359" w:dyaOrig="380" w14:anchorId="185FDF47">
          <v:shape id="_x0000_i1093" type="#_x0000_t75" style="width:66.45pt;height:18.45pt" o:ole="">
            <v:imagedata r:id="rId161" o:title=""/>
          </v:shape>
          <o:OLEObject Type="Embed" ProgID="Equation.DSMT4" ShapeID="_x0000_i1093" DrawAspect="Content" ObjectID="_1826092280" r:id="rId162"/>
        </w:object>
      </w:r>
      <w:r w:rsidRPr="00291346">
        <w:rPr>
          <w:szCs w:val="28"/>
          <w:lang w:val="uk-UA"/>
        </w:rPr>
        <w:t>;</w:t>
      </w:r>
    </w:p>
    <w:p w14:paraId="1D5D786F" w14:textId="77777777" w:rsidR="000E6F94" w:rsidRPr="00291346" w:rsidRDefault="000E6F94" w:rsidP="000E6F94">
      <w:pPr>
        <w:jc w:val="both"/>
        <w:rPr>
          <w:szCs w:val="28"/>
          <w:lang w:val="uk-UA"/>
        </w:rPr>
      </w:pPr>
      <w:r w:rsidRPr="00291346">
        <w:rPr>
          <w:position w:val="-10"/>
          <w:szCs w:val="28"/>
          <w:lang w:val="uk-UA"/>
        </w:rPr>
        <w:object w:dxaOrig="1560" w:dyaOrig="340" w14:anchorId="310557B9">
          <v:shape id="_x0000_i1094" type="#_x0000_t75" style="width:78pt;height:17.55pt" o:ole="">
            <v:imagedata r:id="rId163" o:title=""/>
          </v:shape>
          <o:OLEObject Type="Embed" ProgID="Equation.DSMT4" ShapeID="_x0000_i1094" DrawAspect="Content" ObjectID="_1826092281" r:id="rId164"/>
        </w:object>
      </w:r>
      <w:r w:rsidRPr="00291346">
        <w:rPr>
          <w:szCs w:val="28"/>
          <w:lang w:val="uk-UA"/>
        </w:rPr>
        <w:t>.</w:t>
      </w:r>
    </w:p>
    <w:p w14:paraId="25E20721" w14:textId="77777777" w:rsidR="000E6F94" w:rsidRPr="00291346" w:rsidRDefault="000E6F94" w:rsidP="000E6F94">
      <w:pPr>
        <w:jc w:val="center"/>
        <w:rPr>
          <w:szCs w:val="28"/>
          <w:lang w:val="uk-UA"/>
        </w:rPr>
      </w:pPr>
      <w:r w:rsidRPr="00291346">
        <w:rPr>
          <w:position w:val="-34"/>
          <w:lang w:val="uk-UA"/>
        </w:rPr>
        <w:object w:dxaOrig="3220" w:dyaOrig="780" w14:anchorId="35031F23">
          <v:shape id="_x0000_i1095" type="#_x0000_t75" style="width:161.55pt;height:39.7pt" o:ole="">
            <v:imagedata r:id="rId165" o:title=""/>
          </v:shape>
          <o:OLEObject Type="Embed" ProgID="Equation.DSMT4" ShapeID="_x0000_i1095" DrawAspect="Content" ObjectID="_1826092282" r:id="rId166"/>
        </w:object>
      </w:r>
      <w:r w:rsidRPr="00291346">
        <w:rPr>
          <w:lang w:val="uk-UA"/>
        </w:rPr>
        <w:t>.</w:t>
      </w:r>
    </w:p>
    <w:p w14:paraId="6B38376E" w14:textId="77777777" w:rsidR="000E6F94" w:rsidRPr="00291346" w:rsidRDefault="000E6F94" w:rsidP="000E6F94">
      <w:pPr>
        <w:jc w:val="both"/>
        <w:rPr>
          <w:szCs w:val="28"/>
          <w:lang w:val="uk-UA"/>
        </w:rPr>
      </w:pPr>
    </w:p>
    <w:p w14:paraId="66B36ADF" w14:textId="0A266B87" w:rsidR="000E6F94" w:rsidRPr="00291346" w:rsidRDefault="000E6F94" w:rsidP="000E6F94">
      <w:pPr>
        <w:jc w:val="both"/>
        <w:rPr>
          <w:szCs w:val="28"/>
          <w:lang w:val="uk-UA"/>
        </w:rPr>
      </w:pPr>
      <w:r w:rsidRPr="00291346">
        <w:rPr>
          <w:noProof/>
          <w:szCs w:val="28"/>
          <w:lang w:val="uk-UA" w:eastAsia="ru-RU"/>
        </w:rPr>
        <w:lastRenderedPageBreak/>
        <w:drawing>
          <wp:inline distT="0" distB="0" distL="0" distR="0" wp14:anchorId="53CE4DC4" wp14:editId="3EACE6FE">
            <wp:extent cx="5305425" cy="5581650"/>
            <wp:effectExtent l="0" t="0" r="9525" b="0"/>
            <wp:docPr id="2790" name="Рисунок 2790" descr="C:\DOCUME~1\Admin\LOCALS~1\Temp\FineReader1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C:\DOCUME~1\Admin\LOCALS~1\Temp\FineReader10\media\image1.jpe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305425" cy="5581650"/>
                    </a:xfrm>
                    <a:prstGeom prst="rect">
                      <a:avLst/>
                    </a:prstGeom>
                    <a:noFill/>
                    <a:ln>
                      <a:noFill/>
                    </a:ln>
                  </pic:spPr>
                </pic:pic>
              </a:graphicData>
            </a:graphic>
          </wp:inline>
        </w:drawing>
      </w:r>
    </w:p>
    <w:p w14:paraId="0C17ED38" w14:textId="77777777" w:rsidR="000E6F94" w:rsidRPr="00291346" w:rsidRDefault="000E6F94" w:rsidP="000E6F94">
      <w:pPr>
        <w:jc w:val="center"/>
        <w:rPr>
          <w:szCs w:val="28"/>
          <w:lang w:val="uk-UA"/>
        </w:rPr>
      </w:pPr>
      <w:r w:rsidRPr="00291346">
        <w:rPr>
          <w:szCs w:val="28"/>
          <w:lang w:val="uk-UA"/>
        </w:rPr>
        <w:t>Рис. 4.1. Однолінійна схема електропостачання споживачів колодязя вагоноперекидача.</w:t>
      </w:r>
    </w:p>
    <w:p w14:paraId="767A91B9" w14:textId="77777777" w:rsidR="00FA2DA9" w:rsidRPr="00291346" w:rsidRDefault="00FA2DA9" w:rsidP="00FA2DA9">
      <w:pPr>
        <w:ind w:left="360"/>
        <w:jc w:val="center"/>
        <w:rPr>
          <w:szCs w:val="28"/>
          <w:lang w:val="uk-UA"/>
        </w:rPr>
      </w:pPr>
    </w:p>
    <w:p w14:paraId="0CF428A8" w14:textId="1B3FF27E" w:rsidR="000E6F94" w:rsidRPr="00291346" w:rsidRDefault="000E6F94" w:rsidP="00731D13">
      <w:pPr>
        <w:pStyle w:val="2"/>
        <w:ind w:left="719" w:firstLine="0"/>
        <w:rPr>
          <w:rStyle w:val="20"/>
          <w:b/>
          <w:bCs/>
        </w:rPr>
      </w:pPr>
      <w:r w:rsidRPr="00291346">
        <w:br w:type="page"/>
      </w:r>
      <w:bookmarkStart w:id="37" w:name="bookmark15"/>
      <w:bookmarkStart w:id="38" w:name="_Toc213331432"/>
      <w:r w:rsidR="00731D13" w:rsidRPr="00291346">
        <w:lastRenderedPageBreak/>
        <w:t xml:space="preserve">4.3. </w:t>
      </w:r>
      <w:r w:rsidR="005863D7" w:rsidRPr="00291346">
        <w:t>Система вентиляції для видалення вихлопних газів</w:t>
      </w:r>
      <w:bookmarkEnd w:id="37"/>
      <w:bookmarkEnd w:id="38"/>
    </w:p>
    <w:p w14:paraId="69AD79A0" w14:textId="2582FE2C" w:rsidR="005863D7" w:rsidRPr="00291346" w:rsidRDefault="005863D7" w:rsidP="007B63C4">
      <w:pPr>
        <w:jc w:val="both"/>
        <w:rPr>
          <w:lang w:val="uk-UA"/>
        </w:rPr>
      </w:pPr>
      <w:bookmarkStart w:id="39" w:name="bookmark16"/>
      <w:r w:rsidRPr="00291346">
        <w:rPr>
          <w:lang w:val="uk-UA"/>
        </w:rPr>
        <w:t xml:space="preserve">Для забезпечення безпечних умов роботи всередині колодязя, зокрема для видалення вихлопних газів від працюючих екскаваторів і бульдозерів, необхідно використовувати вентиляційні установки типу ВМ-6у кількості 3 шт. з потужністю 24 кВт кожна. Вентилятори розташовуються по периметру колодязя на рівновіддалених позиціях. Повітряні потоки мають бути спрямовані в центр </w:t>
      </w:r>
      <w:proofErr w:type="spellStart"/>
      <w:r w:rsidRPr="00291346">
        <w:rPr>
          <w:lang w:val="uk-UA"/>
        </w:rPr>
        <w:t>дна</w:t>
      </w:r>
      <w:proofErr w:type="spellEnd"/>
      <w:r w:rsidRPr="00291346">
        <w:rPr>
          <w:lang w:val="uk-UA"/>
        </w:rPr>
        <w:t xml:space="preserve"> колодязя для рівномірного провітрювання робочої зони.</w:t>
      </w:r>
    </w:p>
    <w:p w14:paraId="4389E517" w14:textId="77777777" w:rsidR="005863D7" w:rsidRPr="00291346" w:rsidRDefault="005863D7" w:rsidP="007B63C4">
      <w:pPr>
        <w:jc w:val="both"/>
        <w:rPr>
          <w:lang w:val="uk-UA"/>
        </w:rPr>
      </w:pPr>
      <w:r w:rsidRPr="00291346">
        <w:rPr>
          <w:lang w:val="uk-UA"/>
        </w:rPr>
        <w:t xml:space="preserve">Згідно з вимогами параграфу 109 ЄПБ, кількість подачі повітря для вентиляції повинна визначатися за такими критеріями: мінімальна кількість людей у </w:t>
      </w:r>
      <w:proofErr w:type="spellStart"/>
      <w:r w:rsidRPr="00291346">
        <w:rPr>
          <w:lang w:val="uk-UA"/>
        </w:rPr>
        <w:t>вибої</w:t>
      </w:r>
      <w:proofErr w:type="spellEnd"/>
      <w:r w:rsidRPr="00291346">
        <w:rPr>
          <w:lang w:val="uk-UA"/>
        </w:rPr>
        <w:t xml:space="preserve">, </w:t>
      </w:r>
      <w:proofErr w:type="spellStart"/>
      <w:r w:rsidRPr="00291346">
        <w:rPr>
          <w:lang w:val="uk-UA"/>
        </w:rPr>
        <w:t>пиловиділення</w:t>
      </w:r>
      <w:proofErr w:type="spellEnd"/>
      <w:r w:rsidRPr="00291346">
        <w:rPr>
          <w:lang w:val="uk-UA"/>
        </w:rPr>
        <w:t>, мінімальна швидкість руху повітря та рівень газів від вибухових робіт.</w:t>
      </w:r>
    </w:p>
    <w:p w14:paraId="1F598816" w14:textId="0B2B4C98" w:rsidR="005863D7" w:rsidRPr="00291346" w:rsidRDefault="005863D7" w:rsidP="005F090E">
      <w:pPr>
        <w:jc w:val="both"/>
        <w:rPr>
          <w:lang w:val="uk-UA"/>
        </w:rPr>
      </w:pPr>
      <w:r w:rsidRPr="00291346">
        <w:rPr>
          <w:lang w:val="uk-UA"/>
        </w:rPr>
        <w:t xml:space="preserve">1. </w:t>
      </w:r>
      <w:r w:rsidR="005F090E" w:rsidRPr="00291346">
        <w:rPr>
          <w:lang w:val="uk-UA"/>
        </w:rPr>
        <w:t xml:space="preserve">Кількість повітря, що відповідає мінімально допустимій величіні </w:t>
      </w:r>
      <w:r w:rsidRPr="00291346">
        <w:rPr>
          <w:lang w:val="uk-UA"/>
        </w:rPr>
        <w:t>швидкістю руху повітря:</w:t>
      </w:r>
    </w:p>
    <w:p w14:paraId="5418F4EC" w14:textId="13A0EAB9" w:rsidR="000E6F94" w:rsidRPr="00291346" w:rsidRDefault="000E6F94" w:rsidP="005863D7">
      <w:pPr>
        <w:pStyle w:val="MTDisplayEquation"/>
      </w:pPr>
      <w:r w:rsidRPr="00291346">
        <w:tab/>
      </w:r>
      <w:r w:rsidRPr="00291346">
        <w:rPr>
          <w:position w:val="-12"/>
        </w:rPr>
        <w:object w:dxaOrig="2040" w:dyaOrig="420" w14:anchorId="2C8A400E">
          <v:shape id="_x0000_i1096" type="#_x0000_t75" style="width:102pt;height:21.7pt" o:ole="">
            <v:imagedata r:id="rId168" o:title=""/>
          </v:shape>
          <o:OLEObject Type="Embed" ProgID="Equation.DSMT4" ShapeID="_x0000_i1096" DrawAspect="Content" ObjectID="_1826092283" r:id="rId169"/>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5</w:instrText>
      </w:r>
      <w:r w:rsidRPr="00291346">
        <w:rPr>
          <w:sz w:val="28"/>
          <w:szCs w:val="28"/>
        </w:rPr>
        <w:fldChar w:fldCharType="end"/>
      </w:r>
      <w:r w:rsidRPr="00291346">
        <w:rPr>
          <w:sz w:val="28"/>
          <w:szCs w:val="28"/>
        </w:rPr>
        <w:instrText>)</w:instrText>
      </w:r>
      <w:r w:rsidRPr="00291346">
        <w:rPr>
          <w:sz w:val="28"/>
          <w:szCs w:val="28"/>
        </w:rPr>
        <w:fldChar w:fldCharType="end"/>
      </w:r>
    </w:p>
    <w:bookmarkEnd w:id="39"/>
    <w:p w14:paraId="5C78E29E" w14:textId="3881D577" w:rsidR="000E6F94" w:rsidRPr="00291346" w:rsidRDefault="000E6F94" w:rsidP="000E6F94">
      <w:pPr>
        <w:jc w:val="both"/>
        <w:rPr>
          <w:szCs w:val="28"/>
          <w:lang w:val="uk-UA"/>
        </w:rPr>
      </w:pPr>
      <w:r w:rsidRPr="00291346">
        <w:rPr>
          <w:szCs w:val="28"/>
          <w:lang w:val="uk-UA"/>
        </w:rPr>
        <w:t xml:space="preserve">де </w:t>
      </w:r>
      <w:r w:rsidRPr="00291346">
        <w:rPr>
          <w:position w:val="-12"/>
          <w:szCs w:val="28"/>
          <w:lang w:val="uk-UA"/>
        </w:rPr>
        <w:object w:dxaOrig="480" w:dyaOrig="380" w14:anchorId="4EC8297C">
          <v:shape id="_x0000_i1097" type="#_x0000_t75" style="width:24pt;height:18.45pt" o:ole="">
            <v:imagedata r:id="rId170" o:title=""/>
          </v:shape>
          <o:OLEObject Type="Embed" ProgID="Equation.DSMT4" ShapeID="_x0000_i1097" DrawAspect="Content" ObjectID="_1826092284" r:id="rId171"/>
        </w:object>
      </w:r>
      <w:r w:rsidRPr="00291346">
        <w:rPr>
          <w:szCs w:val="28"/>
          <w:lang w:val="uk-UA"/>
        </w:rPr>
        <w:t xml:space="preserve"> – мінімальна швидкість руху повітряного потоку, </w:t>
      </w:r>
      <w:r w:rsidR="007B63C4" w:rsidRPr="00291346">
        <w:rPr>
          <w:position w:val="-12"/>
          <w:szCs w:val="28"/>
          <w:lang w:val="uk-UA"/>
        </w:rPr>
        <w:object w:dxaOrig="1760" w:dyaOrig="380" w14:anchorId="6FEC5010">
          <v:shape id="_x0000_i1098" type="#_x0000_t75" style="width:87.7pt;height:18.45pt" o:ole="">
            <v:imagedata r:id="rId172" o:title=""/>
          </v:shape>
          <o:OLEObject Type="Embed" ProgID="Equation.DSMT4" ShapeID="_x0000_i1098" DrawAspect="Content" ObjectID="_1826092285" r:id="rId173"/>
        </w:object>
      </w:r>
      <w:r w:rsidRPr="00291346">
        <w:rPr>
          <w:szCs w:val="28"/>
          <w:lang w:val="uk-UA"/>
        </w:rPr>
        <w:t>;</w:t>
      </w:r>
    </w:p>
    <w:p w14:paraId="249A9BEB" w14:textId="77777777" w:rsidR="000E6F94" w:rsidRPr="00291346" w:rsidRDefault="000E6F94" w:rsidP="000E6F94">
      <w:pPr>
        <w:jc w:val="both"/>
        <w:rPr>
          <w:szCs w:val="28"/>
          <w:lang w:val="uk-UA"/>
        </w:rPr>
      </w:pPr>
      <w:r w:rsidRPr="00291346">
        <w:rPr>
          <w:position w:val="-6"/>
          <w:szCs w:val="28"/>
          <w:lang w:val="uk-UA"/>
        </w:rPr>
        <w:object w:dxaOrig="240" w:dyaOrig="300" w14:anchorId="57C863BB">
          <v:shape id="_x0000_i1099" type="#_x0000_t75" style="width:12pt;height:15.7pt" o:ole="">
            <v:imagedata r:id="rId174" o:title=""/>
          </v:shape>
          <o:OLEObject Type="Embed" ProgID="Equation.DSMT4" ShapeID="_x0000_i1099" DrawAspect="Content" ObjectID="_1826092286" r:id="rId175"/>
        </w:object>
      </w:r>
      <w:r w:rsidRPr="00291346">
        <w:rPr>
          <w:szCs w:val="28"/>
          <w:lang w:val="uk-UA"/>
        </w:rPr>
        <w:t xml:space="preserve"> – площа поперечного перерізу виробки, м</w:t>
      </w:r>
      <w:r w:rsidRPr="00291346">
        <w:rPr>
          <w:szCs w:val="28"/>
          <w:vertAlign w:val="superscript"/>
          <w:lang w:val="uk-UA"/>
        </w:rPr>
        <w:t>2</w:t>
      </w:r>
      <w:r w:rsidRPr="00291346">
        <w:rPr>
          <w:szCs w:val="28"/>
          <w:lang w:val="uk-UA"/>
        </w:rPr>
        <w:t>.</w:t>
      </w:r>
    </w:p>
    <w:p w14:paraId="5A5C5C03" w14:textId="77777777" w:rsidR="000E6F94" w:rsidRPr="00291346" w:rsidRDefault="000E6F94" w:rsidP="000E6F94">
      <w:pPr>
        <w:pStyle w:val="MTDisplayEquation"/>
      </w:pPr>
      <w:bookmarkStart w:id="40" w:name="bookmark17"/>
      <w:r w:rsidRPr="00291346">
        <w:tab/>
      </w:r>
      <w:r w:rsidRPr="00291346">
        <w:rPr>
          <w:position w:val="-26"/>
        </w:rPr>
        <w:object w:dxaOrig="2320" w:dyaOrig="740" w14:anchorId="3DA6E8C2">
          <v:shape id="_x0000_i1100" type="#_x0000_t75" style="width:116.3pt;height:36.45pt" o:ole="">
            <v:imagedata r:id="rId176" o:title=""/>
          </v:shape>
          <o:OLEObject Type="Embed" ProgID="Equation.DSMT4" ShapeID="_x0000_i1100" DrawAspect="Content" ObjectID="_1826092287" r:id="rId177"/>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6</w:instrText>
      </w:r>
      <w:r w:rsidRPr="00291346">
        <w:rPr>
          <w:sz w:val="28"/>
          <w:szCs w:val="28"/>
        </w:rPr>
        <w:fldChar w:fldCharType="end"/>
      </w:r>
      <w:r w:rsidRPr="00291346">
        <w:rPr>
          <w:sz w:val="28"/>
          <w:szCs w:val="28"/>
        </w:rPr>
        <w:instrText>)</w:instrText>
      </w:r>
      <w:r w:rsidRPr="00291346">
        <w:rPr>
          <w:sz w:val="28"/>
          <w:szCs w:val="28"/>
        </w:rPr>
        <w:fldChar w:fldCharType="end"/>
      </w:r>
    </w:p>
    <w:p w14:paraId="2442D089" w14:textId="77777777" w:rsidR="000E6F94" w:rsidRPr="00291346" w:rsidRDefault="000E6F94" w:rsidP="000E6F94">
      <w:pPr>
        <w:pStyle w:val="MTDisplayEquation"/>
      </w:pPr>
      <w:r w:rsidRPr="00291346">
        <w:tab/>
      </w:r>
      <w:r w:rsidRPr="00291346">
        <w:rPr>
          <w:position w:val="-12"/>
        </w:rPr>
        <w:object w:dxaOrig="3400" w:dyaOrig="420" w14:anchorId="473C1C90">
          <v:shape id="_x0000_i1101" type="#_x0000_t75" style="width:168.45pt;height:21.7pt" o:ole="">
            <v:imagedata r:id="rId178" o:title=""/>
          </v:shape>
          <o:OLEObject Type="Embed" ProgID="Equation.DSMT4" ShapeID="_x0000_i1101" DrawAspect="Content" ObjectID="_1826092288" r:id="rId179"/>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7</w:instrText>
      </w:r>
      <w:r w:rsidRPr="00291346">
        <w:rPr>
          <w:sz w:val="28"/>
          <w:szCs w:val="28"/>
        </w:rPr>
        <w:fldChar w:fldCharType="end"/>
      </w:r>
      <w:r w:rsidRPr="00291346">
        <w:rPr>
          <w:sz w:val="28"/>
          <w:szCs w:val="28"/>
        </w:rPr>
        <w:instrText>)</w:instrText>
      </w:r>
      <w:r w:rsidRPr="00291346">
        <w:rPr>
          <w:sz w:val="28"/>
          <w:szCs w:val="28"/>
        </w:rPr>
        <w:fldChar w:fldCharType="end"/>
      </w:r>
    </w:p>
    <w:bookmarkEnd w:id="40"/>
    <w:p w14:paraId="3246CB65" w14:textId="77777777" w:rsidR="000E6F94" w:rsidRPr="00291346" w:rsidRDefault="000E6F94" w:rsidP="003A2BB3">
      <w:pPr>
        <w:pStyle w:val="ac"/>
        <w:numPr>
          <w:ilvl w:val="0"/>
          <w:numId w:val="9"/>
        </w:numPr>
        <w:jc w:val="both"/>
        <w:rPr>
          <w:szCs w:val="28"/>
          <w:lang w:val="uk-UA"/>
        </w:rPr>
      </w:pPr>
      <w:r w:rsidRPr="00291346">
        <w:rPr>
          <w:szCs w:val="28"/>
          <w:lang w:val="uk-UA"/>
        </w:rPr>
        <w:t>По газам ДВЗ:</w:t>
      </w:r>
    </w:p>
    <w:p w14:paraId="60F5C14C" w14:textId="77777777" w:rsidR="000E6F94" w:rsidRPr="00291346" w:rsidRDefault="000E6F94" w:rsidP="000E6F94">
      <w:pPr>
        <w:pStyle w:val="MTDisplayEquation"/>
      </w:pPr>
      <w:r w:rsidRPr="00291346">
        <w:tab/>
      </w:r>
      <w:r w:rsidRPr="00291346">
        <w:rPr>
          <w:position w:val="-34"/>
        </w:rPr>
        <w:object w:dxaOrig="1800" w:dyaOrig="840" w14:anchorId="6820A217">
          <v:shape id="_x0000_i1102" type="#_x0000_t75" style="width:90pt;height:42pt" o:ole="">
            <v:imagedata r:id="rId180" o:title=""/>
          </v:shape>
          <o:OLEObject Type="Embed" ProgID="Equation.DSMT4" ShapeID="_x0000_i1102" DrawAspect="Content" ObjectID="_1826092289" r:id="rId181"/>
        </w:object>
      </w:r>
      <w:r w:rsidRPr="00291346">
        <w:t>,</w:t>
      </w:r>
      <w:r w:rsidRPr="00291346">
        <w:tab/>
      </w:r>
      <w:r w:rsidRPr="00291346">
        <w:rPr>
          <w:sz w:val="28"/>
          <w:szCs w:val="28"/>
        </w:rPr>
        <w:fldChar w:fldCharType="begin"/>
      </w:r>
      <w:r w:rsidRPr="00291346">
        <w:rPr>
          <w:sz w:val="28"/>
          <w:szCs w:val="28"/>
        </w:rPr>
        <w:instrText xml:space="preserve"> MACROBUTTON MTPlaceRef \* MERGEFORMAT </w:instrText>
      </w:r>
      <w:r w:rsidRPr="00291346">
        <w:rPr>
          <w:sz w:val="28"/>
          <w:szCs w:val="28"/>
        </w:rPr>
        <w:fldChar w:fldCharType="begin"/>
      </w:r>
      <w:r w:rsidRPr="00291346">
        <w:rPr>
          <w:sz w:val="28"/>
          <w:szCs w:val="28"/>
        </w:rPr>
        <w:instrText xml:space="preserve"> SEQ MTEqn \h \* MERGEFORMAT </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Sec \c \* Arabic \* MERGEFORMAT </w:instrText>
      </w:r>
      <w:r w:rsidRPr="00291346">
        <w:rPr>
          <w:sz w:val="28"/>
          <w:szCs w:val="28"/>
        </w:rPr>
        <w:fldChar w:fldCharType="separate"/>
      </w:r>
      <w:r w:rsidRPr="00291346">
        <w:rPr>
          <w:sz w:val="28"/>
          <w:szCs w:val="28"/>
        </w:rPr>
        <w:instrText>4</w:instrText>
      </w:r>
      <w:r w:rsidRPr="00291346">
        <w:rPr>
          <w:sz w:val="28"/>
          <w:szCs w:val="28"/>
        </w:rPr>
        <w:fldChar w:fldCharType="end"/>
      </w:r>
      <w:r w:rsidRPr="00291346">
        <w:rPr>
          <w:sz w:val="28"/>
          <w:szCs w:val="28"/>
        </w:rPr>
        <w:instrText>.</w:instrText>
      </w:r>
      <w:r w:rsidRPr="00291346">
        <w:rPr>
          <w:sz w:val="28"/>
          <w:szCs w:val="28"/>
        </w:rPr>
        <w:fldChar w:fldCharType="begin"/>
      </w:r>
      <w:r w:rsidRPr="00291346">
        <w:rPr>
          <w:sz w:val="28"/>
          <w:szCs w:val="28"/>
        </w:rPr>
        <w:instrText xml:space="preserve"> SEQ MTEqn \c \* Arabic \* MERGEFORMAT </w:instrText>
      </w:r>
      <w:r w:rsidRPr="00291346">
        <w:rPr>
          <w:sz w:val="28"/>
          <w:szCs w:val="28"/>
        </w:rPr>
        <w:fldChar w:fldCharType="separate"/>
      </w:r>
      <w:r w:rsidRPr="00291346">
        <w:rPr>
          <w:sz w:val="28"/>
          <w:szCs w:val="28"/>
        </w:rPr>
        <w:instrText>8</w:instrText>
      </w:r>
      <w:r w:rsidRPr="00291346">
        <w:rPr>
          <w:sz w:val="28"/>
          <w:szCs w:val="28"/>
        </w:rPr>
        <w:fldChar w:fldCharType="end"/>
      </w:r>
      <w:r w:rsidRPr="00291346">
        <w:rPr>
          <w:sz w:val="28"/>
          <w:szCs w:val="28"/>
        </w:rPr>
        <w:instrText>)</w:instrText>
      </w:r>
      <w:r w:rsidRPr="00291346">
        <w:rPr>
          <w:sz w:val="28"/>
          <w:szCs w:val="28"/>
        </w:rPr>
        <w:fldChar w:fldCharType="end"/>
      </w:r>
    </w:p>
    <w:p w14:paraId="4F05781F" w14:textId="77777777" w:rsidR="000E6F94" w:rsidRPr="00291346" w:rsidRDefault="000E6F94" w:rsidP="000E6F94">
      <w:pPr>
        <w:jc w:val="both"/>
        <w:rPr>
          <w:szCs w:val="28"/>
          <w:lang w:val="uk-UA"/>
        </w:rPr>
      </w:pPr>
      <w:r w:rsidRPr="00291346">
        <w:rPr>
          <w:szCs w:val="28"/>
          <w:lang w:val="uk-UA"/>
        </w:rPr>
        <w:t xml:space="preserve">де </w:t>
      </w:r>
      <w:r w:rsidRPr="00291346">
        <w:rPr>
          <w:position w:val="-12"/>
          <w:szCs w:val="28"/>
          <w:lang w:val="uk-UA"/>
        </w:rPr>
        <w:object w:dxaOrig="260" w:dyaOrig="380" w14:anchorId="46F74E22">
          <v:shape id="_x0000_i1103" type="#_x0000_t75" style="width:12.45pt;height:18.45pt" o:ole="">
            <v:imagedata r:id="rId182" o:title=""/>
          </v:shape>
          <o:OLEObject Type="Embed" ProgID="Equation.DSMT4" ShapeID="_x0000_i1103" DrawAspect="Content" ObjectID="_1826092290" r:id="rId183"/>
        </w:object>
      </w:r>
      <w:r w:rsidRPr="00291346">
        <w:rPr>
          <w:szCs w:val="28"/>
          <w:lang w:val="uk-UA"/>
        </w:rPr>
        <w:t xml:space="preserve"> – коефіцієнт </w:t>
      </w:r>
      <w:proofErr w:type="spellStart"/>
      <w:r w:rsidRPr="00291346">
        <w:rPr>
          <w:szCs w:val="28"/>
          <w:lang w:val="uk-UA"/>
        </w:rPr>
        <w:t>табулентної</w:t>
      </w:r>
      <w:proofErr w:type="spellEnd"/>
      <w:r w:rsidRPr="00291346">
        <w:rPr>
          <w:szCs w:val="28"/>
          <w:lang w:val="uk-UA"/>
        </w:rPr>
        <w:t xml:space="preserve"> дифузії;</w:t>
      </w:r>
    </w:p>
    <w:p w14:paraId="1FDE0C3D" w14:textId="77777777" w:rsidR="000E6F94" w:rsidRPr="00291346" w:rsidRDefault="000E6F94" w:rsidP="000E6F94">
      <w:pPr>
        <w:jc w:val="both"/>
        <w:rPr>
          <w:szCs w:val="28"/>
          <w:lang w:val="uk-UA"/>
        </w:rPr>
      </w:pPr>
      <w:r w:rsidRPr="00291346">
        <w:rPr>
          <w:position w:val="-12"/>
          <w:szCs w:val="28"/>
          <w:lang w:val="uk-UA"/>
        </w:rPr>
        <w:object w:dxaOrig="460" w:dyaOrig="380" w14:anchorId="187D38E8">
          <v:shape id="_x0000_i1104" type="#_x0000_t75" style="width:23.55pt;height:18.45pt" o:ole="">
            <v:imagedata r:id="rId184" o:title=""/>
          </v:shape>
          <o:OLEObject Type="Embed" ProgID="Equation.DSMT4" ShapeID="_x0000_i1104" DrawAspect="Content" ObjectID="_1826092291" r:id="rId185"/>
        </w:object>
      </w:r>
      <w:r w:rsidRPr="00291346">
        <w:rPr>
          <w:szCs w:val="28"/>
          <w:lang w:val="uk-UA"/>
        </w:rPr>
        <w:t xml:space="preserve"> – норма вихлопу на одну кінську силу двигуна, (5 м</w:t>
      </w:r>
      <w:r w:rsidRPr="00291346">
        <w:rPr>
          <w:szCs w:val="28"/>
          <w:vertAlign w:val="superscript"/>
          <w:lang w:val="uk-UA"/>
        </w:rPr>
        <w:t>3</w:t>
      </w:r>
      <w:r w:rsidRPr="00291346">
        <w:rPr>
          <w:szCs w:val="28"/>
          <w:lang w:val="uk-UA"/>
        </w:rPr>
        <w:t>/хв.);</w:t>
      </w:r>
    </w:p>
    <w:p w14:paraId="248844DF" w14:textId="77777777" w:rsidR="000E6F94" w:rsidRPr="00291346" w:rsidRDefault="000E6F94" w:rsidP="000E6F94">
      <w:pPr>
        <w:jc w:val="both"/>
        <w:rPr>
          <w:szCs w:val="28"/>
          <w:lang w:val="uk-UA"/>
        </w:rPr>
      </w:pPr>
      <w:r w:rsidRPr="00291346">
        <w:rPr>
          <w:position w:val="-16"/>
          <w:szCs w:val="28"/>
          <w:lang w:val="uk-UA"/>
        </w:rPr>
        <w:object w:dxaOrig="639" w:dyaOrig="460" w14:anchorId="16FCEBDC">
          <v:shape id="_x0000_i1105" type="#_x0000_t75" style="width:31.85pt;height:23.55pt" o:ole="">
            <v:imagedata r:id="rId186" o:title=""/>
          </v:shape>
          <o:OLEObject Type="Embed" ProgID="Equation.DSMT4" ShapeID="_x0000_i1105" DrawAspect="Content" ObjectID="_1826092292" r:id="rId187"/>
        </w:object>
      </w:r>
      <w:r w:rsidRPr="00291346">
        <w:rPr>
          <w:szCs w:val="28"/>
          <w:lang w:val="uk-UA"/>
        </w:rPr>
        <w:t xml:space="preserve"> – сумарна потужність усіх двигунів (140 кВт /190 к. е.).</w:t>
      </w:r>
    </w:p>
    <w:p w14:paraId="1AC6E825" w14:textId="77777777" w:rsidR="000E6F94" w:rsidRPr="00291346" w:rsidRDefault="000E6F94" w:rsidP="000E6F94">
      <w:pPr>
        <w:jc w:val="center"/>
        <w:rPr>
          <w:szCs w:val="28"/>
          <w:lang w:val="uk-UA"/>
        </w:rPr>
      </w:pPr>
      <w:r w:rsidRPr="00291346">
        <w:rPr>
          <w:position w:val="-32"/>
          <w:lang w:val="uk-UA"/>
        </w:rPr>
        <w:object w:dxaOrig="3000" w:dyaOrig="760" w14:anchorId="7FF106A6">
          <v:shape id="_x0000_i1106" type="#_x0000_t75" style="width:150pt;height:38.3pt" o:ole="">
            <v:imagedata r:id="rId188" o:title=""/>
          </v:shape>
          <o:OLEObject Type="Embed" ProgID="Equation.DSMT4" ShapeID="_x0000_i1106" DrawAspect="Content" ObjectID="_1826092293" r:id="rId189"/>
        </w:object>
      </w:r>
      <w:r w:rsidRPr="00291346">
        <w:rPr>
          <w:lang w:val="uk-UA"/>
        </w:rPr>
        <w:t>.</w:t>
      </w:r>
    </w:p>
    <w:p w14:paraId="17AEA1EC" w14:textId="0F49CBA4" w:rsidR="006A6E2F" w:rsidRPr="00291346" w:rsidRDefault="006A6E2F" w:rsidP="000E6F94">
      <w:pPr>
        <w:jc w:val="both"/>
        <w:rPr>
          <w:szCs w:val="28"/>
          <w:lang w:val="uk-UA"/>
        </w:rPr>
      </w:pPr>
      <w:r w:rsidRPr="00291346">
        <w:rPr>
          <w:szCs w:val="28"/>
          <w:lang w:val="uk-UA"/>
        </w:rPr>
        <w:t>З огляду на значну площу пере</w:t>
      </w:r>
      <w:r w:rsidR="005F090E" w:rsidRPr="00291346">
        <w:rPr>
          <w:szCs w:val="28"/>
          <w:lang w:val="uk-UA"/>
        </w:rPr>
        <w:t>різу</w:t>
      </w:r>
      <w:r w:rsidRPr="00291346">
        <w:rPr>
          <w:szCs w:val="28"/>
          <w:lang w:val="uk-UA"/>
        </w:rPr>
        <w:t xml:space="preserve"> виробки</w:t>
      </w:r>
      <w:r w:rsidR="005F090E" w:rsidRPr="00291346">
        <w:rPr>
          <w:szCs w:val="28"/>
          <w:lang w:val="uk-UA"/>
        </w:rPr>
        <w:t xml:space="preserve">, яка приблизно дорівнює 679 </w:t>
      </w:r>
      <w:r w:rsidRPr="00291346">
        <w:rPr>
          <w:szCs w:val="28"/>
          <w:lang w:val="uk-UA"/>
        </w:rPr>
        <w:t>м², невелику глибину (22,6 м) та наявність прямого виходу на земну поверхню, для ефективного провітрювання колодязя достатньо встановити три вентилятори типу ВМ-6. Розташування вентиляторів забезпечує рівномірний розподіл повітряних потоків, що дозволяє підтримувати необхідний рівень очищення робочої зони від шкідливих газів та пилу, а також створює оптимальні умови для роботи персоналу у гірничих умовах.</w:t>
      </w:r>
    </w:p>
    <w:p w14:paraId="42AE8AA4" w14:textId="77777777" w:rsidR="000E6F94" w:rsidRPr="00291346" w:rsidRDefault="000E6F94" w:rsidP="000E6F94">
      <w:pPr>
        <w:jc w:val="right"/>
        <w:rPr>
          <w:szCs w:val="28"/>
          <w:lang w:val="uk-UA"/>
        </w:rPr>
      </w:pPr>
      <w:r w:rsidRPr="00291346">
        <w:rPr>
          <w:szCs w:val="28"/>
          <w:lang w:val="uk-UA"/>
        </w:rPr>
        <w:lastRenderedPageBreak/>
        <w:t>Таблиця 4.3</w:t>
      </w:r>
    </w:p>
    <w:p w14:paraId="3D099364" w14:textId="68120F22" w:rsidR="000E6F94" w:rsidRPr="00291346" w:rsidRDefault="000E6F94" w:rsidP="000E6F94">
      <w:pPr>
        <w:jc w:val="center"/>
        <w:rPr>
          <w:szCs w:val="28"/>
          <w:lang w:val="uk-UA"/>
        </w:rPr>
      </w:pPr>
      <w:r w:rsidRPr="00291346">
        <w:rPr>
          <w:szCs w:val="28"/>
          <w:lang w:val="uk-UA"/>
        </w:rPr>
        <w:t xml:space="preserve">Технічна характеристика осьового вентилятора </w:t>
      </w:r>
      <w:r w:rsidR="005F090E" w:rsidRPr="00291346">
        <w:rPr>
          <w:rFonts w:eastAsia="Times New Roman" w:cs="Times New Roman"/>
          <w:b/>
          <w:bCs/>
          <w:sz w:val="24"/>
          <w:szCs w:val="24"/>
          <w:lang w:val="ru-UA" w:eastAsia="ru-UA"/>
        </w:rPr>
        <w:t>VENTS VKPF 6D 500</w:t>
      </w:r>
    </w:p>
    <w:tbl>
      <w:tblPr>
        <w:tblW w:w="9705" w:type="dxa"/>
        <w:jc w:val="center"/>
        <w:tblLayout w:type="fixed"/>
        <w:tblCellMar>
          <w:left w:w="10" w:type="dxa"/>
          <w:right w:w="10" w:type="dxa"/>
        </w:tblCellMar>
        <w:tblLook w:val="04A0" w:firstRow="1" w:lastRow="0" w:firstColumn="1" w:lastColumn="0" w:noHBand="0" w:noVBand="1"/>
      </w:tblPr>
      <w:tblGrid>
        <w:gridCol w:w="5102"/>
        <w:gridCol w:w="4603"/>
      </w:tblGrid>
      <w:tr w:rsidR="005F090E" w:rsidRPr="00291346" w14:paraId="67663B6F" w14:textId="77777777" w:rsidTr="005F090E">
        <w:trPr>
          <w:trHeight w:val="39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336826B1" w14:textId="4559B909" w:rsidR="005F090E" w:rsidRPr="00291346" w:rsidRDefault="005F090E" w:rsidP="005F090E">
            <w:pPr>
              <w:ind w:firstLine="0"/>
              <w:jc w:val="both"/>
              <w:rPr>
                <w:szCs w:val="28"/>
                <w:lang w:val="uk-UA"/>
              </w:rPr>
            </w:pPr>
            <w:r w:rsidRPr="00291346">
              <w:rPr>
                <w:rFonts w:eastAsia="Times New Roman" w:cs="Times New Roman"/>
                <w:szCs w:val="28"/>
                <w:lang w:val="uk-UA" w:eastAsia="ru-UA"/>
              </w:rPr>
              <w:t>Показник</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3DA11317" w14:textId="459BABC5" w:rsidR="005F090E" w:rsidRPr="00291346" w:rsidRDefault="005F090E" w:rsidP="005F090E">
            <w:pPr>
              <w:ind w:firstLine="0"/>
              <w:jc w:val="center"/>
              <w:rPr>
                <w:szCs w:val="28"/>
                <w:lang w:val="uk-UA"/>
              </w:rPr>
            </w:pPr>
            <w:r w:rsidRPr="00291346">
              <w:rPr>
                <w:rFonts w:eastAsia="Times New Roman" w:cs="Times New Roman"/>
                <w:szCs w:val="28"/>
                <w:lang w:val="uk-UA" w:eastAsia="ru-UA"/>
              </w:rPr>
              <w:t>Значення</w:t>
            </w:r>
          </w:p>
        </w:tc>
      </w:tr>
      <w:tr w:rsidR="005F090E" w:rsidRPr="00291346" w14:paraId="282BC1E2"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5803089C" w14:textId="6F12D66E" w:rsidR="005F090E" w:rsidRPr="00291346" w:rsidRDefault="005F090E" w:rsidP="005F090E">
            <w:pPr>
              <w:ind w:firstLine="0"/>
              <w:jc w:val="both"/>
              <w:rPr>
                <w:szCs w:val="28"/>
                <w:lang w:val="uk-UA"/>
              </w:rPr>
            </w:pPr>
            <w:r w:rsidRPr="00291346">
              <w:rPr>
                <w:rFonts w:eastAsia="Times New Roman" w:cs="Times New Roman"/>
                <w:szCs w:val="28"/>
                <w:lang w:val="uk-UA" w:eastAsia="ru-UA"/>
              </w:rPr>
              <w:t>Тип вентилятора</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076E291C" w14:textId="40B93512" w:rsidR="005F090E" w:rsidRPr="00291346" w:rsidRDefault="005F090E" w:rsidP="005F090E">
            <w:pPr>
              <w:ind w:firstLine="0"/>
              <w:jc w:val="center"/>
              <w:rPr>
                <w:szCs w:val="28"/>
                <w:lang w:val="uk-UA"/>
              </w:rPr>
            </w:pPr>
            <w:r w:rsidRPr="00291346">
              <w:rPr>
                <w:rFonts w:eastAsia="Times New Roman" w:cs="Times New Roman"/>
                <w:szCs w:val="28"/>
                <w:lang w:val="uk-UA" w:eastAsia="ru-UA"/>
              </w:rPr>
              <w:t>Осьовий промисловий, металевий корпус</w:t>
            </w:r>
          </w:p>
        </w:tc>
      </w:tr>
      <w:tr w:rsidR="005F090E" w:rsidRPr="00291346" w14:paraId="224B391F"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31B9C31C" w14:textId="55E4219E" w:rsidR="005F090E" w:rsidRPr="00291346" w:rsidRDefault="005F090E" w:rsidP="005F090E">
            <w:pPr>
              <w:pStyle w:val="ac"/>
              <w:numPr>
                <w:ilvl w:val="0"/>
                <w:numId w:val="5"/>
              </w:numPr>
              <w:ind w:left="0" w:firstLine="0"/>
              <w:jc w:val="both"/>
              <w:rPr>
                <w:szCs w:val="28"/>
                <w:lang w:val="uk-UA"/>
              </w:rPr>
            </w:pPr>
            <w:r w:rsidRPr="00291346">
              <w:rPr>
                <w:rFonts w:eastAsia="Times New Roman" w:cs="Times New Roman"/>
                <w:szCs w:val="28"/>
                <w:lang w:val="uk-UA" w:eastAsia="ru-UA"/>
              </w:rPr>
              <w:t>Модель</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3E7ED201" w14:textId="6107D100" w:rsidR="005F090E" w:rsidRPr="00291346" w:rsidRDefault="005F090E" w:rsidP="005F090E">
            <w:pPr>
              <w:ind w:firstLine="0"/>
              <w:jc w:val="center"/>
              <w:rPr>
                <w:szCs w:val="28"/>
                <w:lang w:val="uk-UA"/>
              </w:rPr>
            </w:pPr>
            <w:r w:rsidRPr="00291346">
              <w:rPr>
                <w:rFonts w:eastAsia="Times New Roman" w:cs="Times New Roman"/>
                <w:szCs w:val="28"/>
                <w:lang w:val="uk-UA" w:eastAsia="ru-UA"/>
              </w:rPr>
              <w:t>VENTS VKPF 6D 500</w:t>
            </w:r>
          </w:p>
        </w:tc>
      </w:tr>
      <w:tr w:rsidR="005F090E" w:rsidRPr="00291346" w14:paraId="7C82E062"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3ADB1C0D" w14:textId="3C949FB9" w:rsidR="005F090E" w:rsidRPr="00291346" w:rsidRDefault="005F090E" w:rsidP="005F090E">
            <w:pPr>
              <w:pStyle w:val="ac"/>
              <w:numPr>
                <w:ilvl w:val="0"/>
                <w:numId w:val="5"/>
              </w:numPr>
              <w:ind w:left="0" w:firstLine="0"/>
              <w:jc w:val="both"/>
              <w:rPr>
                <w:szCs w:val="28"/>
                <w:lang w:val="uk-UA"/>
              </w:rPr>
            </w:pPr>
            <w:r w:rsidRPr="00291346">
              <w:rPr>
                <w:rFonts w:eastAsia="Times New Roman" w:cs="Times New Roman"/>
                <w:szCs w:val="28"/>
                <w:lang w:val="uk-UA" w:eastAsia="ru-UA"/>
              </w:rPr>
              <w:t>Продуктивність повітря</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02CFE4A3" w14:textId="69BD5B83" w:rsidR="005F090E" w:rsidRPr="00291346" w:rsidRDefault="005F090E" w:rsidP="005F090E">
            <w:pPr>
              <w:ind w:firstLine="0"/>
              <w:jc w:val="center"/>
              <w:rPr>
                <w:szCs w:val="28"/>
                <w:lang w:val="uk-UA"/>
              </w:rPr>
            </w:pPr>
            <w:r w:rsidRPr="00291346">
              <w:rPr>
                <w:rFonts w:eastAsia="Times New Roman" w:cs="Times New Roman"/>
                <w:szCs w:val="28"/>
                <w:lang w:val="uk-UA" w:eastAsia="ru-UA"/>
              </w:rPr>
              <w:t>до 15 000 м³/год</w:t>
            </w:r>
          </w:p>
        </w:tc>
      </w:tr>
      <w:tr w:rsidR="005F090E" w:rsidRPr="00291346" w14:paraId="1372DC68"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43E6FF06" w14:textId="023D8AA6" w:rsidR="005F090E" w:rsidRPr="00291346" w:rsidRDefault="005F090E" w:rsidP="005F090E">
            <w:pPr>
              <w:ind w:firstLine="0"/>
              <w:jc w:val="both"/>
              <w:rPr>
                <w:szCs w:val="28"/>
                <w:lang w:val="uk-UA"/>
              </w:rPr>
            </w:pPr>
            <w:r w:rsidRPr="00291346">
              <w:rPr>
                <w:rFonts w:eastAsia="Times New Roman" w:cs="Times New Roman"/>
                <w:szCs w:val="28"/>
                <w:lang w:val="uk-UA" w:eastAsia="ru-UA"/>
              </w:rPr>
              <w:t>Повний тиск</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0FD2577C" w14:textId="0DFCBFF9" w:rsidR="005F090E" w:rsidRPr="00291346" w:rsidRDefault="005F090E" w:rsidP="005F090E">
            <w:pPr>
              <w:ind w:firstLine="0"/>
              <w:jc w:val="center"/>
              <w:rPr>
                <w:szCs w:val="28"/>
                <w:lang w:val="uk-UA"/>
              </w:rPr>
            </w:pPr>
            <w:r w:rsidRPr="00291346">
              <w:rPr>
                <w:rFonts w:eastAsia="Times New Roman" w:cs="Times New Roman"/>
                <w:szCs w:val="28"/>
                <w:lang w:val="uk-UA" w:eastAsia="ru-UA"/>
              </w:rPr>
              <w:t>600 Па</w:t>
            </w:r>
          </w:p>
        </w:tc>
      </w:tr>
      <w:tr w:rsidR="005F090E" w:rsidRPr="00291346" w14:paraId="0F4C99F5"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387E49A3" w14:textId="0114470B" w:rsidR="005F090E" w:rsidRPr="00291346" w:rsidRDefault="005F090E" w:rsidP="005F090E">
            <w:pPr>
              <w:pStyle w:val="ac"/>
              <w:numPr>
                <w:ilvl w:val="0"/>
                <w:numId w:val="5"/>
              </w:numPr>
              <w:ind w:left="0" w:firstLine="0"/>
              <w:jc w:val="both"/>
              <w:rPr>
                <w:szCs w:val="28"/>
                <w:lang w:val="uk-UA"/>
              </w:rPr>
            </w:pPr>
            <w:r w:rsidRPr="00291346">
              <w:rPr>
                <w:rFonts w:eastAsia="Times New Roman" w:cs="Times New Roman"/>
                <w:szCs w:val="28"/>
                <w:lang w:val="uk-UA" w:eastAsia="ru-UA"/>
              </w:rPr>
              <w:t>Потужність електродвигуна</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5FDBD378" w14:textId="59AB9599" w:rsidR="005F090E" w:rsidRPr="00291346" w:rsidRDefault="005F090E" w:rsidP="005F090E">
            <w:pPr>
              <w:ind w:firstLine="0"/>
              <w:jc w:val="center"/>
              <w:rPr>
                <w:szCs w:val="28"/>
                <w:lang w:val="uk-UA"/>
              </w:rPr>
            </w:pPr>
            <w:r w:rsidRPr="00291346">
              <w:rPr>
                <w:rFonts w:eastAsia="Times New Roman" w:cs="Times New Roman"/>
                <w:szCs w:val="28"/>
                <w:lang w:val="uk-UA" w:eastAsia="ru-UA"/>
              </w:rPr>
              <w:t>2,2 кВт</w:t>
            </w:r>
          </w:p>
        </w:tc>
      </w:tr>
      <w:tr w:rsidR="005F090E" w:rsidRPr="00291346" w14:paraId="3AD2D1A9"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08BB0D0C" w14:textId="05BCC940" w:rsidR="005F090E" w:rsidRPr="00291346" w:rsidRDefault="005F090E" w:rsidP="005F090E">
            <w:pPr>
              <w:pStyle w:val="ac"/>
              <w:numPr>
                <w:ilvl w:val="0"/>
                <w:numId w:val="5"/>
              </w:numPr>
              <w:ind w:left="0" w:firstLine="0"/>
              <w:jc w:val="both"/>
              <w:rPr>
                <w:szCs w:val="28"/>
                <w:lang w:val="uk-UA"/>
              </w:rPr>
            </w:pPr>
            <w:r w:rsidRPr="00291346">
              <w:rPr>
                <w:rFonts w:eastAsia="Times New Roman" w:cs="Times New Roman"/>
                <w:szCs w:val="28"/>
                <w:lang w:val="uk-UA" w:eastAsia="ru-UA"/>
              </w:rPr>
              <w:t>Номінальна напруга</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0AF02BF3" w14:textId="1C12AAC4" w:rsidR="005F090E" w:rsidRPr="00291346" w:rsidRDefault="005F090E" w:rsidP="005F090E">
            <w:pPr>
              <w:ind w:firstLine="0"/>
              <w:jc w:val="center"/>
              <w:rPr>
                <w:szCs w:val="28"/>
                <w:lang w:val="uk-UA"/>
              </w:rPr>
            </w:pPr>
            <w:r w:rsidRPr="00291346">
              <w:rPr>
                <w:rFonts w:eastAsia="Times New Roman" w:cs="Times New Roman"/>
                <w:szCs w:val="28"/>
                <w:lang w:val="uk-UA" w:eastAsia="ru-UA"/>
              </w:rPr>
              <w:t xml:space="preserve">380 В, 50 </w:t>
            </w:r>
            <w:proofErr w:type="spellStart"/>
            <w:r w:rsidRPr="00291346">
              <w:rPr>
                <w:rFonts w:eastAsia="Times New Roman" w:cs="Times New Roman"/>
                <w:szCs w:val="28"/>
                <w:lang w:val="uk-UA" w:eastAsia="ru-UA"/>
              </w:rPr>
              <w:t>Гц</w:t>
            </w:r>
            <w:proofErr w:type="spellEnd"/>
          </w:p>
        </w:tc>
      </w:tr>
      <w:tr w:rsidR="005F090E" w:rsidRPr="00291346" w14:paraId="57001BF1" w14:textId="77777777" w:rsidTr="005F090E">
        <w:trPr>
          <w:trHeight w:val="379"/>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44C205B4" w14:textId="6504D22D" w:rsidR="005F090E" w:rsidRPr="00291346" w:rsidRDefault="005F090E" w:rsidP="005F090E">
            <w:pPr>
              <w:ind w:firstLine="0"/>
              <w:jc w:val="both"/>
              <w:rPr>
                <w:szCs w:val="28"/>
                <w:lang w:val="uk-UA"/>
              </w:rPr>
            </w:pPr>
            <w:r w:rsidRPr="00291346">
              <w:rPr>
                <w:rFonts w:eastAsia="Times New Roman" w:cs="Times New Roman"/>
                <w:szCs w:val="28"/>
                <w:lang w:val="uk-UA" w:eastAsia="ru-UA"/>
              </w:rPr>
              <w:t>Частота обертання</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6261A4E7" w14:textId="6ABCD8C4" w:rsidR="005F090E" w:rsidRPr="00291346" w:rsidRDefault="005F090E" w:rsidP="005F090E">
            <w:pPr>
              <w:ind w:firstLine="0"/>
              <w:jc w:val="center"/>
              <w:rPr>
                <w:szCs w:val="28"/>
                <w:lang w:val="uk-UA"/>
              </w:rPr>
            </w:pPr>
            <w:r w:rsidRPr="00291346">
              <w:rPr>
                <w:rFonts w:eastAsia="Times New Roman" w:cs="Times New Roman"/>
                <w:szCs w:val="28"/>
                <w:lang w:val="uk-UA" w:eastAsia="ru-UA"/>
              </w:rPr>
              <w:t>1 450 об/хв</w:t>
            </w:r>
          </w:p>
        </w:tc>
      </w:tr>
      <w:tr w:rsidR="005F090E" w:rsidRPr="00291346" w14:paraId="23A6B230"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3A3CC737" w14:textId="24362F84" w:rsidR="005F090E" w:rsidRPr="00291346" w:rsidRDefault="005F090E" w:rsidP="005F090E">
            <w:pPr>
              <w:ind w:firstLine="0"/>
              <w:jc w:val="both"/>
              <w:rPr>
                <w:szCs w:val="28"/>
                <w:lang w:val="uk-UA"/>
              </w:rPr>
            </w:pPr>
            <w:r w:rsidRPr="00291346">
              <w:rPr>
                <w:rFonts w:eastAsia="Times New Roman" w:cs="Times New Roman"/>
                <w:szCs w:val="28"/>
                <w:lang w:val="uk-UA" w:eastAsia="ru-UA"/>
              </w:rPr>
              <w:t>Рівень шуму на відстані 3 м</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48B35A94" w14:textId="4D3B0C27" w:rsidR="005F090E" w:rsidRPr="00291346" w:rsidRDefault="005F090E" w:rsidP="005F090E">
            <w:pPr>
              <w:ind w:firstLine="0"/>
              <w:jc w:val="center"/>
              <w:rPr>
                <w:szCs w:val="28"/>
                <w:lang w:val="uk-UA"/>
              </w:rPr>
            </w:pPr>
            <w:r w:rsidRPr="00291346">
              <w:rPr>
                <w:rFonts w:eastAsia="Times New Roman" w:cs="Times New Roman"/>
                <w:szCs w:val="28"/>
                <w:lang w:val="uk-UA" w:eastAsia="ru-UA"/>
              </w:rPr>
              <w:t>≤ 74 дБА</w:t>
            </w:r>
          </w:p>
        </w:tc>
      </w:tr>
      <w:tr w:rsidR="005F090E" w:rsidRPr="00291346" w14:paraId="0AA4DC3A"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04160EBF" w14:textId="6D4E0A55" w:rsidR="005F090E" w:rsidRPr="00291346" w:rsidRDefault="005F090E" w:rsidP="005F090E">
            <w:pPr>
              <w:ind w:firstLine="0"/>
              <w:jc w:val="both"/>
              <w:rPr>
                <w:szCs w:val="28"/>
                <w:lang w:val="uk-UA"/>
              </w:rPr>
            </w:pPr>
            <w:r w:rsidRPr="00291346">
              <w:rPr>
                <w:rFonts w:eastAsia="Times New Roman" w:cs="Times New Roman"/>
                <w:szCs w:val="28"/>
                <w:lang w:val="uk-UA" w:eastAsia="ru-UA"/>
              </w:rPr>
              <w:t>Діаметр робочого колеса</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5D406663" w14:textId="65EF5ABC" w:rsidR="005F090E" w:rsidRPr="00291346" w:rsidRDefault="005F090E" w:rsidP="005F090E">
            <w:pPr>
              <w:ind w:firstLine="0"/>
              <w:jc w:val="center"/>
              <w:rPr>
                <w:szCs w:val="28"/>
                <w:lang w:val="uk-UA"/>
              </w:rPr>
            </w:pPr>
            <w:r w:rsidRPr="00291346">
              <w:rPr>
                <w:rFonts w:eastAsia="Times New Roman" w:cs="Times New Roman"/>
                <w:szCs w:val="28"/>
                <w:lang w:val="uk-UA" w:eastAsia="ru-UA"/>
              </w:rPr>
              <w:t>500 мм</w:t>
            </w:r>
          </w:p>
        </w:tc>
      </w:tr>
      <w:tr w:rsidR="005F090E" w:rsidRPr="00291346" w14:paraId="506A8CE8"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2F4B62E2" w14:textId="2A78C1E1" w:rsidR="005F090E" w:rsidRPr="00291346" w:rsidRDefault="005F090E" w:rsidP="005F090E">
            <w:pPr>
              <w:ind w:firstLine="0"/>
              <w:jc w:val="both"/>
              <w:rPr>
                <w:szCs w:val="28"/>
                <w:lang w:val="uk-UA"/>
              </w:rPr>
            </w:pPr>
            <w:r w:rsidRPr="00291346">
              <w:rPr>
                <w:rFonts w:eastAsia="Times New Roman" w:cs="Times New Roman"/>
                <w:szCs w:val="28"/>
                <w:lang w:val="uk-UA" w:eastAsia="ru-UA"/>
              </w:rPr>
              <w:t>Маса</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7A1D4846" w14:textId="75B29792" w:rsidR="005F090E" w:rsidRPr="00291346" w:rsidRDefault="005F090E" w:rsidP="005F090E">
            <w:pPr>
              <w:ind w:firstLine="0"/>
              <w:jc w:val="center"/>
              <w:rPr>
                <w:szCs w:val="28"/>
                <w:lang w:val="uk-UA"/>
              </w:rPr>
            </w:pPr>
            <w:r w:rsidRPr="00291346">
              <w:rPr>
                <w:rFonts w:eastAsia="Times New Roman" w:cs="Times New Roman"/>
                <w:szCs w:val="28"/>
                <w:lang w:val="uk-UA" w:eastAsia="ru-UA"/>
              </w:rPr>
              <w:t>54 кг</w:t>
            </w:r>
          </w:p>
        </w:tc>
      </w:tr>
      <w:tr w:rsidR="005F090E" w:rsidRPr="00291346" w14:paraId="73AAB980"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66DE925D" w14:textId="5F6DBD24" w:rsidR="005F090E" w:rsidRPr="00291346" w:rsidRDefault="005F090E" w:rsidP="005F090E">
            <w:pPr>
              <w:ind w:firstLine="0"/>
              <w:jc w:val="both"/>
              <w:rPr>
                <w:szCs w:val="28"/>
                <w:lang w:val="uk-UA"/>
              </w:rPr>
            </w:pPr>
            <w:r w:rsidRPr="00291346">
              <w:rPr>
                <w:rFonts w:eastAsia="Times New Roman" w:cs="Times New Roman"/>
                <w:szCs w:val="28"/>
                <w:lang w:val="uk-UA" w:eastAsia="ru-UA"/>
              </w:rPr>
              <w:t>Клас захисту</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03A1DD12" w14:textId="0FFDE6B9" w:rsidR="005F090E" w:rsidRPr="00291346" w:rsidRDefault="005F090E" w:rsidP="005F090E">
            <w:pPr>
              <w:ind w:firstLine="0"/>
              <w:jc w:val="center"/>
              <w:rPr>
                <w:szCs w:val="28"/>
                <w:lang w:val="uk-UA"/>
              </w:rPr>
            </w:pPr>
            <w:r w:rsidRPr="00291346">
              <w:rPr>
                <w:rFonts w:eastAsia="Times New Roman" w:cs="Times New Roman"/>
                <w:szCs w:val="28"/>
                <w:lang w:val="uk-UA" w:eastAsia="ru-UA"/>
              </w:rPr>
              <w:t>IP54</w:t>
            </w:r>
          </w:p>
        </w:tc>
      </w:tr>
      <w:tr w:rsidR="005F090E" w:rsidRPr="00291346" w14:paraId="6FB339FA" w14:textId="77777777" w:rsidTr="005F090E">
        <w:trPr>
          <w:trHeight w:val="384"/>
          <w:jc w:val="center"/>
        </w:trPr>
        <w:tc>
          <w:tcPr>
            <w:tcW w:w="5102" w:type="dxa"/>
            <w:tcBorders>
              <w:top w:val="single" w:sz="4" w:space="0" w:color="auto"/>
              <w:left w:val="single" w:sz="4" w:space="0" w:color="auto"/>
              <w:bottom w:val="single" w:sz="4" w:space="0" w:color="auto"/>
              <w:right w:val="single" w:sz="4" w:space="0" w:color="auto"/>
            </w:tcBorders>
            <w:shd w:val="clear" w:color="auto" w:fill="FFFFFF"/>
            <w:vAlign w:val="center"/>
          </w:tcPr>
          <w:p w14:paraId="06CBD196" w14:textId="1A88F61D" w:rsidR="005F090E" w:rsidRPr="00291346" w:rsidRDefault="005F090E" w:rsidP="005F090E">
            <w:pPr>
              <w:ind w:firstLine="0"/>
              <w:jc w:val="both"/>
              <w:rPr>
                <w:szCs w:val="28"/>
                <w:lang w:val="uk-UA"/>
              </w:rPr>
            </w:pPr>
            <w:r w:rsidRPr="00291346">
              <w:rPr>
                <w:rFonts w:eastAsia="Times New Roman" w:cs="Times New Roman"/>
                <w:szCs w:val="28"/>
                <w:lang w:val="uk-UA" w:eastAsia="ru-UA"/>
              </w:rPr>
              <w:t>Виконання</w:t>
            </w:r>
          </w:p>
        </w:tc>
        <w:tc>
          <w:tcPr>
            <w:tcW w:w="4603" w:type="dxa"/>
            <w:tcBorders>
              <w:top w:val="single" w:sz="4" w:space="0" w:color="auto"/>
              <w:left w:val="single" w:sz="4" w:space="0" w:color="auto"/>
              <w:bottom w:val="single" w:sz="4" w:space="0" w:color="auto"/>
              <w:right w:val="single" w:sz="4" w:space="0" w:color="auto"/>
            </w:tcBorders>
            <w:shd w:val="clear" w:color="auto" w:fill="FFFFFF"/>
            <w:vAlign w:val="center"/>
          </w:tcPr>
          <w:p w14:paraId="5434266E" w14:textId="13568523" w:rsidR="005F090E" w:rsidRPr="00291346" w:rsidRDefault="005F090E" w:rsidP="005F090E">
            <w:pPr>
              <w:ind w:firstLine="0"/>
              <w:jc w:val="center"/>
              <w:rPr>
                <w:szCs w:val="28"/>
                <w:lang w:val="uk-UA"/>
              </w:rPr>
            </w:pPr>
            <w:r w:rsidRPr="00291346">
              <w:rPr>
                <w:rFonts w:eastAsia="Times New Roman" w:cs="Times New Roman"/>
                <w:szCs w:val="28"/>
                <w:lang w:val="uk-UA" w:eastAsia="ru-UA"/>
              </w:rPr>
              <w:t>для безперервної роботи, можливість реверсу потоку повітря</w:t>
            </w:r>
          </w:p>
        </w:tc>
      </w:tr>
    </w:tbl>
    <w:p w14:paraId="4D0EADC9" w14:textId="77777777" w:rsidR="000E6F94" w:rsidRPr="00291346" w:rsidRDefault="000E6F94" w:rsidP="000E6F94">
      <w:pPr>
        <w:jc w:val="both"/>
        <w:rPr>
          <w:szCs w:val="28"/>
          <w:lang w:val="uk-UA"/>
        </w:rPr>
      </w:pPr>
    </w:p>
    <w:p w14:paraId="472DC366" w14:textId="14427CD7" w:rsidR="000E6F94" w:rsidRPr="00291346" w:rsidRDefault="00D70AB9" w:rsidP="000E6F94">
      <w:pPr>
        <w:jc w:val="both"/>
        <w:rPr>
          <w:szCs w:val="28"/>
          <w:lang w:val="uk-UA"/>
        </w:rPr>
      </w:pPr>
      <w:r w:rsidRPr="00291346">
        <w:rPr>
          <w:szCs w:val="28"/>
          <w:lang w:val="uk-UA"/>
        </w:rPr>
        <w:t>Для посилення повітряних струменів і збільшення їхньої дальності на вентилятори рекомендується встановлювати спеціальні насадки-</w:t>
      </w:r>
      <w:proofErr w:type="spellStart"/>
      <w:r w:rsidRPr="00291346">
        <w:rPr>
          <w:szCs w:val="28"/>
          <w:lang w:val="uk-UA"/>
        </w:rPr>
        <w:t>конфузори</w:t>
      </w:r>
      <w:proofErr w:type="spellEnd"/>
      <w:r w:rsidRPr="00291346">
        <w:rPr>
          <w:szCs w:val="28"/>
          <w:lang w:val="uk-UA"/>
        </w:rPr>
        <w:t xml:space="preserve">, які звужують потік та підвищують швидкість повітря. Це дозволяє більш ефективно спрямовувати повітря до центральної частини </w:t>
      </w:r>
      <w:proofErr w:type="spellStart"/>
      <w:r w:rsidRPr="00291346">
        <w:rPr>
          <w:szCs w:val="28"/>
          <w:lang w:val="uk-UA"/>
        </w:rPr>
        <w:t>дна</w:t>
      </w:r>
      <w:proofErr w:type="spellEnd"/>
      <w:r w:rsidRPr="00291346">
        <w:rPr>
          <w:szCs w:val="28"/>
          <w:lang w:val="uk-UA"/>
        </w:rPr>
        <w:t xml:space="preserve"> колодязя, забезпечуючи кращу вентиляцію. На схемі стрілками позначено напрямки повітряних потоків, що створюються вентиляторами, для кращої візуалізації розподілу повітряних мас у робочій зоні. Використання </w:t>
      </w:r>
      <w:proofErr w:type="spellStart"/>
      <w:r w:rsidRPr="00291346">
        <w:rPr>
          <w:szCs w:val="28"/>
          <w:lang w:val="uk-UA"/>
        </w:rPr>
        <w:t>конфузорів</w:t>
      </w:r>
      <w:proofErr w:type="spellEnd"/>
      <w:r w:rsidRPr="00291346">
        <w:rPr>
          <w:szCs w:val="28"/>
          <w:lang w:val="uk-UA"/>
        </w:rPr>
        <w:t xml:space="preserve"> підвищує ефективність вентиляції та мінімізує застійні зони у виробці, що позитивно впливає на загальні умови праці.</w:t>
      </w:r>
    </w:p>
    <w:p w14:paraId="41ADEF8E" w14:textId="1F8E7D8E" w:rsidR="000E6F94" w:rsidRPr="00291346" w:rsidRDefault="000E6F94" w:rsidP="000E6F94">
      <w:pPr>
        <w:jc w:val="center"/>
        <w:rPr>
          <w:color w:val="FF0000"/>
          <w:szCs w:val="28"/>
          <w:lang w:val="uk-UA"/>
        </w:rPr>
      </w:pPr>
      <w:r w:rsidRPr="00291346">
        <w:rPr>
          <w:noProof/>
          <w:color w:val="FF0000"/>
          <w:szCs w:val="28"/>
          <w:lang w:val="uk-UA" w:eastAsia="ru-RU"/>
        </w:rPr>
        <w:drawing>
          <wp:inline distT="0" distB="0" distL="0" distR="0" wp14:anchorId="5C990331" wp14:editId="0D01F7DC">
            <wp:extent cx="2143125" cy="2133600"/>
            <wp:effectExtent l="0" t="0" r="9525" b="0"/>
            <wp:docPr id="2789" name="Рисунок 2789" descr="C:\DOCUME~1\Admin\LOCALS~1\Temp\FineReader1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descr="C:\DOCUME~1\Admin\LOCALS~1\Temp\FineReader10\media\image2.jpe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143125" cy="2133600"/>
                    </a:xfrm>
                    <a:prstGeom prst="rect">
                      <a:avLst/>
                    </a:prstGeom>
                    <a:noFill/>
                    <a:ln>
                      <a:noFill/>
                    </a:ln>
                  </pic:spPr>
                </pic:pic>
              </a:graphicData>
            </a:graphic>
          </wp:inline>
        </w:drawing>
      </w:r>
    </w:p>
    <w:p w14:paraId="48CBE9B6" w14:textId="77777777" w:rsidR="000E6F94" w:rsidRPr="00291346" w:rsidRDefault="000E6F94" w:rsidP="000E6F94">
      <w:pPr>
        <w:jc w:val="center"/>
        <w:rPr>
          <w:szCs w:val="28"/>
          <w:lang w:val="uk-UA"/>
        </w:rPr>
      </w:pPr>
      <w:r w:rsidRPr="00291346">
        <w:rPr>
          <w:szCs w:val="28"/>
          <w:lang w:val="uk-UA"/>
        </w:rPr>
        <w:t>Рисунок 4.2 - Схема установки вентиляторів</w:t>
      </w:r>
    </w:p>
    <w:bookmarkEnd w:id="35"/>
    <w:p w14:paraId="2EC77BFE" w14:textId="77777777" w:rsidR="0074252F" w:rsidRPr="00291346" w:rsidRDefault="0074252F" w:rsidP="00261741">
      <w:pPr>
        <w:ind w:firstLine="0"/>
        <w:rPr>
          <w:rFonts w:cs="Times New Roman"/>
          <w:bCs/>
          <w:color w:val="FF0000"/>
          <w:szCs w:val="28"/>
          <w:lang w:val="uk-UA"/>
        </w:rPr>
      </w:pPr>
    </w:p>
    <w:p w14:paraId="3E45510B" w14:textId="77777777" w:rsidR="000B0F7A" w:rsidRPr="00291346" w:rsidRDefault="000B0F7A">
      <w:pPr>
        <w:rPr>
          <w:rFonts w:cs="Times New Roman"/>
          <w:bCs/>
          <w:color w:val="FF0000"/>
          <w:szCs w:val="28"/>
          <w:lang w:val="uk-UA"/>
        </w:rPr>
        <w:sectPr w:rsidR="000B0F7A" w:rsidRPr="00291346" w:rsidSect="00272E8A">
          <w:footerReference w:type="default" r:id="rId191"/>
          <w:pgSz w:w="11906" w:h="16838"/>
          <w:pgMar w:top="1134" w:right="850" w:bottom="1276" w:left="1701" w:header="708" w:footer="708" w:gutter="0"/>
          <w:cols w:space="708"/>
          <w:docGrid w:linePitch="360"/>
        </w:sectPr>
      </w:pPr>
    </w:p>
    <w:p w14:paraId="4D630D1F" w14:textId="77777777" w:rsidR="00F96809" w:rsidRPr="00291346" w:rsidRDefault="00F96809" w:rsidP="00F96809">
      <w:pPr>
        <w:spacing w:line="360" w:lineRule="auto"/>
        <w:jc w:val="center"/>
        <w:rPr>
          <w:rFonts w:cs="Times New Roman"/>
          <w:bCs/>
          <w:color w:val="FF0000"/>
          <w:sz w:val="24"/>
          <w:szCs w:val="28"/>
          <w:lang w:val="uk-UA"/>
        </w:rPr>
      </w:pPr>
    </w:p>
    <w:p w14:paraId="6BFB4D74" w14:textId="77777777" w:rsidR="00F96809" w:rsidRPr="00291346" w:rsidRDefault="00F96809" w:rsidP="00F96809">
      <w:pPr>
        <w:spacing w:line="360" w:lineRule="auto"/>
        <w:jc w:val="center"/>
        <w:rPr>
          <w:rFonts w:cs="Times New Roman"/>
          <w:bCs/>
          <w:color w:val="FF0000"/>
          <w:sz w:val="32"/>
          <w:szCs w:val="32"/>
          <w:lang w:val="uk-UA"/>
        </w:rPr>
      </w:pPr>
    </w:p>
    <w:p w14:paraId="22D74A43" w14:textId="77777777" w:rsidR="00F96809" w:rsidRPr="00291346" w:rsidRDefault="00F96809" w:rsidP="00F96809">
      <w:pPr>
        <w:spacing w:line="360" w:lineRule="auto"/>
        <w:jc w:val="center"/>
        <w:rPr>
          <w:rFonts w:cs="Times New Roman"/>
          <w:bCs/>
          <w:color w:val="FF0000"/>
          <w:sz w:val="32"/>
          <w:szCs w:val="32"/>
          <w:lang w:val="uk-UA"/>
        </w:rPr>
      </w:pPr>
    </w:p>
    <w:p w14:paraId="3848AE34" w14:textId="77777777" w:rsidR="00F96809" w:rsidRPr="00291346" w:rsidRDefault="00F96809" w:rsidP="00F96809">
      <w:pPr>
        <w:spacing w:line="360" w:lineRule="auto"/>
        <w:jc w:val="center"/>
        <w:rPr>
          <w:rFonts w:cs="Times New Roman"/>
          <w:bCs/>
          <w:color w:val="FF0000"/>
          <w:sz w:val="32"/>
          <w:szCs w:val="32"/>
          <w:lang w:val="uk-UA"/>
        </w:rPr>
      </w:pPr>
    </w:p>
    <w:p w14:paraId="574FCDC4" w14:textId="77777777" w:rsidR="00F96809" w:rsidRPr="00291346" w:rsidRDefault="00F96809" w:rsidP="00F96809">
      <w:pPr>
        <w:spacing w:line="360" w:lineRule="auto"/>
        <w:jc w:val="center"/>
        <w:rPr>
          <w:rFonts w:cs="Times New Roman"/>
          <w:bCs/>
          <w:color w:val="FF0000"/>
          <w:sz w:val="32"/>
          <w:szCs w:val="32"/>
          <w:lang w:val="uk-UA"/>
        </w:rPr>
      </w:pPr>
    </w:p>
    <w:p w14:paraId="2B95BFFB" w14:textId="77777777" w:rsidR="00F96809" w:rsidRPr="00291346" w:rsidRDefault="00F96809" w:rsidP="00F96809">
      <w:pPr>
        <w:spacing w:line="360" w:lineRule="auto"/>
        <w:jc w:val="center"/>
        <w:rPr>
          <w:rFonts w:cs="Times New Roman"/>
          <w:bCs/>
          <w:color w:val="FF0000"/>
          <w:sz w:val="32"/>
          <w:szCs w:val="32"/>
          <w:lang w:val="uk-UA"/>
        </w:rPr>
      </w:pPr>
    </w:p>
    <w:p w14:paraId="2AF2C99D" w14:textId="77777777" w:rsidR="00F96809" w:rsidRPr="00291346" w:rsidRDefault="00F96809" w:rsidP="00F96809">
      <w:pPr>
        <w:spacing w:line="360" w:lineRule="auto"/>
        <w:jc w:val="center"/>
        <w:rPr>
          <w:rFonts w:cs="Times New Roman"/>
          <w:bCs/>
          <w:color w:val="FF0000"/>
          <w:sz w:val="32"/>
          <w:szCs w:val="32"/>
          <w:lang w:val="uk-UA"/>
        </w:rPr>
      </w:pPr>
    </w:p>
    <w:p w14:paraId="130DFA48" w14:textId="109AB95F" w:rsidR="00F96809" w:rsidRPr="00291346" w:rsidRDefault="00F96809" w:rsidP="001F2131">
      <w:pPr>
        <w:pStyle w:val="1"/>
        <w:rPr>
          <w:rFonts w:eastAsia="Calibri" w:cs="Times New Roman"/>
          <w:bCs w:val="0"/>
          <w:lang w:val="uk-UA"/>
        </w:rPr>
      </w:pPr>
      <w:bookmarkStart w:id="41" w:name="_Toc213331433"/>
      <w:r w:rsidRPr="00291346">
        <w:rPr>
          <w:lang w:val="uk-UA"/>
        </w:rPr>
        <w:t>Розділ 5.</w:t>
      </w:r>
      <w:r w:rsidRPr="00291346">
        <w:rPr>
          <w:lang w:val="uk-UA"/>
        </w:rPr>
        <w:br/>
      </w:r>
      <w:r w:rsidR="001F2131" w:rsidRPr="00291346">
        <w:rPr>
          <w:rFonts w:eastAsia="Calibri" w:cs="Times New Roman"/>
          <w:bCs w:val="0"/>
          <w:lang w:val="uk-UA"/>
        </w:rPr>
        <w:t>Технологія монтажу і облаштування конструктивних елементів колодязя</w:t>
      </w:r>
      <w:bookmarkEnd w:id="41"/>
    </w:p>
    <w:p w14:paraId="65C58B5F" w14:textId="77777777" w:rsidR="00F96809" w:rsidRPr="00291346" w:rsidRDefault="00F96809">
      <w:pPr>
        <w:rPr>
          <w:rFonts w:cs="Times New Roman"/>
          <w:bCs/>
          <w:szCs w:val="28"/>
          <w:lang w:val="uk-UA"/>
        </w:rPr>
      </w:pPr>
    </w:p>
    <w:p w14:paraId="71414916" w14:textId="77777777" w:rsidR="00F96809" w:rsidRPr="00291346" w:rsidRDefault="00F96809">
      <w:pPr>
        <w:rPr>
          <w:rFonts w:cs="Times New Roman"/>
          <w:bCs/>
          <w:color w:val="FF0000"/>
          <w:szCs w:val="28"/>
          <w:lang w:val="uk-UA"/>
        </w:rPr>
      </w:pPr>
    </w:p>
    <w:p w14:paraId="514CE0E6" w14:textId="6680AB87" w:rsidR="00F96809" w:rsidRPr="00291346" w:rsidRDefault="00F96809">
      <w:pPr>
        <w:rPr>
          <w:rFonts w:cs="Times New Roman"/>
          <w:bCs/>
          <w:color w:val="FF0000"/>
          <w:szCs w:val="28"/>
          <w:lang w:val="uk-UA"/>
        </w:rPr>
        <w:sectPr w:rsidR="00F96809" w:rsidRPr="00291346" w:rsidSect="00272E8A">
          <w:footerReference w:type="default" r:id="rId192"/>
          <w:pgSz w:w="11906" w:h="16838"/>
          <w:pgMar w:top="1134" w:right="850" w:bottom="1276" w:left="1701" w:header="708" w:footer="708" w:gutter="0"/>
          <w:cols w:space="708"/>
          <w:docGrid w:linePitch="360"/>
        </w:sectPr>
      </w:pPr>
    </w:p>
    <w:p w14:paraId="2242DFC1" w14:textId="070AE161" w:rsidR="00F96809" w:rsidRPr="00291346" w:rsidRDefault="00BA2F03" w:rsidP="001463DD">
      <w:pPr>
        <w:pStyle w:val="2"/>
        <w:numPr>
          <w:ilvl w:val="1"/>
          <w:numId w:val="23"/>
        </w:numPr>
      </w:pPr>
      <w:bookmarkStart w:id="42" w:name="_Toc213331434"/>
      <w:r w:rsidRPr="00291346">
        <w:rPr>
          <w:szCs w:val="28"/>
        </w:rPr>
        <w:lastRenderedPageBreak/>
        <w:t>Технологія розробки котловану та кріплення укосів</w:t>
      </w:r>
      <w:bookmarkEnd w:id="42"/>
    </w:p>
    <w:p w14:paraId="4E08B74A" w14:textId="35063839" w:rsidR="00B44A9E" w:rsidRPr="00291346" w:rsidRDefault="00B44A9E" w:rsidP="00B44A9E">
      <w:pPr>
        <w:jc w:val="both"/>
        <w:rPr>
          <w:szCs w:val="28"/>
          <w:lang w:val="uk-UA"/>
        </w:rPr>
      </w:pPr>
      <w:r w:rsidRPr="00291346">
        <w:rPr>
          <w:szCs w:val="28"/>
          <w:lang w:val="uk-UA"/>
        </w:rPr>
        <w:t xml:space="preserve">Згідно </w:t>
      </w:r>
      <w:r w:rsidR="00425E94" w:rsidRPr="00291346">
        <w:rPr>
          <w:szCs w:val="28"/>
          <w:lang w:val="uk-UA"/>
        </w:rPr>
        <w:t xml:space="preserve">з </w:t>
      </w:r>
      <w:r w:rsidRPr="00291346">
        <w:rPr>
          <w:szCs w:val="28"/>
          <w:lang w:val="uk-UA"/>
        </w:rPr>
        <w:t>прийнято</w:t>
      </w:r>
      <w:r w:rsidR="00425E94" w:rsidRPr="00291346">
        <w:rPr>
          <w:szCs w:val="28"/>
          <w:lang w:val="uk-UA"/>
        </w:rPr>
        <w:t>ю</w:t>
      </w:r>
      <w:r w:rsidRPr="00291346">
        <w:rPr>
          <w:szCs w:val="28"/>
          <w:lang w:val="uk-UA"/>
        </w:rPr>
        <w:t xml:space="preserve"> </w:t>
      </w:r>
      <w:r w:rsidR="00425E94" w:rsidRPr="00291346">
        <w:rPr>
          <w:szCs w:val="28"/>
          <w:lang w:val="uk-UA"/>
        </w:rPr>
        <w:t xml:space="preserve">технологією роботи по розробці </w:t>
      </w:r>
      <w:r w:rsidRPr="00291346">
        <w:rPr>
          <w:szCs w:val="28"/>
          <w:lang w:val="uk-UA"/>
        </w:rPr>
        <w:t xml:space="preserve">котловану виконують сучасним гусеничним екскаватором </w:t>
      </w:r>
      <w:proofErr w:type="spellStart"/>
      <w:r w:rsidRPr="00291346">
        <w:rPr>
          <w:szCs w:val="28"/>
          <w:lang w:val="uk-UA"/>
        </w:rPr>
        <w:t>Volvo</w:t>
      </w:r>
      <w:proofErr w:type="spellEnd"/>
      <w:r w:rsidRPr="00291346">
        <w:rPr>
          <w:szCs w:val="28"/>
          <w:lang w:val="uk-UA"/>
        </w:rPr>
        <w:t xml:space="preserve"> EC300DL, оснащеним змінним робочим обладнанням типу «драглайн» із </w:t>
      </w:r>
      <w:proofErr w:type="spellStart"/>
      <w:r w:rsidRPr="00291346">
        <w:rPr>
          <w:szCs w:val="28"/>
          <w:lang w:val="uk-UA"/>
        </w:rPr>
        <w:t>ковшем</w:t>
      </w:r>
      <w:proofErr w:type="spellEnd"/>
      <w:r w:rsidRPr="00291346">
        <w:rPr>
          <w:szCs w:val="28"/>
          <w:lang w:val="uk-UA"/>
        </w:rPr>
        <w:t xml:space="preserve"> місткістю 1,3 м³. Машина забезпечує ефективне вибирання ґрунту середньої щільності та продуктивність до 180 м³/год, що дозволяє скоротити тривалість земляних робіт.</w:t>
      </w:r>
    </w:p>
    <w:p w14:paraId="3F6C6A73" w14:textId="77777777" w:rsidR="00B44A9E" w:rsidRPr="00291346" w:rsidRDefault="00B44A9E" w:rsidP="00B44A9E">
      <w:pPr>
        <w:jc w:val="both"/>
        <w:rPr>
          <w:szCs w:val="28"/>
          <w:lang w:val="uk-UA"/>
        </w:rPr>
      </w:pPr>
      <w:r w:rsidRPr="00291346">
        <w:rPr>
          <w:szCs w:val="28"/>
          <w:lang w:val="uk-UA"/>
        </w:rPr>
        <w:t>Вийнятий ґрунт завантажується у автосамоскиди MAN TGS 41.430 8x6, вантажопідйомністю 25 т, які транспортують його у відвал, розташований на відстані близько 5,2 км від місця проведення робіт. Для оптимізації логістики руху транспорту передбачено облаштування тимчасової технологічної дороги з ущільненим щебеневим покриттям.</w:t>
      </w:r>
    </w:p>
    <w:p w14:paraId="43BF62CE" w14:textId="56D6ADFC" w:rsidR="00B44A9E" w:rsidRPr="00291346" w:rsidRDefault="00B44A9E" w:rsidP="00B44A9E">
      <w:pPr>
        <w:jc w:val="both"/>
        <w:rPr>
          <w:szCs w:val="28"/>
          <w:lang w:val="uk-UA"/>
        </w:rPr>
      </w:pPr>
      <w:r w:rsidRPr="00291346">
        <w:rPr>
          <w:szCs w:val="28"/>
          <w:lang w:val="uk-UA"/>
        </w:rPr>
        <w:t xml:space="preserve">Під час розробки котловану здійснюється постійний контроль глибини виїмки за допомогою GPS-навігаційної системи </w:t>
      </w:r>
      <w:proofErr w:type="spellStart"/>
      <w:r w:rsidRPr="00291346">
        <w:rPr>
          <w:szCs w:val="28"/>
          <w:lang w:val="uk-UA"/>
        </w:rPr>
        <w:t>Trimble</w:t>
      </w:r>
      <w:proofErr w:type="spellEnd"/>
      <w:r w:rsidRPr="00291346">
        <w:rPr>
          <w:szCs w:val="28"/>
          <w:lang w:val="uk-UA"/>
        </w:rPr>
        <w:t xml:space="preserve"> </w:t>
      </w:r>
      <w:proofErr w:type="spellStart"/>
      <w:r w:rsidRPr="00291346">
        <w:rPr>
          <w:szCs w:val="28"/>
          <w:lang w:val="uk-UA"/>
        </w:rPr>
        <w:t>Earthworks</w:t>
      </w:r>
      <w:proofErr w:type="spellEnd"/>
      <w:r w:rsidRPr="00291346">
        <w:rPr>
          <w:szCs w:val="28"/>
          <w:lang w:val="uk-UA"/>
        </w:rPr>
        <w:t>, що забезпечує точність дотримання проектних позначок у межах ±30 мм. Отримані дані фіксуються у цифровому журналі виконаних робіт, що дає можливість ефективно координувати дії техніки на майданчику.</w:t>
      </w:r>
    </w:p>
    <w:p w14:paraId="132D07FB" w14:textId="203E5BF8" w:rsidR="00B44A9E" w:rsidRPr="00291346" w:rsidRDefault="00B44A9E" w:rsidP="00B44A9E">
      <w:pPr>
        <w:jc w:val="both"/>
        <w:rPr>
          <w:szCs w:val="28"/>
          <w:lang w:val="uk-UA"/>
        </w:rPr>
      </w:pPr>
      <w:r w:rsidRPr="00291346">
        <w:rPr>
          <w:szCs w:val="28"/>
          <w:lang w:val="uk-UA"/>
        </w:rPr>
        <w:t xml:space="preserve">Після завершення основного етапу виїмки землі екскаватор залишає технологічний недобір до проектної позначки близько 80 мм, який остаточно зрізається бульдозером </w:t>
      </w:r>
      <w:proofErr w:type="spellStart"/>
      <w:r w:rsidRPr="00291346">
        <w:rPr>
          <w:szCs w:val="28"/>
          <w:lang w:val="uk-UA"/>
        </w:rPr>
        <w:t>Caterpillar</w:t>
      </w:r>
      <w:proofErr w:type="spellEnd"/>
      <w:r w:rsidRPr="00291346">
        <w:rPr>
          <w:szCs w:val="28"/>
          <w:lang w:val="uk-UA"/>
        </w:rPr>
        <w:t xml:space="preserve"> D6R. Машина виконує зачистку </w:t>
      </w:r>
      <w:proofErr w:type="spellStart"/>
      <w:r w:rsidRPr="00291346">
        <w:rPr>
          <w:szCs w:val="28"/>
          <w:lang w:val="uk-UA"/>
        </w:rPr>
        <w:t>дна</w:t>
      </w:r>
      <w:proofErr w:type="spellEnd"/>
      <w:r w:rsidRPr="00291346">
        <w:rPr>
          <w:szCs w:val="28"/>
          <w:lang w:val="uk-UA"/>
        </w:rPr>
        <w:t xml:space="preserve"> котловану, переміщуючи залишковий шар ґрунту під ківш екскаватора для подальшого навантаження та вивезення.</w:t>
      </w:r>
    </w:p>
    <w:p w14:paraId="7DDD8581" w14:textId="77777777" w:rsidR="00B44A9E" w:rsidRPr="00291346" w:rsidRDefault="00B44A9E" w:rsidP="00B44A9E">
      <w:pPr>
        <w:jc w:val="both"/>
        <w:rPr>
          <w:szCs w:val="28"/>
          <w:lang w:val="uk-UA"/>
        </w:rPr>
      </w:pPr>
      <w:r w:rsidRPr="00291346">
        <w:rPr>
          <w:szCs w:val="28"/>
          <w:lang w:val="uk-UA"/>
        </w:rPr>
        <w:t xml:space="preserve">Зміцнення стінок котловану в зоні розміщення відстійника виконується для запобігання деформаціям існуючих інженерних мереж — водопроводу, побутової каналізації та прилеглих транспортних споруд. Для забезпечення стійкості укосів на всій довжині передбачено монтаж металевих інвентарних кріплень похилого типу, що зверху </w:t>
      </w:r>
      <w:proofErr w:type="spellStart"/>
      <w:r w:rsidRPr="00291346">
        <w:rPr>
          <w:szCs w:val="28"/>
          <w:lang w:val="uk-UA"/>
        </w:rPr>
        <w:t>анкеруються</w:t>
      </w:r>
      <w:proofErr w:type="spellEnd"/>
      <w:r w:rsidRPr="00291346">
        <w:rPr>
          <w:szCs w:val="28"/>
          <w:lang w:val="uk-UA"/>
        </w:rPr>
        <w:t xml:space="preserve"> сталевими </w:t>
      </w:r>
      <w:proofErr w:type="spellStart"/>
      <w:r w:rsidRPr="00291346">
        <w:rPr>
          <w:szCs w:val="28"/>
          <w:lang w:val="uk-UA"/>
        </w:rPr>
        <w:t>тягами</w:t>
      </w:r>
      <w:proofErr w:type="spellEnd"/>
      <w:r w:rsidRPr="00291346">
        <w:rPr>
          <w:szCs w:val="28"/>
          <w:lang w:val="uk-UA"/>
        </w:rPr>
        <w:t xml:space="preserve"> до тимчасових анкерних балок, а знизу — фіксуються до залізобетонного </w:t>
      </w:r>
      <w:proofErr w:type="spellStart"/>
      <w:r w:rsidRPr="00291346">
        <w:rPr>
          <w:szCs w:val="28"/>
          <w:lang w:val="uk-UA"/>
        </w:rPr>
        <w:t>пояса</w:t>
      </w:r>
      <w:proofErr w:type="spellEnd"/>
      <w:r w:rsidRPr="00291346">
        <w:rPr>
          <w:szCs w:val="28"/>
          <w:lang w:val="uk-UA"/>
        </w:rPr>
        <w:t xml:space="preserve"> </w:t>
      </w:r>
      <w:proofErr w:type="spellStart"/>
      <w:r w:rsidRPr="00291346">
        <w:rPr>
          <w:szCs w:val="28"/>
          <w:lang w:val="uk-UA"/>
        </w:rPr>
        <w:t>форшахти</w:t>
      </w:r>
      <w:proofErr w:type="spellEnd"/>
      <w:r w:rsidRPr="00291346">
        <w:rPr>
          <w:szCs w:val="28"/>
          <w:lang w:val="uk-UA"/>
        </w:rPr>
        <w:t xml:space="preserve">. Поверхня укосу додатково укривається </w:t>
      </w:r>
      <w:proofErr w:type="spellStart"/>
      <w:r w:rsidRPr="00291346">
        <w:rPr>
          <w:szCs w:val="28"/>
          <w:lang w:val="uk-UA"/>
        </w:rPr>
        <w:t>армувальною</w:t>
      </w:r>
      <w:proofErr w:type="spellEnd"/>
      <w:r w:rsidRPr="00291346">
        <w:rPr>
          <w:szCs w:val="28"/>
          <w:lang w:val="uk-UA"/>
        </w:rPr>
        <w:t xml:space="preserve"> сіткою типу «</w:t>
      </w:r>
      <w:proofErr w:type="spellStart"/>
      <w:r w:rsidRPr="00291346">
        <w:rPr>
          <w:szCs w:val="28"/>
          <w:lang w:val="uk-UA"/>
        </w:rPr>
        <w:t>Рабиця</w:t>
      </w:r>
      <w:proofErr w:type="spellEnd"/>
      <w:r w:rsidRPr="00291346">
        <w:rPr>
          <w:szCs w:val="28"/>
          <w:lang w:val="uk-UA"/>
        </w:rPr>
        <w:t xml:space="preserve"> оцинкована 5×5 мм» із подальшим нанесенням тонкошарового бетонного покриття для запобігання осипанню ґрунту.</w:t>
      </w:r>
    </w:p>
    <w:p w14:paraId="08B783ED" w14:textId="5D5C56F8" w:rsidR="00B44A9E" w:rsidRPr="00291346" w:rsidRDefault="00B44A9E" w:rsidP="00B44A9E">
      <w:pPr>
        <w:jc w:val="both"/>
        <w:rPr>
          <w:szCs w:val="28"/>
          <w:lang w:val="uk-UA"/>
        </w:rPr>
      </w:pPr>
      <w:r w:rsidRPr="00291346">
        <w:rPr>
          <w:szCs w:val="28"/>
          <w:lang w:val="uk-UA"/>
        </w:rPr>
        <w:t xml:space="preserve">Для контролю стану укосу та відстеження можливих зміщень застосовується лазерна геодезична система </w:t>
      </w:r>
      <w:proofErr w:type="spellStart"/>
      <w:r w:rsidRPr="00291346">
        <w:rPr>
          <w:szCs w:val="28"/>
          <w:lang w:val="uk-UA"/>
        </w:rPr>
        <w:t>Leica</w:t>
      </w:r>
      <w:proofErr w:type="spellEnd"/>
      <w:r w:rsidRPr="00291346">
        <w:rPr>
          <w:szCs w:val="28"/>
          <w:lang w:val="uk-UA"/>
        </w:rPr>
        <w:t xml:space="preserve"> </w:t>
      </w:r>
      <w:proofErr w:type="spellStart"/>
      <w:r w:rsidRPr="00291346">
        <w:rPr>
          <w:szCs w:val="28"/>
          <w:lang w:val="uk-UA"/>
        </w:rPr>
        <w:t>iCON</w:t>
      </w:r>
      <w:proofErr w:type="spellEnd"/>
      <w:r w:rsidRPr="00291346">
        <w:rPr>
          <w:szCs w:val="28"/>
          <w:lang w:val="uk-UA"/>
        </w:rPr>
        <w:t xml:space="preserve"> із фіксацією вертикальних деформацій, що забезпечує точність моніторингу до ±2 мм.</w:t>
      </w:r>
    </w:p>
    <w:p w14:paraId="3B8A79F4" w14:textId="2F19B813" w:rsidR="00BA2F03" w:rsidRPr="00291346" w:rsidRDefault="00BA2F03" w:rsidP="00BA2F03">
      <w:pPr>
        <w:jc w:val="both"/>
        <w:rPr>
          <w:color w:val="FF0000"/>
          <w:szCs w:val="28"/>
          <w:lang w:val="uk-UA"/>
        </w:rPr>
      </w:pPr>
      <w:r w:rsidRPr="00291346">
        <w:rPr>
          <w:color w:val="FF0000"/>
          <w:szCs w:val="28"/>
          <w:lang w:val="uk-UA"/>
        </w:rPr>
        <w:t xml:space="preserve"> </w:t>
      </w:r>
      <w:r w:rsidRPr="00291346">
        <w:rPr>
          <w:szCs w:val="28"/>
          <w:lang w:val="uk-UA"/>
        </w:rPr>
        <w:t xml:space="preserve">Важливо дотримуватись правил безпеки: під час будівництва та опускання колодязя суворо заборонено перебування людей біля укосу і виконання будь-яких робіт у його безпосередній близькості. Установка та </w:t>
      </w:r>
      <w:r w:rsidRPr="00291346">
        <w:rPr>
          <w:szCs w:val="28"/>
          <w:lang w:val="uk-UA"/>
        </w:rPr>
        <w:lastRenderedPageBreak/>
        <w:t>робота будівельних механізмів у зоні потенційного обвалення котловану також не допускається.</w:t>
      </w:r>
    </w:p>
    <w:p w14:paraId="23635A7A" w14:textId="77777777" w:rsidR="00BA2F03" w:rsidRPr="00291346" w:rsidRDefault="00BA2F03" w:rsidP="00BA2F03">
      <w:pPr>
        <w:jc w:val="both"/>
        <w:rPr>
          <w:szCs w:val="28"/>
          <w:lang w:val="uk-UA"/>
        </w:rPr>
      </w:pPr>
      <w:r w:rsidRPr="00291346">
        <w:rPr>
          <w:szCs w:val="28"/>
          <w:lang w:val="uk-UA"/>
        </w:rPr>
        <w:t>Для відведення ґрунтових і дощових вод використовуються відкриті канави завглибшки 300-500 мм, які облаштовуються з ухилом у напрямку до організованого зумера. Зумер слугує приймальним пунктом для води, яку насос ЗК-9 перекачує по металевих трубах у систему відводу стічних вод з подальшим скиданням у відповідні канави агломератного складу.</w:t>
      </w:r>
    </w:p>
    <w:p w14:paraId="3C170E67" w14:textId="3C621FA9" w:rsidR="00BA2F03" w:rsidRPr="00291346" w:rsidRDefault="00BA2F03" w:rsidP="00BA2F03">
      <w:pPr>
        <w:jc w:val="both"/>
        <w:rPr>
          <w:szCs w:val="28"/>
          <w:lang w:val="uk-UA"/>
        </w:rPr>
      </w:pPr>
      <w:r w:rsidRPr="00291346">
        <w:rPr>
          <w:szCs w:val="28"/>
          <w:lang w:val="uk-UA"/>
        </w:rPr>
        <w:t>У разі виявлення наявних комунікацій у зоні розробки котловану земляні роботи негайно припиняються, а на місце викликаються представники відповідних служб для координації подальших дій.</w:t>
      </w:r>
    </w:p>
    <w:p w14:paraId="1B655EA1" w14:textId="19647190" w:rsidR="006D65BE" w:rsidRPr="00291346" w:rsidRDefault="006D65BE" w:rsidP="006D65BE">
      <w:pPr>
        <w:ind w:firstLine="0"/>
        <w:jc w:val="both"/>
        <w:rPr>
          <w:szCs w:val="28"/>
          <w:lang w:val="uk-UA"/>
        </w:rPr>
      </w:pPr>
      <w:r w:rsidRPr="00291346">
        <w:rPr>
          <w:noProof/>
          <w:szCs w:val="28"/>
          <w:lang w:val="uk-UA"/>
        </w:rPr>
        <w:drawing>
          <wp:inline distT="0" distB="0" distL="0" distR="0" wp14:anchorId="3D655E74" wp14:editId="4A7E13F4">
            <wp:extent cx="5940425" cy="5245735"/>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0425" cy="5245735"/>
                    </a:xfrm>
                    <a:prstGeom prst="rect">
                      <a:avLst/>
                    </a:prstGeom>
                  </pic:spPr>
                </pic:pic>
              </a:graphicData>
            </a:graphic>
          </wp:inline>
        </w:drawing>
      </w:r>
    </w:p>
    <w:p w14:paraId="1DE8EA58" w14:textId="23BEF271" w:rsidR="00F96809" w:rsidRPr="00291346" w:rsidRDefault="006D65BE" w:rsidP="001463DD">
      <w:pPr>
        <w:pStyle w:val="2"/>
        <w:numPr>
          <w:ilvl w:val="1"/>
          <w:numId w:val="23"/>
        </w:numPr>
      </w:pPr>
      <w:r w:rsidRPr="00291346">
        <w:rPr>
          <w:szCs w:val="28"/>
        </w:rPr>
        <w:t xml:space="preserve"> </w:t>
      </w:r>
      <w:bookmarkStart w:id="43" w:name="_Toc213331435"/>
      <w:proofErr w:type="spellStart"/>
      <w:r w:rsidR="00DC4C05" w:rsidRPr="00291346">
        <w:rPr>
          <w:szCs w:val="28"/>
        </w:rPr>
        <w:t>Водопонижувальні</w:t>
      </w:r>
      <w:proofErr w:type="spellEnd"/>
      <w:r w:rsidR="00DC4C05" w:rsidRPr="00291346">
        <w:rPr>
          <w:szCs w:val="28"/>
        </w:rPr>
        <w:t xml:space="preserve"> та водовідливні системи при будівництві</w:t>
      </w:r>
      <w:bookmarkEnd w:id="43"/>
    </w:p>
    <w:p w14:paraId="0209EE9B" w14:textId="63F3D38D" w:rsidR="00DC4C05" w:rsidRPr="00291346" w:rsidRDefault="00DC4C05" w:rsidP="00DC4C05">
      <w:pPr>
        <w:jc w:val="both"/>
        <w:rPr>
          <w:szCs w:val="28"/>
          <w:lang w:val="uk-UA"/>
        </w:rPr>
      </w:pPr>
      <w:r w:rsidRPr="00291346">
        <w:rPr>
          <w:szCs w:val="28"/>
          <w:lang w:val="uk-UA"/>
        </w:rPr>
        <w:t xml:space="preserve">На період будівництва та виконання монтажних робіт для </w:t>
      </w:r>
      <w:proofErr w:type="spellStart"/>
      <w:r w:rsidRPr="00291346">
        <w:rPr>
          <w:szCs w:val="28"/>
          <w:lang w:val="uk-UA"/>
        </w:rPr>
        <w:t>водопониження</w:t>
      </w:r>
      <w:proofErr w:type="spellEnd"/>
      <w:r w:rsidRPr="00291346">
        <w:rPr>
          <w:szCs w:val="28"/>
          <w:lang w:val="uk-UA"/>
        </w:rPr>
        <w:t xml:space="preserve"> застосовується комплексний метод, який передбачає використання зовнішньої та внутрішньої </w:t>
      </w:r>
      <w:proofErr w:type="spellStart"/>
      <w:r w:rsidRPr="00291346">
        <w:rPr>
          <w:szCs w:val="28"/>
          <w:lang w:val="uk-UA"/>
        </w:rPr>
        <w:t>водопонижувальних</w:t>
      </w:r>
      <w:proofErr w:type="spellEnd"/>
      <w:r w:rsidRPr="00291346">
        <w:rPr>
          <w:szCs w:val="28"/>
          <w:lang w:val="uk-UA"/>
        </w:rPr>
        <w:t xml:space="preserve"> систем.</w:t>
      </w:r>
    </w:p>
    <w:p w14:paraId="29EBCEA8" w14:textId="77777777" w:rsidR="00E33FE1" w:rsidRPr="00291346" w:rsidRDefault="00E33FE1" w:rsidP="00E33FE1">
      <w:pPr>
        <w:jc w:val="both"/>
        <w:rPr>
          <w:szCs w:val="28"/>
          <w:lang w:val="uk-UA"/>
        </w:rPr>
      </w:pPr>
      <w:r w:rsidRPr="00291346">
        <w:rPr>
          <w:szCs w:val="28"/>
          <w:lang w:val="uk-UA"/>
        </w:rPr>
        <w:lastRenderedPageBreak/>
        <w:t xml:space="preserve">Зовнішня система </w:t>
      </w:r>
      <w:proofErr w:type="spellStart"/>
      <w:r w:rsidRPr="00291346">
        <w:rPr>
          <w:szCs w:val="28"/>
          <w:lang w:val="uk-UA"/>
        </w:rPr>
        <w:t>водопониження</w:t>
      </w:r>
      <w:proofErr w:type="spellEnd"/>
      <w:r w:rsidRPr="00291346">
        <w:rPr>
          <w:szCs w:val="28"/>
          <w:lang w:val="uk-UA"/>
        </w:rPr>
        <w:t xml:space="preserve"> передбачає буріння шести свердловин типу ЗС №№ 1–6, розташованих рівномірно по контуру котловану для забезпечення стійкості його стінок і запобігання підтопленню робочої зони. Конструкція системи розрахована на зниження рівня ґрунтових вод у межах 4,5–5,5 м від початкової відмітки, що відповідає гідрогеологічним умовам Криворізького району.</w:t>
      </w:r>
    </w:p>
    <w:p w14:paraId="4CA7D084" w14:textId="77777777" w:rsidR="00E33FE1" w:rsidRPr="00291346" w:rsidRDefault="00E33FE1" w:rsidP="00E33FE1">
      <w:pPr>
        <w:jc w:val="both"/>
        <w:rPr>
          <w:szCs w:val="28"/>
          <w:lang w:val="uk-UA"/>
        </w:rPr>
      </w:pPr>
      <w:r w:rsidRPr="00291346">
        <w:rPr>
          <w:szCs w:val="28"/>
          <w:lang w:val="uk-UA"/>
        </w:rPr>
        <w:t xml:space="preserve">Кожна свердловина обладнується фільтровою колоною з поліетиленових труб ПЕ 100 SDR 17 діаметром 280 мм. У нижній частині передбачено встановлення щілинного фільтра типу ТФ-ПЕ 280/300/4000, загальна довжина фільтруючої секції становить 12,5 м. Така конструкція забезпечує ефективне водовідведення при стабільній роботі навіть у </w:t>
      </w:r>
      <w:proofErr w:type="spellStart"/>
      <w:r w:rsidRPr="00291346">
        <w:rPr>
          <w:szCs w:val="28"/>
          <w:lang w:val="uk-UA"/>
        </w:rPr>
        <w:t>слабкопроникних</w:t>
      </w:r>
      <w:proofErr w:type="spellEnd"/>
      <w:r w:rsidRPr="00291346">
        <w:rPr>
          <w:szCs w:val="28"/>
          <w:lang w:val="uk-UA"/>
        </w:rPr>
        <w:t xml:space="preserve"> піщаних горизонтах.</w:t>
      </w:r>
    </w:p>
    <w:p w14:paraId="12AB4582" w14:textId="77777777" w:rsidR="00E33FE1" w:rsidRPr="00291346" w:rsidRDefault="00E33FE1" w:rsidP="00E33FE1">
      <w:pPr>
        <w:jc w:val="both"/>
        <w:rPr>
          <w:szCs w:val="28"/>
          <w:lang w:val="uk-UA"/>
        </w:rPr>
      </w:pPr>
      <w:r w:rsidRPr="00291346">
        <w:rPr>
          <w:szCs w:val="28"/>
          <w:lang w:val="uk-UA"/>
        </w:rPr>
        <w:t xml:space="preserve">Для відкачування води застосовуються </w:t>
      </w:r>
      <w:proofErr w:type="spellStart"/>
      <w:r w:rsidRPr="00291346">
        <w:rPr>
          <w:szCs w:val="28"/>
          <w:lang w:val="uk-UA"/>
        </w:rPr>
        <w:t>занурювальні</w:t>
      </w:r>
      <w:proofErr w:type="spellEnd"/>
      <w:r w:rsidRPr="00291346">
        <w:rPr>
          <w:szCs w:val="28"/>
          <w:lang w:val="uk-UA"/>
        </w:rPr>
        <w:t xml:space="preserve"> насоси </w:t>
      </w:r>
      <w:proofErr w:type="spellStart"/>
      <w:r w:rsidRPr="00291346">
        <w:rPr>
          <w:szCs w:val="28"/>
          <w:lang w:val="uk-UA"/>
        </w:rPr>
        <w:t>Grundfos</w:t>
      </w:r>
      <w:proofErr w:type="spellEnd"/>
      <w:r w:rsidRPr="00291346">
        <w:rPr>
          <w:szCs w:val="28"/>
          <w:lang w:val="uk-UA"/>
        </w:rPr>
        <w:t xml:space="preserve"> SP 100-8 потужністю 11 кВт, які монтуються на глибині до –25,5 м. Насоси оснащені вбудованими частотними перетворювачами, що дозволяє автоматично регулювати подачу в залежності від рівня води у свердловині. Для підтримання температурного режиму електродвигунів передбачено циркуляційну систему охолодження з полімерною трубкою діаметром 16 мм, що підвищує надійність експлуатації обладнання.</w:t>
      </w:r>
    </w:p>
    <w:p w14:paraId="37BA45A8" w14:textId="518CB445" w:rsidR="00E33FE1" w:rsidRPr="00291346" w:rsidRDefault="00E33FE1" w:rsidP="00E33FE1">
      <w:pPr>
        <w:jc w:val="both"/>
        <w:rPr>
          <w:szCs w:val="28"/>
          <w:lang w:val="uk-UA"/>
        </w:rPr>
      </w:pPr>
      <w:r w:rsidRPr="00291346">
        <w:rPr>
          <w:szCs w:val="28"/>
          <w:lang w:val="uk-UA"/>
        </w:rPr>
        <w:t xml:space="preserve">Усі свердловини об’єднані в єдину </w:t>
      </w:r>
      <w:proofErr w:type="spellStart"/>
      <w:r w:rsidRPr="00291346">
        <w:rPr>
          <w:szCs w:val="28"/>
          <w:lang w:val="uk-UA"/>
        </w:rPr>
        <w:t>водопонижувальну</w:t>
      </w:r>
      <w:proofErr w:type="spellEnd"/>
      <w:r w:rsidRPr="00291346">
        <w:rPr>
          <w:szCs w:val="28"/>
          <w:lang w:val="uk-UA"/>
        </w:rPr>
        <w:t xml:space="preserve"> мережу з автоматизованим контролем, який забезпечується за допомогою системи моніторингу </w:t>
      </w:r>
      <w:proofErr w:type="spellStart"/>
      <w:r w:rsidRPr="00291346">
        <w:rPr>
          <w:szCs w:val="28"/>
          <w:lang w:val="uk-UA"/>
        </w:rPr>
        <w:t>Grundfos</w:t>
      </w:r>
      <w:proofErr w:type="spellEnd"/>
      <w:r w:rsidRPr="00291346">
        <w:rPr>
          <w:szCs w:val="28"/>
          <w:lang w:val="uk-UA"/>
        </w:rPr>
        <w:t xml:space="preserve"> </w:t>
      </w:r>
      <w:proofErr w:type="spellStart"/>
      <w:r w:rsidRPr="00291346">
        <w:rPr>
          <w:szCs w:val="28"/>
          <w:lang w:val="uk-UA"/>
        </w:rPr>
        <w:t>Remote</w:t>
      </w:r>
      <w:proofErr w:type="spellEnd"/>
      <w:r w:rsidRPr="00291346">
        <w:rPr>
          <w:szCs w:val="28"/>
          <w:lang w:val="uk-UA"/>
        </w:rPr>
        <w:t xml:space="preserve"> </w:t>
      </w:r>
      <w:proofErr w:type="spellStart"/>
      <w:r w:rsidRPr="00291346">
        <w:rPr>
          <w:szCs w:val="28"/>
          <w:lang w:val="uk-UA"/>
        </w:rPr>
        <w:t>Management</w:t>
      </w:r>
      <w:proofErr w:type="spellEnd"/>
      <w:r w:rsidRPr="00291346">
        <w:rPr>
          <w:szCs w:val="28"/>
          <w:lang w:val="uk-UA"/>
        </w:rPr>
        <w:t xml:space="preserve"> (GRM). Це дає змогу дистанційно відстежувати параметри роботи насосів, рівень води та споживання електроенергії в режимі реального часу.</w:t>
      </w:r>
    </w:p>
    <w:p w14:paraId="3558AD1E" w14:textId="77777777" w:rsidR="009968B3" w:rsidRPr="00291346" w:rsidRDefault="009968B3" w:rsidP="009968B3">
      <w:pPr>
        <w:jc w:val="both"/>
        <w:rPr>
          <w:szCs w:val="28"/>
          <w:lang w:val="uk-UA"/>
        </w:rPr>
      </w:pPr>
      <w:r w:rsidRPr="00291346">
        <w:rPr>
          <w:szCs w:val="28"/>
          <w:lang w:val="uk-UA"/>
        </w:rPr>
        <w:t xml:space="preserve">Внутрішня </w:t>
      </w:r>
      <w:proofErr w:type="spellStart"/>
      <w:r w:rsidRPr="00291346">
        <w:rPr>
          <w:szCs w:val="28"/>
          <w:lang w:val="uk-UA"/>
        </w:rPr>
        <w:t>водопонижувальна</w:t>
      </w:r>
      <w:proofErr w:type="spellEnd"/>
      <w:r w:rsidRPr="00291346">
        <w:rPr>
          <w:szCs w:val="28"/>
          <w:lang w:val="uk-UA"/>
        </w:rPr>
        <w:t xml:space="preserve"> система включає чотири </w:t>
      </w:r>
      <w:proofErr w:type="spellStart"/>
      <w:r w:rsidRPr="00291346">
        <w:rPr>
          <w:szCs w:val="28"/>
          <w:lang w:val="uk-UA"/>
        </w:rPr>
        <w:t>зумпфні</w:t>
      </w:r>
      <w:proofErr w:type="spellEnd"/>
      <w:r w:rsidRPr="00291346">
        <w:rPr>
          <w:szCs w:val="28"/>
          <w:lang w:val="uk-UA"/>
        </w:rPr>
        <w:t xml:space="preserve"> свердловини типу ЗС №№ 1–4, розташовані у центральній частині опускного колодязя для забезпечення ефективного відведення фільтраційних і дренажних вод під час виконання будівельно-монтажних робіт.</w:t>
      </w:r>
    </w:p>
    <w:p w14:paraId="6FFEBB6B" w14:textId="77777777" w:rsidR="009968B3" w:rsidRPr="00291346" w:rsidRDefault="009968B3" w:rsidP="009968B3">
      <w:pPr>
        <w:jc w:val="both"/>
        <w:rPr>
          <w:szCs w:val="28"/>
          <w:lang w:val="uk-UA"/>
        </w:rPr>
      </w:pPr>
      <w:r w:rsidRPr="00291346">
        <w:rPr>
          <w:szCs w:val="28"/>
          <w:lang w:val="uk-UA"/>
        </w:rPr>
        <w:t xml:space="preserve">Кожна свердловина обладнана </w:t>
      </w:r>
      <w:proofErr w:type="spellStart"/>
      <w:r w:rsidRPr="00291346">
        <w:rPr>
          <w:szCs w:val="28"/>
          <w:lang w:val="uk-UA"/>
        </w:rPr>
        <w:t>занурювальними</w:t>
      </w:r>
      <w:proofErr w:type="spellEnd"/>
      <w:r w:rsidRPr="00291346">
        <w:rPr>
          <w:szCs w:val="28"/>
          <w:lang w:val="uk-UA"/>
        </w:rPr>
        <w:t xml:space="preserve"> насосами високої продуктивності </w:t>
      </w:r>
      <w:proofErr w:type="spellStart"/>
      <w:r w:rsidRPr="00291346">
        <w:rPr>
          <w:szCs w:val="28"/>
          <w:lang w:val="uk-UA"/>
        </w:rPr>
        <w:t>Wilo</w:t>
      </w:r>
      <w:proofErr w:type="spellEnd"/>
      <w:r w:rsidRPr="00291346">
        <w:rPr>
          <w:szCs w:val="28"/>
          <w:lang w:val="uk-UA"/>
        </w:rPr>
        <w:t xml:space="preserve"> </w:t>
      </w:r>
      <w:proofErr w:type="spellStart"/>
      <w:r w:rsidRPr="00291346">
        <w:rPr>
          <w:szCs w:val="28"/>
          <w:lang w:val="uk-UA"/>
        </w:rPr>
        <w:t>Drain</w:t>
      </w:r>
      <w:proofErr w:type="spellEnd"/>
      <w:r w:rsidRPr="00291346">
        <w:rPr>
          <w:szCs w:val="28"/>
          <w:lang w:val="uk-UA"/>
        </w:rPr>
        <w:t xml:space="preserve"> TP 65/10, розрахованими на подачу води до 45 м³/год при напорі до 45 м і встановленими на сталевих робочих платформах із антикорозійним покриттям. Потужність електродвигунів становить 11 кВт, живлення здійснюється від внутрішньої мережі напругою 380 В через автоматизовану шафу керування з тепловим захистом і датчиками рівня.</w:t>
      </w:r>
    </w:p>
    <w:p w14:paraId="445E6C8D" w14:textId="77777777" w:rsidR="009968B3" w:rsidRPr="00291346" w:rsidRDefault="009968B3" w:rsidP="009968B3">
      <w:pPr>
        <w:jc w:val="both"/>
        <w:rPr>
          <w:szCs w:val="28"/>
          <w:lang w:val="uk-UA"/>
        </w:rPr>
      </w:pPr>
      <w:r w:rsidRPr="00291346">
        <w:rPr>
          <w:szCs w:val="28"/>
          <w:lang w:val="uk-UA"/>
        </w:rPr>
        <w:t xml:space="preserve">У міру опускання колодязя елементи фільтрових колон демонтуються поступово, відповідно до поточного положення конструкції. Для забезпечення герметичності нижньої частини споруди після завершення відкачування залишки фільтруючих секцій заповнюються цементно-піщаним розчином із </w:t>
      </w:r>
      <w:r w:rsidRPr="00291346">
        <w:rPr>
          <w:szCs w:val="28"/>
          <w:lang w:val="uk-UA"/>
        </w:rPr>
        <w:lastRenderedPageBreak/>
        <w:t xml:space="preserve">додаванням полімерних пластифікаторів, що гарантує щільне бетонування при формуванні </w:t>
      </w:r>
      <w:proofErr w:type="spellStart"/>
      <w:r w:rsidRPr="00291346">
        <w:rPr>
          <w:szCs w:val="28"/>
          <w:lang w:val="uk-UA"/>
        </w:rPr>
        <w:t>дна</w:t>
      </w:r>
      <w:proofErr w:type="spellEnd"/>
      <w:r w:rsidRPr="00291346">
        <w:rPr>
          <w:szCs w:val="28"/>
          <w:lang w:val="uk-UA"/>
        </w:rPr>
        <w:t>.</w:t>
      </w:r>
    </w:p>
    <w:p w14:paraId="3F181EAC" w14:textId="7962D42A" w:rsidR="009968B3" w:rsidRPr="00291346" w:rsidRDefault="009968B3" w:rsidP="009968B3">
      <w:pPr>
        <w:jc w:val="both"/>
        <w:rPr>
          <w:szCs w:val="28"/>
          <w:lang w:val="uk-UA"/>
        </w:rPr>
      </w:pPr>
      <w:r w:rsidRPr="00291346">
        <w:rPr>
          <w:szCs w:val="28"/>
          <w:lang w:val="uk-UA"/>
        </w:rPr>
        <w:t xml:space="preserve">Внутрішня система </w:t>
      </w:r>
      <w:proofErr w:type="spellStart"/>
      <w:r w:rsidRPr="00291346">
        <w:rPr>
          <w:szCs w:val="28"/>
          <w:lang w:val="uk-UA"/>
        </w:rPr>
        <w:t>водопониження</w:t>
      </w:r>
      <w:proofErr w:type="spellEnd"/>
      <w:r w:rsidRPr="00291346">
        <w:rPr>
          <w:szCs w:val="28"/>
          <w:lang w:val="uk-UA"/>
        </w:rPr>
        <w:t xml:space="preserve"> функціонує в автоматичному режимі: рівень води контролюється ультразвуковими сенсорами </w:t>
      </w:r>
      <w:proofErr w:type="spellStart"/>
      <w:r w:rsidRPr="00291346">
        <w:rPr>
          <w:szCs w:val="28"/>
          <w:lang w:val="uk-UA"/>
        </w:rPr>
        <w:t>Siemens</w:t>
      </w:r>
      <w:proofErr w:type="spellEnd"/>
      <w:r w:rsidRPr="00291346">
        <w:rPr>
          <w:szCs w:val="28"/>
          <w:lang w:val="uk-UA"/>
        </w:rPr>
        <w:t xml:space="preserve"> </w:t>
      </w:r>
      <w:proofErr w:type="spellStart"/>
      <w:r w:rsidRPr="00291346">
        <w:rPr>
          <w:szCs w:val="28"/>
          <w:lang w:val="uk-UA"/>
        </w:rPr>
        <w:t>HydroRanger</w:t>
      </w:r>
      <w:proofErr w:type="spellEnd"/>
      <w:r w:rsidRPr="00291346">
        <w:rPr>
          <w:szCs w:val="28"/>
          <w:lang w:val="uk-UA"/>
        </w:rPr>
        <w:t xml:space="preserve"> 200, що дозволяють регулювати частоту ввімкнення насосів залежно від коливань рівня води в зумпфі. Такий підхід мінімізує енергоспоживання та підвищує надійність роботи всієї системи в умовах коливань гідрогеологічного тиску в Криворізькому регіоні.</w:t>
      </w:r>
    </w:p>
    <w:p w14:paraId="3AB7BD67" w14:textId="70FB2845" w:rsidR="00DC4C05" w:rsidRPr="00291346" w:rsidRDefault="00DC4C05" w:rsidP="00DC4C05">
      <w:pPr>
        <w:jc w:val="both"/>
        <w:rPr>
          <w:szCs w:val="28"/>
          <w:lang w:val="uk-UA"/>
        </w:rPr>
      </w:pPr>
      <w:r w:rsidRPr="00291346">
        <w:rPr>
          <w:szCs w:val="28"/>
          <w:lang w:val="uk-UA"/>
        </w:rPr>
        <w:t>Робота систем:</w:t>
      </w:r>
    </w:p>
    <w:p w14:paraId="35E9DEB4" w14:textId="333B0F4B" w:rsidR="00DC4C05" w:rsidRPr="00291346" w:rsidRDefault="00DC4C05" w:rsidP="00DC4C05">
      <w:pPr>
        <w:jc w:val="both"/>
        <w:rPr>
          <w:szCs w:val="28"/>
          <w:lang w:val="uk-UA"/>
        </w:rPr>
      </w:pPr>
      <w:r w:rsidRPr="00291346">
        <w:rPr>
          <w:szCs w:val="28"/>
          <w:lang w:val="uk-UA"/>
        </w:rPr>
        <w:t>- Зовнішня система свердловин ВС №№ 1-6 функціонує протягом 520 діб, а внутрішня система ЗС №№ 1-4 — протягом 240 діб. Після введення в експлуатацію обидві системи працюють у безперервному режимі.</w:t>
      </w:r>
    </w:p>
    <w:p w14:paraId="68116166" w14:textId="77777777" w:rsidR="00DC4C05" w:rsidRPr="00291346" w:rsidRDefault="00DC4C05" w:rsidP="00DC4C05">
      <w:pPr>
        <w:jc w:val="both"/>
        <w:rPr>
          <w:szCs w:val="28"/>
          <w:lang w:val="uk-UA"/>
        </w:rPr>
      </w:pPr>
      <w:r w:rsidRPr="00291346">
        <w:rPr>
          <w:szCs w:val="28"/>
          <w:lang w:val="uk-UA"/>
        </w:rPr>
        <w:t xml:space="preserve">- Відкачування вод здійснюється скидними колекторами діаметром 80-250 мм, що ведуть до </w:t>
      </w:r>
      <w:proofErr w:type="spellStart"/>
      <w:r w:rsidRPr="00291346">
        <w:rPr>
          <w:szCs w:val="28"/>
          <w:lang w:val="uk-UA"/>
        </w:rPr>
        <w:t>хвостосховища</w:t>
      </w:r>
      <w:proofErr w:type="spellEnd"/>
      <w:r w:rsidRPr="00291346">
        <w:rPr>
          <w:szCs w:val="28"/>
          <w:lang w:val="uk-UA"/>
        </w:rPr>
        <w:t xml:space="preserve"> за межі будівельного майданчика.</w:t>
      </w:r>
    </w:p>
    <w:p w14:paraId="21EDF558" w14:textId="109AC1F8" w:rsidR="00F96809" w:rsidRPr="00291346" w:rsidRDefault="00DC4C05" w:rsidP="00DC4C05">
      <w:pPr>
        <w:jc w:val="both"/>
        <w:rPr>
          <w:szCs w:val="28"/>
          <w:lang w:val="uk-UA"/>
        </w:rPr>
      </w:pPr>
      <w:r w:rsidRPr="00291346">
        <w:rPr>
          <w:szCs w:val="28"/>
          <w:lang w:val="uk-UA"/>
        </w:rPr>
        <w:t>Для забезпечення контролю рівня ґрунтових вод на кожній свердловині встановлюються п'єзометри.</w:t>
      </w:r>
    </w:p>
    <w:p w14:paraId="40EA00B1" w14:textId="76B2F7EF" w:rsidR="00F96809" w:rsidRPr="00291346" w:rsidRDefault="001463DD" w:rsidP="001463DD">
      <w:pPr>
        <w:pStyle w:val="2"/>
        <w:numPr>
          <w:ilvl w:val="1"/>
          <w:numId w:val="23"/>
        </w:numPr>
      </w:pPr>
      <w:bookmarkStart w:id="44" w:name="_Toc213331436"/>
      <w:r w:rsidRPr="00291346">
        <w:rPr>
          <w:szCs w:val="28"/>
        </w:rPr>
        <w:t xml:space="preserve">Технологія встановлення тимчасової основи та бетонування </w:t>
      </w:r>
      <w:proofErr w:type="spellStart"/>
      <w:r w:rsidRPr="00291346">
        <w:rPr>
          <w:szCs w:val="28"/>
        </w:rPr>
        <w:t>форшахти</w:t>
      </w:r>
      <w:bookmarkEnd w:id="44"/>
      <w:proofErr w:type="spellEnd"/>
    </w:p>
    <w:p w14:paraId="38D356A8" w14:textId="77777777" w:rsidR="00B06664" w:rsidRPr="00291346" w:rsidRDefault="00B06664" w:rsidP="00B06664">
      <w:pPr>
        <w:jc w:val="both"/>
        <w:rPr>
          <w:szCs w:val="28"/>
          <w:lang w:val="uk-UA"/>
        </w:rPr>
      </w:pPr>
      <w:r w:rsidRPr="00291346">
        <w:rPr>
          <w:szCs w:val="28"/>
          <w:lang w:val="uk-UA"/>
        </w:rPr>
        <w:t xml:space="preserve">Для формування тимчасової основи під монтаж залізобетонних елементів </w:t>
      </w:r>
      <w:proofErr w:type="spellStart"/>
      <w:r w:rsidRPr="00291346">
        <w:rPr>
          <w:szCs w:val="28"/>
          <w:lang w:val="uk-UA"/>
        </w:rPr>
        <w:t>форшахти</w:t>
      </w:r>
      <w:proofErr w:type="spellEnd"/>
      <w:r w:rsidRPr="00291346">
        <w:rPr>
          <w:szCs w:val="28"/>
          <w:lang w:val="uk-UA"/>
        </w:rPr>
        <w:t xml:space="preserve"> виконується розробка єдиної траншеї, що охоплює зони під зовнішнє кільце, підготовчу щебеневу подушку та внутрішнє кільце бетонної конструкції.</w:t>
      </w:r>
    </w:p>
    <w:p w14:paraId="681E9569" w14:textId="77777777" w:rsidR="00B06664" w:rsidRPr="00291346" w:rsidRDefault="00B06664" w:rsidP="00B06664">
      <w:pPr>
        <w:jc w:val="both"/>
        <w:rPr>
          <w:szCs w:val="28"/>
          <w:lang w:val="uk-UA"/>
        </w:rPr>
      </w:pPr>
      <w:r w:rsidRPr="00291346">
        <w:rPr>
          <w:szCs w:val="28"/>
          <w:lang w:val="uk-UA"/>
        </w:rPr>
        <w:t>Будівельно-монтажні роботи проводяться поетапно з урахуванням інженерно-геологічних умов Криворізького району, де переважають суглинкові ґрунти з підвищеною вологістю.</w:t>
      </w:r>
    </w:p>
    <w:p w14:paraId="3490D25F" w14:textId="77777777" w:rsidR="00B06664" w:rsidRPr="00291346" w:rsidRDefault="00B06664" w:rsidP="00B06664">
      <w:pPr>
        <w:jc w:val="both"/>
        <w:rPr>
          <w:szCs w:val="28"/>
          <w:lang w:val="uk-UA"/>
        </w:rPr>
      </w:pPr>
      <w:r w:rsidRPr="00291346">
        <w:rPr>
          <w:szCs w:val="28"/>
          <w:lang w:val="uk-UA"/>
        </w:rPr>
        <w:t>Послідовність виконання робіт:</w:t>
      </w:r>
    </w:p>
    <w:p w14:paraId="563F4206" w14:textId="77777777" w:rsidR="00B06664" w:rsidRPr="00291346" w:rsidRDefault="00B06664" w:rsidP="00B06664">
      <w:pPr>
        <w:jc w:val="both"/>
        <w:rPr>
          <w:szCs w:val="28"/>
          <w:lang w:val="uk-UA"/>
        </w:rPr>
      </w:pPr>
      <w:r w:rsidRPr="00291346">
        <w:rPr>
          <w:szCs w:val="28"/>
          <w:lang w:val="uk-UA"/>
        </w:rPr>
        <w:t xml:space="preserve">Розробка траншеї. Земляні роботи виконуються гусеничним екскаватором JCB JS220LC, обладнаним </w:t>
      </w:r>
      <w:proofErr w:type="spellStart"/>
      <w:r w:rsidRPr="00291346">
        <w:rPr>
          <w:szCs w:val="28"/>
          <w:lang w:val="uk-UA"/>
        </w:rPr>
        <w:t>ковшем</w:t>
      </w:r>
      <w:proofErr w:type="spellEnd"/>
      <w:r w:rsidRPr="00291346">
        <w:rPr>
          <w:szCs w:val="28"/>
          <w:lang w:val="uk-UA"/>
        </w:rPr>
        <w:t xml:space="preserve"> ємністю 1,2 м³, із точним формуванням геометрії стінок траншеї. Глибина вибірки становить близько 2,6 м, ширина — 3,8 м.</w:t>
      </w:r>
    </w:p>
    <w:p w14:paraId="24C2CE8A" w14:textId="77777777" w:rsidR="00B06664" w:rsidRPr="00291346" w:rsidRDefault="00B06664" w:rsidP="00B06664">
      <w:pPr>
        <w:jc w:val="both"/>
        <w:rPr>
          <w:szCs w:val="28"/>
          <w:lang w:val="uk-UA"/>
        </w:rPr>
      </w:pPr>
      <w:r w:rsidRPr="00291346">
        <w:rPr>
          <w:szCs w:val="28"/>
          <w:lang w:val="uk-UA"/>
        </w:rPr>
        <w:t xml:space="preserve">Улаштування основи. На дно траншеї укладається </w:t>
      </w:r>
      <w:proofErr w:type="spellStart"/>
      <w:r w:rsidRPr="00291346">
        <w:rPr>
          <w:szCs w:val="28"/>
          <w:lang w:val="uk-UA"/>
        </w:rPr>
        <w:t>вирівнювальний</w:t>
      </w:r>
      <w:proofErr w:type="spellEnd"/>
      <w:r w:rsidRPr="00291346">
        <w:rPr>
          <w:szCs w:val="28"/>
          <w:lang w:val="uk-UA"/>
        </w:rPr>
        <w:t xml:space="preserve"> шар із піску товщиною 150 мм, після чого формується щебенева подушка з гранітного </w:t>
      </w:r>
      <w:proofErr w:type="spellStart"/>
      <w:r w:rsidRPr="00291346">
        <w:rPr>
          <w:szCs w:val="28"/>
          <w:lang w:val="uk-UA"/>
        </w:rPr>
        <w:t>щебеню</w:t>
      </w:r>
      <w:proofErr w:type="spellEnd"/>
      <w:r w:rsidRPr="00291346">
        <w:rPr>
          <w:szCs w:val="28"/>
          <w:lang w:val="uk-UA"/>
        </w:rPr>
        <w:t xml:space="preserve"> фракції 20–40 мм товщиною 250 мм, яку ущільнюють </w:t>
      </w:r>
      <w:proofErr w:type="spellStart"/>
      <w:r w:rsidRPr="00291346">
        <w:rPr>
          <w:szCs w:val="28"/>
          <w:lang w:val="uk-UA"/>
        </w:rPr>
        <w:t>віброплитами</w:t>
      </w:r>
      <w:proofErr w:type="spellEnd"/>
      <w:r w:rsidRPr="00291346">
        <w:rPr>
          <w:szCs w:val="28"/>
          <w:lang w:val="uk-UA"/>
        </w:rPr>
        <w:t xml:space="preserve"> </w:t>
      </w:r>
      <w:proofErr w:type="spellStart"/>
      <w:r w:rsidRPr="00291346">
        <w:rPr>
          <w:szCs w:val="28"/>
          <w:lang w:val="uk-UA"/>
        </w:rPr>
        <w:t>Wacker</w:t>
      </w:r>
      <w:proofErr w:type="spellEnd"/>
      <w:r w:rsidRPr="00291346">
        <w:rPr>
          <w:szCs w:val="28"/>
          <w:lang w:val="uk-UA"/>
        </w:rPr>
        <w:t xml:space="preserve"> </w:t>
      </w:r>
      <w:proofErr w:type="spellStart"/>
      <w:r w:rsidRPr="00291346">
        <w:rPr>
          <w:szCs w:val="28"/>
          <w:lang w:val="uk-UA"/>
        </w:rPr>
        <w:t>Neuson</w:t>
      </w:r>
      <w:proofErr w:type="spellEnd"/>
      <w:r w:rsidRPr="00291346">
        <w:rPr>
          <w:szCs w:val="28"/>
          <w:lang w:val="uk-UA"/>
        </w:rPr>
        <w:t xml:space="preserve"> DPS 2050H до досягнення коефіцієнта ущільнення не менше 0,98.</w:t>
      </w:r>
    </w:p>
    <w:p w14:paraId="4F12868C" w14:textId="77777777" w:rsidR="00B06664" w:rsidRPr="00291346" w:rsidRDefault="00B06664" w:rsidP="00B06664">
      <w:pPr>
        <w:jc w:val="both"/>
        <w:rPr>
          <w:szCs w:val="28"/>
          <w:lang w:val="uk-UA"/>
        </w:rPr>
      </w:pPr>
      <w:r w:rsidRPr="00291346">
        <w:rPr>
          <w:szCs w:val="28"/>
          <w:lang w:val="uk-UA"/>
        </w:rPr>
        <w:t xml:space="preserve">Монтаж опалубки та армування. На підготовлену основу встановлюється збірна опалубка зі сталевих секцій PERI DUO, після чого </w:t>
      </w:r>
      <w:r w:rsidRPr="00291346">
        <w:rPr>
          <w:szCs w:val="28"/>
          <w:lang w:val="uk-UA"/>
        </w:rPr>
        <w:lastRenderedPageBreak/>
        <w:t xml:space="preserve">виконується армування конструкції згідно з </w:t>
      </w:r>
      <w:proofErr w:type="spellStart"/>
      <w:r w:rsidRPr="00291346">
        <w:rPr>
          <w:szCs w:val="28"/>
          <w:lang w:val="uk-UA"/>
        </w:rPr>
        <w:t>проєктом</w:t>
      </w:r>
      <w:proofErr w:type="spellEnd"/>
      <w:r w:rsidRPr="00291346">
        <w:rPr>
          <w:szCs w:val="28"/>
          <w:lang w:val="uk-UA"/>
        </w:rPr>
        <w:t xml:space="preserve"> за допомогою просторових каркасів із арматури класу A500C діаметром 12–20 мм.</w:t>
      </w:r>
    </w:p>
    <w:p w14:paraId="37042E7A" w14:textId="77777777" w:rsidR="00B06664" w:rsidRPr="00291346" w:rsidRDefault="00B06664" w:rsidP="00B06664">
      <w:pPr>
        <w:jc w:val="both"/>
        <w:rPr>
          <w:szCs w:val="28"/>
          <w:lang w:val="uk-UA"/>
        </w:rPr>
      </w:pPr>
      <w:r w:rsidRPr="00291346">
        <w:rPr>
          <w:szCs w:val="28"/>
          <w:lang w:val="uk-UA"/>
        </w:rPr>
        <w:t xml:space="preserve">Бетонування. Бетонну суміш класу С25/30 із добавками для підвищення водонепроникності подають через </w:t>
      </w:r>
      <w:proofErr w:type="spellStart"/>
      <w:r w:rsidRPr="00291346">
        <w:rPr>
          <w:szCs w:val="28"/>
          <w:lang w:val="uk-UA"/>
        </w:rPr>
        <w:t>бетононасос</w:t>
      </w:r>
      <w:proofErr w:type="spellEnd"/>
      <w:r w:rsidRPr="00291346">
        <w:rPr>
          <w:szCs w:val="28"/>
          <w:lang w:val="uk-UA"/>
        </w:rPr>
        <w:t xml:space="preserve"> PUTZMEISTER M36-4, що забезпечує рівномірне укладання без розшарування. У процесі бетонування використовуються високочастотні вібратори ENAR </w:t>
      </w:r>
      <w:proofErr w:type="spellStart"/>
      <w:r w:rsidRPr="00291346">
        <w:rPr>
          <w:szCs w:val="28"/>
          <w:lang w:val="uk-UA"/>
        </w:rPr>
        <w:t>Dingo</w:t>
      </w:r>
      <w:proofErr w:type="spellEnd"/>
      <w:r w:rsidRPr="00291346">
        <w:rPr>
          <w:szCs w:val="28"/>
          <w:lang w:val="uk-UA"/>
        </w:rPr>
        <w:t xml:space="preserve"> для ущільнення суміші.</w:t>
      </w:r>
    </w:p>
    <w:p w14:paraId="2F36685C" w14:textId="77777777" w:rsidR="00B06664" w:rsidRPr="00291346" w:rsidRDefault="00B06664" w:rsidP="00B06664">
      <w:pPr>
        <w:jc w:val="both"/>
        <w:rPr>
          <w:szCs w:val="28"/>
          <w:lang w:val="uk-UA"/>
        </w:rPr>
      </w:pPr>
      <w:r w:rsidRPr="00291346">
        <w:rPr>
          <w:szCs w:val="28"/>
          <w:lang w:val="uk-UA"/>
        </w:rPr>
        <w:t xml:space="preserve">Догляд за бетоном. Після завершення бетонування поверхню конструкції накривають плівкою з поліетилену та зволожують протягом семи діб для запобігання утворенню </w:t>
      </w:r>
      <w:proofErr w:type="spellStart"/>
      <w:r w:rsidRPr="00291346">
        <w:rPr>
          <w:szCs w:val="28"/>
          <w:lang w:val="uk-UA"/>
        </w:rPr>
        <w:t>тріщин</w:t>
      </w:r>
      <w:proofErr w:type="spellEnd"/>
      <w:r w:rsidRPr="00291346">
        <w:rPr>
          <w:szCs w:val="28"/>
          <w:lang w:val="uk-UA"/>
        </w:rPr>
        <w:t xml:space="preserve"> від швидкого висихання.</w:t>
      </w:r>
    </w:p>
    <w:p w14:paraId="1BD8F1B9" w14:textId="3B7E8622" w:rsidR="001463DD" w:rsidRPr="00291346" w:rsidRDefault="00B06664" w:rsidP="00B06664">
      <w:pPr>
        <w:jc w:val="both"/>
        <w:rPr>
          <w:szCs w:val="28"/>
          <w:lang w:val="uk-UA"/>
        </w:rPr>
      </w:pPr>
      <w:r w:rsidRPr="00291346">
        <w:rPr>
          <w:szCs w:val="28"/>
          <w:lang w:val="uk-UA"/>
        </w:rPr>
        <w:t xml:space="preserve">Отримана основа забезпечує необхідну несучу здатність та геометричну стабільність при подальшому монтажі секцій </w:t>
      </w:r>
      <w:proofErr w:type="spellStart"/>
      <w:r w:rsidRPr="00291346">
        <w:rPr>
          <w:szCs w:val="28"/>
          <w:lang w:val="uk-UA"/>
        </w:rPr>
        <w:t>форшахти</w:t>
      </w:r>
      <w:proofErr w:type="spellEnd"/>
      <w:r w:rsidRPr="00291346">
        <w:rPr>
          <w:szCs w:val="28"/>
          <w:lang w:val="uk-UA"/>
        </w:rPr>
        <w:t>, що дозволяє зменшити ризики нерівномірного осідання та покращити якість стикування залізобетонних елементів.</w:t>
      </w:r>
    </w:p>
    <w:p w14:paraId="4FE3F774" w14:textId="013871C5" w:rsidR="001463DD" w:rsidRPr="00291346" w:rsidRDefault="001463DD" w:rsidP="001463DD">
      <w:pPr>
        <w:jc w:val="both"/>
        <w:rPr>
          <w:szCs w:val="28"/>
          <w:lang w:val="uk-UA"/>
        </w:rPr>
      </w:pPr>
      <w:r w:rsidRPr="00291346">
        <w:rPr>
          <w:szCs w:val="28"/>
          <w:lang w:val="uk-UA"/>
        </w:rPr>
        <w:t>Технологія бетонування:</w:t>
      </w:r>
    </w:p>
    <w:p w14:paraId="4608FABC" w14:textId="77777777" w:rsidR="00837DE6" w:rsidRPr="00291346" w:rsidRDefault="00837DE6" w:rsidP="00837DE6">
      <w:pPr>
        <w:jc w:val="both"/>
        <w:rPr>
          <w:szCs w:val="28"/>
          <w:lang w:val="uk-UA"/>
        </w:rPr>
      </w:pPr>
      <w:r w:rsidRPr="00291346">
        <w:rPr>
          <w:szCs w:val="28"/>
          <w:lang w:val="uk-UA"/>
        </w:rPr>
        <w:t xml:space="preserve">Бетонування конструкцій </w:t>
      </w:r>
      <w:proofErr w:type="spellStart"/>
      <w:r w:rsidRPr="00291346">
        <w:rPr>
          <w:szCs w:val="28"/>
          <w:lang w:val="uk-UA"/>
        </w:rPr>
        <w:t>форшахти</w:t>
      </w:r>
      <w:proofErr w:type="spellEnd"/>
      <w:r w:rsidRPr="00291346">
        <w:rPr>
          <w:szCs w:val="28"/>
          <w:lang w:val="uk-UA"/>
        </w:rPr>
        <w:t xml:space="preserve"> в межах Криворізького району виконується за сучасною технологічною схемою із застосуванням високопродуктивного вантажопідйомного та </w:t>
      </w:r>
      <w:proofErr w:type="spellStart"/>
      <w:r w:rsidRPr="00291346">
        <w:rPr>
          <w:szCs w:val="28"/>
          <w:lang w:val="uk-UA"/>
        </w:rPr>
        <w:t>бетоноперекачувального</w:t>
      </w:r>
      <w:proofErr w:type="spellEnd"/>
      <w:r w:rsidRPr="00291346">
        <w:rPr>
          <w:szCs w:val="28"/>
          <w:lang w:val="uk-UA"/>
        </w:rPr>
        <w:t xml:space="preserve"> обладнання.</w:t>
      </w:r>
    </w:p>
    <w:p w14:paraId="33CC04C4" w14:textId="77777777" w:rsidR="00837DE6" w:rsidRPr="00291346" w:rsidRDefault="00837DE6" w:rsidP="00837DE6">
      <w:pPr>
        <w:jc w:val="both"/>
        <w:rPr>
          <w:szCs w:val="28"/>
          <w:lang w:val="uk-UA"/>
        </w:rPr>
      </w:pPr>
      <w:r w:rsidRPr="00291346">
        <w:rPr>
          <w:szCs w:val="28"/>
          <w:lang w:val="uk-UA"/>
        </w:rPr>
        <w:t xml:space="preserve">Подача бетонної суміші здійснюється автокраном LIEBHERR LTM 1055-3.2, оснащеним баддею об’ємом 1,0 м³, що забезпечує точне позиціонування під час бетонування </w:t>
      </w:r>
      <w:proofErr w:type="spellStart"/>
      <w:r w:rsidRPr="00291346">
        <w:rPr>
          <w:szCs w:val="28"/>
          <w:lang w:val="uk-UA"/>
        </w:rPr>
        <w:t>кілець</w:t>
      </w:r>
      <w:proofErr w:type="spellEnd"/>
      <w:r w:rsidRPr="00291346">
        <w:rPr>
          <w:szCs w:val="28"/>
          <w:lang w:val="uk-UA"/>
        </w:rPr>
        <w:t>. Кран працює по траєкторії радіусом близько 7200 мм у межах котловану, забезпечуючи рівномірну подачу суміші по всьому периметру споруди.</w:t>
      </w:r>
    </w:p>
    <w:p w14:paraId="03E191F7" w14:textId="77777777" w:rsidR="00837DE6" w:rsidRPr="00291346" w:rsidRDefault="00837DE6" w:rsidP="00837DE6">
      <w:pPr>
        <w:jc w:val="both"/>
        <w:rPr>
          <w:szCs w:val="28"/>
          <w:lang w:val="uk-UA"/>
        </w:rPr>
      </w:pPr>
      <w:r w:rsidRPr="00291346">
        <w:rPr>
          <w:szCs w:val="28"/>
          <w:lang w:val="uk-UA"/>
        </w:rPr>
        <w:t xml:space="preserve">Транспортування бетонної суміші та арматурних каркасів на будівельний майданчик здійснюється </w:t>
      </w:r>
      <w:proofErr w:type="spellStart"/>
      <w:r w:rsidRPr="00291346">
        <w:rPr>
          <w:szCs w:val="28"/>
          <w:lang w:val="uk-UA"/>
        </w:rPr>
        <w:t>автобетоносмішувачами</w:t>
      </w:r>
      <w:proofErr w:type="spellEnd"/>
      <w:r w:rsidRPr="00291346">
        <w:rPr>
          <w:szCs w:val="28"/>
          <w:lang w:val="uk-UA"/>
        </w:rPr>
        <w:t xml:space="preserve"> </w:t>
      </w:r>
      <w:proofErr w:type="spellStart"/>
      <w:r w:rsidRPr="00291346">
        <w:rPr>
          <w:szCs w:val="28"/>
          <w:lang w:val="uk-UA"/>
        </w:rPr>
        <w:t>Volvo</w:t>
      </w:r>
      <w:proofErr w:type="spellEnd"/>
      <w:r w:rsidRPr="00291346">
        <w:rPr>
          <w:szCs w:val="28"/>
          <w:lang w:val="uk-UA"/>
        </w:rPr>
        <w:t xml:space="preserve"> FMX 420 та вантажними платформами MAN TGS 33.400, обладнаними системами GPS-контролю та електронного моніторингу температури суміші.</w:t>
      </w:r>
    </w:p>
    <w:p w14:paraId="20D212CA" w14:textId="77777777" w:rsidR="00837DE6" w:rsidRPr="00291346" w:rsidRDefault="00837DE6" w:rsidP="00837DE6">
      <w:pPr>
        <w:jc w:val="both"/>
        <w:rPr>
          <w:szCs w:val="28"/>
          <w:lang w:val="uk-UA"/>
        </w:rPr>
      </w:pPr>
      <w:r w:rsidRPr="00291346">
        <w:rPr>
          <w:szCs w:val="28"/>
          <w:lang w:val="uk-UA"/>
        </w:rPr>
        <w:t>Бетонування виконується секторами довжиною 9–11 м, пошарово з товщиною шару 0,35–0,4 м, що дає змогу досягти рівномірного ущільнення і запобігти появі холодних швів.</w:t>
      </w:r>
    </w:p>
    <w:p w14:paraId="28045EDE" w14:textId="77777777" w:rsidR="00837DE6" w:rsidRPr="00291346" w:rsidRDefault="00837DE6" w:rsidP="00837DE6">
      <w:pPr>
        <w:jc w:val="both"/>
        <w:rPr>
          <w:szCs w:val="28"/>
          <w:lang w:val="uk-UA"/>
        </w:rPr>
      </w:pPr>
      <w:r w:rsidRPr="00291346">
        <w:rPr>
          <w:szCs w:val="28"/>
          <w:lang w:val="uk-UA"/>
        </w:rPr>
        <w:t xml:space="preserve">Ущільнення бетонної суміші здійснюється сучасними високочастотними вібраторами </w:t>
      </w:r>
      <w:proofErr w:type="spellStart"/>
      <w:r w:rsidRPr="00291346">
        <w:rPr>
          <w:szCs w:val="28"/>
          <w:lang w:val="uk-UA"/>
        </w:rPr>
        <w:t>Wacker</w:t>
      </w:r>
      <w:proofErr w:type="spellEnd"/>
      <w:r w:rsidRPr="00291346">
        <w:rPr>
          <w:szCs w:val="28"/>
          <w:lang w:val="uk-UA"/>
        </w:rPr>
        <w:t xml:space="preserve"> </w:t>
      </w:r>
      <w:proofErr w:type="spellStart"/>
      <w:r w:rsidRPr="00291346">
        <w:rPr>
          <w:szCs w:val="28"/>
          <w:lang w:val="uk-UA"/>
        </w:rPr>
        <w:t>Neuson</w:t>
      </w:r>
      <w:proofErr w:type="spellEnd"/>
      <w:r w:rsidRPr="00291346">
        <w:rPr>
          <w:szCs w:val="28"/>
          <w:lang w:val="uk-UA"/>
        </w:rPr>
        <w:t xml:space="preserve"> IRFU 57 та ENAR </w:t>
      </w:r>
      <w:proofErr w:type="spellStart"/>
      <w:r w:rsidRPr="00291346">
        <w:rPr>
          <w:szCs w:val="28"/>
          <w:lang w:val="uk-UA"/>
        </w:rPr>
        <w:t>Vibrator</w:t>
      </w:r>
      <w:proofErr w:type="spellEnd"/>
      <w:r w:rsidRPr="00291346">
        <w:rPr>
          <w:szCs w:val="28"/>
          <w:lang w:val="uk-UA"/>
        </w:rPr>
        <w:t xml:space="preserve"> M7, які забезпечують глибину впливу до 0,8 м та рівномірну структуру бетону по всій товщині кільця. Для поверхневого ущільнення використовується віброрейка </w:t>
      </w:r>
      <w:proofErr w:type="spellStart"/>
      <w:r w:rsidRPr="00291346">
        <w:rPr>
          <w:szCs w:val="28"/>
          <w:lang w:val="uk-UA"/>
        </w:rPr>
        <w:t>Husqvarna</w:t>
      </w:r>
      <w:proofErr w:type="spellEnd"/>
      <w:r w:rsidRPr="00291346">
        <w:rPr>
          <w:szCs w:val="28"/>
          <w:lang w:val="uk-UA"/>
        </w:rPr>
        <w:t xml:space="preserve"> BV 30, що гарантує щільність верхнього шару та високу якість фінішної поверхні.</w:t>
      </w:r>
    </w:p>
    <w:p w14:paraId="172BA37C" w14:textId="77777777" w:rsidR="00837DE6" w:rsidRPr="00291346" w:rsidRDefault="00837DE6" w:rsidP="00837DE6">
      <w:pPr>
        <w:jc w:val="both"/>
        <w:rPr>
          <w:szCs w:val="28"/>
          <w:lang w:val="uk-UA"/>
        </w:rPr>
      </w:pPr>
      <w:r w:rsidRPr="00291346">
        <w:rPr>
          <w:szCs w:val="28"/>
          <w:lang w:val="uk-UA"/>
        </w:rPr>
        <w:lastRenderedPageBreak/>
        <w:t xml:space="preserve">Для контролю рівня заповнення та геометрії бетонного кільця застосовуються лазерні нівеліри </w:t>
      </w:r>
      <w:proofErr w:type="spellStart"/>
      <w:r w:rsidRPr="00291346">
        <w:rPr>
          <w:szCs w:val="28"/>
          <w:lang w:val="uk-UA"/>
        </w:rPr>
        <w:t>Bosch</w:t>
      </w:r>
      <w:proofErr w:type="spellEnd"/>
      <w:r w:rsidRPr="00291346">
        <w:rPr>
          <w:szCs w:val="28"/>
          <w:lang w:val="uk-UA"/>
        </w:rPr>
        <w:t xml:space="preserve"> GRL 600 CHV, що дозволяють дотримуватися проектних відміток з точністю до ±3 мм.</w:t>
      </w:r>
    </w:p>
    <w:p w14:paraId="2303E41C" w14:textId="77777777" w:rsidR="00837DE6" w:rsidRPr="00291346" w:rsidRDefault="00837DE6" w:rsidP="00837DE6">
      <w:pPr>
        <w:jc w:val="both"/>
        <w:rPr>
          <w:szCs w:val="28"/>
          <w:lang w:val="uk-UA"/>
        </w:rPr>
      </w:pPr>
      <w:r w:rsidRPr="00291346">
        <w:rPr>
          <w:szCs w:val="28"/>
          <w:lang w:val="uk-UA"/>
        </w:rPr>
        <w:t>Вимоги до міцності бетону</w:t>
      </w:r>
    </w:p>
    <w:p w14:paraId="6BF3B1FF" w14:textId="77777777" w:rsidR="00837DE6" w:rsidRPr="00291346" w:rsidRDefault="00837DE6" w:rsidP="00837DE6">
      <w:pPr>
        <w:jc w:val="both"/>
        <w:rPr>
          <w:szCs w:val="28"/>
          <w:lang w:val="uk-UA"/>
        </w:rPr>
      </w:pPr>
      <w:r w:rsidRPr="00291346">
        <w:rPr>
          <w:szCs w:val="28"/>
          <w:lang w:val="uk-UA"/>
        </w:rPr>
        <w:t xml:space="preserve">Контроль за якістю бетону здійснюється відповідно до ДСТУ Б В.2.7-43:2010. До монтажу стінових панелей та наступних етапів будівництва допускається після досягнення бетоном не менше 70 % </w:t>
      </w:r>
      <w:proofErr w:type="spellStart"/>
      <w:r w:rsidRPr="00291346">
        <w:rPr>
          <w:szCs w:val="28"/>
          <w:lang w:val="uk-UA"/>
        </w:rPr>
        <w:t>проєктної</w:t>
      </w:r>
      <w:proofErr w:type="spellEnd"/>
      <w:r w:rsidRPr="00291346">
        <w:rPr>
          <w:szCs w:val="28"/>
          <w:lang w:val="uk-UA"/>
        </w:rPr>
        <w:t xml:space="preserve"> міцності, що за температури +20 °С досягається орієнтовно на 7–9 добу.</w:t>
      </w:r>
    </w:p>
    <w:p w14:paraId="52361C32" w14:textId="77777777" w:rsidR="00837DE6" w:rsidRPr="00291346" w:rsidRDefault="00837DE6" w:rsidP="00837DE6">
      <w:pPr>
        <w:jc w:val="both"/>
        <w:rPr>
          <w:szCs w:val="28"/>
          <w:lang w:val="uk-UA"/>
        </w:rPr>
      </w:pPr>
      <w:r w:rsidRPr="00291346">
        <w:rPr>
          <w:szCs w:val="28"/>
          <w:lang w:val="uk-UA"/>
        </w:rPr>
        <w:t xml:space="preserve">Проектна міцність бетону для </w:t>
      </w:r>
      <w:proofErr w:type="spellStart"/>
      <w:r w:rsidRPr="00291346">
        <w:rPr>
          <w:szCs w:val="28"/>
          <w:lang w:val="uk-UA"/>
        </w:rPr>
        <w:t>кілець</w:t>
      </w:r>
      <w:proofErr w:type="spellEnd"/>
      <w:r w:rsidRPr="00291346">
        <w:rPr>
          <w:szCs w:val="28"/>
          <w:lang w:val="uk-UA"/>
        </w:rPr>
        <w:t xml:space="preserve"> </w:t>
      </w:r>
      <w:proofErr w:type="spellStart"/>
      <w:r w:rsidRPr="00291346">
        <w:rPr>
          <w:szCs w:val="28"/>
          <w:lang w:val="uk-UA"/>
        </w:rPr>
        <w:t>форшахти</w:t>
      </w:r>
      <w:proofErr w:type="spellEnd"/>
      <w:r w:rsidRPr="00291346">
        <w:rPr>
          <w:szCs w:val="28"/>
          <w:lang w:val="uk-UA"/>
        </w:rPr>
        <w:t xml:space="preserve"> становить 30 МПа (клас С25/30), із показниками:</w:t>
      </w:r>
    </w:p>
    <w:p w14:paraId="5B6957DC" w14:textId="77777777" w:rsidR="00837DE6" w:rsidRPr="00291346" w:rsidRDefault="00837DE6" w:rsidP="00837DE6">
      <w:pPr>
        <w:jc w:val="both"/>
        <w:rPr>
          <w:szCs w:val="28"/>
          <w:lang w:val="uk-UA"/>
        </w:rPr>
      </w:pPr>
      <w:r w:rsidRPr="00291346">
        <w:rPr>
          <w:szCs w:val="28"/>
          <w:lang w:val="uk-UA"/>
        </w:rPr>
        <w:t>Морозостійкість — не нижче F200;</w:t>
      </w:r>
    </w:p>
    <w:p w14:paraId="3D1882B7" w14:textId="77777777" w:rsidR="00837DE6" w:rsidRPr="00291346" w:rsidRDefault="00837DE6" w:rsidP="00837DE6">
      <w:pPr>
        <w:jc w:val="both"/>
        <w:rPr>
          <w:szCs w:val="28"/>
          <w:lang w:val="uk-UA"/>
        </w:rPr>
      </w:pPr>
      <w:r w:rsidRPr="00291346">
        <w:rPr>
          <w:szCs w:val="28"/>
          <w:lang w:val="uk-UA"/>
        </w:rPr>
        <w:t>Водонепроникність — клас W8;</w:t>
      </w:r>
    </w:p>
    <w:p w14:paraId="01F1D47B" w14:textId="77777777" w:rsidR="00837DE6" w:rsidRPr="00291346" w:rsidRDefault="00837DE6" w:rsidP="00837DE6">
      <w:pPr>
        <w:jc w:val="both"/>
        <w:rPr>
          <w:szCs w:val="28"/>
          <w:lang w:val="uk-UA"/>
        </w:rPr>
      </w:pPr>
      <w:r w:rsidRPr="00291346">
        <w:rPr>
          <w:szCs w:val="28"/>
          <w:lang w:val="uk-UA"/>
        </w:rPr>
        <w:t>Осадка конуса — 12–14 см (рухливість П3–П4).</w:t>
      </w:r>
    </w:p>
    <w:p w14:paraId="51E5B827" w14:textId="77777777" w:rsidR="00837DE6" w:rsidRPr="00291346" w:rsidRDefault="00837DE6" w:rsidP="00837DE6">
      <w:pPr>
        <w:jc w:val="both"/>
        <w:rPr>
          <w:szCs w:val="28"/>
          <w:lang w:val="uk-UA"/>
        </w:rPr>
      </w:pPr>
      <w:r w:rsidRPr="00291346">
        <w:rPr>
          <w:szCs w:val="28"/>
          <w:lang w:val="uk-UA"/>
        </w:rPr>
        <w:t xml:space="preserve">Забезпечення стабільної якості досягається за рахунок використання </w:t>
      </w:r>
      <w:proofErr w:type="spellStart"/>
      <w:r w:rsidRPr="00291346">
        <w:rPr>
          <w:szCs w:val="28"/>
          <w:lang w:val="uk-UA"/>
        </w:rPr>
        <w:t>пластифікуючих</w:t>
      </w:r>
      <w:proofErr w:type="spellEnd"/>
      <w:r w:rsidRPr="00291346">
        <w:rPr>
          <w:szCs w:val="28"/>
          <w:lang w:val="uk-UA"/>
        </w:rPr>
        <w:t xml:space="preserve"> і </w:t>
      </w:r>
      <w:proofErr w:type="spellStart"/>
      <w:r w:rsidRPr="00291346">
        <w:rPr>
          <w:szCs w:val="28"/>
          <w:lang w:val="uk-UA"/>
        </w:rPr>
        <w:t>протиморозних</w:t>
      </w:r>
      <w:proofErr w:type="spellEnd"/>
      <w:r w:rsidRPr="00291346">
        <w:rPr>
          <w:szCs w:val="28"/>
          <w:lang w:val="uk-UA"/>
        </w:rPr>
        <w:t xml:space="preserve"> добавок, а також системи електронного контролю дозування компонентів на бетонному </w:t>
      </w:r>
      <w:proofErr w:type="spellStart"/>
      <w:r w:rsidRPr="00291346">
        <w:rPr>
          <w:szCs w:val="28"/>
          <w:lang w:val="uk-UA"/>
        </w:rPr>
        <w:t>вузлі</w:t>
      </w:r>
      <w:proofErr w:type="spellEnd"/>
      <w:r w:rsidRPr="00291346">
        <w:rPr>
          <w:szCs w:val="28"/>
          <w:lang w:val="uk-UA"/>
        </w:rPr>
        <w:t>. Випробування контрольних зразків проводяться у лабораторії Криворізького центру випробувань будівельних матеріалів.</w:t>
      </w:r>
    </w:p>
    <w:p w14:paraId="24AF5B0E" w14:textId="62E08A19" w:rsidR="001463DD" w:rsidRPr="00291346" w:rsidRDefault="00837DE6" w:rsidP="00837DE6">
      <w:pPr>
        <w:jc w:val="both"/>
        <w:rPr>
          <w:szCs w:val="28"/>
          <w:lang w:val="uk-UA"/>
        </w:rPr>
      </w:pPr>
      <w:r w:rsidRPr="00291346">
        <w:rPr>
          <w:szCs w:val="28"/>
          <w:lang w:val="uk-UA"/>
        </w:rPr>
        <w:t xml:space="preserve">Запропонована технологічна послідовність бетонування кільцевих конструкцій </w:t>
      </w:r>
      <w:proofErr w:type="spellStart"/>
      <w:r w:rsidRPr="00291346">
        <w:rPr>
          <w:szCs w:val="28"/>
          <w:lang w:val="uk-UA"/>
        </w:rPr>
        <w:t>форшахти</w:t>
      </w:r>
      <w:proofErr w:type="spellEnd"/>
      <w:r w:rsidRPr="00291346">
        <w:rPr>
          <w:szCs w:val="28"/>
          <w:lang w:val="uk-UA"/>
        </w:rPr>
        <w:t xml:space="preserve"> забезпечує високу надійність і довговічність споруди навіть за складних інженерно-геологічних умов Криворізького району. Використання сучасних засобів механізації, точного вимірювального обладнання та контролю якості дозволяє гарантувати стійкість споруди під час будівництва і подальшої експлуатації, мінімізуючи ризики деформацій та водопроникності.</w:t>
      </w:r>
    </w:p>
    <w:p w14:paraId="24461476" w14:textId="318A8991" w:rsidR="00F96809" w:rsidRPr="00291346" w:rsidRDefault="000774A6" w:rsidP="000774A6">
      <w:pPr>
        <w:pStyle w:val="2"/>
        <w:numPr>
          <w:ilvl w:val="1"/>
          <w:numId w:val="23"/>
        </w:numPr>
      </w:pPr>
      <w:bookmarkStart w:id="45" w:name="_Toc213331437"/>
      <w:r w:rsidRPr="00291346">
        <w:rPr>
          <w:szCs w:val="28"/>
        </w:rPr>
        <w:t>Технологія монтажу стінових панелей І-го та ІІ-го ярусів</w:t>
      </w:r>
      <w:bookmarkEnd w:id="45"/>
      <w:r w:rsidRPr="00291346">
        <w:t xml:space="preserve"> </w:t>
      </w:r>
    </w:p>
    <w:p w14:paraId="3BDE8465" w14:textId="77777777" w:rsidR="000774A6" w:rsidRPr="00291346" w:rsidRDefault="000774A6" w:rsidP="000774A6">
      <w:pPr>
        <w:jc w:val="both"/>
        <w:rPr>
          <w:szCs w:val="28"/>
          <w:lang w:val="uk-UA"/>
        </w:rPr>
      </w:pPr>
      <w:r w:rsidRPr="00291346">
        <w:rPr>
          <w:szCs w:val="28"/>
          <w:lang w:val="uk-UA"/>
        </w:rPr>
        <w:t>Монтаж стінових панелей опускного колодязя здійснюється у два основні етапи: спочатку встановлюються панелі першого ярусу, а після опускання конструкції — другого ярусу. Перед початком монтажних робіт необхідно забезпечити відповідну підготовку майданчика та створити стійку опорну основу.</w:t>
      </w:r>
    </w:p>
    <w:p w14:paraId="7D2DB2C8" w14:textId="77777777" w:rsidR="00BB0ABB" w:rsidRPr="00291346" w:rsidRDefault="00BB0ABB" w:rsidP="00BB0ABB">
      <w:pPr>
        <w:jc w:val="both"/>
        <w:rPr>
          <w:szCs w:val="28"/>
          <w:lang w:val="uk-UA"/>
        </w:rPr>
      </w:pPr>
      <w:r w:rsidRPr="00291346">
        <w:rPr>
          <w:szCs w:val="28"/>
          <w:lang w:val="uk-UA"/>
        </w:rPr>
        <w:t>Підготовчі роботи перед монтажем стінових панелей І-го ярусу (ділянка від позначки –4,500 м до позначки –5,850 м)</w:t>
      </w:r>
    </w:p>
    <w:p w14:paraId="5D30AB8C" w14:textId="77777777" w:rsidR="00BB0ABB" w:rsidRPr="00291346" w:rsidRDefault="00BB0ABB" w:rsidP="00BB0ABB">
      <w:pPr>
        <w:jc w:val="both"/>
        <w:rPr>
          <w:szCs w:val="28"/>
          <w:lang w:val="uk-UA"/>
        </w:rPr>
      </w:pPr>
      <w:r w:rsidRPr="00291346">
        <w:rPr>
          <w:szCs w:val="28"/>
          <w:lang w:val="uk-UA"/>
        </w:rPr>
        <w:t>До початку монтажу стінових панелей першого ярусу необхідно виконати комплекс підготовчих заходів, що забезпечують точність монтажу та надійність закріплення елементів конструкції:</w:t>
      </w:r>
    </w:p>
    <w:p w14:paraId="2F3214AB" w14:textId="77777777" w:rsidR="00BB0ABB" w:rsidRPr="00291346" w:rsidRDefault="00BB0ABB" w:rsidP="00BB0ABB">
      <w:pPr>
        <w:jc w:val="both"/>
        <w:rPr>
          <w:szCs w:val="28"/>
          <w:lang w:val="uk-UA"/>
        </w:rPr>
      </w:pPr>
      <w:r w:rsidRPr="00291346">
        <w:rPr>
          <w:szCs w:val="28"/>
          <w:lang w:val="uk-UA"/>
        </w:rPr>
        <w:lastRenderedPageBreak/>
        <w:t xml:space="preserve">Вирівнювання та планування основи на позначці –4,500 м з використанням лазерної системи контролю поверхні </w:t>
      </w:r>
      <w:proofErr w:type="spellStart"/>
      <w:r w:rsidRPr="00291346">
        <w:rPr>
          <w:szCs w:val="28"/>
          <w:lang w:val="uk-UA"/>
        </w:rPr>
        <w:t>Leica</w:t>
      </w:r>
      <w:proofErr w:type="spellEnd"/>
      <w:r w:rsidRPr="00291346">
        <w:rPr>
          <w:szCs w:val="28"/>
          <w:lang w:val="uk-UA"/>
        </w:rPr>
        <w:t xml:space="preserve"> </w:t>
      </w:r>
      <w:proofErr w:type="spellStart"/>
      <w:r w:rsidRPr="00291346">
        <w:rPr>
          <w:szCs w:val="28"/>
          <w:lang w:val="uk-UA"/>
        </w:rPr>
        <w:t>Rugby</w:t>
      </w:r>
      <w:proofErr w:type="spellEnd"/>
      <w:r w:rsidRPr="00291346">
        <w:rPr>
          <w:szCs w:val="28"/>
          <w:lang w:val="uk-UA"/>
        </w:rPr>
        <w:t xml:space="preserve"> 640G, що гарантує горизонтальність площини з точністю ±3 мм.</w:t>
      </w:r>
    </w:p>
    <w:p w14:paraId="2F4FB2CC" w14:textId="77777777" w:rsidR="00BB0ABB" w:rsidRPr="00291346" w:rsidRDefault="00BB0ABB" w:rsidP="00BB0ABB">
      <w:pPr>
        <w:jc w:val="both"/>
        <w:rPr>
          <w:szCs w:val="28"/>
          <w:lang w:val="uk-UA"/>
        </w:rPr>
      </w:pPr>
      <w:r w:rsidRPr="00291346">
        <w:rPr>
          <w:szCs w:val="28"/>
          <w:lang w:val="uk-UA"/>
        </w:rPr>
        <w:t xml:space="preserve">Влаштування тимчасової опорної основи у вигляді двох залізобетонних концентричних </w:t>
      </w:r>
      <w:proofErr w:type="spellStart"/>
      <w:r w:rsidRPr="00291346">
        <w:rPr>
          <w:szCs w:val="28"/>
          <w:lang w:val="uk-UA"/>
        </w:rPr>
        <w:t>кілець</w:t>
      </w:r>
      <w:proofErr w:type="spellEnd"/>
      <w:r w:rsidRPr="00291346">
        <w:rPr>
          <w:szCs w:val="28"/>
          <w:lang w:val="uk-UA"/>
        </w:rPr>
        <w:t xml:space="preserve"> діаметром 8,6 м і 10,2 м відповідно. Внутрішнє кільце формується із монолітного бетону класу С25/30, армованого сіткою Ø10 мм із кроком 150×150 мм.</w:t>
      </w:r>
    </w:p>
    <w:p w14:paraId="1F8B0B50" w14:textId="77777777" w:rsidR="00BB0ABB" w:rsidRPr="00291346" w:rsidRDefault="00BB0ABB" w:rsidP="00BB0ABB">
      <w:pPr>
        <w:jc w:val="both"/>
        <w:rPr>
          <w:szCs w:val="28"/>
          <w:lang w:val="uk-UA"/>
        </w:rPr>
      </w:pPr>
      <w:r w:rsidRPr="00291346">
        <w:rPr>
          <w:szCs w:val="28"/>
          <w:lang w:val="uk-UA"/>
        </w:rPr>
        <w:t>Поділ внутрішнього кільця на секції виконується згідно з кількістю стінових панелей (16 елементів), що дозволяє забезпечити точність розташування стиків та полегшити подальший монтаж.</w:t>
      </w:r>
    </w:p>
    <w:p w14:paraId="343DAF51" w14:textId="77777777" w:rsidR="00BB0ABB" w:rsidRPr="00291346" w:rsidRDefault="00BB0ABB" w:rsidP="00BB0ABB">
      <w:pPr>
        <w:jc w:val="both"/>
        <w:rPr>
          <w:szCs w:val="28"/>
          <w:lang w:val="uk-UA"/>
        </w:rPr>
      </w:pPr>
      <w:r w:rsidRPr="00291346">
        <w:rPr>
          <w:szCs w:val="28"/>
          <w:lang w:val="uk-UA"/>
        </w:rPr>
        <w:t xml:space="preserve">Улаштування дренажного прошарку товщиною 0,15 м із </w:t>
      </w:r>
      <w:proofErr w:type="spellStart"/>
      <w:r w:rsidRPr="00291346">
        <w:rPr>
          <w:szCs w:val="28"/>
          <w:lang w:val="uk-UA"/>
        </w:rPr>
        <w:t>щебеню</w:t>
      </w:r>
      <w:proofErr w:type="spellEnd"/>
      <w:r w:rsidRPr="00291346">
        <w:rPr>
          <w:szCs w:val="28"/>
          <w:lang w:val="uk-UA"/>
        </w:rPr>
        <w:t xml:space="preserve"> фракції 20–40 мм для зниження капілярного підсосу вологи з основи.</w:t>
      </w:r>
    </w:p>
    <w:p w14:paraId="3D7B7331" w14:textId="77777777" w:rsidR="00BB0ABB" w:rsidRPr="00291346" w:rsidRDefault="00BB0ABB" w:rsidP="00BB0ABB">
      <w:pPr>
        <w:jc w:val="both"/>
        <w:rPr>
          <w:szCs w:val="28"/>
          <w:lang w:val="uk-UA"/>
        </w:rPr>
      </w:pPr>
      <w:r w:rsidRPr="00291346">
        <w:rPr>
          <w:szCs w:val="28"/>
          <w:lang w:val="uk-UA"/>
        </w:rPr>
        <w:t xml:space="preserve">Перевірка вертикальності та геометрії за допомогою електронного нівеліра </w:t>
      </w:r>
      <w:proofErr w:type="spellStart"/>
      <w:r w:rsidRPr="00291346">
        <w:rPr>
          <w:szCs w:val="28"/>
          <w:lang w:val="uk-UA"/>
        </w:rPr>
        <w:t>Bosch</w:t>
      </w:r>
      <w:proofErr w:type="spellEnd"/>
      <w:r w:rsidRPr="00291346">
        <w:rPr>
          <w:szCs w:val="28"/>
          <w:lang w:val="uk-UA"/>
        </w:rPr>
        <w:t xml:space="preserve"> GLL 3-80 CG.</w:t>
      </w:r>
    </w:p>
    <w:p w14:paraId="187A4A5B" w14:textId="77777777" w:rsidR="00BB0ABB" w:rsidRPr="00291346" w:rsidRDefault="00BB0ABB" w:rsidP="00BB0ABB">
      <w:pPr>
        <w:jc w:val="both"/>
        <w:rPr>
          <w:szCs w:val="28"/>
          <w:lang w:val="uk-UA"/>
        </w:rPr>
      </w:pPr>
      <w:r w:rsidRPr="00291346">
        <w:rPr>
          <w:szCs w:val="28"/>
          <w:lang w:val="uk-UA"/>
        </w:rPr>
        <w:t>Процес монтажу стінових панелей І-го ярусу</w:t>
      </w:r>
    </w:p>
    <w:p w14:paraId="26833DEE" w14:textId="77777777" w:rsidR="00BB0ABB" w:rsidRPr="00291346" w:rsidRDefault="00BB0ABB" w:rsidP="00BB0ABB">
      <w:pPr>
        <w:jc w:val="both"/>
        <w:rPr>
          <w:szCs w:val="28"/>
          <w:lang w:val="uk-UA"/>
        </w:rPr>
      </w:pPr>
      <w:r w:rsidRPr="00291346">
        <w:rPr>
          <w:szCs w:val="28"/>
          <w:lang w:val="uk-UA"/>
        </w:rPr>
        <w:t>1. Доставка панелей на будівельний майданчик</w:t>
      </w:r>
    </w:p>
    <w:p w14:paraId="529DDD91" w14:textId="77777777" w:rsidR="00BB0ABB" w:rsidRPr="00291346" w:rsidRDefault="00BB0ABB" w:rsidP="00BB0ABB">
      <w:pPr>
        <w:jc w:val="both"/>
        <w:rPr>
          <w:szCs w:val="28"/>
          <w:lang w:val="uk-UA"/>
        </w:rPr>
      </w:pPr>
      <w:r w:rsidRPr="00291346">
        <w:rPr>
          <w:szCs w:val="28"/>
          <w:lang w:val="uk-UA"/>
        </w:rPr>
        <w:t xml:space="preserve">Збірні залізобетонні панелі типу СБК-П1200/5500 (товщина 300 мм, маса однієї панелі 3,8 т) доставляються на об’єкт </w:t>
      </w:r>
      <w:proofErr w:type="spellStart"/>
      <w:r w:rsidRPr="00291346">
        <w:rPr>
          <w:szCs w:val="28"/>
          <w:lang w:val="uk-UA"/>
        </w:rPr>
        <w:t>низькорамними</w:t>
      </w:r>
      <w:proofErr w:type="spellEnd"/>
      <w:r w:rsidRPr="00291346">
        <w:rPr>
          <w:szCs w:val="28"/>
          <w:lang w:val="uk-UA"/>
        </w:rPr>
        <w:t xml:space="preserve"> тралами </w:t>
      </w:r>
      <w:proofErr w:type="spellStart"/>
      <w:r w:rsidRPr="00291346">
        <w:rPr>
          <w:szCs w:val="28"/>
          <w:lang w:val="uk-UA"/>
        </w:rPr>
        <w:t>Volvo</w:t>
      </w:r>
      <w:proofErr w:type="spellEnd"/>
      <w:r w:rsidRPr="00291346">
        <w:rPr>
          <w:szCs w:val="28"/>
          <w:lang w:val="uk-UA"/>
        </w:rPr>
        <w:t xml:space="preserve"> FH16 750 вантажопідйомністю 45 т. Панелі укладаються на дерев’яні прокладки із гумовими прокладками для запобігання </w:t>
      </w:r>
      <w:proofErr w:type="spellStart"/>
      <w:r w:rsidRPr="00291346">
        <w:rPr>
          <w:szCs w:val="28"/>
          <w:lang w:val="uk-UA"/>
        </w:rPr>
        <w:t>сколам</w:t>
      </w:r>
      <w:proofErr w:type="spellEnd"/>
      <w:r w:rsidRPr="00291346">
        <w:rPr>
          <w:szCs w:val="28"/>
          <w:lang w:val="uk-UA"/>
        </w:rPr>
        <w:t xml:space="preserve"> під час транспортування.</w:t>
      </w:r>
    </w:p>
    <w:p w14:paraId="6811281C" w14:textId="77777777" w:rsidR="00BB0ABB" w:rsidRPr="00291346" w:rsidRDefault="00BB0ABB" w:rsidP="00BB0ABB">
      <w:pPr>
        <w:jc w:val="both"/>
        <w:rPr>
          <w:szCs w:val="28"/>
          <w:lang w:val="uk-UA"/>
        </w:rPr>
      </w:pPr>
      <w:r w:rsidRPr="00291346">
        <w:rPr>
          <w:szCs w:val="28"/>
          <w:lang w:val="uk-UA"/>
        </w:rPr>
        <w:t>2. Монтаж панелей безпосередньо з транспортного засобу</w:t>
      </w:r>
    </w:p>
    <w:p w14:paraId="3595E8BF" w14:textId="77777777" w:rsidR="00BB0ABB" w:rsidRPr="00291346" w:rsidRDefault="00BB0ABB" w:rsidP="00BB0ABB">
      <w:pPr>
        <w:jc w:val="both"/>
        <w:rPr>
          <w:szCs w:val="28"/>
          <w:lang w:val="uk-UA"/>
        </w:rPr>
      </w:pPr>
      <w:r w:rsidRPr="00291346">
        <w:rPr>
          <w:szCs w:val="28"/>
          <w:lang w:val="uk-UA"/>
        </w:rPr>
        <w:t xml:space="preserve">Монтажні роботи виконуються із коліс, без попереднього складування елементів, що скорочує тривалість операцій. Для переміщення панелей використовується мобільний кран </w:t>
      </w:r>
      <w:proofErr w:type="spellStart"/>
      <w:r w:rsidRPr="00291346">
        <w:rPr>
          <w:szCs w:val="28"/>
          <w:lang w:val="uk-UA"/>
        </w:rPr>
        <w:t>Liebherr</w:t>
      </w:r>
      <w:proofErr w:type="spellEnd"/>
      <w:r w:rsidRPr="00291346">
        <w:rPr>
          <w:szCs w:val="28"/>
          <w:lang w:val="uk-UA"/>
        </w:rPr>
        <w:t xml:space="preserve"> LTM 1100-5.2 із максимальною вантажопідйомністю 100 т і довжиною стріли 52 м.</w:t>
      </w:r>
    </w:p>
    <w:p w14:paraId="530EBA2F" w14:textId="77777777" w:rsidR="00BB0ABB" w:rsidRPr="00291346" w:rsidRDefault="00BB0ABB" w:rsidP="00BB0ABB">
      <w:pPr>
        <w:jc w:val="both"/>
        <w:rPr>
          <w:szCs w:val="28"/>
          <w:lang w:val="uk-UA"/>
        </w:rPr>
      </w:pPr>
      <w:r w:rsidRPr="00291346">
        <w:rPr>
          <w:szCs w:val="28"/>
          <w:lang w:val="uk-UA"/>
        </w:rPr>
        <w:t>Тимчасове закріплення здійснюється до залізобетонних монтажних матів розміром 2×2 м, попередньо укладених на підготовлену основу.</w:t>
      </w:r>
    </w:p>
    <w:p w14:paraId="3F7D33B1" w14:textId="77777777" w:rsidR="00BB0ABB" w:rsidRPr="00291346" w:rsidRDefault="00BB0ABB" w:rsidP="00BB0ABB">
      <w:pPr>
        <w:jc w:val="both"/>
        <w:rPr>
          <w:szCs w:val="28"/>
          <w:lang w:val="uk-UA"/>
        </w:rPr>
      </w:pPr>
      <w:r w:rsidRPr="00291346">
        <w:rPr>
          <w:szCs w:val="28"/>
          <w:lang w:val="uk-UA"/>
        </w:rPr>
        <w:t>3. Початкове тимчасове кріплення</w:t>
      </w:r>
    </w:p>
    <w:p w14:paraId="2452303D" w14:textId="77777777" w:rsidR="00BB0ABB" w:rsidRPr="00291346" w:rsidRDefault="00BB0ABB" w:rsidP="00BB0ABB">
      <w:pPr>
        <w:jc w:val="both"/>
        <w:rPr>
          <w:szCs w:val="28"/>
          <w:lang w:val="uk-UA"/>
        </w:rPr>
      </w:pPr>
      <w:r w:rsidRPr="00291346">
        <w:rPr>
          <w:szCs w:val="28"/>
          <w:lang w:val="uk-UA"/>
        </w:rPr>
        <w:t xml:space="preserve">Після встановлення перших чотирнадцяти панелей здійснюється тимчасове з’єднання монтажними стяжками типу </w:t>
      </w:r>
      <w:proofErr w:type="spellStart"/>
      <w:r w:rsidRPr="00291346">
        <w:rPr>
          <w:szCs w:val="28"/>
          <w:lang w:val="uk-UA"/>
        </w:rPr>
        <w:t>Hilti</w:t>
      </w:r>
      <w:proofErr w:type="spellEnd"/>
      <w:r w:rsidRPr="00291346">
        <w:rPr>
          <w:szCs w:val="28"/>
          <w:lang w:val="uk-UA"/>
        </w:rPr>
        <w:t xml:space="preserve"> HUS3-H 10x80, що запобігає зміщенню елементів під час монтажу наступних блоків.</w:t>
      </w:r>
    </w:p>
    <w:p w14:paraId="00114864" w14:textId="77777777" w:rsidR="00BB0ABB" w:rsidRPr="00291346" w:rsidRDefault="00BB0ABB" w:rsidP="00BB0ABB">
      <w:pPr>
        <w:jc w:val="both"/>
        <w:rPr>
          <w:szCs w:val="28"/>
          <w:lang w:val="uk-UA"/>
        </w:rPr>
      </w:pPr>
      <w:r w:rsidRPr="00291346">
        <w:rPr>
          <w:szCs w:val="28"/>
          <w:lang w:val="uk-UA"/>
        </w:rPr>
        <w:t xml:space="preserve">Крайні панелі додатково підпираються телескопічними металевими розпірками PERI </w:t>
      </w:r>
      <w:proofErr w:type="spellStart"/>
      <w:r w:rsidRPr="00291346">
        <w:rPr>
          <w:szCs w:val="28"/>
          <w:lang w:val="uk-UA"/>
        </w:rPr>
        <w:t>Multiprop</w:t>
      </w:r>
      <w:proofErr w:type="spellEnd"/>
      <w:r w:rsidRPr="00291346">
        <w:rPr>
          <w:szCs w:val="28"/>
          <w:lang w:val="uk-UA"/>
        </w:rPr>
        <w:t xml:space="preserve"> MP 350, що дозволяє зберегти точність вертикалі під час бетонування швів.</w:t>
      </w:r>
    </w:p>
    <w:p w14:paraId="15A645C4" w14:textId="77777777" w:rsidR="00BB0ABB" w:rsidRPr="00291346" w:rsidRDefault="00BB0ABB" w:rsidP="00BB0ABB">
      <w:pPr>
        <w:jc w:val="both"/>
        <w:rPr>
          <w:szCs w:val="28"/>
          <w:lang w:val="uk-UA"/>
        </w:rPr>
      </w:pPr>
      <w:r w:rsidRPr="00291346">
        <w:rPr>
          <w:szCs w:val="28"/>
          <w:lang w:val="uk-UA"/>
        </w:rPr>
        <w:t>4. Технологія підйому та монтажу панелей</w:t>
      </w:r>
    </w:p>
    <w:p w14:paraId="7475F1EC" w14:textId="77777777" w:rsidR="00BB0ABB" w:rsidRPr="00291346" w:rsidRDefault="00BB0ABB" w:rsidP="00BB0ABB">
      <w:pPr>
        <w:jc w:val="both"/>
        <w:rPr>
          <w:szCs w:val="28"/>
          <w:lang w:val="uk-UA"/>
        </w:rPr>
      </w:pPr>
      <w:r w:rsidRPr="00291346">
        <w:rPr>
          <w:szCs w:val="28"/>
          <w:lang w:val="uk-UA"/>
        </w:rPr>
        <w:t xml:space="preserve">Підйом виконується із застосуванням сертифікованих стропів канатного типу GUNNEBO </w:t>
      </w:r>
      <w:proofErr w:type="spellStart"/>
      <w:r w:rsidRPr="00291346">
        <w:rPr>
          <w:szCs w:val="28"/>
          <w:lang w:val="uk-UA"/>
        </w:rPr>
        <w:t>Industries</w:t>
      </w:r>
      <w:proofErr w:type="spellEnd"/>
      <w:r w:rsidRPr="00291346">
        <w:rPr>
          <w:szCs w:val="28"/>
          <w:lang w:val="uk-UA"/>
        </w:rPr>
        <w:t xml:space="preserve"> із вантажопідйомністю 5 т. Для забезпечення </w:t>
      </w:r>
      <w:r w:rsidRPr="00291346">
        <w:rPr>
          <w:szCs w:val="28"/>
          <w:lang w:val="uk-UA"/>
        </w:rPr>
        <w:lastRenderedPageBreak/>
        <w:t>рівномірного розподілу навантаження використовується розпірна траверса довжиною 3,5 м.</w:t>
      </w:r>
    </w:p>
    <w:p w14:paraId="7A76FDC2" w14:textId="77777777" w:rsidR="00BB0ABB" w:rsidRPr="00291346" w:rsidRDefault="00BB0ABB" w:rsidP="00BB0ABB">
      <w:pPr>
        <w:jc w:val="both"/>
        <w:rPr>
          <w:szCs w:val="28"/>
          <w:lang w:val="uk-UA"/>
        </w:rPr>
      </w:pPr>
      <w:r w:rsidRPr="00291346">
        <w:rPr>
          <w:szCs w:val="28"/>
          <w:lang w:val="uk-UA"/>
        </w:rPr>
        <w:t>У верхній частині кожної панелі, на відстані 2,1 м від її верхнього краю, передбачено монтажний отвір Ø36 мм, у який вставляється стальний стрижень класу S355, що служить точкою закріплення захвату.</w:t>
      </w:r>
    </w:p>
    <w:p w14:paraId="41F1F8FB" w14:textId="77777777" w:rsidR="00BB0ABB" w:rsidRPr="00291346" w:rsidRDefault="00BB0ABB" w:rsidP="00BB0ABB">
      <w:pPr>
        <w:jc w:val="both"/>
        <w:rPr>
          <w:szCs w:val="28"/>
          <w:lang w:val="uk-UA"/>
        </w:rPr>
      </w:pPr>
      <w:r w:rsidRPr="00291346">
        <w:rPr>
          <w:szCs w:val="28"/>
          <w:lang w:val="uk-UA"/>
        </w:rPr>
        <w:t>Перед початком монтажу всі стропи та з’єднувальні елементи проходять випробування під статичним навантаженням, яке перевищує робоче у 2,2 рази.</w:t>
      </w:r>
    </w:p>
    <w:p w14:paraId="6E909A4C" w14:textId="77777777" w:rsidR="00BB0ABB" w:rsidRPr="00291346" w:rsidRDefault="00BB0ABB" w:rsidP="00BB0ABB">
      <w:pPr>
        <w:jc w:val="both"/>
        <w:rPr>
          <w:szCs w:val="28"/>
          <w:lang w:val="uk-UA"/>
        </w:rPr>
      </w:pPr>
      <w:r w:rsidRPr="00291346">
        <w:rPr>
          <w:szCs w:val="28"/>
          <w:lang w:val="uk-UA"/>
        </w:rPr>
        <w:t>5. Заключні операції</w:t>
      </w:r>
    </w:p>
    <w:p w14:paraId="0499907E" w14:textId="77777777" w:rsidR="00BB0ABB" w:rsidRPr="00291346" w:rsidRDefault="00BB0ABB" w:rsidP="00BB0ABB">
      <w:pPr>
        <w:jc w:val="both"/>
        <w:rPr>
          <w:szCs w:val="28"/>
          <w:lang w:val="uk-UA"/>
        </w:rPr>
      </w:pPr>
      <w:r w:rsidRPr="00291346">
        <w:rPr>
          <w:szCs w:val="28"/>
          <w:lang w:val="uk-UA"/>
        </w:rPr>
        <w:t>Після завершення встановлення всіх панелей І-го ярусу проводиться:</w:t>
      </w:r>
    </w:p>
    <w:p w14:paraId="10B243E2" w14:textId="77777777" w:rsidR="00BB0ABB" w:rsidRPr="00291346" w:rsidRDefault="00BB0ABB" w:rsidP="00BB0ABB">
      <w:pPr>
        <w:jc w:val="both"/>
        <w:rPr>
          <w:szCs w:val="28"/>
          <w:lang w:val="uk-UA"/>
        </w:rPr>
      </w:pPr>
      <w:r w:rsidRPr="00291346">
        <w:rPr>
          <w:szCs w:val="28"/>
          <w:lang w:val="uk-UA"/>
        </w:rPr>
        <w:t>зварювання закладних деталей для постійного з’єднання;</w:t>
      </w:r>
    </w:p>
    <w:p w14:paraId="1A7F963D" w14:textId="77777777" w:rsidR="00BB0ABB" w:rsidRPr="00291346" w:rsidRDefault="00BB0ABB" w:rsidP="00BB0ABB">
      <w:pPr>
        <w:jc w:val="both"/>
        <w:rPr>
          <w:szCs w:val="28"/>
          <w:lang w:val="uk-UA"/>
        </w:rPr>
      </w:pPr>
      <w:r w:rsidRPr="00291346">
        <w:rPr>
          <w:szCs w:val="28"/>
          <w:lang w:val="uk-UA"/>
        </w:rPr>
        <w:t>заповнення вертикальних швів бетонною сумішшю класу С25/30 з дрібним заповнювачем (до 10 мм);</w:t>
      </w:r>
    </w:p>
    <w:p w14:paraId="1DF11176" w14:textId="77777777" w:rsidR="00BB0ABB" w:rsidRPr="00291346" w:rsidRDefault="00BB0ABB" w:rsidP="00BB0ABB">
      <w:pPr>
        <w:jc w:val="both"/>
        <w:rPr>
          <w:szCs w:val="28"/>
          <w:lang w:val="uk-UA"/>
        </w:rPr>
      </w:pPr>
      <w:r w:rsidRPr="00291346">
        <w:rPr>
          <w:szCs w:val="28"/>
          <w:lang w:val="uk-UA"/>
        </w:rPr>
        <w:t xml:space="preserve">гідроізоляція стиків </w:t>
      </w:r>
      <w:proofErr w:type="spellStart"/>
      <w:r w:rsidRPr="00291346">
        <w:rPr>
          <w:szCs w:val="28"/>
          <w:lang w:val="uk-UA"/>
        </w:rPr>
        <w:t>полімерцементним</w:t>
      </w:r>
      <w:proofErr w:type="spellEnd"/>
      <w:r w:rsidRPr="00291346">
        <w:rPr>
          <w:szCs w:val="28"/>
          <w:lang w:val="uk-UA"/>
        </w:rPr>
        <w:t xml:space="preserve"> складом типу </w:t>
      </w:r>
      <w:proofErr w:type="spellStart"/>
      <w:r w:rsidRPr="00291346">
        <w:rPr>
          <w:szCs w:val="28"/>
          <w:lang w:val="uk-UA"/>
        </w:rPr>
        <w:t>Ceresit</w:t>
      </w:r>
      <w:proofErr w:type="spellEnd"/>
      <w:r w:rsidRPr="00291346">
        <w:rPr>
          <w:szCs w:val="28"/>
          <w:lang w:val="uk-UA"/>
        </w:rPr>
        <w:t xml:space="preserve"> CR 166.</w:t>
      </w:r>
    </w:p>
    <w:p w14:paraId="474D8C2F" w14:textId="4B06EA98" w:rsidR="00BB0ABB" w:rsidRPr="00291346" w:rsidRDefault="00BB0ABB" w:rsidP="00BB0ABB">
      <w:pPr>
        <w:jc w:val="both"/>
        <w:rPr>
          <w:color w:val="FF0000"/>
          <w:szCs w:val="28"/>
          <w:lang w:val="uk-UA"/>
        </w:rPr>
      </w:pPr>
      <w:r w:rsidRPr="00291346">
        <w:rPr>
          <w:szCs w:val="28"/>
          <w:lang w:val="uk-UA"/>
        </w:rPr>
        <w:t>Таким чином, оновлена технологія монтажу стінових панелей передбачає використання сучасних будівельних технологій і техніки, що гарантує високу точність, швидкість виконання робіт та безпечні умови праці під час спорудження підземної частини споруди.</w:t>
      </w:r>
    </w:p>
    <w:p w14:paraId="07875FB9" w14:textId="2E78AD9A" w:rsidR="000774A6" w:rsidRPr="00291346" w:rsidRDefault="000774A6" w:rsidP="000774A6">
      <w:pPr>
        <w:jc w:val="both"/>
        <w:rPr>
          <w:szCs w:val="28"/>
          <w:lang w:val="uk-UA"/>
        </w:rPr>
      </w:pPr>
      <w:r w:rsidRPr="00291346">
        <w:rPr>
          <w:szCs w:val="28"/>
          <w:lang w:val="uk-UA"/>
        </w:rPr>
        <w:t>5. Установлення в проектне положення:</w:t>
      </w:r>
    </w:p>
    <w:p w14:paraId="171E880B" w14:textId="77777777" w:rsidR="00E67479" w:rsidRPr="00291346" w:rsidRDefault="000774A6" w:rsidP="00E67479">
      <w:pPr>
        <w:jc w:val="both"/>
        <w:rPr>
          <w:szCs w:val="28"/>
          <w:lang w:val="uk-UA"/>
        </w:rPr>
      </w:pPr>
      <w:r w:rsidRPr="00291346">
        <w:rPr>
          <w:szCs w:val="28"/>
          <w:lang w:val="uk-UA"/>
        </w:rPr>
        <w:t xml:space="preserve">   - </w:t>
      </w:r>
      <w:r w:rsidR="00E67479" w:rsidRPr="00291346">
        <w:rPr>
          <w:szCs w:val="28"/>
          <w:lang w:val="uk-UA"/>
        </w:rPr>
        <w:t xml:space="preserve">Монтаж стінових панелей здійснюється сучасним гусеничним краном </w:t>
      </w:r>
      <w:proofErr w:type="spellStart"/>
      <w:r w:rsidR="00E67479" w:rsidRPr="00291346">
        <w:rPr>
          <w:szCs w:val="28"/>
          <w:lang w:val="uk-UA"/>
        </w:rPr>
        <w:t>Liebherr</w:t>
      </w:r>
      <w:proofErr w:type="spellEnd"/>
      <w:r w:rsidR="00E67479" w:rsidRPr="00291346">
        <w:rPr>
          <w:szCs w:val="28"/>
          <w:lang w:val="uk-UA"/>
        </w:rPr>
        <w:t xml:space="preserve"> LR 1300 вантажопідйомністю до 300 т, який забезпечує високоточне позиціонування елементів конструкції. Під час підйому панель встановлюється у </w:t>
      </w:r>
      <w:proofErr w:type="spellStart"/>
      <w:r w:rsidR="00E67479" w:rsidRPr="00291346">
        <w:rPr>
          <w:szCs w:val="28"/>
          <w:lang w:val="uk-UA"/>
        </w:rPr>
        <w:t>проєктне</w:t>
      </w:r>
      <w:proofErr w:type="spellEnd"/>
      <w:r w:rsidR="00E67479" w:rsidRPr="00291346">
        <w:rPr>
          <w:szCs w:val="28"/>
          <w:lang w:val="uk-UA"/>
        </w:rPr>
        <w:t xml:space="preserve"> положення з точністю до ±5 мм, що гарантує щільне прилягання її опорної частини («ножа») до внутрішнього бетонного кільця </w:t>
      </w:r>
      <w:proofErr w:type="spellStart"/>
      <w:r w:rsidR="00E67479" w:rsidRPr="00291346">
        <w:rPr>
          <w:szCs w:val="28"/>
          <w:lang w:val="uk-UA"/>
        </w:rPr>
        <w:t>форшахти</w:t>
      </w:r>
      <w:proofErr w:type="spellEnd"/>
      <w:r w:rsidR="00E67479" w:rsidRPr="00291346">
        <w:rPr>
          <w:szCs w:val="28"/>
          <w:lang w:val="uk-UA"/>
        </w:rPr>
        <w:t xml:space="preserve">. Для підвищення стійкості під час монтажу кран розміщується на попередньо ущільненому майданчику з шаром </w:t>
      </w:r>
      <w:proofErr w:type="spellStart"/>
      <w:r w:rsidR="00E67479" w:rsidRPr="00291346">
        <w:rPr>
          <w:szCs w:val="28"/>
          <w:lang w:val="uk-UA"/>
        </w:rPr>
        <w:t>щебеню</w:t>
      </w:r>
      <w:proofErr w:type="spellEnd"/>
      <w:r w:rsidR="00E67479" w:rsidRPr="00291346">
        <w:rPr>
          <w:szCs w:val="28"/>
          <w:lang w:val="uk-UA"/>
        </w:rPr>
        <w:t xml:space="preserve"> товщиною 0,4 м, а процес керується за допомогою лазерної системи вирівнювання та радіокерованого комплексу синхронізації рухів.</w:t>
      </w:r>
    </w:p>
    <w:p w14:paraId="6F700350" w14:textId="39A433DD" w:rsidR="000774A6" w:rsidRPr="00291346" w:rsidRDefault="00E67479" w:rsidP="00E67479">
      <w:pPr>
        <w:jc w:val="both"/>
        <w:rPr>
          <w:szCs w:val="28"/>
          <w:lang w:val="uk-UA"/>
        </w:rPr>
      </w:pPr>
      <w:r w:rsidRPr="00291346">
        <w:rPr>
          <w:szCs w:val="28"/>
          <w:lang w:val="uk-UA"/>
        </w:rPr>
        <w:t>Таке технічне рішення дозволяє забезпечити безпечний та ефективний монтаж навіть за умов нерівномірного ґрунту Криворізького району, де рівень щільності основи коливається в межах 1,7–1,9 г/см³.</w:t>
      </w:r>
    </w:p>
    <w:p w14:paraId="134D4FA2" w14:textId="30AE6C2C" w:rsidR="000774A6" w:rsidRPr="00291346" w:rsidRDefault="000774A6" w:rsidP="000774A6">
      <w:pPr>
        <w:jc w:val="both"/>
        <w:rPr>
          <w:szCs w:val="28"/>
          <w:lang w:val="uk-UA"/>
        </w:rPr>
      </w:pPr>
      <w:r w:rsidRPr="00291346">
        <w:rPr>
          <w:szCs w:val="28"/>
          <w:lang w:val="uk-UA"/>
        </w:rPr>
        <w:t xml:space="preserve">   6. Фіксація та з'єднання:</w:t>
      </w:r>
    </w:p>
    <w:p w14:paraId="17F4B725" w14:textId="77777777" w:rsidR="000774A6" w:rsidRPr="00291346" w:rsidRDefault="000774A6" w:rsidP="000774A6">
      <w:pPr>
        <w:jc w:val="both"/>
        <w:rPr>
          <w:szCs w:val="28"/>
          <w:lang w:val="uk-UA"/>
        </w:rPr>
      </w:pPr>
      <w:r w:rsidRPr="00291346">
        <w:rPr>
          <w:szCs w:val="28"/>
          <w:lang w:val="uk-UA"/>
        </w:rPr>
        <w:t xml:space="preserve">   - Панелі фіксуються між собою вертикально за допомогою металевих стінових накладок. З'єднання виконується методом електрозварювання для досягнення максимальної міцності та стійкості конструкції.</w:t>
      </w:r>
    </w:p>
    <w:p w14:paraId="2C9BD781" w14:textId="76302A15" w:rsidR="000774A6" w:rsidRPr="00291346" w:rsidRDefault="000774A6" w:rsidP="000774A6">
      <w:pPr>
        <w:jc w:val="both"/>
        <w:rPr>
          <w:szCs w:val="28"/>
          <w:lang w:val="uk-UA"/>
        </w:rPr>
      </w:pPr>
      <w:r w:rsidRPr="00291346">
        <w:rPr>
          <w:szCs w:val="28"/>
          <w:lang w:val="uk-UA"/>
        </w:rPr>
        <w:t>Монтаж стінових панелей ІІ-го ярусу (від позначки – 3,260 м до позначки – 12,110 м)</w:t>
      </w:r>
    </w:p>
    <w:p w14:paraId="39A0D19D" w14:textId="77777777" w:rsidR="000774A6" w:rsidRPr="00291346" w:rsidRDefault="000774A6" w:rsidP="000774A6">
      <w:pPr>
        <w:jc w:val="both"/>
        <w:rPr>
          <w:color w:val="FF0000"/>
          <w:szCs w:val="28"/>
          <w:lang w:val="uk-UA"/>
        </w:rPr>
      </w:pPr>
      <w:r w:rsidRPr="00291346">
        <w:rPr>
          <w:color w:val="FF0000"/>
          <w:szCs w:val="28"/>
          <w:lang w:val="uk-UA"/>
        </w:rPr>
        <w:t>До початку монтажу панелей ІІ-го ярусу необхідно завершити опускання І-го ярусу колодязя до позначки – 13,000 м та облаштувати огорожу по всьому периметру опускного колодязя.</w:t>
      </w:r>
    </w:p>
    <w:p w14:paraId="1B81E318" w14:textId="60F1D075" w:rsidR="00E67479" w:rsidRPr="00291346" w:rsidRDefault="00E67479" w:rsidP="000774A6">
      <w:pPr>
        <w:jc w:val="both"/>
        <w:rPr>
          <w:color w:val="FF0000"/>
          <w:szCs w:val="28"/>
          <w:lang w:val="uk-UA"/>
        </w:rPr>
      </w:pPr>
    </w:p>
    <w:p w14:paraId="37D6EFF2" w14:textId="4BBFEFC7" w:rsidR="00E67479" w:rsidRPr="00291346" w:rsidRDefault="00E67479" w:rsidP="000774A6">
      <w:pPr>
        <w:jc w:val="both"/>
        <w:rPr>
          <w:color w:val="FF0000"/>
          <w:szCs w:val="28"/>
          <w:lang w:val="uk-UA"/>
        </w:rPr>
      </w:pPr>
    </w:p>
    <w:p w14:paraId="01C3CF87" w14:textId="793111A8" w:rsidR="00E67479" w:rsidRPr="00291346" w:rsidRDefault="00946CB9" w:rsidP="00E67479">
      <w:pPr>
        <w:jc w:val="both"/>
        <w:rPr>
          <w:szCs w:val="28"/>
          <w:lang w:val="uk-UA"/>
        </w:rPr>
      </w:pPr>
      <w:r w:rsidRPr="00291346">
        <w:rPr>
          <w:szCs w:val="28"/>
          <w:lang w:val="uk-UA"/>
        </w:rPr>
        <w:t xml:space="preserve">Лише після завершення опускання І-го ярусу колодязя до позначки –12,800 м, що узгоджується з геотехнічними умовами гірничо-будівельного району м. Кривого Рогу, розпочинаються </w:t>
      </w:r>
      <w:proofErr w:type="spellStart"/>
      <w:r w:rsidRPr="00291346">
        <w:rPr>
          <w:szCs w:val="28"/>
          <w:lang w:val="uk-UA"/>
        </w:rPr>
        <w:t>монтажно</w:t>
      </w:r>
      <w:proofErr w:type="spellEnd"/>
      <w:r w:rsidRPr="00291346">
        <w:rPr>
          <w:szCs w:val="28"/>
          <w:lang w:val="uk-UA"/>
        </w:rPr>
        <w:t xml:space="preserve">-будівельні роботи з улаштування стінових панелей ІІ-го ярусу. Така послідовність забезпечує стабільність конструкції, рівномірність розподілу навантажень по периметру колодязя та безпечні умови виконання подальших технологічних операцій. </w:t>
      </w:r>
      <w:r w:rsidR="00E67479" w:rsidRPr="00291346">
        <w:rPr>
          <w:szCs w:val="28"/>
          <w:lang w:val="uk-UA"/>
        </w:rPr>
        <w:t>Після цього здійснюється облаштування захисної огорожі по всьому периметру опускного колодязя з використанням металевих секцій з антикорозійним покриттям та сигнальної світлодіодної стрічки для забезпечення безпеки персоналу в умовах обмеженої видимості.</w:t>
      </w:r>
    </w:p>
    <w:p w14:paraId="3CED5DA3" w14:textId="77777777" w:rsidR="00E67479" w:rsidRPr="00291346" w:rsidRDefault="00E67479" w:rsidP="00E67479">
      <w:pPr>
        <w:jc w:val="both"/>
        <w:rPr>
          <w:szCs w:val="28"/>
          <w:lang w:val="uk-UA"/>
        </w:rPr>
      </w:pPr>
      <w:r w:rsidRPr="00291346">
        <w:rPr>
          <w:szCs w:val="28"/>
          <w:lang w:val="uk-UA"/>
        </w:rPr>
        <w:t xml:space="preserve">Монтаж панелей ІІ-го ярусу виконується за тією ж технологічною схемою, що й монтаж попереднього ярусу, із застосуванням сучасного стрілового крана </w:t>
      </w:r>
      <w:proofErr w:type="spellStart"/>
      <w:r w:rsidRPr="00291346">
        <w:rPr>
          <w:szCs w:val="28"/>
          <w:lang w:val="uk-UA"/>
        </w:rPr>
        <w:t>Liebherr</w:t>
      </w:r>
      <w:proofErr w:type="spellEnd"/>
      <w:r w:rsidRPr="00291346">
        <w:rPr>
          <w:szCs w:val="28"/>
          <w:lang w:val="uk-UA"/>
        </w:rPr>
        <w:t xml:space="preserve"> LTM 1250-5.1 вантажопідйомністю до 250 т. Для підвищення точності позиціонування використовуються електронні системи контролю нахилу та лазерні рівні, що забезпечують точне встановлення панелей у </w:t>
      </w:r>
      <w:proofErr w:type="spellStart"/>
      <w:r w:rsidRPr="00291346">
        <w:rPr>
          <w:szCs w:val="28"/>
          <w:lang w:val="uk-UA"/>
        </w:rPr>
        <w:t>проєктне</w:t>
      </w:r>
      <w:proofErr w:type="spellEnd"/>
      <w:r w:rsidRPr="00291346">
        <w:rPr>
          <w:szCs w:val="28"/>
          <w:lang w:val="uk-UA"/>
        </w:rPr>
        <w:t xml:space="preserve"> положення без додаткових механічних коригувань.</w:t>
      </w:r>
    </w:p>
    <w:p w14:paraId="3611A201" w14:textId="77777777" w:rsidR="000774A6" w:rsidRPr="00291346" w:rsidRDefault="000774A6" w:rsidP="000774A6">
      <w:pPr>
        <w:jc w:val="both"/>
        <w:rPr>
          <w:szCs w:val="28"/>
          <w:lang w:val="uk-UA"/>
        </w:rPr>
      </w:pPr>
      <w:r w:rsidRPr="00291346">
        <w:rPr>
          <w:szCs w:val="28"/>
          <w:lang w:val="uk-UA"/>
        </w:rPr>
        <w:t xml:space="preserve">   - Встановлення панелей здійснюється у проектне положення за допомогою того ж підйомного обладнання.</w:t>
      </w:r>
    </w:p>
    <w:p w14:paraId="0F68A7E3" w14:textId="77777777" w:rsidR="00946CB9" w:rsidRPr="00291346" w:rsidRDefault="000774A6" w:rsidP="00946CB9">
      <w:pPr>
        <w:jc w:val="both"/>
        <w:rPr>
          <w:szCs w:val="28"/>
          <w:lang w:val="uk-UA"/>
        </w:rPr>
      </w:pPr>
      <w:r w:rsidRPr="00291346">
        <w:rPr>
          <w:szCs w:val="28"/>
          <w:lang w:val="uk-UA"/>
        </w:rPr>
        <w:t xml:space="preserve">   - Після монтажу кожної групи панелей здійснюється їх закріплення та зварювання накладками.</w:t>
      </w:r>
    </w:p>
    <w:p w14:paraId="3D759FFD" w14:textId="08D5DC14" w:rsidR="00946CB9" w:rsidRPr="00291346" w:rsidRDefault="00946CB9" w:rsidP="00946CB9">
      <w:pPr>
        <w:jc w:val="both"/>
        <w:rPr>
          <w:szCs w:val="28"/>
          <w:lang w:val="uk-UA"/>
        </w:rPr>
      </w:pPr>
      <w:r w:rsidRPr="00291346">
        <w:rPr>
          <w:szCs w:val="28"/>
          <w:lang w:val="uk-UA"/>
        </w:rPr>
        <w:t xml:space="preserve"> Додатково, перед початком монтажу проводиться геодезичне нівелювання контрольних відміток та перевірка осьового положення панелей за допомогою цифрових тахеометрів, що дозволяє уникнути зміщення конструкцій у процесі подальшого опускання колодязя.</w:t>
      </w:r>
    </w:p>
    <w:p w14:paraId="06782FE9" w14:textId="0B44D544" w:rsidR="000774A6" w:rsidRPr="00291346" w:rsidRDefault="000774A6" w:rsidP="000774A6">
      <w:pPr>
        <w:jc w:val="both"/>
        <w:rPr>
          <w:szCs w:val="28"/>
          <w:lang w:val="uk-UA"/>
        </w:rPr>
      </w:pPr>
      <w:r w:rsidRPr="00291346">
        <w:rPr>
          <w:szCs w:val="28"/>
          <w:lang w:val="uk-UA"/>
        </w:rPr>
        <w:t>2. Контроль якості:</w:t>
      </w:r>
    </w:p>
    <w:p w14:paraId="4BD2B95D" w14:textId="77777777" w:rsidR="000774A6" w:rsidRPr="00291346" w:rsidRDefault="000774A6" w:rsidP="000774A6">
      <w:pPr>
        <w:jc w:val="both"/>
        <w:rPr>
          <w:szCs w:val="28"/>
          <w:lang w:val="uk-UA"/>
        </w:rPr>
      </w:pPr>
      <w:r w:rsidRPr="00291346">
        <w:rPr>
          <w:szCs w:val="28"/>
          <w:lang w:val="uk-UA"/>
        </w:rPr>
        <w:t xml:space="preserve">   - Усі елементи конструкції перевіряються на відповідність проектним вимогам.</w:t>
      </w:r>
    </w:p>
    <w:p w14:paraId="6E1DF5B5" w14:textId="77777777" w:rsidR="000774A6" w:rsidRPr="00291346" w:rsidRDefault="000774A6" w:rsidP="000774A6">
      <w:pPr>
        <w:jc w:val="both"/>
        <w:rPr>
          <w:szCs w:val="28"/>
          <w:lang w:val="uk-UA"/>
        </w:rPr>
      </w:pPr>
      <w:r w:rsidRPr="00291346">
        <w:rPr>
          <w:szCs w:val="28"/>
          <w:lang w:val="uk-UA"/>
        </w:rPr>
        <w:t xml:space="preserve">   - Проводиться контроль якості зварювальних швів для забезпечення довговічності споруди.</w:t>
      </w:r>
    </w:p>
    <w:p w14:paraId="15C5DC4E" w14:textId="77777777" w:rsidR="000774A6" w:rsidRPr="00291346" w:rsidRDefault="000774A6" w:rsidP="000774A6">
      <w:pPr>
        <w:jc w:val="both"/>
        <w:rPr>
          <w:szCs w:val="28"/>
          <w:lang w:val="uk-UA"/>
        </w:rPr>
      </w:pPr>
      <w:r w:rsidRPr="00291346">
        <w:rPr>
          <w:szCs w:val="28"/>
          <w:lang w:val="uk-UA"/>
        </w:rPr>
        <w:t>Таким чином, послідовність монтажних робіт забезпечує надійне закріплення стінових панелей у вертикальному положенні та запобігає їх зсуву у процесі подальшого опускання колодязя, що є критично важливим для стабільності конструкції на всіх етапах будівництва.</w:t>
      </w:r>
    </w:p>
    <w:p w14:paraId="2CC9B91D" w14:textId="77777777" w:rsidR="000774A6" w:rsidRPr="00291346" w:rsidRDefault="000774A6" w:rsidP="000774A6">
      <w:pPr>
        <w:jc w:val="both"/>
        <w:rPr>
          <w:szCs w:val="28"/>
          <w:lang w:val="uk-UA"/>
        </w:rPr>
      </w:pPr>
      <w:r w:rsidRPr="00291346">
        <w:rPr>
          <w:szCs w:val="28"/>
          <w:lang w:val="uk-UA"/>
        </w:rPr>
        <w:t>Монтаж панелей другого ярусу виконується за тією ж технологією, що і монтаж панелей першого ярусу.</w:t>
      </w:r>
    </w:p>
    <w:p w14:paraId="5DC3A022" w14:textId="792CDEF1" w:rsidR="000774A6" w:rsidRPr="00291346" w:rsidRDefault="00076EED" w:rsidP="000774A6">
      <w:pPr>
        <w:jc w:val="both"/>
        <w:rPr>
          <w:color w:val="FF0000"/>
          <w:szCs w:val="28"/>
          <w:lang w:val="uk-UA"/>
        </w:rPr>
      </w:pPr>
      <w:r w:rsidRPr="00291346">
        <w:rPr>
          <w:color w:val="FF0000"/>
          <w:position w:val="-12"/>
          <w:szCs w:val="28"/>
          <w:lang w:val="uk-UA"/>
        </w:rPr>
        <w:object w:dxaOrig="2140" w:dyaOrig="360" w14:anchorId="53AACE55">
          <v:shape id="_x0000_i1107" type="#_x0000_t75" style="width:107.55pt;height:18pt" o:ole="">
            <v:imagedata r:id="rId194" o:title=""/>
          </v:shape>
          <o:OLEObject Type="Embed" ProgID="Equation.DSMT4" ShapeID="_x0000_i1107" DrawAspect="Content" ObjectID="_1826092294" r:id="rId195"/>
        </w:object>
      </w:r>
      <w:r w:rsidR="000774A6" w:rsidRPr="00291346">
        <w:rPr>
          <w:color w:val="FF0000"/>
          <w:szCs w:val="28"/>
          <w:lang w:val="uk-UA"/>
        </w:rPr>
        <w:t xml:space="preserve">, </w:t>
      </w:r>
      <w:r w:rsidR="000774A6" w:rsidRPr="00291346">
        <w:rPr>
          <w:color w:val="FF0000"/>
          <w:position w:val="-6"/>
          <w:szCs w:val="28"/>
          <w:lang w:val="uk-UA"/>
        </w:rPr>
        <w:object w:dxaOrig="1340" w:dyaOrig="300" w14:anchorId="5ABA8631">
          <v:shape id="_x0000_i1108" type="#_x0000_t75" style="width:67.4pt;height:15.7pt" o:ole="">
            <v:imagedata r:id="rId196" o:title=""/>
          </v:shape>
          <o:OLEObject Type="Embed" ProgID="Equation.DSMT4" ShapeID="_x0000_i1108" DrawAspect="Content" ObjectID="_1826092295" r:id="rId197"/>
        </w:object>
      </w:r>
      <w:r w:rsidR="000774A6" w:rsidRPr="00291346">
        <w:rPr>
          <w:color w:val="FF0000"/>
          <w:szCs w:val="28"/>
          <w:lang w:val="uk-UA"/>
        </w:rPr>
        <w:t>.</w:t>
      </w:r>
    </w:p>
    <w:p w14:paraId="34E32260" w14:textId="7944AE3F" w:rsidR="000774A6" w:rsidRPr="00291346" w:rsidRDefault="00076EED" w:rsidP="000774A6">
      <w:pPr>
        <w:jc w:val="both"/>
        <w:rPr>
          <w:color w:val="FF0000"/>
          <w:szCs w:val="28"/>
          <w:lang w:val="uk-UA"/>
        </w:rPr>
      </w:pPr>
      <w:r w:rsidRPr="00291346">
        <w:rPr>
          <w:color w:val="FF0000"/>
          <w:position w:val="-12"/>
          <w:szCs w:val="28"/>
          <w:lang w:val="uk-UA"/>
        </w:rPr>
        <w:object w:dxaOrig="2220" w:dyaOrig="360" w14:anchorId="40BAF48C">
          <v:shape id="_x0000_i1109" type="#_x0000_t75" style="width:111.25pt;height:18pt" o:ole="">
            <v:imagedata r:id="rId198" o:title=""/>
          </v:shape>
          <o:OLEObject Type="Embed" ProgID="Equation.DSMT4" ShapeID="_x0000_i1109" DrawAspect="Content" ObjectID="_1826092296" r:id="rId199"/>
        </w:object>
      </w:r>
      <w:r w:rsidR="000774A6" w:rsidRPr="00291346">
        <w:rPr>
          <w:color w:val="FF0000"/>
          <w:szCs w:val="28"/>
          <w:lang w:val="uk-UA"/>
        </w:rPr>
        <w:t xml:space="preserve">, </w:t>
      </w:r>
      <w:r w:rsidR="000774A6" w:rsidRPr="00291346">
        <w:rPr>
          <w:color w:val="FF0000"/>
          <w:position w:val="-6"/>
          <w:szCs w:val="28"/>
          <w:lang w:val="uk-UA"/>
        </w:rPr>
        <w:object w:dxaOrig="1340" w:dyaOrig="300" w14:anchorId="5F44642B">
          <v:shape id="_x0000_i1110" type="#_x0000_t75" style="width:67.4pt;height:15.7pt" o:ole="">
            <v:imagedata r:id="rId200" o:title=""/>
          </v:shape>
          <o:OLEObject Type="Embed" ProgID="Equation.DSMT4" ShapeID="_x0000_i1110" DrawAspect="Content" ObjectID="_1826092297" r:id="rId201"/>
        </w:object>
      </w:r>
      <w:r w:rsidR="000774A6" w:rsidRPr="00291346">
        <w:rPr>
          <w:color w:val="FF0000"/>
          <w:szCs w:val="28"/>
          <w:lang w:val="uk-UA"/>
        </w:rPr>
        <w:t>.</w:t>
      </w:r>
    </w:p>
    <w:p w14:paraId="4FD934A6" w14:textId="64F32BEE" w:rsidR="005A7560" w:rsidRPr="00291346" w:rsidRDefault="005A7560" w:rsidP="005A7560">
      <w:pPr>
        <w:jc w:val="both"/>
        <w:rPr>
          <w:szCs w:val="28"/>
          <w:lang w:val="uk-UA"/>
        </w:rPr>
      </w:pPr>
      <w:r w:rsidRPr="00291346">
        <w:rPr>
          <w:szCs w:val="28"/>
          <w:lang w:val="uk-UA"/>
        </w:rPr>
        <w:t>Під час спорудження залізобетонних конструкцій колодязя особливу увагу приділяють влаштуванню ділянок монолітного бетону (ДМС), які забезпечують конструктивну цілісність споруди та рівномірний розподіл навантажень у процесі опускання колодязя.</w:t>
      </w:r>
    </w:p>
    <w:p w14:paraId="6D953D7A" w14:textId="5811680C" w:rsidR="005A7560" w:rsidRPr="00291346" w:rsidRDefault="005A7560" w:rsidP="005A7560">
      <w:pPr>
        <w:jc w:val="both"/>
        <w:rPr>
          <w:szCs w:val="28"/>
          <w:lang w:val="uk-UA"/>
        </w:rPr>
      </w:pPr>
      <w:r w:rsidRPr="00291346">
        <w:rPr>
          <w:szCs w:val="28"/>
          <w:lang w:val="uk-UA"/>
        </w:rPr>
        <w:t xml:space="preserve">Ділянки стін, що підлягають </w:t>
      </w:r>
      <w:proofErr w:type="spellStart"/>
      <w:r w:rsidRPr="00291346">
        <w:rPr>
          <w:szCs w:val="28"/>
          <w:lang w:val="uk-UA"/>
        </w:rPr>
        <w:t>замонолічуванню</w:t>
      </w:r>
      <w:proofErr w:type="spellEnd"/>
      <w:r w:rsidRPr="00291346">
        <w:rPr>
          <w:szCs w:val="28"/>
          <w:lang w:val="uk-UA"/>
        </w:rPr>
        <w:t xml:space="preserve"> формуються на стиках між окремими блоками або в місцях примикання збірних панелей до бетонних </w:t>
      </w:r>
      <w:proofErr w:type="spellStart"/>
      <w:r w:rsidRPr="00291346">
        <w:rPr>
          <w:szCs w:val="28"/>
          <w:lang w:val="uk-UA"/>
        </w:rPr>
        <w:t>кілець</w:t>
      </w:r>
      <w:proofErr w:type="spellEnd"/>
      <w:r w:rsidRPr="00291346">
        <w:rPr>
          <w:szCs w:val="28"/>
          <w:lang w:val="uk-UA"/>
        </w:rPr>
        <w:t xml:space="preserve"> </w:t>
      </w:r>
      <w:proofErr w:type="spellStart"/>
      <w:r w:rsidRPr="00291346">
        <w:rPr>
          <w:szCs w:val="28"/>
          <w:lang w:val="uk-UA"/>
        </w:rPr>
        <w:t>форшахти</w:t>
      </w:r>
      <w:proofErr w:type="spellEnd"/>
      <w:r w:rsidRPr="00291346">
        <w:rPr>
          <w:szCs w:val="28"/>
          <w:lang w:val="uk-UA"/>
        </w:rPr>
        <w:t>. У межах Криворізького району, де геологічні умови характеризуються підвищеною щільністю залізистих порід і значними градієнтами напружень у масиві, товщина монолітних вставок становить від 0,45 до 0,55 м, а їхня висота — до 2,2 м.</w:t>
      </w:r>
    </w:p>
    <w:p w14:paraId="385D68D7" w14:textId="385D9768" w:rsidR="000774A6" w:rsidRPr="00291346" w:rsidRDefault="000774A6" w:rsidP="000774A6">
      <w:pPr>
        <w:jc w:val="both"/>
        <w:rPr>
          <w:szCs w:val="28"/>
          <w:lang w:val="uk-UA"/>
        </w:rPr>
      </w:pPr>
      <w:r w:rsidRPr="00291346">
        <w:rPr>
          <w:szCs w:val="28"/>
          <w:lang w:val="uk-UA"/>
        </w:rPr>
        <w:t>- Під час будівництва першого ярусу виконуються ділянки: ДМС - 4, 4А, 5, 2.</w:t>
      </w:r>
    </w:p>
    <w:p w14:paraId="728BC569" w14:textId="79863C28" w:rsidR="000774A6" w:rsidRPr="00291346" w:rsidRDefault="000774A6" w:rsidP="000774A6">
      <w:pPr>
        <w:jc w:val="both"/>
        <w:rPr>
          <w:szCs w:val="28"/>
          <w:lang w:val="uk-UA"/>
        </w:rPr>
      </w:pPr>
      <w:r w:rsidRPr="00291346">
        <w:rPr>
          <w:szCs w:val="28"/>
          <w:lang w:val="uk-UA"/>
        </w:rPr>
        <w:t>- Під час спорудження другого ярусу облаштовуються ділянки: ДМС - 3, 5, 6.</w:t>
      </w:r>
    </w:p>
    <w:p w14:paraId="5ED9D378" w14:textId="77777777" w:rsidR="005A7560" w:rsidRPr="00291346" w:rsidRDefault="005A7560" w:rsidP="005A7560">
      <w:pPr>
        <w:jc w:val="both"/>
        <w:rPr>
          <w:szCs w:val="28"/>
          <w:lang w:val="uk-UA"/>
        </w:rPr>
      </w:pPr>
      <w:r w:rsidRPr="00291346">
        <w:rPr>
          <w:szCs w:val="28"/>
          <w:lang w:val="uk-UA"/>
        </w:rPr>
        <w:t xml:space="preserve">Для бетонування ДМС застосовується </w:t>
      </w:r>
      <w:proofErr w:type="spellStart"/>
      <w:r w:rsidRPr="00291346">
        <w:rPr>
          <w:szCs w:val="28"/>
          <w:lang w:val="uk-UA"/>
        </w:rPr>
        <w:t>самоущільнювальна</w:t>
      </w:r>
      <w:proofErr w:type="spellEnd"/>
      <w:r w:rsidRPr="00291346">
        <w:rPr>
          <w:szCs w:val="28"/>
          <w:lang w:val="uk-UA"/>
        </w:rPr>
        <w:t xml:space="preserve"> бетонна суміш класу С35/45, яка транспортується бетонозмішувальними установками мобільного типу з системою автоматичного контролю за параметрами суміші. Подавання бетону здійснюється через телескопічний </w:t>
      </w:r>
      <w:proofErr w:type="spellStart"/>
      <w:r w:rsidRPr="00291346">
        <w:rPr>
          <w:szCs w:val="28"/>
          <w:lang w:val="uk-UA"/>
        </w:rPr>
        <w:t>бетононасос</w:t>
      </w:r>
      <w:proofErr w:type="spellEnd"/>
      <w:r w:rsidRPr="00291346">
        <w:rPr>
          <w:szCs w:val="28"/>
          <w:lang w:val="uk-UA"/>
        </w:rPr>
        <w:t xml:space="preserve"> із радіусом дії до 36 м, що дає змогу виконувати укладання безпосередньо в опускному стовбурі без додаткового пересування техніки.</w:t>
      </w:r>
    </w:p>
    <w:p w14:paraId="65928918" w14:textId="77777777" w:rsidR="005A7560" w:rsidRPr="00291346" w:rsidRDefault="005A7560" w:rsidP="005A7560">
      <w:pPr>
        <w:jc w:val="both"/>
        <w:rPr>
          <w:szCs w:val="28"/>
          <w:lang w:val="uk-UA"/>
        </w:rPr>
      </w:pPr>
      <w:r w:rsidRPr="00291346">
        <w:rPr>
          <w:szCs w:val="28"/>
          <w:lang w:val="uk-UA"/>
        </w:rPr>
        <w:t xml:space="preserve">Ущільнення та контроль якості проводяться за допомогою електронних глибинних датчиків ущільнення та ультразвукових систем контролю щільності, що дозволяє гарантувати однорідність структури бетону і його відповідність </w:t>
      </w:r>
      <w:proofErr w:type="spellStart"/>
      <w:r w:rsidRPr="00291346">
        <w:rPr>
          <w:szCs w:val="28"/>
          <w:lang w:val="uk-UA"/>
        </w:rPr>
        <w:t>проєктним</w:t>
      </w:r>
      <w:proofErr w:type="spellEnd"/>
      <w:r w:rsidRPr="00291346">
        <w:rPr>
          <w:szCs w:val="28"/>
          <w:lang w:val="uk-UA"/>
        </w:rPr>
        <w:t xml:space="preserve"> характеристикам міцності.</w:t>
      </w:r>
    </w:p>
    <w:p w14:paraId="64BE6ADB" w14:textId="53BAFFD7" w:rsidR="000774A6" w:rsidRPr="00291346" w:rsidRDefault="000774A6" w:rsidP="000774A6">
      <w:pPr>
        <w:jc w:val="both"/>
        <w:rPr>
          <w:szCs w:val="28"/>
          <w:lang w:val="uk-UA"/>
        </w:rPr>
      </w:pPr>
      <w:r w:rsidRPr="00291346">
        <w:rPr>
          <w:szCs w:val="28"/>
          <w:lang w:val="uk-UA"/>
        </w:rPr>
        <w:t xml:space="preserve">Дані ділянки монолітної стіни призначені для подальшого монтажу балок </w:t>
      </w:r>
      <w:proofErr w:type="spellStart"/>
      <w:r w:rsidRPr="00291346">
        <w:rPr>
          <w:szCs w:val="28"/>
          <w:lang w:val="uk-UA"/>
        </w:rPr>
        <w:t>перекриттів</w:t>
      </w:r>
      <w:proofErr w:type="spellEnd"/>
      <w:r w:rsidRPr="00291346">
        <w:rPr>
          <w:szCs w:val="28"/>
          <w:lang w:val="uk-UA"/>
        </w:rPr>
        <w:t>, а також для встановлення технологічного обладнання.</w:t>
      </w:r>
    </w:p>
    <w:p w14:paraId="3B01DE80" w14:textId="35E3FC24" w:rsidR="00F96809" w:rsidRPr="00291346" w:rsidRDefault="00253F72" w:rsidP="00253F72">
      <w:pPr>
        <w:pStyle w:val="2"/>
        <w:numPr>
          <w:ilvl w:val="1"/>
          <w:numId w:val="23"/>
        </w:numPr>
      </w:pPr>
      <w:bookmarkStart w:id="46" w:name="_Toc213331438"/>
      <w:r w:rsidRPr="00291346">
        <w:t xml:space="preserve">Підготовчі роботи перед </w:t>
      </w:r>
      <w:proofErr w:type="spellStart"/>
      <w:r w:rsidRPr="00291346">
        <w:t>замонолічуванням</w:t>
      </w:r>
      <w:proofErr w:type="spellEnd"/>
      <w:r w:rsidRPr="00291346">
        <w:t xml:space="preserve"> стиків</w:t>
      </w:r>
      <w:bookmarkEnd w:id="46"/>
    </w:p>
    <w:p w14:paraId="7CBD8209" w14:textId="77777777" w:rsidR="00253F72" w:rsidRPr="00291346" w:rsidRDefault="00253F72" w:rsidP="00253F72">
      <w:pPr>
        <w:jc w:val="both"/>
        <w:rPr>
          <w:szCs w:val="28"/>
          <w:lang w:val="uk-UA"/>
        </w:rPr>
      </w:pPr>
      <w:r w:rsidRPr="00291346">
        <w:rPr>
          <w:szCs w:val="28"/>
          <w:lang w:val="uk-UA"/>
        </w:rPr>
        <w:t xml:space="preserve">Перед початком </w:t>
      </w:r>
      <w:proofErr w:type="spellStart"/>
      <w:r w:rsidRPr="00291346">
        <w:rPr>
          <w:szCs w:val="28"/>
          <w:lang w:val="uk-UA"/>
        </w:rPr>
        <w:t>замонолічування</w:t>
      </w:r>
      <w:proofErr w:type="spellEnd"/>
      <w:r w:rsidRPr="00291346">
        <w:rPr>
          <w:szCs w:val="28"/>
          <w:lang w:val="uk-UA"/>
        </w:rPr>
        <w:t xml:space="preserve"> стиків (заливання бетону) необхідно виконати наступні підготовчі роботи:</w:t>
      </w:r>
    </w:p>
    <w:p w14:paraId="6819BD15" w14:textId="4A212ECE" w:rsidR="00253F72" w:rsidRPr="00291346" w:rsidRDefault="00253F72" w:rsidP="00253F72">
      <w:pPr>
        <w:jc w:val="both"/>
        <w:rPr>
          <w:szCs w:val="28"/>
          <w:lang w:val="uk-UA"/>
        </w:rPr>
      </w:pPr>
      <w:r w:rsidRPr="00291346">
        <w:rPr>
          <w:szCs w:val="28"/>
          <w:lang w:val="uk-UA"/>
        </w:rPr>
        <w:t>1. Завершити монтаж усіх панелей опускного колодязя першого та другого ярусів, перевіривши геометричні параметри конструкції. Це забезпечить точність приєднання стиків і правильність монтажу панелей.</w:t>
      </w:r>
    </w:p>
    <w:p w14:paraId="3E77CFF5" w14:textId="7AAC87EA" w:rsidR="00253F72" w:rsidRPr="00291346" w:rsidRDefault="00253F72" w:rsidP="00253F72">
      <w:pPr>
        <w:jc w:val="both"/>
        <w:rPr>
          <w:szCs w:val="28"/>
          <w:lang w:val="uk-UA"/>
        </w:rPr>
      </w:pPr>
      <w:r w:rsidRPr="00291346">
        <w:rPr>
          <w:szCs w:val="28"/>
          <w:lang w:val="uk-UA"/>
        </w:rPr>
        <w:t>2. Приварити з внутрішньої сторони колодязя стикові сталеві листи-</w:t>
      </w:r>
      <w:proofErr w:type="spellStart"/>
      <w:r w:rsidRPr="00291346">
        <w:rPr>
          <w:szCs w:val="28"/>
          <w:lang w:val="uk-UA"/>
        </w:rPr>
        <w:t>нащільники</w:t>
      </w:r>
      <w:proofErr w:type="spellEnd"/>
      <w:r w:rsidRPr="00291346">
        <w:rPr>
          <w:szCs w:val="28"/>
          <w:lang w:val="uk-UA"/>
        </w:rPr>
        <w:t xml:space="preserve"> до сталевої гідроізоляції панелей для забезпечення герметичності стиків.</w:t>
      </w:r>
    </w:p>
    <w:p w14:paraId="1571B11D" w14:textId="08C78EA5" w:rsidR="00253F72" w:rsidRPr="00291346" w:rsidRDefault="00253F72" w:rsidP="00253F72">
      <w:pPr>
        <w:jc w:val="both"/>
        <w:rPr>
          <w:szCs w:val="28"/>
          <w:lang w:val="uk-UA"/>
        </w:rPr>
      </w:pPr>
      <w:r w:rsidRPr="00291346">
        <w:rPr>
          <w:szCs w:val="28"/>
          <w:lang w:val="uk-UA"/>
        </w:rPr>
        <w:t>3. Приварити зовнішні сталеві листи, що додатково захистять шви від впливу води та агресивних середовищ.</w:t>
      </w:r>
    </w:p>
    <w:p w14:paraId="45A46779" w14:textId="2E03AD17" w:rsidR="00253F72" w:rsidRPr="00291346" w:rsidRDefault="00253F72" w:rsidP="00253F72">
      <w:pPr>
        <w:jc w:val="both"/>
        <w:rPr>
          <w:szCs w:val="28"/>
          <w:lang w:val="uk-UA"/>
        </w:rPr>
      </w:pPr>
      <w:r w:rsidRPr="00291346">
        <w:rPr>
          <w:szCs w:val="28"/>
          <w:lang w:val="uk-UA"/>
        </w:rPr>
        <w:lastRenderedPageBreak/>
        <w:t xml:space="preserve">4. Підготувати необхідне обладнання та матеріали, такі як навісні драбини, приймальні воронки, комплект опалубки та арматурні конструкції для подальшого </w:t>
      </w:r>
      <w:proofErr w:type="spellStart"/>
      <w:r w:rsidRPr="00291346">
        <w:rPr>
          <w:szCs w:val="28"/>
          <w:lang w:val="uk-UA"/>
        </w:rPr>
        <w:t>замонолічування</w:t>
      </w:r>
      <w:proofErr w:type="spellEnd"/>
      <w:r w:rsidRPr="00291346">
        <w:rPr>
          <w:szCs w:val="28"/>
          <w:lang w:val="uk-UA"/>
        </w:rPr>
        <w:t>.</w:t>
      </w:r>
    </w:p>
    <w:p w14:paraId="74E87C20" w14:textId="45232980" w:rsidR="00253F72" w:rsidRPr="00291346" w:rsidRDefault="00253F72" w:rsidP="00253F72">
      <w:pPr>
        <w:jc w:val="both"/>
        <w:rPr>
          <w:szCs w:val="28"/>
          <w:lang w:val="uk-UA"/>
        </w:rPr>
      </w:pPr>
      <w:proofErr w:type="spellStart"/>
      <w:r w:rsidRPr="00291346">
        <w:rPr>
          <w:szCs w:val="28"/>
          <w:lang w:val="uk-UA"/>
        </w:rPr>
        <w:t>Замонолічування</w:t>
      </w:r>
      <w:proofErr w:type="spellEnd"/>
      <w:r w:rsidRPr="00291346">
        <w:rPr>
          <w:szCs w:val="28"/>
          <w:lang w:val="uk-UA"/>
        </w:rPr>
        <w:t xml:space="preserve"> стиків здійснюється «закритим» методом по ярусах, що гарантує якісне виконання робіт. Бетонна суміш подається за допомогою крану СКГ 63/100 у баддях об’ємом 1,0 м³ (згідно з кресленням № 6).</w:t>
      </w:r>
    </w:p>
    <w:p w14:paraId="04738D71" w14:textId="4F4EE8B2" w:rsidR="00253F72" w:rsidRPr="00291346" w:rsidRDefault="00253F72" w:rsidP="00253F72">
      <w:pPr>
        <w:jc w:val="both"/>
        <w:rPr>
          <w:szCs w:val="28"/>
          <w:lang w:val="uk-UA"/>
        </w:rPr>
      </w:pPr>
      <w:r w:rsidRPr="00291346">
        <w:rPr>
          <w:szCs w:val="28"/>
          <w:lang w:val="uk-UA"/>
        </w:rPr>
        <w:t>Послідовність виконання робіт:</w:t>
      </w:r>
    </w:p>
    <w:p w14:paraId="5CAC713D" w14:textId="0CDE07FF" w:rsidR="00253F72" w:rsidRPr="00291346" w:rsidRDefault="00253F72" w:rsidP="00253F72">
      <w:pPr>
        <w:jc w:val="both"/>
        <w:rPr>
          <w:szCs w:val="28"/>
          <w:lang w:val="uk-UA"/>
        </w:rPr>
      </w:pPr>
      <w:r w:rsidRPr="00291346">
        <w:rPr>
          <w:szCs w:val="28"/>
          <w:lang w:val="uk-UA"/>
        </w:rPr>
        <w:t>1. Навішування сходів з робочими майданчиками, що дозволяють одночасно працювати на двох стикових панелях, забезпечуючи зручність монтажу та безпеку.</w:t>
      </w:r>
    </w:p>
    <w:p w14:paraId="5E811603" w14:textId="488E796F" w:rsidR="00253F72" w:rsidRPr="00291346" w:rsidRDefault="00253F72" w:rsidP="00253F72">
      <w:pPr>
        <w:jc w:val="both"/>
        <w:rPr>
          <w:szCs w:val="28"/>
          <w:lang w:val="uk-UA"/>
        </w:rPr>
      </w:pPr>
      <w:r w:rsidRPr="00291346">
        <w:rPr>
          <w:szCs w:val="28"/>
          <w:lang w:val="uk-UA"/>
        </w:rPr>
        <w:t>2. Встановлення вертикальної арматури стику та її зварювання — арматура забезпечує міцність і монолітність конструкції.</w:t>
      </w:r>
    </w:p>
    <w:p w14:paraId="19365DAA" w14:textId="4243B6DD" w:rsidR="00253F72" w:rsidRPr="00291346" w:rsidRDefault="00253F72" w:rsidP="00253F72">
      <w:pPr>
        <w:jc w:val="both"/>
        <w:rPr>
          <w:szCs w:val="28"/>
          <w:lang w:val="uk-UA"/>
        </w:rPr>
      </w:pPr>
      <w:r w:rsidRPr="00291346">
        <w:rPr>
          <w:szCs w:val="28"/>
          <w:lang w:val="uk-UA"/>
        </w:rPr>
        <w:t>3. Поетапне закриття стику дерев'яними опалубними щитами для запобігання витоку бетонної суміші та забезпечення її рівномірного розподілу.</w:t>
      </w:r>
    </w:p>
    <w:p w14:paraId="55B3FDCD" w14:textId="1A8FED25" w:rsidR="00253F72" w:rsidRPr="00291346" w:rsidRDefault="00253F72" w:rsidP="00253F72">
      <w:pPr>
        <w:jc w:val="both"/>
        <w:rPr>
          <w:szCs w:val="28"/>
          <w:lang w:val="uk-UA"/>
        </w:rPr>
      </w:pPr>
      <w:r w:rsidRPr="00291346">
        <w:rPr>
          <w:szCs w:val="28"/>
          <w:lang w:val="uk-UA"/>
        </w:rPr>
        <w:t>4. Подача бетонної суміші через приймальну воронку з ретельним ущільненням кожного шару глибинними вібраторами.</w:t>
      </w:r>
    </w:p>
    <w:p w14:paraId="6176F4F0" w14:textId="77777777" w:rsidR="00253F72" w:rsidRPr="00291346" w:rsidRDefault="00253F72" w:rsidP="00253F72">
      <w:pPr>
        <w:jc w:val="both"/>
        <w:rPr>
          <w:szCs w:val="28"/>
          <w:lang w:val="uk-UA"/>
        </w:rPr>
      </w:pPr>
      <w:r w:rsidRPr="00291346">
        <w:rPr>
          <w:szCs w:val="28"/>
          <w:lang w:val="uk-UA"/>
        </w:rPr>
        <w:t>Укладання бетонної суміші проводиться шарами завтовшки до 0,5 м, ретельно ущільнюючи кожен шар для досягнення необхідної якості бетону.</w:t>
      </w:r>
    </w:p>
    <w:p w14:paraId="234D31B2" w14:textId="317ACE73" w:rsidR="00253F72" w:rsidRPr="00291346" w:rsidRDefault="00253F72" w:rsidP="00253F72">
      <w:pPr>
        <w:jc w:val="both"/>
        <w:rPr>
          <w:szCs w:val="28"/>
          <w:lang w:val="uk-UA"/>
        </w:rPr>
      </w:pPr>
      <w:proofErr w:type="spellStart"/>
      <w:r w:rsidRPr="00291346">
        <w:rPr>
          <w:szCs w:val="28"/>
          <w:lang w:val="uk-UA"/>
        </w:rPr>
        <w:t>Замонолічування</w:t>
      </w:r>
      <w:proofErr w:type="spellEnd"/>
      <w:r w:rsidRPr="00291346">
        <w:rPr>
          <w:szCs w:val="28"/>
          <w:lang w:val="uk-UA"/>
        </w:rPr>
        <w:t xml:space="preserve"> стиків І-го ярусу:</w:t>
      </w:r>
    </w:p>
    <w:p w14:paraId="156B441D" w14:textId="77777777" w:rsidR="00253F72" w:rsidRPr="00291346" w:rsidRDefault="00253F72" w:rsidP="00253F72">
      <w:pPr>
        <w:jc w:val="both"/>
        <w:rPr>
          <w:szCs w:val="28"/>
          <w:lang w:val="uk-UA"/>
        </w:rPr>
      </w:pPr>
      <w:r w:rsidRPr="00291346">
        <w:rPr>
          <w:szCs w:val="28"/>
          <w:lang w:val="uk-UA"/>
        </w:rPr>
        <w:t xml:space="preserve">1. Після завершення монтажу панелей першого ярусу та </w:t>
      </w:r>
      <w:proofErr w:type="spellStart"/>
      <w:r w:rsidRPr="00291346">
        <w:rPr>
          <w:szCs w:val="28"/>
          <w:lang w:val="uk-UA"/>
        </w:rPr>
        <w:t>замонолічування</w:t>
      </w:r>
      <w:proofErr w:type="spellEnd"/>
      <w:r w:rsidRPr="00291346">
        <w:rPr>
          <w:szCs w:val="28"/>
          <w:lang w:val="uk-UA"/>
        </w:rPr>
        <w:t xml:space="preserve"> стиків формується складна залізобетонна стіна, що забезпечує стійкість конструкції.</w:t>
      </w:r>
    </w:p>
    <w:p w14:paraId="4F20CC4C" w14:textId="1AAA6E3F" w:rsidR="00253F72" w:rsidRPr="00291346" w:rsidRDefault="00253F72" w:rsidP="00253F72">
      <w:pPr>
        <w:jc w:val="both"/>
        <w:rPr>
          <w:szCs w:val="28"/>
          <w:lang w:val="uk-UA"/>
        </w:rPr>
      </w:pPr>
      <w:r w:rsidRPr="00291346">
        <w:rPr>
          <w:szCs w:val="28"/>
          <w:lang w:val="uk-UA"/>
        </w:rPr>
        <w:t>2. Після цього виконується перший етап опускання колодязя до проміжної позначки. На цьому етапі особлива увага приділяється контролю вертикальності опускання та цілісності конструкції.</w:t>
      </w:r>
    </w:p>
    <w:p w14:paraId="384A6F8E" w14:textId="123EDF8B" w:rsidR="00253F72" w:rsidRPr="00291346" w:rsidRDefault="00253F72" w:rsidP="00253F72">
      <w:pPr>
        <w:jc w:val="both"/>
        <w:rPr>
          <w:szCs w:val="28"/>
          <w:lang w:val="uk-UA"/>
        </w:rPr>
      </w:pPr>
      <w:r w:rsidRPr="00291346">
        <w:rPr>
          <w:szCs w:val="28"/>
          <w:lang w:val="uk-UA"/>
        </w:rPr>
        <w:t>3. Монтаж панелей другого ярусу здійснюється після опускання першого ярусу на відмітку –13,000 м.</w:t>
      </w:r>
    </w:p>
    <w:p w14:paraId="1AA65C4D" w14:textId="11F9A6A5" w:rsidR="00253F72" w:rsidRPr="00291346" w:rsidRDefault="00253F72" w:rsidP="00253F72">
      <w:pPr>
        <w:jc w:val="both"/>
        <w:rPr>
          <w:szCs w:val="28"/>
          <w:lang w:val="uk-UA"/>
        </w:rPr>
      </w:pPr>
      <w:r w:rsidRPr="00291346">
        <w:rPr>
          <w:szCs w:val="28"/>
          <w:lang w:val="uk-UA"/>
        </w:rPr>
        <w:t xml:space="preserve">4. </w:t>
      </w:r>
      <w:proofErr w:type="spellStart"/>
      <w:r w:rsidRPr="00291346">
        <w:rPr>
          <w:szCs w:val="28"/>
          <w:lang w:val="uk-UA"/>
        </w:rPr>
        <w:t>Замонолічування</w:t>
      </w:r>
      <w:proofErr w:type="spellEnd"/>
      <w:r w:rsidRPr="00291346">
        <w:rPr>
          <w:szCs w:val="28"/>
          <w:lang w:val="uk-UA"/>
        </w:rPr>
        <w:t xml:space="preserve"> стиків другого ярусу виконується аналогічно першому ярусу, але з урахуванням специфіки роботи в глибших умовах.</w:t>
      </w:r>
    </w:p>
    <w:p w14:paraId="703C3EA9" w14:textId="7EC6FF3F" w:rsidR="00253F72" w:rsidRPr="00291346" w:rsidRDefault="00253F72" w:rsidP="00253F72">
      <w:pPr>
        <w:jc w:val="both"/>
        <w:rPr>
          <w:szCs w:val="28"/>
          <w:lang w:val="uk-UA"/>
        </w:rPr>
      </w:pPr>
      <w:r w:rsidRPr="00291346">
        <w:rPr>
          <w:szCs w:val="28"/>
          <w:lang w:val="uk-UA"/>
        </w:rPr>
        <w:t xml:space="preserve">Після завершення </w:t>
      </w:r>
      <w:proofErr w:type="spellStart"/>
      <w:r w:rsidRPr="00291346">
        <w:rPr>
          <w:szCs w:val="28"/>
          <w:lang w:val="uk-UA"/>
        </w:rPr>
        <w:t>замонолічування</w:t>
      </w:r>
      <w:proofErr w:type="spellEnd"/>
      <w:r w:rsidRPr="00291346">
        <w:rPr>
          <w:szCs w:val="28"/>
          <w:lang w:val="uk-UA"/>
        </w:rPr>
        <w:t xml:space="preserve"> та досягнення бетоном 70% міцності, колодязь опускається на проектну позначку для продовження будівельних робіт та забезпечення подальшого монтажу конструкцій. </w:t>
      </w:r>
    </w:p>
    <w:p w14:paraId="50D14960" w14:textId="00E531D2" w:rsidR="00F96809" w:rsidRPr="00291346" w:rsidRDefault="00253F72" w:rsidP="00253F72">
      <w:pPr>
        <w:jc w:val="both"/>
        <w:rPr>
          <w:szCs w:val="28"/>
          <w:lang w:val="uk-UA"/>
        </w:rPr>
      </w:pPr>
      <w:r w:rsidRPr="00291346">
        <w:rPr>
          <w:szCs w:val="28"/>
          <w:lang w:val="uk-UA"/>
        </w:rPr>
        <w:t xml:space="preserve">Таким чином, процес </w:t>
      </w:r>
      <w:proofErr w:type="spellStart"/>
      <w:r w:rsidRPr="00291346">
        <w:rPr>
          <w:szCs w:val="28"/>
          <w:lang w:val="uk-UA"/>
        </w:rPr>
        <w:t>замонолічування</w:t>
      </w:r>
      <w:proofErr w:type="spellEnd"/>
      <w:r w:rsidRPr="00291346">
        <w:rPr>
          <w:szCs w:val="28"/>
          <w:lang w:val="uk-UA"/>
        </w:rPr>
        <w:t xml:space="preserve"> стиків є критично важливим етапом, що забезпечує надійність і цілісність опускного колодязя, а також безпечну експлуатацію споруди на всіх етапах будівництва.</w:t>
      </w:r>
    </w:p>
    <w:p w14:paraId="07F8CA42" w14:textId="6508A24D" w:rsidR="00F96809" w:rsidRPr="00291346" w:rsidRDefault="00B37C53" w:rsidP="00B37C53">
      <w:pPr>
        <w:pStyle w:val="2"/>
        <w:numPr>
          <w:ilvl w:val="1"/>
          <w:numId w:val="23"/>
        </w:numPr>
      </w:pPr>
      <w:bookmarkStart w:id="47" w:name="_Toc213331439"/>
      <w:r w:rsidRPr="00291346">
        <w:t>Етапи опускання колодязя та створення тиксотропного захисту</w:t>
      </w:r>
      <w:bookmarkEnd w:id="47"/>
    </w:p>
    <w:p w14:paraId="1515AB51" w14:textId="07B260D0" w:rsidR="00B37C53" w:rsidRPr="00291346" w:rsidRDefault="00B37C53" w:rsidP="00B37C53">
      <w:pPr>
        <w:jc w:val="both"/>
        <w:rPr>
          <w:szCs w:val="28"/>
          <w:lang w:val="uk-UA"/>
        </w:rPr>
      </w:pPr>
      <w:r w:rsidRPr="00291346">
        <w:rPr>
          <w:szCs w:val="28"/>
          <w:lang w:val="uk-UA"/>
        </w:rPr>
        <w:t>Етапи робіт з опускання колодязя корпусу вагоноперекидача</w:t>
      </w:r>
    </w:p>
    <w:p w14:paraId="489CA9AA" w14:textId="77777777" w:rsidR="00B37C53" w:rsidRPr="00291346" w:rsidRDefault="00B37C53" w:rsidP="00B37C53">
      <w:pPr>
        <w:jc w:val="both"/>
        <w:rPr>
          <w:szCs w:val="28"/>
          <w:lang w:val="uk-UA"/>
        </w:rPr>
      </w:pPr>
      <w:r w:rsidRPr="00291346">
        <w:rPr>
          <w:szCs w:val="28"/>
          <w:lang w:val="uk-UA"/>
        </w:rPr>
        <w:lastRenderedPageBreak/>
        <w:t>Роботи з опускання колодязя корпусу вагоноперекидача виконуються у два етапи (креслення № 7):</w:t>
      </w:r>
    </w:p>
    <w:p w14:paraId="692DAE03" w14:textId="5BB1D586" w:rsidR="00B37C53" w:rsidRPr="00291346" w:rsidRDefault="00B37C53" w:rsidP="00B37C53">
      <w:pPr>
        <w:jc w:val="both"/>
        <w:rPr>
          <w:szCs w:val="28"/>
          <w:lang w:val="uk-UA"/>
        </w:rPr>
      </w:pPr>
      <w:r w:rsidRPr="00291346">
        <w:rPr>
          <w:szCs w:val="28"/>
          <w:lang w:val="uk-UA"/>
        </w:rPr>
        <w:t>1. Перший етап – монтаж панелей першого ярусу та опускання колодязя з позначки –4,200 м до позначки –13,000 м.</w:t>
      </w:r>
    </w:p>
    <w:p w14:paraId="1879A540" w14:textId="0FB9570F" w:rsidR="00B37C53" w:rsidRPr="00291346" w:rsidRDefault="00B37C53" w:rsidP="00B37C53">
      <w:pPr>
        <w:jc w:val="both"/>
        <w:rPr>
          <w:szCs w:val="28"/>
          <w:lang w:val="uk-UA"/>
        </w:rPr>
      </w:pPr>
      <w:r w:rsidRPr="00291346">
        <w:rPr>
          <w:szCs w:val="28"/>
          <w:lang w:val="uk-UA"/>
        </w:rPr>
        <w:t>2. Другий етап – монтаж панелей другого ярусу, опускання колодязя до позначки –21,600 м, бетонування монолітного поясу, і подальше опускання колодязя до проектної позначки.</w:t>
      </w:r>
    </w:p>
    <w:p w14:paraId="627181AA" w14:textId="7D224AD0" w:rsidR="00B37C53" w:rsidRPr="00291346" w:rsidRDefault="00B37C53" w:rsidP="00B37C53">
      <w:pPr>
        <w:jc w:val="both"/>
        <w:rPr>
          <w:szCs w:val="28"/>
          <w:lang w:val="uk-UA"/>
        </w:rPr>
      </w:pPr>
      <w:r w:rsidRPr="00291346">
        <w:rPr>
          <w:szCs w:val="28"/>
          <w:lang w:val="uk-UA"/>
        </w:rPr>
        <w:t>Підготовчі роботи</w:t>
      </w:r>
    </w:p>
    <w:p w14:paraId="3EECDDCF" w14:textId="77777777" w:rsidR="00003832" w:rsidRPr="00291346" w:rsidRDefault="00003832" w:rsidP="00003832">
      <w:pPr>
        <w:jc w:val="both"/>
        <w:rPr>
          <w:szCs w:val="28"/>
          <w:lang w:val="uk-UA"/>
        </w:rPr>
      </w:pPr>
      <w:r w:rsidRPr="00291346">
        <w:rPr>
          <w:szCs w:val="28"/>
          <w:lang w:val="uk-UA"/>
        </w:rPr>
        <w:t>Перед початком процесу опускання колодязя на будівельному майданчику Криворізького району виконується комплекс підготовчих операцій, спрямованих на забезпечення стійкості конструкції та безпечних умов праці.</w:t>
      </w:r>
    </w:p>
    <w:p w14:paraId="25580609" w14:textId="77777777" w:rsidR="00003832" w:rsidRPr="00291346" w:rsidRDefault="00003832" w:rsidP="00003832">
      <w:pPr>
        <w:jc w:val="both"/>
        <w:rPr>
          <w:szCs w:val="28"/>
          <w:lang w:val="uk-UA"/>
        </w:rPr>
      </w:pPr>
      <w:r w:rsidRPr="00291346">
        <w:rPr>
          <w:szCs w:val="28"/>
          <w:lang w:val="uk-UA"/>
        </w:rPr>
        <w:t xml:space="preserve">Монтаж залізобетонної оболонки колодязя здійснюється з використанням збірних елементів підвищеної точності виробництва, з подальшим </w:t>
      </w:r>
      <w:proofErr w:type="spellStart"/>
      <w:r w:rsidRPr="00291346">
        <w:rPr>
          <w:szCs w:val="28"/>
          <w:lang w:val="uk-UA"/>
        </w:rPr>
        <w:t>замонолічуванням</w:t>
      </w:r>
      <w:proofErr w:type="spellEnd"/>
      <w:r w:rsidRPr="00291346">
        <w:rPr>
          <w:szCs w:val="28"/>
          <w:lang w:val="uk-UA"/>
        </w:rPr>
        <w:t xml:space="preserve"> усіх стиків. До подальших етапів допускається після досягнення бетоном не менше 75 % </w:t>
      </w:r>
      <w:proofErr w:type="spellStart"/>
      <w:r w:rsidRPr="00291346">
        <w:rPr>
          <w:szCs w:val="28"/>
          <w:lang w:val="uk-UA"/>
        </w:rPr>
        <w:t>проєктної</w:t>
      </w:r>
      <w:proofErr w:type="spellEnd"/>
      <w:r w:rsidRPr="00291346">
        <w:rPr>
          <w:szCs w:val="28"/>
          <w:lang w:val="uk-UA"/>
        </w:rPr>
        <w:t xml:space="preserve"> міцності.</w:t>
      </w:r>
    </w:p>
    <w:p w14:paraId="522E2E2A" w14:textId="77777777" w:rsidR="00003832" w:rsidRPr="00291346" w:rsidRDefault="00003832" w:rsidP="00003832">
      <w:pPr>
        <w:jc w:val="both"/>
        <w:rPr>
          <w:szCs w:val="28"/>
          <w:lang w:val="uk-UA"/>
        </w:rPr>
      </w:pPr>
      <w:r w:rsidRPr="00291346">
        <w:rPr>
          <w:szCs w:val="28"/>
          <w:lang w:val="uk-UA"/>
        </w:rPr>
        <w:t xml:space="preserve">Улаштування системи тиксотропного розчину: встановлюються приймальні баки з нержавіючої сталі об’ємом по 10 м³, розчинонасоси </w:t>
      </w:r>
      <w:proofErr w:type="spellStart"/>
      <w:r w:rsidRPr="00291346">
        <w:rPr>
          <w:szCs w:val="28"/>
          <w:lang w:val="uk-UA"/>
        </w:rPr>
        <w:t>Putzmeister</w:t>
      </w:r>
      <w:proofErr w:type="spellEnd"/>
      <w:r w:rsidRPr="00291346">
        <w:rPr>
          <w:szCs w:val="28"/>
          <w:lang w:val="uk-UA"/>
        </w:rPr>
        <w:t xml:space="preserve"> S5 EV/TM і гнучкі поліуретанові рукави високого тиску діаметром 65 мм для подачі суміші до зони опускання.</w:t>
      </w:r>
    </w:p>
    <w:p w14:paraId="3908BC43" w14:textId="77777777" w:rsidR="00003832" w:rsidRPr="00291346" w:rsidRDefault="00003832" w:rsidP="00003832">
      <w:pPr>
        <w:jc w:val="both"/>
        <w:rPr>
          <w:szCs w:val="28"/>
          <w:lang w:val="uk-UA"/>
        </w:rPr>
      </w:pPr>
      <w:r w:rsidRPr="00291346">
        <w:rPr>
          <w:szCs w:val="28"/>
          <w:lang w:val="uk-UA"/>
        </w:rPr>
        <w:t>Монтаж тимчасових переходів, настилів та сходових маршів навколо колодязя з оцинкованих металевих конструкцій, що відповідають вимогам ДСТУ EN 12811-1:2021, забезпечуючи безпечний доступ працівників.</w:t>
      </w:r>
    </w:p>
    <w:p w14:paraId="57658090" w14:textId="77777777" w:rsidR="00003832" w:rsidRPr="00291346" w:rsidRDefault="00003832" w:rsidP="00003832">
      <w:pPr>
        <w:jc w:val="both"/>
        <w:rPr>
          <w:szCs w:val="28"/>
          <w:lang w:val="uk-UA"/>
        </w:rPr>
      </w:pPr>
      <w:r w:rsidRPr="00291346">
        <w:rPr>
          <w:szCs w:val="28"/>
          <w:lang w:val="uk-UA"/>
        </w:rPr>
        <w:t>Встановлення системи вентиляції виконується шляхом монтажу двох осьових вентиляторів VENTS VKPF 6D 500, розташованих по діаметрально протилежних сторонах колодязя.</w:t>
      </w:r>
    </w:p>
    <w:p w14:paraId="21FD35A0" w14:textId="77777777" w:rsidR="00003832" w:rsidRPr="00291346" w:rsidRDefault="00003832" w:rsidP="00003832">
      <w:pPr>
        <w:jc w:val="both"/>
        <w:rPr>
          <w:szCs w:val="28"/>
          <w:lang w:val="uk-UA"/>
        </w:rPr>
      </w:pPr>
      <w:r w:rsidRPr="00291346">
        <w:rPr>
          <w:szCs w:val="28"/>
          <w:lang w:val="uk-UA"/>
        </w:rPr>
        <w:t xml:space="preserve">Організація водовідливу включає встановлення двох глибинних насосів </w:t>
      </w:r>
      <w:proofErr w:type="spellStart"/>
      <w:r w:rsidRPr="00291346">
        <w:rPr>
          <w:szCs w:val="28"/>
          <w:lang w:val="uk-UA"/>
        </w:rPr>
        <w:t>Grundfos</w:t>
      </w:r>
      <w:proofErr w:type="spellEnd"/>
      <w:r w:rsidRPr="00291346">
        <w:rPr>
          <w:szCs w:val="28"/>
          <w:lang w:val="uk-UA"/>
        </w:rPr>
        <w:t xml:space="preserve"> SP 46-9 із подачею до 25 м³/год та системи ПВХ-трубопроводів Ø 90 мм для відведення ґрунтових і дощових вод.</w:t>
      </w:r>
    </w:p>
    <w:p w14:paraId="16F9FA41" w14:textId="77777777" w:rsidR="00003832" w:rsidRPr="00291346" w:rsidRDefault="00003832" w:rsidP="00003832">
      <w:pPr>
        <w:jc w:val="both"/>
        <w:rPr>
          <w:szCs w:val="28"/>
          <w:lang w:val="uk-UA"/>
        </w:rPr>
      </w:pPr>
      <w:r w:rsidRPr="00291346">
        <w:rPr>
          <w:szCs w:val="28"/>
          <w:lang w:val="uk-UA"/>
        </w:rPr>
        <w:t xml:space="preserve">Монтаж системи освітлення виконується за допомогою LED-світильників IP65 </w:t>
      </w:r>
      <w:proofErr w:type="spellStart"/>
      <w:r w:rsidRPr="00291346">
        <w:rPr>
          <w:szCs w:val="28"/>
          <w:lang w:val="uk-UA"/>
        </w:rPr>
        <w:t>class</w:t>
      </w:r>
      <w:proofErr w:type="spellEnd"/>
      <w:r w:rsidRPr="00291346">
        <w:rPr>
          <w:szCs w:val="28"/>
          <w:lang w:val="uk-UA"/>
        </w:rPr>
        <w:t xml:space="preserve"> з рівнем освітленості не менше 150 </w:t>
      </w:r>
      <w:proofErr w:type="spellStart"/>
      <w:r w:rsidRPr="00291346">
        <w:rPr>
          <w:szCs w:val="28"/>
          <w:lang w:val="uk-UA"/>
        </w:rPr>
        <w:t>лк</w:t>
      </w:r>
      <w:proofErr w:type="spellEnd"/>
      <w:r w:rsidRPr="00291346">
        <w:rPr>
          <w:szCs w:val="28"/>
          <w:lang w:val="uk-UA"/>
        </w:rPr>
        <w:t xml:space="preserve"> у робочій зоні.</w:t>
      </w:r>
    </w:p>
    <w:p w14:paraId="666708EB" w14:textId="77777777" w:rsidR="00003832" w:rsidRPr="00291346" w:rsidRDefault="00003832" w:rsidP="00003832">
      <w:pPr>
        <w:jc w:val="both"/>
        <w:rPr>
          <w:szCs w:val="28"/>
          <w:lang w:val="uk-UA"/>
        </w:rPr>
      </w:pPr>
      <w:r w:rsidRPr="00291346">
        <w:rPr>
          <w:szCs w:val="28"/>
          <w:lang w:val="uk-UA"/>
        </w:rPr>
        <w:t xml:space="preserve">Підготовка до розробки ґрунту здійснюється шляхом встановлення екскаватора </w:t>
      </w:r>
      <w:proofErr w:type="spellStart"/>
      <w:r w:rsidRPr="00291346">
        <w:rPr>
          <w:szCs w:val="28"/>
          <w:lang w:val="uk-UA"/>
        </w:rPr>
        <w:t>Hyundai</w:t>
      </w:r>
      <w:proofErr w:type="spellEnd"/>
      <w:r w:rsidRPr="00291346">
        <w:rPr>
          <w:szCs w:val="28"/>
          <w:lang w:val="uk-UA"/>
        </w:rPr>
        <w:t xml:space="preserve"> R290LC-9S з </w:t>
      </w:r>
      <w:proofErr w:type="spellStart"/>
      <w:r w:rsidRPr="00291346">
        <w:rPr>
          <w:szCs w:val="28"/>
          <w:lang w:val="uk-UA"/>
        </w:rPr>
        <w:t>ковшем</w:t>
      </w:r>
      <w:proofErr w:type="spellEnd"/>
      <w:r w:rsidRPr="00291346">
        <w:rPr>
          <w:szCs w:val="28"/>
          <w:lang w:val="uk-UA"/>
        </w:rPr>
        <w:t xml:space="preserve"> ємністю 1,2 м³ і гусеничного бульдозера </w:t>
      </w:r>
      <w:proofErr w:type="spellStart"/>
      <w:r w:rsidRPr="00291346">
        <w:rPr>
          <w:szCs w:val="28"/>
          <w:lang w:val="uk-UA"/>
        </w:rPr>
        <w:t>Caterpillar</w:t>
      </w:r>
      <w:proofErr w:type="spellEnd"/>
      <w:r w:rsidRPr="00291346">
        <w:rPr>
          <w:szCs w:val="28"/>
          <w:lang w:val="uk-UA"/>
        </w:rPr>
        <w:t xml:space="preserve"> D6R2, які забезпечують ефективне видалення ґрунту всередині колодязя при збереженні стабільності стінок.</w:t>
      </w:r>
    </w:p>
    <w:p w14:paraId="13535F71" w14:textId="77777777" w:rsidR="00003832" w:rsidRPr="00291346" w:rsidRDefault="00003832" w:rsidP="00003832">
      <w:pPr>
        <w:jc w:val="both"/>
        <w:rPr>
          <w:szCs w:val="28"/>
          <w:lang w:val="uk-UA"/>
        </w:rPr>
      </w:pPr>
      <w:r w:rsidRPr="00291346">
        <w:rPr>
          <w:szCs w:val="28"/>
          <w:lang w:val="uk-UA"/>
        </w:rPr>
        <w:t>Тиксотропний розчин та його застосування</w:t>
      </w:r>
    </w:p>
    <w:p w14:paraId="74478C32" w14:textId="77777777" w:rsidR="00003832" w:rsidRPr="00291346" w:rsidRDefault="00003832" w:rsidP="00003832">
      <w:pPr>
        <w:jc w:val="both"/>
        <w:rPr>
          <w:szCs w:val="28"/>
          <w:lang w:val="uk-UA"/>
        </w:rPr>
      </w:pPr>
      <w:r w:rsidRPr="00291346">
        <w:rPr>
          <w:szCs w:val="28"/>
          <w:lang w:val="uk-UA"/>
        </w:rPr>
        <w:t xml:space="preserve">Для забезпечення плавного опускання колодязя передбачено створення тиксотропної сорочки із сучасного глинистого розчину з підвищеною </w:t>
      </w:r>
      <w:r w:rsidRPr="00291346">
        <w:rPr>
          <w:szCs w:val="28"/>
          <w:lang w:val="uk-UA"/>
        </w:rPr>
        <w:lastRenderedPageBreak/>
        <w:t>стабільністю структури. Такий розчин утворює тимчасовий несучий шар між ґрунтом і стінкою колодязя, зменшуючи тертя та запобігаючи осипанню.</w:t>
      </w:r>
    </w:p>
    <w:p w14:paraId="0EE66425" w14:textId="77777777" w:rsidR="00003832" w:rsidRPr="00291346" w:rsidRDefault="00003832" w:rsidP="00003832">
      <w:pPr>
        <w:jc w:val="both"/>
        <w:rPr>
          <w:szCs w:val="28"/>
          <w:lang w:val="uk-UA"/>
        </w:rPr>
      </w:pPr>
      <w:r w:rsidRPr="00291346">
        <w:rPr>
          <w:szCs w:val="28"/>
          <w:lang w:val="uk-UA"/>
        </w:rPr>
        <w:t>Щоб уникнути втрат тиксотропного матеріалу, навколо колодязя формується глиняний замок-ущільнювач, який одночасно виконує функцію герметизації.</w:t>
      </w:r>
    </w:p>
    <w:p w14:paraId="0D248E64" w14:textId="77777777" w:rsidR="00003832" w:rsidRPr="00291346" w:rsidRDefault="00003832" w:rsidP="00003832">
      <w:pPr>
        <w:jc w:val="both"/>
        <w:rPr>
          <w:szCs w:val="28"/>
          <w:lang w:val="uk-UA"/>
        </w:rPr>
      </w:pPr>
      <w:r w:rsidRPr="00291346">
        <w:rPr>
          <w:szCs w:val="28"/>
          <w:lang w:val="uk-UA"/>
        </w:rPr>
        <w:t>Висота замка становить 0,7 м,</w:t>
      </w:r>
    </w:p>
    <w:p w14:paraId="516FF97D" w14:textId="77777777" w:rsidR="00003832" w:rsidRPr="00291346" w:rsidRDefault="00003832" w:rsidP="00003832">
      <w:pPr>
        <w:jc w:val="both"/>
        <w:rPr>
          <w:szCs w:val="28"/>
          <w:lang w:val="uk-UA"/>
        </w:rPr>
      </w:pPr>
      <w:r w:rsidRPr="00291346">
        <w:rPr>
          <w:szCs w:val="28"/>
          <w:lang w:val="uk-UA"/>
        </w:rPr>
        <w:t xml:space="preserve">конструкція складається з чергування 6 шарів </w:t>
      </w:r>
      <w:proofErr w:type="spellStart"/>
      <w:r w:rsidRPr="00291346">
        <w:rPr>
          <w:szCs w:val="28"/>
          <w:lang w:val="uk-UA"/>
        </w:rPr>
        <w:t>паклі</w:t>
      </w:r>
      <w:proofErr w:type="spellEnd"/>
      <w:r w:rsidRPr="00291346">
        <w:rPr>
          <w:szCs w:val="28"/>
          <w:lang w:val="uk-UA"/>
        </w:rPr>
        <w:t>, просоченої глинистим розчином, між якими укладається пласт глинистої пасти завтовшки 50–70 мм.</w:t>
      </w:r>
    </w:p>
    <w:p w14:paraId="0A4FF533" w14:textId="77777777" w:rsidR="00003832" w:rsidRPr="00291346" w:rsidRDefault="00003832" w:rsidP="00003832">
      <w:pPr>
        <w:jc w:val="both"/>
        <w:rPr>
          <w:szCs w:val="28"/>
          <w:lang w:val="uk-UA"/>
        </w:rPr>
      </w:pPr>
      <w:r w:rsidRPr="00291346">
        <w:rPr>
          <w:szCs w:val="28"/>
          <w:lang w:val="uk-UA"/>
        </w:rPr>
        <w:t>Замок забезпечує герметизацію стиків і запобігає утворенню порожнин при можливих незначних кренах конструкції під час опускання.</w:t>
      </w:r>
    </w:p>
    <w:p w14:paraId="61D310EA" w14:textId="77777777" w:rsidR="00003832" w:rsidRPr="00291346" w:rsidRDefault="00003832" w:rsidP="00003832">
      <w:pPr>
        <w:jc w:val="both"/>
        <w:rPr>
          <w:szCs w:val="28"/>
          <w:lang w:val="uk-UA"/>
        </w:rPr>
      </w:pPr>
      <w:r w:rsidRPr="00291346">
        <w:rPr>
          <w:szCs w:val="28"/>
          <w:lang w:val="uk-UA"/>
        </w:rPr>
        <w:t>Склад глинистої пасти</w:t>
      </w:r>
    </w:p>
    <w:p w14:paraId="2B0F5A8A" w14:textId="77777777" w:rsidR="00003832" w:rsidRPr="00291346" w:rsidRDefault="00003832" w:rsidP="00003832">
      <w:pPr>
        <w:jc w:val="both"/>
        <w:rPr>
          <w:szCs w:val="28"/>
          <w:lang w:val="uk-UA"/>
        </w:rPr>
      </w:pPr>
      <w:r w:rsidRPr="00291346">
        <w:rPr>
          <w:szCs w:val="28"/>
          <w:lang w:val="uk-UA"/>
        </w:rPr>
        <w:t xml:space="preserve">Тиксотропна паста має пластичну, </w:t>
      </w:r>
      <w:proofErr w:type="spellStart"/>
      <w:r w:rsidRPr="00291346">
        <w:rPr>
          <w:szCs w:val="28"/>
          <w:lang w:val="uk-UA"/>
        </w:rPr>
        <w:t>слабкотекучу</w:t>
      </w:r>
      <w:proofErr w:type="spellEnd"/>
      <w:r w:rsidRPr="00291346">
        <w:rPr>
          <w:szCs w:val="28"/>
          <w:lang w:val="uk-UA"/>
        </w:rPr>
        <w:t xml:space="preserve"> консистенцію з параметром тиксотропності не менше 0,85 </w:t>
      </w:r>
      <w:proofErr w:type="spellStart"/>
      <w:r w:rsidRPr="00291346">
        <w:rPr>
          <w:szCs w:val="28"/>
          <w:lang w:val="uk-UA"/>
        </w:rPr>
        <w:t>Па·с</w:t>
      </w:r>
      <w:proofErr w:type="spellEnd"/>
      <w:r w:rsidRPr="00291346">
        <w:rPr>
          <w:szCs w:val="28"/>
          <w:lang w:val="uk-UA"/>
        </w:rPr>
        <w:t xml:space="preserve">, що гарантує стійкість суспензії. Вона виготовляється із місцевої суглинкової глини Криворізького району з домішками гранітного </w:t>
      </w:r>
      <w:proofErr w:type="spellStart"/>
      <w:r w:rsidRPr="00291346">
        <w:rPr>
          <w:szCs w:val="28"/>
          <w:lang w:val="uk-UA"/>
        </w:rPr>
        <w:t>щебеню</w:t>
      </w:r>
      <w:proofErr w:type="spellEnd"/>
      <w:r w:rsidRPr="00291346">
        <w:rPr>
          <w:szCs w:val="28"/>
          <w:lang w:val="uk-UA"/>
        </w:rPr>
        <w:t xml:space="preserve"> фракції 15–35 мм.</w:t>
      </w:r>
    </w:p>
    <w:p w14:paraId="3768FF7B" w14:textId="77777777" w:rsidR="00003832" w:rsidRPr="00291346" w:rsidRDefault="00003832" w:rsidP="00003832">
      <w:pPr>
        <w:jc w:val="both"/>
        <w:rPr>
          <w:szCs w:val="28"/>
          <w:lang w:val="uk-UA"/>
        </w:rPr>
      </w:pPr>
      <w:r w:rsidRPr="00291346">
        <w:rPr>
          <w:szCs w:val="28"/>
          <w:lang w:val="uk-UA"/>
        </w:rPr>
        <w:t>Для забезпечення оптимальної в’язкості в склад додається 5–7 % кварцового піску;</w:t>
      </w:r>
    </w:p>
    <w:p w14:paraId="5E072633" w14:textId="77777777" w:rsidR="00003832" w:rsidRPr="00291346" w:rsidRDefault="00003832" w:rsidP="00003832">
      <w:pPr>
        <w:jc w:val="both"/>
        <w:rPr>
          <w:szCs w:val="28"/>
          <w:lang w:val="uk-UA"/>
        </w:rPr>
      </w:pPr>
      <w:r w:rsidRPr="00291346">
        <w:rPr>
          <w:szCs w:val="28"/>
          <w:lang w:val="uk-UA"/>
        </w:rPr>
        <w:t>Для покращення тиксотропних властивостей вводиться 0,4 % полімерної добавки типу “Бентоніт МР Premium”;</w:t>
      </w:r>
    </w:p>
    <w:p w14:paraId="727DF1B6" w14:textId="77777777" w:rsidR="00003832" w:rsidRPr="00291346" w:rsidRDefault="00003832" w:rsidP="00003832">
      <w:pPr>
        <w:jc w:val="both"/>
        <w:rPr>
          <w:szCs w:val="28"/>
          <w:lang w:val="uk-UA"/>
        </w:rPr>
      </w:pPr>
      <w:r w:rsidRPr="00291346">
        <w:rPr>
          <w:szCs w:val="28"/>
          <w:lang w:val="uk-UA"/>
        </w:rPr>
        <w:t>У разі застосування глин із числом пластичності понад 35, обов’язкове введення 10 % піску для зниження липкості.</w:t>
      </w:r>
    </w:p>
    <w:p w14:paraId="63E54CC8" w14:textId="21A305E7" w:rsidR="00B37C53" w:rsidRPr="00291346" w:rsidRDefault="00003832" w:rsidP="00003832">
      <w:pPr>
        <w:jc w:val="both"/>
        <w:rPr>
          <w:szCs w:val="28"/>
          <w:lang w:val="uk-UA"/>
        </w:rPr>
      </w:pPr>
      <w:r w:rsidRPr="00291346">
        <w:rPr>
          <w:szCs w:val="28"/>
          <w:lang w:val="uk-UA"/>
        </w:rPr>
        <w:t xml:space="preserve">Під час робіт створюється резерв запасу глинистої пасти об’ємом близько 50 м³, який зберігається у трьох мобільних резервуарах типу EUROTANK 16000. Змішування компонентів відбувається у мобільній установці </w:t>
      </w:r>
      <w:proofErr w:type="spellStart"/>
      <w:r w:rsidRPr="00291346">
        <w:rPr>
          <w:szCs w:val="28"/>
          <w:lang w:val="uk-UA"/>
        </w:rPr>
        <w:t>Euromix</w:t>
      </w:r>
      <w:proofErr w:type="spellEnd"/>
      <w:r w:rsidRPr="00291346">
        <w:rPr>
          <w:szCs w:val="28"/>
          <w:lang w:val="uk-UA"/>
        </w:rPr>
        <w:t xml:space="preserve"> 4000, що забезпечує рівномірність складу та постійну якість матеріалу.</w:t>
      </w:r>
    </w:p>
    <w:p w14:paraId="43E74E50" w14:textId="17DDA57F" w:rsidR="00B37C53" w:rsidRPr="00291346" w:rsidRDefault="00B37C53" w:rsidP="00B37C53">
      <w:pPr>
        <w:jc w:val="both"/>
        <w:rPr>
          <w:szCs w:val="28"/>
          <w:lang w:val="uk-UA"/>
        </w:rPr>
      </w:pPr>
      <w:r w:rsidRPr="00291346">
        <w:rPr>
          <w:szCs w:val="28"/>
          <w:lang w:val="uk-UA"/>
        </w:rPr>
        <w:t>Подача та підтримка тиксотропного розчину</w:t>
      </w:r>
    </w:p>
    <w:p w14:paraId="6B22A077" w14:textId="26F242D9" w:rsidR="00B37C53" w:rsidRPr="00291346" w:rsidRDefault="00B37C53" w:rsidP="00B37C53">
      <w:pPr>
        <w:jc w:val="both"/>
        <w:rPr>
          <w:szCs w:val="28"/>
          <w:lang w:val="uk-UA"/>
        </w:rPr>
      </w:pPr>
      <w:r w:rsidRPr="00291346">
        <w:rPr>
          <w:szCs w:val="28"/>
          <w:lang w:val="uk-UA"/>
        </w:rPr>
        <w:t xml:space="preserve">Подача розчину з </w:t>
      </w:r>
      <w:proofErr w:type="spellStart"/>
      <w:r w:rsidRPr="00291346">
        <w:rPr>
          <w:szCs w:val="28"/>
          <w:lang w:val="uk-UA"/>
        </w:rPr>
        <w:t>ємностей</w:t>
      </w:r>
      <w:proofErr w:type="spellEnd"/>
      <w:r w:rsidRPr="00291346">
        <w:rPr>
          <w:szCs w:val="28"/>
          <w:lang w:val="uk-UA"/>
        </w:rPr>
        <w:t xml:space="preserve"> у тиксотропну сорочку </w:t>
      </w:r>
      <w:r w:rsidR="00FE4EC7" w:rsidRPr="00291346">
        <w:rPr>
          <w:szCs w:val="28"/>
          <w:lang w:val="uk-UA"/>
        </w:rPr>
        <w:t xml:space="preserve">через ін'єкційні труби, виконується за допомогою сучасних </w:t>
      </w:r>
      <w:proofErr w:type="spellStart"/>
      <w:r w:rsidR="00FE4EC7" w:rsidRPr="00291346">
        <w:rPr>
          <w:szCs w:val="28"/>
          <w:lang w:val="uk-UA"/>
        </w:rPr>
        <w:t>високонапірних</w:t>
      </w:r>
      <w:proofErr w:type="spellEnd"/>
      <w:r w:rsidR="00FE4EC7" w:rsidRPr="00291346">
        <w:rPr>
          <w:szCs w:val="28"/>
          <w:lang w:val="uk-UA"/>
        </w:rPr>
        <w:t xml:space="preserve"> розчинонасосів типу </w:t>
      </w:r>
      <w:proofErr w:type="spellStart"/>
      <w:r w:rsidR="00FE4EC7" w:rsidRPr="00291346">
        <w:rPr>
          <w:szCs w:val="28"/>
          <w:lang w:val="uk-UA"/>
        </w:rPr>
        <w:t>Putzmeister</w:t>
      </w:r>
      <w:proofErr w:type="spellEnd"/>
      <w:r w:rsidR="00FE4EC7" w:rsidRPr="00291346">
        <w:rPr>
          <w:szCs w:val="28"/>
          <w:lang w:val="uk-UA"/>
        </w:rPr>
        <w:t xml:space="preserve"> BSA 1407 D, які забезпечують стабільну продуктивність і точне дозування суміші. </w:t>
      </w:r>
      <w:r w:rsidRPr="00291346">
        <w:rPr>
          <w:szCs w:val="28"/>
          <w:lang w:val="uk-UA"/>
        </w:rPr>
        <w:t>Ін'єкційні труби з'єднані з кільцевим колектором, що забезпечує рівномірне розподілення розчину.</w:t>
      </w:r>
    </w:p>
    <w:p w14:paraId="15CE85A1" w14:textId="6D285F38" w:rsidR="00B37C53" w:rsidRPr="00291346" w:rsidRDefault="00B37C53" w:rsidP="00B37C53">
      <w:pPr>
        <w:jc w:val="both"/>
        <w:rPr>
          <w:szCs w:val="28"/>
          <w:lang w:val="uk-UA"/>
        </w:rPr>
      </w:pPr>
      <w:r w:rsidRPr="00291346">
        <w:rPr>
          <w:szCs w:val="28"/>
          <w:lang w:val="uk-UA"/>
        </w:rPr>
        <w:t>Контроль якості тиксотропного розчину</w:t>
      </w:r>
    </w:p>
    <w:p w14:paraId="0C394B26" w14:textId="32F7C05D" w:rsidR="00FE4EC7" w:rsidRPr="00291346" w:rsidRDefault="00CF492A" w:rsidP="00FE4EC7">
      <w:pPr>
        <w:jc w:val="both"/>
        <w:rPr>
          <w:szCs w:val="28"/>
          <w:lang w:val="uk-UA"/>
        </w:rPr>
      </w:pPr>
      <w:r w:rsidRPr="00291346">
        <w:rPr>
          <w:szCs w:val="28"/>
          <w:lang w:val="uk-UA"/>
        </w:rPr>
        <w:t>Для приготування глинистого розчину використовують жирну глину (не бентонітову),</w:t>
      </w:r>
      <w:r w:rsidR="00FE4EC7" w:rsidRPr="00291346">
        <w:rPr>
          <w:szCs w:val="28"/>
          <w:lang w:val="uk-UA"/>
        </w:rPr>
        <w:t xml:space="preserve"> місцевих родовищ Криворізького району, збагачена мінеральним глинопорошком і регулюючими добавками полімерного та хімічного типу (наприклад, </w:t>
      </w:r>
      <w:proofErr w:type="spellStart"/>
      <w:r w:rsidR="00FE4EC7" w:rsidRPr="00291346">
        <w:rPr>
          <w:szCs w:val="28"/>
          <w:lang w:val="uk-UA"/>
        </w:rPr>
        <w:t>лігносульфонатами</w:t>
      </w:r>
      <w:proofErr w:type="spellEnd"/>
      <w:r w:rsidR="00FE4EC7" w:rsidRPr="00291346">
        <w:rPr>
          <w:szCs w:val="28"/>
          <w:lang w:val="uk-UA"/>
        </w:rPr>
        <w:t xml:space="preserve"> та натрієвими </w:t>
      </w:r>
      <w:r w:rsidR="00FE4EC7" w:rsidRPr="00291346">
        <w:rPr>
          <w:szCs w:val="28"/>
          <w:lang w:val="uk-UA"/>
        </w:rPr>
        <w:lastRenderedPageBreak/>
        <w:t>поліакрилатами). До складу також входить технічно очищена вода, що забезпечує стабільність консистенції суміші.</w:t>
      </w:r>
    </w:p>
    <w:p w14:paraId="071C2474" w14:textId="77777777" w:rsidR="00FE4EC7" w:rsidRPr="00291346" w:rsidRDefault="00FE4EC7" w:rsidP="00FE4EC7">
      <w:pPr>
        <w:jc w:val="both"/>
        <w:rPr>
          <w:szCs w:val="28"/>
          <w:lang w:val="uk-UA"/>
        </w:rPr>
      </w:pPr>
      <w:r w:rsidRPr="00291346">
        <w:rPr>
          <w:szCs w:val="28"/>
          <w:lang w:val="uk-UA"/>
        </w:rPr>
        <w:t>Підбір рецептури та контроль реологічних характеристик (густини, в’язкості, тиксотропності) виконується в акредитованій лабораторії будівельних матеріалів, яка здійснює моніторинг якості за регламентованими параметрами відповідно до чинних будівельних норм та стандартів.</w:t>
      </w:r>
    </w:p>
    <w:p w14:paraId="2763EB6E" w14:textId="77777777" w:rsidR="00FE4EC7" w:rsidRPr="00291346" w:rsidRDefault="00FE4EC7" w:rsidP="00FE4EC7">
      <w:pPr>
        <w:jc w:val="both"/>
        <w:rPr>
          <w:szCs w:val="28"/>
          <w:lang w:val="uk-UA"/>
        </w:rPr>
      </w:pPr>
      <w:r w:rsidRPr="00291346">
        <w:rPr>
          <w:szCs w:val="28"/>
          <w:lang w:val="uk-UA"/>
        </w:rPr>
        <w:t>Придатність глин для приготування робочого розчину визначається за гранулометричним складом, числом пластичності (у межах 30–40) та вологістю не більше 10%, згідно з контрольними характеристиками, наведеними у таблиці 5.1.</w:t>
      </w:r>
    </w:p>
    <w:p w14:paraId="30A58F33" w14:textId="1B112179" w:rsidR="00F96809" w:rsidRPr="00291346" w:rsidRDefault="00B37C53" w:rsidP="00FE4EC7">
      <w:pPr>
        <w:jc w:val="both"/>
        <w:rPr>
          <w:szCs w:val="28"/>
          <w:lang w:val="uk-UA"/>
        </w:rPr>
      </w:pPr>
      <w:r w:rsidRPr="00291346">
        <w:rPr>
          <w:szCs w:val="28"/>
          <w:lang w:val="uk-UA"/>
        </w:rPr>
        <w:t>Таким чином, поетапне виконання робіт і контроль параметрів тиксотропного розчину забезпечують ефективне опускання колодязя без втрат міцності та стабільності конструкції.</w:t>
      </w:r>
    </w:p>
    <w:p w14:paraId="7B3DD20E" w14:textId="3D09AB6C" w:rsidR="00CF492A" w:rsidRPr="00291346" w:rsidRDefault="00CF492A" w:rsidP="00CF492A">
      <w:pPr>
        <w:ind w:firstLine="0"/>
        <w:jc w:val="both"/>
        <w:rPr>
          <w:szCs w:val="28"/>
          <w:lang w:val="uk-UA"/>
        </w:rPr>
      </w:pPr>
      <w:r w:rsidRPr="00291346">
        <w:rPr>
          <w:noProof/>
          <w:szCs w:val="28"/>
          <w:lang w:val="uk-UA"/>
        </w:rPr>
        <w:drawing>
          <wp:inline distT="0" distB="0" distL="0" distR="0" wp14:anchorId="37022022" wp14:editId="7C7D7E18">
            <wp:extent cx="5940425" cy="2482215"/>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0425" cy="2482215"/>
                    </a:xfrm>
                    <a:prstGeom prst="rect">
                      <a:avLst/>
                    </a:prstGeom>
                  </pic:spPr>
                </pic:pic>
              </a:graphicData>
            </a:graphic>
          </wp:inline>
        </w:drawing>
      </w:r>
    </w:p>
    <w:p w14:paraId="6C0426C6" w14:textId="73A20ECC" w:rsidR="005311BF" w:rsidRPr="00291346" w:rsidRDefault="005311BF" w:rsidP="005311BF">
      <w:pPr>
        <w:rPr>
          <w:szCs w:val="28"/>
          <w:lang w:val="uk-UA"/>
        </w:rPr>
      </w:pPr>
      <w:r w:rsidRPr="00291346">
        <w:rPr>
          <w:szCs w:val="28"/>
          <w:lang w:val="uk-UA"/>
        </w:rPr>
        <w:t>Приготування тиксотропного розчину</w:t>
      </w:r>
    </w:p>
    <w:p w14:paraId="70A94AAA" w14:textId="18888055" w:rsidR="00F36509" w:rsidRPr="00291346" w:rsidRDefault="00F36509" w:rsidP="00F36509">
      <w:pPr>
        <w:jc w:val="both"/>
        <w:rPr>
          <w:szCs w:val="28"/>
          <w:lang w:val="uk-UA"/>
        </w:rPr>
      </w:pPr>
      <w:r w:rsidRPr="00291346">
        <w:rPr>
          <w:szCs w:val="28"/>
          <w:lang w:val="uk-UA"/>
        </w:rPr>
        <w:t>Тиксотропний глинистий розчин повинен відповідати підвищеним вимогам якості, зокрема мати мінімальну водовіддачу (до 2,5%), стабільну тиксотропну структуру та забезпечувати формування рівномірної ущільнювальної кірки товщиною не більше 2 мм на поверхні стінок колодязя. Такі властивості необхідні для підтримання стійкості ґрунтів та запобігання фільтрації води під час опускання конструкції в умовах насичених піщано-глинистих шарів Криворізького району.</w:t>
      </w:r>
    </w:p>
    <w:p w14:paraId="23EEBF38" w14:textId="71FF77F1" w:rsidR="00F36509" w:rsidRPr="00291346" w:rsidRDefault="00F36509" w:rsidP="00F36509">
      <w:pPr>
        <w:jc w:val="both"/>
        <w:rPr>
          <w:szCs w:val="28"/>
          <w:lang w:val="uk-UA"/>
        </w:rPr>
      </w:pPr>
      <w:r w:rsidRPr="00291346">
        <w:rPr>
          <w:szCs w:val="28"/>
          <w:lang w:val="uk-UA"/>
        </w:rPr>
        <w:t>Для виготовлення розчину застосовується очищена технічна вода, що не містить солей, сульфатів або органічних домішок, аби уникнути деструкції глинистих частинок.</w:t>
      </w:r>
    </w:p>
    <w:p w14:paraId="0DD91A6A" w14:textId="77777777" w:rsidR="00F36509" w:rsidRPr="00291346" w:rsidRDefault="00F36509" w:rsidP="00F36509">
      <w:pPr>
        <w:jc w:val="both"/>
        <w:rPr>
          <w:szCs w:val="28"/>
          <w:lang w:val="uk-UA"/>
        </w:rPr>
      </w:pPr>
      <w:r w:rsidRPr="00291346">
        <w:rPr>
          <w:szCs w:val="28"/>
          <w:lang w:val="uk-UA"/>
        </w:rPr>
        <w:t>Процес приготування здійснюється у сучасній гідравлічній глиномішалці безперервної дії, обладнаній електронною системою контролю подачі води та швидкості перемішування.</w:t>
      </w:r>
    </w:p>
    <w:p w14:paraId="3E9F7423" w14:textId="77777777" w:rsidR="00F36509" w:rsidRPr="00291346" w:rsidRDefault="00F36509" w:rsidP="00F36509">
      <w:pPr>
        <w:jc w:val="both"/>
        <w:rPr>
          <w:szCs w:val="28"/>
          <w:lang w:val="uk-UA"/>
        </w:rPr>
      </w:pPr>
      <w:r w:rsidRPr="00291346">
        <w:rPr>
          <w:szCs w:val="28"/>
          <w:lang w:val="uk-UA"/>
        </w:rPr>
        <w:t>Рекомендована технологічна послідовність приготування:</w:t>
      </w:r>
    </w:p>
    <w:p w14:paraId="0D69044D" w14:textId="77777777" w:rsidR="00F36509" w:rsidRPr="00291346" w:rsidRDefault="00F36509" w:rsidP="00F36509">
      <w:pPr>
        <w:jc w:val="both"/>
        <w:rPr>
          <w:szCs w:val="28"/>
          <w:lang w:val="uk-UA"/>
        </w:rPr>
      </w:pPr>
      <w:r w:rsidRPr="00291346">
        <w:rPr>
          <w:szCs w:val="28"/>
          <w:lang w:val="uk-UA"/>
        </w:rPr>
        <w:lastRenderedPageBreak/>
        <w:t>Спершу в завантажувальний резервуар подається приблизно 60% необхідної кількості води для отримання первинної пластичної маси.</w:t>
      </w:r>
    </w:p>
    <w:p w14:paraId="160F29B6" w14:textId="77777777" w:rsidR="00F36509" w:rsidRPr="00291346" w:rsidRDefault="00F36509" w:rsidP="00F36509">
      <w:pPr>
        <w:jc w:val="both"/>
        <w:rPr>
          <w:szCs w:val="28"/>
          <w:lang w:val="uk-UA"/>
        </w:rPr>
      </w:pPr>
      <w:r w:rsidRPr="00291346">
        <w:rPr>
          <w:szCs w:val="28"/>
          <w:lang w:val="uk-UA"/>
        </w:rPr>
        <w:t>Після попереднього перемішування протягом 35–40 хвилин додається решта води з реагентами для регулювання реологічних властивостей.</w:t>
      </w:r>
    </w:p>
    <w:p w14:paraId="059C92EC" w14:textId="77777777" w:rsidR="00F36509" w:rsidRPr="00291346" w:rsidRDefault="00F36509" w:rsidP="00F36509">
      <w:pPr>
        <w:jc w:val="both"/>
        <w:rPr>
          <w:szCs w:val="28"/>
          <w:lang w:val="uk-UA"/>
        </w:rPr>
      </w:pPr>
      <w:r w:rsidRPr="00291346">
        <w:rPr>
          <w:szCs w:val="28"/>
          <w:lang w:val="uk-UA"/>
        </w:rPr>
        <w:t>Фінальне перемішування триває не менше 25 хвилин, до утворення однорідної суспензії без грудок із щільністю 1,15–1,25 г/см³.</w:t>
      </w:r>
    </w:p>
    <w:p w14:paraId="212F1AB7" w14:textId="0E75D983" w:rsidR="00F36509" w:rsidRPr="00291346" w:rsidRDefault="00F36509" w:rsidP="00F36509">
      <w:pPr>
        <w:jc w:val="both"/>
        <w:rPr>
          <w:szCs w:val="28"/>
          <w:lang w:val="uk-UA"/>
        </w:rPr>
      </w:pPr>
      <w:r w:rsidRPr="00291346">
        <w:rPr>
          <w:szCs w:val="28"/>
          <w:lang w:val="uk-UA"/>
        </w:rPr>
        <w:t>Отриманий розчин проходить лабораторну перевірку перед подачею у виробку, що гарантує сталість параметрів у процесі бетонування та опускання колодязя.</w:t>
      </w:r>
    </w:p>
    <w:p w14:paraId="186C6579" w14:textId="77777777" w:rsidR="006B281F" w:rsidRPr="00291346" w:rsidRDefault="006B281F" w:rsidP="006B281F">
      <w:pPr>
        <w:jc w:val="both"/>
        <w:rPr>
          <w:szCs w:val="28"/>
          <w:lang w:val="uk-UA"/>
        </w:rPr>
      </w:pPr>
      <w:r w:rsidRPr="00291346">
        <w:rPr>
          <w:szCs w:val="28"/>
          <w:lang w:val="uk-UA"/>
        </w:rPr>
        <w:t>Після завершення процесу приготування тиксотропний глинистий розчин проходить етап очищення, який виконується шляхом фільтрації через металеві сітчасті екрани з діаметром комірок 4–6 мм, що дозволяє ефективно видалити сторонні включення, рослинні рештки та грудки глини. Відфільтрований розчин спрямовується до герметичних сталевих резервуарів ємністю близько 8–10 м³ кожен, звідки подається на ділянку будівельних робіт за допомогою системи автоматизованих насосних станцій із цифровим контролем тиску.</w:t>
      </w:r>
    </w:p>
    <w:p w14:paraId="17D49F6A" w14:textId="77777777" w:rsidR="006B281F" w:rsidRPr="00291346" w:rsidRDefault="006B281F" w:rsidP="006B281F">
      <w:pPr>
        <w:jc w:val="both"/>
        <w:rPr>
          <w:szCs w:val="28"/>
          <w:lang w:val="uk-UA"/>
        </w:rPr>
      </w:pPr>
      <w:r w:rsidRPr="00291346">
        <w:rPr>
          <w:szCs w:val="28"/>
          <w:lang w:val="uk-UA"/>
        </w:rPr>
        <w:t>Нагнітання тиксотропного розчину</w:t>
      </w:r>
    </w:p>
    <w:p w14:paraId="021AD7D4" w14:textId="77777777" w:rsidR="006B281F" w:rsidRPr="00291346" w:rsidRDefault="006B281F" w:rsidP="006B281F">
      <w:pPr>
        <w:jc w:val="both"/>
        <w:rPr>
          <w:szCs w:val="28"/>
          <w:lang w:val="uk-UA"/>
        </w:rPr>
      </w:pPr>
      <w:r w:rsidRPr="00291346">
        <w:rPr>
          <w:szCs w:val="28"/>
          <w:lang w:val="uk-UA"/>
        </w:rPr>
        <w:t xml:space="preserve">Подача розчину у </w:t>
      </w:r>
      <w:proofErr w:type="spellStart"/>
      <w:r w:rsidRPr="00291346">
        <w:rPr>
          <w:szCs w:val="28"/>
          <w:lang w:val="uk-UA"/>
        </w:rPr>
        <w:t>міжстінний</w:t>
      </w:r>
      <w:proofErr w:type="spellEnd"/>
      <w:r w:rsidRPr="00291346">
        <w:rPr>
          <w:szCs w:val="28"/>
          <w:lang w:val="uk-UA"/>
        </w:rPr>
        <w:t xml:space="preserve"> простір (так звану тиксотропну сорочку) здійснюється в безперервному режимі впродовж усього процесу занурення колодязя. Розчин має повністю заповнювати простір між зовнішньою поверхнею залізобетонних </w:t>
      </w:r>
      <w:proofErr w:type="spellStart"/>
      <w:r w:rsidRPr="00291346">
        <w:rPr>
          <w:szCs w:val="28"/>
          <w:lang w:val="uk-UA"/>
        </w:rPr>
        <w:t>кілець</w:t>
      </w:r>
      <w:proofErr w:type="spellEnd"/>
      <w:r w:rsidRPr="00291346">
        <w:rPr>
          <w:szCs w:val="28"/>
          <w:lang w:val="uk-UA"/>
        </w:rPr>
        <w:t xml:space="preserve"> і стінками ґрунту, утворюючи стабільний гідростатичний тиск, який компенсує зусилля тертя й попереджає обвалення порід.</w:t>
      </w:r>
    </w:p>
    <w:p w14:paraId="73BA27E5" w14:textId="77777777" w:rsidR="006B281F" w:rsidRPr="00291346" w:rsidRDefault="006B281F" w:rsidP="006B281F">
      <w:pPr>
        <w:jc w:val="both"/>
        <w:rPr>
          <w:szCs w:val="28"/>
          <w:lang w:val="uk-UA"/>
        </w:rPr>
      </w:pPr>
      <w:r w:rsidRPr="00291346">
        <w:rPr>
          <w:szCs w:val="28"/>
          <w:lang w:val="uk-UA"/>
        </w:rPr>
        <w:t xml:space="preserve">Рівень тиксотропного розчину підтримується на 10–15 мм нижче верхнього обрізу </w:t>
      </w:r>
      <w:proofErr w:type="spellStart"/>
      <w:r w:rsidRPr="00291346">
        <w:rPr>
          <w:szCs w:val="28"/>
          <w:lang w:val="uk-UA"/>
        </w:rPr>
        <w:t>форшахти</w:t>
      </w:r>
      <w:proofErr w:type="spellEnd"/>
      <w:r w:rsidRPr="00291346">
        <w:rPr>
          <w:szCs w:val="28"/>
          <w:lang w:val="uk-UA"/>
        </w:rPr>
        <w:t>, що забезпечує сталу рівновагу між гідростатичними і ґрунтовими силами. Регулювання тиску подачі здійснюється через електропневматичні вентилі з автоматичним датчиком рівня, що реагують на зміну положення колодязя під час його опускання.</w:t>
      </w:r>
    </w:p>
    <w:p w14:paraId="64DC66EB" w14:textId="64E47045" w:rsidR="006B281F" w:rsidRPr="00291346" w:rsidRDefault="006B281F" w:rsidP="006B281F">
      <w:pPr>
        <w:jc w:val="both"/>
        <w:rPr>
          <w:szCs w:val="28"/>
          <w:lang w:val="uk-UA"/>
        </w:rPr>
      </w:pPr>
      <w:r w:rsidRPr="00291346">
        <w:rPr>
          <w:szCs w:val="28"/>
          <w:lang w:val="uk-UA"/>
        </w:rPr>
        <w:t>Для рівномірного розподілу тиксотропного середовища розчин подається одночасно через чотири ін’єкційні труби, розташовані по колу з кроком 90°, що забезпечує симетричне обтікання конструкції та мінімізує ризик перекосу або локального осідання колодязя у складних геологічних умовах Криворізького району.</w:t>
      </w:r>
    </w:p>
    <w:p w14:paraId="15E85C5B" w14:textId="2CEE8D86" w:rsidR="005311BF" w:rsidRPr="00291346" w:rsidRDefault="005311BF" w:rsidP="00B46BE7">
      <w:pPr>
        <w:jc w:val="both"/>
        <w:rPr>
          <w:szCs w:val="28"/>
          <w:lang w:val="uk-UA"/>
        </w:rPr>
      </w:pPr>
      <w:r w:rsidRPr="00291346">
        <w:rPr>
          <w:szCs w:val="28"/>
          <w:lang w:val="uk-UA"/>
        </w:rPr>
        <w:t>Розрахунок кількості розчину та контроль якості</w:t>
      </w:r>
    </w:p>
    <w:p w14:paraId="3FF27205" w14:textId="77777777" w:rsidR="005311BF" w:rsidRPr="00291346" w:rsidRDefault="005311BF" w:rsidP="00B46BE7">
      <w:pPr>
        <w:jc w:val="both"/>
        <w:rPr>
          <w:szCs w:val="28"/>
          <w:lang w:val="uk-UA"/>
        </w:rPr>
      </w:pPr>
      <w:r w:rsidRPr="00291346">
        <w:rPr>
          <w:szCs w:val="28"/>
          <w:lang w:val="uk-UA"/>
        </w:rPr>
        <w:t xml:space="preserve">Кількість розчину завжди перевищує теоретичні розрахунки, тому використовується коефіцієнт запасу, що дорівнює 13. Загальна потреба в глині визначається згідно з формулами «Керівництва по проектуванню опускних </w:t>
      </w:r>
      <w:r w:rsidRPr="00291346">
        <w:rPr>
          <w:szCs w:val="28"/>
          <w:lang w:val="uk-UA"/>
        </w:rPr>
        <w:lastRenderedPageBreak/>
        <w:t>колодязів». Дані про якість розчину та показники виконання робіт заносяться до спеціального журналу.</w:t>
      </w:r>
    </w:p>
    <w:p w14:paraId="34358282" w14:textId="56B812EA" w:rsidR="005311BF" w:rsidRPr="00291346" w:rsidRDefault="005311BF" w:rsidP="005311BF">
      <w:pPr>
        <w:rPr>
          <w:szCs w:val="28"/>
          <w:lang w:val="uk-UA"/>
        </w:rPr>
      </w:pPr>
      <w:r w:rsidRPr="00291346">
        <w:rPr>
          <w:szCs w:val="28"/>
          <w:lang w:val="uk-UA"/>
        </w:rPr>
        <w:t>Етапи опускання колодязя</w:t>
      </w:r>
    </w:p>
    <w:p w14:paraId="3D3E89CF" w14:textId="77777777" w:rsidR="005311BF" w:rsidRPr="00291346" w:rsidRDefault="005311BF" w:rsidP="005311BF">
      <w:pPr>
        <w:rPr>
          <w:szCs w:val="28"/>
          <w:lang w:val="uk-UA"/>
        </w:rPr>
      </w:pPr>
      <w:r w:rsidRPr="00291346">
        <w:rPr>
          <w:szCs w:val="28"/>
          <w:lang w:val="uk-UA"/>
        </w:rPr>
        <w:t>Опускання колодязя виконується в два етапи:</w:t>
      </w:r>
    </w:p>
    <w:p w14:paraId="73BBD7CC" w14:textId="2A4AC197" w:rsidR="005311BF" w:rsidRPr="00291346" w:rsidRDefault="005311BF" w:rsidP="005311BF">
      <w:pPr>
        <w:rPr>
          <w:szCs w:val="28"/>
          <w:lang w:val="uk-UA"/>
        </w:rPr>
      </w:pPr>
      <w:r w:rsidRPr="00291346">
        <w:rPr>
          <w:szCs w:val="28"/>
          <w:lang w:val="uk-UA"/>
        </w:rPr>
        <w:t>1. Перший етап:</w:t>
      </w:r>
    </w:p>
    <w:p w14:paraId="0852945D" w14:textId="77777777" w:rsidR="005311BF" w:rsidRPr="00291346" w:rsidRDefault="005311BF" w:rsidP="005311BF">
      <w:pPr>
        <w:rPr>
          <w:szCs w:val="28"/>
          <w:lang w:val="uk-UA"/>
        </w:rPr>
      </w:pPr>
      <w:r w:rsidRPr="00291346">
        <w:rPr>
          <w:szCs w:val="28"/>
          <w:lang w:val="uk-UA"/>
        </w:rPr>
        <w:t xml:space="preserve">   - Видалення ґрунту всередині колодязя до позначки –4,700 м з рівномірним зняттям шарів завтовшки 200 мм.</w:t>
      </w:r>
    </w:p>
    <w:p w14:paraId="631272F3" w14:textId="77777777" w:rsidR="005311BF" w:rsidRPr="00291346" w:rsidRDefault="005311BF" w:rsidP="005311BF">
      <w:pPr>
        <w:rPr>
          <w:szCs w:val="28"/>
          <w:lang w:val="uk-UA"/>
        </w:rPr>
      </w:pPr>
      <w:r w:rsidRPr="00291346">
        <w:rPr>
          <w:szCs w:val="28"/>
          <w:lang w:val="uk-UA"/>
        </w:rPr>
        <w:t xml:space="preserve">   - Демонтаж опорного кільця у діаметрально протилежних місцях.</w:t>
      </w:r>
    </w:p>
    <w:p w14:paraId="55D0B2D6" w14:textId="77777777" w:rsidR="005311BF" w:rsidRPr="00291346" w:rsidRDefault="005311BF" w:rsidP="005311BF">
      <w:pPr>
        <w:rPr>
          <w:szCs w:val="28"/>
          <w:lang w:val="uk-UA"/>
        </w:rPr>
      </w:pPr>
      <w:r w:rsidRPr="00291346">
        <w:rPr>
          <w:szCs w:val="28"/>
          <w:lang w:val="uk-UA"/>
        </w:rPr>
        <w:t xml:space="preserve">   - Переміщення колодязя з опорного кільця на ґрунт.</w:t>
      </w:r>
    </w:p>
    <w:p w14:paraId="42699E6C" w14:textId="77777777" w:rsidR="005311BF" w:rsidRPr="00291346" w:rsidRDefault="005311BF" w:rsidP="005311BF">
      <w:pPr>
        <w:rPr>
          <w:szCs w:val="28"/>
          <w:lang w:val="uk-UA"/>
        </w:rPr>
      </w:pPr>
      <w:r w:rsidRPr="00291346">
        <w:rPr>
          <w:szCs w:val="28"/>
          <w:lang w:val="uk-UA"/>
        </w:rPr>
        <w:t xml:space="preserve">   - Запобігання зсувам шляхом підсипання ґрунту в місця демонтажу кільця.</w:t>
      </w:r>
    </w:p>
    <w:p w14:paraId="68EF778A" w14:textId="77777777" w:rsidR="005311BF" w:rsidRPr="00291346" w:rsidRDefault="005311BF" w:rsidP="00B46BE7">
      <w:pPr>
        <w:jc w:val="both"/>
        <w:rPr>
          <w:szCs w:val="28"/>
          <w:lang w:val="uk-UA"/>
        </w:rPr>
      </w:pPr>
      <w:r w:rsidRPr="00291346">
        <w:rPr>
          <w:szCs w:val="28"/>
          <w:lang w:val="uk-UA"/>
        </w:rPr>
        <w:t xml:space="preserve">   - Розробка ґрунту всередині колодязя проводиться трьома кільцевими </w:t>
      </w:r>
      <w:proofErr w:type="spellStart"/>
      <w:r w:rsidRPr="00291346">
        <w:rPr>
          <w:szCs w:val="28"/>
          <w:lang w:val="uk-UA"/>
        </w:rPr>
        <w:t>вибоями</w:t>
      </w:r>
      <w:proofErr w:type="spellEnd"/>
      <w:r w:rsidRPr="00291346">
        <w:rPr>
          <w:szCs w:val="28"/>
          <w:lang w:val="uk-UA"/>
        </w:rPr>
        <w:t xml:space="preserve"> за допомогою екскаватора ЕО-4121, обладнаного зворотною лопатою, та двома бульдозерами Д-271.</w:t>
      </w:r>
    </w:p>
    <w:p w14:paraId="45C9CEF6" w14:textId="77777777" w:rsidR="005311BF" w:rsidRPr="00291346" w:rsidRDefault="005311BF" w:rsidP="00B46BE7">
      <w:pPr>
        <w:jc w:val="both"/>
        <w:rPr>
          <w:szCs w:val="28"/>
          <w:lang w:val="uk-UA"/>
        </w:rPr>
      </w:pPr>
      <w:r w:rsidRPr="00291346">
        <w:rPr>
          <w:szCs w:val="28"/>
          <w:lang w:val="uk-UA"/>
        </w:rPr>
        <w:t xml:space="preserve">   - Для уникнення прориву тиксотропного розчину колодязь повинен опускатися так, щоб його ніж був на 300 мм нижче за рівень ґрунту всередині конструкції.</w:t>
      </w:r>
    </w:p>
    <w:p w14:paraId="6A15876F" w14:textId="77777777" w:rsidR="005311BF" w:rsidRPr="00291346" w:rsidRDefault="005311BF" w:rsidP="00B46BE7">
      <w:pPr>
        <w:jc w:val="both"/>
        <w:rPr>
          <w:szCs w:val="28"/>
          <w:lang w:val="uk-UA"/>
        </w:rPr>
      </w:pPr>
      <w:r w:rsidRPr="00291346">
        <w:rPr>
          <w:szCs w:val="28"/>
          <w:lang w:val="uk-UA"/>
        </w:rPr>
        <w:t xml:space="preserve">   - Після опускання колодязя на позначку –9,500 м влаштовується глиняний замок і заповнюється тиксотропна рідина у зазор між </w:t>
      </w:r>
      <w:proofErr w:type="spellStart"/>
      <w:r w:rsidRPr="00291346">
        <w:rPr>
          <w:szCs w:val="28"/>
          <w:lang w:val="uk-UA"/>
        </w:rPr>
        <w:t>форшахтою</w:t>
      </w:r>
      <w:proofErr w:type="spellEnd"/>
      <w:r w:rsidRPr="00291346">
        <w:rPr>
          <w:szCs w:val="28"/>
          <w:lang w:val="uk-UA"/>
        </w:rPr>
        <w:t xml:space="preserve"> та колодязем.</w:t>
      </w:r>
    </w:p>
    <w:p w14:paraId="425DB2E8" w14:textId="1AF73726" w:rsidR="005311BF" w:rsidRPr="00291346" w:rsidRDefault="005311BF" w:rsidP="00B46BE7">
      <w:pPr>
        <w:jc w:val="both"/>
        <w:rPr>
          <w:szCs w:val="28"/>
          <w:lang w:val="uk-UA"/>
        </w:rPr>
      </w:pPr>
      <w:r w:rsidRPr="00291346">
        <w:rPr>
          <w:szCs w:val="28"/>
          <w:lang w:val="uk-UA"/>
        </w:rPr>
        <w:t>2. Другий етап:</w:t>
      </w:r>
    </w:p>
    <w:p w14:paraId="1FA54606" w14:textId="77777777" w:rsidR="005311BF" w:rsidRPr="00291346" w:rsidRDefault="005311BF" w:rsidP="00B46BE7">
      <w:pPr>
        <w:jc w:val="both"/>
        <w:rPr>
          <w:szCs w:val="28"/>
          <w:lang w:val="uk-UA"/>
        </w:rPr>
      </w:pPr>
      <w:r w:rsidRPr="00291346">
        <w:rPr>
          <w:szCs w:val="28"/>
          <w:lang w:val="uk-UA"/>
        </w:rPr>
        <w:t xml:space="preserve">   - Після монтажу панелей другого ярусу та досягнення бетоном міцності не менше 70%, розпочинається опускання колодязя до позначки –21,600 м.</w:t>
      </w:r>
    </w:p>
    <w:p w14:paraId="67BB2BA4" w14:textId="11C6E9AD" w:rsidR="000F3442" w:rsidRPr="00291346" w:rsidRDefault="005311BF" w:rsidP="000F3442">
      <w:pPr>
        <w:jc w:val="both"/>
        <w:rPr>
          <w:szCs w:val="28"/>
          <w:lang w:val="uk-UA"/>
        </w:rPr>
      </w:pPr>
      <w:r w:rsidRPr="00291346">
        <w:rPr>
          <w:szCs w:val="28"/>
          <w:lang w:val="uk-UA"/>
        </w:rPr>
        <w:t xml:space="preserve">   - </w:t>
      </w:r>
      <w:r w:rsidR="000F3442" w:rsidRPr="00291346">
        <w:rPr>
          <w:szCs w:val="28"/>
          <w:lang w:val="uk-UA"/>
        </w:rPr>
        <w:t>Щоб запобігти нерівномірному осіданню колодязя, під ніж рівномірно вздовж усього периметра укладають сучасні армовані полімерні підкладки (або дерев’яні шпали) з інтервалом близько 0,8 метра. Така конструкція забезпечує стабільність споруди та рівномірний розподіл навантаження на основу.</w:t>
      </w:r>
    </w:p>
    <w:p w14:paraId="0F467B47" w14:textId="2A71B861" w:rsidR="005311BF" w:rsidRPr="00291346" w:rsidRDefault="005311BF" w:rsidP="000F3442">
      <w:pPr>
        <w:jc w:val="both"/>
        <w:rPr>
          <w:szCs w:val="28"/>
          <w:lang w:val="uk-UA"/>
        </w:rPr>
      </w:pPr>
      <w:r w:rsidRPr="00291346">
        <w:rPr>
          <w:szCs w:val="28"/>
          <w:lang w:val="uk-UA"/>
        </w:rPr>
        <w:t xml:space="preserve">   - Після завершення монтажу панелей другого ярусу шпали поступово видаляються.</w:t>
      </w:r>
    </w:p>
    <w:p w14:paraId="1DF41688" w14:textId="77777777" w:rsidR="005311BF" w:rsidRPr="00291346" w:rsidRDefault="005311BF" w:rsidP="00B46BE7">
      <w:pPr>
        <w:jc w:val="both"/>
        <w:rPr>
          <w:szCs w:val="28"/>
          <w:lang w:val="uk-UA"/>
        </w:rPr>
      </w:pPr>
      <w:r w:rsidRPr="00291346">
        <w:rPr>
          <w:szCs w:val="28"/>
          <w:lang w:val="uk-UA"/>
        </w:rPr>
        <w:t xml:space="preserve">   - Розробка ґрунту проводиться так само, як на першому етапі, з глибиною забою 1 м.</w:t>
      </w:r>
    </w:p>
    <w:p w14:paraId="38111AAD" w14:textId="77777777" w:rsidR="005311BF" w:rsidRPr="00291346" w:rsidRDefault="005311BF" w:rsidP="00B46BE7">
      <w:pPr>
        <w:jc w:val="both"/>
        <w:rPr>
          <w:szCs w:val="28"/>
          <w:lang w:val="uk-UA"/>
        </w:rPr>
      </w:pPr>
      <w:r w:rsidRPr="00291346">
        <w:rPr>
          <w:szCs w:val="28"/>
          <w:lang w:val="uk-UA"/>
        </w:rPr>
        <w:t xml:space="preserve">   - Після досягнення проектної позначки –22,600 м проводяться заходи для закріплення колодязя у проектному положенні.</w:t>
      </w:r>
    </w:p>
    <w:p w14:paraId="416F7280" w14:textId="73753C95" w:rsidR="00F04645" w:rsidRPr="00291346" w:rsidRDefault="005311BF" w:rsidP="00B46BE7">
      <w:pPr>
        <w:jc w:val="both"/>
        <w:rPr>
          <w:szCs w:val="28"/>
          <w:lang w:val="uk-UA"/>
        </w:rPr>
      </w:pPr>
      <w:r w:rsidRPr="00291346">
        <w:rPr>
          <w:szCs w:val="28"/>
          <w:lang w:val="uk-UA"/>
        </w:rPr>
        <w:t>Дотримання технології приготування розчину, контроль його якості та поетапне виконання робіт забезпечують безпечне та стабільне опускання колодязя, запобігаючи можливим деформаціям та проривам тиксотропного розчину.</w:t>
      </w:r>
      <w:r w:rsidR="00F04645" w:rsidRPr="00291346">
        <w:rPr>
          <w:szCs w:val="28"/>
          <w:lang w:val="uk-UA"/>
        </w:rPr>
        <w:br w:type="page"/>
      </w:r>
    </w:p>
    <w:p w14:paraId="189B1AE5" w14:textId="77777777" w:rsidR="00F96809" w:rsidRPr="00291346" w:rsidRDefault="00F96809" w:rsidP="00F96809">
      <w:pPr>
        <w:jc w:val="right"/>
        <w:rPr>
          <w:szCs w:val="28"/>
          <w:lang w:val="uk-UA"/>
        </w:rPr>
      </w:pPr>
      <w:r w:rsidRPr="00291346">
        <w:rPr>
          <w:szCs w:val="28"/>
          <w:lang w:val="uk-UA"/>
        </w:rPr>
        <w:lastRenderedPageBreak/>
        <w:t>Таблиця 5.1</w:t>
      </w:r>
    </w:p>
    <w:p w14:paraId="11638954" w14:textId="77777777" w:rsidR="00F96809" w:rsidRPr="00291346" w:rsidRDefault="00F96809" w:rsidP="00F96809">
      <w:pPr>
        <w:jc w:val="center"/>
        <w:rPr>
          <w:szCs w:val="28"/>
          <w:lang w:val="uk-UA"/>
        </w:rPr>
      </w:pPr>
      <w:r w:rsidRPr="00291346">
        <w:rPr>
          <w:szCs w:val="28"/>
          <w:lang w:val="uk-UA"/>
        </w:rPr>
        <w:t>Графік термінів будівництва</w:t>
      </w:r>
    </w:p>
    <w:p w14:paraId="32980F98" w14:textId="12E0C9C1" w:rsidR="00F96809" w:rsidRPr="00291346" w:rsidRDefault="00F96809" w:rsidP="00F96809">
      <w:pPr>
        <w:jc w:val="center"/>
        <w:rPr>
          <w:color w:val="FF0000"/>
          <w:lang w:val="uk-UA"/>
        </w:rPr>
      </w:pPr>
      <w:r w:rsidRPr="00291346">
        <w:rPr>
          <w:noProof/>
          <w:color w:val="FF0000"/>
          <w:lang w:val="uk-UA" w:eastAsia="ru-RU"/>
        </w:rPr>
        <w:drawing>
          <wp:inline distT="0" distB="0" distL="0" distR="0" wp14:anchorId="0B32430C" wp14:editId="6749BCE7">
            <wp:extent cx="4391025" cy="6867525"/>
            <wp:effectExtent l="0" t="0" r="9525" b="9525"/>
            <wp:docPr id="2467" name="Рисунок 2467" descr="C:\DOCUME~1\Admin\LOCALS~1\Temp\FineReader10\media\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C:\DOCUME~1\Admin\LOCALS~1\Temp\FineReader10\media\image5.jpe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391025" cy="6867525"/>
                    </a:xfrm>
                    <a:prstGeom prst="rect">
                      <a:avLst/>
                    </a:prstGeom>
                    <a:noFill/>
                    <a:ln>
                      <a:noFill/>
                    </a:ln>
                  </pic:spPr>
                </pic:pic>
              </a:graphicData>
            </a:graphic>
          </wp:inline>
        </w:drawing>
      </w:r>
    </w:p>
    <w:p w14:paraId="138D6CED" w14:textId="1EEEFC2C" w:rsidR="00B15A1C" w:rsidRPr="00291346" w:rsidRDefault="00B15A1C">
      <w:pPr>
        <w:rPr>
          <w:rFonts w:cs="Times New Roman"/>
          <w:bCs/>
          <w:color w:val="FF0000"/>
          <w:szCs w:val="28"/>
          <w:lang w:val="uk-UA"/>
        </w:rPr>
      </w:pPr>
    </w:p>
    <w:p w14:paraId="7B3798D4" w14:textId="77777777" w:rsidR="00F96809" w:rsidRPr="00291346" w:rsidRDefault="00F96809">
      <w:pPr>
        <w:rPr>
          <w:rFonts w:cs="Times New Roman"/>
          <w:bCs/>
          <w:color w:val="FF0000"/>
          <w:szCs w:val="28"/>
          <w:lang w:val="uk-UA"/>
        </w:rPr>
      </w:pPr>
    </w:p>
    <w:p w14:paraId="20E1B796" w14:textId="77777777" w:rsidR="000A6F3F" w:rsidRPr="00291346" w:rsidRDefault="000A6F3F">
      <w:pPr>
        <w:rPr>
          <w:rFonts w:cs="Times New Roman"/>
          <w:bCs/>
          <w:color w:val="FF0000"/>
          <w:szCs w:val="28"/>
          <w:lang w:val="uk-UA"/>
        </w:rPr>
        <w:sectPr w:rsidR="000A6F3F" w:rsidRPr="00291346" w:rsidSect="00272E8A">
          <w:footerReference w:type="default" r:id="rId204"/>
          <w:pgSz w:w="11906" w:h="16838"/>
          <w:pgMar w:top="1134" w:right="850" w:bottom="1276" w:left="1701" w:header="708" w:footer="708" w:gutter="0"/>
          <w:cols w:space="708"/>
          <w:docGrid w:linePitch="360"/>
        </w:sectPr>
      </w:pPr>
    </w:p>
    <w:p w14:paraId="1BC8F05A" w14:textId="77777777" w:rsidR="000368B4" w:rsidRPr="00291346" w:rsidRDefault="00C9038F" w:rsidP="00C9038F">
      <w:pPr>
        <w:pStyle w:val="1"/>
        <w:rPr>
          <w:lang w:val="uk-UA"/>
        </w:rPr>
      </w:pPr>
      <w:bookmarkStart w:id="48" w:name="_Toc422408803"/>
      <w:bookmarkStart w:id="49" w:name="_Toc213331440"/>
      <w:r w:rsidRPr="00291346">
        <w:rPr>
          <w:lang w:val="uk-UA"/>
        </w:rPr>
        <w:lastRenderedPageBreak/>
        <w:t>Висновки</w:t>
      </w:r>
      <w:bookmarkEnd w:id="48"/>
      <w:bookmarkEnd w:id="49"/>
    </w:p>
    <w:p w14:paraId="606CBDDF" w14:textId="696EECC4" w:rsidR="005E27E5" w:rsidRPr="00291346" w:rsidRDefault="005E27E5" w:rsidP="005E27E5">
      <w:pPr>
        <w:jc w:val="both"/>
        <w:rPr>
          <w:szCs w:val="28"/>
          <w:lang w:val="uk-UA"/>
        </w:rPr>
      </w:pPr>
      <w:r w:rsidRPr="00291346">
        <w:rPr>
          <w:szCs w:val="28"/>
          <w:lang w:val="uk-UA"/>
        </w:rPr>
        <w:t xml:space="preserve">У рамках </w:t>
      </w:r>
      <w:proofErr w:type="spellStart"/>
      <w:r w:rsidRPr="00291346">
        <w:rPr>
          <w:szCs w:val="28"/>
          <w:lang w:val="uk-UA"/>
        </w:rPr>
        <w:t>проєкту</w:t>
      </w:r>
      <w:proofErr w:type="spellEnd"/>
      <w:r w:rsidRPr="00291346">
        <w:rPr>
          <w:szCs w:val="28"/>
          <w:lang w:val="uk-UA"/>
        </w:rPr>
        <w:t xml:space="preserve"> було проведено детальне техніко-економічне порівняння трьох альтернативних варіантів будівництва шахтного колодязя (або глибокої підземної споруди).</w:t>
      </w:r>
    </w:p>
    <w:p w14:paraId="24C77DD4" w14:textId="77777777" w:rsidR="005E27E5" w:rsidRPr="00291346" w:rsidRDefault="005E27E5" w:rsidP="005E27E5">
      <w:pPr>
        <w:jc w:val="both"/>
        <w:rPr>
          <w:szCs w:val="28"/>
          <w:lang w:val="uk-UA"/>
        </w:rPr>
      </w:pPr>
      <w:r w:rsidRPr="00291346">
        <w:rPr>
          <w:szCs w:val="28"/>
          <w:lang w:val="uk-UA"/>
        </w:rPr>
        <w:t>Остаточне рішення щодо вибору методу будівництва базувалося на комплексному аналізі:</w:t>
      </w:r>
    </w:p>
    <w:p w14:paraId="02686943" w14:textId="029B05B8" w:rsidR="005E27E5" w:rsidRPr="00291346" w:rsidRDefault="005E27E5" w:rsidP="005E27E5">
      <w:pPr>
        <w:jc w:val="both"/>
        <w:rPr>
          <w:szCs w:val="28"/>
          <w:lang w:val="uk-UA"/>
        </w:rPr>
      </w:pPr>
      <w:r w:rsidRPr="00291346">
        <w:rPr>
          <w:szCs w:val="28"/>
          <w:lang w:val="uk-UA"/>
        </w:rPr>
        <w:t>1. Техніко-економічних показників (ТЕП) кожного з трьох варіантів, що включали оцінку вартості, термінів, трудомісткості та ефективності.</w:t>
      </w:r>
    </w:p>
    <w:p w14:paraId="7A9AF3AC" w14:textId="2A980CB5" w:rsidR="005E27E5" w:rsidRPr="00291346" w:rsidRDefault="005E27E5" w:rsidP="005E27E5">
      <w:pPr>
        <w:jc w:val="both"/>
        <w:rPr>
          <w:szCs w:val="28"/>
          <w:lang w:val="uk-UA"/>
        </w:rPr>
      </w:pPr>
      <w:r w:rsidRPr="00291346">
        <w:rPr>
          <w:szCs w:val="28"/>
          <w:lang w:val="uk-UA"/>
        </w:rPr>
        <w:t>2. Теоретичних рекомендацій та нормативів, викладених у спеціалізованій літературі.</w:t>
      </w:r>
    </w:p>
    <w:p w14:paraId="25830081" w14:textId="5107FE42" w:rsidR="005E27E5" w:rsidRPr="00291346" w:rsidRDefault="005E27E5" w:rsidP="005E27E5">
      <w:pPr>
        <w:jc w:val="both"/>
        <w:rPr>
          <w:szCs w:val="28"/>
          <w:lang w:val="uk-UA"/>
        </w:rPr>
      </w:pPr>
      <w:r w:rsidRPr="00291346">
        <w:rPr>
          <w:szCs w:val="28"/>
          <w:lang w:val="uk-UA"/>
        </w:rPr>
        <w:t>3. Практичного досвіду та інженерних напрацювань фахівців тресту ЗАТ "</w:t>
      </w:r>
      <w:proofErr w:type="spellStart"/>
      <w:r w:rsidRPr="00291346">
        <w:rPr>
          <w:szCs w:val="28"/>
          <w:lang w:val="uk-UA"/>
        </w:rPr>
        <w:t>Кривбасшахтопроходка</w:t>
      </w:r>
      <w:proofErr w:type="spellEnd"/>
      <w:r w:rsidRPr="00291346">
        <w:rPr>
          <w:szCs w:val="28"/>
          <w:lang w:val="uk-UA"/>
        </w:rPr>
        <w:t>".</w:t>
      </w:r>
    </w:p>
    <w:p w14:paraId="7677D8C8" w14:textId="7B026555" w:rsidR="005E27E5" w:rsidRPr="00291346" w:rsidRDefault="005E27E5" w:rsidP="005E27E5">
      <w:pPr>
        <w:jc w:val="both"/>
        <w:rPr>
          <w:szCs w:val="28"/>
          <w:lang w:val="uk-UA"/>
        </w:rPr>
      </w:pPr>
      <w:r w:rsidRPr="00291346">
        <w:rPr>
          <w:szCs w:val="28"/>
          <w:lang w:val="uk-UA"/>
        </w:rPr>
        <w:t xml:space="preserve">За результатами цього порівняльного аналізу, для </w:t>
      </w:r>
      <w:proofErr w:type="spellStart"/>
      <w:r w:rsidRPr="00291346">
        <w:rPr>
          <w:szCs w:val="28"/>
          <w:lang w:val="uk-UA"/>
        </w:rPr>
        <w:t>проєктування</w:t>
      </w:r>
      <w:proofErr w:type="spellEnd"/>
      <w:r w:rsidRPr="00291346">
        <w:rPr>
          <w:szCs w:val="28"/>
          <w:lang w:val="uk-UA"/>
        </w:rPr>
        <w:t xml:space="preserve"> було обрано метод зведення колодязя із застосуванням опускного кріплення, виконаного зі збірних залізобетонних панелей.</w:t>
      </w:r>
    </w:p>
    <w:p w14:paraId="7FF127D6" w14:textId="77777777" w:rsidR="005E27E5" w:rsidRPr="00291346" w:rsidRDefault="005E27E5" w:rsidP="005E27E5">
      <w:pPr>
        <w:jc w:val="both"/>
        <w:rPr>
          <w:szCs w:val="28"/>
          <w:lang w:val="uk-UA"/>
        </w:rPr>
      </w:pPr>
      <w:r w:rsidRPr="00291346">
        <w:rPr>
          <w:szCs w:val="28"/>
          <w:lang w:val="uk-UA"/>
        </w:rPr>
        <w:t>Ця технологія є оптимальною, оскільки дозволяє забезпечити необхідну стійкість стінок споруди в складних гірничо-геологічних умовах, що часто характерно для регіону діяльності тресту.</w:t>
      </w:r>
    </w:p>
    <w:p w14:paraId="186EA365" w14:textId="3DE3EC69" w:rsidR="00DF1CF7" w:rsidRPr="00291346" w:rsidRDefault="005E27E5" w:rsidP="005E27E5">
      <w:pPr>
        <w:jc w:val="both"/>
        <w:rPr>
          <w:rFonts w:cs="Times New Roman"/>
          <w:bCs/>
          <w:szCs w:val="28"/>
          <w:lang w:val="uk-UA"/>
        </w:rPr>
      </w:pPr>
      <w:r w:rsidRPr="00291346">
        <w:rPr>
          <w:szCs w:val="28"/>
          <w:lang w:val="uk-UA"/>
        </w:rPr>
        <w:t>Застосування цієї технологічної схеми будівництва колодязя дасть змогу повністю завершити спорудження супутньої камери вагоноперекидача (ключового елемента інфраструктури для транспортування руди чи породи) протягом 19 місяців. Це свідчить про високу швидкість та ефективність обраного інженерного рішення.</w:t>
      </w:r>
    </w:p>
    <w:p w14:paraId="677F0D77" w14:textId="77777777" w:rsidR="00BC600D" w:rsidRPr="00291346" w:rsidRDefault="00BC600D" w:rsidP="00040FA7">
      <w:pPr>
        <w:pStyle w:val="ac"/>
        <w:spacing w:line="360" w:lineRule="auto"/>
        <w:rPr>
          <w:rFonts w:cs="Times New Roman"/>
          <w:bCs/>
          <w:szCs w:val="28"/>
          <w:lang w:val="uk-UA"/>
        </w:rPr>
        <w:sectPr w:rsidR="00BC600D" w:rsidRPr="00291346" w:rsidSect="00272E8A">
          <w:footerReference w:type="default" r:id="rId205"/>
          <w:pgSz w:w="11906" w:h="16838"/>
          <w:pgMar w:top="1134" w:right="850" w:bottom="1276" w:left="1701" w:header="708" w:footer="708" w:gutter="0"/>
          <w:cols w:space="708"/>
          <w:docGrid w:linePitch="360"/>
        </w:sectPr>
      </w:pPr>
    </w:p>
    <w:p w14:paraId="10347BC7" w14:textId="77777777" w:rsidR="00766DCF" w:rsidRPr="00291346" w:rsidRDefault="00766DCF" w:rsidP="00766DCF">
      <w:pPr>
        <w:pStyle w:val="1"/>
        <w:rPr>
          <w:lang w:val="uk-UA"/>
        </w:rPr>
      </w:pPr>
      <w:bookmarkStart w:id="50" w:name="_Toc213331441"/>
      <w:r w:rsidRPr="00291346">
        <w:rPr>
          <w:lang w:val="uk-UA"/>
        </w:rPr>
        <w:lastRenderedPageBreak/>
        <w:t>Список використаних джерел</w:t>
      </w:r>
      <w:bookmarkEnd w:id="50"/>
    </w:p>
    <w:p w14:paraId="2396793D"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Верхотуров</w:t>
      </w:r>
      <w:proofErr w:type="spellEnd"/>
      <w:r w:rsidRPr="00291346">
        <w:rPr>
          <w:szCs w:val="28"/>
          <w:lang w:val="uk-UA"/>
        </w:rPr>
        <w:t xml:space="preserve"> В. С. </w:t>
      </w:r>
      <w:proofErr w:type="spellStart"/>
      <w:r w:rsidRPr="00291346">
        <w:rPr>
          <w:szCs w:val="28"/>
          <w:lang w:val="uk-UA"/>
        </w:rPr>
        <w:t>Строительство</w:t>
      </w:r>
      <w:proofErr w:type="spellEnd"/>
      <w:r w:rsidRPr="00291346">
        <w:rPr>
          <w:szCs w:val="28"/>
          <w:lang w:val="uk-UA"/>
        </w:rPr>
        <w:t xml:space="preserve"> </w:t>
      </w:r>
      <w:proofErr w:type="spellStart"/>
      <w:r w:rsidRPr="00291346">
        <w:rPr>
          <w:szCs w:val="28"/>
          <w:lang w:val="uk-UA"/>
        </w:rPr>
        <w:t>подземных</w:t>
      </w:r>
      <w:proofErr w:type="spellEnd"/>
      <w:r w:rsidRPr="00291346">
        <w:rPr>
          <w:szCs w:val="28"/>
          <w:lang w:val="uk-UA"/>
        </w:rPr>
        <w:t xml:space="preserve"> </w:t>
      </w:r>
      <w:proofErr w:type="spellStart"/>
      <w:r w:rsidRPr="00291346">
        <w:rPr>
          <w:szCs w:val="28"/>
          <w:lang w:val="uk-UA"/>
        </w:rPr>
        <w:t>широкопролетных</w:t>
      </w:r>
      <w:proofErr w:type="spellEnd"/>
      <w:r w:rsidRPr="00291346">
        <w:rPr>
          <w:szCs w:val="28"/>
          <w:lang w:val="uk-UA"/>
        </w:rPr>
        <w:t xml:space="preserve"> камер / </w:t>
      </w:r>
      <w:proofErr w:type="spellStart"/>
      <w:r w:rsidRPr="00291346">
        <w:rPr>
          <w:szCs w:val="28"/>
          <w:lang w:val="uk-UA"/>
        </w:rPr>
        <w:t>Верхотуров</w:t>
      </w:r>
      <w:proofErr w:type="spellEnd"/>
      <w:r w:rsidRPr="00291346">
        <w:rPr>
          <w:szCs w:val="28"/>
          <w:lang w:val="uk-UA"/>
        </w:rPr>
        <w:t xml:space="preserve"> В. С., </w:t>
      </w:r>
      <w:proofErr w:type="spellStart"/>
      <w:r w:rsidRPr="00291346">
        <w:rPr>
          <w:szCs w:val="28"/>
          <w:lang w:val="uk-UA"/>
        </w:rPr>
        <w:t>Сенников</w:t>
      </w:r>
      <w:proofErr w:type="spellEnd"/>
      <w:r w:rsidRPr="00291346">
        <w:rPr>
          <w:szCs w:val="28"/>
          <w:lang w:val="uk-UA"/>
        </w:rPr>
        <w:t xml:space="preserve"> Г. Г., Петренко Е. В. – Шахт. </w:t>
      </w:r>
      <w:proofErr w:type="spellStart"/>
      <w:r w:rsidRPr="00291346">
        <w:rPr>
          <w:szCs w:val="28"/>
          <w:lang w:val="uk-UA"/>
        </w:rPr>
        <w:t>стр</w:t>
      </w:r>
      <w:proofErr w:type="spellEnd"/>
      <w:r w:rsidRPr="00291346">
        <w:rPr>
          <w:szCs w:val="28"/>
          <w:lang w:val="uk-UA"/>
        </w:rPr>
        <w:t>-во., 1988. – № 11. – 11-13 с.</w:t>
      </w:r>
    </w:p>
    <w:p w14:paraId="5EB5DB18"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Веселовский</w:t>
      </w:r>
      <w:proofErr w:type="spellEnd"/>
      <w:r w:rsidRPr="00291346">
        <w:rPr>
          <w:szCs w:val="28"/>
          <w:lang w:val="uk-UA"/>
        </w:rPr>
        <w:t xml:space="preserve"> Г.С. </w:t>
      </w:r>
      <w:proofErr w:type="spellStart"/>
      <w:r w:rsidRPr="00291346">
        <w:rPr>
          <w:szCs w:val="28"/>
          <w:lang w:val="uk-UA"/>
        </w:rPr>
        <w:t>Новая</w:t>
      </w:r>
      <w:proofErr w:type="spellEnd"/>
      <w:r w:rsidRPr="00291346">
        <w:rPr>
          <w:szCs w:val="28"/>
          <w:lang w:val="uk-UA"/>
        </w:rPr>
        <w:t xml:space="preserve"> </w:t>
      </w:r>
      <w:proofErr w:type="spellStart"/>
      <w:r w:rsidRPr="00291346">
        <w:rPr>
          <w:szCs w:val="28"/>
          <w:lang w:val="uk-UA"/>
        </w:rPr>
        <w:t>технология</w:t>
      </w:r>
      <w:proofErr w:type="spellEnd"/>
      <w:r w:rsidRPr="00291346">
        <w:rPr>
          <w:szCs w:val="28"/>
          <w:lang w:val="uk-UA"/>
        </w:rPr>
        <w:t xml:space="preserve"> проходки </w:t>
      </w:r>
      <w:proofErr w:type="spellStart"/>
      <w:r w:rsidRPr="00291346">
        <w:rPr>
          <w:szCs w:val="28"/>
          <w:lang w:val="uk-UA"/>
        </w:rPr>
        <w:t>сводовой</w:t>
      </w:r>
      <w:proofErr w:type="spellEnd"/>
      <w:r w:rsidRPr="00291346">
        <w:rPr>
          <w:szCs w:val="28"/>
          <w:lang w:val="uk-UA"/>
        </w:rPr>
        <w:t xml:space="preserve"> </w:t>
      </w:r>
      <w:proofErr w:type="spellStart"/>
      <w:r w:rsidRPr="00291346">
        <w:rPr>
          <w:szCs w:val="28"/>
          <w:lang w:val="uk-UA"/>
        </w:rPr>
        <w:t>части</w:t>
      </w:r>
      <w:proofErr w:type="spellEnd"/>
      <w:r w:rsidRPr="00291346">
        <w:rPr>
          <w:szCs w:val="28"/>
          <w:lang w:val="uk-UA"/>
        </w:rPr>
        <w:t xml:space="preserve"> камер </w:t>
      </w:r>
      <w:proofErr w:type="spellStart"/>
      <w:r w:rsidRPr="00291346">
        <w:rPr>
          <w:szCs w:val="28"/>
          <w:lang w:val="uk-UA"/>
        </w:rPr>
        <w:t>большого</w:t>
      </w:r>
      <w:proofErr w:type="spellEnd"/>
      <w:r w:rsidRPr="00291346">
        <w:rPr>
          <w:szCs w:val="28"/>
          <w:lang w:val="uk-UA"/>
        </w:rPr>
        <w:t xml:space="preserve"> </w:t>
      </w:r>
      <w:proofErr w:type="spellStart"/>
      <w:r w:rsidRPr="00291346">
        <w:rPr>
          <w:szCs w:val="28"/>
          <w:lang w:val="uk-UA"/>
        </w:rPr>
        <w:t>сечения</w:t>
      </w:r>
      <w:proofErr w:type="spellEnd"/>
      <w:r w:rsidRPr="00291346">
        <w:rPr>
          <w:szCs w:val="28"/>
          <w:lang w:val="uk-UA"/>
        </w:rPr>
        <w:t xml:space="preserve"> в </w:t>
      </w:r>
      <w:proofErr w:type="spellStart"/>
      <w:r w:rsidRPr="00291346">
        <w:rPr>
          <w:szCs w:val="28"/>
          <w:lang w:val="uk-UA"/>
        </w:rPr>
        <w:t>малоустойчивых</w:t>
      </w:r>
      <w:proofErr w:type="spellEnd"/>
      <w:r w:rsidRPr="00291346">
        <w:rPr>
          <w:szCs w:val="28"/>
          <w:lang w:val="uk-UA"/>
        </w:rPr>
        <w:t xml:space="preserve"> породах / </w:t>
      </w:r>
      <w:proofErr w:type="spellStart"/>
      <w:r w:rsidRPr="00291346">
        <w:rPr>
          <w:szCs w:val="28"/>
          <w:lang w:val="uk-UA"/>
        </w:rPr>
        <w:t>Веселовский</w:t>
      </w:r>
      <w:proofErr w:type="spellEnd"/>
      <w:r w:rsidRPr="00291346">
        <w:rPr>
          <w:szCs w:val="28"/>
          <w:lang w:val="uk-UA"/>
        </w:rPr>
        <w:t xml:space="preserve"> Г. С., </w:t>
      </w:r>
      <w:proofErr w:type="spellStart"/>
      <w:r w:rsidRPr="00291346">
        <w:rPr>
          <w:szCs w:val="28"/>
          <w:lang w:val="uk-UA"/>
        </w:rPr>
        <w:t>Николаев</w:t>
      </w:r>
      <w:proofErr w:type="spellEnd"/>
      <w:r w:rsidRPr="00291346">
        <w:rPr>
          <w:szCs w:val="28"/>
          <w:lang w:val="uk-UA"/>
        </w:rPr>
        <w:t xml:space="preserve"> М. Ф., </w:t>
      </w:r>
      <w:proofErr w:type="spellStart"/>
      <w:r w:rsidRPr="00291346">
        <w:rPr>
          <w:szCs w:val="28"/>
          <w:lang w:val="uk-UA"/>
        </w:rPr>
        <w:t>Самородченко</w:t>
      </w:r>
      <w:proofErr w:type="spellEnd"/>
      <w:r w:rsidRPr="00291346">
        <w:rPr>
          <w:szCs w:val="28"/>
          <w:lang w:val="uk-UA"/>
        </w:rPr>
        <w:t xml:space="preserve"> А. И. – Горн. </w:t>
      </w:r>
      <w:proofErr w:type="spellStart"/>
      <w:r w:rsidRPr="00291346">
        <w:rPr>
          <w:szCs w:val="28"/>
          <w:lang w:val="uk-UA"/>
        </w:rPr>
        <w:t>журн</w:t>
      </w:r>
      <w:proofErr w:type="spellEnd"/>
      <w:r w:rsidRPr="00291346">
        <w:rPr>
          <w:szCs w:val="28"/>
          <w:lang w:val="uk-UA"/>
        </w:rPr>
        <w:t>., 1982. – № 8. – 30-31 с.</w:t>
      </w:r>
    </w:p>
    <w:p w14:paraId="01A321EE"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Клочков</w:t>
      </w:r>
      <w:proofErr w:type="spellEnd"/>
      <w:r w:rsidRPr="00291346">
        <w:rPr>
          <w:szCs w:val="28"/>
          <w:lang w:val="uk-UA"/>
        </w:rPr>
        <w:t xml:space="preserve"> В. Ф. Шляхи вдосконалення технології </w:t>
      </w:r>
      <w:proofErr w:type="spellStart"/>
      <w:r w:rsidRPr="00291346">
        <w:rPr>
          <w:szCs w:val="28"/>
          <w:lang w:val="uk-UA"/>
        </w:rPr>
        <w:t>буровибухових</w:t>
      </w:r>
      <w:proofErr w:type="spellEnd"/>
      <w:r w:rsidRPr="00291346">
        <w:rPr>
          <w:szCs w:val="28"/>
          <w:lang w:val="uk-UA"/>
        </w:rPr>
        <w:t xml:space="preserve"> робіт на </w:t>
      </w:r>
      <w:proofErr w:type="spellStart"/>
      <w:r w:rsidRPr="00291346">
        <w:rPr>
          <w:szCs w:val="28"/>
          <w:lang w:val="uk-UA"/>
        </w:rPr>
        <w:t>рубежі</w:t>
      </w:r>
      <w:proofErr w:type="spellEnd"/>
      <w:r w:rsidRPr="00291346">
        <w:rPr>
          <w:szCs w:val="28"/>
          <w:lang w:val="uk-UA"/>
        </w:rPr>
        <w:t xml:space="preserve"> XXI століття / </w:t>
      </w:r>
      <w:proofErr w:type="spellStart"/>
      <w:r w:rsidRPr="00291346">
        <w:rPr>
          <w:szCs w:val="28"/>
          <w:lang w:val="uk-UA"/>
        </w:rPr>
        <w:t>Клочков</w:t>
      </w:r>
      <w:proofErr w:type="spellEnd"/>
      <w:r w:rsidRPr="00291346">
        <w:rPr>
          <w:szCs w:val="28"/>
          <w:lang w:val="uk-UA"/>
        </w:rPr>
        <w:t xml:space="preserve"> В. Ф., </w:t>
      </w:r>
      <w:proofErr w:type="spellStart"/>
      <w:r w:rsidRPr="00291346">
        <w:rPr>
          <w:szCs w:val="28"/>
          <w:lang w:val="uk-UA"/>
        </w:rPr>
        <w:t>Андреев</w:t>
      </w:r>
      <w:proofErr w:type="spellEnd"/>
      <w:r w:rsidRPr="00291346">
        <w:rPr>
          <w:szCs w:val="28"/>
          <w:lang w:val="uk-UA"/>
        </w:rPr>
        <w:t xml:space="preserve"> Б. М. – Відомості Академії гірничих наук України., 1997. – №3. – 94-96 с.</w:t>
      </w:r>
    </w:p>
    <w:p w14:paraId="6A5964C0"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Комбинированная</w:t>
      </w:r>
      <w:proofErr w:type="spellEnd"/>
      <w:r w:rsidRPr="00291346">
        <w:rPr>
          <w:szCs w:val="28"/>
          <w:lang w:val="uk-UA"/>
        </w:rPr>
        <w:t xml:space="preserve"> </w:t>
      </w:r>
      <w:proofErr w:type="spellStart"/>
      <w:r w:rsidRPr="00291346">
        <w:rPr>
          <w:szCs w:val="28"/>
          <w:lang w:val="uk-UA"/>
        </w:rPr>
        <w:t>крепь</w:t>
      </w:r>
      <w:proofErr w:type="spellEnd"/>
      <w:r w:rsidRPr="00291346">
        <w:rPr>
          <w:szCs w:val="28"/>
          <w:lang w:val="uk-UA"/>
        </w:rPr>
        <w:t xml:space="preserve"> для </w:t>
      </w:r>
      <w:proofErr w:type="spellStart"/>
      <w:r w:rsidRPr="00291346">
        <w:rPr>
          <w:szCs w:val="28"/>
          <w:lang w:val="uk-UA"/>
        </w:rPr>
        <w:t>поддержания</w:t>
      </w:r>
      <w:proofErr w:type="spellEnd"/>
      <w:r w:rsidRPr="00291346">
        <w:rPr>
          <w:szCs w:val="28"/>
          <w:lang w:val="uk-UA"/>
        </w:rPr>
        <w:t xml:space="preserve"> камер </w:t>
      </w:r>
      <w:proofErr w:type="spellStart"/>
      <w:r w:rsidRPr="00291346">
        <w:rPr>
          <w:szCs w:val="28"/>
          <w:lang w:val="uk-UA"/>
        </w:rPr>
        <w:t>большого</w:t>
      </w:r>
      <w:proofErr w:type="spellEnd"/>
      <w:r w:rsidRPr="00291346">
        <w:rPr>
          <w:szCs w:val="28"/>
          <w:lang w:val="uk-UA"/>
        </w:rPr>
        <w:t xml:space="preserve"> </w:t>
      </w:r>
      <w:proofErr w:type="spellStart"/>
      <w:r w:rsidRPr="00291346">
        <w:rPr>
          <w:szCs w:val="28"/>
          <w:lang w:val="uk-UA"/>
        </w:rPr>
        <w:t>сечения</w:t>
      </w:r>
      <w:proofErr w:type="spellEnd"/>
      <w:r w:rsidRPr="00291346">
        <w:rPr>
          <w:szCs w:val="28"/>
          <w:lang w:val="uk-UA"/>
        </w:rPr>
        <w:t xml:space="preserve"> / М. В. </w:t>
      </w:r>
      <w:proofErr w:type="spellStart"/>
      <w:r w:rsidRPr="00291346">
        <w:rPr>
          <w:szCs w:val="28"/>
          <w:lang w:val="uk-UA"/>
        </w:rPr>
        <w:t>Гуминский</w:t>
      </w:r>
      <w:proofErr w:type="spellEnd"/>
      <w:r w:rsidRPr="00291346">
        <w:rPr>
          <w:szCs w:val="28"/>
          <w:lang w:val="uk-UA"/>
        </w:rPr>
        <w:t xml:space="preserve">, А. С. Нестеренко, Я. Л. </w:t>
      </w:r>
      <w:proofErr w:type="spellStart"/>
      <w:r w:rsidRPr="00291346">
        <w:rPr>
          <w:szCs w:val="28"/>
          <w:lang w:val="uk-UA"/>
        </w:rPr>
        <w:t>Клыков</w:t>
      </w:r>
      <w:proofErr w:type="spellEnd"/>
      <w:r w:rsidRPr="00291346">
        <w:rPr>
          <w:szCs w:val="28"/>
          <w:lang w:val="uk-UA"/>
        </w:rPr>
        <w:t xml:space="preserve">, Т. В. Мицик; Шахт. </w:t>
      </w:r>
      <w:proofErr w:type="spellStart"/>
      <w:r w:rsidRPr="00291346">
        <w:rPr>
          <w:szCs w:val="28"/>
          <w:lang w:val="uk-UA"/>
        </w:rPr>
        <w:t>стр</w:t>
      </w:r>
      <w:proofErr w:type="spellEnd"/>
      <w:r w:rsidRPr="00291346">
        <w:rPr>
          <w:szCs w:val="28"/>
          <w:lang w:val="uk-UA"/>
        </w:rPr>
        <w:t>- во., 1981. – № 1.– 5-7 с.</w:t>
      </w:r>
    </w:p>
    <w:p w14:paraId="027B09EC"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Мостков</w:t>
      </w:r>
      <w:proofErr w:type="spellEnd"/>
      <w:r w:rsidRPr="00291346">
        <w:rPr>
          <w:szCs w:val="28"/>
          <w:lang w:val="uk-UA"/>
        </w:rPr>
        <w:t xml:space="preserve"> В. М. </w:t>
      </w:r>
      <w:proofErr w:type="spellStart"/>
      <w:r w:rsidRPr="00291346">
        <w:rPr>
          <w:szCs w:val="28"/>
          <w:lang w:val="uk-UA"/>
        </w:rPr>
        <w:t>Подземное</w:t>
      </w:r>
      <w:proofErr w:type="spellEnd"/>
      <w:r w:rsidRPr="00291346">
        <w:rPr>
          <w:szCs w:val="28"/>
          <w:lang w:val="uk-UA"/>
        </w:rPr>
        <w:t xml:space="preserve"> </w:t>
      </w:r>
      <w:proofErr w:type="spellStart"/>
      <w:r w:rsidRPr="00291346">
        <w:rPr>
          <w:szCs w:val="28"/>
          <w:lang w:val="uk-UA"/>
        </w:rPr>
        <w:t>сооружение</w:t>
      </w:r>
      <w:proofErr w:type="spellEnd"/>
      <w:r w:rsidRPr="00291346">
        <w:rPr>
          <w:szCs w:val="28"/>
          <w:lang w:val="uk-UA"/>
        </w:rPr>
        <w:t xml:space="preserve"> </w:t>
      </w:r>
      <w:proofErr w:type="spellStart"/>
      <w:r w:rsidRPr="00291346">
        <w:rPr>
          <w:szCs w:val="28"/>
          <w:lang w:val="uk-UA"/>
        </w:rPr>
        <w:t>большого</w:t>
      </w:r>
      <w:proofErr w:type="spellEnd"/>
      <w:r w:rsidRPr="00291346">
        <w:rPr>
          <w:szCs w:val="28"/>
          <w:lang w:val="uk-UA"/>
        </w:rPr>
        <w:t xml:space="preserve"> </w:t>
      </w:r>
      <w:proofErr w:type="spellStart"/>
      <w:r w:rsidRPr="00291346">
        <w:rPr>
          <w:szCs w:val="28"/>
          <w:lang w:val="uk-UA"/>
        </w:rPr>
        <w:t>сечения</w:t>
      </w:r>
      <w:proofErr w:type="spellEnd"/>
      <w:r w:rsidRPr="00291346">
        <w:rPr>
          <w:szCs w:val="28"/>
          <w:lang w:val="uk-UA"/>
        </w:rPr>
        <w:t xml:space="preserve">. – М.: </w:t>
      </w:r>
      <w:proofErr w:type="spellStart"/>
      <w:r w:rsidRPr="00291346">
        <w:rPr>
          <w:szCs w:val="28"/>
          <w:lang w:val="uk-UA"/>
        </w:rPr>
        <w:t>Недра</w:t>
      </w:r>
      <w:proofErr w:type="spellEnd"/>
      <w:r w:rsidRPr="00291346">
        <w:rPr>
          <w:szCs w:val="28"/>
          <w:lang w:val="uk-UA"/>
        </w:rPr>
        <w:t>, 1974. – 320 с.</w:t>
      </w:r>
    </w:p>
    <w:p w14:paraId="45385E74" w14:textId="77777777" w:rsidR="002E7771" w:rsidRPr="00291346" w:rsidRDefault="002E7771" w:rsidP="003A2BB3">
      <w:pPr>
        <w:pStyle w:val="ac"/>
        <w:numPr>
          <w:ilvl w:val="0"/>
          <w:numId w:val="1"/>
        </w:numPr>
        <w:jc w:val="both"/>
        <w:rPr>
          <w:szCs w:val="28"/>
          <w:lang w:val="uk-UA"/>
        </w:rPr>
      </w:pPr>
      <w:r w:rsidRPr="00291346">
        <w:rPr>
          <w:szCs w:val="28"/>
          <w:lang w:val="uk-UA"/>
        </w:rPr>
        <w:t xml:space="preserve">Петров Р.М. </w:t>
      </w:r>
      <w:proofErr w:type="spellStart"/>
      <w:r w:rsidRPr="00291346">
        <w:rPr>
          <w:szCs w:val="28"/>
          <w:lang w:val="uk-UA"/>
        </w:rPr>
        <w:t>Самоходное</w:t>
      </w:r>
      <w:proofErr w:type="spellEnd"/>
      <w:r w:rsidRPr="00291346">
        <w:rPr>
          <w:szCs w:val="28"/>
          <w:lang w:val="uk-UA"/>
        </w:rPr>
        <w:t xml:space="preserve"> </w:t>
      </w:r>
      <w:proofErr w:type="spellStart"/>
      <w:r w:rsidRPr="00291346">
        <w:rPr>
          <w:szCs w:val="28"/>
          <w:lang w:val="uk-UA"/>
        </w:rPr>
        <w:t>оборудование</w:t>
      </w:r>
      <w:proofErr w:type="spellEnd"/>
      <w:r w:rsidRPr="00291346">
        <w:rPr>
          <w:szCs w:val="28"/>
          <w:lang w:val="uk-UA"/>
        </w:rPr>
        <w:t xml:space="preserve"> при </w:t>
      </w:r>
      <w:proofErr w:type="spellStart"/>
      <w:r w:rsidRPr="00291346">
        <w:rPr>
          <w:szCs w:val="28"/>
          <w:lang w:val="uk-UA"/>
        </w:rPr>
        <w:t>проведении</w:t>
      </w:r>
      <w:proofErr w:type="spellEnd"/>
      <w:r w:rsidRPr="00291346">
        <w:rPr>
          <w:szCs w:val="28"/>
          <w:lang w:val="uk-UA"/>
        </w:rPr>
        <w:t xml:space="preserve"> </w:t>
      </w:r>
      <w:proofErr w:type="spellStart"/>
      <w:r w:rsidRPr="00291346">
        <w:rPr>
          <w:szCs w:val="28"/>
          <w:lang w:val="uk-UA"/>
        </w:rPr>
        <w:t>выработок</w:t>
      </w:r>
      <w:proofErr w:type="spellEnd"/>
      <w:r w:rsidRPr="00291346">
        <w:rPr>
          <w:szCs w:val="28"/>
          <w:lang w:val="uk-UA"/>
        </w:rPr>
        <w:t xml:space="preserve"> на </w:t>
      </w:r>
      <w:proofErr w:type="spellStart"/>
      <w:r w:rsidRPr="00291346">
        <w:rPr>
          <w:szCs w:val="28"/>
          <w:lang w:val="uk-UA"/>
        </w:rPr>
        <w:t>сланцевой</w:t>
      </w:r>
      <w:proofErr w:type="spellEnd"/>
      <w:r w:rsidRPr="00291346">
        <w:rPr>
          <w:szCs w:val="28"/>
          <w:lang w:val="uk-UA"/>
        </w:rPr>
        <w:t xml:space="preserve"> </w:t>
      </w:r>
      <w:proofErr w:type="spellStart"/>
      <w:r w:rsidRPr="00291346">
        <w:rPr>
          <w:szCs w:val="28"/>
          <w:lang w:val="uk-UA"/>
        </w:rPr>
        <w:t>шахте</w:t>
      </w:r>
      <w:proofErr w:type="spellEnd"/>
      <w:r w:rsidRPr="00291346">
        <w:rPr>
          <w:szCs w:val="28"/>
          <w:lang w:val="uk-UA"/>
        </w:rPr>
        <w:t xml:space="preserve"> / Петров Р. М., </w:t>
      </w:r>
      <w:proofErr w:type="spellStart"/>
      <w:r w:rsidRPr="00291346">
        <w:rPr>
          <w:szCs w:val="28"/>
          <w:lang w:val="uk-UA"/>
        </w:rPr>
        <w:t>Гудков</w:t>
      </w:r>
      <w:proofErr w:type="spellEnd"/>
      <w:r w:rsidRPr="00291346">
        <w:rPr>
          <w:szCs w:val="28"/>
          <w:lang w:val="uk-UA"/>
        </w:rPr>
        <w:t xml:space="preserve"> С. Б., </w:t>
      </w:r>
      <w:proofErr w:type="spellStart"/>
      <w:r w:rsidRPr="00291346">
        <w:rPr>
          <w:szCs w:val="28"/>
          <w:lang w:val="uk-UA"/>
        </w:rPr>
        <w:t>Сницарев</w:t>
      </w:r>
      <w:proofErr w:type="spellEnd"/>
      <w:r w:rsidRPr="00291346">
        <w:rPr>
          <w:szCs w:val="28"/>
          <w:lang w:val="uk-UA"/>
        </w:rPr>
        <w:t xml:space="preserve"> И. Ф. – Шахт. </w:t>
      </w:r>
      <w:proofErr w:type="spellStart"/>
      <w:r w:rsidRPr="00291346">
        <w:rPr>
          <w:szCs w:val="28"/>
          <w:lang w:val="uk-UA"/>
        </w:rPr>
        <w:t>стр</w:t>
      </w:r>
      <w:proofErr w:type="spellEnd"/>
      <w:r w:rsidRPr="00291346">
        <w:rPr>
          <w:szCs w:val="28"/>
          <w:lang w:val="uk-UA"/>
        </w:rPr>
        <w:t>-во., 1987. – № 9. – 25-27 с.</w:t>
      </w:r>
    </w:p>
    <w:p w14:paraId="1E8C5911"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Покровский</w:t>
      </w:r>
      <w:proofErr w:type="spellEnd"/>
      <w:r w:rsidRPr="00291346">
        <w:rPr>
          <w:szCs w:val="28"/>
          <w:lang w:val="uk-UA"/>
        </w:rPr>
        <w:t xml:space="preserve"> Н. М. </w:t>
      </w:r>
      <w:proofErr w:type="spellStart"/>
      <w:r w:rsidRPr="00291346">
        <w:rPr>
          <w:szCs w:val="28"/>
          <w:lang w:val="uk-UA"/>
        </w:rPr>
        <w:t>Комплексы</w:t>
      </w:r>
      <w:proofErr w:type="spellEnd"/>
      <w:r w:rsidRPr="00291346">
        <w:rPr>
          <w:szCs w:val="28"/>
          <w:lang w:val="uk-UA"/>
        </w:rPr>
        <w:t xml:space="preserve"> </w:t>
      </w:r>
      <w:proofErr w:type="spellStart"/>
      <w:r w:rsidRPr="00291346">
        <w:rPr>
          <w:szCs w:val="28"/>
          <w:lang w:val="uk-UA"/>
        </w:rPr>
        <w:t>подземных</w:t>
      </w:r>
      <w:proofErr w:type="spellEnd"/>
      <w:r w:rsidRPr="00291346">
        <w:rPr>
          <w:szCs w:val="28"/>
          <w:lang w:val="uk-UA"/>
        </w:rPr>
        <w:t xml:space="preserve"> </w:t>
      </w:r>
      <w:proofErr w:type="spellStart"/>
      <w:r w:rsidRPr="00291346">
        <w:rPr>
          <w:szCs w:val="28"/>
          <w:lang w:val="uk-UA"/>
        </w:rPr>
        <w:t>горных</w:t>
      </w:r>
      <w:proofErr w:type="spellEnd"/>
      <w:r w:rsidRPr="00291346">
        <w:rPr>
          <w:szCs w:val="28"/>
          <w:lang w:val="uk-UA"/>
        </w:rPr>
        <w:t xml:space="preserve"> </w:t>
      </w:r>
      <w:proofErr w:type="spellStart"/>
      <w:r w:rsidRPr="00291346">
        <w:rPr>
          <w:szCs w:val="28"/>
          <w:lang w:val="uk-UA"/>
        </w:rPr>
        <w:t>выработок</w:t>
      </w:r>
      <w:proofErr w:type="spellEnd"/>
      <w:r w:rsidRPr="00291346">
        <w:rPr>
          <w:szCs w:val="28"/>
          <w:lang w:val="uk-UA"/>
        </w:rPr>
        <w:t xml:space="preserve"> и </w:t>
      </w:r>
      <w:proofErr w:type="spellStart"/>
      <w:r w:rsidRPr="00291346">
        <w:rPr>
          <w:szCs w:val="28"/>
          <w:lang w:val="uk-UA"/>
        </w:rPr>
        <w:t>сооружений</w:t>
      </w:r>
      <w:proofErr w:type="spellEnd"/>
      <w:r w:rsidRPr="00291346">
        <w:rPr>
          <w:szCs w:val="28"/>
          <w:lang w:val="uk-UA"/>
        </w:rPr>
        <w:t xml:space="preserve">. – М.: </w:t>
      </w:r>
      <w:proofErr w:type="spellStart"/>
      <w:r w:rsidRPr="00291346">
        <w:rPr>
          <w:szCs w:val="28"/>
          <w:lang w:val="uk-UA"/>
        </w:rPr>
        <w:t>Недра</w:t>
      </w:r>
      <w:proofErr w:type="spellEnd"/>
      <w:r w:rsidRPr="00291346">
        <w:rPr>
          <w:szCs w:val="28"/>
          <w:lang w:val="uk-UA"/>
        </w:rPr>
        <w:t>, 1987. – 248 с.</w:t>
      </w:r>
    </w:p>
    <w:p w14:paraId="0941B240"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Проведение</w:t>
      </w:r>
      <w:proofErr w:type="spellEnd"/>
      <w:r w:rsidRPr="00291346">
        <w:rPr>
          <w:szCs w:val="28"/>
          <w:lang w:val="uk-UA"/>
        </w:rPr>
        <w:t xml:space="preserve"> </w:t>
      </w:r>
      <w:proofErr w:type="spellStart"/>
      <w:r w:rsidRPr="00291346">
        <w:rPr>
          <w:szCs w:val="28"/>
          <w:lang w:val="uk-UA"/>
        </w:rPr>
        <w:t>горных</w:t>
      </w:r>
      <w:proofErr w:type="spellEnd"/>
      <w:r w:rsidRPr="00291346">
        <w:rPr>
          <w:szCs w:val="28"/>
          <w:lang w:val="uk-UA"/>
        </w:rPr>
        <w:t xml:space="preserve"> </w:t>
      </w:r>
      <w:proofErr w:type="spellStart"/>
      <w:r w:rsidRPr="00291346">
        <w:rPr>
          <w:szCs w:val="28"/>
          <w:lang w:val="uk-UA"/>
        </w:rPr>
        <w:t>выработок</w:t>
      </w:r>
      <w:proofErr w:type="spellEnd"/>
      <w:r w:rsidRPr="00291346">
        <w:rPr>
          <w:szCs w:val="28"/>
          <w:lang w:val="uk-UA"/>
        </w:rPr>
        <w:t xml:space="preserve"> на рудниках </w:t>
      </w:r>
      <w:proofErr w:type="spellStart"/>
      <w:r w:rsidRPr="00291346">
        <w:rPr>
          <w:szCs w:val="28"/>
          <w:lang w:val="uk-UA"/>
        </w:rPr>
        <w:t>Кривбасса</w:t>
      </w:r>
      <w:proofErr w:type="spellEnd"/>
      <w:r w:rsidRPr="00291346">
        <w:rPr>
          <w:szCs w:val="28"/>
          <w:lang w:val="uk-UA"/>
        </w:rPr>
        <w:t xml:space="preserve"> / П. С. </w:t>
      </w:r>
      <w:proofErr w:type="spellStart"/>
      <w:r w:rsidRPr="00291346">
        <w:rPr>
          <w:szCs w:val="28"/>
          <w:lang w:val="uk-UA"/>
        </w:rPr>
        <w:t>Малый</w:t>
      </w:r>
      <w:proofErr w:type="spellEnd"/>
      <w:r w:rsidRPr="00291346">
        <w:rPr>
          <w:szCs w:val="28"/>
          <w:lang w:val="uk-UA"/>
        </w:rPr>
        <w:t xml:space="preserve">, А. А. Гуль, Ю. И. </w:t>
      </w:r>
      <w:proofErr w:type="spellStart"/>
      <w:r w:rsidRPr="00291346">
        <w:rPr>
          <w:szCs w:val="28"/>
          <w:lang w:val="uk-UA"/>
        </w:rPr>
        <w:t>Чирков</w:t>
      </w:r>
      <w:proofErr w:type="spellEnd"/>
      <w:r w:rsidRPr="00291346">
        <w:rPr>
          <w:szCs w:val="28"/>
          <w:lang w:val="uk-UA"/>
        </w:rPr>
        <w:t xml:space="preserve"> и </w:t>
      </w:r>
      <w:proofErr w:type="spellStart"/>
      <w:r w:rsidRPr="00291346">
        <w:rPr>
          <w:szCs w:val="28"/>
          <w:lang w:val="uk-UA"/>
        </w:rPr>
        <w:t>др</w:t>
      </w:r>
      <w:proofErr w:type="spellEnd"/>
      <w:r w:rsidRPr="00291346">
        <w:rPr>
          <w:szCs w:val="28"/>
          <w:lang w:val="uk-UA"/>
        </w:rPr>
        <w:t xml:space="preserve">. - К.: </w:t>
      </w:r>
      <w:proofErr w:type="spellStart"/>
      <w:r w:rsidRPr="00291346">
        <w:rPr>
          <w:szCs w:val="28"/>
          <w:lang w:val="uk-UA"/>
        </w:rPr>
        <w:t>Техника</w:t>
      </w:r>
      <w:proofErr w:type="spellEnd"/>
      <w:r w:rsidRPr="00291346">
        <w:rPr>
          <w:szCs w:val="28"/>
          <w:lang w:val="uk-UA"/>
        </w:rPr>
        <w:t>, 1975. – 216 с.</w:t>
      </w:r>
    </w:p>
    <w:p w14:paraId="38600942"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Сооружение</w:t>
      </w:r>
      <w:proofErr w:type="spellEnd"/>
      <w:r w:rsidRPr="00291346">
        <w:rPr>
          <w:szCs w:val="28"/>
          <w:lang w:val="uk-UA"/>
        </w:rPr>
        <w:t xml:space="preserve"> </w:t>
      </w:r>
      <w:proofErr w:type="spellStart"/>
      <w:r w:rsidRPr="00291346">
        <w:rPr>
          <w:szCs w:val="28"/>
          <w:lang w:val="uk-UA"/>
        </w:rPr>
        <w:t>подземных</w:t>
      </w:r>
      <w:proofErr w:type="spellEnd"/>
      <w:r w:rsidRPr="00291346">
        <w:rPr>
          <w:szCs w:val="28"/>
          <w:lang w:val="uk-UA"/>
        </w:rPr>
        <w:t xml:space="preserve"> </w:t>
      </w:r>
      <w:proofErr w:type="spellStart"/>
      <w:r w:rsidRPr="00291346">
        <w:rPr>
          <w:szCs w:val="28"/>
          <w:lang w:val="uk-UA"/>
        </w:rPr>
        <w:t>дробильных</w:t>
      </w:r>
      <w:proofErr w:type="spellEnd"/>
      <w:r w:rsidRPr="00291346">
        <w:rPr>
          <w:szCs w:val="28"/>
          <w:lang w:val="uk-UA"/>
        </w:rPr>
        <w:t xml:space="preserve"> </w:t>
      </w:r>
      <w:proofErr w:type="spellStart"/>
      <w:r w:rsidRPr="00291346">
        <w:rPr>
          <w:szCs w:val="28"/>
          <w:lang w:val="uk-UA"/>
        </w:rPr>
        <w:t>комплексов</w:t>
      </w:r>
      <w:proofErr w:type="spellEnd"/>
      <w:r w:rsidRPr="00291346">
        <w:rPr>
          <w:szCs w:val="28"/>
          <w:lang w:val="uk-UA"/>
        </w:rPr>
        <w:t xml:space="preserve"> на </w:t>
      </w:r>
      <w:proofErr w:type="spellStart"/>
      <w:r w:rsidRPr="00291346">
        <w:rPr>
          <w:szCs w:val="28"/>
          <w:lang w:val="uk-UA"/>
        </w:rPr>
        <w:t>горнорудных</w:t>
      </w:r>
      <w:proofErr w:type="spellEnd"/>
      <w:r w:rsidRPr="00291346">
        <w:rPr>
          <w:szCs w:val="28"/>
          <w:lang w:val="uk-UA"/>
        </w:rPr>
        <w:t xml:space="preserve"> </w:t>
      </w:r>
      <w:proofErr w:type="spellStart"/>
      <w:r w:rsidRPr="00291346">
        <w:rPr>
          <w:szCs w:val="28"/>
          <w:lang w:val="uk-UA"/>
        </w:rPr>
        <w:t>предприятиях</w:t>
      </w:r>
      <w:proofErr w:type="spellEnd"/>
      <w:r w:rsidRPr="00291346">
        <w:rPr>
          <w:szCs w:val="28"/>
          <w:lang w:val="uk-UA"/>
        </w:rPr>
        <w:t xml:space="preserve"> / В. С. </w:t>
      </w:r>
      <w:proofErr w:type="spellStart"/>
      <w:r w:rsidRPr="00291346">
        <w:rPr>
          <w:szCs w:val="28"/>
          <w:lang w:val="uk-UA"/>
        </w:rPr>
        <w:t>Болкисев</w:t>
      </w:r>
      <w:proofErr w:type="spellEnd"/>
      <w:r w:rsidRPr="00291346">
        <w:rPr>
          <w:szCs w:val="28"/>
          <w:lang w:val="uk-UA"/>
        </w:rPr>
        <w:t xml:space="preserve">, В. Л. </w:t>
      </w:r>
      <w:proofErr w:type="spellStart"/>
      <w:r w:rsidRPr="00291346">
        <w:rPr>
          <w:szCs w:val="28"/>
          <w:lang w:val="uk-UA"/>
        </w:rPr>
        <w:t>Колибаба</w:t>
      </w:r>
      <w:proofErr w:type="spellEnd"/>
      <w:r w:rsidRPr="00291346">
        <w:rPr>
          <w:szCs w:val="28"/>
          <w:lang w:val="uk-UA"/>
        </w:rPr>
        <w:t xml:space="preserve">, Н. Т. </w:t>
      </w:r>
      <w:proofErr w:type="spellStart"/>
      <w:r w:rsidRPr="00291346">
        <w:rPr>
          <w:szCs w:val="28"/>
          <w:lang w:val="uk-UA"/>
        </w:rPr>
        <w:t>Шереметьев</w:t>
      </w:r>
      <w:proofErr w:type="spellEnd"/>
      <w:r w:rsidRPr="00291346">
        <w:rPr>
          <w:szCs w:val="28"/>
          <w:lang w:val="uk-UA"/>
        </w:rPr>
        <w:t xml:space="preserve"> и </w:t>
      </w:r>
      <w:proofErr w:type="spellStart"/>
      <w:r w:rsidRPr="00291346">
        <w:rPr>
          <w:szCs w:val="28"/>
          <w:lang w:val="uk-UA"/>
        </w:rPr>
        <w:t>др</w:t>
      </w:r>
      <w:proofErr w:type="spellEnd"/>
      <w:r w:rsidRPr="00291346">
        <w:rPr>
          <w:szCs w:val="28"/>
          <w:lang w:val="uk-UA"/>
        </w:rPr>
        <w:t xml:space="preserve">. – М.: </w:t>
      </w:r>
      <w:proofErr w:type="spellStart"/>
      <w:r w:rsidRPr="00291346">
        <w:rPr>
          <w:szCs w:val="28"/>
          <w:lang w:val="uk-UA"/>
        </w:rPr>
        <w:t>Недра</w:t>
      </w:r>
      <w:proofErr w:type="spellEnd"/>
      <w:r w:rsidRPr="00291346">
        <w:rPr>
          <w:szCs w:val="28"/>
          <w:lang w:val="uk-UA"/>
        </w:rPr>
        <w:t>, 1985. – 243 с.</w:t>
      </w:r>
    </w:p>
    <w:p w14:paraId="574FF1CE" w14:textId="77777777" w:rsidR="002E7771" w:rsidRPr="00291346" w:rsidRDefault="002E7771" w:rsidP="003A2BB3">
      <w:pPr>
        <w:pStyle w:val="ac"/>
        <w:numPr>
          <w:ilvl w:val="0"/>
          <w:numId w:val="1"/>
        </w:numPr>
        <w:jc w:val="both"/>
        <w:rPr>
          <w:szCs w:val="28"/>
          <w:lang w:val="uk-UA"/>
        </w:rPr>
      </w:pPr>
      <w:proofErr w:type="spellStart"/>
      <w:r w:rsidRPr="00291346">
        <w:rPr>
          <w:bCs/>
          <w:szCs w:val="28"/>
          <w:lang w:val="uk-UA"/>
        </w:rPr>
        <w:t>Справочник</w:t>
      </w:r>
      <w:proofErr w:type="spellEnd"/>
      <w:r w:rsidRPr="00291346">
        <w:rPr>
          <w:bCs/>
          <w:szCs w:val="28"/>
          <w:lang w:val="uk-UA"/>
        </w:rPr>
        <w:t xml:space="preserve"> </w:t>
      </w:r>
      <w:proofErr w:type="spellStart"/>
      <w:r w:rsidRPr="00291346">
        <w:rPr>
          <w:bCs/>
          <w:szCs w:val="28"/>
          <w:lang w:val="uk-UA"/>
        </w:rPr>
        <w:t>инженера-шахтостроителя</w:t>
      </w:r>
      <w:proofErr w:type="spellEnd"/>
      <w:r w:rsidRPr="00291346">
        <w:rPr>
          <w:bCs/>
          <w:szCs w:val="28"/>
          <w:lang w:val="uk-UA"/>
        </w:rPr>
        <w:t xml:space="preserve">. В 2-х томах. Том 1 / </w:t>
      </w:r>
      <w:proofErr w:type="spellStart"/>
      <w:r w:rsidRPr="00291346">
        <w:rPr>
          <w:bCs/>
          <w:szCs w:val="28"/>
          <w:lang w:val="uk-UA"/>
        </w:rPr>
        <w:t>Под</w:t>
      </w:r>
      <w:proofErr w:type="spellEnd"/>
      <w:r w:rsidRPr="00291346">
        <w:rPr>
          <w:bCs/>
          <w:szCs w:val="28"/>
          <w:lang w:val="uk-UA"/>
        </w:rPr>
        <w:t xml:space="preserve"> </w:t>
      </w:r>
      <w:proofErr w:type="spellStart"/>
      <w:r w:rsidRPr="00291346">
        <w:rPr>
          <w:bCs/>
          <w:szCs w:val="28"/>
          <w:lang w:val="uk-UA"/>
        </w:rPr>
        <w:t>общей</w:t>
      </w:r>
      <w:proofErr w:type="spellEnd"/>
      <w:r w:rsidRPr="00291346">
        <w:rPr>
          <w:bCs/>
          <w:szCs w:val="28"/>
          <w:lang w:val="uk-UA"/>
        </w:rPr>
        <w:t xml:space="preserve"> ред. В. В. </w:t>
      </w:r>
      <w:proofErr w:type="spellStart"/>
      <w:r w:rsidRPr="00291346">
        <w:rPr>
          <w:bCs/>
          <w:szCs w:val="28"/>
          <w:lang w:val="uk-UA"/>
        </w:rPr>
        <w:t>Белого</w:t>
      </w:r>
      <w:proofErr w:type="spellEnd"/>
      <w:r w:rsidRPr="00291346">
        <w:rPr>
          <w:bCs/>
          <w:szCs w:val="28"/>
          <w:lang w:val="uk-UA"/>
        </w:rPr>
        <w:t xml:space="preserve">. М.: </w:t>
      </w:r>
      <w:proofErr w:type="spellStart"/>
      <w:r w:rsidRPr="00291346">
        <w:rPr>
          <w:bCs/>
          <w:szCs w:val="28"/>
          <w:lang w:val="uk-UA"/>
        </w:rPr>
        <w:t>Недра</w:t>
      </w:r>
      <w:proofErr w:type="spellEnd"/>
      <w:r w:rsidRPr="00291346">
        <w:rPr>
          <w:bCs/>
          <w:szCs w:val="28"/>
          <w:lang w:val="uk-UA"/>
        </w:rPr>
        <w:t xml:space="preserve">. 1983. – 439 с. </w:t>
      </w:r>
    </w:p>
    <w:p w14:paraId="30FC5AF5"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Фролов</w:t>
      </w:r>
      <w:proofErr w:type="spellEnd"/>
      <w:r w:rsidRPr="00291346">
        <w:rPr>
          <w:szCs w:val="28"/>
          <w:lang w:val="uk-UA"/>
        </w:rPr>
        <w:t xml:space="preserve"> В.П. </w:t>
      </w:r>
      <w:proofErr w:type="spellStart"/>
      <w:r w:rsidRPr="00291346">
        <w:rPr>
          <w:szCs w:val="28"/>
          <w:lang w:val="uk-UA"/>
        </w:rPr>
        <w:t>Сооружение</w:t>
      </w:r>
      <w:proofErr w:type="spellEnd"/>
      <w:r w:rsidRPr="00291346">
        <w:rPr>
          <w:szCs w:val="28"/>
          <w:lang w:val="uk-UA"/>
        </w:rPr>
        <w:t xml:space="preserve"> </w:t>
      </w:r>
      <w:proofErr w:type="spellStart"/>
      <w:r w:rsidRPr="00291346">
        <w:rPr>
          <w:szCs w:val="28"/>
          <w:lang w:val="uk-UA"/>
        </w:rPr>
        <w:t>горных</w:t>
      </w:r>
      <w:proofErr w:type="spellEnd"/>
      <w:r w:rsidRPr="00291346">
        <w:rPr>
          <w:szCs w:val="28"/>
          <w:lang w:val="uk-UA"/>
        </w:rPr>
        <w:t xml:space="preserve"> </w:t>
      </w:r>
      <w:proofErr w:type="spellStart"/>
      <w:r w:rsidRPr="00291346">
        <w:rPr>
          <w:szCs w:val="28"/>
          <w:lang w:val="uk-UA"/>
        </w:rPr>
        <w:t>выработок</w:t>
      </w:r>
      <w:proofErr w:type="spellEnd"/>
      <w:r w:rsidRPr="00291346">
        <w:rPr>
          <w:szCs w:val="28"/>
          <w:lang w:val="uk-UA"/>
        </w:rPr>
        <w:t xml:space="preserve"> при </w:t>
      </w:r>
      <w:proofErr w:type="spellStart"/>
      <w:r w:rsidRPr="00291346">
        <w:rPr>
          <w:szCs w:val="28"/>
          <w:lang w:val="uk-UA"/>
        </w:rPr>
        <w:t>разработке</w:t>
      </w:r>
      <w:proofErr w:type="spellEnd"/>
      <w:r w:rsidRPr="00291346">
        <w:rPr>
          <w:szCs w:val="28"/>
          <w:lang w:val="uk-UA"/>
        </w:rPr>
        <w:t xml:space="preserve"> </w:t>
      </w:r>
      <w:proofErr w:type="spellStart"/>
      <w:r w:rsidRPr="00291346">
        <w:rPr>
          <w:szCs w:val="28"/>
          <w:lang w:val="uk-UA"/>
        </w:rPr>
        <w:t>рудных</w:t>
      </w:r>
      <w:proofErr w:type="spellEnd"/>
      <w:r w:rsidRPr="00291346">
        <w:rPr>
          <w:szCs w:val="28"/>
          <w:lang w:val="uk-UA"/>
        </w:rPr>
        <w:t xml:space="preserve"> </w:t>
      </w:r>
      <w:proofErr w:type="spellStart"/>
      <w:r w:rsidRPr="00291346">
        <w:rPr>
          <w:szCs w:val="28"/>
          <w:lang w:val="uk-UA"/>
        </w:rPr>
        <w:t>месторождений</w:t>
      </w:r>
      <w:proofErr w:type="spellEnd"/>
      <w:r w:rsidRPr="00291346">
        <w:rPr>
          <w:szCs w:val="28"/>
          <w:lang w:val="uk-UA"/>
        </w:rPr>
        <w:t xml:space="preserve">. – М.: </w:t>
      </w:r>
      <w:proofErr w:type="spellStart"/>
      <w:r w:rsidRPr="00291346">
        <w:rPr>
          <w:szCs w:val="28"/>
          <w:lang w:val="uk-UA"/>
        </w:rPr>
        <w:t>Недра</w:t>
      </w:r>
      <w:proofErr w:type="spellEnd"/>
      <w:r w:rsidRPr="00291346">
        <w:rPr>
          <w:szCs w:val="28"/>
          <w:lang w:val="uk-UA"/>
        </w:rPr>
        <w:t>. 1985.– 180 с.</w:t>
      </w:r>
    </w:p>
    <w:p w14:paraId="5C3A2ACA" w14:textId="77777777" w:rsidR="002E7771" w:rsidRPr="00291346" w:rsidRDefault="002E7771" w:rsidP="003A2BB3">
      <w:pPr>
        <w:pStyle w:val="ac"/>
        <w:numPr>
          <w:ilvl w:val="0"/>
          <w:numId w:val="1"/>
        </w:numPr>
        <w:jc w:val="both"/>
        <w:rPr>
          <w:szCs w:val="28"/>
          <w:lang w:val="uk-UA"/>
        </w:rPr>
      </w:pPr>
      <w:proofErr w:type="spellStart"/>
      <w:r w:rsidRPr="00291346">
        <w:rPr>
          <w:szCs w:val="28"/>
          <w:lang w:val="uk-UA"/>
        </w:rPr>
        <w:t>Охрана</w:t>
      </w:r>
      <w:proofErr w:type="spellEnd"/>
      <w:r w:rsidRPr="00291346">
        <w:rPr>
          <w:szCs w:val="28"/>
          <w:lang w:val="uk-UA"/>
        </w:rPr>
        <w:t xml:space="preserve"> труда / </w:t>
      </w:r>
      <w:proofErr w:type="spellStart"/>
      <w:r w:rsidRPr="00291346">
        <w:rPr>
          <w:szCs w:val="28"/>
          <w:lang w:val="uk-UA"/>
        </w:rPr>
        <w:t>под</w:t>
      </w:r>
      <w:proofErr w:type="spellEnd"/>
      <w:r w:rsidRPr="00291346">
        <w:rPr>
          <w:szCs w:val="28"/>
          <w:lang w:val="uk-UA"/>
        </w:rPr>
        <w:t xml:space="preserve"> </w:t>
      </w:r>
      <w:proofErr w:type="spellStart"/>
      <w:r w:rsidRPr="00291346">
        <w:rPr>
          <w:szCs w:val="28"/>
          <w:lang w:val="uk-UA"/>
        </w:rPr>
        <w:t>редакцией</w:t>
      </w:r>
      <w:proofErr w:type="spellEnd"/>
      <w:r w:rsidRPr="00291346">
        <w:rPr>
          <w:szCs w:val="28"/>
          <w:lang w:val="uk-UA"/>
        </w:rPr>
        <w:t xml:space="preserve"> проф., д-ра </w:t>
      </w:r>
      <w:proofErr w:type="spellStart"/>
      <w:r w:rsidRPr="00291346">
        <w:rPr>
          <w:szCs w:val="28"/>
          <w:lang w:val="uk-UA"/>
        </w:rPr>
        <w:t>техн</w:t>
      </w:r>
      <w:proofErr w:type="spellEnd"/>
      <w:r w:rsidRPr="00291346">
        <w:rPr>
          <w:szCs w:val="28"/>
          <w:lang w:val="uk-UA"/>
        </w:rPr>
        <w:t xml:space="preserve">. наук К. З. Ушакова, М.: </w:t>
      </w:r>
      <w:proofErr w:type="spellStart"/>
      <w:r w:rsidRPr="00291346">
        <w:rPr>
          <w:szCs w:val="28"/>
          <w:lang w:val="uk-UA"/>
        </w:rPr>
        <w:t>Недра</w:t>
      </w:r>
      <w:proofErr w:type="spellEnd"/>
      <w:r w:rsidRPr="00291346">
        <w:rPr>
          <w:szCs w:val="28"/>
          <w:lang w:val="uk-UA"/>
        </w:rPr>
        <w:t xml:space="preserve"> 1986</w:t>
      </w:r>
      <w:r w:rsidRPr="00291346">
        <w:rPr>
          <w:bCs/>
          <w:szCs w:val="28"/>
          <w:lang w:val="uk-UA"/>
        </w:rPr>
        <w:t>. – 624 с.</w:t>
      </w:r>
    </w:p>
    <w:p w14:paraId="17E136B4" w14:textId="3CC2D219" w:rsidR="00B76491" w:rsidRPr="00291346" w:rsidRDefault="00B76491" w:rsidP="002E7771">
      <w:pPr>
        <w:pStyle w:val="ac"/>
        <w:spacing w:line="336" w:lineRule="auto"/>
        <w:ind w:left="425"/>
        <w:jc w:val="both"/>
        <w:rPr>
          <w:rFonts w:eastAsia="Times New Roman" w:cs="Times New Roman"/>
          <w:szCs w:val="28"/>
          <w:lang w:val="uk-UA" w:eastAsia="ru-RU"/>
        </w:rPr>
        <w:sectPr w:rsidR="00B76491" w:rsidRPr="00291346" w:rsidSect="00272E8A">
          <w:footerReference w:type="default" r:id="rId206"/>
          <w:pgSz w:w="11906" w:h="16838"/>
          <w:pgMar w:top="1134" w:right="850" w:bottom="1276" w:left="1701" w:header="708" w:footer="708" w:gutter="0"/>
          <w:cols w:space="708"/>
          <w:docGrid w:linePitch="360"/>
        </w:sectPr>
      </w:pPr>
    </w:p>
    <w:p w14:paraId="77ACFE90" w14:textId="6C6EE6B1" w:rsidR="002E7771" w:rsidRPr="00291346" w:rsidRDefault="002E7771" w:rsidP="003A2BB3">
      <w:pPr>
        <w:pStyle w:val="ac"/>
        <w:numPr>
          <w:ilvl w:val="0"/>
          <w:numId w:val="1"/>
        </w:numPr>
        <w:jc w:val="both"/>
        <w:rPr>
          <w:szCs w:val="28"/>
          <w:lang w:val="uk-UA"/>
        </w:rPr>
      </w:pPr>
      <w:proofErr w:type="spellStart"/>
      <w:r w:rsidRPr="00291346">
        <w:rPr>
          <w:bCs/>
          <w:szCs w:val="28"/>
          <w:lang w:val="uk-UA"/>
        </w:rPr>
        <w:lastRenderedPageBreak/>
        <w:t>Джигирей</w:t>
      </w:r>
      <w:proofErr w:type="spellEnd"/>
      <w:r w:rsidRPr="00291346">
        <w:rPr>
          <w:szCs w:val="28"/>
          <w:lang w:val="uk-UA"/>
        </w:rPr>
        <w:t> </w:t>
      </w:r>
      <w:r w:rsidRPr="00291346">
        <w:rPr>
          <w:bCs/>
          <w:szCs w:val="28"/>
          <w:lang w:val="uk-UA"/>
        </w:rPr>
        <w:t>В</w:t>
      </w:r>
      <w:r w:rsidRPr="00291346">
        <w:rPr>
          <w:szCs w:val="28"/>
          <w:lang w:val="uk-UA"/>
        </w:rPr>
        <w:t>. </w:t>
      </w:r>
      <w:r w:rsidRPr="00291346">
        <w:rPr>
          <w:bCs/>
          <w:szCs w:val="28"/>
          <w:lang w:val="uk-UA"/>
        </w:rPr>
        <w:t>С</w:t>
      </w:r>
      <w:r w:rsidRPr="00291346">
        <w:rPr>
          <w:szCs w:val="28"/>
          <w:lang w:val="uk-UA"/>
        </w:rPr>
        <w:t xml:space="preserve">. </w:t>
      </w:r>
      <w:r w:rsidRPr="00291346">
        <w:rPr>
          <w:bCs/>
          <w:szCs w:val="28"/>
          <w:lang w:val="uk-UA"/>
        </w:rPr>
        <w:t>Безпека</w:t>
      </w:r>
      <w:r w:rsidRPr="00291346">
        <w:rPr>
          <w:szCs w:val="28"/>
          <w:lang w:val="uk-UA"/>
        </w:rPr>
        <w:t xml:space="preserve"> </w:t>
      </w:r>
      <w:r w:rsidRPr="00291346">
        <w:rPr>
          <w:bCs/>
          <w:szCs w:val="28"/>
          <w:lang w:val="uk-UA"/>
        </w:rPr>
        <w:t>життєдіяльності</w:t>
      </w:r>
      <w:r w:rsidRPr="00291346">
        <w:rPr>
          <w:szCs w:val="28"/>
          <w:lang w:val="uk-UA"/>
        </w:rPr>
        <w:t xml:space="preserve"> / </w:t>
      </w:r>
      <w:proofErr w:type="spellStart"/>
      <w:r w:rsidRPr="00291346">
        <w:rPr>
          <w:bCs/>
          <w:szCs w:val="28"/>
          <w:lang w:val="uk-UA"/>
        </w:rPr>
        <w:t>Джигирей</w:t>
      </w:r>
      <w:proofErr w:type="spellEnd"/>
      <w:r w:rsidRPr="00291346">
        <w:rPr>
          <w:szCs w:val="28"/>
          <w:lang w:val="uk-UA"/>
        </w:rPr>
        <w:t> </w:t>
      </w:r>
      <w:r w:rsidRPr="00291346">
        <w:rPr>
          <w:bCs/>
          <w:szCs w:val="28"/>
          <w:lang w:val="uk-UA"/>
        </w:rPr>
        <w:t>В</w:t>
      </w:r>
      <w:r w:rsidRPr="00291346">
        <w:rPr>
          <w:szCs w:val="28"/>
          <w:lang w:val="uk-UA"/>
        </w:rPr>
        <w:t>. </w:t>
      </w:r>
      <w:r w:rsidRPr="00291346">
        <w:rPr>
          <w:bCs/>
          <w:szCs w:val="28"/>
          <w:lang w:val="uk-UA"/>
        </w:rPr>
        <w:t>С</w:t>
      </w:r>
      <w:r w:rsidRPr="00291346">
        <w:rPr>
          <w:szCs w:val="28"/>
          <w:lang w:val="uk-UA"/>
        </w:rPr>
        <w:t xml:space="preserve">., </w:t>
      </w:r>
      <w:proofErr w:type="spellStart"/>
      <w:r w:rsidRPr="00291346">
        <w:rPr>
          <w:bCs/>
          <w:szCs w:val="28"/>
          <w:lang w:val="uk-UA"/>
        </w:rPr>
        <w:t>Жидецький</w:t>
      </w:r>
      <w:proofErr w:type="spellEnd"/>
      <w:r w:rsidRPr="00291346">
        <w:rPr>
          <w:szCs w:val="28"/>
          <w:lang w:val="uk-UA"/>
        </w:rPr>
        <w:t> </w:t>
      </w:r>
      <w:r w:rsidRPr="00291346">
        <w:rPr>
          <w:bCs/>
          <w:szCs w:val="28"/>
          <w:lang w:val="uk-UA"/>
        </w:rPr>
        <w:t>В</w:t>
      </w:r>
      <w:r w:rsidRPr="00291346">
        <w:rPr>
          <w:szCs w:val="28"/>
          <w:lang w:val="uk-UA"/>
        </w:rPr>
        <w:t>. </w:t>
      </w:r>
      <w:r w:rsidRPr="00291346">
        <w:rPr>
          <w:bCs/>
          <w:szCs w:val="28"/>
          <w:lang w:val="uk-UA"/>
        </w:rPr>
        <w:t>Ц</w:t>
      </w:r>
      <w:r w:rsidRPr="00291346">
        <w:rPr>
          <w:szCs w:val="28"/>
          <w:lang w:val="uk-UA"/>
        </w:rPr>
        <w:t xml:space="preserve">. – </w:t>
      </w:r>
      <w:r w:rsidRPr="00291346">
        <w:rPr>
          <w:bCs/>
          <w:szCs w:val="28"/>
          <w:lang w:val="uk-UA"/>
        </w:rPr>
        <w:t>Львів</w:t>
      </w:r>
      <w:r w:rsidRPr="00291346">
        <w:rPr>
          <w:szCs w:val="28"/>
          <w:lang w:val="uk-UA"/>
        </w:rPr>
        <w:t xml:space="preserve">: </w:t>
      </w:r>
      <w:r w:rsidRPr="00291346">
        <w:rPr>
          <w:bCs/>
          <w:szCs w:val="28"/>
          <w:lang w:val="uk-UA"/>
        </w:rPr>
        <w:t>Афіша</w:t>
      </w:r>
      <w:r w:rsidRPr="00291346">
        <w:rPr>
          <w:szCs w:val="28"/>
          <w:lang w:val="uk-UA"/>
        </w:rPr>
        <w:t xml:space="preserve">, </w:t>
      </w:r>
      <w:r w:rsidRPr="00291346">
        <w:rPr>
          <w:bCs/>
          <w:szCs w:val="28"/>
          <w:lang w:val="uk-UA"/>
        </w:rPr>
        <w:t>1999</w:t>
      </w:r>
      <w:r w:rsidRPr="00291346">
        <w:rPr>
          <w:szCs w:val="28"/>
          <w:lang w:val="uk-UA"/>
        </w:rPr>
        <w:t xml:space="preserve">. – </w:t>
      </w:r>
      <w:r w:rsidRPr="00291346">
        <w:rPr>
          <w:bCs/>
          <w:szCs w:val="28"/>
          <w:lang w:val="uk-UA"/>
        </w:rPr>
        <w:t>254</w:t>
      </w:r>
      <w:r w:rsidRPr="00291346">
        <w:rPr>
          <w:szCs w:val="28"/>
          <w:lang w:val="uk-UA"/>
        </w:rPr>
        <w:t xml:space="preserve"> </w:t>
      </w:r>
      <w:r w:rsidRPr="00291346">
        <w:rPr>
          <w:bCs/>
          <w:szCs w:val="28"/>
          <w:lang w:val="uk-UA"/>
        </w:rPr>
        <w:t>с</w:t>
      </w:r>
      <w:r w:rsidRPr="00291346">
        <w:rPr>
          <w:szCs w:val="28"/>
          <w:lang w:val="uk-UA"/>
        </w:rPr>
        <w:t>.</w:t>
      </w:r>
    </w:p>
    <w:p w14:paraId="0E752C46" w14:textId="77777777" w:rsidR="006C6E9B" w:rsidRPr="00291346" w:rsidRDefault="002E7771" w:rsidP="003A2BB3">
      <w:pPr>
        <w:pStyle w:val="ac"/>
        <w:numPr>
          <w:ilvl w:val="0"/>
          <w:numId w:val="1"/>
        </w:numPr>
        <w:jc w:val="both"/>
        <w:rPr>
          <w:szCs w:val="28"/>
          <w:lang w:val="uk-UA"/>
        </w:rPr>
        <w:sectPr w:rsidR="006C6E9B" w:rsidRPr="00291346" w:rsidSect="00272E8A">
          <w:footerReference w:type="default" r:id="rId207"/>
          <w:pgSz w:w="11906" w:h="16838"/>
          <w:pgMar w:top="1134" w:right="850" w:bottom="1276" w:left="1701" w:header="708" w:footer="708" w:gutter="0"/>
          <w:cols w:space="708"/>
          <w:docGrid w:linePitch="360"/>
        </w:sectPr>
      </w:pPr>
      <w:proofErr w:type="spellStart"/>
      <w:r w:rsidRPr="00291346">
        <w:rPr>
          <w:iCs/>
          <w:szCs w:val="28"/>
          <w:lang w:val="uk-UA"/>
        </w:rPr>
        <w:t>Жидецький</w:t>
      </w:r>
      <w:proofErr w:type="spellEnd"/>
      <w:r w:rsidRPr="00291346">
        <w:rPr>
          <w:iCs/>
          <w:szCs w:val="28"/>
          <w:lang w:val="uk-UA"/>
        </w:rPr>
        <w:t xml:space="preserve"> В. Ц. </w:t>
      </w:r>
      <w:r w:rsidRPr="00291346">
        <w:rPr>
          <w:szCs w:val="28"/>
          <w:lang w:val="uk-UA"/>
        </w:rPr>
        <w:t xml:space="preserve">Основи охорони праці / </w:t>
      </w:r>
      <w:proofErr w:type="spellStart"/>
      <w:r w:rsidRPr="00291346">
        <w:rPr>
          <w:iCs/>
          <w:szCs w:val="28"/>
          <w:lang w:val="uk-UA"/>
        </w:rPr>
        <w:t>Жидецький</w:t>
      </w:r>
      <w:proofErr w:type="spellEnd"/>
      <w:r w:rsidRPr="00291346">
        <w:rPr>
          <w:iCs/>
          <w:szCs w:val="28"/>
          <w:lang w:val="uk-UA"/>
        </w:rPr>
        <w:t> В. Ц.</w:t>
      </w:r>
      <w:r w:rsidRPr="00291346">
        <w:rPr>
          <w:szCs w:val="28"/>
          <w:lang w:val="uk-UA"/>
        </w:rPr>
        <w:t xml:space="preserve">, </w:t>
      </w:r>
      <w:proofErr w:type="spellStart"/>
      <w:r w:rsidRPr="00291346">
        <w:rPr>
          <w:iCs/>
          <w:szCs w:val="28"/>
          <w:lang w:val="uk-UA"/>
        </w:rPr>
        <w:t>Джингирей</w:t>
      </w:r>
      <w:proofErr w:type="spellEnd"/>
      <w:r w:rsidRPr="00291346">
        <w:rPr>
          <w:iCs/>
          <w:szCs w:val="28"/>
          <w:lang w:val="uk-UA"/>
        </w:rPr>
        <w:t> В. С.</w:t>
      </w:r>
      <w:r w:rsidRPr="00291346">
        <w:rPr>
          <w:szCs w:val="28"/>
          <w:lang w:val="uk-UA"/>
        </w:rPr>
        <w:t>,</w:t>
      </w:r>
      <w:r w:rsidRPr="00291346">
        <w:rPr>
          <w:iCs/>
          <w:szCs w:val="28"/>
          <w:lang w:val="uk-UA"/>
        </w:rPr>
        <w:t xml:space="preserve"> Мельников О. В.</w:t>
      </w:r>
      <w:r w:rsidRPr="00291346">
        <w:rPr>
          <w:szCs w:val="28"/>
          <w:lang w:val="uk-UA"/>
        </w:rPr>
        <w:t xml:space="preserve"> — Львів: Афіша, 1999. – 347 с.</w:t>
      </w:r>
    </w:p>
    <w:p w14:paraId="4C565B49" w14:textId="77777777" w:rsidR="006C6E9B" w:rsidRPr="00291346" w:rsidRDefault="006C6E9B" w:rsidP="006C6E9B">
      <w:pPr>
        <w:ind w:firstLine="0"/>
        <w:jc w:val="center"/>
        <w:rPr>
          <w:szCs w:val="28"/>
          <w:lang w:val="uk-UA"/>
        </w:rPr>
      </w:pPr>
    </w:p>
    <w:p w14:paraId="0F4780A7" w14:textId="77777777" w:rsidR="006C6E9B" w:rsidRPr="00291346" w:rsidRDefault="006C6E9B" w:rsidP="006C6E9B">
      <w:pPr>
        <w:ind w:firstLine="0"/>
        <w:jc w:val="center"/>
        <w:rPr>
          <w:szCs w:val="28"/>
          <w:lang w:val="uk-UA"/>
        </w:rPr>
      </w:pPr>
    </w:p>
    <w:p w14:paraId="58854071" w14:textId="77777777" w:rsidR="006C6E9B" w:rsidRPr="00291346" w:rsidRDefault="006C6E9B" w:rsidP="006C6E9B">
      <w:pPr>
        <w:ind w:firstLine="0"/>
        <w:jc w:val="center"/>
        <w:rPr>
          <w:szCs w:val="28"/>
          <w:lang w:val="uk-UA"/>
        </w:rPr>
      </w:pPr>
    </w:p>
    <w:p w14:paraId="03C34B28" w14:textId="77777777" w:rsidR="006C6E9B" w:rsidRPr="00291346" w:rsidRDefault="006C6E9B" w:rsidP="006C6E9B">
      <w:pPr>
        <w:ind w:firstLine="0"/>
        <w:jc w:val="center"/>
        <w:rPr>
          <w:szCs w:val="28"/>
          <w:lang w:val="uk-UA"/>
        </w:rPr>
      </w:pPr>
    </w:p>
    <w:p w14:paraId="4E96EFCB" w14:textId="77777777" w:rsidR="006C6E9B" w:rsidRPr="00291346" w:rsidRDefault="006C6E9B" w:rsidP="006C6E9B">
      <w:pPr>
        <w:ind w:firstLine="0"/>
        <w:jc w:val="center"/>
        <w:rPr>
          <w:szCs w:val="28"/>
          <w:lang w:val="uk-UA"/>
        </w:rPr>
      </w:pPr>
    </w:p>
    <w:p w14:paraId="5DBCD9BE" w14:textId="77777777" w:rsidR="006C6E9B" w:rsidRPr="00291346" w:rsidRDefault="006C6E9B" w:rsidP="006C6E9B">
      <w:pPr>
        <w:ind w:firstLine="0"/>
        <w:jc w:val="center"/>
        <w:rPr>
          <w:szCs w:val="28"/>
          <w:lang w:val="uk-UA"/>
        </w:rPr>
      </w:pPr>
    </w:p>
    <w:p w14:paraId="0C2DA90A" w14:textId="77777777" w:rsidR="006C6E9B" w:rsidRPr="00291346" w:rsidRDefault="006C6E9B" w:rsidP="006C6E9B">
      <w:pPr>
        <w:ind w:firstLine="0"/>
        <w:jc w:val="center"/>
        <w:rPr>
          <w:szCs w:val="28"/>
          <w:lang w:val="uk-UA"/>
        </w:rPr>
      </w:pPr>
    </w:p>
    <w:p w14:paraId="6A6C992F" w14:textId="77777777" w:rsidR="006C6E9B" w:rsidRPr="00291346" w:rsidRDefault="006C6E9B" w:rsidP="006C6E9B">
      <w:pPr>
        <w:ind w:firstLine="0"/>
        <w:jc w:val="center"/>
        <w:rPr>
          <w:szCs w:val="28"/>
          <w:lang w:val="uk-UA"/>
        </w:rPr>
      </w:pPr>
    </w:p>
    <w:p w14:paraId="49A00A7D" w14:textId="77777777" w:rsidR="006C6E9B" w:rsidRPr="00291346" w:rsidRDefault="006C6E9B" w:rsidP="006C6E9B">
      <w:pPr>
        <w:ind w:firstLine="0"/>
        <w:jc w:val="center"/>
        <w:rPr>
          <w:szCs w:val="28"/>
          <w:lang w:val="uk-UA"/>
        </w:rPr>
      </w:pPr>
    </w:p>
    <w:p w14:paraId="11E561DB" w14:textId="77777777" w:rsidR="006C6E9B" w:rsidRPr="00291346" w:rsidRDefault="006C6E9B" w:rsidP="006C6E9B">
      <w:pPr>
        <w:ind w:firstLine="0"/>
        <w:jc w:val="center"/>
        <w:rPr>
          <w:szCs w:val="28"/>
          <w:lang w:val="uk-UA"/>
        </w:rPr>
      </w:pPr>
    </w:p>
    <w:p w14:paraId="02985319" w14:textId="77777777" w:rsidR="006C6E9B" w:rsidRPr="00291346" w:rsidRDefault="006C6E9B" w:rsidP="006C6E9B">
      <w:pPr>
        <w:ind w:firstLine="0"/>
        <w:jc w:val="center"/>
        <w:rPr>
          <w:szCs w:val="28"/>
          <w:lang w:val="uk-UA"/>
        </w:rPr>
      </w:pPr>
    </w:p>
    <w:p w14:paraId="4DD949C2" w14:textId="77777777" w:rsidR="006C6E9B" w:rsidRPr="00291346" w:rsidRDefault="006C6E9B" w:rsidP="006C6E9B">
      <w:pPr>
        <w:ind w:firstLine="0"/>
        <w:jc w:val="center"/>
        <w:rPr>
          <w:szCs w:val="28"/>
          <w:lang w:val="uk-UA"/>
        </w:rPr>
      </w:pPr>
    </w:p>
    <w:p w14:paraId="3719BCB9" w14:textId="77777777" w:rsidR="006C6E9B" w:rsidRPr="00291346" w:rsidRDefault="006C6E9B" w:rsidP="006C6E9B">
      <w:pPr>
        <w:ind w:firstLine="0"/>
        <w:jc w:val="center"/>
        <w:rPr>
          <w:szCs w:val="28"/>
          <w:lang w:val="uk-UA"/>
        </w:rPr>
      </w:pPr>
    </w:p>
    <w:p w14:paraId="054B44C9" w14:textId="77777777" w:rsidR="006C6E9B" w:rsidRPr="00291346" w:rsidRDefault="006C6E9B" w:rsidP="006C6E9B">
      <w:pPr>
        <w:ind w:firstLine="0"/>
        <w:jc w:val="center"/>
        <w:rPr>
          <w:szCs w:val="28"/>
          <w:lang w:val="uk-UA"/>
        </w:rPr>
      </w:pPr>
    </w:p>
    <w:p w14:paraId="4AC1C0D3" w14:textId="77777777" w:rsidR="006C6E9B" w:rsidRPr="00291346" w:rsidRDefault="006C6E9B" w:rsidP="006C6E9B">
      <w:pPr>
        <w:ind w:firstLine="0"/>
        <w:jc w:val="center"/>
        <w:rPr>
          <w:szCs w:val="28"/>
          <w:lang w:val="uk-UA"/>
        </w:rPr>
      </w:pPr>
    </w:p>
    <w:p w14:paraId="42AED4F8" w14:textId="120AFF08" w:rsidR="006C6E9B" w:rsidRPr="00291346" w:rsidRDefault="006C6E9B" w:rsidP="00A7581C">
      <w:pPr>
        <w:pStyle w:val="1"/>
        <w:ind w:firstLine="0"/>
        <w:rPr>
          <w:lang w:val="uk-UA"/>
        </w:rPr>
      </w:pPr>
      <w:bookmarkStart w:id="51" w:name="_Toc213331442"/>
      <w:r w:rsidRPr="00291346">
        <w:rPr>
          <w:lang w:val="uk-UA"/>
        </w:rPr>
        <w:t>ДОДАТКИ</w:t>
      </w:r>
      <w:bookmarkEnd w:id="51"/>
      <w:r w:rsidRPr="00291346">
        <w:rPr>
          <w:lang w:val="uk-UA"/>
        </w:rPr>
        <w:br w:type="page"/>
      </w:r>
    </w:p>
    <w:p w14:paraId="4AE6A34F" w14:textId="6886CC21" w:rsidR="002E7771" w:rsidRPr="00291346" w:rsidRDefault="006C6E9B" w:rsidP="006C6E9B">
      <w:pPr>
        <w:ind w:firstLine="0"/>
        <w:jc w:val="right"/>
        <w:rPr>
          <w:szCs w:val="28"/>
          <w:lang w:val="uk-UA"/>
        </w:rPr>
      </w:pPr>
      <w:r w:rsidRPr="00291346">
        <w:rPr>
          <w:szCs w:val="28"/>
          <w:lang w:val="uk-UA"/>
        </w:rPr>
        <w:lastRenderedPageBreak/>
        <w:t>ДОДАТОК А</w:t>
      </w:r>
    </w:p>
    <w:p w14:paraId="585E9935" w14:textId="77777777" w:rsidR="003E55EA" w:rsidRPr="00291346" w:rsidRDefault="003E55EA" w:rsidP="003E55EA">
      <w:pPr>
        <w:pStyle w:val="2"/>
        <w:ind w:left="1429" w:firstLine="0"/>
        <w:rPr>
          <w:rFonts w:eastAsia="Calibri"/>
        </w:rPr>
      </w:pPr>
      <w:bookmarkStart w:id="52" w:name="_Toc213331443"/>
      <w:bookmarkStart w:id="53" w:name="_Hlk85917917"/>
      <w:r w:rsidRPr="00291346">
        <w:rPr>
          <w:rFonts w:eastAsia="Calibri"/>
        </w:rPr>
        <w:t>Аналіз умов праці</w:t>
      </w:r>
      <w:bookmarkEnd w:id="52"/>
    </w:p>
    <w:p w14:paraId="40285ED2" w14:textId="3F8B311F"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Визначимо небезпечні та шкідливі фактори для професій (табл. 1) та розробимо заходи, спрямовані на забезпечення безпечних і здорових умов праці.</w:t>
      </w:r>
    </w:p>
    <w:p w14:paraId="67CA6C96" w14:textId="3DDC48B7" w:rsidR="003E55EA" w:rsidRPr="00291346" w:rsidRDefault="003E55EA" w:rsidP="003E55EA">
      <w:pPr>
        <w:jc w:val="right"/>
        <w:rPr>
          <w:rFonts w:eastAsia="Calibri" w:cs="Times New Roman"/>
          <w:szCs w:val="28"/>
          <w:lang w:val="uk-UA"/>
        </w:rPr>
      </w:pPr>
      <w:r w:rsidRPr="00291346">
        <w:rPr>
          <w:rFonts w:eastAsia="Calibri" w:cs="Times New Roman"/>
          <w:szCs w:val="28"/>
          <w:lang w:val="uk-UA"/>
        </w:rPr>
        <w:t>Табл.</w:t>
      </w:r>
      <w:r w:rsidR="00781509" w:rsidRPr="00291346">
        <w:rPr>
          <w:rFonts w:eastAsia="Calibri" w:cs="Times New Roman"/>
          <w:szCs w:val="28"/>
          <w:lang w:val="uk-UA"/>
        </w:rPr>
        <w:t xml:space="preserve"> </w:t>
      </w:r>
      <w:r w:rsidRPr="00291346">
        <w:rPr>
          <w:rFonts w:eastAsia="Calibri" w:cs="Times New Roman"/>
          <w:szCs w:val="28"/>
          <w:lang w:val="uk-UA"/>
        </w:rPr>
        <w:t>1</w:t>
      </w:r>
    </w:p>
    <w:p w14:paraId="5BB4AF93" w14:textId="77777777" w:rsidR="003E55EA" w:rsidRPr="00291346" w:rsidRDefault="003E55EA" w:rsidP="003E55EA">
      <w:pPr>
        <w:jc w:val="center"/>
        <w:rPr>
          <w:rFonts w:eastAsia="Calibri" w:cs="Times New Roman"/>
          <w:szCs w:val="28"/>
          <w:lang w:val="uk-UA"/>
        </w:rPr>
      </w:pPr>
      <w:r w:rsidRPr="00291346">
        <w:rPr>
          <w:rFonts w:eastAsia="Calibri" w:cs="Times New Roman"/>
          <w:szCs w:val="28"/>
          <w:lang w:val="uk-UA"/>
        </w:rPr>
        <w:t>Визначення небезпечних та шкідливих факторів</w:t>
      </w:r>
    </w:p>
    <w:tbl>
      <w:tblPr>
        <w:tblW w:w="0" w:type="auto"/>
        <w:jc w:val="center"/>
        <w:tblLayout w:type="fixed"/>
        <w:tblCellMar>
          <w:left w:w="10" w:type="dxa"/>
          <w:right w:w="10" w:type="dxa"/>
        </w:tblCellMar>
        <w:tblLook w:val="04A0" w:firstRow="1" w:lastRow="0" w:firstColumn="1" w:lastColumn="0" w:noHBand="0" w:noVBand="1"/>
      </w:tblPr>
      <w:tblGrid>
        <w:gridCol w:w="436"/>
        <w:gridCol w:w="2032"/>
        <w:gridCol w:w="835"/>
        <w:gridCol w:w="109"/>
        <w:gridCol w:w="1418"/>
        <w:gridCol w:w="729"/>
        <w:gridCol w:w="547"/>
        <w:gridCol w:w="15"/>
        <w:gridCol w:w="552"/>
        <w:gridCol w:w="10"/>
        <w:gridCol w:w="698"/>
        <w:gridCol w:w="702"/>
        <w:gridCol w:w="1461"/>
      </w:tblGrid>
      <w:tr w:rsidR="003E55EA" w:rsidRPr="00291346" w14:paraId="24FDBEBF" w14:textId="77777777" w:rsidTr="004305E2">
        <w:trPr>
          <w:trHeight w:val="1747"/>
          <w:jc w:val="center"/>
        </w:trPr>
        <w:tc>
          <w:tcPr>
            <w:tcW w:w="436" w:type="dxa"/>
            <w:vMerge w:val="restart"/>
            <w:tcBorders>
              <w:top w:val="single" w:sz="4" w:space="0" w:color="auto"/>
              <w:left w:val="single" w:sz="4" w:space="0" w:color="auto"/>
              <w:right w:val="single" w:sz="4" w:space="0" w:color="auto"/>
            </w:tcBorders>
            <w:shd w:val="clear" w:color="auto" w:fill="FFFFFF"/>
            <w:vAlign w:val="center"/>
          </w:tcPr>
          <w:p w14:paraId="3DC0889F"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 з/п</w:t>
            </w:r>
          </w:p>
        </w:tc>
        <w:tc>
          <w:tcPr>
            <w:tcW w:w="2032" w:type="dxa"/>
            <w:vMerge w:val="restart"/>
            <w:tcBorders>
              <w:top w:val="single" w:sz="4" w:space="0" w:color="auto"/>
              <w:left w:val="single" w:sz="4" w:space="0" w:color="auto"/>
              <w:right w:val="single" w:sz="4" w:space="0" w:color="auto"/>
            </w:tcBorders>
            <w:shd w:val="clear" w:color="auto" w:fill="FFFFFF"/>
            <w:vAlign w:val="center"/>
          </w:tcPr>
          <w:p w14:paraId="1E461D05"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Фактори виробничого середовища</w:t>
            </w:r>
          </w:p>
        </w:tc>
        <w:tc>
          <w:tcPr>
            <w:tcW w:w="944" w:type="dxa"/>
            <w:gridSpan w:val="2"/>
            <w:vMerge w:val="restart"/>
            <w:tcBorders>
              <w:top w:val="single" w:sz="4" w:space="0" w:color="auto"/>
              <w:left w:val="single" w:sz="4" w:space="0" w:color="auto"/>
              <w:right w:val="single" w:sz="4" w:space="0" w:color="auto"/>
            </w:tcBorders>
            <w:shd w:val="clear" w:color="auto" w:fill="FFFFFF"/>
            <w:vAlign w:val="center"/>
          </w:tcPr>
          <w:p w14:paraId="02D419D1"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Дата досліджень</w:t>
            </w:r>
          </w:p>
        </w:tc>
        <w:tc>
          <w:tcPr>
            <w:tcW w:w="1418" w:type="dxa"/>
            <w:vMerge w:val="restart"/>
            <w:tcBorders>
              <w:top w:val="single" w:sz="4" w:space="0" w:color="auto"/>
              <w:left w:val="single" w:sz="4" w:space="0" w:color="auto"/>
              <w:right w:val="single" w:sz="4" w:space="0" w:color="auto"/>
            </w:tcBorders>
            <w:shd w:val="clear" w:color="auto" w:fill="FFFFFF"/>
            <w:vAlign w:val="center"/>
          </w:tcPr>
          <w:p w14:paraId="1DEF27F7"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Норма</w:t>
            </w:r>
            <w:r w:rsidRPr="00291346">
              <w:rPr>
                <w:rFonts w:eastAsia="Calibri" w:cs="Times New Roman"/>
                <w:szCs w:val="28"/>
                <w:lang w:val="uk-UA"/>
              </w:rPr>
              <w:softHyphen/>
              <w:t>тивне значення ГДК</w:t>
            </w:r>
          </w:p>
        </w:tc>
        <w:tc>
          <w:tcPr>
            <w:tcW w:w="1276" w:type="dxa"/>
            <w:gridSpan w:val="2"/>
            <w:vMerge w:val="restart"/>
            <w:tcBorders>
              <w:top w:val="single" w:sz="4" w:space="0" w:color="auto"/>
              <w:left w:val="single" w:sz="4" w:space="0" w:color="auto"/>
              <w:right w:val="single" w:sz="4" w:space="0" w:color="auto"/>
            </w:tcBorders>
            <w:shd w:val="clear" w:color="auto" w:fill="FFFFFF"/>
            <w:vAlign w:val="center"/>
          </w:tcPr>
          <w:p w14:paraId="7ADCFBAE"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Фактичне значення</w:t>
            </w:r>
          </w:p>
        </w:tc>
        <w:tc>
          <w:tcPr>
            <w:tcW w:w="197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AB047F6"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III клас - небезпечні та</w:t>
            </w:r>
          </w:p>
          <w:p w14:paraId="27C564B0"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шкідливі умови праці</w:t>
            </w:r>
          </w:p>
        </w:tc>
        <w:tc>
          <w:tcPr>
            <w:tcW w:w="1461" w:type="dxa"/>
            <w:vMerge w:val="restart"/>
            <w:tcBorders>
              <w:top w:val="single" w:sz="4" w:space="0" w:color="auto"/>
              <w:left w:val="single" w:sz="4" w:space="0" w:color="auto"/>
              <w:right w:val="single" w:sz="4" w:space="0" w:color="auto"/>
            </w:tcBorders>
            <w:shd w:val="clear" w:color="auto" w:fill="FFFFFF"/>
            <w:vAlign w:val="center"/>
          </w:tcPr>
          <w:p w14:paraId="5AB46FE1"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Тривалість</w:t>
            </w:r>
          </w:p>
          <w:p w14:paraId="5734F091"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 xml:space="preserve">дії </w:t>
            </w:r>
            <w:proofErr w:type="spellStart"/>
            <w:r w:rsidRPr="00291346">
              <w:rPr>
                <w:rFonts w:eastAsia="Calibri" w:cs="Times New Roman"/>
                <w:szCs w:val="28"/>
                <w:lang w:val="uk-UA"/>
              </w:rPr>
              <w:t>фактора</w:t>
            </w:r>
            <w:proofErr w:type="spellEnd"/>
            <w:r w:rsidRPr="00291346">
              <w:rPr>
                <w:rFonts w:eastAsia="Calibri" w:cs="Times New Roman"/>
                <w:szCs w:val="28"/>
                <w:lang w:val="uk-UA"/>
              </w:rPr>
              <w:t xml:space="preserve"> протягом зміни, %</w:t>
            </w:r>
          </w:p>
        </w:tc>
      </w:tr>
      <w:tr w:rsidR="003E55EA" w:rsidRPr="00291346" w14:paraId="3AFCF151" w14:textId="77777777" w:rsidTr="004305E2">
        <w:trPr>
          <w:trHeight w:val="883"/>
          <w:jc w:val="center"/>
        </w:trPr>
        <w:tc>
          <w:tcPr>
            <w:tcW w:w="436" w:type="dxa"/>
            <w:vMerge/>
            <w:tcBorders>
              <w:left w:val="single" w:sz="4" w:space="0" w:color="auto"/>
              <w:bottom w:val="single" w:sz="4" w:space="0" w:color="auto"/>
              <w:right w:val="single" w:sz="4" w:space="0" w:color="auto"/>
            </w:tcBorders>
            <w:shd w:val="clear" w:color="auto" w:fill="FFFFFF"/>
            <w:vAlign w:val="center"/>
          </w:tcPr>
          <w:p w14:paraId="358B7796" w14:textId="77777777" w:rsidR="003E55EA" w:rsidRPr="00291346" w:rsidRDefault="003E55EA" w:rsidP="004305E2">
            <w:pPr>
              <w:ind w:firstLine="0"/>
              <w:jc w:val="center"/>
              <w:rPr>
                <w:rFonts w:eastAsia="Calibri" w:cs="Times New Roman"/>
                <w:szCs w:val="28"/>
                <w:lang w:val="uk-UA"/>
              </w:rPr>
            </w:pPr>
          </w:p>
        </w:tc>
        <w:tc>
          <w:tcPr>
            <w:tcW w:w="2032" w:type="dxa"/>
            <w:vMerge/>
            <w:tcBorders>
              <w:left w:val="single" w:sz="4" w:space="0" w:color="auto"/>
              <w:bottom w:val="single" w:sz="4" w:space="0" w:color="auto"/>
              <w:right w:val="single" w:sz="4" w:space="0" w:color="auto"/>
            </w:tcBorders>
            <w:shd w:val="clear" w:color="auto" w:fill="FFFFFF"/>
            <w:vAlign w:val="center"/>
          </w:tcPr>
          <w:p w14:paraId="427772EF" w14:textId="77777777" w:rsidR="003E55EA" w:rsidRPr="00291346" w:rsidRDefault="003E55EA" w:rsidP="004305E2">
            <w:pPr>
              <w:ind w:firstLine="0"/>
              <w:jc w:val="center"/>
              <w:rPr>
                <w:rFonts w:eastAsia="Calibri" w:cs="Times New Roman"/>
                <w:szCs w:val="28"/>
                <w:lang w:val="uk-UA"/>
              </w:rPr>
            </w:pPr>
          </w:p>
        </w:tc>
        <w:tc>
          <w:tcPr>
            <w:tcW w:w="944" w:type="dxa"/>
            <w:gridSpan w:val="2"/>
            <w:vMerge/>
            <w:tcBorders>
              <w:left w:val="single" w:sz="4" w:space="0" w:color="auto"/>
              <w:bottom w:val="single" w:sz="4" w:space="0" w:color="auto"/>
              <w:right w:val="single" w:sz="4" w:space="0" w:color="auto"/>
            </w:tcBorders>
            <w:shd w:val="clear" w:color="auto" w:fill="FFFFFF"/>
            <w:vAlign w:val="center"/>
          </w:tcPr>
          <w:p w14:paraId="7B811290" w14:textId="77777777" w:rsidR="003E55EA" w:rsidRPr="00291346" w:rsidRDefault="003E55EA" w:rsidP="004305E2">
            <w:pPr>
              <w:ind w:firstLine="0"/>
              <w:jc w:val="center"/>
              <w:rPr>
                <w:rFonts w:eastAsia="Calibri" w:cs="Times New Roman"/>
                <w:szCs w:val="28"/>
                <w:lang w:val="uk-UA"/>
              </w:rPr>
            </w:pPr>
          </w:p>
        </w:tc>
        <w:tc>
          <w:tcPr>
            <w:tcW w:w="1418" w:type="dxa"/>
            <w:vMerge/>
            <w:tcBorders>
              <w:left w:val="single" w:sz="4" w:space="0" w:color="auto"/>
              <w:bottom w:val="single" w:sz="4" w:space="0" w:color="auto"/>
              <w:right w:val="single" w:sz="4" w:space="0" w:color="auto"/>
            </w:tcBorders>
            <w:shd w:val="clear" w:color="auto" w:fill="FFFFFF"/>
            <w:vAlign w:val="center"/>
          </w:tcPr>
          <w:p w14:paraId="21B2130E" w14:textId="77777777" w:rsidR="003E55EA" w:rsidRPr="00291346" w:rsidRDefault="003E55EA" w:rsidP="004305E2">
            <w:pPr>
              <w:ind w:firstLine="0"/>
              <w:jc w:val="center"/>
              <w:rPr>
                <w:rFonts w:eastAsia="Calibri" w:cs="Times New Roman"/>
                <w:szCs w:val="28"/>
                <w:lang w:val="uk-UA"/>
              </w:rPr>
            </w:pPr>
          </w:p>
        </w:tc>
        <w:tc>
          <w:tcPr>
            <w:tcW w:w="1276" w:type="dxa"/>
            <w:gridSpan w:val="2"/>
            <w:vMerge/>
            <w:tcBorders>
              <w:left w:val="single" w:sz="4" w:space="0" w:color="auto"/>
              <w:bottom w:val="single" w:sz="4" w:space="0" w:color="auto"/>
              <w:right w:val="single" w:sz="4" w:space="0" w:color="auto"/>
            </w:tcBorders>
            <w:shd w:val="clear" w:color="auto" w:fill="FFFFFF"/>
            <w:vAlign w:val="center"/>
          </w:tcPr>
          <w:p w14:paraId="4791B390" w14:textId="77777777" w:rsidR="003E55EA" w:rsidRPr="00291346" w:rsidRDefault="003E55EA" w:rsidP="004305E2">
            <w:pPr>
              <w:ind w:firstLine="0"/>
              <w:jc w:val="center"/>
              <w:rPr>
                <w:rFonts w:eastAsia="Calibri" w:cs="Times New Roman"/>
                <w:szCs w:val="28"/>
                <w:lang w:val="uk-UA"/>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A26CFC"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ст.</w:t>
            </w:r>
          </w:p>
        </w:tc>
        <w:tc>
          <w:tcPr>
            <w:tcW w:w="7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3BD8EF"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2ст.</w:t>
            </w:r>
          </w:p>
        </w:tc>
        <w:tc>
          <w:tcPr>
            <w:tcW w:w="702" w:type="dxa"/>
            <w:tcBorders>
              <w:top w:val="single" w:sz="4" w:space="0" w:color="auto"/>
              <w:left w:val="single" w:sz="4" w:space="0" w:color="auto"/>
              <w:bottom w:val="single" w:sz="4" w:space="0" w:color="auto"/>
              <w:right w:val="single" w:sz="4" w:space="0" w:color="auto"/>
            </w:tcBorders>
            <w:shd w:val="clear" w:color="auto" w:fill="FFFFFF"/>
            <w:vAlign w:val="center"/>
          </w:tcPr>
          <w:p w14:paraId="4FFE3D69"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3ст.</w:t>
            </w:r>
          </w:p>
        </w:tc>
        <w:tc>
          <w:tcPr>
            <w:tcW w:w="1461" w:type="dxa"/>
            <w:vMerge/>
            <w:tcBorders>
              <w:left w:val="single" w:sz="4" w:space="0" w:color="auto"/>
              <w:bottom w:val="single" w:sz="4" w:space="0" w:color="auto"/>
              <w:right w:val="single" w:sz="4" w:space="0" w:color="auto"/>
            </w:tcBorders>
            <w:shd w:val="clear" w:color="auto" w:fill="FFFFFF"/>
            <w:vAlign w:val="center"/>
          </w:tcPr>
          <w:p w14:paraId="6786D742" w14:textId="77777777" w:rsidR="003E55EA" w:rsidRPr="00291346" w:rsidRDefault="003E55EA" w:rsidP="004305E2">
            <w:pPr>
              <w:ind w:firstLine="0"/>
              <w:jc w:val="center"/>
              <w:rPr>
                <w:rFonts w:eastAsia="Calibri" w:cs="Times New Roman"/>
                <w:szCs w:val="28"/>
                <w:lang w:val="uk-UA"/>
              </w:rPr>
            </w:pPr>
          </w:p>
        </w:tc>
      </w:tr>
      <w:tr w:rsidR="003E55EA" w:rsidRPr="00291346" w14:paraId="3D3E31FD" w14:textId="77777777" w:rsidTr="004305E2">
        <w:trPr>
          <w:trHeight w:val="446"/>
          <w:jc w:val="center"/>
        </w:trPr>
        <w:tc>
          <w:tcPr>
            <w:tcW w:w="436" w:type="dxa"/>
            <w:vMerge w:val="restart"/>
            <w:tcBorders>
              <w:top w:val="single" w:sz="4" w:space="0" w:color="auto"/>
              <w:left w:val="single" w:sz="4" w:space="0" w:color="auto"/>
              <w:right w:val="single" w:sz="4" w:space="0" w:color="auto"/>
            </w:tcBorders>
            <w:shd w:val="clear" w:color="auto" w:fill="FFFFFF"/>
            <w:vAlign w:val="center"/>
          </w:tcPr>
          <w:p w14:paraId="14C29150"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w:t>
            </w:r>
          </w:p>
        </w:tc>
        <w:tc>
          <w:tcPr>
            <w:tcW w:w="9108" w:type="dxa"/>
            <w:gridSpan w:val="12"/>
            <w:tcBorders>
              <w:top w:val="single" w:sz="4" w:space="0" w:color="auto"/>
              <w:left w:val="single" w:sz="4" w:space="0" w:color="auto"/>
              <w:bottom w:val="single" w:sz="4" w:space="0" w:color="auto"/>
              <w:right w:val="single" w:sz="4" w:space="0" w:color="auto"/>
            </w:tcBorders>
            <w:shd w:val="clear" w:color="auto" w:fill="FFFFFF"/>
          </w:tcPr>
          <w:p w14:paraId="074D5839" w14:textId="77777777" w:rsidR="003E55EA" w:rsidRPr="00291346" w:rsidRDefault="003E55EA" w:rsidP="004305E2">
            <w:pPr>
              <w:ind w:firstLine="0"/>
              <w:jc w:val="both"/>
              <w:rPr>
                <w:rFonts w:eastAsia="Calibri" w:cs="Times New Roman"/>
                <w:szCs w:val="28"/>
                <w:lang w:val="uk-UA"/>
              </w:rPr>
            </w:pPr>
            <w:r w:rsidRPr="00291346">
              <w:rPr>
                <w:rFonts w:eastAsia="Calibri" w:cs="Times New Roman"/>
                <w:szCs w:val="28"/>
                <w:lang w:val="uk-UA"/>
              </w:rPr>
              <w:t>Шкідливі хімічні речовини:</w:t>
            </w:r>
          </w:p>
        </w:tc>
      </w:tr>
      <w:tr w:rsidR="003E55EA" w:rsidRPr="00291346" w14:paraId="47845782" w14:textId="77777777" w:rsidTr="004305E2">
        <w:trPr>
          <w:trHeight w:val="754"/>
          <w:jc w:val="center"/>
        </w:trPr>
        <w:tc>
          <w:tcPr>
            <w:tcW w:w="436" w:type="dxa"/>
            <w:vMerge/>
            <w:tcBorders>
              <w:left w:val="single" w:sz="4" w:space="0" w:color="auto"/>
              <w:right w:val="single" w:sz="4" w:space="0" w:color="auto"/>
            </w:tcBorders>
            <w:shd w:val="clear" w:color="auto" w:fill="FFFFFF"/>
            <w:vAlign w:val="center"/>
          </w:tcPr>
          <w:p w14:paraId="161081FE" w14:textId="77777777" w:rsidR="003E55EA" w:rsidRPr="00291346" w:rsidRDefault="003E55EA" w:rsidP="004305E2">
            <w:pPr>
              <w:ind w:firstLine="0"/>
              <w:jc w:val="center"/>
              <w:rPr>
                <w:rFonts w:eastAsia="Calibri" w:cs="Times New Roman"/>
                <w:szCs w:val="28"/>
                <w:lang w:val="uk-UA"/>
              </w:rPr>
            </w:pPr>
          </w:p>
        </w:tc>
        <w:tc>
          <w:tcPr>
            <w:tcW w:w="2032" w:type="dxa"/>
            <w:tcBorders>
              <w:top w:val="single" w:sz="4" w:space="0" w:color="auto"/>
              <w:left w:val="single" w:sz="4" w:space="0" w:color="auto"/>
              <w:bottom w:val="single" w:sz="4" w:space="0" w:color="auto"/>
              <w:right w:val="single" w:sz="4" w:space="0" w:color="auto"/>
            </w:tcBorders>
            <w:shd w:val="clear" w:color="auto" w:fill="FFFFFF"/>
          </w:tcPr>
          <w:p w14:paraId="1257A0E7" w14:textId="77777777" w:rsidR="003E55EA" w:rsidRPr="00291346" w:rsidRDefault="003E55EA" w:rsidP="004305E2">
            <w:pPr>
              <w:ind w:firstLine="0"/>
              <w:jc w:val="both"/>
              <w:rPr>
                <w:rFonts w:eastAsia="Calibri" w:cs="Times New Roman"/>
                <w:szCs w:val="28"/>
                <w:lang w:val="uk-UA"/>
              </w:rPr>
            </w:pPr>
            <w:r w:rsidRPr="00291346">
              <w:rPr>
                <w:rFonts w:eastAsia="Calibri" w:cs="Times New Roman"/>
                <w:szCs w:val="28"/>
                <w:lang w:val="uk-UA"/>
              </w:rPr>
              <w:t>1клас небезпеки</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46C4772A"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1C5767"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0,1</w:t>
            </w: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2C51FFC2"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0,3</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CD7A56" w14:textId="77777777" w:rsidR="003E55EA" w:rsidRPr="00291346" w:rsidRDefault="003E55EA" w:rsidP="004305E2">
            <w:pPr>
              <w:ind w:firstLine="0"/>
              <w:jc w:val="center"/>
              <w:rPr>
                <w:rFonts w:eastAsia="Calibri" w:cs="Times New Roman"/>
                <w:szCs w:val="28"/>
                <w:lang w:val="uk-UA"/>
              </w:rPr>
            </w:pP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DB0C4F"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3</w:t>
            </w: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740F15"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22739769"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80</w:t>
            </w:r>
          </w:p>
        </w:tc>
      </w:tr>
      <w:tr w:rsidR="003E55EA" w:rsidRPr="00291346" w14:paraId="15EEF050" w14:textId="77777777" w:rsidTr="004305E2">
        <w:trPr>
          <w:trHeight w:val="874"/>
          <w:jc w:val="center"/>
        </w:trPr>
        <w:tc>
          <w:tcPr>
            <w:tcW w:w="436" w:type="dxa"/>
            <w:vMerge/>
            <w:tcBorders>
              <w:left w:val="single" w:sz="4" w:space="0" w:color="auto"/>
              <w:right w:val="single" w:sz="4" w:space="0" w:color="auto"/>
            </w:tcBorders>
            <w:shd w:val="clear" w:color="auto" w:fill="FFFFFF"/>
            <w:vAlign w:val="center"/>
          </w:tcPr>
          <w:p w14:paraId="3B1DF131" w14:textId="77777777" w:rsidR="003E55EA" w:rsidRPr="00291346" w:rsidRDefault="003E55EA" w:rsidP="004305E2">
            <w:pPr>
              <w:ind w:firstLine="0"/>
              <w:jc w:val="center"/>
              <w:rPr>
                <w:rFonts w:eastAsia="Calibri" w:cs="Times New Roman"/>
                <w:szCs w:val="28"/>
                <w:lang w:val="uk-UA"/>
              </w:rPr>
            </w:pPr>
          </w:p>
        </w:tc>
        <w:tc>
          <w:tcPr>
            <w:tcW w:w="2032" w:type="dxa"/>
            <w:tcBorders>
              <w:top w:val="single" w:sz="4" w:space="0" w:color="auto"/>
              <w:left w:val="single" w:sz="4" w:space="0" w:color="auto"/>
              <w:bottom w:val="single" w:sz="4" w:space="0" w:color="auto"/>
              <w:right w:val="single" w:sz="4" w:space="0" w:color="auto"/>
            </w:tcBorders>
            <w:shd w:val="clear" w:color="auto" w:fill="FFFFFF"/>
          </w:tcPr>
          <w:p w14:paraId="06BAABE9" w14:textId="77777777" w:rsidR="003E55EA" w:rsidRPr="00291346" w:rsidRDefault="003E55EA" w:rsidP="004305E2">
            <w:pPr>
              <w:ind w:firstLine="0"/>
              <w:rPr>
                <w:rFonts w:eastAsia="Calibri" w:cs="Times New Roman"/>
                <w:szCs w:val="28"/>
                <w:lang w:val="uk-UA"/>
              </w:rPr>
            </w:pPr>
            <w:r w:rsidRPr="00291346">
              <w:rPr>
                <w:rFonts w:eastAsia="Calibri" w:cs="Times New Roman"/>
                <w:szCs w:val="28"/>
                <w:lang w:val="uk-UA"/>
              </w:rPr>
              <w:t>2клас небезпеки</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4261CB95"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Те саме</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CBE6F9"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0</w:t>
            </w: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7568C21C"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8</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EB9C57"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8</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D98C4C" w14:textId="77777777" w:rsidR="003E55EA" w:rsidRPr="00291346" w:rsidRDefault="003E55EA" w:rsidP="004305E2">
            <w:pPr>
              <w:ind w:firstLine="0"/>
              <w:jc w:val="center"/>
              <w:rPr>
                <w:rFonts w:eastAsia="Calibri" w:cs="Times New Roman"/>
                <w:szCs w:val="28"/>
                <w:lang w:val="uk-UA"/>
              </w:rPr>
            </w:pP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E81F85"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3F0DF7F9"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65</w:t>
            </w:r>
          </w:p>
        </w:tc>
      </w:tr>
      <w:tr w:rsidR="003E55EA" w:rsidRPr="00291346" w14:paraId="1AE296EA" w14:textId="77777777" w:rsidTr="004305E2">
        <w:trPr>
          <w:trHeight w:val="874"/>
          <w:jc w:val="center"/>
        </w:trPr>
        <w:tc>
          <w:tcPr>
            <w:tcW w:w="436" w:type="dxa"/>
            <w:vMerge/>
            <w:tcBorders>
              <w:left w:val="single" w:sz="4" w:space="0" w:color="auto"/>
              <w:bottom w:val="single" w:sz="4" w:space="0" w:color="auto"/>
              <w:right w:val="single" w:sz="4" w:space="0" w:color="auto"/>
            </w:tcBorders>
            <w:shd w:val="clear" w:color="auto" w:fill="FFFFFF"/>
            <w:vAlign w:val="center"/>
          </w:tcPr>
          <w:p w14:paraId="0A85F346" w14:textId="77777777" w:rsidR="003E55EA" w:rsidRPr="00291346" w:rsidRDefault="003E55EA" w:rsidP="004305E2">
            <w:pPr>
              <w:ind w:firstLine="0"/>
              <w:jc w:val="center"/>
              <w:rPr>
                <w:rFonts w:eastAsia="Calibri" w:cs="Times New Roman"/>
                <w:szCs w:val="28"/>
                <w:lang w:val="uk-UA"/>
              </w:rPr>
            </w:pPr>
          </w:p>
        </w:tc>
        <w:tc>
          <w:tcPr>
            <w:tcW w:w="2032" w:type="dxa"/>
            <w:tcBorders>
              <w:top w:val="single" w:sz="4" w:space="0" w:color="auto"/>
              <w:left w:val="single" w:sz="4" w:space="0" w:color="auto"/>
              <w:bottom w:val="single" w:sz="4" w:space="0" w:color="auto"/>
              <w:right w:val="single" w:sz="4" w:space="0" w:color="auto"/>
            </w:tcBorders>
            <w:shd w:val="clear" w:color="auto" w:fill="FFFFFF"/>
          </w:tcPr>
          <w:p w14:paraId="4FD27F79" w14:textId="77777777" w:rsidR="003E55EA" w:rsidRPr="00291346" w:rsidRDefault="003E55EA" w:rsidP="004305E2">
            <w:pPr>
              <w:ind w:firstLine="0"/>
              <w:jc w:val="both"/>
              <w:rPr>
                <w:rFonts w:eastAsia="Calibri" w:cs="Times New Roman"/>
                <w:szCs w:val="28"/>
                <w:lang w:val="uk-UA"/>
              </w:rPr>
            </w:pPr>
            <w:r w:rsidRPr="00291346">
              <w:rPr>
                <w:rFonts w:eastAsia="Calibri" w:cs="Times New Roman"/>
                <w:szCs w:val="28"/>
                <w:lang w:val="uk-UA"/>
              </w:rPr>
              <w:t>3-4класи небезпеки</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597123E4"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7AC0FC"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20</w:t>
            </w: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544A779C"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44,0</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DB835F"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2,2</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4BBC56" w14:textId="77777777" w:rsidR="003E55EA" w:rsidRPr="00291346" w:rsidRDefault="003E55EA" w:rsidP="004305E2">
            <w:pPr>
              <w:ind w:firstLine="0"/>
              <w:jc w:val="center"/>
              <w:rPr>
                <w:rFonts w:eastAsia="Calibri" w:cs="Times New Roman"/>
                <w:szCs w:val="28"/>
                <w:lang w:val="uk-UA"/>
              </w:rPr>
            </w:pP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850D81"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1263D4AC" w14:textId="77777777" w:rsidR="003E55EA" w:rsidRPr="00291346" w:rsidRDefault="003E55EA" w:rsidP="004305E2">
            <w:pPr>
              <w:ind w:firstLine="0"/>
              <w:jc w:val="center"/>
              <w:rPr>
                <w:rFonts w:eastAsia="Calibri" w:cs="Times New Roman"/>
                <w:szCs w:val="28"/>
                <w:lang w:val="uk-UA"/>
              </w:rPr>
            </w:pPr>
          </w:p>
        </w:tc>
      </w:tr>
      <w:tr w:rsidR="003E55EA" w:rsidRPr="00291346" w14:paraId="653CF01A" w14:textId="77777777" w:rsidTr="004305E2">
        <w:trPr>
          <w:trHeight w:val="1296"/>
          <w:jc w:val="center"/>
        </w:trPr>
        <w:tc>
          <w:tcPr>
            <w:tcW w:w="436" w:type="dxa"/>
            <w:tcBorders>
              <w:top w:val="single" w:sz="4" w:space="0" w:color="auto"/>
              <w:left w:val="single" w:sz="4" w:space="0" w:color="auto"/>
              <w:bottom w:val="single" w:sz="4" w:space="0" w:color="auto"/>
              <w:right w:val="single" w:sz="4" w:space="0" w:color="auto"/>
            </w:tcBorders>
            <w:shd w:val="clear" w:color="auto" w:fill="FFFFFF"/>
            <w:vAlign w:val="center"/>
          </w:tcPr>
          <w:p w14:paraId="01C44CFA"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2</w:t>
            </w:r>
          </w:p>
        </w:tc>
        <w:tc>
          <w:tcPr>
            <w:tcW w:w="2032" w:type="dxa"/>
            <w:tcBorders>
              <w:top w:val="single" w:sz="4" w:space="0" w:color="auto"/>
              <w:left w:val="single" w:sz="4" w:space="0" w:color="auto"/>
              <w:bottom w:val="single" w:sz="4" w:space="0" w:color="auto"/>
              <w:right w:val="single" w:sz="4" w:space="0" w:color="auto"/>
            </w:tcBorders>
            <w:shd w:val="clear" w:color="auto" w:fill="FFFFFF"/>
          </w:tcPr>
          <w:p w14:paraId="62C9CE9C" w14:textId="77777777" w:rsidR="003E55EA" w:rsidRPr="00291346" w:rsidRDefault="003E55EA" w:rsidP="004305E2">
            <w:pPr>
              <w:ind w:firstLine="0"/>
              <w:jc w:val="both"/>
              <w:rPr>
                <w:rFonts w:eastAsia="Calibri" w:cs="Times New Roman"/>
                <w:szCs w:val="28"/>
                <w:lang w:val="uk-UA"/>
              </w:rPr>
            </w:pPr>
            <w:r w:rsidRPr="00291346">
              <w:rPr>
                <w:rFonts w:eastAsia="Calibri" w:cs="Times New Roman"/>
                <w:szCs w:val="28"/>
                <w:lang w:val="uk-UA"/>
              </w:rPr>
              <w:t xml:space="preserve">Аерозолі (пил) переважно </w:t>
            </w:r>
            <w:proofErr w:type="spellStart"/>
            <w:r w:rsidRPr="00291346">
              <w:rPr>
                <w:rFonts w:eastAsia="Calibri" w:cs="Times New Roman"/>
                <w:szCs w:val="28"/>
                <w:lang w:val="uk-UA"/>
              </w:rPr>
              <w:t>фіброгенної</w:t>
            </w:r>
            <w:proofErr w:type="spellEnd"/>
            <w:r w:rsidRPr="00291346">
              <w:rPr>
                <w:rFonts w:eastAsia="Calibri" w:cs="Times New Roman"/>
                <w:szCs w:val="28"/>
                <w:lang w:val="uk-UA"/>
              </w:rPr>
              <w:t xml:space="preserve"> дії</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730834ED"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E35B6A"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6</w:t>
            </w: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5936B9F6"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3,0</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890502" w14:textId="77777777" w:rsidR="003E55EA" w:rsidRPr="00291346" w:rsidRDefault="003E55EA" w:rsidP="004305E2">
            <w:pPr>
              <w:ind w:firstLine="0"/>
              <w:jc w:val="center"/>
              <w:rPr>
                <w:rFonts w:eastAsia="Calibri" w:cs="Times New Roman"/>
                <w:szCs w:val="28"/>
                <w:lang w:val="uk-UA"/>
              </w:rPr>
            </w:pP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91F41E"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2,17</w:t>
            </w: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4F0D4C"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6FBDF3C0"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50</w:t>
            </w:r>
          </w:p>
        </w:tc>
      </w:tr>
      <w:tr w:rsidR="003E55EA" w:rsidRPr="00291346" w14:paraId="578C0E80" w14:textId="77777777" w:rsidTr="004305E2">
        <w:trPr>
          <w:trHeight w:val="1296"/>
          <w:jc w:val="center"/>
        </w:trPr>
        <w:tc>
          <w:tcPr>
            <w:tcW w:w="436" w:type="dxa"/>
            <w:tcBorders>
              <w:top w:val="single" w:sz="4" w:space="0" w:color="auto"/>
              <w:left w:val="single" w:sz="4" w:space="0" w:color="auto"/>
              <w:bottom w:val="single" w:sz="4" w:space="0" w:color="auto"/>
              <w:right w:val="single" w:sz="4" w:space="0" w:color="auto"/>
            </w:tcBorders>
            <w:shd w:val="clear" w:color="auto" w:fill="FFFFFF"/>
            <w:vAlign w:val="center"/>
          </w:tcPr>
          <w:p w14:paraId="6DD41040"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3</w:t>
            </w:r>
          </w:p>
        </w:tc>
        <w:tc>
          <w:tcPr>
            <w:tcW w:w="2032" w:type="dxa"/>
            <w:tcBorders>
              <w:top w:val="single" w:sz="4" w:space="0" w:color="auto"/>
              <w:left w:val="single" w:sz="4" w:space="0" w:color="auto"/>
              <w:bottom w:val="single" w:sz="4" w:space="0" w:color="auto"/>
              <w:right w:val="single" w:sz="4" w:space="0" w:color="auto"/>
            </w:tcBorders>
            <w:shd w:val="clear" w:color="auto" w:fill="FFFFFF"/>
          </w:tcPr>
          <w:p w14:paraId="7B805C49" w14:textId="77777777" w:rsidR="003E55EA" w:rsidRPr="00291346" w:rsidRDefault="003E55EA" w:rsidP="004305E2">
            <w:pPr>
              <w:ind w:firstLine="0"/>
              <w:jc w:val="both"/>
              <w:rPr>
                <w:rFonts w:eastAsia="Calibri" w:cs="Times New Roman"/>
                <w:szCs w:val="28"/>
                <w:lang w:val="uk-UA"/>
              </w:rPr>
            </w:pPr>
            <w:r w:rsidRPr="00291346">
              <w:rPr>
                <w:rFonts w:eastAsia="Calibri" w:cs="Times New Roman"/>
                <w:szCs w:val="28"/>
                <w:lang w:val="uk-UA"/>
              </w:rPr>
              <w:t>Вібрація (загальна, локальна)</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0661523C"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9C890F" w14:textId="77777777" w:rsidR="003E55EA" w:rsidRPr="00291346" w:rsidRDefault="003E55EA" w:rsidP="004305E2">
            <w:pPr>
              <w:ind w:firstLine="0"/>
              <w:jc w:val="center"/>
              <w:rPr>
                <w:rFonts w:eastAsia="Calibri" w:cs="Times New Roman"/>
                <w:szCs w:val="28"/>
                <w:lang w:val="uk-UA"/>
              </w:rPr>
            </w:pP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3642E64E" w14:textId="77777777" w:rsidR="003E55EA" w:rsidRPr="00291346" w:rsidRDefault="003E55EA" w:rsidP="004305E2">
            <w:pPr>
              <w:ind w:firstLine="0"/>
              <w:jc w:val="center"/>
              <w:rPr>
                <w:rFonts w:eastAsia="Calibri" w:cs="Times New Roman"/>
                <w:szCs w:val="28"/>
                <w:lang w:val="uk-UA"/>
              </w:rPr>
            </w:pP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8A20B8" w14:textId="77777777" w:rsidR="003E55EA" w:rsidRPr="00291346" w:rsidRDefault="003E55EA" w:rsidP="004305E2">
            <w:pPr>
              <w:ind w:firstLine="0"/>
              <w:jc w:val="center"/>
              <w:rPr>
                <w:rFonts w:eastAsia="Calibri" w:cs="Times New Roman"/>
                <w:szCs w:val="28"/>
                <w:lang w:val="uk-UA"/>
              </w:rPr>
            </w:pP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15F947" w14:textId="77777777" w:rsidR="003E55EA" w:rsidRPr="00291346" w:rsidRDefault="003E55EA" w:rsidP="004305E2">
            <w:pPr>
              <w:ind w:firstLine="0"/>
              <w:jc w:val="center"/>
              <w:rPr>
                <w:rFonts w:eastAsia="Calibri" w:cs="Times New Roman"/>
                <w:szCs w:val="28"/>
                <w:lang w:val="uk-UA"/>
              </w:rPr>
            </w:pP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08E8BE"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7D59397" w14:textId="77777777" w:rsidR="003E55EA" w:rsidRPr="00291346" w:rsidRDefault="003E55EA" w:rsidP="004305E2">
            <w:pPr>
              <w:ind w:firstLine="0"/>
              <w:jc w:val="center"/>
              <w:rPr>
                <w:rFonts w:eastAsia="Calibri" w:cs="Times New Roman"/>
                <w:szCs w:val="28"/>
                <w:lang w:val="uk-UA"/>
              </w:rPr>
            </w:pPr>
          </w:p>
        </w:tc>
      </w:tr>
      <w:tr w:rsidR="003E55EA" w:rsidRPr="00291346" w14:paraId="01BC88FF" w14:textId="77777777" w:rsidTr="004305E2">
        <w:trPr>
          <w:trHeight w:val="679"/>
          <w:jc w:val="center"/>
        </w:trPr>
        <w:tc>
          <w:tcPr>
            <w:tcW w:w="436" w:type="dxa"/>
            <w:tcBorders>
              <w:top w:val="single" w:sz="4" w:space="0" w:color="auto"/>
              <w:left w:val="single" w:sz="4" w:space="0" w:color="auto"/>
              <w:bottom w:val="single" w:sz="4" w:space="0" w:color="auto"/>
              <w:right w:val="single" w:sz="4" w:space="0" w:color="auto"/>
            </w:tcBorders>
            <w:shd w:val="clear" w:color="auto" w:fill="FFFFFF"/>
            <w:vAlign w:val="center"/>
          </w:tcPr>
          <w:p w14:paraId="33152E13"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4</w:t>
            </w:r>
          </w:p>
        </w:tc>
        <w:tc>
          <w:tcPr>
            <w:tcW w:w="2032" w:type="dxa"/>
            <w:tcBorders>
              <w:top w:val="single" w:sz="4" w:space="0" w:color="auto"/>
              <w:left w:val="single" w:sz="4" w:space="0" w:color="auto"/>
              <w:bottom w:val="single" w:sz="4" w:space="0" w:color="auto"/>
              <w:right w:val="single" w:sz="4" w:space="0" w:color="auto"/>
            </w:tcBorders>
            <w:shd w:val="clear" w:color="auto" w:fill="FFFFFF"/>
            <w:vAlign w:val="center"/>
          </w:tcPr>
          <w:p w14:paraId="4E95661E" w14:textId="77777777" w:rsidR="003E55EA" w:rsidRPr="00291346" w:rsidRDefault="003E55EA" w:rsidP="004305E2">
            <w:pPr>
              <w:ind w:firstLine="0"/>
              <w:rPr>
                <w:rFonts w:eastAsia="Calibri" w:cs="Times New Roman"/>
                <w:szCs w:val="28"/>
                <w:lang w:val="uk-UA"/>
              </w:rPr>
            </w:pPr>
            <w:r w:rsidRPr="00291346">
              <w:rPr>
                <w:rFonts w:eastAsia="Calibri" w:cs="Times New Roman"/>
                <w:szCs w:val="28"/>
                <w:lang w:val="uk-UA"/>
              </w:rPr>
              <w:t>Шум</w:t>
            </w:r>
          </w:p>
        </w:tc>
        <w:tc>
          <w:tcPr>
            <w:tcW w:w="835" w:type="dxa"/>
            <w:tcBorders>
              <w:top w:val="single" w:sz="4" w:space="0" w:color="auto"/>
              <w:left w:val="single" w:sz="4" w:space="0" w:color="auto"/>
              <w:bottom w:val="single" w:sz="4" w:space="0" w:color="auto"/>
              <w:right w:val="single" w:sz="4" w:space="0" w:color="auto"/>
            </w:tcBorders>
            <w:shd w:val="clear" w:color="auto" w:fill="FFFFFF"/>
            <w:vAlign w:val="center"/>
          </w:tcPr>
          <w:p w14:paraId="547B7739"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w:t>
            </w:r>
          </w:p>
        </w:tc>
        <w:tc>
          <w:tcPr>
            <w:tcW w:w="15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9995E2"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85</w:t>
            </w:r>
          </w:p>
        </w:tc>
        <w:tc>
          <w:tcPr>
            <w:tcW w:w="729" w:type="dxa"/>
            <w:tcBorders>
              <w:top w:val="single" w:sz="4" w:space="0" w:color="auto"/>
              <w:left w:val="single" w:sz="4" w:space="0" w:color="auto"/>
              <w:bottom w:val="single" w:sz="4" w:space="0" w:color="auto"/>
              <w:right w:val="single" w:sz="4" w:space="0" w:color="auto"/>
            </w:tcBorders>
            <w:shd w:val="clear" w:color="auto" w:fill="FFFFFF"/>
            <w:vAlign w:val="center"/>
          </w:tcPr>
          <w:p w14:paraId="6217C036"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91</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35D1E6"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6</w:t>
            </w:r>
          </w:p>
        </w:tc>
        <w:tc>
          <w:tcPr>
            <w:tcW w:w="56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C24F2D" w14:textId="77777777" w:rsidR="003E55EA" w:rsidRPr="00291346" w:rsidRDefault="003E55EA" w:rsidP="004305E2">
            <w:pPr>
              <w:ind w:firstLine="0"/>
              <w:jc w:val="center"/>
              <w:rPr>
                <w:rFonts w:eastAsia="Calibri" w:cs="Times New Roman"/>
                <w:szCs w:val="28"/>
                <w:lang w:val="uk-UA"/>
              </w:rPr>
            </w:pPr>
          </w:p>
        </w:tc>
        <w:tc>
          <w:tcPr>
            <w:tcW w:w="140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645D65" w14:textId="77777777" w:rsidR="003E55EA" w:rsidRPr="00291346" w:rsidRDefault="003E55EA" w:rsidP="004305E2">
            <w:pPr>
              <w:ind w:firstLine="0"/>
              <w:jc w:val="center"/>
              <w:rPr>
                <w:rFonts w:eastAsia="Calibri" w:cs="Times New Roman"/>
                <w:szCs w:val="28"/>
                <w:lang w:val="uk-UA"/>
              </w:rPr>
            </w:pP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15FC2AE" w14:textId="77777777" w:rsidR="003E55EA" w:rsidRPr="00291346" w:rsidRDefault="003E55EA" w:rsidP="004305E2">
            <w:pPr>
              <w:ind w:firstLine="0"/>
              <w:jc w:val="center"/>
              <w:rPr>
                <w:rFonts w:eastAsia="Calibri" w:cs="Times New Roman"/>
                <w:szCs w:val="28"/>
                <w:lang w:val="uk-UA"/>
              </w:rPr>
            </w:pPr>
            <w:r w:rsidRPr="00291346">
              <w:rPr>
                <w:rFonts w:eastAsia="Calibri" w:cs="Times New Roman"/>
                <w:szCs w:val="28"/>
                <w:lang w:val="uk-UA"/>
              </w:rPr>
              <w:t>100</w:t>
            </w:r>
          </w:p>
        </w:tc>
      </w:tr>
    </w:tbl>
    <w:p w14:paraId="38E054D0" w14:textId="77777777" w:rsidR="003E55EA" w:rsidRPr="00291346" w:rsidRDefault="003E55EA" w:rsidP="003E55EA">
      <w:pPr>
        <w:jc w:val="both"/>
        <w:rPr>
          <w:rFonts w:eastAsia="Calibri" w:cs="Times New Roman"/>
          <w:szCs w:val="28"/>
          <w:lang w:val="uk-UA"/>
        </w:rPr>
      </w:pPr>
    </w:p>
    <w:p w14:paraId="11226F8F"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аходи щодо покращення умов праці, їх обґрунтування:</w:t>
      </w:r>
    </w:p>
    <w:p w14:paraId="711E69B5" w14:textId="77777777" w:rsidR="003E55EA" w:rsidRPr="00291346" w:rsidRDefault="003E55EA" w:rsidP="003E55EA">
      <w:pPr>
        <w:numPr>
          <w:ilvl w:val="0"/>
          <w:numId w:val="13"/>
        </w:numPr>
        <w:contextualSpacing/>
        <w:jc w:val="both"/>
        <w:rPr>
          <w:rFonts w:eastAsia="Calibri" w:cs="Times New Roman"/>
          <w:szCs w:val="28"/>
          <w:lang w:val="uk-UA"/>
        </w:rPr>
      </w:pPr>
      <w:r w:rsidRPr="00291346">
        <w:rPr>
          <w:rFonts w:eastAsia="Calibri" w:cs="Times New Roman"/>
          <w:szCs w:val="28"/>
          <w:lang w:val="uk-UA"/>
        </w:rPr>
        <w:t>Технічні: модернізація технологічного обладнання.</w:t>
      </w:r>
    </w:p>
    <w:p w14:paraId="36CA3DC4" w14:textId="77777777" w:rsidR="003E55EA" w:rsidRPr="00291346" w:rsidRDefault="003E55EA" w:rsidP="003E55EA">
      <w:pPr>
        <w:numPr>
          <w:ilvl w:val="0"/>
          <w:numId w:val="13"/>
        </w:numPr>
        <w:contextualSpacing/>
        <w:jc w:val="both"/>
        <w:rPr>
          <w:rFonts w:eastAsia="Calibri" w:cs="Times New Roman"/>
          <w:szCs w:val="28"/>
          <w:lang w:val="uk-UA"/>
        </w:rPr>
      </w:pPr>
      <w:r w:rsidRPr="00291346">
        <w:rPr>
          <w:rFonts w:eastAsia="Calibri" w:cs="Times New Roman"/>
          <w:szCs w:val="28"/>
          <w:lang w:val="uk-UA"/>
        </w:rPr>
        <w:t>Організаційні: усі працюючі повинні проходити інструктаж і навчання безпечним прийомам та правилам виконання робіт відповідно до вимог ГОСТ 12.0.004-79 «ССБТ»; організація навчання працюючих безпеки праці.</w:t>
      </w:r>
    </w:p>
    <w:p w14:paraId="07B0492B"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lastRenderedPageBreak/>
        <w:t>Загальні положення:</w:t>
      </w:r>
    </w:p>
    <w:p w14:paraId="10F3BC9B"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робота щодо професійного відбору;</w:t>
      </w:r>
    </w:p>
    <w:p w14:paraId="719752CF"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здійснення контролю за дотриманням працівниками вимог інструкцій з охорони праці.</w:t>
      </w:r>
    </w:p>
    <w:p w14:paraId="5550BA7F"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Санітарно-виробничі:</w:t>
      </w:r>
    </w:p>
    <w:p w14:paraId="150F782D"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улаштування нових та реконструкція діючих вентиляційних систем, систем опалення, кондиціювання;</w:t>
      </w:r>
    </w:p>
    <w:p w14:paraId="0D820841"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реконструкція та переобладнання душових, гардеробних;</w:t>
      </w:r>
    </w:p>
    <w:p w14:paraId="5083580A"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облаштування кімнат відпочинку.</w:t>
      </w:r>
    </w:p>
    <w:p w14:paraId="59D55AD6"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Медико-профілактичні:</w:t>
      </w:r>
    </w:p>
    <w:p w14:paraId="690AB076"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організація профілактичних медичних оглядів;</w:t>
      </w:r>
    </w:p>
    <w:p w14:paraId="5A208E36" w14:textId="77777777" w:rsidR="003E55EA" w:rsidRPr="00291346" w:rsidRDefault="003E55EA" w:rsidP="003E55EA">
      <w:pPr>
        <w:numPr>
          <w:ilvl w:val="0"/>
          <w:numId w:val="14"/>
        </w:numPr>
        <w:ind w:left="0" w:firstLine="709"/>
        <w:contextualSpacing/>
        <w:jc w:val="both"/>
        <w:rPr>
          <w:rFonts w:eastAsia="Calibri" w:cs="Times New Roman"/>
          <w:szCs w:val="28"/>
          <w:lang w:val="uk-UA"/>
        </w:rPr>
      </w:pPr>
      <w:r w:rsidRPr="00291346">
        <w:rPr>
          <w:rFonts w:eastAsia="Calibri" w:cs="Times New Roman"/>
          <w:szCs w:val="28"/>
          <w:lang w:val="uk-UA"/>
        </w:rPr>
        <w:t>придбання молока, миючих та знешкоджуючих засобів.</w:t>
      </w:r>
    </w:p>
    <w:p w14:paraId="2DFC8450" w14:textId="77777777" w:rsidR="003E55EA" w:rsidRPr="00291346" w:rsidRDefault="003E55EA" w:rsidP="003E55EA">
      <w:pPr>
        <w:pStyle w:val="2"/>
        <w:ind w:left="709" w:firstLine="0"/>
        <w:rPr>
          <w:rFonts w:eastAsia="Calibri"/>
        </w:rPr>
      </w:pPr>
      <w:r w:rsidRPr="00291346">
        <w:rPr>
          <w:rFonts w:eastAsia="Calibri"/>
        </w:rPr>
        <w:br w:type="page"/>
      </w:r>
      <w:bookmarkStart w:id="54" w:name="_Toc213331444"/>
      <w:r w:rsidRPr="00291346">
        <w:rPr>
          <w:rFonts w:eastAsia="Calibri"/>
        </w:rPr>
        <w:lastRenderedPageBreak/>
        <w:t>Інженерні засоби захисту</w:t>
      </w:r>
      <w:bookmarkEnd w:id="54"/>
    </w:p>
    <w:p w14:paraId="4B6CAA9B" w14:textId="46DE6B8C"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Визначимо ймовірність захворювання працівників на вібраційну хворобу за допомогою програмного забезпечення (табл. 2).</w:t>
      </w:r>
    </w:p>
    <w:p w14:paraId="22D9E955" w14:textId="5DD0B63F" w:rsidR="003E55EA" w:rsidRPr="00291346" w:rsidRDefault="003E55EA" w:rsidP="003E55EA">
      <w:pPr>
        <w:jc w:val="right"/>
        <w:rPr>
          <w:rFonts w:eastAsia="Calibri" w:cs="Times New Roman"/>
          <w:szCs w:val="28"/>
          <w:lang w:val="uk-UA"/>
        </w:rPr>
      </w:pPr>
      <w:r w:rsidRPr="00291346">
        <w:rPr>
          <w:rFonts w:eastAsia="Calibri" w:cs="Times New Roman"/>
          <w:szCs w:val="28"/>
          <w:lang w:val="uk-UA"/>
        </w:rPr>
        <w:t>Таблиця 2</w:t>
      </w:r>
    </w:p>
    <w:p w14:paraId="1CD9205F" w14:textId="77777777" w:rsidR="003E55EA" w:rsidRPr="00291346" w:rsidRDefault="003E55EA" w:rsidP="003E55EA">
      <w:pPr>
        <w:jc w:val="center"/>
        <w:rPr>
          <w:rFonts w:eastAsia="Calibri" w:cs="Times New Roman"/>
          <w:szCs w:val="28"/>
          <w:lang w:val="uk-UA"/>
        </w:rPr>
      </w:pPr>
      <w:r w:rsidRPr="00291346">
        <w:rPr>
          <w:rFonts w:eastAsia="Calibri" w:cs="Times New Roman"/>
          <w:szCs w:val="28"/>
          <w:lang w:val="uk-UA"/>
        </w:rPr>
        <w:t>Значення ймовірностей базисних подій дерева відмов «VІВRНV1»</w:t>
      </w:r>
    </w:p>
    <w:tbl>
      <w:tblPr>
        <w:tblW w:w="9510" w:type="dxa"/>
        <w:tblLayout w:type="fixed"/>
        <w:tblCellMar>
          <w:left w:w="10" w:type="dxa"/>
          <w:right w:w="10" w:type="dxa"/>
        </w:tblCellMar>
        <w:tblLook w:val="04A0" w:firstRow="1" w:lastRow="0" w:firstColumn="1" w:lastColumn="0" w:noHBand="0" w:noVBand="1"/>
      </w:tblPr>
      <w:tblGrid>
        <w:gridCol w:w="1109"/>
        <w:gridCol w:w="3815"/>
        <w:gridCol w:w="2021"/>
        <w:gridCol w:w="1461"/>
        <w:gridCol w:w="1104"/>
      </w:tblGrid>
      <w:tr w:rsidR="003E55EA" w:rsidRPr="00291346" w14:paraId="279164D7" w14:textId="77777777" w:rsidTr="004305E2">
        <w:trPr>
          <w:trHeight w:val="665"/>
        </w:trPr>
        <w:tc>
          <w:tcPr>
            <w:tcW w:w="1109" w:type="dxa"/>
            <w:tcBorders>
              <w:top w:val="single" w:sz="4" w:space="0" w:color="auto"/>
              <w:left w:val="single" w:sz="4" w:space="0" w:color="auto"/>
              <w:bottom w:val="single" w:sz="4" w:space="0" w:color="auto"/>
              <w:right w:val="single" w:sz="4" w:space="0" w:color="auto"/>
            </w:tcBorders>
            <w:shd w:val="clear" w:color="auto" w:fill="FFFFFF"/>
          </w:tcPr>
          <w:p w14:paraId="50BBA2B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Шифр подій</w:t>
            </w:r>
          </w:p>
        </w:tc>
        <w:tc>
          <w:tcPr>
            <w:tcW w:w="3815" w:type="dxa"/>
            <w:tcBorders>
              <w:top w:val="single" w:sz="4" w:space="0" w:color="auto"/>
              <w:left w:val="single" w:sz="4" w:space="0" w:color="auto"/>
              <w:bottom w:val="single" w:sz="4" w:space="0" w:color="auto"/>
              <w:right w:val="single" w:sz="4" w:space="0" w:color="auto"/>
            </w:tcBorders>
            <w:shd w:val="clear" w:color="auto" w:fill="FFFFFF"/>
          </w:tcPr>
          <w:p w14:paraId="495E4E4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Назва подій</w:t>
            </w:r>
          </w:p>
        </w:tc>
        <w:tc>
          <w:tcPr>
            <w:tcW w:w="2021" w:type="dxa"/>
            <w:tcBorders>
              <w:top w:val="single" w:sz="4" w:space="0" w:color="auto"/>
              <w:left w:val="single" w:sz="4" w:space="0" w:color="auto"/>
              <w:bottom w:val="single" w:sz="4" w:space="0" w:color="auto"/>
              <w:right w:val="single" w:sz="4" w:space="0" w:color="auto"/>
            </w:tcBorders>
            <w:shd w:val="clear" w:color="auto" w:fill="FFFFFF"/>
          </w:tcPr>
          <w:p w14:paraId="41ECCC2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Імовірність</w:t>
            </w:r>
          </w:p>
        </w:tc>
        <w:tc>
          <w:tcPr>
            <w:tcW w:w="1461" w:type="dxa"/>
            <w:tcBorders>
              <w:top w:val="single" w:sz="4" w:space="0" w:color="auto"/>
              <w:left w:val="single" w:sz="4" w:space="0" w:color="auto"/>
              <w:bottom w:val="single" w:sz="4" w:space="0" w:color="auto"/>
              <w:right w:val="single" w:sz="4" w:space="0" w:color="auto"/>
            </w:tcBorders>
            <w:shd w:val="clear" w:color="auto" w:fill="FFFFFF"/>
          </w:tcPr>
          <w:p w14:paraId="3462063C" w14:textId="77777777" w:rsidR="003E55EA" w:rsidRPr="00291346" w:rsidRDefault="003E55EA" w:rsidP="00781509">
            <w:pPr>
              <w:ind w:firstLine="0"/>
              <w:jc w:val="center"/>
              <w:rPr>
                <w:rFonts w:eastAsia="Calibri" w:cs="Times New Roman"/>
                <w:szCs w:val="28"/>
                <w:lang w:val="uk-UA"/>
              </w:rPr>
            </w:pPr>
            <w:proofErr w:type="spellStart"/>
            <w:r w:rsidRPr="00291346">
              <w:rPr>
                <w:rFonts w:eastAsia="Calibri" w:cs="Times New Roman"/>
                <w:szCs w:val="28"/>
                <w:lang w:val="uk-UA"/>
              </w:rPr>
              <w:t>Lambda</w:t>
            </w:r>
            <w:proofErr w:type="spellEnd"/>
          </w:p>
        </w:tc>
        <w:tc>
          <w:tcPr>
            <w:tcW w:w="1104" w:type="dxa"/>
            <w:tcBorders>
              <w:top w:val="single" w:sz="4" w:space="0" w:color="auto"/>
              <w:left w:val="single" w:sz="4" w:space="0" w:color="auto"/>
              <w:bottom w:val="single" w:sz="4" w:space="0" w:color="auto"/>
              <w:right w:val="single" w:sz="4" w:space="0" w:color="auto"/>
            </w:tcBorders>
            <w:shd w:val="clear" w:color="auto" w:fill="FFFFFF"/>
          </w:tcPr>
          <w:p w14:paraId="2F95F980" w14:textId="77777777" w:rsidR="003E55EA" w:rsidRPr="00291346" w:rsidRDefault="003E55EA" w:rsidP="00781509">
            <w:pPr>
              <w:ind w:firstLine="0"/>
              <w:jc w:val="center"/>
              <w:rPr>
                <w:rFonts w:eastAsia="Calibri" w:cs="Times New Roman"/>
                <w:szCs w:val="28"/>
                <w:lang w:val="uk-UA"/>
              </w:rPr>
            </w:pPr>
            <w:proofErr w:type="spellStart"/>
            <w:r w:rsidRPr="00291346">
              <w:rPr>
                <w:rFonts w:eastAsia="Calibri" w:cs="Times New Roman"/>
                <w:szCs w:val="28"/>
                <w:lang w:val="uk-UA"/>
              </w:rPr>
              <w:t>Таu</w:t>
            </w:r>
            <w:proofErr w:type="spellEnd"/>
          </w:p>
        </w:tc>
      </w:tr>
      <w:tr w:rsidR="003E55EA" w:rsidRPr="00291346" w14:paraId="7990834E" w14:textId="77777777" w:rsidTr="004305E2">
        <w:trPr>
          <w:trHeight w:val="28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0FD64E92"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2B90EEF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722B33FE"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E768A0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249B6C2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w:t>
            </w:r>
          </w:p>
        </w:tc>
      </w:tr>
      <w:tr w:rsidR="003E55EA" w:rsidRPr="00291346" w14:paraId="51C78D03" w14:textId="77777777" w:rsidTr="004305E2">
        <w:trPr>
          <w:trHeight w:val="1308"/>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380A4C8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I</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7E27E24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проводяться медичні періодичні профілактичні огляди працівників</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5B2110A4"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3·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1E8842D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6C77FA3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760</w:t>
            </w:r>
          </w:p>
        </w:tc>
      </w:tr>
      <w:tr w:rsidR="003E55EA" w:rsidRPr="00291346" w14:paraId="07459112" w14:textId="77777777" w:rsidTr="004305E2">
        <w:trPr>
          <w:trHeight w:val="1108"/>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6F79955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2</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2663F27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контролюється режим роботи (тривалість робочої зміни)</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635AA037"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2,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26C1530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619AB60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760</w:t>
            </w:r>
          </w:p>
        </w:tc>
      </w:tr>
      <w:tr w:rsidR="003E55EA" w:rsidRPr="00291346" w14:paraId="24AA5200" w14:textId="77777777" w:rsidTr="004305E2">
        <w:trPr>
          <w:trHeight w:val="1110"/>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12DB1C4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З</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7AD9C216"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проводиться попередній (при прийому на роботу) медичний огляд</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0EF7B976"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509293E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2240A29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48</w:t>
            </w:r>
          </w:p>
        </w:tc>
      </w:tr>
      <w:tr w:rsidR="003E55EA" w:rsidRPr="00291346" w14:paraId="2ED4E812" w14:textId="77777777" w:rsidTr="004305E2">
        <w:trPr>
          <w:trHeight w:val="1300"/>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351886FE"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4</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08FF929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враховуються медичні висновки щодо індивідуальних властивостей організму</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4FA6ABC7"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5,6·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4818C8B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79D9AD2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760</w:t>
            </w:r>
          </w:p>
        </w:tc>
      </w:tr>
      <w:tr w:rsidR="003E55EA" w:rsidRPr="00291346" w14:paraId="2AA2BE2F" w14:textId="77777777" w:rsidTr="004305E2">
        <w:trPr>
          <w:trHeight w:val="1627"/>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38D7BCDA"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5</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4774C78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сутній контроль за умовами праці (не враховується вплив додаткових факторів: шум, переохолодження тощо)</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6617085D"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2·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1CA8C9D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12538F0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760</w:t>
            </w:r>
          </w:p>
        </w:tc>
      </w:tr>
      <w:tr w:rsidR="003E55EA" w:rsidRPr="00291346" w14:paraId="27D76AC0" w14:textId="77777777" w:rsidTr="004305E2">
        <w:trPr>
          <w:trHeight w:val="1083"/>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4066E53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6</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46746E8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дотримуються правила техніки безпеки працівниками</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7BC050E8"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1BECD2C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675E4DB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560</w:t>
            </w:r>
          </w:p>
        </w:tc>
      </w:tr>
      <w:tr w:rsidR="003E55EA" w:rsidRPr="00291346" w14:paraId="04086123"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0E270D5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7</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0B38527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достатній контроль за дотриманням правил техніки безпеки керівництвом (1-3 ступені адміністративно-громадського контролю)</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0ABFB8F5"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1·10</w:t>
            </w:r>
            <w:r w:rsidRPr="00291346">
              <w:rPr>
                <w:rFonts w:eastAsia="Calibri" w:cs="Times New Roman"/>
                <w:szCs w:val="28"/>
                <w:vertAlign w:val="superscript"/>
                <w:lang w:val="uk-UA"/>
              </w:rPr>
              <w:t>-2</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82744C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1587565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400</w:t>
            </w:r>
          </w:p>
        </w:tc>
      </w:tr>
      <w:tr w:rsidR="003E55EA" w:rsidRPr="00291346" w14:paraId="0EEAEFAC" w14:textId="77777777" w:rsidTr="004305E2">
        <w:trPr>
          <w:trHeight w:val="1105"/>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5083362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8</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54C1907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 xml:space="preserve">Рух обладнання по </w:t>
            </w:r>
            <w:proofErr w:type="spellStart"/>
            <w:r w:rsidRPr="00291346">
              <w:rPr>
                <w:rFonts w:eastAsia="Calibri" w:cs="Times New Roman"/>
                <w:szCs w:val="28"/>
                <w:lang w:val="uk-UA"/>
              </w:rPr>
              <w:t>нерівностях</w:t>
            </w:r>
            <w:proofErr w:type="spellEnd"/>
            <w:r w:rsidRPr="00291346">
              <w:rPr>
                <w:rFonts w:eastAsia="Calibri" w:cs="Times New Roman"/>
                <w:szCs w:val="28"/>
                <w:lang w:val="uk-UA"/>
              </w:rPr>
              <w:t xml:space="preserve"> ґрунту та дорожнього покриття</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20CF3F2E"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1·10</w:t>
            </w:r>
            <w:r w:rsidRPr="00291346">
              <w:rPr>
                <w:rFonts w:eastAsia="Calibri" w:cs="Times New Roman"/>
                <w:szCs w:val="28"/>
                <w:vertAlign w:val="superscript"/>
                <w:lang w:val="uk-UA"/>
              </w:rPr>
              <w:t>-1</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49B7926A"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2278CA0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879</w:t>
            </w:r>
          </w:p>
        </w:tc>
      </w:tr>
      <w:tr w:rsidR="003E55EA" w:rsidRPr="00291346" w14:paraId="3E90E2CF" w14:textId="77777777" w:rsidTr="004305E2">
        <w:trPr>
          <w:trHeight w:val="358"/>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65F9426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2674FD4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7125457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3DE5BFD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31FC7E9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w:t>
            </w:r>
          </w:p>
        </w:tc>
      </w:tr>
      <w:tr w:rsidR="003E55EA" w:rsidRPr="00291346" w14:paraId="547C7818" w14:textId="77777777" w:rsidTr="004305E2">
        <w:trPr>
          <w:trHeight w:val="9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575A006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lastRenderedPageBreak/>
              <w:t>V9</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32CD79A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відповідність двигунів санітарно-гігієнічним вимогам щодо параметрів вібрації</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0FC00103"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8,7·10</w:t>
            </w:r>
            <w:r w:rsidRPr="00291346">
              <w:rPr>
                <w:rFonts w:eastAsia="Calibri" w:cs="Times New Roman"/>
                <w:szCs w:val="28"/>
                <w:vertAlign w:val="superscript"/>
                <w:lang w:val="uk-UA"/>
              </w:rPr>
              <w:t>-1</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53F39CAA"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43CE180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300</w:t>
            </w:r>
          </w:p>
        </w:tc>
      </w:tr>
      <w:tr w:rsidR="003E55EA" w:rsidRPr="00291346" w14:paraId="5F2C90E3" w14:textId="77777777" w:rsidTr="004305E2">
        <w:trPr>
          <w:trHeight w:val="1176"/>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4618095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0</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232BE3B1"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збалансовані конструктивні елементи обладнання</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65CACBE6"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3,7·10</w:t>
            </w:r>
            <w:r w:rsidRPr="00291346">
              <w:rPr>
                <w:rFonts w:eastAsia="Calibri" w:cs="Times New Roman"/>
                <w:szCs w:val="28"/>
                <w:vertAlign w:val="superscript"/>
                <w:lang w:val="uk-UA"/>
              </w:rPr>
              <w:t>-1</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2FFD252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1D87008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320</w:t>
            </w:r>
          </w:p>
        </w:tc>
      </w:tr>
      <w:tr w:rsidR="003E55EA" w:rsidRPr="00291346" w14:paraId="701B6A3D" w14:textId="77777777" w:rsidTr="004305E2">
        <w:trPr>
          <w:trHeight w:val="1094"/>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4BBF3DB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1</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02B05D5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сутній контроль за рівнем вібрації</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42FAB398" w14:textId="77777777" w:rsidR="003E55EA" w:rsidRPr="00291346" w:rsidRDefault="003E55EA" w:rsidP="00781509">
            <w:pPr>
              <w:ind w:firstLine="0"/>
              <w:jc w:val="center"/>
              <w:rPr>
                <w:rFonts w:eastAsia="Calibri" w:cs="Times New Roman"/>
                <w:szCs w:val="28"/>
                <w:vertAlign w:val="superscript"/>
                <w:lang w:val="uk-UA"/>
              </w:rPr>
            </w:pPr>
            <w:r w:rsidRPr="00291346">
              <w:rPr>
                <w:rFonts w:eastAsia="Calibri" w:cs="Times New Roman"/>
                <w:szCs w:val="28"/>
                <w:lang w:val="uk-UA"/>
              </w:rPr>
              <w:t>1·10</w:t>
            </w:r>
            <w:r w:rsidRPr="00291346">
              <w:rPr>
                <w:rFonts w:eastAsia="Calibri" w:cs="Times New Roman"/>
                <w:szCs w:val="28"/>
                <w:vertAlign w:val="superscript"/>
                <w:lang w:val="uk-UA"/>
              </w:rPr>
              <w:t>-2</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26C89CE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7937E36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500</w:t>
            </w:r>
          </w:p>
        </w:tc>
      </w:tr>
      <w:tr w:rsidR="003E55EA" w:rsidRPr="00291346" w14:paraId="0301D7A7"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66C78A3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2</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100D402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сутні засоби індивідуального захисту (313)</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67632DD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2</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62E3C11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5672891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430</w:t>
            </w:r>
          </w:p>
        </w:tc>
      </w:tr>
      <w:tr w:rsidR="003E55EA" w:rsidRPr="00291346" w14:paraId="223D0DD5"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78BAE02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3</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34364B1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явні засоби індивідуального захисту не застосовуються</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21EC1CD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2</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A1BD36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188ADC9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430</w:t>
            </w:r>
          </w:p>
        </w:tc>
      </w:tr>
      <w:tr w:rsidR="003E55EA" w:rsidRPr="00291346" w14:paraId="639A7871"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1B4865B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4</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4373064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користовуються не ефективні 313</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2EC5BC9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2E1006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3CD8C8C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7900</w:t>
            </w:r>
          </w:p>
        </w:tc>
      </w:tr>
      <w:tr w:rsidR="003E55EA" w:rsidRPr="00291346" w14:paraId="3E5B1AB3"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380B693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5</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28CFEE26"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Інструктаж та контроль за використанням 313 не проводяться</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4BEFDDC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2</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4C1B068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43D786C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500</w:t>
            </w:r>
          </w:p>
        </w:tc>
      </w:tr>
      <w:tr w:rsidR="003E55EA" w:rsidRPr="00291346" w14:paraId="12695674"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481C0FA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6</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7791769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 застосовуються засоби віброізоляції</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227EB76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724DACE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28EFCBC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430</w:t>
            </w:r>
          </w:p>
        </w:tc>
      </w:tr>
      <w:tr w:rsidR="003E55EA" w:rsidRPr="00291346" w14:paraId="30C14424"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6E266CB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7</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53259AB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 xml:space="preserve">Не застосовуються засоби </w:t>
            </w:r>
            <w:proofErr w:type="spellStart"/>
            <w:r w:rsidRPr="00291346">
              <w:rPr>
                <w:rFonts w:eastAsia="Calibri" w:cs="Times New Roman"/>
                <w:szCs w:val="28"/>
                <w:lang w:val="uk-UA"/>
              </w:rPr>
              <w:t>вібропоглинання</w:t>
            </w:r>
            <w:proofErr w:type="spellEnd"/>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64AE6B6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125A217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26C36332"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900</w:t>
            </w:r>
          </w:p>
        </w:tc>
      </w:tr>
      <w:tr w:rsidR="003E55EA" w:rsidRPr="00291346" w14:paraId="07BE025F" w14:textId="77777777" w:rsidTr="004305E2">
        <w:trPr>
          <w:trHeight w:val="1211"/>
        </w:trPr>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015FDDC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V18</w:t>
            </w:r>
          </w:p>
        </w:tc>
        <w:tc>
          <w:tcPr>
            <w:tcW w:w="3815" w:type="dxa"/>
            <w:tcBorders>
              <w:top w:val="single" w:sz="4" w:space="0" w:color="auto"/>
              <w:left w:val="single" w:sz="4" w:space="0" w:color="auto"/>
              <w:bottom w:val="single" w:sz="4" w:space="0" w:color="auto"/>
              <w:right w:val="single" w:sz="4" w:space="0" w:color="auto"/>
            </w:tcBorders>
            <w:shd w:val="clear" w:color="auto" w:fill="FFFFFF"/>
            <w:vAlign w:val="center"/>
          </w:tcPr>
          <w:p w14:paraId="55CC578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 xml:space="preserve">Не застосовуються засоби </w:t>
            </w:r>
            <w:proofErr w:type="spellStart"/>
            <w:r w:rsidRPr="00291346">
              <w:rPr>
                <w:rFonts w:eastAsia="Calibri" w:cs="Times New Roman"/>
                <w:szCs w:val="28"/>
                <w:lang w:val="uk-UA"/>
              </w:rPr>
              <w:t>віброгасіння</w:t>
            </w:r>
            <w:proofErr w:type="spellEnd"/>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1B46213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10</w:t>
            </w:r>
            <w:r w:rsidRPr="00291346">
              <w:rPr>
                <w:rFonts w:eastAsia="Calibri" w:cs="Times New Roman"/>
                <w:szCs w:val="28"/>
                <w:vertAlign w:val="superscript"/>
                <w:lang w:val="uk-UA"/>
              </w:rPr>
              <w:t>-3</w:t>
            </w:r>
          </w:p>
        </w:tc>
        <w:tc>
          <w:tcPr>
            <w:tcW w:w="1461" w:type="dxa"/>
            <w:tcBorders>
              <w:top w:val="single" w:sz="4" w:space="0" w:color="auto"/>
              <w:left w:val="single" w:sz="4" w:space="0" w:color="auto"/>
              <w:bottom w:val="single" w:sz="4" w:space="0" w:color="auto"/>
              <w:right w:val="single" w:sz="4" w:space="0" w:color="auto"/>
            </w:tcBorders>
            <w:shd w:val="clear" w:color="auto" w:fill="FFFFFF"/>
            <w:vAlign w:val="center"/>
          </w:tcPr>
          <w:p w14:paraId="6C75447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1104" w:type="dxa"/>
            <w:tcBorders>
              <w:top w:val="single" w:sz="4" w:space="0" w:color="auto"/>
              <w:left w:val="single" w:sz="4" w:space="0" w:color="auto"/>
              <w:bottom w:val="single" w:sz="4" w:space="0" w:color="auto"/>
              <w:right w:val="single" w:sz="4" w:space="0" w:color="auto"/>
            </w:tcBorders>
            <w:shd w:val="clear" w:color="auto" w:fill="FFFFFF"/>
            <w:vAlign w:val="center"/>
          </w:tcPr>
          <w:p w14:paraId="69D0BBB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7600</w:t>
            </w:r>
          </w:p>
        </w:tc>
      </w:tr>
    </w:tbl>
    <w:p w14:paraId="1F6DB468" w14:textId="77777777" w:rsidR="003E55EA" w:rsidRPr="00291346" w:rsidRDefault="003E55EA" w:rsidP="003E55EA">
      <w:pPr>
        <w:jc w:val="both"/>
        <w:rPr>
          <w:rFonts w:eastAsia="Calibri" w:cs="Times New Roman"/>
          <w:szCs w:val="28"/>
          <w:lang w:val="uk-UA"/>
        </w:rPr>
      </w:pPr>
    </w:p>
    <w:p w14:paraId="4EAEAE9B" w14:textId="77777777" w:rsidR="003E55EA" w:rsidRPr="00291346" w:rsidRDefault="003E55EA" w:rsidP="003E55EA">
      <w:pPr>
        <w:jc w:val="center"/>
        <w:rPr>
          <w:rFonts w:eastAsia="Calibri" w:cs="Times New Roman"/>
          <w:szCs w:val="28"/>
          <w:lang w:val="uk-UA"/>
        </w:rPr>
      </w:pPr>
      <w:r w:rsidRPr="00291346">
        <w:rPr>
          <w:rFonts w:eastAsia="Calibri" w:cs="Times New Roman"/>
          <w:szCs w:val="28"/>
          <w:lang w:val="uk-UA"/>
        </w:rPr>
        <w:br w:type="page"/>
      </w:r>
      <w:r w:rsidRPr="00291346">
        <w:rPr>
          <w:rFonts w:eastAsia="Calibri" w:cs="Times New Roman"/>
          <w:szCs w:val="28"/>
          <w:lang w:val="uk-UA"/>
        </w:rPr>
        <w:lastRenderedPageBreak/>
        <w:t>Дерево відмов захворювання працівників вібраційною хворобою</w:t>
      </w:r>
    </w:p>
    <w:p w14:paraId="1E6D4C53" w14:textId="77777777" w:rsidR="003E55EA" w:rsidRPr="00291346" w:rsidRDefault="003E55EA" w:rsidP="003E55EA">
      <w:pPr>
        <w:jc w:val="center"/>
        <w:rPr>
          <w:rFonts w:eastAsia="Calibri" w:cs="Times New Roman"/>
          <w:szCs w:val="28"/>
          <w:lang w:val="uk-UA"/>
        </w:rPr>
      </w:pPr>
      <w:r w:rsidRPr="00291346">
        <w:rPr>
          <w:rFonts w:eastAsia="Calibri" w:cs="Times New Roman"/>
          <w:szCs w:val="28"/>
          <w:lang w:val="uk-UA"/>
        </w:rPr>
        <w:t>«VIBRHV1»</w:t>
      </w:r>
    </w:p>
    <w:p w14:paraId="6215C1B9"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noProof/>
          <w:szCs w:val="28"/>
          <w:lang w:val="uk-UA" w:eastAsia="ru-RU"/>
        </w:rPr>
        <w:drawing>
          <wp:inline distT="0" distB="0" distL="0" distR="0" wp14:anchorId="236C8D75" wp14:editId="167B8C5C">
            <wp:extent cx="5695950" cy="2333625"/>
            <wp:effectExtent l="0" t="0" r="0" b="9525"/>
            <wp:docPr id="2988" name="Рисунок 2988" descr="C:\DOCUME~1\Admin\LOCALS~1\Temp\FineReader10\media\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C:\DOCUME~1\Admin\LOCALS~1\Temp\FineReader10\media\image6.jpe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695950" cy="2333625"/>
                    </a:xfrm>
                    <a:prstGeom prst="rect">
                      <a:avLst/>
                    </a:prstGeom>
                    <a:noFill/>
                    <a:ln>
                      <a:noFill/>
                    </a:ln>
                  </pic:spPr>
                </pic:pic>
              </a:graphicData>
            </a:graphic>
          </wp:inline>
        </w:drawing>
      </w:r>
    </w:p>
    <w:p w14:paraId="77B5D189" w14:textId="77777777" w:rsidR="003E55EA" w:rsidRPr="00291346" w:rsidRDefault="003E55EA" w:rsidP="003E55EA">
      <w:pPr>
        <w:jc w:val="center"/>
        <w:rPr>
          <w:rFonts w:eastAsia="Calibri" w:cs="Times New Roman"/>
          <w:szCs w:val="28"/>
          <w:lang w:val="uk-UA"/>
        </w:rPr>
      </w:pPr>
      <w:r w:rsidRPr="00291346">
        <w:rPr>
          <w:rFonts w:eastAsia="Calibri" w:cs="Times New Roman"/>
          <w:szCs w:val="28"/>
          <w:lang w:val="uk-UA"/>
        </w:rPr>
        <w:t>Мінімальні перерізи та важливість базисних подій дерева відмов</w:t>
      </w:r>
    </w:p>
    <w:p w14:paraId="1534743A"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noProof/>
          <w:szCs w:val="28"/>
          <w:lang w:val="uk-UA" w:eastAsia="ru-RU"/>
        </w:rPr>
        <w:drawing>
          <wp:inline distT="0" distB="0" distL="0" distR="0" wp14:anchorId="1CC46A82" wp14:editId="3636C2D6">
            <wp:extent cx="5940425" cy="3414395"/>
            <wp:effectExtent l="0" t="0" r="3175" b="0"/>
            <wp:docPr id="2987" name="Рисунок 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940425" cy="3414395"/>
                    </a:xfrm>
                    <a:prstGeom prst="rect">
                      <a:avLst/>
                    </a:prstGeom>
                    <a:noFill/>
                    <a:ln>
                      <a:noFill/>
                    </a:ln>
                  </pic:spPr>
                </pic:pic>
              </a:graphicData>
            </a:graphic>
          </wp:inline>
        </w:drawing>
      </w:r>
    </w:p>
    <w:p w14:paraId="185B8780" w14:textId="77777777" w:rsidR="003E55EA" w:rsidRPr="00291346" w:rsidRDefault="003E55EA" w:rsidP="003E55EA">
      <w:pPr>
        <w:jc w:val="both"/>
        <w:rPr>
          <w:rFonts w:eastAsia="Calibri" w:cs="Times New Roman"/>
          <w:szCs w:val="28"/>
          <w:lang w:val="uk-UA"/>
        </w:rPr>
      </w:pPr>
    </w:p>
    <w:p w14:paraId="0A69F65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Як видно з таблиці 6.3, імовірність захворіти вібраційною хворобою становить 1,782·10</w:t>
      </w:r>
      <w:r w:rsidRPr="00291346">
        <w:rPr>
          <w:rFonts w:eastAsia="Calibri" w:cs="Times New Roman"/>
          <w:szCs w:val="28"/>
          <w:vertAlign w:val="superscript"/>
          <w:lang w:val="uk-UA"/>
        </w:rPr>
        <w:t>-1</w:t>
      </w:r>
      <w:r w:rsidRPr="00291346">
        <w:rPr>
          <w:rFonts w:eastAsia="Calibri" w:cs="Times New Roman"/>
          <w:szCs w:val="28"/>
          <w:lang w:val="uk-UA"/>
        </w:rPr>
        <w:t>.</w:t>
      </w:r>
    </w:p>
    <w:p w14:paraId="1E1C5454" w14:textId="77777777" w:rsidR="003E55EA" w:rsidRPr="00291346" w:rsidRDefault="003E55EA" w:rsidP="003E55EA">
      <w:pPr>
        <w:jc w:val="both"/>
        <w:rPr>
          <w:rFonts w:eastAsia="Calibri" w:cs="Times New Roman"/>
          <w:bCs/>
          <w:szCs w:val="28"/>
          <w:lang w:val="uk-UA"/>
        </w:rPr>
      </w:pPr>
      <w:r w:rsidRPr="00291346">
        <w:rPr>
          <w:rFonts w:eastAsia="Calibri" w:cs="Times New Roman"/>
          <w:szCs w:val="28"/>
          <w:lang w:val="uk-UA"/>
        </w:rPr>
        <w:t>Найбільш небезпечні сполучення подій: не збалансовані конструктивні елементи обладнання; не проводиться попередній (при прийомі на роботу) медичний огляд; не враховуються медичні висновки щодо індивідуальних властивостей організму; робота обладнання; невідповідність обладнання санітарно-гігієнічним вимогам щодо параметрів вібрації (V10, VЗ, V4, V8, V9).</w:t>
      </w:r>
      <w:r w:rsidRPr="00291346">
        <w:rPr>
          <w:rFonts w:eastAsia="Calibri" w:cs="Times New Roman"/>
          <w:szCs w:val="28"/>
          <w:lang w:val="uk-UA"/>
        </w:rPr>
        <w:br w:type="page"/>
      </w:r>
      <w:r w:rsidRPr="00291346">
        <w:rPr>
          <w:rFonts w:eastAsia="Calibri" w:cs="Times New Roman"/>
          <w:bCs/>
          <w:szCs w:val="28"/>
          <w:lang w:val="uk-UA"/>
        </w:rPr>
        <w:lastRenderedPageBreak/>
        <w:t>Висновок</w:t>
      </w:r>
    </w:p>
    <w:p w14:paraId="3FDBE37F"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Ступінь і характер порушень нормальної роботи організму залежить від шляху попадання в організм шкідливих речовин, їх дози, часу впливу, концентрації, розчинності, стану сприймаючої тканини й організму в цілому, атмосферного тиску, температури й інших характеристик навколишнього середовища. Наслідком дії шкідливих речовин на організм можуть бути анатомічні пошкодження, постійні або тимчасові розлади й комбіновані наслідки.</w:t>
      </w:r>
    </w:p>
    <w:p w14:paraId="71B355D3"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Основою проведення заходів щодо боротьби зі шкідливими речовинами є гігієнічне нормування. Зниження рівня впливу на працюючих шкідливих речовин, його повне усунення досягається шляхом проведення технологічних, санітарно-технічних, лікувально-профілактичних заходів, а також застосуванням засобів індивідуального захисту.</w:t>
      </w:r>
    </w:p>
    <w:p w14:paraId="07F085ED"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До технологічних заходів відносяться такі як впровадження безперервних технологій, автоматизація й механізація виробничих процесів, дистанційне керування, герметизація устаткування, заміна небезпечних технологічних процесів й операції менш небезпечними й безпечними.</w:t>
      </w:r>
    </w:p>
    <w:p w14:paraId="314E9BC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Коли технологічні, санітарно-технічні міри не повністю виключають наявність шкідливих речовин у повітряному середовищі, відсутні методи й прилади для їхнього контролю, проводяться лікувально-профілактичні заходи: організація й проведення попередніх і періодичних медичних оглядів, дихальної гімнастики, інгаляцій, забезпечення лікувально-профілактичним харчуванням і молоком тощо.</w:t>
      </w:r>
    </w:p>
    <w:p w14:paraId="2FBA1FF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Особлива увага в цих випадках повинна приділятися застосуванню засобів індивідуального захисту, насамперед для захисту органів дихання (фільтруючі й ізолюючі протигази, респіратори, захисні окуляри, спеціальний одяг). Застосування запропонованих заходів забезпечить високу працездатність та захист від небезпечних та шкідливих факторів.</w:t>
      </w:r>
    </w:p>
    <w:p w14:paraId="1269334E" w14:textId="77777777" w:rsidR="003E55EA" w:rsidRPr="00291346" w:rsidRDefault="003E55EA" w:rsidP="003E55EA">
      <w:pPr>
        <w:pStyle w:val="2"/>
        <w:ind w:left="709" w:firstLine="0"/>
        <w:rPr>
          <w:rFonts w:eastAsia="Calibri"/>
        </w:rPr>
      </w:pPr>
      <w:bookmarkStart w:id="55" w:name="bookmark28"/>
      <w:bookmarkStart w:id="56" w:name="_Toc213331445"/>
      <w:r w:rsidRPr="00291346">
        <w:rPr>
          <w:rFonts w:eastAsia="Calibri"/>
        </w:rPr>
        <w:t>Забезпечення безпеки в надзвичайних ситуаціях</w:t>
      </w:r>
      <w:bookmarkEnd w:id="55"/>
      <w:bookmarkEnd w:id="56"/>
    </w:p>
    <w:p w14:paraId="68E1F261"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лан ліквідації аварій (ПЛА) - це документ, що передбачає всі заходи щодо рятування людей, ліквідації аварій у початковий період їх розвитку, а також визначає обов'язки та дії інженерно-технічних працівників та робітників підприємств і підрозділів ДВГРС при виникненні аварії.</w:t>
      </w:r>
    </w:p>
    <w:p w14:paraId="3F1C522C"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гідно з діючими вимогами безпеки на рудниках та кар'єрах, технологічні процеси які пов'язані з можливими пожежами, вибухами, іншими аварійними ситуаціями, небезпечними для життя і здоров'я працівників та довкілля, повинен бути складений, погоджений з ДВГРС і затверджений керівником підприємства план ліквідації аварій.</w:t>
      </w:r>
    </w:p>
    <w:p w14:paraId="3C894125"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lastRenderedPageBreak/>
        <w:t>Необхідність складання ПЛА визначається особливою важливістю узгоджених дій працівників підприємств і підрозділів ДВГРС у початковий період розвитку аварії, коли можлива поява розгубленості і паніки, відсутності на місцях їх керівників.</w:t>
      </w:r>
    </w:p>
    <w:p w14:paraId="7894F624"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У ПЛА повинні передбачатися всі можливі аварії та ситуації, небезпечні для життя людей (пожежі, затоплення, вибухи тощо); заходи щодо рятування людей, яких аварія застала у гірничих виробках, а також дії інженерно-технічних працівників і робітників при виникненні аварій; місця знаходження засобів для рятування людей і ліквідації аварії; дії підрозділів ДВГРС при ліквідації аварії.</w:t>
      </w:r>
    </w:p>
    <w:p w14:paraId="05B3AAC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На кар'єрах ПЛА щорічно складається або переглядається головним інженером кар'єру, узгоджується з командиром підрозділу ДВГРС та начальником пожежної частини і затверджується технічним керівником підприємства за 15 днів до початку наступного року.</w:t>
      </w:r>
    </w:p>
    <w:p w14:paraId="58AB7D1E"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До оперативної частини ПЛА, на підприємствах з відкритої розробки і їх переробних комплексах додаються такі документи: плани і схеми гірничих робіт кар’єрів, розрізів, схеми допоміжних дренажних, транспортних інших поверхневих і підземних виробок; суміщені плани поверхневих і підземних гірничих робіт при комбінованій розробці родовищ; схеми транспортних і енергетичних комунікацій; схеми протипожежного трубопроводу, місця розташування інших засобів пожежогасіння; поетапні плани з розташуванням технологічного устаткування.</w:t>
      </w:r>
    </w:p>
    <w:p w14:paraId="45EBC62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ЛА складається для усіх можливих місць виникнення аварії в гірничих виробках шахт та ЦПТ кар’єру, при цьому всім місцям аварій надаються номери позицій, які наносяться на схеми вентиляції гірничих виробок.</w:t>
      </w:r>
    </w:p>
    <w:p w14:paraId="011DD9B5"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Вивчення ПЛА інженерно-технічними працівниками об’єкта контролюється його керівником і здійснюється до початку терміну його дії. Ознайомлення робітників з правилами особистої поведінки під час аварії відповідно до ПЛА повинне проводитися начальником дільниці під підпис у «Журналі реєстрації ознайомлення робітників із запасними виходами» до</w:t>
      </w:r>
    </w:p>
    <w:p w14:paraId="71359AD1"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чатку введення в дію ПЛА. Повторне ознайомлення їх з ПЛА проводиться перед початком кожного півріччя чи року. Забороняється допускати до роботи осіб, не ознайомлених з ПЛА, і які не знають його в частині, що належить до місця їх роботи.</w:t>
      </w:r>
    </w:p>
    <w:p w14:paraId="3081284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Розподіл обов’язків між окремими особами, які беруть участь у ліквідації аварії, і порядок їх дій є важливою складовою частиною ПЛА, що забезпечує координацію робіт з ліквідації аварії.</w:t>
      </w:r>
    </w:p>
    <w:p w14:paraId="65F2336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 xml:space="preserve">Відповідальний керівник робіт з ліквідації аварії (головний інженер, технічні керівники) негайно приступає до виконання заходів, передбачених </w:t>
      </w:r>
      <w:r w:rsidRPr="00291346">
        <w:rPr>
          <w:rFonts w:eastAsia="Calibri" w:cs="Times New Roman"/>
          <w:szCs w:val="28"/>
          <w:lang w:val="uk-UA"/>
        </w:rPr>
        <w:lastRenderedPageBreak/>
        <w:t>оперативною частиною ПЛА; перевіряє, чи викликані підрозділи ДВГРС, пожежна команда; виявляє кількість працюючих, яких застигла аварія; керує роботами згідно з ПЛА; заповнює оперативний журнал; приймає інформацію про хід рятувальних робіт.</w:t>
      </w:r>
    </w:p>
    <w:p w14:paraId="17AA146A"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Директор і технічний керівник підприємства надають допомогу в ліквідації аварії, не втручаючись в оперативну роботу, виконуючи оперативні завдання відповідального керівника з ліквідації аварії; вживають заходи з</w:t>
      </w:r>
    </w:p>
    <w:p w14:paraId="72DDE9DE"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доставки в шахту, кар’єр людей та устаткування, які необхідні для ліквідації аварії; організовують медичну допомогу потерпілим.</w:t>
      </w:r>
    </w:p>
    <w:p w14:paraId="4661CECD"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Головний механік та енергетик підприємства забезпечують безперервну подачу електроенергії; забезпечують необхідний згідно з ПЛА вентиляційний режим при пожежах; вживають заходи забезпечення аварійних робіт додатковим устаткуванням.</w:t>
      </w:r>
    </w:p>
    <w:p w14:paraId="314770B4"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ри веденні рятувальних робіт і ліквідації аварій обов’язковими для виконання є тільки розпорядження відповідального керівника робіт з ліквідації аварії.</w:t>
      </w:r>
    </w:p>
    <w:p w14:paraId="1CBB8841"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У необхідних випадках директор підприємства може взяти на себе керівництво роботами з ліквідації аварії.</w:t>
      </w:r>
    </w:p>
    <w:p w14:paraId="6166D770"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 xml:space="preserve">Телефоністка телефонної станції після отримання повідомлення про аварію негайно оповіщає всіх осіб і установи згідно зі списком: підрозділ ДВГРС, який обслуговує підприємство; пожежну команду у випадку пожежі; начальників і технічних керівників шахти, кар’єру; директора підприємства; головного механіка і головного енергетика підприємства; заступника керівника підприємства з охорони праці: головного лікаря лікарні; місцевий </w:t>
      </w:r>
      <w:proofErr w:type="spellStart"/>
      <w:r w:rsidRPr="00291346">
        <w:rPr>
          <w:rFonts w:eastAsia="Calibri" w:cs="Times New Roman"/>
          <w:szCs w:val="28"/>
          <w:lang w:val="uk-UA"/>
        </w:rPr>
        <w:t>Держнагляд</w:t>
      </w:r>
      <w:proofErr w:type="spellEnd"/>
      <w:r w:rsidRPr="00291346">
        <w:rPr>
          <w:rFonts w:eastAsia="Calibri" w:cs="Times New Roman"/>
          <w:szCs w:val="28"/>
          <w:lang w:val="uk-UA"/>
        </w:rPr>
        <w:t xml:space="preserve"> охорони праці; профком підприємства; районний відділ СБ; районний відділ МВС; прокуратуру.</w:t>
      </w:r>
    </w:p>
    <w:p w14:paraId="4163DBDF"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 xml:space="preserve">Оперативна частина ПЛА кар’єру </w:t>
      </w:r>
      <w:proofErr w:type="spellStart"/>
      <w:r w:rsidRPr="00291346">
        <w:rPr>
          <w:rFonts w:eastAsia="Calibri" w:cs="Times New Roman"/>
          <w:szCs w:val="28"/>
          <w:lang w:val="uk-UA"/>
        </w:rPr>
        <w:t>ПівдГЗК</w:t>
      </w:r>
      <w:proofErr w:type="spellEnd"/>
      <w:r w:rsidRPr="00291346">
        <w:rPr>
          <w:rFonts w:eastAsia="Calibri" w:cs="Times New Roman"/>
          <w:szCs w:val="28"/>
          <w:lang w:val="uk-UA"/>
        </w:rPr>
        <w:t xml:space="preserve"> складається з наступних позицій:</w:t>
      </w:r>
    </w:p>
    <w:p w14:paraId="2EF6E157"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1. Пожежа у будівлях і спорудах.</w:t>
      </w:r>
    </w:p>
    <w:p w14:paraId="502F8C96"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2. Пожежа на устаткуванні.</w:t>
      </w:r>
    </w:p>
    <w:p w14:paraId="4B31495B"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3. Обвалення і руйнування будівельних конструкцій.</w:t>
      </w:r>
    </w:p>
    <w:p w14:paraId="3CD8135B"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 xml:space="preserve">Позиція 4. Загазованість приміщень, </w:t>
      </w:r>
      <w:proofErr w:type="spellStart"/>
      <w:r w:rsidRPr="00291346">
        <w:rPr>
          <w:rFonts w:eastAsia="Calibri" w:cs="Times New Roman"/>
          <w:szCs w:val="28"/>
          <w:lang w:val="uk-UA"/>
        </w:rPr>
        <w:t>вибоїв</w:t>
      </w:r>
      <w:proofErr w:type="spellEnd"/>
      <w:r w:rsidRPr="00291346">
        <w:rPr>
          <w:rFonts w:eastAsia="Calibri" w:cs="Times New Roman"/>
          <w:szCs w:val="28"/>
          <w:lang w:val="uk-UA"/>
        </w:rPr>
        <w:t xml:space="preserve"> (виділення отруйних газів).</w:t>
      </w:r>
    </w:p>
    <w:p w14:paraId="486B681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5. Затоплення горизонту мінус 270 м, прорив охоронного цілика, порушення цілісності дамб.</w:t>
      </w:r>
    </w:p>
    <w:p w14:paraId="5B8538FC"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6. Обрушення борту кар’єра.</w:t>
      </w:r>
    </w:p>
    <w:p w14:paraId="20E7F457"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 xml:space="preserve">Позиція 7. </w:t>
      </w:r>
      <w:proofErr w:type="spellStart"/>
      <w:r w:rsidRPr="00291346">
        <w:rPr>
          <w:rFonts w:eastAsia="Calibri" w:cs="Times New Roman"/>
          <w:szCs w:val="28"/>
          <w:lang w:val="uk-UA"/>
        </w:rPr>
        <w:t>Провалення</w:t>
      </w:r>
      <w:proofErr w:type="spellEnd"/>
      <w:r w:rsidRPr="00291346">
        <w:rPr>
          <w:rFonts w:eastAsia="Calibri" w:cs="Times New Roman"/>
          <w:szCs w:val="28"/>
          <w:lang w:val="uk-UA"/>
        </w:rPr>
        <w:t xml:space="preserve"> земної поверхні.</w:t>
      </w:r>
    </w:p>
    <w:p w14:paraId="7D956A7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8. Падіння технологічного транспорту.</w:t>
      </w:r>
    </w:p>
    <w:p w14:paraId="6821842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9. Ураження електричним струмом.</w:t>
      </w:r>
    </w:p>
    <w:p w14:paraId="68D6FBC5"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озиція 10. Автоаварії у кар’єрах.</w:t>
      </w:r>
    </w:p>
    <w:p w14:paraId="1A85923B"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lastRenderedPageBreak/>
        <w:t>Позиція 11. Масовий вибух, ЦПТ, ВР.</w:t>
      </w:r>
    </w:p>
    <w:p w14:paraId="114796DC"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Деякі позиції наведені на сторінках.</w:t>
      </w:r>
    </w:p>
    <w:p w14:paraId="02733CF5"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аходи з рятування людей та ліквідації аварій обов’язково повинні бути наступні:</w:t>
      </w:r>
    </w:p>
    <w:p w14:paraId="19F63DFA"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обов’язковий виклик підрозділів Криворізького ВГРЗ та рятувальної служби комбінату при всіх випадках аварій та у разі необхідності пожежної частини (ВПЧ-32);</w:t>
      </w:r>
    </w:p>
    <w:p w14:paraId="16B4516E"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оповіщення про аварію посадових осіб та установ за списком відповідно до додатку до ПЛА;</w:t>
      </w:r>
    </w:p>
    <w:p w14:paraId="1EA49685"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оповіщення про аварію працівників цеху (дільниці) та виведення їх у безпечну зону;</w:t>
      </w:r>
    </w:p>
    <w:p w14:paraId="2B2F3094"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режим роботи системи енергопостачання та інших комунікацій цеху і аварійної дільниці (виключення подачі на аварійну дільницю електроенергії, природного газу при вибухах, пожежах);</w:t>
      </w:r>
    </w:p>
    <w:p w14:paraId="4C676373"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використання засобів вентиляції (у разі необхідності та наявності);</w:t>
      </w:r>
    </w:p>
    <w:p w14:paraId="355F09C5"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ліквідація аварій у початковий період та попередження їх розвитку;</w:t>
      </w:r>
    </w:p>
    <w:p w14:paraId="1A069FFD"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організація роботи транспорту для евакуації людей, а також доставки до місця події рятувальників, обладнання та необхідних матеріалів;</w:t>
      </w:r>
    </w:p>
    <w:p w14:paraId="0B346316"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організація роботи взаємодії з органами виконавчої влади, органами місцевого самоврядування, підприємствами, установами та організаціями під час ліквідації аварій.</w:t>
      </w:r>
    </w:p>
    <w:p w14:paraId="73CA02FA"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аходи щодо оповіщення про аварію працівників цеху (дільниці) та виведення їх у безпечну зону обов’язково повинні бути наступні:</w:t>
      </w:r>
    </w:p>
    <w:p w14:paraId="27E135AC"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порядок та засоби оповіщення про аварію всіх працівників цеху (дільниці). У першу чергу оповіщаються працівники аварійної та суміжних з нею дільниць;</w:t>
      </w:r>
    </w:p>
    <w:p w14:paraId="05D4BCEA"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дії посадових осіб, відповідальних за виведення людей із аварійної зони. При цьому враховується, що виведення людей із аварійної ділянки слід здійснювати найкоротшими шляхами, які обов’язково повинні бути вказані в кожній позиції. При вибухах, пожежах та загазованості приміщень всі люди повинні бути виведені з будинків, споруд тощо. Для прискорення евакуації можуть бути застосовані усі види транспорту.</w:t>
      </w:r>
    </w:p>
    <w:p w14:paraId="4D5FFDAD"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аходи щодо ліквідації аварій у початковий період та попередження її розвитку обов’язково новітні бути наступні:</w:t>
      </w:r>
    </w:p>
    <w:p w14:paraId="7693B72D"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використання первинних, спеціальних, стаціонарних та пересувних засобів гасіння пожеж, якщо такі повинні бути і є в наявності, а також інших засобів ліквідації аварії;</w:t>
      </w:r>
    </w:p>
    <w:p w14:paraId="1BE737AE"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t>дії осіб технічного нагляду щодо організації робіт з ліквідації аварії,</w:t>
      </w:r>
    </w:p>
    <w:p w14:paraId="104FCB48"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забезпечення аварійного водопостачання;</w:t>
      </w:r>
    </w:p>
    <w:p w14:paraId="60363E0E" w14:textId="77777777" w:rsidR="003E55EA" w:rsidRPr="00291346" w:rsidRDefault="003E55EA" w:rsidP="003E55EA">
      <w:pPr>
        <w:numPr>
          <w:ilvl w:val="0"/>
          <w:numId w:val="14"/>
        </w:numPr>
        <w:ind w:left="0" w:firstLine="0"/>
        <w:contextualSpacing/>
        <w:jc w:val="both"/>
        <w:rPr>
          <w:rFonts w:eastAsia="Calibri" w:cs="Times New Roman"/>
          <w:szCs w:val="28"/>
          <w:lang w:val="uk-UA"/>
        </w:rPr>
      </w:pPr>
      <w:r w:rsidRPr="00291346">
        <w:rPr>
          <w:rFonts w:eastAsia="Calibri" w:cs="Times New Roman"/>
          <w:szCs w:val="28"/>
          <w:lang w:val="uk-UA"/>
        </w:rPr>
        <w:lastRenderedPageBreak/>
        <w:t>підготовка вантажно-розвантажувальних та транспортних засобів для доставки до місця аварій матеріалів та обладнання.</w:t>
      </w:r>
    </w:p>
    <w:p w14:paraId="1BF78212"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Перед погодженням ПЛА повинні бути представлені проект протипожежного захисту цеху (дільниці) та план взаємодії Криворізького ВГРЗ, рятувальників комбінату та пожежної частини (ВПЧ-32) при виникненні аварії, а також акти перевірок.</w:t>
      </w:r>
    </w:p>
    <w:p w14:paraId="01459DFF"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Акти перевірок розглядаються на нараді у присутності головного інженера(заступника начальника) цеху за участю командира підрозділу Криворізького ВГРЗ, а також начальника рятувальної служби комбінату.</w:t>
      </w:r>
    </w:p>
    <w:p w14:paraId="66CAEE9D" w14:textId="77777777" w:rsidR="003E55EA" w:rsidRPr="00291346" w:rsidRDefault="003E55EA" w:rsidP="003E55EA">
      <w:pPr>
        <w:jc w:val="both"/>
        <w:rPr>
          <w:rFonts w:eastAsia="Calibri" w:cs="Times New Roman"/>
          <w:szCs w:val="28"/>
          <w:lang w:val="uk-UA"/>
        </w:rPr>
      </w:pPr>
      <w:r w:rsidRPr="00291346">
        <w:rPr>
          <w:rFonts w:eastAsia="Calibri" w:cs="Times New Roman"/>
          <w:szCs w:val="28"/>
          <w:lang w:val="uk-UA"/>
        </w:rPr>
        <w:t>Головний інженер цеху (заступник начальника) та командир підрозділу ВГРЗ, з яким погоджено ПЛА, є відповідальними за правильне складання ПЛА.</w:t>
      </w:r>
    </w:p>
    <w:p w14:paraId="1230F8F9" w14:textId="77777777" w:rsidR="003E55EA" w:rsidRPr="00291346" w:rsidRDefault="003E55EA" w:rsidP="003E55EA">
      <w:pPr>
        <w:rPr>
          <w:rFonts w:eastAsia="Calibri" w:cs="Times New Roman"/>
          <w:szCs w:val="28"/>
          <w:lang w:val="uk-UA"/>
        </w:rPr>
      </w:pPr>
      <w:r w:rsidRPr="00291346">
        <w:rPr>
          <w:rFonts w:eastAsia="Calibri" w:cs="Times New Roman"/>
          <w:szCs w:val="28"/>
          <w:lang w:val="uk-UA"/>
        </w:rPr>
        <w:br w:type="page"/>
      </w:r>
      <w:r w:rsidRPr="00291346">
        <w:rPr>
          <w:rFonts w:eastAsia="Calibri" w:cs="Times New Roman"/>
          <w:szCs w:val="28"/>
          <w:lang w:val="uk-UA"/>
        </w:rPr>
        <w:lastRenderedPageBreak/>
        <w:t xml:space="preserve">Позиція № 4. Загазованість приміщень, </w:t>
      </w:r>
      <w:proofErr w:type="spellStart"/>
      <w:r w:rsidRPr="00291346">
        <w:rPr>
          <w:rFonts w:eastAsia="Calibri" w:cs="Times New Roman"/>
          <w:szCs w:val="28"/>
          <w:lang w:val="uk-UA"/>
        </w:rPr>
        <w:t>вибоїв</w:t>
      </w:r>
      <w:proofErr w:type="spellEnd"/>
      <w:r w:rsidRPr="00291346">
        <w:rPr>
          <w:rFonts w:eastAsia="Calibri" w:cs="Times New Roman"/>
          <w:szCs w:val="28"/>
          <w:lang w:val="uk-UA"/>
        </w:rPr>
        <w:t xml:space="preserve"> (виділення отруйних газів).</w:t>
      </w:r>
    </w:p>
    <w:tbl>
      <w:tblPr>
        <w:tblW w:w="0" w:type="auto"/>
        <w:jc w:val="center"/>
        <w:tblLayout w:type="fixed"/>
        <w:tblCellMar>
          <w:left w:w="10" w:type="dxa"/>
          <w:right w:w="10" w:type="dxa"/>
        </w:tblCellMar>
        <w:tblLook w:val="04A0" w:firstRow="1" w:lastRow="0" w:firstColumn="1" w:lastColumn="0" w:noHBand="0" w:noVBand="1"/>
      </w:tblPr>
      <w:tblGrid>
        <w:gridCol w:w="283"/>
        <w:gridCol w:w="2410"/>
        <w:gridCol w:w="2835"/>
        <w:gridCol w:w="1984"/>
        <w:gridCol w:w="2010"/>
      </w:tblGrid>
      <w:tr w:rsidR="003E55EA" w:rsidRPr="00291346" w14:paraId="3E46CE0C" w14:textId="77777777" w:rsidTr="004305E2">
        <w:trPr>
          <w:trHeight w:val="1405"/>
          <w:jc w:val="center"/>
        </w:trPr>
        <w:tc>
          <w:tcPr>
            <w:tcW w:w="283" w:type="dxa"/>
            <w:tcBorders>
              <w:top w:val="single" w:sz="4" w:space="0" w:color="auto"/>
              <w:left w:val="single" w:sz="4" w:space="0" w:color="auto"/>
              <w:right w:val="single" w:sz="4" w:space="0" w:color="auto"/>
            </w:tcBorders>
            <w:shd w:val="clear" w:color="auto" w:fill="FFFFFF"/>
          </w:tcPr>
          <w:p w14:paraId="7BCC11AA" w14:textId="77777777" w:rsidR="003E55EA" w:rsidRPr="00291346" w:rsidRDefault="003E55EA" w:rsidP="00781509">
            <w:pPr>
              <w:ind w:firstLine="0"/>
              <w:jc w:val="both"/>
              <w:rPr>
                <w:rFonts w:eastAsia="Calibri" w:cs="Times New Roman"/>
                <w:szCs w:val="28"/>
                <w:lang w:val="uk-UA"/>
              </w:rPr>
            </w:pPr>
          </w:p>
        </w:tc>
        <w:tc>
          <w:tcPr>
            <w:tcW w:w="2410" w:type="dxa"/>
            <w:tcBorders>
              <w:top w:val="single" w:sz="4" w:space="0" w:color="auto"/>
              <w:left w:val="single" w:sz="4" w:space="0" w:color="auto"/>
              <w:right w:val="single" w:sz="4" w:space="0" w:color="auto"/>
            </w:tcBorders>
            <w:shd w:val="clear" w:color="auto" w:fill="FFFFFF"/>
          </w:tcPr>
          <w:p w14:paraId="5ECEA33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ходи по спасінню</w:t>
            </w:r>
          </w:p>
          <w:p w14:paraId="3858439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юдей з</w:t>
            </w:r>
          </w:p>
          <w:p w14:paraId="2D25735C"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іквідації аварії</w:t>
            </w:r>
          </w:p>
        </w:tc>
        <w:tc>
          <w:tcPr>
            <w:tcW w:w="2835" w:type="dxa"/>
            <w:tcBorders>
              <w:top w:val="single" w:sz="4" w:space="0" w:color="auto"/>
              <w:left w:val="single" w:sz="4" w:space="0" w:color="auto"/>
              <w:right w:val="single" w:sz="4" w:space="0" w:color="auto"/>
            </w:tcBorders>
            <w:shd w:val="clear" w:color="auto" w:fill="FFFFFF"/>
          </w:tcPr>
          <w:p w14:paraId="10C76E2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ідповідальний</w:t>
            </w:r>
          </w:p>
          <w:p w14:paraId="4DD9D74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 виконання</w:t>
            </w:r>
          </w:p>
          <w:p w14:paraId="3924F4C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ходів і виконавці</w:t>
            </w:r>
          </w:p>
        </w:tc>
        <w:tc>
          <w:tcPr>
            <w:tcW w:w="1984" w:type="dxa"/>
            <w:tcBorders>
              <w:top w:val="single" w:sz="4" w:space="0" w:color="auto"/>
              <w:left w:val="single" w:sz="4" w:space="0" w:color="auto"/>
              <w:right w:val="single" w:sz="4" w:space="0" w:color="auto"/>
            </w:tcBorders>
            <w:shd w:val="clear" w:color="auto" w:fill="FFFFFF"/>
          </w:tcPr>
          <w:p w14:paraId="59CFF17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Шляхи</w:t>
            </w:r>
          </w:p>
          <w:p w14:paraId="196EC39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иведення</w:t>
            </w:r>
          </w:p>
          <w:p w14:paraId="4952202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юдей</w:t>
            </w:r>
          </w:p>
        </w:tc>
        <w:tc>
          <w:tcPr>
            <w:tcW w:w="2010" w:type="dxa"/>
            <w:tcBorders>
              <w:top w:val="single" w:sz="4" w:space="0" w:color="auto"/>
              <w:left w:val="single" w:sz="4" w:space="0" w:color="auto"/>
              <w:right w:val="single" w:sz="4" w:space="0" w:color="auto"/>
            </w:tcBorders>
            <w:shd w:val="clear" w:color="auto" w:fill="FFFFFF"/>
          </w:tcPr>
          <w:p w14:paraId="6EA8E0D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вдання</w:t>
            </w:r>
          </w:p>
          <w:p w14:paraId="5FC5B1E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аварійно-рятувальної команди</w:t>
            </w:r>
          </w:p>
        </w:tc>
      </w:tr>
      <w:tr w:rsidR="003E55EA" w:rsidRPr="00291346" w14:paraId="1B0DF1CA" w14:textId="77777777" w:rsidTr="004305E2">
        <w:trPr>
          <w:trHeight w:val="1406"/>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3D5B881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7B818DA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Сповістити працівників про виділення газів</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tcPr>
          <w:p w14:paraId="34237C8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w:t>
            </w:r>
          </w:p>
          <w:p w14:paraId="506D50D6"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испетчер РУ</w:t>
            </w:r>
          </w:p>
        </w:tc>
        <w:tc>
          <w:tcPr>
            <w:tcW w:w="1984" w:type="dxa"/>
            <w:vMerge w:val="restart"/>
            <w:tcBorders>
              <w:top w:val="single" w:sz="4" w:space="0" w:color="auto"/>
              <w:left w:val="single" w:sz="4" w:space="0" w:color="auto"/>
              <w:right w:val="single" w:sz="4" w:space="0" w:color="auto"/>
            </w:tcBorders>
            <w:shd w:val="clear" w:color="auto" w:fill="FFFFFF"/>
            <w:vAlign w:val="center"/>
          </w:tcPr>
          <w:p w14:paraId="0CC2FD02" w14:textId="77777777" w:rsidR="003E55EA" w:rsidRPr="00291346" w:rsidRDefault="003E55EA" w:rsidP="00781509">
            <w:pPr>
              <w:ind w:firstLine="0"/>
              <w:rPr>
                <w:rFonts w:eastAsia="Calibri" w:cs="Times New Roman"/>
                <w:szCs w:val="28"/>
                <w:lang w:val="uk-UA"/>
              </w:rPr>
            </w:pPr>
          </w:p>
        </w:tc>
        <w:tc>
          <w:tcPr>
            <w:tcW w:w="2010" w:type="dxa"/>
            <w:vMerge w:val="restart"/>
            <w:tcBorders>
              <w:top w:val="single" w:sz="4" w:space="0" w:color="auto"/>
              <w:left w:val="single" w:sz="4" w:space="0" w:color="auto"/>
              <w:right w:val="single" w:sz="4" w:space="0" w:color="auto"/>
            </w:tcBorders>
            <w:shd w:val="clear" w:color="auto" w:fill="FFFFFF"/>
            <w:vAlign w:val="center"/>
          </w:tcPr>
          <w:p w14:paraId="2F70F258" w14:textId="77777777" w:rsidR="003E55EA" w:rsidRPr="00291346" w:rsidRDefault="003E55EA" w:rsidP="00781509">
            <w:pPr>
              <w:ind w:firstLine="0"/>
              <w:rPr>
                <w:rFonts w:eastAsia="Calibri" w:cs="Times New Roman"/>
                <w:szCs w:val="28"/>
                <w:lang w:val="uk-UA"/>
              </w:rPr>
            </w:pPr>
          </w:p>
        </w:tc>
      </w:tr>
      <w:tr w:rsidR="003E55EA" w:rsidRPr="00291346" w14:paraId="3E6E5886" w14:textId="77777777" w:rsidTr="004305E2">
        <w:trPr>
          <w:trHeight w:val="2098"/>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0101815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31CCA25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клик за телефонами 0-77, 26-27-87 КВГРС, медична допомога 21-78-77; 03; ГС 76- 49, 82-69</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tcPr>
          <w:p w14:paraId="127D412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w:t>
            </w:r>
          </w:p>
          <w:p w14:paraId="6A39F83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испетчер РУ, оператор РУ</w:t>
            </w:r>
          </w:p>
        </w:tc>
        <w:tc>
          <w:tcPr>
            <w:tcW w:w="1984" w:type="dxa"/>
            <w:vMerge/>
            <w:tcBorders>
              <w:left w:val="single" w:sz="4" w:space="0" w:color="auto"/>
              <w:bottom w:val="single" w:sz="4" w:space="0" w:color="auto"/>
              <w:right w:val="single" w:sz="4" w:space="0" w:color="auto"/>
            </w:tcBorders>
            <w:shd w:val="clear" w:color="auto" w:fill="FFFFFF"/>
            <w:vAlign w:val="center"/>
          </w:tcPr>
          <w:p w14:paraId="4CF4DD51" w14:textId="77777777" w:rsidR="003E55EA" w:rsidRPr="00291346" w:rsidRDefault="003E55EA" w:rsidP="00781509">
            <w:pPr>
              <w:ind w:firstLine="0"/>
              <w:rPr>
                <w:rFonts w:eastAsia="Calibri" w:cs="Times New Roman"/>
                <w:szCs w:val="28"/>
                <w:lang w:val="uk-UA"/>
              </w:rPr>
            </w:pPr>
          </w:p>
        </w:tc>
        <w:tc>
          <w:tcPr>
            <w:tcW w:w="2010" w:type="dxa"/>
            <w:vMerge/>
            <w:tcBorders>
              <w:left w:val="single" w:sz="4" w:space="0" w:color="auto"/>
              <w:bottom w:val="single" w:sz="4" w:space="0" w:color="auto"/>
              <w:right w:val="single" w:sz="4" w:space="0" w:color="auto"/>
            </w:tcBorders>
            <w:shd w:val="clear" w:color="auto" w:fill="FFFFFF"/>
            <w:vAlign w:val="center"/>
          </w:tcPr>
          <w:p w14:paraId="68DB418B" w14:textId="77777777" w:rsidR="003E55EA" w:rsidRPr="00291346" w:rsidRDefault="003E55EA" w:rsidP="00781509">
            <w:pPr>
              <w:ind w:firstLine="0"/>
              <w:rPr>
                <w:rFonts w:eastAsia="Calibri" w:cs="Times New Roman"/>
                <w:szCs w:val="28"/>
                <w:lang w:val="uk-UA"/>
              </w:rPr>
            </w:pPr>
          </w:p>
        </w:tc>
      </w:tr>
      <w:tr w:rsidR="003E55EA" w:rsidRPr="00291346" w14:paraId="1A1683EC" w14:textId="77777777" w:rsidTr="004305E2">
        <w:trPr>
          <w:trHeight w:val="997"/>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2A46DD2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3.</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7B9EFE2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вести людей з</w:t>
            </w:r>
          </w:p>
          <w:p w14:paraId="1D8907F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безпечної зони</w:t>
            </w:r>
          </w:p>
        </w:tc>
        <w:tc>
          <w:tcPr>
            <w:tcW w:w="2835" w:type="dxa"/>
            <w:vMerge w:val="restart"/>
            <w:tcBorders>
              <w:top w:val="single" w:sz="4" w:space="0" w:color="auto"/>
              <w:left w:val="single" w:sz="4" w:space="0" w:color="auto"/>
              <w:right w:val="single" w:sz="4" w:space="0" w:color="auto"/>
            </w:tcBorders>
            <w:shd w:val="clear" w:color="auto" w:fill="FFFFFF"/>
            <w:vAlign w:val="center"/>
          </w:tcPr>
          <w:p w14:paraId="2D037AD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w:t>
            </w:r>
          </w:p>
          <w:p w14:paraId="798CDB2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ерівник робіт</w:t>
            </w:r>
          </w:p>
          <w:p w14:paraId="2BC05ED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о ліквідації</w:t>
            </w:r>
          </w:p>
          <w:p w14:paraId="0E02C801"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арій,</w:t>
            </w:r>
          </w:p>
          <w:p w14:paraId="1BBF91C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гірничі майстри</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FFFF"/>
          </w:tcPr>
          <w:p w14:paraId="1F492B3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рацівники, які</w:t>
            </w:r>
          </w:p>
          <w:p w14:paraId="550C546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опинилися у</w:t>
            </w:r>
          </w:p>
          <w:p w14:paraId="550E77F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зоні загазованості, застосовують засоби індивідуального захисту органів дихання і найкоротшим шляхом виходять на чисте повітря під керівництвом гірничих майстрів</w:t>
            </w:r>
          </w:p>
        </w:tc>
        <w:tc>
          <w:tcPr>
            <w:tcW w:w="201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271E01D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е відділення</w:t>
            </w:r>
          </w:p>
          <w:p w14:paraId="4538B81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w:t>
            </w:r>
          </w:p>
          <w:p w14:paraId="2BFC472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правляється для виводу людей і надання їм допомоги.</w:t>
            </w:r>
          </w:p>
          <w:p w14:paraId="08420DA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ге відділення КВГРС направляється на місце аварії для її ліквідації.</w:t>
            </w:r>
          </w:p>
          <w:p w14:paraId="6913079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ступні відділення КВГРС поступають в розпорядження відповідального керівника робіт по ліквідації аварій</w:t>
            </w:r>
          </w:p>
        </w:tc>
      </w:tr>
      <w:tr w:rsidR="003E55EA" w:rsidRPr="00291346" w14:paraId="735BE533" w14:textId="77777777" w:rsidTr="004305E2">
        <w:trPr>
          <w:trHeight w:val="1564"/>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6CCFAF5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4.</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76860500"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Організувати пости безпеки. Вести облік людей, які виходять</w:t>
            </w:r>
          </w:p>
        </w:tc>
        <w:tc>
          <w:tcPr>
            <w:tcW w:w="2835" w:type="dxa"/>
            <w:vMerge/>
            <w:tcBorders>
              <w:left w:val="single" w:sz="4" w:space="0" w:color="auto"/>
              <w:bottom w:val="single" w:sz="4" w:space="0" w:color="auto"/>
              <w:right w:val="single" w:sz="4" w:space="0" w:color="auto"/>
            </w:tcBorders>
            <w:shd w:val="clear" w:color="auto" w:fill="FFFFFF"/>
            <w:vAlign w:val="center"/>
          </w:tcPr>
          <w:p w14:paraId="0E7AC8F7" w14:textId="77777777" w:rsidR="003E55EA" w:rsidRPr="00291346" w:rsidRDefault="003E55EA" w:rsidP="00781509">
            <w:pPr>
              <w:ind w:firstLine="0"/>
              <w:rPr>
                <w:rFonts w:eastAsia="Calibri" w:cs="Times New Roman"/>
                <w:szCs w:val="28"/>
                <w:lang w:val="uk-UA"/>
              </w:rPr>
            </w:pPr>
          </w:p>
        </w:tc>
        <w:tc>
          <w:tcPr>
            <w:tcW w:w="1984" w:type="dxa"/>
            <w:vMerge/>
            <w:tcBorders>
              <w:left w:val="single" w:sz="4" w:space="0" w:color="auto"/>
              <w:bottom w:val="single" w:sz="4" w:space="0" w:color="auto"/>
              <w:right w:val="single" w:sz="4" w:space="0" w:color="auto"/>
            </w:tcBorders>
            <w:shd w:val="clear" w:color="auto" w:fill="FFFFFF"/>
            <w:vAlign w:val="center"/>
          </w:tcPr>
          <w:p w14:paraId="177C57DE" w14:textId="77777777" w:rsidR="003E55EA" w:rsidRPr="00291346" w:rsidRDefault="003E55EA" w:rsidP="00781509">
            <w:pPr>
              <w:ind w:firstLine="0"/>
              <w:rPr>
                <w:rFonts w:eastAsia="Calibri" w:cs="Times New Roman"/>
                <w:szCs w:val="28"/>
                <w:lang w:val="uk-UA"/>
              </w:rPr>
            </w:pPr>
          </w:p>
        </w:tc>
        <w:tc>
          <w:tcPr>
            <w:tcW w:w="2010" w:type="dxa"/>
            <w:vMerge/>
            <w:tcBorders>
              <w:left w:val="single" w:sz="4" w:space="0" w:color="auto"/>
              <w:bottom w:val="single" w:sz="4" w:space="0" w:color="auto"/>
              <w:right w:val="single" w:sz="4" w:space="0" w:color="auto"/>
            </w:tcBorders>
            <w:shd w:val="clear" w:color="auto" w:fill="FFFFFF"/>
            <w:vAlign w:val="center"/>
          </w:tcPr>
          <w:p w14:paraId="1843929A" w14:textId="77777777" w:rsidR="003E55EA" w:rsidRPr="00291346" w:rsidRDefault="003E55EA" w:rsidP="00781509">
            <w:pPr>
              <w:ind w:firstLine="0"/>
              <w:rPr>
                <w:rFonts w:eastAsia="Calibri" w:cs="Times New Roman"/>
                <w:szCs w:val="28"/>
                <w:lang w:val="uk-UA"/>
              </w:rPr>
            </w:pPr>
          </w:p>
        </w:tc>
      </w:tr>
      <w:tr w:rsidR="003E55EA" w:rsidRPr="00291346" w14:paraId="61B6134E" w14:textId="77777777" w:rsidTr="004305E2">
        <w:trPr>
          <w:trHeight w:val="2111"/>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2774CBC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5.</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46B9E9F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становлення режиму електропостачання аварійної дільниці</w:t>
            </w:r>
          </w:p>
        </w:tc>
        <w:tc>
          <w:tcPr>
            <w:tcW w:w="2835" w:type="dxa"/>
            <w:tcBorders>
              <w:left w:val="single" w:sz="4" w:space="0" w:color="auto"/>
              <w:bottom w:val="single" w:sz="4" w:space="0" w:color="auto"/>
              <w:right w:val="single" w:sz="4" w:space="0" w:color="auto"/>
            </w:tcBorders>
            <w:shd w:val="clear" w:color="auto" w:fill="FFFFFF"/>
            <w:vAlign w:val="center"/>
          </w:tcPr>
          <w:p w14:paraId="655127F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головний енергетик РУ, змінний енергетик, черговий електрослюсар</w:t>
            </w:r>
          </w:p>
        </w:tc>
        <w:tc>
          <w:tcPr>
            <w:tcW w:w="1984" w:type="dxa"/>
            <w:vMerge/>
            <w:tcBorders>
              <w:left w:val="single" w:sz="4" w:space="0" w:color="auto"/>
              <w:bottom w:val="single" w:sz="4" w:space="0" w:color="auto"/>
              <w:right w:val="single" w:sz="4" w:space="0" w:color="auto"/>
            </w:tcBorders>
            <w:shd w:val="clear" w:color="auto" w:fill="FFFFFF"/>
            <w:vAlign w:val="center"/>
          </w:tcPr>
          <w:p w14:paraId="7577A910" w14:textId="77777777" w:rsidR="003E55EA" w:rsidRPr="00291346" w:rsidRDefault="003E55EA" w:rsidP="00781509">
            <w:pPr>
              <w:ind w:firstLine="0"/>
              <w:rPr>
                <w:rFonts w:eastAsia="Calibri" w:cs="Times New Roman"/>
                <w:szCs w:val="28"/>
                <w:lang w:val="uk-UA"/>
              </w:rPr>
            </w:pPr>
          </w:p>
        </w:tc>
        <w:tc>
          <w:tcPr>
            <w:tcW w:w="2010" w:type="dxa"/>
            <w:vMerge/>
            <w:tcBorders>
              <w:left w:val="single" w:sz="4" w:space="0" w:color="auto"/>
              <w:bottom w:val="single" w:sz="4" w:space="0" w:color="auto"/>
              <w:right w:val="single" w:sz="4" w:space="0" w:color="auto"/>
            </w:tcBorders>
            <w:shd w:val="clear" w:color="auto" w:fill="FFFFFF"/>
            <w:vAlign w:val="center"/>
          </w:tcPr>
          <w:p w14:paraId="0A9DC5B3" w14:textId="77777777" w:rsidR="003E55EA" w:rsidRPr="00291346" w:rsidRDefault="003E55EA" w:rsidP="00781509">
            <w:pPr>
              <w:ind w:firstLine="0"/>
              <w:rPr>
                <w:rFonts w:eastAsia="Calibri" w:cs="Times New Roman"/>
                <w:szCs w:val="28"/>
                <w:lang w:val="uk-UA"/>
              </w:rPr>
            </w:pPr>
          </w:p>
        </w:tc>
      </w:tr>
      <w:tr w:rsidR="003E55EA" w:rsidRPr="00291346" w14:paraId="7B11B656" w14:textId="77777777" w:rsidTr="004305E2">
        <w:trPr>
          <w:trHeight w:val="1688"/>
          <w:jc w:val="center"/>
        </w:trPr>
        <w:tc>
          <w:tcPr>
            <w:tcW w:w="283" w:type="dxa"/>
            <w:tcBorders>
              <w:top w:val="single" w:sz="4" w:space="0" w:color="auto"/>
              <w:left w:val="single" w:sz="4" w:space="0" w:color="auto"/>
              <w:bottom w:val="single" w:sz="4" w:space="0" w:color="auto"/>
              <w:right w:val="single" w:sz="4" w:space="0" w:color="auto"/>
            </w:tcBorders>
            <w:shd w:val="clear" w:color="auto" w:fill="FFFFFF"/>
            <w:vAlign w:val="center"/>
          </w:tcPr>
          <w:p w14:paraId="210F88C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6.</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6BFF144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становлення режиму вентиляції</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tcPr>
          <w:p w14:paraId="33B9EDC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w:t>
            </w:r>
          </w:p>
          <w:p w14:paraId="7EE3495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ерівник робіт</w:t>
            </w:r>
          </w:p>
          <w:p w14:paraId="7081D0A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о ліквідації</w:t>
            </w:r>
          </w:p>
          <w:p w14:paraId="3F2F1B5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арій</w:t>
            </w:r>
          </w:p>
        </w:tc>
        <w:tc>
          <w:tcPr>
            <w:tcW w:w="1984" w:type="dxa"/>
            <w:vMerge/>
            <w:tcBorders>
              <w:left w:val="single" w:sz="4" w:space="0" w:color="auto"/>
              <w:bottom w:val="single" w:sz="4" w:space="0" w:color="auto"/>
              <w:right w:val="single" w:sz="4" w:space="0" w:color="auto"/>
            </w:tcBorders>
            <w:shd w:val="clear" w:color="auto" w:fill="FFFFFF"/>
            <w:vAlign w:val="center"/>
          </w:tcPr>
          <w:p w14:paraId="0D38D61D" w14:textId="77777777" w:rsidR="003E55EA" w:rsidRPr="00291346" w:rsidRDefault="003E55EA" w:rsidP="00781509">
            <w:pPr>
              <w:ind w:firstLine="0"/>
              <w:rPr>
                <w:rFonts w:eastAsia="Calibri" w:cs="Times New Roman"/>
                <w:szCs w:val="28"/>
                <w:lang w:val="uk-UA"/>
              </w:rPr>
            </w:pPr>
          </w:p>
        </w:tc>
        <w:tc>
          <w:tcPr>
            <w:tcW w:w="2010" w:type="dxa"/>
            <w:vMerge/>
            <w:tcBorders>
              <w:left w:val="single" w:sz="4" w:space="0" w:color="auto"/>
              <w:bottom w:val="single" w:sz="4" w:space="0" w:color="auto"/>
              <w:right w:val="single" w:sz="4" w:space="0" w:color="auto"/>
            </w:tcBorders>
            <w:shd w:val="clear" w:color="auto" w:fill="FFFFFF"/>
            <w:vAlign w:val="center"/>
          </w:tcPr>
          <w:p w14:paraId="587AD387" w14:textId="77777777" w:rsidR="003E55EA" w:rsidRPr="00291346" w:rsidRDefault="003E55EA" w:rsidP="00781509">
            <w:pPr>
              <w:ind w:firstLine="0"/>
              <w:rPr>
                <w:rFonts w:eastAsia="Calibri" w:cs="Times New Roman"/>
                <w:szCs w:val="28"/>
                <w:lang w:val="uk-UA"/>
              </w:rPr>
            </w:pPr>
          </w:p>
        </w:tc>
      </w:tr>
      <w:tr w:rsidR="003E55EA" w:rsidRPr="00291346" w14:paraId="3C633734" w14:textId="77777777" w:rsidTr="004305E2">
        <w:trPr>
          <w:trHeight w:val="1430"/>
          <w:jc w:val="center"/>
        </w:trPr>
        <w:tc>
          <w:tcPr>
            <w:tcW w:w="283" w:type="dxa"/>
            <w:tcBorders>
              <w:top w:val="single" w:sz="4" w:space="0" w:color="auto"/>
              <w:left w:val="single" w:sz="4" w:space="0" w:color="auto"/>
              <w:right w:val="single" w:sz="4" w:space="0" w:color="auto"/>
            </w:tcBorders>
            <w:shd w:val="clear" w:color="auto" w:fill="FFFFFF"/>
            <w:vAlign w:val="center"/>
          </w:tcPr>
          <w:p w14:paraId="718CE85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7.</w:t>
            </w:r>
          </w:p>
        </w:tc>
        <w:tc>
          <w:tcPr>
            <w:tcW w:w="2410" w:type="dxa"/>
            <w:tcBorders>
              <w:top w:val="single" w:sz="4" w:space="0" w:color="auto"/>
              <w:left w:val="single" w:sz="4" w:space="0" w:color="auto"/>
              <w:bottom w:val="single" w:sz="4" w:space="0" w:color="auto"/>
              <w:right w:val="single" w:sz="4" w:space="0" w:color="auto"/>
            </w:tcBorders>
            <w:shd w:val="clear" w:color="auto" w:fill="FFFFFF"/>
            <w:vAlign w:val="center"/>
          </w:tcPr>
          <w:p w14:paraId="45BA4F6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риступити до ліквідації аварії</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tcPr>
          <w:p w14:paraId="17854816"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w:t>
            </w:r>
          </w:p>
          <w:p w14:paraId="6F2B3EC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ерівник робіт</w:t>
            </w:r>
          </w:p>
          <w:p w14:paraId="6913F00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о ліквідації</w:t>
            </w:r>
          </w:p>
          <w:p w14:paraId="3CECC62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арій, ІТП РУ</w:t>
            </w:r>
          </w:p>
        </w:tc>
        <w:tc>
          <w:tcPr>
            <w:tcW w:w="1984" w:type="dxa"/>
            <w:vMerge/>
            <w:tcBorders>
              <w:left w:val="single" w:sz="4" w:space="0" w:color="auto"/>
              <w:bottom w:val="single" w:sz="4" w:space="0" w:color="auto"/>
              <w:right w:val="single" w:sz="4" w:space="0" w:color="auto"/>
            </w:tcBorders>
            <w:shd w:val="clear" w:color="auto" w:fill="FFFFFF"/>
            <w:vAlign w:val="center"/>
          </w:tcPr>
          <w:p w14:paraId="627B0FE0" w14:textId="77777777" w:rsidR="003E55EA" w:rsidRPr="00291346" w:rsidRDefault="003E55EA" w:rsidP="00781509">
            <w:pPr>
              <w:ind w:firstLine="0"/>
              <w:rPr>
                <w:rFonts w:eastAsia="Calibri" w:cs="Times New Roman"/>
                <w:szCs w:val="28"/>
                <w:lang w:val="uk-UA"/>
              </w:rPr>
            </w:pPr>
          </w:p>
        </w:tc>
        <w:tc>
          <w:tcPr>
            <w:tcW w:w="2010" w:type="dxa"/>
            <w:vMerge/>
            <w:tcBorders>
              <w:left w:val="single" w:sz="4" w:space="0" w:color="auto"/>
              <w:bottom w:val="single" w:sz="4" w:space="0" w:color="auto"/>
              <w:right w:val="single" w:sz="4" w:space="0" w:color="auto"/>
            </w:tcBorders>
            <w:shd w:val="clear" w:color="auto" w:fill="FFFFFF"/>
            <w:vAlign w:val="center"/>
          </w:tcPr>
          <w:p w14:paraId="261CDD51" w14:textId="77777777" w:rsidR="003E55EA" w:rsidRPr="00291346" w:rsidRDefault="003E55EA" w:rsidP="00781509">
            <w:pPr>
              <w:ind w:firstLine="0"/>
              <w:rPr>
                <w:rFonts w:eastAsia="Calibri" w:cs="Times New Roman"/>
                <w:szCs w:val="28"/>
                <w:lang w:val="uk-UA"/>
              </w:rPr>
            </w:pPr>
          </w:p>
        </w:tc>
      </w:tr>
    </w:tbl>
    <w:p w14:paraId="4549AA5F" w14:textId="77777777" w:rsidR="003E55EA" w:rsidRPr="00291346" w:rsidRDefault="003E55EA" w:rsidP="003E55EA">
      <w:pPr>
        <w:rPr>
          <w:rFonts w:eastAsia="Calibri" w:cs="Times New Roman"/>
          <w:szCs w:val="28"/>
          <w:lang w:val="uk-UA"/>
        </w:rPr>
      </w:pPr>
      <w:r w:rsidRPr="00291346">
        <w:rPr>
          <w:rFonts w:eastAsia="Calibri" w:cs="Times New Roman"/>
          <w:szCs w:val="28"/>
          <w:lang w:val="uk-UA"/>
        </w:rPr>
        <w:br w:type="page"/>
      </w:r>
      <w:r w:rsidRPr="00291346">
        <w:rPr>
          <w:rFonts w:eastAsia="Calibri" w:cs="Times New Roman"/>
          <w:szCs w:val="28"/>
          <w:lang w:val="uk-UA"/>
        </w:rPr>
        <w:lastRenderedPageBreak/>
        <w:t>Позиція № 6. Обвалення борту кар’єру.</w:t>
      </w:r>
    </w:p>
    <w:tbl>
      <w:tblPr>
        <w:tblW w:w="9715" w:type="dxa"/>
        <w:jc w:val="center"/>
        <w:tblLayout w:type="fixed"/>
        <w:tblCellMar>
          <w:left w:w="10" w:type="dxa"/>
          <w:right w:w="10" w:type="dxa"/>
        </w:tblCellMar>
        <w:tblLook w:val="04A0" w:firstRow="1" w:lastRow="0" w:firstColumn="1" w:lastColumn="0" w:noHBand="0" w:noVBand="1"/>
      </w:tblPr>
      <w:tblGrid>
        <w:gridCol w:w="380"/>
        <w:gridCol w:w="2977"/>
        <w:gridCol w:w="2225"/>
        <w:gridCol w:w="2021"/>
        <w:gridCol w:w="2112"/>
      </w:tblGrid>
      <w:tr w:rsidR="003E55EA" w:rsidRPr="00291346" w14:paraId="70BD9DDC" w14:textId="77777777" w:rsidTr="004305E2">
        <w:trPr>
          <w:trHeight w:val="1306"/>
          <w:jc w:val="center"/>
        </w:trPr>
        <w:tc>
          <w:tcPr>
            <w:tcW w:w="380" w:type="dxa"/>
            <w:tcBorders>
              <w:top w:val="single" w:sz="4" w:space="0" w:color="auto"/>
              <w:left w:val="single" w:sz="4" w:space="0" w:color="auto"/>
              <w:bottom w:val="single" w:sz="4" w:space="0" w:color="auto"/>
              <w:right w:val="single" w:sz="4" w:space="0" w:color="auto"/>
            </w:tcBorders>
            <w:shd w:val="clear" w:color="auto" w:fill="FFFFFF"/>
          </w:tcPr>
          <w:p w14:paraId="3619C83E" w14:textId="77777777" w:rsidR="003E55EA" w:rsidRPr="00291346" w:rsidRDefault="003E55EA" w:rsidP="00781509">
            <w:pPr>
              <w:ind w:firstLine="0"/>
              <w:jc w:val="both"/>
              <w:rPr>
                <w:rFonts w:eastAsia="Calibri" w:cs="Times New Roman"/>
                <w:szCs w:val="28"/>
                <w:lang w:val="uk-UA"/>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623C22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ходи по спасінню людей та</w:t>
            </w:r>
          </w:p>
          <w:p w14:paraId="74DCEF0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іквідації аварії</w:t>
            </w:r>
          </w:p>
        </w:tc>
        <w:tc>
          <w:tcPr>
            <w:tcW w:w="2225" w:type="dxa"/>
            <w:tcBorders>
              <w:top w:val="single" w:sz="4" w:space="0" w:color="auto"/>
              <w:left w:val="single" w:sz="4" w:space="0" w:color="auto"/>
              <w:bottom w:val="single" w:sz="4" w:space="0" w:color="auto"/>
              <w:right w:val="single" w:sz="4" w:space="0" w:color="auto"/>
            </w:tcBorders>
            <w:shd w:val="clear" w:color="auto" w:fill="FFFFFF"/>
            <w:vAlign w:val="center"/>
          </w:tcPr>
          <w:p w14:paraId="5ACB69C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ідповідальний за виконання заходів і виконавці</w:t>
            </w:r>
          </w:p>
        </w:tc>
        <w:tc>
          <w:tcPr>
            <w:tcW w:w="2021" w:type="dxa"/>
            <w:tcBorders>
              <w:top w:val="single" w:sz="4" w:space="0" w:color="auto"/>
              <w:left w:val="single" w:sz="4" w:space="0" w:color="auto"/>
              <w:bottom w:val="single" w:sz="4" w:space="0" w:color="auto"/>
              <w:right w:val="single" w:sz="4" w:space="0" w:color="auto"/>
            </w:tcBorders>
            <w:shd w:val="clear" w:color="auto" w:fill="FFFFFF"/>
            <w:vAlign w:val="center"/>
          </w:tcPr>
          <w:p w14:paraId="48A545EA"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Шляхи</w:t>
            </w:r>
          </w:p>
          <w:p w14:paraId="0778075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иведення</w:t>
            </w:r>
          </w:p>
          <w:p w14:paraId="22BD51B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юдей</w:t>
            </w:r>
          </w:p>
        </w:tc>
        <w:tc>
          <w:tcPr>
            <w:tcW w:w="2112" w:type="dxa"/>
            <w:tcBorders>
              <w:top w:val="single" w:sz="4" w:space="0" w:color="auto"/>
              <w:left w:val="single" w:sz="4" w:space="0" w:color="auto"/>
              <w:bottom w:val="single" w:sz="4" w:space="0" w:color="auto"/>
              <w:right w:val="single" w:sz="4" w:space="0" w:color="auto"/>
            </w:tcBorders>
            <w:shd w:val="clear" w:color="auto" w:fill="FFFFFF"/>
            <w:vAlign w:val="center"/>
          </w:tcPr>
          <w:p w14:paraId="53F4C88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вдання аварійно-рятувальної команди</w:t>
            </w:r>
          </w:p>
        </w:tc>
      </w:tr>
      <w:tr w:rsidR="003E55EA" w:rsidRPr="00291346" w14:paraId="623A2E26" w14:textId="77777777" w:rsidTr="004305E2">
        <w:trPr>
          <w:trHeight w:val="1624"/>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355DF151"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6FFF759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Сповістити працівників про обрушення борту кар’єру</w:t>
            </w:r>
          </w:p>
        </w:tc>
        <w:tc>
          <w:tcPr>
            <w:tcW w:w="2225" w:type="dxa"/>
            <w:tcBorders>
              <w:top w:val="single" w:sz="4" w:space="0" w:color="auto"/>
              <w:left w:val="single" w:sz="4" w:space="0" w:color="auto"/>
              <w:bottom w:val="single" w:sz="4" w:space="0" w:color="auto"/>
              <w:right w:val="single" w:sz="4" w:space="0" w:color="auto"/>
            </w:tcBorders>
            <w:shd w:val="clear" w:color="auto" w:fill="FFFFFF"/>
            <w:vAlign w:val="center"/>
          </w:tcPr>
          <w:p w14:paraId="364EC81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диспетчер РУ</w:t>
            </w:r>
          </w:p>
        </w:tc>
        <w:tc>
          <w:tcPr>
            <w:tcW w:w="2021" w:type="dxa"/>
            <w:vMerge w:val="restart"/>
            <w:tcBorders>
              <w:top w:val="single" w:sz="4" w:space="0" w:color="auto"/>
              <w:left w:val="single" w:sz="4" w:space="0" w:color="auto"/>
              <w:right w:val="single" w:sz="4" w:space="0" w:color="auto"/>
            </w:tcBorders>
            <w:shd w:val="clear" w:color="auto" w:fill="FFFFFF"/>
            <w:vAlign w:val="center"/>
          </w:tcPr>
          <w:p w14:paraId="075E2698" w14:textId="77777777" w:rsidR="003E55EA" w:rsidRPr="00291346" w:rsidRDefault="003E55EA" w:rsidP="00781509">
            <w:pPr>
              <w:ind w:firstLine="0"/>
              <w:rPr>
                <w:rFonts w:eastAsia="Calibri" w:cs="Times New Roman"/>
                <w:szCs w:val="28"/>
                <w:lang w:val="uk-UA"/>
              </w:rPr>
            </w:pPr>
          </w:p>
        </w:tc>
        <w:tc>
          <w:tcPr>
            <w:tcW w:w="2112" w:type="dxa"/>
            <w:vMerge w:val="restart"/>
            <w:tcBorders>
              <w:top w:val="single" w:sz="4" w:space="0" w:color="auto"/>
              <w:left w:val="single" w:sz="4" w:space="0" w:color="auto"/>
              <w:right w:val="single" w:sz="4" w:space="0" w:color="auto"/>
            </w:tcBorders>
            <w:shd w:val="clear" w:color="auto" w:fill="FFFFFF"/>
            <w:vAlign w:val="center"/>
          </w:tcPr>
          <w:p w14:paraId="41FB56B5" w14:textId="77777777" w:rsidR="003E55EA" w:rsidRPr="00291346" w:rsidRDefault="003E55EA" w:rsidP="00781509">
            <w:pPr>
              <w:ind w:firstLine="0"/>
              <w:rPr>
                <w:rFonts w:eastAsia="Calibri" w:cs="Times New Roman"/>
                <w:szCs w:val="28"/>
                <w:lang w:val="uk-UA"/>
              </w:rPr>
            </w:pPr>
          </w:p>
        </w:tc>
      </w:tr>
      <w:tr w:rsidR="003E55EA" w:rsidRPr="00291346" w14:paraId="01BBB2E9" w14:textId="77777777" w:rsidTr="004305E2">
        <w:trPr>
          <w:trHeight w:val="1622"/>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6D09642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C554CF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клик за телефонами 0-77, 26-27-87 КВГРС, медична допомога 21- 78-77; 03, ГС 76-49, 82-69</w:t>
            </w:r>
          </w:p>
        </w:tc>
        <w:tc>
          <w:tcPr>
            <w:tcW w:w="2225" w:type="dxa"/>
            <w:tcBorders>
              <w:top w:val="single" w:sz="4" w:space="0" w:color="auto"/>
              <w:left w:val="single" w:sz="4" w:space="0" w:color="auto"/>
              <w:bottom w:val="single" w:sz="4" w:space="0" w:color="auto"/>
              <w:right w:val="single" w:sz="4" w:space="0" w:color="auto"/>
            </w:tcBorders>
            <w:shd w:val="clear" w:color="auto" w:fill="FFFFFF"/>
            <w:vAlign w:val="center"/>
          </w:tcPr>
          <w:p w14:paraId="0F77981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диспетчер РУ, оператор РУ</w:t>
            </w:r>
          </w:p>
        </w:tc>
        <w:tc>
          <w:tcPr>
            <w:tcW w:w="2021" w:type="dxa"/>
            <w:vMerge/>
            <w:tcBorders>
              <w:left w:val="single" w:sz="4" w:space="0" w:color="auto"/>
              <w:bottom w:val="single" w:sz="4" w:space="0" w:color="auto"/>
              <w:right w:val="single" w:sz="4" w:space="0" w:color="auto"/>
            </w:tcBorders>
            <w:shd w:val="clear" w:color="auto" w:fill="FFFFFF"/>
            <w:vAlign w:val="center"/>
          </w:tcPr>
          <w:p w14:paraId="7A12B92A" w14:textId="77777777" w:rsidR="003E55EA" w:rsidRPr="00291346" w:rsidRDefault="003E55EA" w:rsidP="00781509">
            <w:pPr>
              <w:ind w:firstLine="0"/>
              <w:rPr>
                <w:rFonts w:eastAsia="Calibri" w:cs="Times New Roman"/>
                <w:szCs w:val="28"/>
                <w:lang w:val="uk-UA"/>
              </w:rPr>
            </w:pPr>
          </w:p>
        </w:tc>
        <w:tc>
          <w:tcPr>
            <w:tcW w:w="2112" w:type="dxa"/>
            <w:vMerge/>
            <w:tcBorders>
              <w:left w:val="single" w:sz="4" w:space="0" w:color="auto"/>
              <w:bottom w:val="single" w:sz="4" w:space="0" w:color="auto"/>
              <w:right w:val="single" w:sz="4" w:space="0" w:color="auto"/>
            </w:tcBorders>
            <w:shd w:val="clear" w:color="auto" w:fill="FFFFFF"/>
            <w:vAlign w:val="center"/>
          </w:tcPr>
          <w:p w14:paraId="3B568867" w14:textId="77777777" w:rsidR="003E55EA" w:rsidRPr="00291346" w:rsidRDefault="003E55EA" w:rsidP="00781509">
            <w:pPr>
              <w:ind w:firstLine="0"/>
              <w:rPr>
                <w:rFonts w:eastAsia="Calibri" w:cs="Times New Roman"/>
                <w:szCs w:val="28"/>
                <w:lang w:val="uk-UA"/>
              </w:rPr>
            </w:pPr>
          </w:p>
        </w:tc>
      </w:tr>
      <w:tr w:rsidR="003E55EA" w:rsidRPr="00291346" w14:paraId="6B918C14" w14:textId="77777777" w:rsidTr="004305E2">
        <w:trPr>
          <w:trHeight w:val="1249"/>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18CB3FC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3.</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85B8D4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вести людей 3 небезпечної зони</w:t>
            </w:r>
          </w:p>
        </w:tc>
        <w:tc>
          <w:tcPr>
            <w:tcW w:w="2225" w:type="dxa"/>
            <w:vMerge w:val="restart"/>
            <w:tcBorders>
              <w:top w:val="single" w:sz="4" w:space="0" w:color="auto"/>
              <w:left w:val="single" w:sz="4" w:space="0" w:color="auto"/>
              <w:bottom w:val="single" w:sz="4" w:space="0" w:color="auto"/>
              <w:right w:val="single" w:sz="4" w:space="0" w:color="auto"/>
            </w:tcBorders>
            <w:shd w:val="clear" w:color="auto" w:fill="FFFFFF"/>
          </w:tcPr>
          <w:p w14:paraId="7B483D5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гірничі майстри</w:t>
            </w:r>
          </w:p>
        </w:tc>
        <w:tc>
          <w:tcPr>
            <w:tcW w:w="2021" w:type="dxa"/>
            <w:vMerge w:val="restart"/>
            <w:tcBorders>
              <w:top w:val="single" w:sz="4" w:space="0" w:color="auto"/>
              <w:left w:val="single" w:sz="4" w:space="0" w:color="auto"/>
              <w:bottom w:val="single" w:sz="4" w:space="0" w:color="auto"/>
              <w:right w:val="single" w:sz="4" w:space="0" w:color="auto"/>
            </w:tcBorders>
            <w:shd w:val="clear" w:color="auto" w:fill="FFFFFF"/>
          </w:tcPr>
          <w:p w14:paraId="1D668DF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рацівники з аварійно-небезпечної ділянки по автодорожнім з’їздам і маршовим сходам виходять в безпечне місце</w:t>
            </w:r>
          </w:p>
        </w:tc>
        <w:tc>
          <w:tcPr>
            <w:tcW w:w="2112" w:type="dxa"/>
            <w:vMerge w:val="restart"/>
            <w:tcBorders>
              <w:top w:val="single" w:sz="4" w:space="0" w:color="auto"/>
              <w:left w:val="single" w:sz="4" w:space="0" w:color="auto"/>
              <w:bottom w:val="single" w:sz="4" w:space="0" w:color="auto"/>
              <w:right w:val="single" w:sz="4" w:space="0" w:color="auto"/>
            </w:tcBorders>
            <w:shd w:val="clear" w:color="auto" w:fill="FFFFFF"/>
          </w:tcPr>
          <w:p w14:paraId="0262437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е</w:t>
            </w:r>
            <w:r w:rsidRPr="00291346">
              <w:rPr>
                <w:rFonts w:eastAsia="Calibri" w:cs="Times New Roman"/>
                <w:szCs w:val="28"/>
                <w:lang w:val="uk-UA"/>
              </w:rPr>
              <w:tab/>
              <w:t>відділення КВГРС направляється для виводу людей і надання їм допомоги.</w:t>
            </w:r>
          </w:p>
          <w:p w14:paraId="0EC3A95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е</w:t>
            </w:r>
            <w:r w:rsidRPr="00291346">
              <w:rPr>
                <w:rFonts w:eastAsia="Calibri" w:cs="Times New Roman"/>
                <w:szCs w:val="28"/>
                <w:lang w:val="uk-UA"/>
              </w:rPr>
              <w:tab/>
              <w:t>відділення КВГРС направляється на місце аварії для її ліквідації. Послідуючі відділення</w:t>
            </w:r>
          </w:p>
          <w:p w14:paraId="0344386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 поступають в розпорядження</w:t>
            </w:r>
          </w:p>
          <w:p w14:paraId="6B3501C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ого керівника робіт по ліквідації аварій</w:t>
            </w:r>
          </w:p>
        </w:tc>
      </w:tr>
      <w:tr w:rsidR="003E55EA" w:rsidRPr="00291346" w14:paraId="5E8C2154" w14:textId="77777777" w:rsidTr="004305E2">
        <w:trPr>
          <w:trHeight w:val="1291"/>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49B7BDF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4.</w:t>
            </w:r>
          </w:p>
        </w:tc>
        <w:tc>
          <w:tcPr>
            <w:tcW w:w="2977" w:type="dxa"/>
            <w:tcBorders>
              <w:top w:val="single" w:sz="4" w:space="0" w:color="auto"/>
              <w:left w:val="single" w:sz="4" w:space="0" w:color="auto"/>
              <w:bottom w:val="single" w:sz="4" w:space="0" w:color="auto"/>
              <w:right w:val="single" w:sz="4" w:space="0" w:color="auto"/>
            </w:tcBorders>
            <w:shd w:val="clear" w:color="auto" w:fill="FFFFFF"/>
          </w:tcPr>
          <w:p w14:paraId="28FECF4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Організувати пости безпеки. Вести облік людей, які виходять</w:t>
            </w:r>
          </w:p>
        </w:tc>
        <w:tc>
          <w:tcPr>
            <w:tcW w:w="2225" w:type="dxa"/>
            <w:vMerge/>
            <w:tcBorders>
              <w:left w:val="single" w:sz="4" w:space="0" w:color="auto"/>
              <w:bottom w:val="single" w:sz="4" w:space="0" w:color="auto"/>
              <w:right w:val="single" w:sz="4" w:space="0" w:color="auto"/>
            </w:tcBorders>
            <w:shd w:val="clear" w:color="auto" w:fill="FFFFFF"/>
          </w:tcPr>
          <w:p w14:paraId="52635D0B" w14:textId="77777777" w:rsidR="003E55EA" w:rsidRPr="00291346" w:rsidRDefault="003E55EA" w:rsidP="00781509">
            <w:pPr>
              <w:ind w:firstLine="0"/>
              <w:rPr>
                <w:rFonts w:eastAsia="Calibri" w:cs="Times New Roman"/>
                <w:szCs w:val="28"/>
                <w:lang w:val="uk-UA"/>
              </w:rPr>
            </w:pPr>
          </w:p>
        </w:tc>
        <w:tc>
          <w:tcPr>
            <w:tcW w:w="2021" w:type="dxa"/>
            <w:vMerge/>
            <w:tcBorders>
              <w:left w:val="single" w:sz="4" w:space="0" w:color="auto"/>
              <w:bottom w:val="single" w:sz="4" w:space="0" w:color="auto"/>
              <w:right w:val="single" w:sz="4" w:space="0" w:color="auto"/>
            </w:tcBorders>
            <w:shd w:val="clear" w:color="auto" w:fill="FFFFFF"/>
          </w:tcPr>
          <w:p w14:paraId="48F53EF2" w14:textId="77777777" w:rsidR="003E55EA" w:rsidRPr="00291346" w:rsidRDefault="003E55EA" w:rsidP="00781509">
            <w:pPr>
              <w:ind w:firstLine="0"/>
              <w:rPr>
                <w:rFonts w:eastAsia="Calibri" w:cs="Times New Roman"/>
                <w:szCs w:val="28"/>
                <w:lang w:val="uk-UA"/>
              </w:rPr>
            </w:pPr>
          </w:p>
        </w:tc>
        <w:tc>
          <w:tcPr>
            <w:tcW w:w="2112" w:type="dxa"/>
            <w:vMerge/>
            <w:tcBorders>
              <w:left w:val="single" w:sz="4" w:space="0" w:color="auto"/>
              <w:bottom w:val="single" w:sz="4" w:space="0" w:color="auto"/>
              <w:right w:val="single" w:sz="4" w:space="0" w:color="auto"/>
            </w:tcBorders>
            <w:shd w:val="clear" w:color="auto" w:fill="FFFFFF"/>
          </w:tcPr>
          <w:p w14:paraId="037C9C7D" w14:textId="77777777" w:rsidR="003E55EA" w:rsidRPr="00291346" w:rsidRDefault="003E55EA" w:rsidP="00781509">
            <w:pPr>
              <w:ind w:firstLine="0"/>
              <w:rPr>
                <w:rFonts w:eastAsia="Calibri" w:cs="Times New Roman"/>
                <w:szCs w:val="28"/>
                <w:lang w:val="uk-UA"/>
              </w:rPr>
            </w:pPr>
          </w:p>
        </w:tc>
      </w:tr>
      <w:tr w:rsidR="003E55EA" w:rsidRPr="00291346" w14:paraId="7241A5B2" w14:textId="77777777" w:rsidTr="004305E2">
        <w:trPr>
          <w:trHeight w:val="1291"/>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40E77D0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5.</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0BB3D2B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становлення режиму електропостачання аварійної дільниці</w:t>
            </w:r>
          </w:p>
        </w:tc>
        <w:tc>
          <w:tcPr>
            <w:tcW w:w="2225" w:type="dxa"/>
            <w:tcBorders>
              <w:top w:val="single" w:sz="4" w:space="0" w:color="auto"/>
              <w:left w:val="single" w:sz="4" w:space="0" w:color="auto"/>
              <w:bottom w:val="single" w:sz="4" w:space="0" w:color="auto"/>
              <w:right w:val="single" w:sz="4" w:space="0" w:color="auto"/>
            </w:tcBorders>
            <w:shd w:val="clear" w:color="auto" w:fill="FFFFFF"/>
          </w:tcPr>
          <w:p w14:paraId="0CA70B7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головний енергетик РУ, змінний енергетик, черговий електрослюсар</w:t>
            </w:r>
          </w:p>
        </w:tc>
        <w:tc>
          <w:tcPr>
            <w:tcW w:w="2021" w:type="dxa"/>
            <w:vMerge/>
            <w:tcBorders>
              <w:left w:val="single" w:sz="4" w:space="0" w:color="auto"/>
              <w:bottom w:val="single" w:sz="4" w:space="0" w:color="auto"/>
              <w:right w:val="single" w:sz="4" w:space="0" w:color="auto"/>
            </w:tcBorders>
            <w:shd w:val="clear" w:color="auto" w:fill="FFFFFF"/>
          </w:tcPr>
          <w:p w14:paraId="7F6FF0C1" w14:textId="77777777" w:rsidR="003E55EA" w:rsidRPr="00291346" w:rsidRDefault="003E55EA" w:rsidP="00781509">
            <w:pPr>
              <w:ind w:firstLine="0"/>
              <w:rPr>
                <w:rFonts w:eastAsia="Calibri" w:cs="Times New Roman"/>
                <w:szCs w:val="28"/>
                <w:lang w:val="uk-UA"/>
              </w:rPr>
            </w:pPr>
          </w:p>
        </w:tc>
        <w:tc>
          <w:tcPr>
            <w:tcW w:w="2112" w:type="dxa"/>
            <w:vMerge/>
            <w:tcBorders>
              <w:left w:val="single" w:sz="4" w:space="0" w:color="auto"/>
              <w:bottom w:val="single" w:sz="4" w:space="0" w:color="auto"/>
              <w:right w:val="single" w:sz="4" w:space="0" w:color="auto"/>
            </w:tcBorders>
            <w:shd w:val="clear" w:color="auto" w:fill="FFFFFF"/>
          </w:tcPr>
          <w:p w14:paraId="0474071D" w14:textId="77777777" w:rsidR="003E55EA" w:rsidRPr="00291346" w:rsidRDefault="003E55EA" w:rsidP="00781509">
            <w:pPr>
              <w:ind w:firstLine="0"/>
              <w:rPr>
                <w:rFonts w:eastAsia="Calibri" w:cs="Times New Roman"/>
                <w:szCs w:val="28"/>
                <w:lang w:val="uk-UA"/>
              </w:rPr>
            </w:pPr>
          </w:p>
        </w:tc>
      </w:tr>
      <w:tr w:rsidR="003E55EA" w:rsidRPr="00291346" w14:paraId="40A3E46C" w14:textId="77777777" w:rsidTr="004305E2">
        <w:trPr>
          <w:trHeight w:val="1291"/>
          <w:jc w:val="center"/>
        </w:trPr>
        <w:tc>
          <w:tcPr>
            <w:tcW w:w="380" w:type="dxa"/>
            <w:tcBorders>
              <w:top w:val="single" w:sz="4" w:space="0" w:color="auto"/>
              <w:left w:val="single" w:sz="4" w:space="0" w:color="auto"/>
              <w:bottom w:val="single" w:sz="4" w:space="0" w:color="auto"/>
              <w:right w:val="single" w:sz="4" w:space="0" w:color="auto"/>
            </w:tcBorders>
            <w:shd w:val="clear" w:color="auto" w:fill="FFFFFF"/>
            <w:vAlign w:val="center"/>
          </w:tcPr>
          <w:p w14:paraId="5B7E866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6.</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FF767F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оставити на місце обрушення необхідну техніку (бульдозер, екскаватор, матеріали і приступити до ліквідації аварії</w:t>
            </w:r>
          </w:p>
        </w:tc>
        <w:tc>
          <w:tcPr>
            <w:tcW w:w="2225" w:type="dxa"/>
            <w:tcBorders>
              <w:top w:val="single" w:sz="4" w:space="0" w:color="auto"/>
              <w:left w:val="single" w:sz="4" w:space="0" w:color="auto"/>
              <w:bottom w:val="single" w:sz="4" w:space="0" w:color="auto"/>
              <w:right w:val="single" w:sz="4" w:space="0" w:color="auto"/>
            </w:tcBorders>
            <w:shd w:val="clear" w:color="auto" w:fill="FFFFFF"/>
          </w:tcPr>
          <w:p w14:paraId="715BAE2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начальник бази механізації, начальник дільниць № 1, 2, 3, 4</w:t>
            </w:r>
          </w:p>
        </w:tc>
        <w:tc>
          <w:tcPr>
            <w:tcW w:w="2021" w:type="dxa"/>
            <w:vMerge/>
            <w:tcBorders>
              <w:left w:val="single" w:sz="4" w:space="0" w:color="auto"/>
              <w:bottom w:val="single" w:sz="4" w:space="0" w:color="auto"/>
              <w:right w:val="single" w:sz="4" w:space="0" w:color="auto"/>
            </w:tcBorders>
            <w:shd w:val="clear" w:color="auto" w:fill="FFFFFF"/>
          </w:tcPr>
          <w:p w14:paraId="65348540" w14:textId="77777777" w:rsidR="003E55EA" w:rsidRPr="00291346" w:rsidRDefault="003E55EA" w:rsidP="00781509">
            <w:pPr>
              <w:ind w:firstLine="0"/>
              <w:rPr>
                <w:rFonts w:eastAsia="Calibri" w:cs="Times New Roman"/>
                <w:szCs w:val="28"/>
                <w:lang w:val="uk-UA"/>
              </w:rPr>
            </w:pPr>
          </w:p>
        </w:tc>
        <w:tc>
          <w:tcPr>
            <w:tcW w:w="2112" w:type="dxa"/>
            <w:vMerge/>
            <w:tcBorders>
              <w:left w:val="single" w:sz="4" w:space="0" w:color="auto"/>
              <w:bottom w:val="single" w:sz="4" w:space="0" w:color="auto"/>
              <w:right w:val="single" w:sz="4" w:space="0" w:color="auto"/>
            </w:tcBorders>
            <w:shd w:val="clear" w:color="auto" w:fill="FFFFFF"/>
          </w:tcPr>
          <w:p w14:paraId="2AE8D0ED" w14:textId="77777777" w:rsidR="003E55EA" w:rsidRPr="00291346" w:rsidRDefault="003E55EA" w:rsidP="00781509">
            <w:pPr>
              <w:ind w:firstLine="0"/>
              <w:rPr>
                <w:rFonts w:eastAsia="Calibri" w:cs="Times New Roman"/>
                <w:szCs w:val="28"/>
                <w:lang w:val="uk-UA"/>
              </w:rPr>
            </w:pPr>
          </w:p>
        </w:tc>
      </w:tr>
    </w:tbl>
    <w:p w14:paraId="6A7ED248" w14:textId="77777777" w:rsidR="003E55EA" w:rsidRPr="00291346" w:rsidRDefault="003E55EA" w:rsidP="003E55EA">
      <w:pPr>
        <w:jc w:val="both"/>
        <w:rPr>
          <w:rFonts w:eastAsia="Calibri" w:cs="Times New Roman"/>
          <w:szCs w:val="28"/>
          <w:lang w:val="uk-UA"/>
        </w:rPr>
      </w:pPr>
    </w:p>
    <w:p w14:paraId="1E560633" w14:textId="77777777" w:rsidR="003E55EA" w:rsidRPr="00291346" w:rsidRDefault="003E55EA" w:rsidP="003E55EA">
      <w:pPr>
        <w:rPr>
          <w:rFonts w:eastAsia="Calibri" w:cs="Times New Roman"/>
          <w:szCs w:val="28"/>
          <w:lang w:val="uk-UA"/>
        </w:rPr>
      </w:pPr>
      <w:r w:rsidRPr="00291346">
        <w:rPr>
          <w:rFonts w:eastAsia="Calibri" w:cs="Times New Roman"/>
          <w:szCs w:val="28"/>
          <w:lang w:val="uk-UA"/>
        </w:rPr>
        <w:br w:type="page"/>
      </w:r>
      <w:r w:rsidRPr="00291346">
        <w:rPr>
          <w:rFonts w:eastAsia="Calibri" w:cs="Times New Roman"/>
          <w:szCs w:val="28"/>
          <w:lang w:val="uk-UA"/>
        </w:rPr>
        <w:lastRenderedPageBreak/>
        <w:t>Позиція №11. Масовий вибух ЦПТ, ВМ.</w:t>
      </w:r>
    </w:p>
    <w:tbl>
      <w:tblPr>
        <w:tblW w:w="9659" w:type="dxa"/>
        <w:tblInd w:w="-132" w:type="dxa"/>
        <w:tblLayout w:type="fixed"/>
        <w:tblCellMar>
          <w:left w:w="10" w:type="dxa"/>
          <w:right w:w="10" w:type="dxa"/>
        </w:tblCellMar>
        <w:tblLook w:val="04A0" w:firstRow="1" w:lastRow="0" w:firstColumn="1" w:lastColumn="0" w:noHBand="0" w:noVBand="1"/>
      </w:tblPr>
      <w:tblGrid>
        <w:gridCol w:w="426"/>
        <w:gridCol w:w="2693"/>
        <w:gridCol w:w="2552"/>
        <w:gridCol w:w="1838"/>
        <w:gridCol w:w="2150"/>
      </w:tblGrid>
      <w:tr w:rsidR="003E55EA" w:rsidRPr="00291346" w14:paraId="1A231853" w14:textId="77777777" w:rsidTr="004305E2">
        <w:trPr>
          <w:trHeight w:val="1405"/>
        </w:trPr>
        <w:tc>
          <w:tcPr>
            <w:tcW w:w="426" w:type="dxa"/>
            <w:tcBorders>
              <w:top w:val="single" w:sz="4" w:space="0" w:color="auto"/>
              <w:left w:val="single" w:sz="4" w:space="0" w:color="auto"/>
              <w:bottom w:val="single" w:sz="4" w:space="0" w:color="auto"/>
              <w:right w:val="single" w:sz="4" w:space="0" w:color="auto"/>
            </w:tcBorders>
            <w:shd w:val="clear" w:color="auto" w:fill="FFFFFF"/>
          </w:tcPr>
          <w:p w14:paraId="65389789"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 з/п</w:t>
            </w:r>
          </w:p>
        </w:tc>
        <w:tc>
          <w:tcPr>
            <w:tcW w:w="2693" w:type="dxa"/>
            <w:tcBorders>
              <w:top w:val="single" w:sz="4" w:space="0" w:color="auto"/>
              <w:left w:val="single" w:sz="4" w:space="0" w:color="auto"/>
              <w:bottom w:val="single" w:sz="4" w:space="0" w:color="auto"/>
              <w:right w:val="single" w:sz="4" w:space="0" w:color="auto"/>
            </w:tcBorders>
            <w:shd w:val="clear" w:color="auto" w:fill="FFFFFF"/>
          </w:tcPr>
          <w:p w14:paraId="471A47C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ходи по спасінню</w:t>
            </w:r>
          </w:p>
          <w:p w14:paraId="56404B1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юдей та</w:t>
            </w:r>
          </w:p>
          <w:p w14:paraId="7B8CF110"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іквідації аварії</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908F8D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ідповідальний</w:t>
            </w:r>
          </w:p>
          <w:p w14:paraId="183FE81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 виконання</w:t>
            </w:r>
          </w:p>
          <w:p w14:paraId="66B8725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ходів і</w:t>
            </w:r>
          </w:p>
          <w:p w14:paraId="4D07F462"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иконавці</w:t>
            </w:r>
          </w:p>
        </w:tc>
        <w:tc>
          <w:tcPr>
            <w:tcW w:w="1838" w:type="dxa"/>
            <w:tcBorders>
              <w:top w:val="single" w:sz="4" w:space="0" w:color="auto"/>
              <w:left w:val="single" w:sz="4" w:space="0" w:color="auto"/>
              <w:right w:val="single" w:sz="4" w:space="0" w:color="auto"/>
            </w:tcBorders>
            <w:shd w:val="clear" w:color="auto" w:fill="FFFFFF"/>
          </w:tcPr>
          <w:p w14:paraId="45373FF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Шляхи</w:t>
            </w:r>
          </w:p>
          <w:p w14:paraId="739D19C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виведення</w:t>
            </w:r>
          </w:p>
          <w:p w14:paraId="6CF2D296"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людей</w:t>
            </w:r>
          </w:p>
        </w:tc>
        <w:tc>
          <w:tcPr>
            <w:tcW w:w="2150" w:type="dxa"/>
            <w:tcBorders>
              <w:top w:val="single" w:sz="4" w:space="0" w:color="auto"/>
              <w:left w:val="single" w:sz="4" w:space="0" w:color="auto"/>
              <w:right w:val="single" w:sz="4" w:space="0" w:color="auto"/>
            </w:tcBorders>
            <w:shd w:val="clear" w:color="auto" w:fill="FFFFFF"/>
          </w:tcPr>
          <w:p w14:paraId="3A85C8E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Завдання</w:t>
            </w:r>
          </w:p>
          <w:p w14:paraId="3978AB2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аварійно-рятувальної</w:t>
            </w:r>
          </w:p>
          <w:p w14:paraId="654B7061"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команди</w:t>
            </w:r>
          </w:p>
        </w:tc>
      </w:tr>
      <w:tr w:rsidR="003E55EA" w:rsidRPr="00291346" w14:paraId="39D0B003" w14:textId="77777777" w:rsidTr="004305E2">
        <w:trPr>
          <w:trHeight w:val="333"/>
        </w:trPr>
        <w:tc>
          <w:tcPr>
            <w:tcW w:w="426" w:type="dxa"/>
            <w:tcBorders>
              <w:top w:val="single" w:sz="4" w:space="0" w:color="auto"/>
              <w:left w:val="single" w:sz="4" w:space="0" w:color="auto"/>
              <w:bottom w:val="single" w:sz="4" w:space="0" w:color="auto"/>
              <w:right w:val="single" w:sz="4" w:space="0" w:color="auto"/>
            </w:tcBorders>
            <w:shd w:val="clear" w:color="auto" w:fill="FFFFFF"/>
          </w:tcPr>
          <w:p w14:paraId="4F68EEE2"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2693" w:type="dxa"/>
            <w:tcBorders>
              <w:top w:val="single" w:sz="4" w:space="0" w:color="auto"/>
              <w:left w:val="single" w:sz="4" w:space="0" w:color="auto"/>
              <w:bottom w:val="single" w:sz="4" w:space="0" w:color="auto"/>
              <w:right w:val="single" w:sz="4" w:space="0" w:color="auto"/>
            </w:tcBorders>
            <w:shd w:val="clear" w:color="auto" w:fill="FFFFFF"/>
          </w:tcPr>
          <w:p w14:paraId="07A13FED"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501E292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838" w:type="dxa"/>
            <w:tcBorders>
              <w:top w:val="single" w:sz="4" w:space="0" w:color="auto"/>
              <w:left w:val="single" w:sz="4" w:space="0" w:color="auto"/>
              <w:right w:val="single" w:sz="4" w:space="0" w:color="auto"/>
            </w:tcBorders>
            <w:shd w:val="clear" w:color="auto" w:fill="FFFFFF"/>
          </w:tcPr>
          <w:p w14:paraId="301ED1D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w:t>
            </w:r>
          </w:p>
        </w:tc>
        <w:tc>
          <w:tcPr>
            <w:tcW w:w="2150" w:type="dxa"/>
            <w:tcBorders>
              <w:top w:val="single" w:sz="4" w:space="0" w:color="auto"/>
              <w:left w:val="single" w:sz="4" w:space="0" w:color="auto"/>
              <w:right w:val="single" w:sz="4" w:space="0" w:color="auto"/>
            </w:tcBorders>
            <w:shd w:val="clear" w:color="auto" w:fill="FFFFFF"/>
          </w:tcPr>
          <w:p w14:paraId="296599F9"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w:t>
            </w:r>
          </w:p>
        </w:tc>
      </w:tr>
      <w:tr w:rsidR="003E55EA" w:rsidRPr="00291346" w14:paraId="4A965728" w14:textId="77777777" w:rsidTr="004305E2">
        <w:trPr>
          <w:trHeight w:val="1340"/>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15FD32A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2D8D79D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Сповістити працівників у кар'єрі ЦПТ, ВМ</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27886EB9"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диспетчер РУ</w:t>
            </w:r>
          </w:p>
        </w:tc>
        <w:tc>
          <w:tcPr>
            <w:tcW w:w="1838" w:type="dxa"/>
            <w:tcBorders>
              <w:top w:val="single" w:sz="4" w:space="0" w:color="auto"/>
              <w:left w:val="single" w:sz="4" w:space="0" w:color="auto"/>
              <w:right w:val="single" w:sz="4" w:space="0" w:color="auto"/>
            </w:tcBorders>
            <w:shd w:val="clear" w:color="auto" w:fill="FFFFFF"/>
          </w:tcPr>
          <w:p w14:paraId="380C7078" w14:textId="77777777" w:rsidR="003E55EA" w:rsidRPr="00291346" w:rsidRDefault="003E55EA" w:rsidP="00781509">
            <w:pPr>
              <w:ind w:firstLine="0"/>
              <w:jc w:val="both"/>
              <w:rPr>
                <w:rFonts w:eastAsia="Calibri" w:cs="Times New Roman"/>
                <w:szCs w:val="28"/>
                <w:lang w:val="uk-UA"/>
              </w:rPr>
            </w:pPr>
          </w:p>
        </w:tc>
        <w:tc>
          <w:tcPr>
            <w:tcW w:w="2150" w:type="dxa"/>
            <w:tcBorders>
              <w:top w:val="single" w:sz="4" w:space="0" w:color="auto"/>
              <w:left w:val="single" w:sz="4" w:space="0" w:color="auto"/>
              <w:right w:val="single" w:sz="4" w:space="0" w:color="auto"/>
            </w:tcBorders>
            <w:shd w:val="clear" w:color="auto" w:fill="FFFFFF"/>
          </w:tcPr>
          <w:p w14:paraId="50438D73" w14:textId="77777777" w:rsidR="003E55EA" w:rsidRPr="00291346" w:rsidRDefault="003E55EA" w:rsidP="00781509">
            <w:pPr>
              <w:ind w:firstLine="0"/>
              <w:jc w:val="both"/>
              <w:rPr>
                <w:rFonts w:eastAsia="Calibri" w:cs="Times New Roman"/>
                <w:szCs w:val="28"/>
                <w:lang w:val="uk-UA"/>
              </w:rPr>
            </w:pPr>
          </w:p>
        </w:tc>
      </w:tr>
      <w:tr w:rsidR="003E55EA" w:rsidRPr="00291346" w14:paraId="64826399" w14:textId="77777777" w:rsidTr="004305E2">
        <w:trPr>
          <w:trHeight w:val="1622"/>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049A8655"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3720147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клик за</w:t>
            </w:r>
          </w:p>
          <w:p w14:paraId="64BDEBC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телефонами 0-77, 26- 27-87 КВГРС</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50BF7C1"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 керівник робіт по ліквідації аварій, диспетчер РУ, оператор РУ</w:t>
            </w:r>
          </w:p>
        </w:tc>
        <w:tc>
          <w:tcPr>
            <w:tcW w:w="1838" w:type="dxa"/>
            <w:tcBorders>
              <w:left w:val="single" w:sz="4" w:space="0" w:color="auto"/>
              <w:bottom w:val="single" w:sz="4" w:space="0" w:color="auto"/>
              <w:right w:val="single" w:sz="4" w:space="0" w:color="auto"/>
            </w:tcBorders>
            <w:shd w:val="clear" w:color="auto" w:fill="FFFFFF"/>
          </w:tcPr>
          <w:p w14:paraId="172C909D" w14:textId="77777777" w:rsidR="003E55EA" w:rsidRPr="00291346" w:rsidRDefault="003E55EA" w:rsidP="00781509">
            <w:pPr>
              <w:ind w:firstLine="0"/>
              <w:jc w:val="both"/>
              <w:rPr>
                <w:rFonts w:eastAsia="Calibri" w:cs="Times New Roman"/>
                <w:szCs w:val="28"/>
                <w:lang w:val="uk-UA"/>
              </w:rPr>
            </w:pPr>
          </w:p>
        </w:tc>
        <w:tc>
          <w:tcPr>
            <w:tcW w:w="2150" w:type="dxa"/>
            <w:tcBorders>
              <w:left w:val="single" w:sz="4" w:space="0" w:color="auto"/>
              <w:bottom w:val="single" w:sz="4" w:space="0" w:color="auto"/>
              <w:right w:val="single" w:sz="4" w:space="0" w:color="auto"/>
            </w:tcBorders>
            <w:shd w:val="clear" w:color="auto" w:fill="FFFFFF"/>
          </w:tcPr>
          <w:p w14:paraId="23B4A749" w14:textId="77777777" w:rsidR="003E55EA" w:rsidRPr="00291346" w:rsidRDefault="003E55EA" w:rsidP="00781509">
            <w:pPr>
              <w:ind w:firstLine="0"/>
              <w:jc w:val="both"/>
              <w:rPr>
                <w:rFonts w:eastAsia="Calibri" w:cs="Times New Roman"/>
                <w:szCs w:val="28"/>
                <w:lang w:val="uk-UA"/>
              </w:rPr>
            </w:pPr>
          </w:p>
        </w:tc>
      </w:tr>
      <w:tr w:rsidR="003E55EA" w:rsidRPr="00291346" w14:paraId="7EAA7DB7" w14:textId="77777777" w:rsidTr="004305E2">
        <w:trPr>
          <w:trHeight w:val="1374"/>
        </w:trPr>
        <w:tc>
          <w:tcPr>
            <w:tcW w:w="426" w:type="dxa"/>
            <w:tcBorders>
              <w:top w:val="single" w:sz="4" w:space="0" w:color="auto"/>
              <w:left w:val="single" w:sz="4" w:space="0" w:color="auto"/>
              <w:right w:val="single" w:sz="4" w:space="0" w:color="auto"/>
            </w:tcBorders>
            <w:shd w:val="clear" w:color="auto" w:fill="FFFFFF"/>
            <w:vAlign w:val="center"/>
          </w:tcPr>
          <w:p w14:paraId="7933DABE"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2693" w:type="dxa"/>
            <w:tcBorders>
              <w:top w:val="single" w:sz="4" w:space="0" w:color="auto"/>
              <w:left w:val="single" w:sz="4" w:space="0" w:color="auto"/>
              <w:right w:val="single" w:sz="4" w:space="0" w:color="auto"/>
            </w:tcBorders>
            <w:shd w:val="clear" w:color="auto" w:fill="FFFFFF"/>
            <w:vAlign w:val="center"/>
          </w:tcPr>
          <w:p w14:paraId="555B960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вести людей з</w:t>
            </w:r>
          </w:p>
          <w:p w14:paraId="3597265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ебезпечної зони,</w:t>
            </w:r>
          </w:p>
          <w:p w14:paraId="02A6C05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ЦПТ і ВМ</w:t>
            </w:r>
          </w:p>
        </w:tc>
        <w:tc>
          <w:tcPr>
            <w:tcW w:w="2552" w:type="dxa"/>
            <w:tcBorders>
              <w:top w:val="single" w:sz="4" w:space="0" w:color="auto"/>
              <w:left w:val="single" w:sz="4" w:space="0" w:color="auto"/>
              <w:right w:val="single" w:sz="4" w:space="0" w:color="auto"/>
            </w:tcBorders>
            <w:shd w:val="clear" w:color="auto" w:fill="FFFFFF"/>
          </w:tcPr>
          <w:p w14:paraId="522E3A59"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w:t>
            </w:r>
          </w:p>
          <w:p w14:paraId="528159A0"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керівник робіт по</w:t>
            </w:r>
          </w:p>
          <w:p w14:paraId="4758322E"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ліквідації аварій,</w:t>
            </w:r>
          </w:p>
          <w:p w14:paraId="1D89ED7F"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гірничі майстри</w:t>
            </w:r>
          </w:p>
        </w:tc>
        <w:tc>
          <w:tcPr>
            <w:tcW w:w="1838" w:type="dxa"/>
            <w:vMerge w:val="restart"/>
            <w:tcBorders>
              <w:top w:val="single" w:sz="4" w:space="0" w:color="auto"/>
              <w:left w:val="single" w:sz="4" w:space="0" w:color="auto"/>
              <w:bottom w:val="single" w:sz="4" w:space="0" w:color="auto"/>
              <w:right w:val="single" w:sz="4" w:space="0" w:color="auto"/>
            </w:tcBorders>
            <w:shd w:val="clear" w:color="auto" w:fill="FFFFFF"/>
          </w:tcPr>
          <w:p w14:paraId="4F68F25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рацівники з</w:t>
            </w:r>
          </w:p>
          <w:p w14:paraId="0826895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арійно-небезпечної</w:t>
            </w:r>
          </w:p>
          <w:p w14:paraId="49709BB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ілянки по</w:t>
            </w:r>
          </w:p>
          <w:p w14:paraId="00136B2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тодорожнім</w:t>
            </w:r>
          </w:p>
          <w:p w14:paraId="04030B5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з'їздам і</w:t>
            </w:r>
          </w:p>
          <w:p w14:paraId="03D7D83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маршовим</w:t>
            </w:r>
          </w:p>
          <w:p w14:paraId="0A8E668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сходам</w:t>
            </w:r>
          </w:p>
          <w:p w14:paraId="14011C31"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ходять в безпечне місце</w:t>
            </w:r>
          </w:p>
        </w:tc>
        <w:tc>
          <w:tcPr>
            <w:tcW w:w="2150" w:type="dxa"/>
            <w:vMerge w:val="restart"/>
            <w:tcBorders>
              <w:top w:val="single" w:sz="4" w:space="0" w:color="auto"/>
              <w:left w:val="single" w:sz="4" w:space="0" w:color="auto"/>
              <w:bottom w:val="single" w:sz="4" w:space="0" w:color="auto"/>
              <w:right w:val="single" w:sz="4" w:space="0" w:color="auto"/>
            </w:tcBorders>
            <w:shd w:val="clear" w:color="auto" w:fill="FFFFFF"/>
          </w:tcPr>
          <w:p w14:paraId="09A3337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е відділення</w:t>
            </w:r>
          </w:p>
          <w:p w14:paraId="54FA8F0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w:t>
            </w:r>
          </w:p>
          <w:p w14:paraId="2B4DE0A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правляється</w:t>
            </w:r>
          </w:p>
          <w:p w14:paraId="65B0E1A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ля виводу</w:t>
            </w:r>
          </w:p>
          <w:p w14:paraId="4DCE96B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людей і надання</w:t>
            </w:r>
          </w:p>
          <w:p w14:paraId="0978E7C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їм допомоги.</w:t>
            </w:r>
          </w:p>
          <w:p w14:paraId="7E5FF24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е відділення</w:t>
            </w:r>
          </w:p>
          <w:p w14:paraId="41DEE18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w:t>
            </w:r>
          </w:p>
          <w:p w14:paraId="1E7F514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правляється на місце аварії для її ліквідації. Послідуючі відділення</w:t>
            </w:r>
          </w:p>
          <w:p w14:paraId="155D40E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 поступають в розпорядження</w:t>
            </w:r>
          </w:p>
          <w:p w14:paraId="35905F7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 xml:space="preserve">відповідального керівника робіт по ліквідації аварій </w:t>
            </w:r>
          </w:p>
        </w:tc>
      </w:tr>
      <w:tr w:rsidR="003E55EA" w:rsidRPr="00291346" w14:paraId="542CEBD7" w14:textId="77777777" w:rsidTr="004305E2">
        <w:trPr>
          <w:trHeight w:val="1452"/>
        </w:trPr>
        <w:tc>
          <w:tcPr>
            <w:tcW w:w="426" w:type="dxa"/>
            <w:tcBorders>
              <w:top w:val="single" w:sz="4" w:space="0" w:color="auto"/>
              <w:left w:val="single" w:sz="4" w:space="0" w:color="auto"/>
              <w:right w:val="single" w:sz="4" w:space="0" w:color="auto"/>
            </w:tcBorders>
            <w:shd w:val="clear" w:color="auto" w:fill="FFFFFF"/>
            <w:vAlign w:val="center"/>
          </w:tcPr>
          <w:p w14:paraId="6DA5C57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w:t>
            </w:r>
          </w:p>
        </w:tc>
        <w:tc>
          <w:tcPr>
            <w:tcW w:w="2693" w:type="dxa"/>
            <w:tcBorders>
              <w:top w:val="single" w:sz="4" w:space="0" w:color="auto"/>
              <w:left w:val="single" w:sz="4" w:space="0" w:color="auto"/>
              <w:right w:val="single" w:sz="4" w:space="0" w:color="auto"/>
            </w:tcBorders>
            <w:shd w:val="clear" w:color="auto" w:fill="FFFFFF"/>
            <w:vAlign w:val="center"/>
          </w:tcPr>
          <w:p w14:paraId="0B96884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Організувати пости</w:t>
            </w:r>
          </w:p>
          <w:p w14:paraId="28F60DD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Безпеки, вести облік</w:t>
            </w:r>
          </w:p>
          <w:p w14:paraId="027DBDF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людей, які виходять</w:t>
            </w:r>
          </w:p>
        </w:tc>
        <w:tc>
          <w:tcPr>
            <w:tcW w:w="2552" w:type="dxa"/>
            <w:tcBorders>
              <w:top w:val="single" w:sz="4" w:space="0" w:color="auto"/>
              <w:left w:val="single" w:sz="4" w:space="0" w:color="auto"/>
              <w:right w:val="single" w:sz="4" w:space="0" w:color="auto"/>
            </w:tcBorders>
            <w:shd w:val="clear" w:color="auto" w:fill="FFFFFF"/>
          </w:tcPr>
          <w:p w14:paraId="2CEE2DF6"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w:t>
            </w:r>
          </w:p>
          <w:p w14:paraId="4865FFCD"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керівник робіт по</w:t>
            </w:r>
          </w:p>
          <w:p w14:paraId="0C132641"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ліквідації аварій,</w:t>
            </w:r>
          </w:p>
          <w:p w14:paraId="55AF49BA"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гірничі майстри</w:t>
            </w:r>
          </w:p>
        </w:tc>
        <w:tc>
          <w:tcPr>
            <w:tcW w:w="1838" w:type="dxa"/>
            <w:vMerge/>
            <w:tcBorders>
              <w:left w:val="single" w:sz="4" w:space="0" w:color="auto"/>
              <w:bottom w:val="single" w:sz="4" w:space="0" w:color="auto"/>
              <w:right w:val="single" w:sz="4" w:space="0" w:color="auto"/>
            </w:tcBorders>
            <w:shd w:val="clear" w:color="auto" w:fill="FFFFFF"/>
          </w:tcPr>
          <w:p w14:paraId="40AC54AA" w14:textId="77777777" w:rsidR="003E55EA" w:rsidRPr="00291346" w:rsidRDefault="003E55EA" w:rsidP="00781509">
            <w:pPr>
              <w:ind w:firstLine="0"/>
              <w:jc w:val="both"/>
              <w:rPr>
                <w:rFonts w:eastAsia="Calibri" w:cs="Times New Roman"/>
                <w:szCs w:val="28"/>
                <w:lang w:val="uk-UA"/>
              </w:rPr>
            </w:pPr>
          </w:p>
        </w:tc>
        <w:tc>
          <w:tcPr>
            <w:tcW w:w="2150" w:type="dxa"/>
            <w:vMerge/>
            <w:tcBorders>
              <w:left w:val="single" w:sz="4" w:space="0" w:color="auto"/>
              <w:bottom w:val="single" w:sz="4" w:space="0" w:color="auto"/>
              <w:right w:val="single" w:sz="4" w:space="0" w:color="auto"/>
            </w:tcBorders>
            <w:shd w:val="clear" w:color="auto" w:fill="FFFFFF"/>
          </w:tcPr>
          <w:p w14:paraId="2E38CD68" w14:textId="77777777" w:rsidR="003E55EA" w:rsidRPr="00291346" w:rsidRDefault="003E55EA" w:rsidP="00781509">
            <w:pPr>
              <w:ind w:firstLine="0"/>
              <w:jc w:val="both"/>
              <w:rPr>
                <w:rFonts w:eastAsia="Calibri" w:cs="Times New Roman"/>
                <w:szCs w:val="28"/>
                <w:lang w:val="uk-UA"/>
              </w:rPr>
            </w:pPr>
          </w:p>
        </w:tc>
      </w:tr>
      <w:tr w:rsidR="003E55EA" w:rsidRPr="00291346" w14:paraId="1C4E366B" w14:textId="77777777" w:rsidTr="004305E2">
        <w:trPr>
          <w:trHeight w:val="1799"/>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5A6087DF"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44495E0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становлення режиму електропостачання аварійної дільниці</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center"/>
          </w:tcPr>
          <w:p w14:paraId="4DA8776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головний енергетик РУ, змінний енергетик, черговий електрослюсар</w:t>
            </w:r>
          </w:p>
        </w:tc>
        <w:tc>
          <w:tcPr>
            <w:tcW w:w="1838" w:type="dxa"/>
            <w:vMerge/>
            <w:tcBorders>
              <w:left w:val="single" w:sz="4" w:space="0" w:color="auto"/>
              <w:bottom w:val="single" w:sz="4" w:space="0" w:color="auto"/>
              <w:right w:val="single" w:sz="4" w:space="0" w:color="auto"/>
            </w:tcBorders>
            <w:shd w:val="clear" w:color="auto" w:fill="FFFFFF"/>
          </w:tcPr>
          <w:p w14:paraId="52FA5E5F" w14:textId="77777777" w:rsidR="003E55EA" w:rsidRPr="00291346" w:rsidRDefault="003E55EA" w:rsidP="00781509">
            <w:pPr>
              <w:ind w:firstLine="0"/>
              <w:jc w:val="both"/>
              <w:rPr>
                <w:rFonts w:eastAsia="Calibri" w:cs="Times New Roman"/>
                <w:szCs w:val="28"/>
                <w:lang w:val="uk-UA"/>
              </w:rPr>
            </w:pPr>
          </w:p>
        </w:tc>
        <w:tc>
          <w:tcPr>
            <w:tcW w:w="2150" w:type="dxa"/>
            <w:vMerge/>
            <w:tcBorders>
              <w:left w:val="single" w:sz="4" w:space="0" w:color="auto"/>
              <w:bottom w:val="single" w:sz="4" w:space="0" w:color="auto"/>
              <w:right w:val="single" w:sz="4" w:space="0" w:color="auto"/>
            </w:tcBorders>
            <w:shd w:val="clear" w:color="auto" w:fill="FFFFFF"/>
          </w:tcPr>
          <w:p w14:paraId="6A03512E" w14:textId="77777777" w:rsidR="003E55EA" w:rsidRPr="00291346" w:rsidRDefault="003E55EA" w:rsidP="00781509">
            <w:pPr>
              <w:ind w:firstLine="0"/>
              <w:jc w:val="both"/>
              <w:rPr>
                <w:rFonts w:eastAsia="Calibri" w:cs="Times New Roman"/>
                <w:szCs w:val="28"/>
                <w:lang w:val="uk-UA"/>
              </w:rPr>
            </w:pPr>
          </w:p>
        </w:tc>
      </w:tr>
      <w:tr w:rsidR="003E55EA" w:rsidRPr="00291346" w14:paraId="1AB8B9B6" w14:textId="77777777" w:rsidTr="004305E2">
        <w:trPr>
          <w:trHeight w:val="1250"/>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7F8A5F24"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6.</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7A70D1B9"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становлення режиму водопостачання</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center"/>
          </w:tcPr>
          <w:p w14:paraId="552AAAE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ідповідальний головний механік РУ</w:t>
            </w:r>
          </w:p>
        </w:tc>
        <w:tc>
          <w:tcPr>
            <w:tcW w:w="1838" w:type="dxa"/>
            <w:vMerge/>
            <w:tcBorders>
              <w:left w:val="single" w:sz="4" w:space="0" w:color="auto"/>
              <w:bottom w:val="single" w:sz="4" w:space="0" w:color="auto"/>
              <w:right w:val="single" w:sz="4" w:space="0" w:color="auto"/>
            </w:tcBorders>
            <w:shd w:val="clear" w:color="auto" w:fill="FFFFFF"/>
          </w:tcPr>
          <w:p w14:paraId="60EB5421" w14:textId="77777777" w:rsidR="003E55EA" w:rsidRPr="00291346" w:rsidRDefault="003E55EA" w:rsidP="00781509">
            <w:pPr>
              <w:ind w:firstLine="0"/>
              <w:jc w:val="both"/>
              <w:rPr>
                <w:rFonts w:eastAsia="Calibri" w:cs="Times New Roman"/>
                <w:szCs w:val="28"/>
                <w:lang w:val="uk-UA"/>
              </w:rPr>
            </w:pPr>
          </w:p>
        </w:tc>
        <w:tc>
          <w:tcPr>
            <w:tcW w:w="2150" w:type="dxa"/>
            <w:vMerge/>
            <w:tcBorders>
              <w:left w:val="single" w:sz="4" w:space="0" w:color="auto"/>
              <w:bottom w:val="single" w:sz="4" w:space="0" w:color="auto"/>
              <w:right w:val="single" w:sz="4" w:space="0" w:color="auto"/>
            </w:tcBorders>
            <w:shd w:val="clear" w:color="auto" w:fill="FFFFFF"/>
          </w:tcPr>
          <w:p w14:paraId="3F076BA0" w14:textId="77777777" w:rsidR="003E55EA" w:rsidRPr="00291346" w:rsidRDefault="003E55EA" w:rsidP="00781509">
            <w:pPr>
              <w:ind w:firstLine="0"/>
              <w:jc w:val="both"/>
              <w:rPr>
                <w:rFonts w:eastAsia="Calibri" w:cs="Times New Roman"/>
                <w:szCs w:val="28"/>
                <w:lang w:val="uk-UA"/>
              </w:rPr>
            </w:pPr>
          </w:p>
        </w:tc>
      </w:tr>
      <w:tr w:rsidR="003E55EA" w:rsidRPr="00291346" w14:paraId="6CE3C044" w14:textId="77777777" w:rsidTr="004305E2">
        <w:trPr>
          <w:trHeight w:val="1090"/>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3BB933C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7.</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4B03A5F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Організувати пости охорони зони загазованості</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602E4AC"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 керівник за масовий вибух, ІТП РУ</w:t>
            </w:r>
          </w:p>
        </w:tc>
        <w:tc>
          <w:tcPr>
            <w:tcW w:w="1838" w:type="dxa"/>
            <w:vMerge/>
            <w:tcBorders>
              <w:left w:val="single" w:sz="4" w:space="0" w:color="auto"/>
              <w:bottom w:val="single" w:sz="4" w:space="0" w:color="auto"/>
              <w:right w:val="single" w:sz="4" w:space="0" w:color="auto"/>
            </w:tcBorders>
            <w:shd w:val="clear" w:color="auto" w:fill="FFFFFF"/>
          </w:tcPr>
          <w:p w14:paraId="180B8290" w14:textId="77777777" w:rsidR="003E55EA" w:rsidRPr="00291346" w:rsidRDefault="003E55EA" w:rsidP="00781509">
            <w:pPr>
              <w:ind w:firstLine="0"/>
              <w:jc w:val="both"/>
              <w:rPr>
                <w:rFonts w:eastAsia="Calibri" w:cs="Times New Roman"/>
                <w:szCs w:val="28"/>
                <w:lang w:val="uk-UA"/>
              </w:rPr>
            </w:pPr>
          </w:p>
        </w:tc>
        <w:tc>
          <w:tcPr>
            <w:tcW w:w="2150" w:type="dxa"/>
            <w:vMerge/>
            <w:tcBorders>
              <w:left w:val="single" w:sz="4" w:space="0" w:color="auto"/>
              <w:bottom w:val="single" w:sz="4" w:space="0" w:color="auto"/>
              <w:right w:val="single" w:sz="4" w:space="0" w:color="auto"/>
            </w:tcBorders>
            <w:shd w:val="clear" w:color="auto" w:fill="FFFFFF"/>
          </w:tcPr>
          <w:p w14:paraId="0C9C8D41" w14:textId="77777777" w:rsidR="003E55EA" w:rsidRPr="00291346" w:rsidRDefault="003E55EA" w:rsidP="00781509">
            <w:pPr>
              <w:ind w:firstLine="0"/>
              <w:jc w:val="both"/>
              <w:rPr>
                <w:rFonts w:eastAsia="Calibri" w:cs="Times New Roman"/>
                <w:szCs w:val="28"/>
                <w:lang w:val="uk-UA"/>
              </w:rPr>
            </w:pPr>
          </w:p>
        </w:tc>
      </w:tr>
      <w:tr w:rsidR="003E55EA" w:rsidRPr="00291346" w14:paraId="5AC08127" w14:textId="77777777" w:rsidTr="004305E2">
        <w:trPr>
          <w:trHeight w:val="1008"/>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7853DFBE"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8.</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44BB83B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значення ступеню загазованості</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8B901E2" w14:textId="77777777" w:rsidR="003E55EA" w:rsidRPr="00291346" w:rsidRDefault="003E55EA" w:rsidP="00781509">
            <w:pPr>
              <w:ind w:firstLine="0"/>
              <w:jc w:val="both"/>
              <w:rPr>
                <w:rFonts w:eastAsia="Calibri" w:cs="Times New Roman"/>
                <w:szCs w:val="28"/>
                <w:lang w:val="uk-UA"/>
              </w:rPr>
            </w:pPr>
            <w:r w:rsidRPr="00291346">
              <w:rPr>
                <w:rFonts w:eastAsia="Calibri" w:cs="Times New Roman"/>
                <w:szCs w:val="28"/>
                <w:lang w:val="uk-UA"/>
              </w:rPr>
              <w:t>Відповідальний керівник за масовий вибух, КВГРС</w:t>
            </w:r>
          </w:p>
        </w:tc>
        <w:tc>
          <w:tcPr>
            <w:tcW w:w="1838" w:type="dxa"/>
            <w:vMerge/>
            <w:tcBorders>
              <w:left w:val="single" w:sz="4" w:space="0" w:color="auto"/>
              <w:bottom w:val="single" w:sz="4" w:space="0" w:color="auto"/>
              <w:right w:val="single" w:sz="4" w:space="0" w:color="auto"/>
            </w:tcBorders>
            <w:shd w:val="clear" w:color="auto" w:fill="FFFFFF"/>
          </w:tcPr>
          <w:p w14:paraId="1C8A255A" w14:textId="77777777" w:rsidR="003E55EA" w:rsidRPr="00291346" w:rsidRDefault="003E55EA" w:rsidP="00781509">
            <w:pPr>
              <w:ind w:firstLine="0"/>
              <w:jc w:val="both"/>
              <w:rPr>
                <w:rFonts w:eastAsia="Calibri" w:cs="Times New Roman"/>
                <w:szCs w:val="28"/>
                <w:lang w:val="uk-UA"/>
              </w:rPr>
            </w:pPr>
          </w:p>
        </w:tc>
        <w:tc>
          <w:tcPr>
            <w:tcW w:w="2150" w:type="dxa"/>
            <w:vMerge/>
            <w:tcBorders>
              <w:left w:val="single" w:sz="4" w:space="0" w:color="auto"/>
              <w:bottom w:val="single" w:sz="4" w:space="0" w:color="auto"/>
              <w:right w:val="single" w:sz="4" w:space="0" w:color="auto"/>
            </w:tcBorders>
            <w:shd w:val="clear" w:color="auto" w:fill="FFFFFF"/>
          </w:tcPr>
          <w:p w14:paraId="7AC7B6E6" w14:textId="77777777" w:rsidR="003E55EA" w:rsidRPr="00291346" w:rsidRDefault="003E55EA" w:rsidP="00781509">
            <w:pPr>
              <w:ind w:firstLine="0"/>
              <w:jc w:val="both"/>
              <w:rPr>
                <w:rFonts w:eastAsia="Calibri" w:cs="Times New Roman"/>
                <w:szCs w:val="28"/>
                <w:lang w:val="uk-UA"/>
              </w:rPr>
            </w:pPr>
          </w:p>
        </w:tc>
      </w:tr>
      <w:tr w:rsidR="003E55EA" w:rsidRPr="00291346" w14:paraId="30CEDDB7" w14:textId="77777777" w:rsidTr="004305E2">
        <w:trPr>
          <w:trHeight w:val="418"/>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262788B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1</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55B49C43"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2</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center"/>
          </w:tcPr>
          <w:p w14:paraId="0CDB90A2"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3</w:t>
            </w:r>
          </w:p>
        </w:tc>
        <w:tc>
          <w:tcPr>
            <w:tcW w:w="1838" w:type="dxa"/>
            <w:tcBorders>
              <w:top w:val="single" w:sz="4" w:space="0" w:color="auto"/>
              <w:left w:val="single" w:sz="4" w:space="0" w:color="auto"/>
              <w:bottom w:val="single" w:sz="4" w:space="0" w:color="auto"/>
              <w:right w:val="single" w:sz="4" w:space="0" w:color="auto"/>
            </w:tcBorders>
            <w:shd w:val="clear" w:color="auto" w:fill="FFFFFF"/>
            <w:vAlign w:val="center"/>
          </w:tcPr>
          <w:p w14:paraId="5E48459B"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4</w:t>
            </w:r>
          </w:p>
        </w:tc>
        <w:tc>
          <w:tcPr>
            <w:tcW w:w="2150" w:type="dxa"/>
            <w:tcBorders>
              <w:top w:val="single" w:sz="4" w:space="0" w:color="auto"/>
              <w:left w:val="single" w:sz="4" w:space="0" w:color="auto"/>
              <w:bottom w:val="single" w:sz="4" w:space="0" w:color="auto"/>
              <w:right w:val="single" w:sz="4" w:space="0" w:color="auto"/>
            </w:tcBorders>
            <w:shd w:val="clear" w:color="auto" w:fill="FFFFFF"/>
            <w:vAlign w:val="center"/>
          </w:tcPr>
          <w:p w14:paraId="15A33257"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t>5</w:t>
            </w:r>
          </w:p>
        </w:tc>
      </w:tr>
      <w:tr w:rsidR="003E55EA" w:rsidRPr="00291346" w14:paraId="7287A352" w14:textId="77777777" w:rsidTr="004305E2">
        <w:trPr>
          <w:trHeight w:val="1025"/>
        </w:trPr>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0B1C9278" w14:textId="77777777" w:rsidR="003E55EA" w:rsidRPr="00291346" w:rsidRDefault="003E55EA" w:rsidP="00781509">
            <w:pPr>
              <w:ind w:firstLine="0"/>
              <w:jc w:val="center"/>
              <w:rPr>
                <w:rFonts w:eastAsia="Calibri" w:cs="Times New Roman"/>
                <w:szCs w:val="28"/>
                <w:lang w:val="uk-UA"/>
              </w:rPr>
            </w:pPr>
            <w:r w:rsidRPr="00291346">
              <w:rPr>
                <w:rFonts w:eastAsia="Calibri" w:cs="Times New Roman"/>
                <w:szCs w:val="28"/>
                <w:lang w:val="uk-UA"/>
              </w:rPr>
              <w:lastRenderedPageBreak/>
              <w:t>9.</w:t>
            </w:r>
          </w:p>
        </w:tc>
        <w:tc>
          <w:tcPr>
            <w:tcW w:w="2693" w:type="dxa"/>
            <w:tcBorders>
              <w:top w:val="single" w:sz="4" w:space="0" w:color="auto"/>
              <w:left w:val="single" w:sz="4" w:space="0" w:color="auto"/>
              <w:bottom w:val="single" w:sz="4" w:space="0" w:color="auto"/>
              <w:right w:val="single" w:sz="4" w:space="0" w:color="auto"/>
            </w:tcBorders>
            <w:shd w:val="clear" w:color="auto" w:fill="FFFFFF"/>
            <w:vAlign w:val="center"/>
          </w:tcPr>
          <w:p w14:paraId="622BC90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опуск людей до відновлення робіт у кар’єрі і ЦГТГ</w:t>
            </w: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44CBFDAA" w14:textId="77777777" w:rsidR="003E55EA" w:rsidRPr="00291346" w:rsidRDefault="003E55EA" w:rsidP="00781509">
            <w:pPr>
              <w:ind w:firstLine="0"/>
              <w:jc w:val="both"/>
              <w:rPr>
                <w:rFonts w:eastAsia="Calibri" w:cs="Times New Roman"/>
                <w:szCs w:val="28"/>
                <w:lang w:val="uk-UA"/>
              </w:rPr>
            </w:pPr>
          </w:p>
        </w:tc>
        <w:tc>
          <w:tcPr>
            <w:tcW w:w="1838" w:type="dxa"/>
            <w:tcBorders>
              <w:top w:val="single" w:sz="4" w:space="0" w:color="auto"/>
              <w:left w:val="single" w:sz="4" w:space="0" w:color="auto"/>
              <w:bottom w:val="single" w:sz="4" w:space="0" w:color="auto"/>
              <w:right w:val="single" w:sz="4" w:space="0" w:color="auto"/>
            </w:tcBorders>
            <w:shd w:val="clear" w:color="auto" w:fill="FFFFFF"/>
          </w:tcPr>
          <w:p w14:paraId="60CF40B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Працівники з</w:t>
            </w:r>
          </w:p>
          <w:p w14:paraId="09F2A42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арійно-небезпечної</w:t>
            </w:r>
          </w:p>
          <w:p w14:paraId="3C8FD5F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ілянки по</w:t>
            </w:r>
          </w:p>
          <w:p w14:paraId="75112DBD"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автодорожнім</w:t>
            </w:r>
          </w:p>
          <w:p w14:paraId="2F149BE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з'їздам і</w:t>
            </w:r>
          </w:p>
          <w:p w14:paraId="44ADCAA7"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маршовим</w:t>
            </w:r>
          </w:p>
          <w:p w14:paraId="5A444B6C"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сходам</w:t>
            </w:r>
          </w:p>
          <w:p w14:paraId="090E5783"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виходять в безпечне місце</w:t>
            </w:r>
          </w:p>
        </w:tc>
        <w:tc>
          <w:tcPr>
            <w:tcW w:w="2150" w:type="dxa"/>
            <w:tcBorders>
              <w:top w:val="single" w:sz="4" w:space="0" w:color="auto"/>
              <w:left w:val="single" w:sz="4" w:space="0" w:color="auto"/>
              <w:bottom w:val="single" w:sz="4" w:space="0" w:color="auto"/>
              <w:right w:val="single" w:sz="4" w:space="0" w:color="auto"/>
            </w:tcBorders>
            <w:shd w:val="clear" w:color="auto" w:fill="FFFFFF"/>
          </w:tcPr>
          <w:p w14:paraId="063FF7F0"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1-е відділення</w:t>
            </w:r>
          </w:p>
          <w:p w14:paraId="5F176044"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w:t>
            </w:r>
          </w:p>
          <w:p w14:paraId="1ED505BE"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правляється</w:t>
            </w:r>
          </w:p>
          <w:p w14:paraId="6D4A193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для виводу</w:t>
            </w:r>
          </w:p>
          <w:p w14:paraId="4EB67952"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людей і надання</w:t>
            </w:r>
          </w:p>
          <w:p w14:paraId="495921EB"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їм допомоги.</w:t>
            </w:r>
          </w:p>
          <w:p w14:paraId="7B771A1F"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2-е відділення</w:t>
            </w:r>
          </w:p>
          <w:p w14:paraId="23320ABA"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w:t>
            </w:r>
          </w:p>
          <w:p w14:paraId="51D257F6"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направляється на місце аварії для її ліквідації. Послідуючі відділення</w:t>
            </w:r>
          </w:p>
          <w:p w14:paraId="0D8562C5"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КВГРС поступають в розпорядження</w:t>
            </w:r>
          </w:p>
          <w:p w14:paraId="512AD058" w14:textId="77777777" w:rsidR="003E55EA" w:rsidRPr="00291346" w:rsidRDefault="003E55EA" w:rsidP="00781509">
            <w:pPr>
              <w:ind w:firstLine="0"/>
              <w:rPr>
                <w:rFonts w:eastAsia="Calibri" w:cs="Times New Roman"/>
                <w:szCs w:val="28"/>
                <w:lang w:val="uk-UA"/>
              </w:rPr>
            </w:pPr>
            <w:r w:rsidRPr="00291346">
              <w:rPr>
                <w:rFonts w:eastAsia="Calibri" w:cs="Times New Roman"/>
                <w:szCs w:val="28"/>
                <w:lang w:val="uk-UA"/>
              </w:rPr>
              <w:t xml:space="preserve">відповідального керівника робіт по ліквідації аварій </w:t>
            </w:r>
          </w:p>
        </w:tc>
      </w:tr>
    </w:tbl>
    <w:p w14:paraId="58917B72" w14:textId="77777777" w:rsidR="003E55EA" w:rsidRPr="00291346" w:rsidRDefault="003E55EA" w:rsidP="003E55EA">
      <w:pPr>
        <w:spacing w:line="360" w:lineRule="auto"/>
        <w:ind w:right="320"/>
        <w:jc w:val="both"/>
        <w:rPr>
          <w:rFonts w:eastAsia="Times New Roman" w:cs="Times New Roman"/>
          <w:caps/>
          <w:spacing w:val="-10"/>
          <w:szCs w:val="28"/>
          <w:lang w:val="uk-UA"/>
        </w:rPr>
      </w:pPr>
    </w:p>
    <w:p w14:paraId="6039AB97" w14:textId="77777777" w:rsidR="003E55EA" w:rsidRPr="00291346" w:rsidRDefault="003E55EA" w:rsidP="003E55EA">
      <w:pPr>
        <w:pStyle w:val="2"/>
        <w:ind w:left="709" w:firstLine="0"/>
      </w:pPr>
      <w:bookmarkStart w:id="57" w:name="bookmark31"/>
      <w:bookmarkStart w:id="58" w:name="_Toc213331446"/>
      <w:r w:rsidRPr="00291346">
        <w:t>Екологічне обґрунтування проекту</w:t>
      </w:r>
      <w:bookmarkEnd w:id="57"/>
      <w:bookmarkEnd w:id="58"/>
    </w:p>
    <w:p w14:paraId="1F789E44" w14:textId="77777777" w:rsidR="003E55EA" w:rsidRPr="00291346" w:rsidRDefault="003E55EA" w:rsidP="003E55EA">
      <w:pPr>
        <w:jc w:val="both"/>
        <w:rPr>
          <w:szCs w:val="28"/>
          <w:lang w:val="uk-UA"/>
        </w:rPr>
      </w:pPr>
      <w:r w:rsidRPr="00291346">
        <w:rPr>
          <w:szCs w:val="28"/>
          <w:lang w:val="uk-UA"/>
        </w:rPr>
        <w:t>Підприємство здійснює всі види підземних, прохідницьких робіт та їх оснащення, здійснює монтаж металоконструкції та технологічного устаткування.</w:t>
      </w:r>
    </w:p>
    <w:p w14:paraId="715C6B72" w14:textId="77777777" w:rsidR="003E55EA" w:rsidRPr="00291346" w:rsidRDefault="003E55EA" w:rsidP="003E55EA">
      <w:pPr>
        <w:jc w:val="both"/>
        <w:rPr>
          <w:szCs w:val="28"/>
          <w:lang w:val="uk-UA"/>
        </w:rPr>
      </w:pPr>
      <w:r w:rsidRPr="00291346">
        <w:rPr>
          <w:szCs w:val="28"/>
          <w:lang w:val="uk-UA"/>
        </w:rPr>
        <w:t>На підприємстві знаходиться 45 джерел, які виділяють забруднені речовини, від них в атмосферне повітря потрапляє шкідливі речовини 26 різновидів. Середньорічна швидкість вітру 5 м/с. Протягом року випадає більш ніж 400 мм осадків.</w:t>
      </w:r>
    </w:p>
    <w:p w14:paraId="0192DEF7" w14:textId="77777777" w:rsidR="003E55EA" w:rsidRPr="00291346" w:rsidRDefault="003E55EA" w:rsidP="003E55EA">
      <w:pPr>
        <w:jc w:val="both"/>
        <w:rPr>
          <w:szCs w:val="28"/>
          <w:lang w:val="uk-UA"/>
        </w:rPr>
      </w:pPr>
      <w:r w:rsidRPr="00291346">
        <w:rPr>
          <w:szCs w:val="28"/>
          <w:lang w:val="uk-UA"/>
        </w:rPr>
        <w:t>Характеристика району розташування підприємства по рівню забруднення атмосферного повітря.</w:t>
      </w:r>
    </w:p>
    <w:p w14:paraId="7A806898" w14:textId="3583195D" w:rsidR="003E55EA" w:rsidRDefault="003E55EA" w:rsidP="003E55EA">
      <w:pPr>
        <w:jc w:val="both"/>
        <w:rPr>
          <w:szCs w:val="28"/>
          <w:lang w:val="uk-UA"/>
        </w:rPr>
      </w:pPr>
      <w:r w:rsidRPr="00291346">
        <w:rPr>
          <w:szCs w:val="28"/>
          <w:lang w:val="uk-UA"/>
        </w:rPr>
        <w:t xml:space="preserve">Значення фонового забруднення атмосферного повітря у районі розташування </w:t>
      </w:r>
      <w:proofErr w:type="spellStart"/>
      <w:r w:rsidRPr="00291346">
        <w:rPr>
          <w:szCs w:val="28"/>
          <w:lang w:val="uk-UA"/>
        </w:rPr>
        <w:t>ПівдГЗК</w:t>
      </w:r>
      <w:proofErr w:type="spellEnd"/>
      <w:r w:rsidRPr="00291346">
        <w:rPr>
          <w:szCs w:val="28"/>
          <w:lang w:val="uk-UA"/>
        </w:rPr>
        <w:t xml:space="preserve"> приймається за даними Криворізької метеостанції. Забруднюючі речовини, фонова концентрація та гранично допустимі концентрації (ГДК) та їх порівняння зведені до таблиці 4.</w:t>
      </w:r>
    </w:p>
    <w:p w14:paraId="0170E0E0" w14:textId="626FADEA" w:rsidR="00A6468C" w:rsidRDefault="00A6468C" w:rsidP="003E55EA">
      <w:pPr>
        <w:jc w:val="both"/>
        <w:rPr>
          <w:szCs w:val="28"/>
          <w:lang w:val="uk-UA"/>
        </w:rPr>
      </w:pPr>
    </w:p>
    <w:p w14:paraId="716FE138" w14:textId="77777777" w:rsidR="00A6468C" w:rsidRPr="00291346" w:rsidRDefault="00A6468C" w:rsidP="003E55EA">
      <w:pPr>
        <w:jc w:val="both"/>
        <w:rPr>
          <w:szCs w:val="28"/>
          <w:lang w:val="uk-UA"/>
        </w:rPr>
      </w:pPr>
    </w:p>
    <w:p w14:paraId="2B397845" w14:textId="73CD0EDF" w:rsidR="003E55EA" w:rsidRPr="00291346" w:rsidRDefault="003E55EA" w:rsidP="003E55EA">
      <w:pPr>
        <w:jc w:val="right"/>
        <w:rPr>
          <w:szCs w:val="28"/>
          <w:lang w:val="uk-UA"/>
        </w:rPr>
      </w:pPr>
      <w:r w:rsidRPr="00291346">
        <w:rPr>
          <w:szCs w:val="28"/>
          <w:lang w:val="uk-UA"/>
        </w:rPr>
        <w:lastRenderedPageBreak/>
        <w:t>Таблиця 4</w:t>
      </w:r>
    </w:p>
    <w:p w14:paraId="56C7C768" w14:textId="77777777" w:rsidR="003E55EA" w:rsidRPr="00291346" w:rsidRDefault="003E55EA" w:rsidP="003E55EA">
      <w:pPr>
        <w:jc w:val="center"/>
        <w:rPr>
          <w:szCs w:val="28"/>
          <w:lang w:val="uk-UA"/>
        </w:rPr>
      </w:pPr>
      <w:r w:rsidRPr="00291346">
        <w:rPr>
          <w:szCs w:val="28"/>
          <w:lang w:val="uk-UA"/>
        </w:rPr>
        <w:t>Фонова концентрація та гранично допустимі концентрації (ГДК) та їх порівняння</w:t>
      </w:r>
    </w:p>
    <w:tbl>
      <w:tblPr>
        <w:tblW w:w="0" w:type="auto"/>
        <w:jc w:val="center"/>
        <w:tblLayout w:type="fixed"/>
        <w:tblCellMar>
          <w:left w:w="10" w:type="dxa"/>
          <w:right w:w="10" w:type="dxa"/>
        </w:tblCellMar>
        <w:tblLook w:val="04A0" w:firstRow="1" w:lastRow="0" w:firstColumn="1" w:lastColumn="0" w:noHBand="0" w:noVBand="1"/>
      </w:tblPr>
      <w:tblGrid>
        <w:gridCol w:w="744"/>
        <w:gridCol w:w="2990"/>
        <w:gridCol w:w="2122"/>
        <w:gridCol w:w="1733"/>
        <w:gridCol w:w="1762"/>
      </w:tblGrid>
      <w:tr w:rsidR="003E55EA" w:rsidRPr="00291346" w14:paraId="1B7B23D1" w14:textId="77777777" w:rsidTr="004305E2">
        <w:trPr>
          <w:trHeight w:val="758"/>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4939C08A" w14:textId="77777777" w:rsidR="003E55EA" w:rsidRPr="00291346" w:rsidRDefault="003E55EA" w:rsidP="004305E2">
            <w:pPr>
              <w:jc w:val="center"/>
              <w:rPr>
                <w:szCs w:val="28"/>
                <w:lang w:val="uk-UA"/>
              </w:rPr>
            </w:pPr>
            <w:r w:rsidRPr="00291346">
              <w:rPr>
                <w:szCs w:val="28"/>
                <w:lang w:val="uk-UA"/>
              </w:rPr>
              <w:t>№</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479C4D37" w14:textId="77777777" w:rsidR="003E55EA" w:rsidRPr="00291346" w:rsidRDefault="003E55EA" w:rsidP="004305E2">
            <w:pPr>
              <w:jc w:val="center"/>
              <w:rPr>
                <w:szCs w:val="28"/>
                <w:lang w:val="uk-UA"/>
              </w:rPr>
            </w:pPr>
            <w:r w:rsidRPr="00291346">
              <w:rPr>
                <w:szCs w:val="28"/>
                <w:lang w:val="uk-UA"/>
              </w:rPr>
              <w:t>Забруднююча речовина</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524B2413" w14:textId="77777777" w:rsidR="003E55EA" w:rsidRPr="00291346" w:rsidRDefault="003E55EA" w:rsidP="004305E2">
            <w:pPr>
              <w:jc w:val="center"/>
              <w:rPr>
                <w:szCs w:val="28"/>
                <w:lang w:val="uk-UA"/>
              </w:rPr>
            </w:pPr>
            <w:r w:rsidRPr="00291346">
              <w:rPr>
                <w:szCs w:val="28"/>
                <w:lang w:val="uk-UA"/>
              </w:rPr>
              <w:t>Фонова концентрація</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27B3D8BA" w14:textId="77777777" w:rsidR="003E55EA" w:rsidRPr="00291346" w:rsidRDefault="003E55EA" w:rsidP="004305E2">
            <w:pPr>
              <w:jc w:val="center"/>
              <w:rPr>
                <w:szCs w:val="28"/>
                <w:lang w:val="uk-UA"/>
              </w:rPr>
            </w:pPr>
            <w:r w:rsidRPr="00291346">
              <w:rPr>
                <w:szCs w:val="28"/>
                <w:lang w:val="uk-UA"/>
              </w:rPr>
              <w:t>ГДК</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398E19A8" w14:textId="77777777" w:rsidR="003E55EA" w:rsidRPr="00291346" w:rsidRDefault="003E55EA" w:rsidP="004305E2">
            <w:pPr>
              <w:jc w:val="center"/>
              <w:rPr>
                <w:szCs w:val="28"/>
                <w:lang w:val="uk-UA"/>
              </w:rPr>
            </w:pPr>
            <w:r w:rsidRPr="00291346">
              <w:rPr>
                <w:szCs w:val="28"/>
                <w:lang w:val="uk-UA"/>
              </w:rPr>
              <w:t>Долі ГДК</w:t>
            </w:r>
          </w:p>
        </w:tc>
      </w:tr>
      <w:tr w:rsidR="003E55EA" w:rsidRPr="00291346" w14:paraId="06F08166" w14:textId="77777777" w:rsidTr="004305E2">
        <w:trPr>
          <w:trHeight w:val="379"/>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5E19BDF9" w14:textId="77777777" w:rsidR="003E55EA" w:rsidRPr="00291346" w:rsidRDefault="003E55EA" w:rsidP="004305E2">
            <w:pPr>
              <w:jc w:val="center"/>
              <w:rPr>
                <w:szCs w:val="28"/>
                <w:lang w:val="uk-UA"/>
              </w:rPr>
            </w:pPr>
            <w:r w:rsidRPr="00291346">
              <w:rPr>
                <w:szCs w:val="28"/>
                <w:lang w:val="uk-UA"/>
              </w:rPr>
              <w:t>1</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1C99EA60" w14:textId="77777777" w:rsidR="003E55EA" w:rsidRPr="00291346" w:rsidRDefault="003E55EA" w:rsidP="004305E2">
            <w:pPr>
              <w:jc w:val="center"/>
              <w:rPr>
                <w:szCs w:val="28"/>
                <w:lang w:val="uk-UA"/>
              </w:rPr>
            </w:pPr>
            <w:r w:rsidRPr="00291346">
              <w:rPr>
                <w:szCs w:val="28"/>
                <w:lang w:val="uk-UA"/>
              </w:rPr>
              <w:t>Пил неорганічний</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57C13473" w14:textId="77777777" w:rsidR="003E55EA" w:rsidRPr="00291346" w:rsidRDefault="003E55EA" w:rsidP="004305E2">
            <w:pPr>
              <w:jc w:val="center"/>
              <w:rPr>
                <w:szCs w:val="28"/>
                <w:lang w:val="uk-UA"/>
              </w:rPr>
            </w:pPr>
            <w:r w:rsidRPr="00291346">
              <w:rPr>
                <w:szCs w:val="28"/>
                <w:lang w:val="uk-UA"/>
              </w:rPr>
              <w:t>0,9</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2A05F5DF" w14:textId="77777777" w:rsidR="003E55EA" w:rsidRPr="00291346" w:rsidRDefault="003E55EA" w:rsidP="004305E2">
            <w:pPr>
              <w:jc w:val="center"/>
              <w:rPr>
                <w:szCs w:val="28"/>
                <w:lang w:val="uk-UA"/>
              </w:rPr>
            </w:pPr>
            <w:r w:rsidRPr="00291346">
              <w:rPr>
                <w:szCs w:val="28"/>
                <w:lang w:val="uk-UA"/>
              </w:rPr>
              <w:t>0,5</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41B63A89" w14:textId="77777777" w:rsidR="003E55EA" w:rsidRPr="00291346" w:rsidRDefault="003E55EA" w:rsidP="004305E2">
            <w:pPr>
              <w:jc w:val="center"/>
              <w:rPr>
                <w:szCs w:val="28"/>
                <w:lang w:val="uk-UA"/>
              </w:rPr>
            </w:pPr>
            <w:r w:rsidRPr="00291346">
              <w:rPr>
                <w:szCs w:val="28"/>
                <w:lang w:val="uk-UA"/>
              </w:rPr>
              <w:t>1,8</w:t>
            </w:r>
          </w:p>
        </w:tc>
      </w:tr>
      <w:tr w:rsidR="003E55EA" w:rsidRPr="00291346" w14:paraId="0E332EE7" w14:textId="77777777" w:rsidTr="004305E2">
        <w:trPr>
          <w:trHeight w:val="379"/>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53A0E18C" w14:textId="77777777" w:rsidR="003E55EA" w:rsidRPr="00291346" w:rsidRDefault="003E55EA" w:rsidP="004305E2">
            <w:pPr>
              <w:jc w:val="center"/>
              <w:rPr>
                <w:szCs w:val="28"/>
                <w:lang w:val="uk-UA"/>
              </w:rPr>
            </w:pPr>
            <w:r w:rsidRPr="00291346">
              <w:rPr>
                <w:szCs w:val="28"/>
                <w:lang w:val="uk-UA"/>
              </w:rPr>
              <w:t>2</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5DF99A3D" w14:textId="77777777" w:rsidR="003E55EA" w:rsidRPr="00291346" w:rsidRDefault="003E55EA" w:rsidP="004305E2">
            <w:pPr>
              <w:jc w:val="center"/>
              <w:rPr>
                <w:szCs w:val="28"/>
                <w:lang w:val="uk-UA"/>
              </w:rPr>
            </w:pPr>
            <w:proofErr w:type="spellStart"/>
            <w:r w:rsidRPr="00291346">
              <w:rPr>
                <w:szCs w:val="28"/>
                <w:lang w:val="uk-UA"/>
              </w:rPr>
              <w:t>Діоксід</w:t>
            </w:r>
            <w:proofErr w:type="spellEnd"/>
            <w:r w:rsidRPr="00291346">
              <w:rPr>
                <w:szCs w:val="28"/>
                <w:lang w:val="uk-UA"/>
              </w:rPr>
              <w:t xml:space="preserve"> сірки</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4B9F02F5" w14:textId="77777777" w:rsidR="003E55EA" w:rsidRPr="00291346" w:rsidRDefault="003E55EA" w:rsidP="004305E2">
            <w:pPr>
              <w:jc w:val="center"/>
              <w:rPr>
                <w:szCs w:val="28"/>
                <w:lang w:val="uk-UA"/>
              </w:rPr>
            </w:pPr>
            <w:r w:rsidRPr="00291346">
              <w:rPr>
                <w:szCs w:val="28"/>
                <w:lang w:val="uk-UA"/>
              </w:rPr>
              <w:t>0,003</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2E4140F4" w14:textId="77777777" w:rsidR="003E55EA" w:rsidRPr="00291346" w:rsidRDefault="003E55EA" w:rsidP="004305E2">
            <w:pPr>
              <w:jc w:val="center"/>
              <w:rPr>
                <w:szCs w:val="28"/>
                <w:lang w:val="uk-UA"/>
              </w:rPr>
            </w:pPr>
            <w:r w:rsidRPr="00291346">
              <w:rPr>
                <w:szCs w:val="28"/>
                <w:lang w:val="uk-UA"/>
              </w:rPr>
              <w:t>0,5</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1865A337" w14:textId="77777777" w:rsidR="003E55EA" w:rsidRPr="00291346" w:rsidRDefault="003E55EA" w:rsidP="004305E2">
            <w:pPr>
              <w:jc w:val="center"/>
              <w:rPr>
                <w:szCs w:val="28"/>
                <w:lang w:val="uk-UA"/>
              </w:rPr>
            </w:pPr>
            <w:r w:rsidRPr="00291346">
              <w:rPr>
                <w:szCs w:val="28"/>
                <w:lang w:val="uk-UA"/>
              </w:rPr>
              <w:t>0,06</w:t>
            </w:r>
          </w:p>
        </w:tc>
      </w:tr>
      <w:tr w:rsidR="003E55EA" w:rsidRPr="00291346" w14:paraId="397298F5" w14:textId="77777777" w:rsidTr="004305E2">
        <w:trPr>
          <w:trHeight w:val="379"/>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5C9B170D" w14:textId="77777777" w:rsidR="003E55EA" w:rsidRPr="00291346" w:rsidRDefault="003E55EA" w:rsidP="004305E2">
            <w:pPr>
              <w:jc w:val="center"/>
              <w:rPr>
                <w:szCs w:val="28"/>
                <w:lang w:val="uk-UA"/>
              </w:rPr>
            </w:pPr>
            <w:r w:rsidRPr="00291346">
              <w:rPr>
                <w:szCs w:val="28"/>
                <w:lang w:val="uk-UA"/>
              </w:rPr>
              <w:t>3</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44D04456" w14:textId="77777777" w:rsidR="003E55EA" w:rsidRPr="00291346" w:rsidRDefault="003E55EA" w:rsidP="004305E2">
            <w:pPr>
              <w:jc w:val="center"/>
              <w:rPr>
                <w:szCs w:val="28"/>
                <w:lang w:val="uk-UA"/>
              </w:rPr>
            </w:pPr>
            <w:r w:rsidRPr="00291346">
              <w:rPr>
                <w:szCs w:val="28"/>
                <w:lang w:val="uk-UA"/>
              </w:rPr>
              <w:t>Оксид вуглецю</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04DA5F54" w14:textId="77777777" w:rsidR="003E55EA" w:rsidRPr="00291346" w:rsidRDefault="003E55EA" w:rsidP="004305E2">
            <w:pPr>
              <w:jc w:val="center"/>
              <w:rPr>
                <w:szCs w:val="28"/>
                <w:lang w:val="uk-UA"/>
              </w:rPr>
            </w:pPr>
            <w:r w:rsidRPr="00291346">
              <w:rPr>
                <w:szCs w:val="28"/>
                <w:lang w:val="uk-UA"/>
              </w:rPr>
              <w:t>5</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4887C2F3" w14:textId="77777777" w:rsidR="003E55EA" w:rsidRPr="00291346" w:rsidRDefault="003E55EA" w:rsidP="004305E2">
            <w:pPr>
              <w:jc w:val="center"/>
              <w:rPr>
                <w:szCs w:val="28"/>
                <w:lang w:val="uk-UA"/>
              </w:rPr>
            </w:pPr>
            <w:r w:rsidRPr="00291346">
              <w:rPr>
                <w:szCs w:val="28"/>
                <w:lang w:val="uk-UA"/>
              </w:rPr>
              <w:t>5</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1B4ECF47" w14:textId="77777777" w:rsidR="003E55EA" w:rsidRPr="00291346" w:rsidRDefault="003E55EA" w:rsidP="004305E2">
            <w:pPr>
              <w:jc w:val="center"/>
              <w:rPr>
                <w:szCs w:val="28"/>
                <w:lang w:val="uk-UA"/>
              </w:rPr>
            </w:pPr>
            <w:r w:rsidRPr="00291346">
              <w:rPr>
                <w:szCs w:val="28"/>
                <w:lang w:val="uk-UA"/>
              </w:rPr>
              <w:t>1</w:t>
            </w:r>
          </w:p>
        </w:tc>
      </w:tr>
      <w:tr w:rsidR="003E55EA" w:rsidRPr="00291346" w14:paraId="57A9715A" w14:textId="77777777" w:rsidTr="004305E2">
        <w:trPr>
          <w:trHeight w:val="384"/>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7C62B163" w14:textId="77777777" w:rsidR="003E55EA" w:rsidRPr="00291346" w:rsidRDefault="003E55EA" w:rsidP="004305E2">
            <w:pPr>
              <w:jc w:val="center"/>
              <w:rPr>
                <w:szCs w:val="28"/>
                <w:lang w:val="uk-UA"/>
              </w:rPr>
            </w:pPr>
            <w:r w:rsidRPr="00291346">
              <w:rPr>
                <w:szCs w:val="28"/>
                <w:lang w:val="uk-UA"/>
              </w:rPr>
              <w:t>4</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713C209E" w14:textId="77777777" w:rsidR="003E55EA" w:rsidRPr="00291346" w:rsidRDefault="003E55EA" w:rsidP="004305E2">
            <w:pPr>
              <w:jc w:val="center"/>
              <w:rPr>
                <w:szCs w:val="28"/>
                <w:lang w:val="uk-UA"/>
              </w:rPr>
            </w:pPr>
            <w:r w:rsidRPr="00291346">
              <w:rPr>
                <w:szCs w:val="28"/>
                <w:lang w:val="uk-UA"/>
              </w:rPr>
              <w:t>Двоокис азоту</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2ABC3EC4" w14:textId="77777777" w:rsidR="003E55EA" w:rsidRPr="00291346" w:rsidRDefault="003E55EA" w:rsidP="004305E2">
            <w:pPr>
              <w:jc w:val="center"/>
              <w:rPr>
                <w:szCs w:val="28"/>
                <w:lang w:val="uk-UA"/>
              </w:rPr>
            </w:pPr>
            <w:r w:rsidRPr="00291346">
              <w:rPr>
                <w:szCs w:val="28"/>
                <w:lang w:val="uk-UA"/>
              </w:rPr>
              <w:t>0,19</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12C0B84D" w14:textId="77777777" w:rsidR="003E55EA" w:rsidRPr="00291346" w:rsidRDefault="003E55EA" w:rsidP="004305E2">
            <w:pPr>
              <w:jc w:val="center"/>
              <w:rPr>
                <w:szCs w:val="28"/>
                <w:lang w:val="uk-UA"/>
              </w:rPr>
            </w:pPr>
            <w:r w:rsidRPr="00291346">
              <w:rPr>
                <w:szCs w:val="28"/>
                <w:lang w:val="uk-UA"/>
              </w:rPr>
              <w:t>0,085</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066B2650" w14:textId="77777777" w:rsidR="003E55EA" w:rsidRPr="00291346" w:rsidRDefault="003E55EA" w:rsidP="004305E2">
            <w:pPr>
              <w:jc w:val="center"/>
              <w:rPr>
                <w:szCs w:val="28"/>
                <w:lang w:val="uk-UA"/>
              </w:rPr>
            </w:pPr>
            <w:r w:rsidRPr="00291346">
              <w:rPr>
                <w:szCs w:val="28"/>
                <w:lang w:val="uk-UA"/>
              </w:rPr>
              <w:t>2 Л</w:t>
            </w:r>
          </w:p>
        </w:tc>
      </w:tr>
      <w:tr w:rsidR="003E55EA" w:rsidRPr="00291346" w14:paraId="09A14869" w14:textId="77777777" w:rsidTr="004305E2">
        <w:trPr>
          <w:trHeight w:val="379"/>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1A6E5C92" w14:textId="77777777" w:rsidR="003E55EA" w:rsidRPr="00291346" w:rsidRDefault="003E55EA" w:rsidP="004305E2">
            <w:pPr>
              <w:jc w:val="center"/>
              <w:rPr>
                <w:szCs w:val="28"/>
                <w:lang w:val="uk-UA"/>
              </w:rPr>
            </w:pPr>
            <w:r w:rsidRPr="00291346">
              <w:rPr>
                <w:szCs w:val="28"/>
                <w:lang w:val="uk-UA"/>
              </w:rPr>
              <w:t>5</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16E1FC79" w14:textId="77777777" w:rsidR="003E55EA" w:rsidRPr="00291346" w:rsidRDefault="003E55EA" w:rsidP="004305E2">
            <w:pPr>
              <w:jc w:val="center"/>
              <w:rPr>
                <w:szCs w:val="28"/>
                <w:lang w:val="uk-UA"/>
              </w:rPr>
            </w:pPr>
            <w:r w:rsidRPr="00291346">
              <w:rPr>
                <w:szCs w:val="28"/>
                <w:lang w:val="uk-UA"/>
              </w:rPr>
              <w:t>Аміак</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769F609B" w14:textId="77777777" w:rsidR="003E55EA" w:rsidRPr="00291346" w:rsidRDefault="003E55EA" w:rsidP="004305E2">
            <w:pPr>
              <w:jc w:val="center"/>
              <w:rPr>
                <w:szCs w:val="28"/>
                <w:lang w:val="uk-UA"/>
              </w:rPr>
            </w:pPr>
            <w:r w:rsidRPr="00291346">
              <w:rPr>
                <w:szCs w:val="28"/>
                <w:lang w:val="uk-UA"/>
              </w:rPr>
              <w:t>0,15</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5B4A126B" w14:textId="77777777" w:rsidR="003E55EA" w:rsidRPr="00291346" w:rsidRDefault="003E55EA" w:rsidP="004305E2">
            <w:pPr>
              <w:jc w:val="center"/>
              <w:rPr>
                <w:szCs w:val="28"/>
                <w:lang w:val="uk-UA"/>
              </w:rPr>
            </w:pPr>
            <w:r w:rsidRPr="00291346">
              <w:rPr>
                <w:szCs w:val="28"/>
                <w:lang w:val="uk-UA"/>
              </w:rPr>
              <w:t>0,2</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43B1734E" w14:textId="77777777" w:rsidR="003E55EA" w:rsidRPr="00291346" w:rsidRDefault="003E55EA" w:rsidP="004305E2">
            <w:pPr>
              <w:jc w:val="center"/>
              <w:rPr>
                <w:szCs w:val="28"/>
                <w:lang w:val="uk-UA"/>
              </w:rPr>
            </w:pPr>
            <w:r w:rsidRPr="00291346">
              <w:rPr>
                <w:szCs w:val="28"/>
                <w:lang w:val="uk-UA"/>
              </w:rPr>
              <w:t>0,75</w:t>
            </w:r>
          </w:p>
        </w:tc>
      </w:tr>
      <w:tr w:rsidR="003E55EA" w:rsidRPr="00291346" w14:paraId="766DB391" w14:textId="77777777" w:rsidTr="004305E2">
        <w:trPr>
          <w:trHeight w:val="394"/>
          <w:jc w:val="center"/>
        </w:trPr>
        <w:tc>
          <w:tcPr>
            <w:tcW w:w="744" w:type="dxa"/>
            <w:tcBorders>
              <w:top w:val="single" w:sz="4" w:space="0" w:color="auto"/>
              <w:left w:val="single" w:sz="4" w:space="0" w:color="auto"/>
              <w:bottom w:val="single" w:sz="4" w:space="0" w:color="auto"/>
              <w:right w:val="single" w:sz="4" w:space="0" w:color="auto"/>
            </w:tcBorders>
            <w:shd w:val="clear" w:color="auto" w:fill="FFFFFF"/>
            <w:vAlign w:val="center"/>
          </w:tcPr>
          <w:p w14:paraId="0B63AC27" w14:textId="77777777" w:rsidR="003E55EA" w:rsidRPr="00291346" w:rsidRDefault="003E55EA" w:rsidP="004305E2">
            <w:pPr>
              <w:jc w:val="center"/>
              <w:rPr>
                <w:szCs w:val="28"/>
                <w:lang w:val="uk-UA"/>
              </w:rPr>
            </w:pPr>
            <w:r w:rsidRPr="00291346">
              <w:rPr>
                <w:szCs w:val="28"/>
                <w:lang w:val="uk-UA"/>
              </w:rPr>
              <w:t>6</w:t>
            </w:r>
          </w:p>
        </w:tc>
        <w:tc>
          <w:tcPr>
            <w:tcW w:w="2990" w:type="dxa"/>
            <w:tcBorders>
              <w:top w:val="single" w:sz="4" w:space="0" w:color="auto"/>
              <w:left w:val="single" w:sz="4" w:space="0" w:color="auto"/>
              <w:bottom w:val="single" w:sz="4" w:space="0" w:color="auto"/>
              <w:right w:val="single" w:sz="4" w:space="0" w:color="auto"/>
            </w:tcBorders>
            <w:shd w:val="clear" w:color="auto" w:fill="FFFFFF"/>
            <w:vAlign w:val="center"/>
          </w:tcPr>
          <w:p w14:paraId="09D01D00" w14:textId="77777777" w:rsidR="003E55EA" w:rsidRPr="00291346" w:rsidRDefault="003E55EA" w:rsidP="004305E2">
            <w:pPr>
              <w:jc w:val="center"/>
              <w:rPr>
                <w:szCs w:val="28"/>
                <w:lang w:val="uk-UA"/>
              </w:rPr>
            </w:pPr>
            <w:r w:rsidRPr="00291346">
              <w:rPr>
                <w:szCs w:val="28"/>
                <w:lang w:val="uk-UA"/>
              </w:rPr>
              <w:t>Формальдегід</w:t>
            </w:r>
          </w:p>
        </w:tc>
        <w:tc>
          <w:tcPr>
            <w:tcW w:w="2122" w:type="dxa"/>
            <w:tcBorders>
              <w:top w:val="single" w:sz="4" w:space="0" w:color="auto"/>
              <w:left w:val="single" w:sz="4" w:space="0" w:color="auto"/>
              <w:bottom w:val="single" w:sz="4" w:space="0" w:color="auto"/>
              <w:right w:val="single" w:sz="4" w:space="0" w:color="auto"/>
            </w:tcBorders>
            <w:shd w:val="clear" w:color="auto" w:fill="FFFFFF"/>
            <w:vAlign w:val="center"/>
          </w:tcPr>
          <w:p w14:paraId="0FF551C2" w14:textId="77777777" w:rsidR="003E55EA" w:rsidRPr="00291346" w:rsidRDefault="003E55EA" w:rsidP="004305E2">
            <w:pPr>
              <w:jc w:val="center"/>
              <w:rPr>
                <w:szCs w:val="28"/>
                <w:lang w:val="uk-UA"/>
              </w:rPr>
            </w:pPr>
            <w:r w:rsidRPr="00291346">
              <w:rPr>
                <w:szCs w:val="28"/>
                <w:lang w:val="uk-UA"/>
              </w:rPr>
              <w:t>0,032</w:t>
            </w:r>
          </w:p>
        </w:tc>
        <w:tc>
          <w:tcPr>
            <w:tcW w:w="1733" w:type="dxa"/>
            <w:tcBorders>
              <w:top w:val="single" w:sz="4" w:space="0" w:color="auto"/>
              <w:left w:val="single" w:sz="4" w:space="0" w:color="auto"/>
              <w:bottom w:val="single" w:sz="4" w:space="0" w:color="auto"/>
              <w:right w:val="single" w:sz="4" w:space="0" w:color="auto"/>
            </w:tcBorders>
            <w:shd w:val="clear" w:color="auto" w:fill="FFFFFF"/>
            <w:vAlign w:val="center"/>
          </w:tcPr>
          <w:p w14:paraId="514E4143" w14:textId="77777777" w:rsidR="003E55EA" w:rsidRPr="00291346" w:rsidRDefault="003E55EA" w:rsidP="004305E2">
            <w:pPr>
              <w:jc w:val="center"/>
              <w:rPr>
                <w:szCs w:val="28"/>
                <w:lang w:val="uk-UA"/>
              </w:rPr>
            </w:pPr>
            <w:r w:rsidRPr="00291346">
              <w:rPr>
                <w:szCs w:val="28"/>
                <w:lang w:val="uk-UA"/>
              </w:rPr>
              <w:t>0,7</w:t>
            </w:r>
          </w:p>
        </w:tc>
        <w:tc>
          <w:tcPr>
            <w:tcW w:w="1762" w:type="dxa"/>
            <w:tcBorders>
              <w:top w:val="single" w:sz="4" w:space="0" w:color="auto"/>
              <w:left w:val="single" w:sz="4" w:space="0" w:color="auto"/>
              <w:bottom w:val="single" w:sz="4" w:space="0" w:color="auto"/>
              <w:right w:val="single" w:sz="4" w:space="0" w:color="auto"/>
            </w:tcBorders>
            <w:shd w:val="clear" w:color="auto" w:fill="FFFFFF"/>
            <w:vAlign w:val="center"/>
          </w:tcPr>
          <w:p w14:paraId="422A939D" w14:textId="77777777" w:rsidR="003E55EA" w:rsidRPr="00291346" w:rsidRDefault="003E55EA" w:rsidP="004305E2">
            <w:pPr>
              <w:jc w:val="center"/>
              <w:rPr>
                <w:szCs w:val="28"/>
                <w:lang w:val="uk-UA"/>
              </w:rPr>
            </w:pPr>
            <w:r w:rsidRPr="00291346">
              <w:rPr>
                <w:szCs w:val="28"/>
                <w:lang w:val="uk-UA"/>
              </w:rPr>
              <w:t>3,2</w:t>
            </w:r>
          </w:p>
        </w:tc>
      </w:tr>
    </w:tbl>
    <w:p w14:paraId="698EB118" w14:textId="77777777" w:rsidR="003E55EA" w:rsidRPr="00291346" w:rsidRDefault="003E55EA" w:rsidP="003E55EA">
      <w:pPr>
        <w:jc w:val="both"/>
        <w:rPr>
          <w:szCs w:val="28"/>
          <w:lang w:val="uk-UA"/>
        </w:rPr>
      </w:pPr>
    </w:p>
    <w:p w14:paraId="222CC375" w14:textId="77777777" w:rsidR="003E55EA" w:rsidRPr="00291346" w:rsidRDefault="003E55EA" w:rsidP="003E55EA">
      <w:pPr>
        <w:jc w:val="both"/>
        <w:rPr>
          <w:szCs w:val="28"/>
          <w:lang w:val="uk-UA"/>
        </w:rPr>
      </w:pPr>
      <w:r w:rsidRPr="00291346">
        <w:rPr>
          <w:szCs w:val="28"/>
          <w:lang w:val="uk-UA"/>
        </w:rPr>
        <w:t xml:space="preserve">Скорочення </w:t>
      </w:r>
      <w:proofErr w:type="spellStart"/>
      <w:r w:rsidRPr="00291346">
        <w:rPr>
          <w:szCs w:val="28"/>
          <w:lang w:val="uk-UA"/>
        </w:rPr>
        <w:t>пиловиділення</w:t>
      </w:r>
      <w:proofErr w:type="spellEnd"/>
      <w:r w:rsidRPr="00291346">
        <w:rPr>
          <w:szCs w:val="28"/>
          <w:lang w:val="uk-UA"/>
        </w:rPr>
        <w:t xml:space="preserve"> та газовиділення в кар'єрах можливе за рахунок реалізації комплексу технологічних, організаційних та інженерно – технологічних робіт.</w:t>
      </w:r>
    </w:p>
    <w:p w14:paraId="2A531BE6" w14:textId="77777777" w:rsidR="003E55EA" w:rsidRPr="00291346" w:rsidRDefault="003E55EA" w:rsidP="003E55EA">
      <w:pPr>
        <w:jc w:val="both"/>
        <w:rPr>
          <w:szCs w:val="28"/>
          <w:lang w:val="uk-UA"/>
        </w:rPr>
      </w:pPr>
      <w:r w:rsidRPr="00291346">
        <w:rPr>
          <w:szCs w:val="28"/>
          <w:lang w:val="uk-UA"/>
        </w:rPr>
        <w:t>Реалізація повинна здійснюватися при плануванні технологічних операцій кар'єрів.</w:t>
      </w:r>
    </w:p>
    <w:p w14:paraId="51620977" w14:textId="77777777" w:rsidR="003E55EA" w:rsidRPr="00291346" w:rsidRDefault="003E55EA" w:rsidP="003E55EA">
      <w:pPr>
        <w:jc w:val="both"/>
        <w:rPr>
          <w:szCs w:val="28"/>
          <w:lang w:val="uk-UA"/>
        </w:rPr>
      </w:pPr>
      <w:r w:rsidRPr="00291346">
        <w:rPr>
          <w:szCs w:val="28"/>
          <w:lang w:val="uk-UA"/>
        </w:rPr>
        <w:t xml:space="preserve">Характеризуючи способи скорочення пило та газовиділення, слід в першу чергу відзначити необхідність оптимізації режимів буріння, що буде сприяти зменшенню утворення далі дрібних фракцій та зниженню кількості пилу, а також заміни водяного охолодження термобура і повітряного окислення на повітряне охолодження та кисневе окислення, що дозволить зменшити інтенсивність </w:t>
      </w:r>
      <w:proofErr w:type="spellStart"/>
      <w:r w:rsidRPr="00291346">
        <w:rPr>
          <w:szCs w:val="28"/>
          <w:lang w:val="uk-UA"/>
        </w:rPr>
        <w:t>пиловиділення</w:t>
      </w:r>
      <w:proofErr w:type="spellEnd"/>
      <w:r w:rsidRPr="00291346">
        <w:rPr>
          <w:szCs w:val="28"/>
          <w:lang w:val="uk-UA"/>
        </w:rPr>
        <w:t xml:space="preserve"> в 2,8 - 4,6 рази і майже в 5 разів - інтенсивність газовиділення.</w:t>
      </w:r>
    </w:p>
    <w:p w14:paraId="3911FBF0" w14:textId="77777777" w:rsidR="003E55EA" w:rsidRPr="00291346" w:rsidRDefault="003E55EA" w:rsidP="003E55EA">
      <w:pPr>
        <w:jc w:val="both"/>
        <w:rPr>
          <w:szCs w:val="28"/>
          <w:lang w:val="uk-UA"/>
        </w:rPr>
      </w:pPr>
      <w:r w:rsidRPr="00291346">
        <w:rPr>
          <w:szCs w:val="28"/>
          <w:lang w:val="uk-UA"/>
        </w:rPr>
        <w:t xml:space="preserve">Застосування долі покращеної конструкції сприяє збільшенню виходу крупних фракцій продуктів буріння і скороченню </w:t>
      </w:r>
      <w:proofErr w:type="spellStart"/>
      <w:r w:rsidRPr="00291346">
        <w:rPr>
          <w:szCs w:val="28"/>
          <w:lang w:val="uk-UA"/>
        </w:rPr>
        <w:t>пиловиділення</w:t>
      </w:r>
      <w:proofErr w:type="spellEnd"/>
      <w:r w:rsidRPr="00291346">
        <w:rPr>
          <w:szCs w:val="28"/>
          <w:lang w:val="uk-UA"/>
        </w:rPr>
        <w:t>.</w:t>
      </w:r>
    </w:p>
    <w:p w14:paraId="01FAFAA3" w14:textId="77777777" w:rsidR="003E55EA" w:rsidRPr="00291346" w:rsidRDefault="003E55EA" w:rsidP="003E55EA">
      <w:pPr>
        <w:jc w:val="both"/>
        <w:rPr>
          <w:szCs w:val="28"/>
          <w:lang w:val="uk-UA"/>
        </w:rPr>
      </w:pPr>
      <w:r w:rsidRPr="00291346">
        <w:rPr>
          <w:szCs w:val="28"/>
          <w:lang w:val="uk-UA"/>
        </w:rPr>
        <w:t>Застосування форсунок з більш тонким і рівномірним розподілом палива по камері згорання, а також збільшення її об'єму шляхом подовження та установка у форсунці ультразвукових генераторів на станках термічного буріння дозволяє зменшити вихід шкідливих газів порівняно з термобурами, що використовуються.</w:t>
      </w:r>
    </w:p>
    <w:p w14:paraId="146DE787" w14:textId="77777777" w:rsidR="003E55EA" w:rsidRPr="00291346" w:rsidRDefault="003E55EA" w:rsidP="003E55EA">
      <w:pPr>
        <w:jc w:val="both"/>
        <w:rPr>
          <w:szCs w:val="28"/>
          <w:lang w:val="uk-UA"/>
        </w:rPr>
      </w:pPr>
      <w:r w:rsidRPr="00291346">
        <w:rPr>
          <w:szCs w:val="28"/>
          <w:lang w:val="uk-UA"/>
        </w:rPr>
        <w:t>При проведенні масових вибухів до ефективних технологічних засобів належать ті, котрі забезпечують зменшення кількості утворених та виділених шкідливих домішок у процесі вибуху.</w:t>
      </w:r>
    </w:p>
    <w:p w14:paraId="5757F53E" w14:textId="77777777" w:rsidR="003E55EA" w:rsidRPr="00291346" w:rsidRDefault="003E55EA" w:rsidP="003E55EA">
      <w:pPr>
        <w:jc w:val="both"/>
        <w:rPr>
          <w:szCs w:val="28"/>
          <w:lang w:val="uk-UA"/>
        </w:rPr>
      </w:pPr>
      <w:r w:rsidRPr="00291346">
        <w:rPr>
          <w:szCs w:val="28"/>
          <w:lang w:val="uk-UA"/>
        </w:rPr>
        <w:t xml:space="preserve">При </w:t>
      </w:r>
      <w:proofErr w:type="spellStart"/>
      <w:r w:rsidRPr="00291346">
        <w:rPr>
          <w:szCs w:val="28"/>
          <w:lang w:val="uk-UA"/>
        </w:rPr>
        <w:t>виймально</w:t>
      </w:r>
      <w:proofErr w:type="spellEnd"/>
      <w:r w:rsidRPr="00291346">
        <w:rPr>
          <w:szCs w:val="28"/>
          <w:lang w:val="uk-UA"/>
        </w:rPr>
        <w:t xml:space="preserve">-навантажувальних роботах скорочення </w:t>
      </w:r>
      <w:proofErr w:type="spellStart"/>
      <w:r w:rsidRPr="00291346">
        <w:rPr>
          <w:szCs w:val="28"/>
          <w:lang w:val="uk-UA"/>
        </w:rPr>
        <w:t>пиловиділення</w:t>
      </w:r>
      <w:proofErr w:type="spellEnd"/>
      <w:r w:rsidRPr="00291346">
        <w:rPr>
          <w:szCs w:val="28"/>
          <w:lang w:val="uk-UA"/>
        </w:rPr>
        <w:t xml:space="preserve"> можливе шляхом зменшення висоти підступу від уступу до величини, яка дорівнює висоті черпання екскаватору, особливо при розробці сухих порід, які містять </w:t>
      </w:r>
      <w:proofErr w:type="spellStart"/>
      <w:r w:rsidRPr="00291346">
        <w:rPr>
          <w:szCs w:val="28"/>
          <w:lang w:val="uk-UA"/>
        </w:rPr>
        <w:t>легкоздуванні</w:t>
      </w:r>
      <w:proofErr w:type="spellEnd"/>
      <w:r w:rsidRPr="00291346">
        <w:rPr>
          <w:szCs w:val="28"/>
          <w:lang w:val="uk-UA"/>
        </w:rPr>
        <w:t xml:space="preserve"> фракції.</w:t>
      </w:r>
    </w:p>
    <w:p w14:paraId="64683C24" w14:textId="77777777" w:rsidR="003E55EA" w:rsidRPr="00291346" w:rsidRDefault="003E55EA" w:rsidP="003E55EA">
      <w:pPr>
        <w:jc w:val="both"/>
        <w:rPr>
          <w:szCs w:val="28"/>
          <w:lang w:val="uk-UA"/>
        </w:rPr>
      </w:pPr>
      <w:r w:rsidRPr="00291346">
        <w:rPr>
          <w:szCs w:val="28"/>
          <w:lang w:val="uk-UA"/>
        </w:rPr>
        <w:lastRenderedPageBreak/>
        <w:t xml:space="preserve">При транспортуванні гірничої маси зниження </w:t>
      </w:r>
      <w:proofErr w:type="spellStart"/>
      <w:r w:rsidRPr="00291346">
        <w:rPr>
          <w:szCs w:val="28"/>
          <w:lang w:val="uk-UA"/>
        </w:rPr>
        <w:t>пиловиділення</w:t>
      </w:r>
      <w:proofErr w:type="spellEnd"/>
      <w:r w:rsidRPr="00291346">
        <w:rPr>
          <w:szCs w:val="28"/>
          <w:lang w:val="uk-UA"/>
        </w:rPr>
        <w:t xml:space="preserve"> може бути здійснене за рахунок зменшення висоти навантаження транспортних </w:t>
      </w:r>
      <w:proofErr w:type="spellStart"/>
      <w:r w:rsidRPr="00291346">
        <w:rPr>
          <w:szCs w:val="28"/>
          <w:lang w:val="uk-UA"/>
        </w:rPr>
        <w:t>ємкостей</w:t>
      </w:r>
      <w:proofErr w:type="spellEnd"/>
      <w:r w:rsidRPr="00291346">
        <w:rPr>
          <w:szCs w:val="28"/>
          <w:lang w:val="uk-UA"/>
        </w:rPr>
        <w:t>, що в багатьох випадках залежить від кваліфікації машиністів навантажувальних механізмів. Для боротьби з пилом при русі автотранспорту також ефективне використання автомобільних доріг з удосконаленим покриттям їх поверхні (бетонні плити та інші).</w:t>
      </w:r>
    </w:p>
    <w:p w14:paraId="0DD80B25" w14:textId="77777777" w:rsidR="003E55EA" w:rsidRPr="00291346" w:rsidRDefault="003E55EA" w:rsidP="003E55EA">
      <w:pPr>
        <w:jc w:val="both"/>
        <w:rPr>
          <w:szCs w:val="28"/>
          <w:lang w:val="uk-UA"/>
        </w:rPr>
      </w:pPr>
      <w:r w:rsidRPr="00291346">
        <w:rPr>
          <w:szCs w:val="28"/>
          <w:lang w:val="uk-UA"/>
        </w:rPr>
        <w:t xml:space="preserve">При використанні таких доріг для зменшення </w:t>
      </w:r>
      <w:proofErr w:type="spellStart"/>
      <w:r w:rsidRPr="00291346">
        <w:rPr>
          <w:szCs w:val="28"/>
          <w:lang w:val="uk-UA"/>
        </w:rPr>
        <w:t>пиловиділення</w:t>
      </w:r>
      <w:proofErr w:type="spellEnd"/>
      <w:r w:rsidRPr="00291346">
        <w:rPr>
          <w:szCs w:val="28"/>
          <w:lang w:val="uk-UA"/>
        </w:rPr>
        <w:t xml:space="preserve"> необхідно проводити прибирання присипаної гірничої маси, яка перевозиться, а також бруду від коліс автомобілів. З цією метою застосовуються поливні та притиральні машини, які мають для очищення металічні щітки.</w:t>
      </w:r>
    </w:p>
    <w:p w14:paraId="34304AA8" w14:textId="77777777" w:rsidR="003E55EA" w:rsidRPr="00291346" w:rsidRDefault="003E55EA" w:rsidP="003E55EA">
      <w:pPr>
        <w:jc w:val="both"/>
        <w:rPr>
          <w:szCs w:val="28"/>
          <w:lang w:val="uk-UA"/>
        </w:rPr>
      </w:pPr>
      <w:r w:rsidRPr="00291346">
        <w:rPr>
          <w:szCs w:val="28"/>
          <w:lang w:val="uk-UA"/>
        </w:rPr>
        <w:t xml:space="preserve">Інженерно-технічні заходи щодо скорочення </w:t>
      </w:r>
      <w:proofErr w:type="spellStart"/>
      <w:r w:rsidRPr="00291346">
        <w:rPr>
          <w:szCs w:val="28"/>
          <w:lang w:val="uk-UA"/>
        </w:rPr>
        <w:t>пиловиділення</w:t>
      </w:r>
      <w:proofErr w:type="spellEnd"/>
      <w:r w:rsidRPr="00291346">
        <w:rPr>
          <w:szCs w:val="28"/>
          <w:lang w:val="uk-UA"/>
        </w:rPr>
        <w:t xml:space="preserve"> при </w:t>
      </w:r>
      <w:proofErr w:type="spellStart"/>
      <w:r w:rsidRPr="00291346">
        <w:rPr>
          <w:szCs w:val="28"/>
          <w:lang w:val="uk-UA"/>
        </w:rPr>
        <w:t>відвалоутворенні</w:t>
      </w:r>
      <w:proofErr w:type="spellEnd"/>
      <w:r w:rsidRPr="00291346">
        <w:rPr>
          <w:szCs w:val="28"/>
          <w:lang w:val="uk-UA"/>
        </w:rPr>
        <w:t xml:space="preserve"> містять у собі попереднє зволоження гірничої маси у </w:t>
      </w:r>
      <w:proofErr w:type="spellStart"/>
      <w:r w:rsidRPr="00291346">
        <w:rPr>
          <w:szCs w:val="28"/>
          <w:lang w:val="uk-UA"/>
        </w:rPr>
        <w:t>вибоях</w:t>
      </w:r>
      <w:proofErr w:type="spellEnd"/>
      <w:r w:rsidRPr="00291346">
        <w:rPr>
          <w:szCs w:val="28"/>
          <w:lang w:val="uk-UA"/>
        </w:rPr>
        <w:t xml:space="preserve"> екскаваторів, а також при необхідності використовують дисперсне зрошування у вузлах </w:t>
      </w:r>
      <w:proofErr w:type="spellStart"/>
      <w:r w:rsidRPr="00291346">
        <w:rPr>
          <w:szCs w:val="28"/>
          <w:lang w:val="uk-UA"/>
        </w:rPr>
        <w:t>пиловідвалів</w:t>
      </w:r>
      <w:proofErr w:type="spellEnd"/>
      <w:r w:rsidRPr="00291346">
        <w:rPr>
          <w:szCs w:val="28"/>
          <w:lang w:val="uk-UA"/>
        </w:rPr>
        <w:t xml:space="preserve"> різноманітними хімічними речовинами, які застосовуються для закріплення автодоріг кар'єрів.</w:t>
      </w:r>
    </w:p>
    <w:p w14:paraId="3BACDC0F" w14:textId="77777777" w:rsidR="003E55EA" w:rsidRPr="00291346" w:rsidRDefault="003E55EA" w:rsidP="003E55EA">
      <w:pPr>
        <w:pStyle w:val="2"/>
        <w:ind w:left="709" w:firstLine="0"/>
      </w:pPr>
      <w:bookmarkStart w:id="59" w:name="bookmark32"/>
      <w:bookmarkStart w:id="60" w:name="_Toc213331447"/>
      <w:r w:rsidRPr="00291346">
        <w:t>Охорона повітряного басейну</w:t>
      </w:r>
      <w:bookmarkEnd w:id="59"/>
      <w:bookmarkEnd w:id="60"/>
    </w:p>
    <w:p w14:paraId="7182FACC" w14:textId="77777777" w:rsidR="003E55EA" w:rsidRPr="00291346" w:rsidRDefault="003E55EA" w:rsidP="003E55EA">
      <w:pPr>
        <w:jc w:val="both"/>
        <w:rPr>
          <w:szCs w:val="28"/>
          <w:lang w:val="uk-UA"/>
        </w:rPr>
      </w:pPr>
      <w:r w:rsidRPr="00291346">
        <w:rPr>
          <w:szCs w:val="28"/>
          <w:lang w:val="uk-UA"/>
        </w:rPr>
        <w:t>Найбільш ефективний з екологічних і економічних позицій є комплекс профілактичних заходів, спрямованих на попередження забруднення атмосферного повітря газовими викидами гірничого виробництва.</w:t>
      </w:r>
    </w:p>
    <w:p w14:paraId="48DC4BA9" w14:textId="77777777" w:rsidR="003E55EA" w:rsidRPr="00291346" w:rsidRDefault="003E55EA" w:rsidP="003E55EA">
      <w:pPr>
        <w:jc w:val="both"/>
        <w:rPr>
          <w:szCs w:val="28"/>
          <w:lang w:val="uk-UA"/>
        </w:rPr>
      </w:pPr>
      <w:r w:rsidRPr="00291346">
        <w:rPr>
          <w:szCs w:val="28"/>
          <w:lang w:val="uk-UA"/>
        </w:rPr>
        <w:t xml:space="preserve">Заходи щодо охорони повітряного басейну на ВАТ </w:t>
      </w:r>
      <w:proofErr w:type="spellStart"/>
      <w:r w:rsidRPr="00291346">
        <w:rPr>
          <w:szCs w:val="28"/>
          <w:lang w:val="uk-UA"/>
        </w:rPr>
        <w:t>ПівдГЗК</w:t>
      </w:r>
      <w:proofErr w:type="spellEnd"/>
      <w:r w:rsidRPr="00291346">
        <w:rPr>
          <w:szCs w:val="28"/>
          <w:lang w:val="uk-UA"/>
        </w:rPr>
        <w:t xml:space="preserve"> можуть бути розділені на дві групи:</w:t>
      </w:r>
    </w:p>
    <w:p w14:paraId="464F6D6F"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загального характеру, що сприяють поліпшенню стану повітряного басейну в районі гірничого підприємства;</w:t>
      </w:r>
    </w:p>
    <w:p w14:paraId="70260966"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спеціальні, безпосередньо спрямовані на запобігання забруднення атмосферного повітря.</w:t>
      </w:r>
    </w:p>
    <w:p w14:paraId="7E43723B" w14:textId="77777777" w:rsidR="003E55EA" w:rsidRPr="00291346" w:rsidRDefault="003E55EA" w:rsidP="003E55EA">
      <w:pPr>
        <w:tabs>
          <w:tab w:val="left" w:pos="5595"/>
        </w:tabs>
        <w:jc w:val="both"/>
        <w:rPr>
          <w:szCs w:val="28"/>
          <w:lang w:val="uk-UA"/>
        </w:rPr>
      </w:pPr>
      <w:r w:rsidRPr="00291346">
        <w:rPr>
          <w:szCs w:val="28"/>
          <w:lang w:val="uk-UA"/>
        </w:rPr>
        <w:t>У першу групу включені:</w:t>
      </w:r>
      <w:r w:rsidRPr="00291346">
        <w:rPr>
          <w:szCs w:val="28"/>
          <w:lang w:val="uk-UA"/>
        </w:rPr>
        <w:tab/>
      </w:r>
    </w:p>
    <w:p w14:paraId="7C823C16"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 xml:space="preserve">територіально-планувальні заходи, що передбачають розміщення об'єктів гірничого виробництва джерел газових викидів - з урахуванням природно-кліматичних умов місцевості, насамперед </w:t>
      </w:r>
      <w:proofErr w:type="spellStart"/>
      <w:r w:rsidRPr="00291346">
        <w:rPr>
          <w:szCs w:val="28"/>
          <w:lang w:val="uk-UA"/>
        </w:rPr>
        <w:t>троянди</w:t>
      </w:r>
      <w:proofErr w:type="spellEnd"/>
      <w:r w:rsidRPr="00291346">
        <w:rPr>
          <w:szCs w:val="28"/>
          <w:lang w:val="uk-UA"/>
        </w:rPr>
        <w:t xml:space="preserve"> вітрів, а також планомірність порушення і відновлення земель;</w:t>
      </w:r>
    </w:p>
    <w:p w14:paraId="2B482589"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 xml:space="preserve">заходи щодо зменшення площ техногенних поверхонь за допомогою оптимізації параметрів техногенних утворень: відкритих гірничих виробітків, відвалів різного роду, у тому числі </w:t>
      </w:r>
      <w:proofErr w:type="spellStart"/>
      <w:r w:rsidRPr="00291346">
        <w:rPr>
          <w:szCs w:val="28"/>
          <w:lang w:val="uk-UA"/>
        </w:rPr>
        <w:t>хвостозбережень</w:t>
      </w:r>
      <w:proofErr w:type="spellEnd"/>
      <w:r w:rsidRPr="00291346">
        <w:rPr>
          <w:szCs w:val="28"/>
          <w:lang w:val="uk-UA"/>
        </w:rPr>
        <w:t>, складів мінеральної сировини та інші;</w:t>
      </w:r>
    </w:p>
    <w:p w14:paraId="09D4B0E5"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рекультивація порушених земель для використання їх у народному господарстві;</w:t>
      </w:r>
    </w:p>
    <w:p w14:paraId="3F92F68A"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утилізація відходів гірничого виробництва.</w:t>
      </w:r>
    </w:p>
    <w:p w14:paraId="0408F290" w14:textId="77777777" w:rsidR="003E55EA" w:rsidRPr="00291346" w:rsidRDefault="003E55EA" w:rsidP="003E55EA">
      <w:pPr>
        <w:jc w:val="both"/>
        <w:rPr>
          <w:szCs w:val="28"/>
          <w:lang w:val="uk-UA"/>
        </w:rPr>
      </w:pPr>
      <w:r w:rsidRPr="00291346">
        <w:rPr>
          <w:szCs w:val="28"/>
          <w:lang w:val="uk-UA"/>
        </w:rPr>
        <w:t>До другої групи віднесені:</w:t>
      </w:r>
    </w:p>
    <w:p w14:paraId="664E3D66"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lastRenderedPageBreak/>
        <w:t>заходи щодо поліпшення якості повітря безпосередньо в зоні гірничих робіт шляхом запобігання або зниження запал-газових виділень різними об'єктами в технологічному ланцюзі виробництва;</w:t>
      </w:r>
    </w:p>
    <w:p w14:paraId="62967002"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заходи щодо уловлювання, відводу й очищенню запал-газових виділень і викидів;</w:t>
      </w:r>
    </w:p>
    <w:p w14:paraId="4053E387"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заходи міжгалузевого характеру: поліпшення газового балансу відпрацьованих запал-вибухових речовин.</w:t>
      </w:r>
    </w:p>
    <w:p w14:paraId="6D4C93F9" w14:textId="77777777" w:rsidR="003E55EA" w:rsidRPr="00291346" w:rsidRDefault="003E55EA" w:rsidP="003E55EA">
      <w:pPr>
        <w:jc w:val="both"/>
        <w:rPr>
          <w:szCs w:val="28"/>
          <w:lang w:val="uk-UA"/>
        </w:rPr>
      </w:pPr>
      <w:r w:rsidRPr="00291346">
        <w:rPr>
          <w:szCs w:val="28"/>
          <w:lang w:val="uk-UA"/>
        </w:rPr>
        <w:t>Причому для тих чи інших об'єктів або джерел забруднення атмосфери можуть застосовуватися як окремі засоби і способи, так і їхні комбінації.</w:t>
      </w:r>
    </w:p>
    <w:p w14:paraId="2DD5A0CF" w14:textId="77777777" w:rsidR="003E55EA" w:rsidRPr="00291346" w:rsidRDefault="003E55EA" w:rsidP="003E55EA">
      <w:pPr>
        <w:jc w:val="both"/>
        <w:rPr>
          <w:szCs w:val="28"/>
          <w:lang w:val="uk-UA"/>
        </w:rPr>
      </w:pPr>
      <w:r w:rsidRPr="00291346">
        <w:rPr>
          <w:szCs w:val="28"/>
          <w:lang w:val="uk-UA"/>
        </w:rPr>
        <w:t>Контроль за станом і кількістю викидів в атмосферу від джерел виробництва здійснюється методом періодичного виробничого контролю після планового ремонту й технічного обслуговування технологічного устаткування.</w:t>
      </w:r>
    </w:p>
    <w:p w14:paraId="7786E7A8" w14:textId="77777777" w:rsidR="003E55EA" w:rsidRPr="00291346" w:rsidRDefault="003E55EA" w:rsidP="003E55EA">
      <w:pPr>
        <w:jc w:val="both"/>
        <w:rPr>
          <w:szCs w:val="28"/>
          <w:lang w:val="uk-UA"/>
        </w:rPr>
      </w:pPr>
      <w:r w:rsidRPr="00291346">
        <w:rPr>
          <w:szCs w:val="28"/>
          <w:lang w:val="uk-UA"/>
        </w:rPr>
        <w:t>Система контролю за шкідливими викидами здійснюється підприємством згідно з «Типовою інструкцією по організації системи контролю промислових відходів в атмосферу у галузях промисловості».</w:t>
      </w:r>
    </w:p>
    <w:p w14:paraId="0D721CA8" w14:textId="77777777" w:rsidR="003E55EA" w:rsidRPr="00291346" w:rsidRDefault="003E55EA" w:rsidP="003E55EA">
      <w:pPr>
        <w:jc w:val="both"/>
        <w:rPr>
          <w:szCs w:val="28"/>
          <w:lang w:val="uk-UA"/>
        </w:rPr>
      </w:pPr>
      <w:r w:rsidRPr="00291346">
        <w:rPr>
          <w:szCs w:val="28"/>
          <w:lang w:val="uk-UA"/>
        </w:rPr>
        <w:t xml:space="preserve">Зовнішній контроль за викидами шкідливих речовин здійснюється органами </w:t>
      </w:r>
      <w:proofErr w:type="spellStart"/>
      <w:r w:rsidRPr="00291346">
        <w:rPr>
          <w:szCs w:val="28"/>
          <w:lang w:val="uk-UA"/>
        </w:rPr>
        <w:t>Держкомгідромету</w:t>
      </w:r>
      <w:proofErr w:type="spellEnd"/>
      <w:r w:rsidRPr="00291346">
        <w:rPr>
          <w:szCs w:val="28"/>
          <w:lang w:val="uk-UA"/>
        </w:rPr>
        <w:t xml:space="preserve"> шляхом укладання договору з підприємством на виконання відповідних робіт (відбір проб, аналіз результатів).</w:t>
      </w:r>
    </w:p>
    <w:p w14:paraId="6DC21FFC" w14:textId="77777777" w:rsidR="003E55EA" w:rsidRPr="00291346" w:rsidRDefault="003E55EA" w:rsidP="003E55EA">
      <w:pPr>
        <w:jc w:val="both"/>
        <w:rPr>
          <w:szCs w:val="28"/>
          <w:lang w:val="uk-UA"/>
        </w:rPr>
      </w:pPr>
      <w:r w:rsidRPr="00291346">
        <w:rPr>
          <w:szCs w:val="28"/>
          <w:lang w:val="uk-UA"/>
        </w:rPr>
        <w:t>Основними джерелами викидів забруднюючих речовин в атмосферу повітря є:</w:t>
      </w:r>
    </w:p>
    <w:p w14:paraId="4B520746"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дробильно-сортувальна фабрика та центральна збагачувальна фабрика, які викидають неорганічний пил, що містить до 20% двооксиду кремнію;</w:t>
      </w:r>
    </w:p>
    <w:p w14:paraId="24EDE4AB"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вентиляторні установки, які випускають оксид вуглецю, неорганічний пил та оксид азоту від прохідницьких робіт;</w:t>
      </w:r>
    </w:p>
    <w:p w14:paraId="556A3E99"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автотранспорт, який виділяє відпрацьовані гази (оксид вуглецю, оксид азоту);</w:t>
      </w:r>
    </w:p>
    <w:p w14:paraId="67F0628C"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відкриті склади, які виділяють неорганічний пил;</w:t>
      </w:r>
    </w:p>
    <w:p w14:paraId="0C019571" w14:textId="77777777" w:rsidR="003E55EA" w:rsidRPr="00291346" w:rsidRDefault="003E55EA" w:rsidP="003E55EA">
      <w:pPr>
        <w:pStyle w:val="ac"/>
        <w:numPr>
          <w:ilvl w:val="0"/>
          <w:numId w:val="15"/>
        </w:numPr>
        <w:ind w:left="0" w:firstLine="709"/>
        <w:jc w:val="both"/>
        <w:rPr>
          <w:szCs w:val="28"/>
          <w:lang w:val="uk-UA"/>
        </w:rPr>
      </w:pPr>
      <w:r w:rsidRPr="00291346">
        <w:rPr>
          <w:szCs w:val="28"/>
          <w:lang w:val="uk-UA"/>
        </w:rPr>
        <w:t>відвали, які виділяють неорганічний пил.</w:t>
      </w:r>
    </w:p>
    <w:p w14:paraId="33CEB7D7" w14:textId="77777777" w:rsidR="003E55EA" w:rsidRPr="00291346" w:rsidRDefault="003E55EA" w:rsidP="003E55EA">
      <w:pPr>
        <w:jc w:val="both"/>
        <w:rPr>
          <w:szCs w:val="28"/>
          <w:lang w:val="uk-UA"/>
        </w:rPr>
      </w:pPr>
      <w:r w:rsidRPr="00291346">
        <w:rPr>
          <w:szCs w:val="28"/>
          <w:lang w:val="uk-UA"/>
        </w:rPr>
        <w:t>Всі організовані джерела викидів на дробильно-сортувальній фабриці і ЦЗФ обладнані пилоочисним устаткуванням. Концентрація пилу на виході від існуючих аспіраційно-технічних установок задовольняє санітарно-гігієнічним вимогам і не перевищує 30 мг/м</w:t>
      </w:r>
      <w:r w:rsidRPr="00291346">
        <w:rPr>
          <w:szCs w:val="28"/>
          <w:vertAlign w:val="superscript"/>
          <w:lang w:val="uk-UA"/>
        </w:rPr>
        <w:t>3</w:t>
      </w:r>
      <w:r w:rsidRPr="00291346">
        <w:rPr>
          <w:szCs w:val="28"/>
          <w:lang w:val="uk-UA"/>
        </w:rPr>
        <w:t>.</w:t>
      </w:r>
    </w:p>
    <w:p w14:paraId="1C6F77E4" w14:textId="77777777" w:rsidR="003E55EA" w:rsidRPr="00291346" w:rsidRDefault="003E55EA" w:rsidP="003E55EA">
      <w:pPr>
        <w:jc w:val="both"/>
        <w:rPr>
          <w:szCs w:val="28"/>
          <w:lang w:val="uk-UA"/>
        </w:rPr>
      </w:pPr>
      <w:r w:rsidRPr="00291346">
        <w:rPr>
          <w:szCs w:val="28"/>
          <w:lang w:val="uk-UA"/>
        </w:rPr>
        <w:t xml:space="preserve">На відкритих складах проводяться заходи по скороченню викидів пилу. Поверхня складів покривається вапняковим розчином або використовується </w:t>
      </w:r>
      <w:proofErr w:type="spellStart"/>
      <w:r w:rsidRPr="00291346">
        <w:rPr>
          <w:szCs w:val="28"/>
          <w:lang w:val="uk-UA"/>
        </w:rPr>
        <w:t>гідрообезпилення</w:t>
      </w:r>
      <w:proofErr w:type="spellEnd"/>
      <w:r w:rsidRPr="00291346">
        <w:rPr>
          <w:szCs w:val="28"/>
          <w:lang w:val="uk-UA"/>
        </w:rPr>
        <w:t>, що дає ефект обезпилення 50 %.</w:t>
      </w:r>
    </w:p>
    <w:p w14:paraId="7B5735EC" w14:textId="77777777" w:rsidR="003E55EA" w:rsidRPr="00291346" w:rsidRDefault="003E55EA" w:rsidP="003E55EA">
      <w:pPr>
        <w:jc w:val="both"/>
        <w:rPr>
          <w:szCs w:val="28"/>
          <w:lang w:val="uk-UA"/>
        </w:rPr>
      </w:pPr>
      <w:r w:rsidRPr="00291346">
        <w:rPr>
          <w:szCs w:val="28"/>
          <w:lang w:val="uk-UA"/>
        </w:rPr>
        <w:t xml:space="preserve">Для зниження викидів пилу від силосних бункерів застосовується очистка за допомогою </w:t>
      </w:r>
      <w:proofErr w:type="spellStart"/>
      <w:r w:rsidRPr="00291346">
        <w:rPr>
          <w:szCs w:val="28"/>
          <w:lang w:val="uk-UA"/>
        </w:rPr>
        <w:t>батарей</w:t>
      </w:r>
      <w:proofErr w:type="spellEnd"/>
      <w:r w:rsidRPr="00291346">
        <w:rPr>
          <w:szCs w:val="28"/>
          <w:lang w:val="uk-UA"/>
        </w:rPr>
        <w:t xml:space="preserve"> двоступеневого очищення циклонів </w:t>
      </w:r>
      <w:r w:rsidRPr="00291346">
        <w:rPr>
          <w:szCs w:val="28"/>
          <w:lang w:val="uk-UA"/>
        </w:rPr>
        <w:lastRenderedPageBreak/>
        <w:t>(ефективність 90% і 80 %) і рукавних фільтрів (ефективність очищення - 99 %).</w:t>
      </w:r>
    </w:p>
    <w:p w14:paraId="5BBCA59B" w14:textId="77777777" w:rsidR="003E55EA" w:rsidRPr="00291346" w:rsidRDefault="003E55EA" w:rsidP="003E55EA">
      <w:pPr>
        <w:jc w:val="both"/>
        <w:rPr>
          <w:szCs w:val="28"/>
          <w:lang w:val="uk-UA"/>
        </w:rPr>
      </w:pPr>
      <w:r w:rsidRPr="00291346">
        <w:rPr>
          <w:szCs w:val="28"/>
          <w:lang w:val="uk-UA"/>
        </w:rPr>
        <w:t xml:space="preserve">Загальна система очищення шахтного повітря здійснюється за допомогою </w:t>
      </w:r>
      <w:proofErr w:type="spellStart"/>
      <w:r w:rsidRPr="00291346">
        <w:rPr>
          <w:szCs w:val="28"/>
          <w:lang w:val="uk-UA"/>
        </w:rPr>
        <w:t>трьохступеневого</w:t>
      </w:r>
      <w:proofErr w:type="spellEnd"/>
      <w:r w:rsidRPr="00291346">
        <w:rPr>
          <w:szCs w:val="28"/>
          <w:lang w:val="uk-UA"/>
        </w:rPr>
        <w:t xml:space="preserve"> очищення:</w:t>
      </w:r>
    </w:p>
    <w:p w14:paraId="6F2A0359" w14:textId="77777777" w:rsidR="003E55EA" w:rsidRPr="00291346" w:rsidRDefault="003E55EA" w:rsidP="003E55EA">
      <w:pPr>
        <w:jc w:val="both"/>
        <w:rPr>
          <w:szCs w:val="28"/>
          <w:lang w:val="uk-UA"/>
        </w:rPr>
      </w:pPr>
      <w:r w:rsidRPr="00291346">
        <w:rPr>
          <w:szCs w:val="28"/>
          <w:lang w:val="uk-UA"/>
        </w:rPr>
        <w:t>І ступінь - батарея циклонів БПС-2-105 (ефективність 90 %);</w:t>
      </w:r>
    </w:p>
    <w:p w14:paraId="39CF5795" w14:textId="77777777" w:rsidR="003E55EA" w:rsidRPr="00291346" w:rsidRDefault="003E55EA" w:rsidP="003E55EA">
      <w:pPr>
        <w:jc w:val="both"/>
        <w:rPr>
          <w:szCs w:val="28"/>
          <w:lang w:val="uk-UA"/>
        </w:rPr>
      </w:pPr>
      <w:r w:rsidRPr="00291346">
        <w:rPr>
          <w:szCs w:val="28"/>
          <w:lang w:val="uk-UA"/>
        </w:rPr>
        <w:t>II ступінь - батарея циклонів БПС-2-105 (ефективність 80 %);</w:t>
      </w:r>
    </w:p>
    <w:p w14:paraId="625FB87B" w14:textId="77777777" w:rsidR="003E55EA" w:rsidRPr="00291346" w:rsidRDefault="003E55EA" w:rsidP="003E55EA">
      <w:pPr>
        <w:jc w:val="both"/>
        <w:rPr>
          <w:szCs w:val="28"/>
          <w:lang w:val="uk-UA"/>
        </w:rPr>
      </w:pPr>
      <w:r w:rsidRPr="00291346">
        <w:rPr>
          <w:szCs w:val="28"/>
          <w:lang w:val="uk-UA"/>
        </w:rPr>
        <w:t>III ступінь - електрофільтр (ефективність 99 %).</w:t>
      </w:r>
    </w:p>
    <w:p w14:paraId="0D354039" w14:textId="77777777" w:rsidR="003E55EA" w:rsidRPr="00291346" w:rsidRDefault="003E55EA" w:rsidP="003E55EA">
      <w:pPr>
        <w:jc w:val="both"/>
        <w:rPr>
          <w:szCs w:val="28"/>
          <w:lang w:val="uk-UA"/>
        </w:rPr>
      </w:pPr>
      <w:r w:rsidRPr="00291346">
        <w:rPr>
          <w:szCs w:val="28"/>
          <w:lang w:val="uk-UA"/>
        </w:rPr>
        <w:t>Подальше очищення повітря здійснюється у вентиляційній виробці за допомогою водяної зрошувальної завіси (ефективність 70 %).</w:t>
      </w:r>
    </w:p>
    <w:p w14:paraId="4EED6FA5" w14:textId="77777777" w:rsidR="003E55EA" w:rsidRPr="00291346" w:rsidRDefault="003E55EA" w:rsidP="003E55EA">
      <w:pPr>
        <w:pStyle w:val="2"/>
        <w:ind w:left="709" w:firstLine="0"/>
      </w:pPr>
      <w:bookmarkStart w:id="61" w:name="bookmark33"/>
      <w:bookmarkStart w:id="62" w:name="_Toc213331448"/>
      <w:r w:rsidRPr="00291346">
        <w:t>Охорона водного басейну</w:t>
      </w:r>
      <w:bookmarkEnd w:id="61"/>
      <w:bookmarkEnd w:id="62"/>
    </w:p>
    <w:p w14:paraId="05E0FBD7" w14:textId="77777777" w:rsidR="003E55EA" w:rsidRPr="00291346" w:rsidRDefault="003E55EA" w:rsidP="003E55EA">
      <w:pPr>
        <w:jc w:val="both"/>
        <w:rPr>
          <w:szCs w:val="28"/>
          <w:lang w:val="uk-UA"/>
        </w:rPr>
      </w:pPr>
      <w:r w:rsidRPr="00291346">
        <w:rPr>
          <w:szCs w:val="28"/>
          <w:lang w:val="uk-UA"/>
        </w:rPr>
        <w:t>Під охороною водяного басейну (природних вод) розуміється дотримання встановленого порядку користування водами, тобто забезпечення раціонального, керованого використання, скорочення і заповнення водяних ресурсів при відновленні або поліпшенні якості водяних ресурсів в інтересах існуючих і майбутніх поколінь.</w:t>
      </w:r>
    </w:p>
    <w:p w14:paraId="232A13FD" w14:textId="77777777" w:rsidR="003E55EA" w:rsidRPr="00291346" w:rsidRDefault="003E55EA" w:rsidP="003E55EA">
      <w:pPr>
        <w:jc w:val="both"/>
        <w:rPr>
          <w:szCs w:val="28"/>
          <w:lang w:val="uk-UA"/>
        </w:rPr>
      </w:pPr>
      <w:r w:rsidRPr="00291346">
        <w:rPr>
          <w:szCs w:val="28"/>
          <w:lang w:val="uk-UA"/>
        </w:rPr>
        <w:t>В основу розробки і реалізації заходів щодо охорони природних вод входять три методологічних принципи:</w:t>
      </w:r>
    </w:p>
    <w:p w14:paraId="204DA32F" w14:textId="77777777" w:rsidR="003E55EA" w:rsidRPr="00291346" w:rsidRDefault="003E55EA" w:rsidP="003E55EA">
      <w:pPr>
        <w:pStyle w:val="ac"/>
        <w:numPr>
          <w:ilvl w:val="0"/>
          <w:numId w:val="16"/>
        </w:numPr>
        <w:jc w:val="both"/>
        <w:rPr>
          <w:szCs w:val="28"/>
          <w:lang w:val="uk-UA"/>
        </w:rPr>
      </w:pPr>
      <w:r w:rsidRPr="00291346">
        <w:rPr>
          <w:szCs w:val="28"/>
          <w:lang w:val="uk-UA"/>
        </w:rPr>
        <w:t>Збереження ресурсів і попередження порушення стану і якості води.</w:t>
      </w:r>
    </w:p>
    <w:p w14:paraId="5D7A067B" w14:textId="77777777" w:rsidR="003E55EA" w:rsidRPr="00291346" w:rsidRDefault="003E55EA" w:rsidP="003E55EA">
      <w:pPr>
        <w:pStyle w:val="ac"/>
        <w:numPr>
          <w:ilvl w:val="0"/>
          <w:numId w:val="16"/>
        </w:numPr>
        <w:jc w:val="both"/>
        <w:rPr>
          <w:szCs w:val="28"/>
          <w:lang w:val="uk-UA"/>
        </w:rPr>
      </w:pPr>
      <w:r w:rsidRPr="00291346">
        <w:rPr>
          <w:szCs w:val="28"/>
          <w:lang w:val="uk-UA"/>
        </w:rPr>
        <w:t>При необхідності порушення - раціональне користування.</w:t>
      </w:r>
    </w:p>
    <w:p w14:paraId="2D5796AB" w14:textId="77777777" w:rsidR="003E55EA" w:rsidRPr="00291346" w:rsidRDefault="003E55EA" w:rsidP="003E55EA">
      <w:pPr>
        <w:pStyle w:val="ac"/>
        <w:numPr>
          <w:ilvl w:val="0"/>
          <w:numId w:val="16"/>
        </w:numPr>
        <w:ind w:left="0" w:firstLine="709"/>
        <w:jc w:val="both"/>
        <w:rPr>
          <w:szCs w:val="28"/>
          <w:lang w:val="uk-UA"/>
        </w:rPr>
      </w:pPr>
      <w:r w:rsidRPr="00291346">
        <w:rPr>
          <w:szCs w:val="28"/>
          <w:lang w:val="uk-UA"/>
        </w:rPr>
        <w:t>В процесі і після використання відбудова якості і стану, поповнення запасів.</w:t>
      </w:r>
    </w:p>
    <w:p w14:paraId="143BECE0" w14:textId="77777777" w:rsidR="003E55EA" w:rsidRPr="00291346" w:rsidRDefault="003E55EA" w:rsidP="003E55EA">
      <w:pPr>
        <w:jc w:val="both"/>
        <w:rPr>
          <w:szCs w:val="28"/>
          <w:lang w:val="uk-UA"/>
        </w:rPr>
      </w:pPr>
      <w:r w:rsidRPr="00291346">
        <w:rPr>
          <w:szCs w:val="28"/>
          <w:lang w:val="uk-UA"/>
        </w:rPr>
        <w:t>Заходи по охороні природних вод розділяють на дві групи:</w:t>
      </w:r>
    </w:p>
    <w:p w14:paraId="59FAFD2E" w14:textId="77777777" w:rsidR="003E55EA" w:rsidRPr="00291346" w:rsidRDefault="003E55EA" w:rsidP="003E55EA">
      <w:pPr>
        <w:pStyle w:val="ac"/>
        <w:numPr>
          <w:ilvl w:val="0"/>
          <w:numId w:val="15"/>
        </w:numPr>
        <w:ind w:left="142" w:firstLine="567"/>
        <w:jc w:val="both"/>
        <w:rPr>
          <w:szCs w:val="28"/>
          <w:lang w:val="uk-UA"/>
        </w:rPr>
      </w:pPr>
      <w:r w:rsidRPr="00291346">
        <w:rPr>
          <w:szCs w:val="28"/>
          <w:lang w:val="uk-UA"/>
        </w:rPr>
        <w:t xml:space="preserve">заходи попереджувального характеру, направлені на збереження </w:t>
      </w:r>
      <w:proofErr w:type="spellStart"/>
      <w:r w:rsidRPr="00291346">
        <w:rPr>
          <w:szCs w:val="28"/>
          <w:lang w:val="uk-UA"/>
        </w:rPr>
        <w:t>запасів,режимів</w:t>
      </w:r>
      <w:proofErr w:type="spellEnd"/>
      <w:r w:rsidRPr="00291346">
        <w:rPr>
          <w:szCs w:val="28"/>
          <w:lang w:val="uk-UA"/>
        </w:rPr>
        <w:t xml:space="preserve"> і якості поверхневих і підземних вод;</w:t>
      </w:r>
    </w:p>
    <w:p w14:paraId="0CCFA335" w14:textId="77777777" w:rsidR="003E55EA" w:rsidRPr="00291346" w:rsidRDefault="003E55EA" w:rsidP="003E55EA">
      <w:pPr>
        <w:pStyle w:val="ac"/>
        <w:numPr>
          <w:ilvl w:val="0"/>
          <w:numId w:val="15"/>
        </w:numPr>
        <w:ind w:left="142" w:firstLine="567"/>
        <w:jc w:val="both"/>
        <w:rPr>
          <w:szCs w:val="28"/>
          <w:lang w:val="uk-UA"/>
        </w:rPr>
      </w:pPr>
      <w:r w:rsidRPr="00291346">
        <w:rPr>
          <w:szCs w:val="28"/>
          <w:lang w:val="uk-UA"/>
        </w:rPr>
        <w:t>заходи відбудовного характеру: раціональне використання, очистка і повернення води в поверхневі водойми і водотоки, підземні горизонти.</w:t>
      </w:r>
    </w:p>
    <w:p w14:paraId="14B4E566" w14:textId="77777777" w:rsidR="003E55EA" w:rsidRPr="00291346" w:rsidRDefault="003E55EA" w:rsidP="003E55EA">
      <w:pPr>
        <w:jc w:val="both"/>
        <w:rPr>
          <w:szCs w:val="28"/>
          <w:lang w:val="uk-UA"/>
        </w:rPr>
      </w:pPr>
      <w:r w:rsidRPr="00291346">
        <w:rPr>
          <w:szCs w:val="28"/>
          <w:lang w:val="uk-UA"/>
        </w:rPr>
        <w:t>З поглибленням гірничих робіт можна чекати і збільшення припливів води на більшій частині рудників.</w:t>
      </w:r>
    </w:p>
    <w:p w14:paraId="7AD135EB" w14:textId="77777777" w:rsidR="003E55EA" w:rsidRPr="00291346" w:rsidRDefault="003E55EA" w:rsidP="003E55EA">
      <w:pPr>
        <w:jc w:val="both"/>
        <w:rPr>
          <w:szCs w:val="28"/>
          <w:lang w:val="uk-UA"/>
        </w:rPr>
      </w:pPr>
      <w:r w:rsidRPr="00291346">
        <w:rPr>
          <w:szCs w:val="28"/>
          <w:lang w:val="uk-UA"/>
        </w:rPr>
        <w:t>Очищувальні споруди дозволяють вирішувати питання максимального використання рудникових вод в оборотному циклі для виробничих потреб (</w:t>
      </w:r>
      <w:proofErr w:type="spellStart"/>
      <w:r w:rsidRPr="00291346">
        <w:rPr>
          <w:szCs w:val="28"/>
          <w:lang w:val="uk-UA"/>
        </w:rPr>
        <w:t>пилопригнічення</w:t>
      </w:r>
      <w:proofErr w:type="spellEnd"/>
      <w:r w:rsidRPr="00291346">
        <w:rPr>
          <w:szCs w:val="28"/>
          <w:lang w:val="uk-UA"/>
        </w:rPr>
        <w:t>, приготування і подача закладки, збагачувальні процеси), а також викликати шкідливий вплив мінералізованих шкідливих рудникових вод на засолення ґрунту, мінералізацію річок і водоймищ, підземних вод.</w:t>
      </w:r>
    </w:p>
    <w:p w14:paraId="470E7D98" w14:textId="77777777" w:rsidR="003E55EA" w:rsidRPr="00291346" w:rsidRDefault="003E55EA" w:rsidP="003E55EA">
      <w:pPr>
        <w:jc w:val="both"/>
        <w:rPr>
          <w:szCs w:val="28"/>
          <w:lang w:val="uk-UA"/>
        </w:rPr>
      </w:pPr>
      <w:r w:rsidRPr="00291346">
        <w:rPr>
          <w:szCs w:val="28"/>
          <w:lang w:val="uk-UA"/>
        </w:rPr>
        <w:t>Метод і ступінь очищення стічних вод визначається у залежності від місцевих умов з урахуванням можливого використання очищених стічних вод для промисловості або сільськогосподарських потреб.</w:t>
      </w:r>
    </w:p>
    <w:p w14:paraId="11F50890" w14:textId="77777777" w:rsidR="003E55EA" w:rsidRPr="00291346" w:rsidRDefault="003E55EA" w:rsidP="003E55EA">
      <w:pPr>
        <w:jc w:val="both"/>
        <w:rPr>
          <w:szCs w:val="28"/>
          <w:lang w:val="uk-UA"/>
        </w:rPr>
      </w:pPr>
      <w:r w:rsidRPr="00291346">
        <w:rPr>
          <w:szCs w:val="28"/>
          <w:lang w:val="uk-UA"/>
        </w:rPr>
        <w:lastRenderedPageBreak/>
        <w:t>Очищені стічні води, які потрапляють у водоймища, повинні відповідати вимогам «Правил охорони поверхневих вод від забруднення стічними водами».</w:t>
      </w:r>
    </w:p>
    <w:p w14:paraId="005635B6" w14:textId="77777777" w:rsidR="003E55EA" w:rsidRPr="00291346" w:rsidRDefault="003E55EA" w:rsidP="003E55EA">
      <w:pPr>
        <w:jc w:val="both"/>
        <w:rPr>
          <w:szCs w:val="28"/>
          <w:lang w:val="uk-UA"/>
        </w:rPr>
      </w:pPr>
      <w:r w:rsidRPr="00291346">
        <w:rPr>
          <w:szCs w:val="28"/>
          <w:lang w:val="uk-UA"/>
        </w:rPr>
        <w:t>Раціональне використання і збереження гідроресурсів від виснаження, засмічення і забруднення є однією з важливих проблем, які стоять перед гірничо-видобувною промисловістю.</w:t>
      </w:r>
    </w:p>
    <w:p w14:paraId="06573FD7" w14:textId="77777777" w:rsidR="003E55EA" w:rsidRPr="00291346" w:rsidRDefault="003E55EA" w:rsidP="003E55EA">
      <w:pPr>
        <w:pStyle w:val="2"/>
        <w:ind w:left="709" w:firstLine="0"/>
      </w:pPr>
      <w:bookmarkStart w:id="63" w:name="bookmark34"/>
      <w:bookmarkStart w:id="64" w:name="_Toc213331449"/>
      <w:r w:rsidRPr="00291346">
        <w:t>Очищення та рекуперація промисловик відходів</w:t>
      </w:r>
      <w:bookmarkEnd w:id="63"/>
      <w:bookmarkEnd w:id="64"/>
    </w:p>
    <w:p w14:paraId="5C38E1D6" w14:textId="77777777" w:rsidR="003E55EA" w:rsidRPr="00291346" w:rsidRDefault="003E55EA" w:rsidP="003E55EA">
      <w:pPr>
        <w:jc w:val="both"/>
        <w:rPr>
          <w:szCs w:val="28"/>
          <w:lang w:val="uk-UA"/>
        </w:rPr>
      </w:pPr>
      <w:r w:rsidRPr="00291346">
        <w:rPr>
          <w:szCs w:val="28"/>
          <w:lang w:val="uk-UA"/>
        </w:rPr>
        <w:t>На території підприємства виконується рекуперація промислових відходів. Вона ділиться на технологічну та біологічну.</w:t>
      </w:r>
    </w:p>
    <w:p w14:paraId="0D3CC8F1" w14:textId="77777777" w:rsidR="003E55EA" w:rsidRPr="00291346" w:rsidRDefault="003E55EA" w:rsidP="003E55EA">
      <w:pPr>
        <w:jc w:val="both"/>
        <w:rPr>
          <w:szCs w:val="28"/>
          <w:lang w:val="uk-UA"/>
        </w:rPr>
      </w:pPr>
      <w:r w:rsidRPr="00291346">
        <w:rPr>
          <w:szCs w:val="28"/>
          <w:lang w:val="uk-UA"/>
        </w:rPr>
        <w:t>За допомогою технологічної знімається верхній шар забруднених порід і тим самим відновлюється стан земної поверхні.</w:t>
      </w:r>
    </w:p>
    <w:p w14:paraId="6FF56BFD" w14:textId="77777777" w:rsidR="003E55EA" w:rsidRPr="00BC3258" w:rsidRDefault="003E55EA" w:rsidP="003E55EA">
      <w:pPr>
        <w:jc w:val="both"/>
        <w:rPr>
          <w:szCs w:val="28"/>
          <w:lang w:val="uk-UA"/>
        </w:rPr>
      </w:pPr>
      <w:r w:rsidRPr="00291346">
        <w:rPr>
          <w:szCs w:val="28"/>
          <w:lang w:val="uk-UA"/>
        </w:rPr>
        <w:t>Біологічна рекуперація проводиться шляхом висадження рослинності на території шахти.</w:t>
      </w:r>
    </w:p>
    <w:bookmarkEnd w:id="53"/>
    <w:p w14:paraId="3431B642" w14:textId="77777777" w:rsidR="003E55EA" w:rsidRPr="00BC3258" w:rsidRDefault="003E55EA">
      <w:pPr>
        <w:spacing w:after="200"/>
        <w:ind w:firstLine="0"/>
        <w:rPr>
          <w:rFonts w:asciiTheme="minorHAnsi" w:hAnsiTheme="minorHAnsi"/>
          <w:sz w:val="22"/>
          <w:lang w:val="uk-UA"/>
        </w:rPr>
      </w:pPr>
    </w:p>
    <w:sectPr w:rsidR="003E55EA" w:rsidRPr="00BC3258" w:rsidSect="00272E8A">
      <w:footerReference w:type="default" r:id="rId210"/>
      <w:pgSz w:w="11906" w:h="16838"/>
      <w:pgMar w:top="1134" w:right="85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67379" w14:textId="77777777" w:rsidR="00FE13F8" w:rsidRDefault="00FE13F8" w:rsidP="00786291">
      <w:pPr>
        <w:spacing w:line="240" w:lineRule="auto"/>
      </w:pPr>
      <w:r>
        <w:separator/>
      </w:r>
    </w:p>
  </w:endnote>
  <w:endnote w:type="continuationSeparator" w:id="0">
    <w:p w14:paraId="2C5E5C70" w14:textId="77777777" w:rsidR="00FE13F8" w:rsidRDefault="00FE13F8" w:rsidP="007862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ISOCPEUR">
    <w:panose1 w:val="020B0604020202020204"/>
    <w:charset w:val="CC"/>
    <w:family w:val="swiss"/>
    <w:pitch w:val="variable"/>
    <w:sig w:usb0="00000287" w:usb1="00000000" w:usb2="00000000" w:usb3="00000000" w:csb0="0000009F" w:csb1="00000000"/>
  </w:font>
  <w:font w:name="Times New Roman CYR">
    <w:panose1 w:val="02020603050405020304"/>
    <w:charset w:val="CC"/>
    <w:family w:val="roman"/>
    <w:pitch w:val="variable"/>
    <w:sig w:usb0="E0002EFF" w:usb1="C000785B" w:usb2="00000009" w:usb3="00000000" w:csb0="000001FF" w:csb1="00000000"/>
  </w:font>
  <w:font w:name="TimesNewRoman">
    <w:altName w:val="Times New Roman"/>
    <w:panose1 w:val="00000000000000000000"/>
    <w:charset w:val="CC"/>
    <w:family w:val="auto"/>
    <w:notTrueType/>
    <w:pitch w:val="default"/>
    <w:sig w:usb0="00000203" w:usb1="08070000" w:usb2="00000010" w:usb3="00000000" w:csb0="00020005" w:csb1="00000000"/>
  </w:font>
  <w:font w:name="Journal">
    <w:altName w:val="Calibri"/>
    <w:panose1 w:val="020B0604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4D58" w14:textId="74B6696C" w:rsidR="008A6DD4" w:rsidRDefault="008A6DD4">
    <w:pPr>
      <w:pStyle w:val="a7"/>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3EE0" w14:textId="6006F832" w:rsidR="000B0F7A" w:rsidRDefault="000B0F7A">
    <w:pPr>
      <w:pStyle w:val="a7"/>
    </w:pPr>
    <w:r>
      <w:rPr>
        <w:noProof/>
        <w:sz w:val="20"/>
        <w:lang w:eastAsia="ru-RU"/>
      </w:rPr>
      <mc:AlternateContent>
        <mc:Choice Requires="wpg">
          <w:drawing>
            <wp:anchor distT="0" distB="0" distL="114300" distR="114300" simplePos="0" relativeHeight="251683840" behindDoc="0" locked="0" layoutInCell="0" allowOverlap="1" wp14:anchorId="066C7D45" wp14:editId="45C1E7EB">
              <wp:simplePos x="0" y="0"/>
              <wp:positionH relativeFrom="page">
                <wp:posOffset>720090</wp:posOffset>
              </wp:positionH>
              <wp:positionV relativeFrom="page">
                <wp:posOffset>252095</wp:posOffset>
              </wp:positionV>
              <wp:extent cx="6588760" cy="10189210"/>
              <wp:effectExtent l="0" t="0" r="21590" b="21590"/>
              <wp:wrapNone/>
              <wp:docPr id="107" name="Группа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8" name="Rectangle 26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09" name="Line 26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0" name="Line 26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1" name="Line 26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2" name="Line 26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3" name="Line 26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4" name="Line 26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5" name="Line 26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6" name="Line 27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7" name="Line 27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8" name="Rectangle 27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0B6B21" w14:textId="77777777" w:rsidR="000B0F7A" w:rsidRDefault="000B0F7A" w:rsidP="000B0F7A">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119" name="Rectangle 27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19C008" w14:textId="77777777" w:rsidR="000B0F7A" w:rsidRDefault="000B0F7A" w:rsidP="000B0F7A">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20" name="Rectangle 27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E8D43C" w14:textId="77777777" w:rsidR="000B0F7A" w:rsidRDefault="000B0F7A" w:rsidP="000B0F7A">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121" name="Rectangle 27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230021" w14:textId="77777777" w:rsidR="000B0F7A" w:rsidRDefault="000B0F7A" w:rsidP="000B0F7A">
                            <w:pPr>
                              <w:pStyle w:val="ab"/>
                              <w:jc w:val="center"/>
                              <w:rPr>
                                <w:sz w:val="18"/>
                              </w:rPr>
                            </w:pPr>
                            <w:r>
                              <w:rPr>
                                <w:sz w:val="18"/>
                              </w:rPr>
                              <w:t>Підпис</w:t>
                            </w:r>
                          </w:p>
                        </w:txbxContent>
                      </wps:txbx>
                      <wps:bodyPr rot="0" vert="horz" wrap="square" lIns="12700" tIns="12700" rIns="12700" bIns="12700" anchor="t" anchorCtr="0" upright="1">
                        <a:noAutofit/>
                      </wps:bodyPr>
                    </wps:wsp>
                    <wps:wsp>
                      <wps:cNvPr id="136" name="Rectangle 27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C8AF0E" w14:textId="77777777" w:rsidR="000B0F7A" w:rsidRDefault="000B0F7A" w:rsidP="000B0F7A">
                            <w:pPr>
                              <w:pStyle w:val="ab"/>
                              <w:jc w:val="center"/>
                              <w:rPr>
                                <w:sz w:val="18"/>
                              </w:rPr>
                            </w:pPr>
                            <w:r>
                              <w:rPr>
                                <w:sz w:val="18"/>
                              </w:rPr>
                              <w:t>Дата</w:t>
                            </w:r>
                          </w:p>
                        </w:txbxContent>
                      </wps:txbx>
                      <wps:bodyPr rot="0" vert="horz" wrap="square" lIns="12700" tIns="12700" rIns="12700" bIns="12700" anchor="t" anchorCtr="0" upright="1">
                        <a:noAutofit/>
                      </wps:bodyPr>
                    </wps:wsp>
                    <wps:wsp>
                      <wps:cNvPr id="137" name="Rectangle 27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1F0875A" w14:textId="77777777" w:rsidR="000B0F7A" w:rsidRDefault="000B0F7A" w:rsidP="000B0F7A">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38" name="Rectangle 27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854450" w14:textId="77777777" w:rsidR="000B0F7A" w:rsidRDefault="000B0F7A" w:rsidP="000B0F7A">
                            <w:pPr>
                              <w:pStyle w:val="ab"/>
                              <w:jc w:val="center"/>
                              <w:rPr>
                                <w:sz w:val="18"/>
                              </w:rPr>
                            </w:pPr>
                            <w:r>
                              <w:rPr>
                                <w:sz w:val="18"/>
                              </w:rPr>
                              <w:fldChar w:fldCharType="begin"/>
                            </w:r>
                            <w:r>
                              <w:rPr>
                                <w:sz w:val="18"/>
                              </w:rPr>
                              <w:instrText xml:space="preserve"> PAGE  \* LOWER </w:instrText>
                            </w:r>
                            <w:r>
                              <w:rPr>
                                <w:sz w:val="18"/>
                              </w:rPr>
                              <w:fldChar w:fldCharType="separate"/>
                            </w:r>
                            <w:r>
                              <w:rPr>
                                <w:noProof/>
                                <w:sz w:val="18"/>
                              </w:rPr>
                              <w:t>68</w:t>
                            </w:r>
                            <w:r>
                              <w:rPr>
                                <w:sz w:val="18"/>
                              </w:rPr>
                              <w:fldChar w:fldCharType="end"/>
                            </w:r>
                          </w:p>
                        </w:txbxContent>
                      </wps:txbx>
                      <wps:bodyPr rot="0" vert="horz" wrap="square" lIns="12700" tIns="12700" rIns="12700" bIns="12700" anchor="t" anchorCtr="0" upright="1">
                        <a:noAutofit/>
                      </wps:bodyPr>
                    </wps:wsp>
                    <wps:wsp>
                      <wps:cNvPr id="139" name="Rectangle 27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9A88E1" w14:textId="59B39F95" w:rsidR="000B0F7A"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0B0F7A" w:rsidRPr="002740B9">
                              <w:rPr>
                                <w:rFonts w:ascii="Times New Roman" w:hAnsi="Times New Roman"/>
                              </w:rPr>
                              <w:t>Е</w:t>
                            </w:r>
                            <w:r w:rsidR="00C859B8" w:rsidRPr="002740B9">
                              <w:rPr>
                                <w:rFonts w:ascii="Times New Roman" w:hAnsi="Times New Roman"/>
                              </w:rPr>
                              <w:t>5</w:t>
                            </w:r>
                          </w:p>
                        </w:txbxContent>
                      </wps:txbx>
                      <wps:bodyPr rot="0" vert="horz" wrap="square" lIns="12700" tIns="12700" rIns="12700" bIns="12700" anchor="t" anchorCtr="0" upright="1">
                        <a:noAutofit/>
                      </wps:bodyPr>
                    </wps:wsp>
                    <wps:wsp>
                      <wps:cNvPr id="140" name="Line 28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8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8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8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28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45" name="Group 285"/>
                      <wpg:cNvGrpSpPr>
                        <a:grpSpLocks/>
                      </wpg:cNvGrpSpPr>
                      <wpg:grpSpPr bwMode="auto">
                        <a:xfrm>
                          <a:off x="39" y="18267"/>
                          <a:ext cx="4801" cy="310"/>
                          <a:chOff x="0" y="0"/>
                          <a:chExt cx="19999" cy="20000"/>
                        </a:xfrm>
                      </wpg:grpSpPr>
                      <wps:wsp>
                        <wps:cNvPr id="2442" name="Rectangle 28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81F515" w14:textId="77777777" w:rsidR="000B0F7A" w:rsidRDefault="000B0F7A" w:rsidP="000B0F7A">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443" name="Rectangle 28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34892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3C7E817F" w14:textId="77777777" w:rsidR="00953BF9" w:rsidRDefault="00953BF9" w:rsidP="00953BF9">
                              <w:pPr>
                                <w:pStyle w:val="ab"/>
                                <w:rPr>
                                  <w:rFonts w:ascii="Journal" w:hAnsi="Journal"/>
                                  <w:sz w:val="18"/>
                                </w:rPr>
                              </w:pPr>
                            </w:p>
                            <w:p w14:paraId="5C3AC74B" w14:textId="77777777" w:rsidR="00953BF9" w:rsidRPr="004353C5" w:rsidRDefault="00953BF9" w:rsidP="00953BF9">
                              <w:pPr>
                                <w:pStyle w:val="ab"/>
                                <w:rPr>
                                  <w:rFonts w:ascii="Times New Roman" w:hAnsi="Times New Roman" w:cs="Times New Roman"/>
                                  <w:sz w:val="18"/>
                                  <w:lang w:val="ru-RU"/>
                                </w:rPr>
                              </w:pPr>
                            </w:p>
                            <w:p w14:paraId="55FC6023" w14:textId="77777777" w:rsidR="00953BF9" w:rsidRDefault="00953BF9" w:rsidP="00953BF9">
                              <w:pPr>
                                <w:pStyle w:val="ab"/>
                                <w:rPr>
                                  <w:rFonts w:ascii="Journal" w:hAnsi="Journal"/>
                                  <w:sz w:val="18"/>
                                </w:rPr>
                              </w:pPr>
                            </w:p>
                            <w:p w14:paraId="2F0EF4A3" w14:textId="7C6E3001" w:rsidR="000B0F7A" w:rsidRDefault="000B0F7A" w:rsidP="000B0F7A">
                              <w:pPr>
                                <w:pStyle w:val="ab"/>
                                <w:rPr>
                                  <w:rFonts w:ascii="Journal" w:hAnsi="Journal"/>
                                  <w:sz w:val="18"/>
                                </w:rPr>
                              </w:pPr>
                            </w:p>
                          </w:txbxContent>
                        </wps:txbx>
                        <wps:bodyPr rot="0" vert="horz" wrap="square" lIns="12700" tIns="12700" rIns="12700" bIns="12700" anchor="t" anchorCtr="0" upright="1">
                          <a:noAutofit/>
                        </wps:bodyPr>
                      </wps:wsp>
                    </wpg:grpSp>
                    <wpg:grpSp>
                      <wpg:cNvPr id="2444" name="Group 288"/>
                      <wpg:cNvGrpSpPr>
                        <a:grpSpLocks/>
                      </wpg:cNvGrpSpPr>
                      <wpg:grpSpPr bwMode="auto">
                        <a:xfrm>
                          <a:off x="39" y="18614"/>
                          <a:ext cx="4801" cy="309"/>
                          <a:chOff x="0" y="0"/>
                          <a:chExt cx="19999" cy="20000"/>
                        </a:xfrm>
                      </wpg:grpSpPr>
                      <wps:wsp>
                        <wps:cNvPr id="2445" name="Rectangle 28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AC0243" w14:textId="77777777" w:rsidR="000B0F7A" w:rsidRDefault="000B0F7A" w:rsidP="000B0F7A">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446" name="Rectangle 29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9FEEA2" w14:textId="77777777" w:rsidR="000B0F7A" w:rsidRDefault="000B0F7A" w:rsidP="000B0F7A">
                              <w:pPr>
                                <w:pStyle w:val="ab"/>
                                <w:rPr>
                                  <w:rFonts w:ascii="Journal" w:hAnsi="Journal"/>
                                  <w:sz w:val="18"/>
                                </w:rPr>
                              </w:pPr>
                              <w:r>
                                <w:rPr>
                                  <w:sz w:val="18"/>
                                </w:rPr>
                                <w:t>Хворост В.В.</w:t>
                              </w:r>
                            </w:p>
                          </w:txbxContent>
                        </wps:txbx>
                        <wps:bodyPr rot="0" vert="horz" wrap="square" lIns="12700" tIns="12700" rIns="12700" bIns="12700" anchor="t" anchorCtr="0" upright="1">
                          <a:noAutofit/>
                        </wps:bodyPr>
                      </wps:wsp>
                    </wpg:grpSp>
                    <wpg:grpSp>
                      <wpg:cNvPr id="2447" name="Group 291"/>
                      <wpg:cNvGrpSpPr>
                        <a:grpSpLocks/>
                      </wpg:cNvGrpSpPr>
                      <wpg:grpSpPr bwMode="auto">
                        <a:xfrm>
                          <a:off x="39" y="18969"/>
                          <a:ext cx="4801" cy="309"/>
                          <a:chOff x="0" y="0"/>
                          <a:chExt cx="19999" cy="20000"/>
                        </a:xfrm>
                      </wpg:grpSpPr>
                      <wps:wsp>
                        <wps:cNvPr id="2448" name="Rectangle 29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72018B" w14:textId="77777777" w:rsidR="000B0F7A" w:rsidRDefault="000B0F7A" w:rsidP="000B0F7A">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449" name="Rectangle 29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C0F518" w14:textId="77777777" w:rsidR="000B0F7A" w:rsidRDefault="000B0F7A" w:rsidP="000B0F7A">
                              <w:pPr>
                                <w:pStyle w:val="ab"/>
                                <w:rPr>
                                  <w:rFonts w:ascii="Journal" w:hAnsi="Journal"/>
                                  <w:sz w:val="18"/>
                                </w:rPr>
                              </w:pPr>
                            </w:p>
                          </w:txbxContent>
                        </wps:txbx>
                        <wps:bodyPr rot="0" vert="horz" wrap="square" lIns="12700" tIns="12700" rIns="12700" bIns="12700" anchor="t" anchorCtr="0" upright="1">
                          <a:noAutofit/>
                        </wps:bodyPr>
                      </wps:wsp>
                    </wpg:grpSp>
                    <wpg:grpSp>
                      <wpg:cNvPr id="2450" name="Group 294"/>
                      <wpg:cNvGrpSpPr>
                        <a:grpSpLocks/>
                      </wpg:cNvGrpSpPr>
                      <wpg:grpSpPr bwMode="auto">
                        <a:xfrm>
                          <a:off x="39" y="19314"/>
                          <a:ext cx="4801" cy="310"/>
                          <a:chOff x="0" y="0"/>
                          <a:chExt cx="19999" cy="20000"/>
                        </a:xfrm>
                      </wpg:grpSpPr>
                      <wps:wsp>
                        <wps:cNvPr id="2451" name="Rectangle 29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26BE17" w14:textId="77777777" w:rsidR="000B0F7A" w:rsidRDefault="000B0F7A" w:rsidP="000B0F7A">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2452" name="Rectangle 29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A3E2C8" w14:textId="77777777" w:rsidR="000B0F7A" w:rsidRDefault="000B0F7A" w:rsidP="000B0F7A">
                              <w:pPr>
                                <w:pStyle w:val="ab"/>
                                <w:rPr>
                                  <w:rFonts w:ascii="Journal" w:hAnsi="Journal"/>
                                  <w:sz w:val="18"/>
                                </w:rPr>
                              </w:pPr>
                            </w:p>
                          </w:txbxContent>
                        </wps:txbx>
                        <wps:bodyPr rot="0" vert="horz" wrap="square" lIns="12700" tIns="12700" rIns="12700" bIns="12700" anchor="t" anchorCtr="0" upright="1">
                          <a:noAutofit/>
                        </wps:bodyPr>
                      </wps:wsp>
                    </wpg:grpSp>
                    <wpg:grpSp>
                      <wpg:cNvPr id="2453" name="Group 297"/>
                      <wpg:cNvGrpSpPr>
                        <a:grpSpLocks/>
                      </wpg:cNvGrpSpPr>
                      <wpg:grpSpPr bwMode="auto">
                        <a:xfrm>
                          <a:off x="39" y="19660"/>
                          <a:ext cx="4801" cy="309"/>
                          <a:chOff x="0" y="0"/>
                          <a:chExt cx="19999" cy="20000"/>
                        </a:xfrm>
                      </wpg:grpSpPr>
                      <wps:wsp>
                        <wps:cNvPr id="2454" name="Rectangle 29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2E3437" w14:textId="77777777" w:rsidR="000B0F7A" w:rsidRDefault="000B0F7A" w:rsidP="000B0F7A">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455" name="Rectangle 29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8405E10" w14:textId="77777777" w:rsidR="000B0F7A" w:rsidRDefault="000B0F7A" w:rsidP="000B0F7A">
                              <w:pPr>
                                <w:pStyle w:val="ab"/>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2456" name="Line 30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57" name="Rectangle 30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075FE5" w14:textId="22423520" w:rsidR="000B0F7A" w:rsidRPr="00953BF9" w:rsidRDefault="00953BF9" w:rsidP="000B0F7A">
                            <w:pPr>
                              <w:pStyle w:val="ab"/>
                              <w:jc w:val="center"/>
                              <w:rPr>
                                <w:rFonts w:ascii="Times New Roman" w:hAnsi="Times New Roman" w:cs="Times New Roman"/>
                                <w:sz w:val="24"/>
                                <w:szCs w:val="24"/>
                              </w:rPr>
                            </w:pPr>
                            <w:r w:rsidRPr="00953BF9">
                              <w:rPr>
                                <w:rFonts w:ascii="Times New Roman" w:eastAsia="Calibri" w:hAnsi="Times New Roman" w:cs="Times New Roman"/>
                              </w:rPr>
                              <w:t>Технологія монтажу і облаштування конструктивних елементів колодязя</w:t>
                            </w:r>
                          </w:p>
                        </w:txbxContent>
                      </wps:txbx>
                      <wps:bodyPr rot="0" vert="horz" wrap="square" lIns="12700" tIns="12700" rIns="12700" bIns="12700" anchor="t" anchorCtr="0" upright="1">
                        <a:noAutofit/>
                      </wps:bodyPr>
                    </wps:wsp>
                    <wps:wsp>
                      <wps:cNvPr id="2458" name="Line 30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59" name="Line 30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60" name="Line 30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61" name="Rectangle 30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0C3FC1" w14:textId="77777777" w:rsidR="000B0F7A" w:rsidRDefault="000B0F7A" w:rsidP="000B0F7A">
                            <w:pPr>
                              <w:pStyle w:val="ab"/>
                              <w:jc w:val="center"/>
                              <w:rPr>
                                <w:sz w:val="18"/>
                              </w:rPr>
                            </w:pPr>
                            <w:r>
                              <w:rPr>
                                <w:sz w:val="18"/>
                              </w:rPr>
                              <w:t>Літ.</w:t>
                            </w:r>
                          </w:p>
                        </w:txbxContent>
                      </wps:txbx>
                      <wps:bodyPr rot="0" vert="horz" wrap="square" lIns="12700" tIns="12700" rIns="12700" bIns="12700" anchor="t" anchorCtr="0" upright="1">
                        <a:noAutofit/>
                      </wps:bodyPr>
                    </wps:wsp>
                    <wps:wsp>
                      <wps:cNvPr id="2462" name="Rectangle 30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A059A7" w14:textId="39B67F10" w:rsidR="000B0F7A" w:rsidRDefault="00C859B8" w:rsidP="000B0F7A">
                            <w:pPr>
                              <w:pStyle w:val="ab"/>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2463" name="Rectangle 30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BB64A5F" w14:textId="01A8DB5B" w:rsidR="000B0F7A" w:rsidRDefault="00C859B8" w:rsidP="000B0F7A">
                            <w:pPr>
                              <w:pStyle w:val="ab"/>
                              <w:jc w:val="center"/>
                              <w:rPr>
                                <w:sz w:val="18"/>
                              </w:rPr>
                            </w:pPr>
                            <w:r>
                              <w:rPr>
                                <w:sz w:val="18"/>
                              </w:rPr>
                              <w:t>10</w:t>
                            </w:r>
                          </w:p>
                        </w:txbxContent>
                      </wps:txbx>
                      <wps:bodyPr rot="0" vert="horz" wrap="square" lIns="12700" tIns="12700" rIns="12700" bIns="12700" anchor="t" anchorCtr="0" upright="1">
                        <a:noAutofit/>
                      </wps:bodyPr>
                    </wps:wsp>
                    <wps:wsp>
                      <wps:cNvPr id="2464" name="Line 30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65" name="Line 30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66" name="Rectangle 31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09D629" w14:textId="738DB97D" w:rsidR="000B0F7A" w:rsidRPr="00D33828" w:rsidRDefault="000B0F7A" w:rsidP="000B0F7A">
                            <w:pPr>
                              <w:pStyle w:val="ab"/>
                              <w:jc w:val="center"/>
                              <w:rPr>
                                <w:rFonts w:ascii="Times New Roman" w:hAnsi="Times New Roman"/>
                              </w:rPr>
                            </w:pPr>
                            <w:r>
                              <w:rPr>
                                <w:rFonts w:ascii="Times New Roman" w:hAnsi="Times New Roman"/>
                              </w:rPr>
                              <w:t>ГБ-2</w:t>
                            </w:r>
                            <w:r w:rsidR="00953BF9">
                              <w:rPr>
                                <w:rFonts w:ascii="Times New Roman" w:hAnsi="Times New Roman"/>
                              </w:rPr>
                              <w:t>4</w:t>
                            </w:r>
                            <w:r>
                              <w:rPr>
                                <w:rFonts w:ascii="Times New Roman" w:hAnsi="Times New Roman"/>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C7D45" id="Группа 107" o:spid="_x0000_s1376" style="position:absolute;left:0;text-align:left;margin-left:56.7pt;margin-top:19.85pt;width:518.8pt;height:802.3pt;z-index:25168384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hO08QgAACBmAAAOAAAAZHJzL2Uyb0RvYy54bWzsXVtu20YU/S/QPRD8bywO30LkIHAeKJC2&#10;QZMugKYoiShFqiRt2f0q0CV0I91Bt5DsqGceHI4oKX5JU7FhAhiiJVPU3HPPvffcO9TzFzfLzLhO&#10;yiot8olpPRuZRpLHxTTN5xPzl49vvgtMo6qjfBplRZ5MzNukMl+cf/vN8/VqnJBiUWTTpDRwkrwa&#10;r1cTc1HXq/HZWRUvkmVUPStWSY4nZ0W5jGoclvOzaRmtcfZldkZGI+9sXZTTVVnESVXht6/4k+Y5&#10;O/9slsT1T7NZldRGNjFxbTX7WbKfl/Tn2fnzaDwvo9UijcVlRI+4imWU5nhTeapXUR0ZV2W6dapl&#10;GpdFVczqZ3GxPCtmszRO2GfAp7FGnU/ztiyuVuyzzMfr+UouE5a2s06PPm384/X70kinsN3IN408&#10;WsJIn/76/MfnPz/9g/9/G/T3WKX1aj7Gi9+Wqw+r9yX/qHj4roh/rfD0Wfd5ejznLzYu1z8UU5w3&#10;uqoLtko3s3JJT4HPb9wwY9xKYyQ3tRHjl54bBL4Hm8V4zhpZQUgsYa94AaNu/WG8eC3+FMAYiT/k&#10;D+kFRmP+ruxKxZXRjwXcVe3SVk9b2g+LaJUwi1V0teTSwgv40v4MREb5PEsM4hG+ruyVzaJWfEWN&#10;vLhY4HXJy7Is1oskmuLCLPp6XL7yB/Sggj0et8RfXKdovCqr+m1SLA36YGKWuHRmvej6XVXzJW1e&#10;Qo2ZF2/SLMPvo3GWG+uJSVwHZqDHVZGlU/osOyjnlxdZaVxH1CfZP/bBOi9bpjWYIUuXEzOQL4rG&#10;dC1e51P2NnWUZvwxrJvl9OQJ83lxfc3qcDNfFtNbrFRZcBIAaeHBoih/N401CGBiVr9dRWViGtn3&#10;OVY7tByHMgY7cFyf4KBUn7lUn4nyGKeamLVp8IcXNWeZq1WZzhd4J4utRF68hBPMUrZ+9Pr4VQm7&#10;AonaIBk2kHyX5hSNtoLGi5y7eHyTCxeXgGQI/3i7gjtv4JH/SbPid+IxDG3ToI7tWwF7Z5iu8d7G&#10;5e1A4KKhiwZtApAZLlwjIEHGAndPxWDjxhrNDeoUDCTM7Wg1N317bm2/Y20rDD0EHkbyg7lpzvOg&#10;WL4n4FhWx9yuVnMTK/Aag4cszG25N/FDllfIuLwVbwb33pES7rM36djb02pvJ7QQTriDD/bWkFBa&#10;iJ48oRR0LnJ0lhoeP3p7rgvOHuytLVuznI69WWpEsy1UGce3t++5MoDvSdfA54xzBj4/SPx2O/YO&#10;tfK55QYOSlbq4AGx2Xu3ARxQpNmahwyeF4FDen5/SWdf/Ea6pPK5z5QObf7dpOch4UZtje17BKkk&#10;tTdL4w7o3Rbxn6AO9LsYk0obj94+q6T1W9tzGGXvsjav7RvN7Om5+dds7V3in69T/HNB2SxZC61O&#10;MRYgmjPvtkeM5ff794PUP6rESTkQ57xTm6tvLm+4Cu3KSvWBeh1HmNDrxAHX68QB1+vEQe/0Olpg&#10;bUnIXEwRxHFsCdkauQgFu3FkWY3gfjpAkiXwACS1F0F17G0gqXLgsYFECFX8dgOJuMD0iTGSrK0H&#10;IG0ASWqMSlPLl/SNwvTYQHJCGr52A8lybVGonA4jyaJ9AJIKJFsWPyqQJH1rAJLnjfamSIhsYExa&#10;AZ0OkKQaMABpA0iyrlKBJOlbA5AsFyU0p6SAuMzf2+rKcsCOp4UkzFdAw6EJ5ICkDSTtrNkkf2tG&#10;kke6TdMWSXwm5r+v2zypYQxI2kDSzrpNErgGJPlsioplSU7ArKRQEgFjcU5y/Dv6sboUgHYuakCS&#10;iiQ6jaRqxIHkboDo+D0gSEcs1UZDoMtGwwjHU8Yx97QEHFlecZGYu642kZggVWGcEXQ5o20JHFok&#10;ftrAYK9bAk5ngCNQ9WENzt20d10ytASOPw/sdMY3eE9dm2837b4g5COWbT5wPN/muvtjh4H77dvQ&#10;FjYCtyq26vPtwO2Obnx11hZbEmjFy3YzNPP5jhy3YFsuDBIIGfN4ex4wVSHSKYjhbJq9mX92gpFo&#10;udu8uIvGd214wBBtKNL4k9jwQJw2nilSDIZChdqgoezhEU3sGGnWNghciI1snIHuKfjyAIu2gofl&#10;04MIw3QoIEN4JUAkw6QKIp16XkiQ/VI/7eAIm6IsSESnBiQZWPpSObebsTgns31ZXXoGEGQEbfhZ&#10;SHEa+NnD7OU+fuZDE73kZxnxVNfSKUv1iJ9lT7MvbkVjydGrGLjlrsZdqMpSx+4A94yfZf7TFyDd&#10;l59l403wcyi6ARr4OfQYa7U1rJI/95ifdzWg+NYaIRMc27V6xM8yI+yLW+ni5129Jz7hrQlEPeNn&#10;2eDtC5Duyc909w5XoBp+FpXC8fk5tL+QP/dX36CjsFtTlKFMFAd9Y9yOdPMATRmnL26liZ9d2fRR&#10;ijC+jW7gZ3aXGboMLZDaXVF9AdJ9+VkKXQ0/i5RGAz9j9vF/qG/QLS/b/Czj+8DPqlsNo1u77tpE&#10;HOxF2gEinSJZv/LndlNbP/lZi2hGG1BKN9jmXSgR7zV0gx0ygrZAR3u2t3YjH6EtDcvHrBk07/1T&#10;pcO9We59bxbQiFTH2jTPRo9XXy/U9wOx4yrYKsc8AlmJm907lU2g7b7GvhCJropByoJsKNAeaR4T&#10;cwi9HQAjDxeQ2uiLuT4KPQ6kgTwOdCMvkIfU8ITF5bAAclgt4aK5tROmxTpKe2txBsMhXBzg1i/E&#10;ofc83UgQZFdfj8V9RwaLrXu/oE6lCcJw7xdxf+LDGHyHlmiPdGqJlkOgXYqkcMe2NRTT1OwnswHS&#10;ly4x5AfKFhFwxw5F0R7JtrMG2cPyXWwk2gMlYhM8d1pQkn42QGkTSlKTVKsW2WrVAyXMEXAoebjj&#10;4Ua2CSiJSc7TYSXpZwOUNqEkxViRw6o6rI4c1qdKHq9aws40n6h97YPfbPrr3fCAMCSFU2FwVTPV&#10;YHCXyiuNwRnBt+NBg8E3v2LjMCmsFDWVYMG7+5o6mUoKG1KRYiNYuFTZYnkHvac/ntpfqpYP+ZaD&#10;J9znjO+2povTl2DBepn4GhK2euIrU+j3nKjHeKx+scv5vwAAAP//AwBQSwMEFAAGAAgAAAAhAIxD&#10;tsrhAAAADAEAAA8AAABkcnMvZG93bnJldi54bWxMj01Lw0AQhu+C/2EZwZvdrEmrxmxKKeqpFGwF&#10;8TZNpklodjdkt0n6752e9DYv8/B+ZMvJtGKg3jfOalCzCATZwpWNrTR87d8fnkH4gLbE1lnScCEP&#10;y/z2JsO0dKP9pGEXKsEm1qeooQ6hS6X0RU0G/cx1ZPl3dL3BwLKvZNnjyOamlY9RtJAGG8sJNXa0&#10;rqk47c5Gw8eI4ypWb8PmdFxffvbz7fdGkdb3d9PqFUSgKfzBcK3P1SHnTgd3tqUXLWsVJ4xqiF+e&#10;QFwBNVe87sDXIklikHkm/4/IfwEAAP//AwBQSwECLQAUAAYACAAAACEAtoM4kv4AAADhAQAAEwAA&#10;AAAAAAAAAAAAAAAAAAAAW0NvbnRlbnRfVHlwZXNdLnhtbFBLAQItABQABgAIAAAAIQA4/SH/1gAA&#10;AJQBAAALAAAAAAAAAAAAAAAAAC8BAABfcmVscy8ucmVsc1BLAQItABQABgAIAAAAIQBvOhO08QgA&#10;ACBmAAAOAAAAAAAAAAAAAAAAAC4CAABkcnMvZTJvRG9jLnhtbFBLAQItABQABgAIAAAAIQCMQ7bK&#10;4QAAAAwBAAAPAAAAAAAAAAAAAAAAAEsLAABkcnMvZG93bnJldi54bWxQSwUGAAAAAAQABADzAAAA&#10;WQwAAAAA&#10;" o:allowincell="f">
              <v:rect id="Rectangle 262" o:spid="_x0000_s13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8UTxAAAANwAAAAPAAAAZHJzL2Rvd25yZXYueG1sRI/BbsJA&#10;DETvSP2HlSv1BptyqCCwoFAJiVMFIR9gZd0kIutNs0uS9uvrAxI3WzOeed7uJ9eqgfrQeDbwvkhA&#10;EZfeNlwZKK7H+QpUiMgWW89k4JcC7Hcvsy2m1o98oSGPlZIQDikaqGPsUq1DWZPDsPAdsWjfvncY&#10;Ze0rbXscJdy1epkkH9phw9JQY0efNZW3/O4M3OI0fGVV/ndcF4d1eT5k4/0nM+btdco2oCJN8Wl+&#10;XJ+s4CdCK8/IBHr3DwAA//8DAFBLAQItABQABgAIAAAAIQDb4fbL7gAAAIUBAAATAAAAAAAAAAAA&#10;AAAAAAAAAABbQ29udGVudF9UeXBlc10ueG1sUEsBAi0AFAAGAAgAAAAhAFr0LFu/AAAAFQEAAAsA&#10;AAAAAAAAAAAAAAAAHwEAAF9yZWxzLy5yZWxzUEsBAi0AFAAGAAgAAAAhADc/xRPEAAAA3AAAAA8A&#10;AAAAAAAAAAAAAAAABwIAAGRycy9kb3ducmV2LnhtbFBLBQYAAAAAAwADALcAAAD4AgAAAAA=&#10;" filled="f" strokeweight="2pt"/>
              <v:line id="Line 263" o:spid="_x0000_s137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Y1JvQAAANwAAAAPAAAAZHJzL2Rvd25yZXYueG1sRE+9CsIw&#10;EN4F3yGc4KapgqLVKCJU3MTq4nY2Z1tsLqWJWt/eCILbfXy/t1y3phJPalxpWcFoGIEgzqwuOVdw&#10;PiWDGQjnkTVWlknBmxysV93OEmNtX3ykZ+pzEULYxaig8L6OpXRZQQbd0NbEgbvZxqAPsMmlbvAV&#10;wk0lx1E0lQZLDg0F1rQtKLunD6PgfjlPkt1hq09VutHXPPGX600r1e+1mwUIT63/i3/uvQ7zozl8&#10;nwkXyNUHAAD//wMAUEsBAi0AFAAGAAgAAAAhANvh9svuAAAAhQEAABMAAAAAAAAAAAAAAAAAAAAA&#10;AFtDb250ZW50X1R5cGVzXS54bWxQSwECLQAUAAYACAAAACEAWvQsW78AAAAVAQAACwAAAAAAAAAA&#10;AAAAAAAfAQAAX3JlbHMvLnJlbHNQSwECLQAUAAYACAAAACEA9UmNSb0AAADcAAAADwAAAAAAAAAA&#10;AAAAAAAHAgAAZHJzL2Rvd25yZXYueG1sUEsFBgAAAAADAAMAtwAAAPECAAAAAA==&#10;" strokeweight="2pt"/>
              <v:line id="Line 264" o:spid="_x0000_s137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rIJwgAAANwAAAAPAAAAZHJzL2Rvd25yZXYueG1sRI9Bi8JA&#10;DIXvgv9hiLA3nSqsSHUUESrexOrFW+zEttjJlM6o9d+bw8LeEt7Le19Wm9416kVdqD0bmE4SUMSF&#10;tzWXBi7nbLwAFSKyxcYzGfhQgM16OFhhav2bT/TKY6kkhEOKBqoY21TrUFTkMEx8Syza3XcOo6xd&#10;qW2Hbwl3jZ4lyVw7rFkaKmxpV1HxyJ/OwON6+c32x509N/nW3sosXm93a8zPqN8uQUXq47/57/pg&#10;BX8q+PKMTKDXXwAAAP//AwBQSwECLQAUAAYACAAAACEA2+H2y+4AAACFAQAAEwAAAAAAAAAAAAAA&#10;AAAAAAAAW0NvbnRlbnRfVHlwZXNdLnhtbFBLAQItABQABgAIAAAAIQBa9CxbvwAAABUBAAALAAAA&#10;AAAAAAAAAAAAAB8BAABfcmVscy8ucmVsc1BLAQItABQABgAIAAAAIQDhqrIJwgAAANwAAAAPAAAA&#10;AAAAAAAAAAAAAAcCAABkcnMvZG93bnJldi54bWxQSwUGAAAAAAMAAwC3AAAA9gIAAAAA&#10;" strokeweight="2pt"/>
              <v:line id="Line 265" o:spid="_x0000_s138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heSvQAAANwAAAAPAAAAZHJzL2Rvd25yZXYueG1sRE+9CsIw&#10;EN4F3yGc4KZpBUWqUUSouInVxe1szrbYXEoTtb69EQS3+/h+b7nuTC2e1LrKsoJ4HIEgzq2uuFBw&#10;PqWjOQjnkTXWlknBmxysV/3eEhNtX3ykZ+YLEULYJaig9L5JpHR5SQbd2DbEgbvZ1qAPsC2kbvEV&#10;wk0tJ1E0kwYrDg0lNrQtKb9nD6PgfjlP091hq091ttHXIvWX600rNRx0mwUIT53/i3/uvQ7z4xi+&#10;z4QL5OoDAAD//wMAUEsBAi0AFAAGAAgAAAAhANvh9svuAAAAhQEAABMAAAAAAAAAAAAAAAAAAAAA&#10;AFtDb250ZW50X1R5cGVzXS54bWxQSwECLQAUAAYACAAAACEAWvQsW78AAAAVAQAACwAAAAAAAAAA&#10;AAAAAAAfAQAAX3JlbHMvLnJlbHNQSwECLQAUAAYACAAAACEAjuYXkr0AAADcAAAADwAAAAAAAAAA&#10;AAAAAAAHAgAAZHJzL2Rvd25yZXYueG1sUEsFBgAAAAADAAMAtwAAAPECAAAAAA==&#10;" strokeweight="2pt"/>
              <v:line id="Line 266" o:spid="_x0000_s138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lvQAAANwAAAAPAAAAZHJzL2Rvd25yZXYueG1sRE+9CsIw&#10;EN4F3yGc4KapgiLVKCJU3MTq0u1szrbYXEoTtb69EQS3+/h+b7XpTC2e1LrKsoLJOAJBnFtdcaHg&#10;ck5GCxDOI2usLZOCNznYrPu9FcbavvhEz9QXIoSwi1FB6X0TS+nykgy6sW2IA3ezrUEfYFtI3eIr&#10;hJtaTqNoLg1WHBpKbGhXUn5PH0bBPbvMkv1xp891utXXIvHZ9aaVGg667RKEp87/xT/3QYf5kyl8&#10;nwkXyPUHAAD//wMAUEsBAi0AFAAGAAgAAAAhANvh9svuAAAAhQEAABMAAAAAAAAAAAAAAAAAAAAA&#10;AFtDb250ZW50X1R5cGVzXS54bWxQSwECLQAUAAYACAAAACEAWvQsW78AAAAVAQAACwAAAAAAAAAA&#10;AAAAAAAfAQAAX3JlbHMvLnJlbHNQSwECLQAUAAYACAAAACEAfjSJ5b0AAADcAAAADwAAAAAAAAAA&#10;AAAAAAAHAgAAZHJzL2Rvd25yZXYueG1sUEsFBgAAAAADAAMAtwAAAPECAAAAAA==&#10;" strokeweight="2pt"/>
              <v:line id="Line 267" o:spid="_x0000_s138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Cx+vgAAANwAAAAPAAAAZHJzL2Rvd25yZXYueG1sRE+9CsIw&#10;EN4F3yGc4KapiiLVKCJU3MTq4nY2Z1tsLqWJWt/eCILbfXy/t1y3phJPalxpWcFoGIEgzqwuOVdw&#10;PiWDOQjnkTVWlknBmxysV93OEmNtX3ykZ+pzEULYxaig8L6OpXRZQQbd0NbEgbvZxqAPsMmlbvAV&#10;wk0lx1E0kwZLDg0F1rQtKLunD6PgfjlPk91hq09VutHXPPGX600r1e+1mwUIT63/i3/uvQ7zRxP4&#10;PhMukKsPAAAA//8DAFBLAQItABQABgAIAAAAIQDb4fbL7gAAAIUBAAATAAAAAAAAAAAAAAAAAAAA&#10;AABbQ29udGVudF9UeXBlc10ueG1sUEsBAi0AFAAGAAgAAAAhAFr0LFu/AAAAFQEAAAsAAAAAAAAA&#10;AAAAAAAAHwEAAF9yZWxzLy5yZWxzUEsBAi0AFAAGAAgAAAAhABF4LH6+AAAA3AAAAA8AAAAAAAAA&#10;AAAAAAAABwIAAGRycy9kb3ducmV2LnhtbFBLBQYAAAAAAwADALcAAADyAgAAAAA=&#10;" strokeweight="2pt"/>
              <v:line id="Line 268" o:spid="_x0000_s138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QKvgAAANwAAAAPAAAAZHJzL2Rvd25yZXYueG1sRE+9CsIw&#10;EN4F3yGc4KapoiLVKCJU3MTq4nY2Z1tsLqWJWt/eCILbfXy/t1y3phJPalxpWcFoGIEgzqwuOVdw&#10;PiWDOQjnkTVWlknBmxysV93OEmNtX3ykZ+pzEULYxaig8L6OpXRZQQbd0NbEgbvZxqAPsMmlbvAV&#10;wk0lx1E0kwZLDg0F1rQtKLunD6PgfjlPk91hq09VutHXPPGX600r1e+1mwUIT63/i3/uvQ7zRxP4&#10;PhMukKsPAAAA//8DAFBLAQItABQABgAIAAAAIQDb4fbL7gAAAIUBAAATAAAAAAAAAAAAAAAAAAAA&#10;AABbQ29udGVudF9UeXBlc10ueG1sUEsBAi0AFAAGAAgAAAAhAFr0LFu/AAAAFQEAAAsAAAAAAAAA&#10;AAAAAAAAHwEAAF9yZWxzLy5yZWxzUEsBAi0AFAAGAAgAAAAhAJ6RtAq+AAAA3AAAAA8AAAAAAAAA&#10;AAAAAAAABwIAAGRycy9kb3ducmV2LnhtbFBLBQYAAAAAAwADALcAAADyAgAAAAA=&#10;" strokeweight="2pt"/>
              <v:line id="Line 269" o:spid="_x0000_s138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RGRvQAAANwAAAAPAAAAZHJzL2Rvd25yZXYueG1sRE+9CsIw&#10;EN4F3yGc4KapgiLVKCJU3MTq0u1szrbYXEoTtb69EQS3+/h+b7XpTC2e1LrKsoLJOAJBnFtdcaHg&#10;ck5GCxDOI2usLZOCNznYrPu9FcbavvhEz9QXIoSwi1FB6X0TS+nykgy6sW2IA3ezrUEfYFtI3eIr&#10;hJtaTqNoLg1WHBpKbGhXUn5PH0bBPbvMkv1xp891utXXIvHZ9aaVGg667RKEp87/xT/3QYf5kxl8&#10;nwkXyPUHAAD//wMAUEsBAi0AFAAGAAgAAAAhANvh9svuAAAAhQEAABMAAAAAAAAAAAAAAAAAAAAA&#10;AFtDb250ZW50X1R5cGVzXS54bWxQSwECLQAUAAYACAAAACEAWvQsW78AAAAVAQAACwAAAAAAAAAA&#10;AAAAAAAfAQAAX3JlbHMvLnJlbHNQSwECLQAUAAYACAAAACEA8d0Rkb0AAADcAAAADwAAAAAAAAAA&#10;AAAAAAAHAgAAZHJzL2Rvd25yZXYueG1sUEsFBgAAAAADAAMAtwAAAPECAAAAAA==&#10;" strokeweight="2pt"/>
              <v:line id="Line 270" o:spid="_x0000_s13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1VwgAAANwAAAAPAAAAZHJzL2Rvd25yZXYueG1sRE/NagIx&#10;EL4XfIcwgrea3R6k3W5WilZQeihVH2DcTDdbN5Mlibr69E2h4G0+vt8p54PtxJl8aB0ryKcZCOLa&#10;6ZYbBfvd6vEZRIjIGjvHpOBKAebV6KHEQrsLf9F5GxuRQjgUqMDE2BdShtqQxTB1PXHivp23GBP0&#10;jdQeLyncdvIpy2bSYsupwWBPC0P1cXuyCjb+8HHMb42RB9749+5z+RLsj1KT8fD2CiLSEO/if/da&#10;p/n5DP6eSRfI6hcAAP//AwBQSwECLQAUAAYACAAAACEA2+H2y+4AAACFAQAAEwAAAAAAAAAAAAAA&#10;AAAAAAAAW0NvbnRlbnRfVHlwZXNdLnhtbFBLAQItABQABgAIAAAAIQBa9CxbvwAAABUBAAALAAAA&#10;AAAAAAAAAAAAAB8BAABfcmVscy8ucmVsc1BLAQItABQABgAIAAAAIQCFvA1VwgAAANwAAAAPAAAA&#10;AAAAAAAAAAAAAAcCAABkcnMvZG93bnJldi54bWxQSwUGAAAAAAMAAwC3AAAA9gIAAAAA&#10;" strokeweight="1pt"/>
              <v:line id="Line 271" o:spid="_x0000_s13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KjOwgAAANwAAAAPAAAAZHJzL2Rvd25yZXYueG1sRE/NagIx&#10;EL4LfYcwhd5qdnuwdjVKaRUqPYhbH2DcjJvVzWRJom59elMoeJuP73em89624kw+NI4V5MMMBHHl&#10;dMO1gu3P8nkMIkRkja1jUvBLAeazh8EUC+0uvKFzGWuRQjgUqMDE2BVShsqQxTB0HXHi9s5bjAn6&#10;WmqPlxRuW/mSZSNpseHUYLCjD0PVsTxZBSu/+z7m19rIHa/8ol1/vgV7UOrpsX+fgIjUx7v43/2l&#10;0/z8Ff6eSRfI2Q0AAP//AwBQSwECLQAUAAYACAAAACEA2+H2y+4AAACFAQAAEwAAAAAAAAAAAAAA&#10;AAAAAAAAW0NvbnRlbnRfVHlwZXNdLnhtbFBLAQItABQABgAIAAAAIQBa9CxbvwAAABUBAAALAAAA&#10;AAAAAAAAAAAAAB8BAABfcmVscy8ucmVsc1BLAQItABQABgAIAAAAIQDq8KjOwgAAANwAAAAPAAAA&#10;AAAAAAAAAAAAAAcCAABkcnMvZG93bnJldi54bWxQSwUGAAAAAAMAAwC3AAAA9gIAAAAA&#10;" strokeweight="1pt"/>
              <v:rect id="Rectangle 272" o:spid="_x0000_s138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MwwgAAANwAAAAPAAAAZHJzL2Rvd25yZXYueG1sRI9Ba8JA&#10;EIXvBf/DMkJvdWMR0egqoSD0aqrgcciOSTQ7G3e3mv575yD0NsN789436+3gOnWnEFvPBqaTDBRx&#10;5W3LtYHDz+5jASomZIudZzLwRxG2m9HbGnPrH7yne5lqJSEcczTQpNTnWseqIYdx4nti0c4+OEyy&#10;hlrbgA8Jd53+zLK5dtiyNDTY01dD1bX8dQaK4jIcb+USd1EvsjC3M1sXJ2Pex0OxApVoSP/m1/W3&#10;Ffyp0MozMoHePAEAAP//AwBQSwECLQAUAAYACAAAACEA2+H2y+4AAACFAQAAEwAAAAAAAAAAAAAA&#10;AAAAAAAAW0NvbnRlbnRfVHlwZXNdLnhtbFBLAQItABQABgAIAAAAIQBa9CxbvwAAABUBAAALAAAA&#10;AAAAAAAAAAAAAB8BAABfcmVscy8ucmVsc1BLAQItABQABgAIAAAAIQBf67MwwgAAANwAAAAPAAAA&#10;AAAAAAAAAAAAAAcCAABkcnMvZG93bnJldi54bWxQSwUGAAAAAAMAAwC3AAAA9gIAAAAA&#10;" filled="f" stroked="f" strokeweight=".25pt">
                <v:textbox inset="1pt,1pt,1pt,1pt">
                  <w:txbxContent>
                    <w:p w14:paraId="6D0B6B21" w14:textId="77777777" w:rsidR="000B0F7A" w:rsidRDefault="000B0F7A" w:rsidP="000B0F7A">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273" o:spid="_x0000_s138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xarvwAAANwAAAAPAAAAZHJzL2Rvd25yZXYueG1sRE9Ni8Iw&#10;EL0L/ocwwt407bKIVmMpC4JXq4LHoRnb7jaTbpLV+u+NIHibx/ucdT6YTlzJ+daygnSWgCCurG65&#10;VnA8bKcLED4ga+wsk4I7ecg349EaM21vvKdrGWoRQ9hnqKAJoc+k9FVDBv3M9sSRu1hnMEToaqkd&#10;3mK46eRnksylwZZjQ4M9fTdU/Zb/RkFR/Aynv3KJWy8XiZvrL10XZ6U+JkOxAhFoCG/xy73TcX66&#10;hOcz8QK5eQAAAP//AwBQSwECLQAUAAYACAAAACEA2+H2y+4AAACFAQAAEwAAAAAAAAAAAAAAAAAA&#10;AAAAW0NvbnRlbnRfVHlwZXNdLnhtbFBLAQItABQABgAIAAAAIQBa9CxbvwAAABUBAAALAAAAAAAA&#10;AAAAAAAAAB8BAABfcmVscy8ucmVsc1BLAQItABQABgAIAAAAIQAwpxarvwAAANwAAAAPAAAAAAAA&#10;AAAAAAAAAAcCAABkcnMvZG93bnJldi54bWxQSwUGAAAAAAMAAwC3AAAA8wIAAAAA&#10;" filled="f" stroked="f" strokeweight=".25pt">
                <v:textbox inset="1pt,1pt,1pt,1pt">
                  <w:txbxContent>
                    <w:p w14:paraId="6A19C008" w14:textId="77777777" w:rsidR="000B0F7A" w:rsidRDefault="000B0F7A" w:rsidP="000B0F7A">
                      <w:pPr>
                        <w:pStyle w:val="ab"/>
                        <w:jc w:val="center"/>
                        <w:rPr>
                          <w:sz w:val="18"/>
                        </w:rPr>
                      </w:pPr>
                      <w:proofErr w:type="spellStart"/>
                      <w:r>
                        <w:rPr>
                          <w:sz w:val="18"/>
                        </w:rPr>
                        <w:t>Арк</w:t>
                      </w:r>
                      <w:proofErr w:type="spellEnd"/>
                      <w:r>
                        <w:rPr>
                          <w:sz w:val="18"/>
                        </w:rPr>
                        <w:t>.</w:t>
                      </w:r>
                    </w:p>
                  </w:txbxContent>
                </v:textbox>
              </v:rect>
              <v:rect id="Rectangle 274" o:spid="_x0000_s138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XWLwwAAANwAAAAPAAAAZHJzL2Rvd25yZXYueG1sRI9Ba8JA&#10;EIXvQv/DMgVvumkootE1BEHotWkLHofsmMRmZ+PuVuO/7xwKvc3w3rz3za6c3KBuFGLv2cDLMgNF&#10;3Hjbc2vg8+O4WIOKCdni4JkMPChCuX+a7bCw/s7vdKtTqySEY4EGupTGQuvYdOQwLv1ILNrZB4dJ&#10;1tBqG/Au4W7QeZattMOepaHDkQ4dNd/1jzNQVZfp61pv8Bj1Ogsr+2rb6mTM/HmqtqASTenf/Hf9&#10;ZgU/F3x5RibQ+18AAAD//wMAUEsBAi0AFAAGAAgAAAAhANvh9svuAAAAhQEAABMAAAAAAAAAAAAA&#10;AAAAAAAAAFtDb250ZW50X1R5cGVzXS54bWxQSwECLQAUAAYACAAAACEAWvQsW78AAAAVAQAACwAA&#10;AAAAAAAAAAAAAAAfAQAAX3JlbHMvLnJlbHNQSwECLQAUAAYACAAAACEAb/F1i8MAAADcAAAADwAA&#10;AAAAAAAAAAAAAAAHAgAAZHJzL2Rvd25yZXYueG1sUEsFBgAAAAADAAMAtwAAAPcCAAAAAA==&#10;" filled="f" stroked="f" strokeweight=".25pt">
                <v:textbox inset="1pt,1pt,1pt,1pt">
                  <w:txbxContent>
                    <w:p w14:paraId="78E8D43C" w14:textId="77777777" w:rsidR="000B0F7A" w:rsidRDefault="000B0F7A" w:rsidP="000B0F7A">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275" o:spid="_x0000_s139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dAQvwAAANwAAAAPAAAAZHJzL2Rvd25yZXYueG1sRE9Ni8Iw&#10;EL0L/ocwwt40VRbRalrKguDVugseh2Zsq82kJlmt/94IC3ubx/ucbT6YTtzJ+daygvksAUFcWd1y&#10;reD7uJuuQPiArLGzTAqe5CHPxqMtpto++ED3MtQihrBPUUETQp9K6auGDPqZ7Ykjd7bOYIjQ1VI7&#10;fMRw08lFkiylwZZjQ4M9fTVUXctfo6AoLsPPrVzjzstV4pb6U9fFSamPyVBsQAQawr/4z73Xcf5i&#10;Du9n4gUyewEAAP//AwBQSwECLQAUAAYACAAAACEA2+H2y+4AAACFAQAAEwAAAAAAAAAAAAAAAAAA&#10;AAAAW0NvbnRlbnRfVHlwZXNdLnhtbFBLAQItABQABgAIAAAAIQBa9CxbvwAAABUBAAALAAAAAAAA&#10;AAAAAAAAAB8BAABfcmVscy8ucmVsc1BLAQItABQABgAIAAAAIQAAvdAQvwAAANwAAAAPAAAAAAAA&#10;AAAAAAAAAAcCAABkcnMvZG93bnJldi54bWxQSwUGAAAAAAMAAwC3AAAA8wIAAAAA&#10;" filled="f" stroked="f" strokeweight=".25pt">
                <v:textbox inset="1pt,1pt,1pt,1pt">
                  <w:txbxContent>
                    <w:p w14:paraId="17230021" w14:textId="77777777" w:rsidR="000B0F7A" w:rsidRDefault="000B0F7A" w:rsidP="000B0F7A">
                      <w:pPr>
                        <w:pStyle w:val="ab"/>
                        <w:jc w:val="center"/>
                        <w:rPr>
                          <w:sz w:val="18"/>
                        </w:rPr>
                      </w:pPr>
                      <w:r>
                        <w:rPr>
                          <w:sz w:val="18"/>
                        </w:rPr>
                        <w:t>Підпис</w:t>
                      </w:r>
                    </w:p>
                  </w:txbxContent>
                </v:textbox>
              </v:rect>
              <v:rect id="Rectangle 276" o:spid="_x0000_s139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65vwAAANwAAAAPAAAAZHJzL2Rvd25yZXYueG1sRE9Li8Iw&#10;EL4v+B/CCN7W1AfF7RqlCIJX6woeh2a27dpMahK1/nsjCHubj+85y3VvWnEj5xvLCibjBARxaXXD&#10;lYKfw/ZzAcIHZI2tZVLwIA/r1eBjiZm2d97TrQiViCHsM1RQh9BlUvqyJoN+bDviyP1aZzBE6Cqp&#10;Hd5juGnlNElSabDh2FBjR5uaynNxNQry/K8/Xoov3Hq5SFyq57rKT0qNhn3+DSJQH/7Fb/dOx/mz&#10;FF7PxAvk6gkAAP//AwBQSwECLQAUAAYACAAAACEA2+H2y+4AAACFAQAAEwAAAAAAAAAAAAAAAAAA&#10;AAAAW0NvbnRlbnRfVHlwZXNdLnhtbFBLAQItABQABgAIAAAAIQBa9CxbvwAAABUBAAALAAAAAAAA&#10;AAAAAAAAAB8BAABfcmVscy8ucmVsc1BLAQItABQABgAIAAAAIQAKjd65vwAAANwAAAAPAAAAAAAA&#10;AAAAAAAAAAcCAABkcnMvZG93bnJldi54bWxQSwUGAAAAAAMAAwC3AAAA8wIAAAAA&#10;" filled="f" stroked="f" strokeweight=".25pt">
                <v:textbox inset="1pt,1pt,1pt,1pt">
                  <w:txbxContent>
                    <w:p w14:paraId="34C8AF0E" w14:textId="77777777" w:rsidR="000B0F7A" w:rsidRDefault="000B0F7A" w:rsidP="000B0F7A">
                      <w:pPr>
                        <w:pStyle w:val="ab"/>
                        <w:jc w:val="center"/>
                        <w:rPr>
                          <w:sz w:val="18"/>
                        </w:rPr>
                      </w:pPr>
                      <w:r>
                        <w:rPr>
                          <w:sz w:val="18"/>
                        </w:rPr>
                        <w:t>Дата</w:t>
                      </w:r>
                    </w:p>
                  </w:txbxContent>
                </v:textbox>
              </v:rect>
              <v:rect id="Rectangle 277" o:spid="_x0000_s139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XsiwAAAANwAAAAPAAAAZHJzL2Rvd25yZXYueG1sRE9Li8Iw&#10;EL4v+B/CCN7WVF18VKMUQfC6XQWPQzO21WZSk6jdf78RhL3Nx/ec1aYzjXiQ87VlBaNhAoK4sLrm&#10;UsHhZ/c5B+EDssbGMin4JQ+bde9jham2T/6mRx5KEUPYp6igCqFNpfRFRQb90LbEkTtbZzBE6Eqp&#10;HT5juGnkOEmm0mDNsaHClrYVFdf8bhRk2aU73vIF7rycJ26qv3SZnZQa9LtsCSJQF/7Fb/dex/mT&#10;GbyeiRfI9R8AAAD//wMAUEsBAi0AFAAGAAgAAAAhANvh9svuAAAAhQEAABMAAAAAAAAAAAAAAAAA&#10;AAAAAFtDb250ZW50X1R5cGVzXS54bWxQSwECLQAUAAYACAAAACEAWvQsW78AAAAVAQAACwAAAAAA&#10;AAAAAAAAAAAfAQAAX3JlbHMvLnJlbHNQSwECLQAUAAYACAAAACEAZcF7IsAAAADcAAAADwAAAAAA&#10;AAAAAAAAAAAHAgAAZHJzL2Rvd25yZXYueG1sUEsFBgAAAAADAAMAtwAAAPQCAAAAAA==&#10;" filled="f" stroked="f" strokeweight=".25pt">
                <v:textbox inset="1pt,1pt,1pt,1pt">
                  <w:txbxContent>
                    <w:p w14:paraId="11F0875A" w14:textId="77777777" w:rsidR="000B0F7A" w:rsidRDefault="000B0F7A" w:rsidP="000B0F7A">
                      <w:pPr>
                        <w:pStyle w:val="ab"/>
                        <w:jc w:val="center"/>
                        <w:rPr>
                          <w:rFonts w:ascii="Journal" w:hAnsi="Journal"/>
                          <w:sz w:val="18"/>
                        </w:rPr>
                      </w:pPr>
                      <w:proofErr w:type="spellStart"/>
                      <w:r>
                        <w:rPr>
                          <w:sz w:val="18"/>
                        </w:rPr>
                        <w:t>Арк</w:t>
                      </w:r>
                      <w:proofErr w:type="spellEnd"/>
                      <w:r>
                        <w:rPr>
                          <w:sz w:val="18"/>
                        </w:rPr>
                        <w:t>.</w:t>
                      </w:r>
                    </w:p>
                  </w:txbxContent>
                </v:textbox>
              </v:rect>
              <v:rect id="Rectangle 278" o:spid="_x0000_s139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u9QwgAAANwAAAAPAAAAZHJzL2Rvd25yZXYueG1sRI9Ba8JA&#10;EIXvBf/DMoK3urEW0egqoSD0alrB45Adk2h2Nu5uNf77zqHQ2wzvzXvfbHaD69SdQmw9G5hNM1DE&#10;lbct1wa+v/avS1AxIVvsPJOBJ0XYbUcvG8ytf/CB7mWqlYRwzNFAk1Kfax2rhhzGqe+JRTv74DDJ&#10;GmptAz4k3HX6LcsW2mHL0tBgTx8NVdfyxxkoistwvJUr3Ee9zMLCvtu6OBkzGQ/FGlSiIf2b/64/&#10;reDPhVaekQn09hcAAP//AwBQSwECLQAUAAYACAAAACEA2+H2y+4AAACFAQAAEwAAAAAAAAAAAAAA&#10;AAAAAAAAW0NvbnRlbnRfVHlwZXNdLnhtbFBLAQItABQABgAIAAAAIQBa9CxbvwAAABUBAAALAAAA&#10;AAAAAAAAAAAAAB8BAABfcmVscy8ucmVsc1BLAQItABQABgAIAAAAIQAUXu9QwgAAANwAAAAPAAAA&#10;AAAAAAAAAAAAAAcCAABkcnMvZG93bnJldi54bWxQSwUGAAAAAAMAAwC3AAAA9gIAAAAA&#10;" filled="f" stroked="f" strokeweight=".25pt">
                <v:textbox inset="1pt,1pt,1pt,1pt">
                  <w:txbxContent>
                    <w:p w14:paraId="53854450" w14:textId="77777777" w:rsidR="000B0F7A" w:rsidRDefault="000B0F7A" w:rsidP="000B0F7A">
                      <w:pPr>
                        <w:pStyle w:val="ab"/>
                        <w:jc w:val="center"/>
                        <w:rPr>
                          <w:sz w:val="18"/>
                        </w:rPr>
                      </w:pPr>
                      <w:r>
                        <w:rPr>
                          <w:sz w:val="18"/>
                        </w:rPr>
                        <w:fldChar w:fldCharType="begin"/>
                      </w:r>
                      <w:r>
                        <w:rPr>
                          <w:sz w:val="18"/>
                        </w:rPr>
                        <w:instrText xml:space="preserve"> PAGE  \* LOWER </w:instrText>
                      </w:r>
                      <w:r>
                        <w:rPr>
                          <w:sz w:val="18"/>
                        </w:rPr>
                        <w:fldChar w:fldCharType="separate"/>
                      </w:r>
                      <w:r>
                        <w:rPr>
                          <w:noProof/>
                          <w:sz w:val="18"/>
                        </w:rPr>
                        <w:t>68</w:t>
                      </w:r>
                      <w:r>
                        <w:rPr>
                          <w:sz w:val="18"/>
                        </w:rPr>
                        <w:fldChar w:fldCharType="end"/>
                      </w:r>
                    </w:p>
                  </w:txbxContent>
                </v:textbox>
              </v:rect>
              <v:rect id="Rectangle 279" o:spid="_x0000_s139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krLvwAAANwAAAAPAAAAZHJzL2Rvd25yZXYueG1sRE9Ni8Iw&#10;EL0L/ocwwt40XRXRrlGKIHi1KngcmrHtbjOpSdTuvzeC4G0e73OW68404k7O15YVfI8SEMSF1TWX&#10;Co6H7XAOwgdkjY1lUvBPHtarfm+JqbYP3tM9D6WIIexTVFCF0KZS+qIig35kW+LIXawzGCJ0pdQO&#10;HzHcNHKcJDNpsObYUGFLm4qKv/xmFGTZb3e65gvcejlP3ExPdZmdlfoadNkPiEBd+Ijf7p2O8ycL&#10;eD0TL5CrJwAAAP//AwBQSwECLQAUAAYACAAAACEA2+H2y+4AAACFAQAAEwAAAAAAAAAAAAAAAAAA&#10;AAAAW0NvbnRlbnRfVHlwZXNdLnhtbFBLAQItABQABgAIAAAAIQBa9CxbvwAAABUBAAALAAAAAAAA&#10;AAAAAAAAAB8BAABfcmVscy8ucmVsc1BLAQItABQABgAIAAAAIQB7EkrLvwAAANwAAAAPAAAAAAAA&#10;AAAAAAAAAAcCAABkcnMvZG93bnJldi54bWxQSwUGAAAAAAMAAwC3AAAA8wIAAAAA&#10;" filled="f" stroked="f" strokeweight=".25pt">
                <v:textbox inset="1pt,1pt,1pt,1pt">
                  <w:txbxContent>
                    <w:p w14:paraId="3A9A88E1" w14:textId="59B39F95" w:rsidR="000B0F7A"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0B0F7A" w:rsidRPr="002740B9">
                        <w:rPr>
                          <w:rFonts w:ascii="Times New Roman" w:hAnsi="Times New Roman"/>
                        </w:rPr>
                        <w:t>Е</w:t>
                      </w:r>
                      <w:r w:rsidR="00C859B8" w:rsidRPr="002740B9">
                        <w:rPr>
                          <w:rFonts w:ascii="Times New Roman" w:hAnsi="Times New Roman"/>
                        </w:rPr>
                        <w:t>5</w:t>
                      </w:r>
                    </w:p>
                  </w:txbxContent>
                </v:textbox>
              </v:rect>
              <v:line id="Line 280" o:spid="_x0000_s139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Z0UwgAAANwAAAAPAAAAZHJzL2Rvd25yZXYueG1sRI9Bi8JA&#10;DIXvgv9hiLA3nSq7ItVRRKh4W7Z68RY7sS12MqUzav335rDgLeG9vPdlteldox7UhdqzgekkAUVc&#10;eFtzaeB0zMYLUCEiW2w8k4EXBdish4MVptY/+Y8eeSyVhHBI0UAVY5tqHYqKHIaJb4lFu/rOYZS1&#10;K7Xt8CnhrtGzJJlrhzVLQ4Ut7SoqbvndGbidTz/Z/ndnj02+tZcyi+fL1RrzNeq3S1CR+vgx/18f&#10;rOB/C748IxPo9RsAAP//AwBQSwECLQAUAAYACAAAACEA2+H2y+4AAACFAQAAEwAAAAAAAAAAAAAA&#10;AAAAAAAAW0NvbnRlbnRfVHlwZXNdLnhtbFBLAQItABQABgAIAAAAIQBa9CxbvwAAABUBAAALAAAA&#10;AAAAAAAAAAAAAB8BAABfcmVscy8ucmVsc1BLAQItABQABgAIAAAAIQDyGZ0UwgAAANwAAAAPAAAA&#10;AAAAAAAAAAAAAAcCAABkcnMvZG93bnJldi54bWxQSwUGAAAAAAMAAwC3AAAA9gIAAAAA&#10;" strokeweight="2pt"/>
              <v:line id="Line 281" o:spid="_x0000_s139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TiPvgAAANwAAAAPAAAAZHJzL2Rvd25yZXYueG1sRE+9CsIw&#10;EN4F3yGc4KapoiLVKCJU3MTq4nY2Z1tsLqWJWt/eCILbfXy/t1y3phJPalxpWcFoGIEgzqwuOVdw&#10;PiWDOQjnkTVWlknBmxysV93OEmNtX3ykZ+pzEULYxaig8L6OpXRZQQbd0NbEgbvZxqAPsMmlbvAV&#10;wk0lx1E0kwZLDg0F1rQtKLunD6PgfjlPk91hq09VutHXPPGX600r1e+1mwUIT63/i3/uvQ7zJyP4&#10;PhMukKsPAAAA//8DAFBLAQItABQABgAIAAAAIQDb4fbL7gAAAIUBAAATAAAAAAAAAAAAAAAAAAAA&#10;AABbQ29udGVudF9UeXBlc10ueG1sUEsBAi0AFAAGAAgAAAAhAFr0LFu/AAAAFQEAAAsAAAAAAAAA&#10;AAAAAAAAHwEAAF9yZWxzLy5yZWxzUEsBAi0AFAAGAAgAAAAhAJ1VOI++AAAA3AAAAA8AAAAAAAAA&#10;AAAAAAAABwIAAGRycy9kb3ducmV2LnhtbFBLBQYAAAAAAwADALcAAADyAgAAAAA=&#10;" strokeweight="2pt"/>
              <v:line id="Line 282" o:spid="_x0000_s139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CRLwgAAANwAAAAPAAAAZHJzL2Rvd25yZXYueG1sRE/bagIx&#10;EH0X+g9hCn2rWaWIXc0u0gtUfJCqHzBuxs3qZrIkqa79+kYo+DaHc5152dtWnMmHxrGC0TADQVw5&#10;3XCtYLf9fJ6CCBFZY+uYFFwpQFk8DOaYa3fhbzpvYi1SCIccFZgYu1zKUBmyGIauI07cwXmLMUFf&#10;S+3xksJtK8dZNpEWG04NBjt6M1SdNj9WwdLvV6fRb23knpf+o12/vwZ7VOrpsV/MQETq41387/7S&#10;af7LGG7PpAtk8QcAAP//AwBQSwECLQAUAAYACAAAACEA2+H2y+4AAACFAQAAEwAAAAAAAAAAAAAA&#10;AAAAAAAAW0NvbnRlbnRfVHlwZXNdLnhtbFBLAQItABQABgAIAAAAIQBa9CxbvwAAABUBAAALAAAA&#10;AAAAAAAAAAAAAB8BAABfcmVscy8ucmVsc1BLAQItABQABgAIAAAAIQDpNCRLwgAAANwAAAAPAAAA&#10;AAAAAAAAAAAAAAcCAABkcnMvZG93bnJldi54bWxQSwUGAAAAAAMAAwC3AAAA9gIAAAAA&#10;" strokeweight="1pt"/>
              <v:line id="Line 283" o:spid="_x0000_s139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IHQwgAAANwAAAAPAAAAZHJzL2Rvd25yZXYueG1sRE/NagIx&#10;EL4XfIcwBW+atZZiV6NIVah4ELUPMG7GzdbNZEmibvv0piD0Nh/f70xmra3FlXyoHCsY9DMQxIXT&#10;FZcKvg6r3ghEiMgaa8ek4IcCzKadpwnm2t14R9d9LEUK4ZCjAhNjk0sZCkMWQ981xIk7OW8xJuhL&#10;qT3eUrit5UuWvUmLFacGgw19GCrO+4tVsPbHzXnwWxp55LVf1tvFe7DfSnWf2/kYRKQ2/osf7k+d&#10;5r8O4e+ZdIGc3gEAAP//AwBQSwECLQAUAAYACAAAACEA2+H2y+4AAACFAQAAEwAAAAAAAAAAAAAA&#10;AAAAAAAAW0NvbnRlbnRfVHlwZXNdLnhtbFBLAQItABQABgAIAAAAIQBa9CxbvwAAABUBAAALAAAA&#10;AAAAAAAAAAAAAB8BAABfcmVscy8ucmVsc1BLAQItABQABgAIAAAAIQCGeIHQwgAAANwAAAAPAAAA&#10;AAAAAAAAAAAAAAcCAABkcnMvZG93bnJldi54bWxQSwUGAAAAAAMAAwC3AAAA9gIAAAAA&#10;" strokeweight="1pt"/>
              <v:line id="Line 284" o:spid="_x0000_s139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mkwgAAANwAAAAPAAAAZHJzL2Rvd25yZXYueG1sRE/NagIx&#10;EL4LfYcwBW81q0ixq9lFWgtKD1L1AcbNuFndTJYk1W2fvikUvM3H9zuLsretuJIPjWMF41EGgrhy&#10;uuFawWH//jQDESKyxtYxKfimAGXxMFhgrt2NP+m6i7VIIRxyVGBi7HIpQ2XIYhi5jjhxJ+ctxgR9&#10;LbXHWwq3rZxk2bO02HBqMNjRq6HqsvuyCjb++HEZ/9RGHnnjV+327SXYs1LDx345BxGpj3fxv3ut&#10;0/zpFP6eSRfI4hcAAP//AwBQSwECLQAUAAYACAAAACEA2+H2y+4AAACFAQAAEwAAAAAAAAAAAAAA&#10;AAAAAAAAW0NvbnRlbnRfVHlwZXNdLnhtbFBLAQItABQABgAIAAAAIQBa9CxbvwAAABUBAAALAAAA&#10;AAAAAAAAAAAAAB8BAABfcmVscy8ucmVsc1BLAQItABQABgAIAAAAIQAJkRmkwgAAANwAAAAPAAAA&#10;AAAAAAAAAAAAAAcCAABkcnMvZG93bnJldi54bWxQSwUGAAAAAAMAAwC3AAAA9gIAAAAA&#10;" strokeweight="1pt"/>
              <v:group id="Group 285" o:spid="_x0000_s140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rect id="Rectangle 286" o:spid="_x0000_s140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ICawgAAAN0AAAAPAAAAZHJzL2Rvd25yZXYueG1sRI9Bi8Iw&#10;FITvC/6H8ARva7qliHaNUgTBq10Fj4/m2Xa3ealJ1PrvzYLgcZiZb5jlejCduJHzrWUFX9MEBHFl&#10;dcu1gsPP9nMOwgdkjZ1lUvAgD+vV6GOJubZ33tOtDLWIEPY5KmhC6HMpfdWQQT+1PXH0ztYZDFG6&#10;WmqH9wg3nUyTZCYNthwXGuxp01D1V16NgqL4HY6XcoFbL+eJm+lM18VJqcl4KL5BBBrCO/xq77SC&#10;NMtS+H8Tn4BcPQEAAP//AwBQSwECLQAUAAYACAAAACEA2+H2y+4AAACFAQAAEwAAAAAAAAAAAAAA&#10;AAAAAAAAW0NvbnRlbnRfVHlwZXNdLnhtbFBLAQItABQABgAIAAAAIQBa9CxbvwAAABUBAAALAAAA&#10;AAAAAAAAAAAAAB8BAABfcmVscy8ucmVsc1BLAQItABQABgAIAAAAIQBNRICawgAAAN0AAAAPAAAA&#10;AAAAAAAAAAAAAAcCAABkcnMvZG93bnJldi54bWxQSwUGAAAAAAMAAwC3AAAA9gIAAAAA&#10;" filled="f" stroked="f" strokeweight=".25pt">
                  <v:textbox inset="1pt,1pt,1pt,1pt">
                    <w:txbxContent>
                      <w:p w14:paraId="5581F515" w14:textId="77777777" w:rsidR="000B0F7A" w:rsidRDefault="000B0F7A" w:rsidP="000B0F7A">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87" o:spid="_x0000_s140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UBwgAAAN0AAAAPAAAAZHJzL2Rvd25yZXYueG1sRI9Bi8Iw&#10;FITvwv6H8Ba8abpaxK1GKYLgdauCx0fztq3bvNQkavffG0HwOMzMN8xy3ZtW3Mj5xrKCr3ECgri0&#10;uuFKwWG/Hc1B+ICssbVMCv7Jw3r1MVhipu2df+hWhEpECPsMFdQhdJmUvqzJoB/bjjh6v9YZDFG6&#10;SmqH9wg3rZwkyUwabDgu1NjRpqbyr7gaBXl+7o+X4hu3Xs4TN9OprvKTUsPPPl+ACNSHd/jV3mkF&#10;kzSdwvNNfAJy9QAAAP//AwBQSwECLQAUAAYACAAAACEA2+H2y+4AAACFAQAAEwAAAAAAAAAAAAAA&#10;AAAAAAAAW0NvbnRlbnRfVHlwZXNdLnhtbFBLAQItABQABgAIAAAAIQBa9CxbvwAAABUBAAALAAAA&#10;AAAAAAAAAAAAAB8BAABfcmVscy8ucmVsc1BLAQItABQABgAIAAAAIQAiCCUBwgAAAN0AAAAPAAAA&#10;AAAAAAAAAAAAAAcCAABkcnMvZG93bnJldi54bWxQSwUGAAAAAAMAAwC3AAAA9gIAAAAA&#10;" filled="f" stroked="f" strokeweight=".25pt">
                  <v:textbox inset="1pt,1pt,1pt,1pt">
                    <w:txbxContent>
                      <w:p w14:paraId="2A34892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3C7E817F" w14:textId="77777777" w:rsidR="00953BF9" w:rsidRDefault="00953BF9" w:rsidP="00953BF9">
                        <w:pPr>
                          <w:pStyle w:val="ab"/>
                          <w:rPr>
                            <w:rFonts w:ascii="Journal" w:hAnsi="Journal"/>
                            <w:sz w:val="18"/>
                          </w:rPr>
                        </w:pPr>
                      </w:p>
                      <w:p w14:paraId="5C3AC74B" w14:textId="77777777" w:rsidR="00953BF9" w:rsidRPr="004353C5" w:rsidRDefault="00953BF9" w:rsidP="00953BF9">
                        <w:pPr>
                          <w:pStyle w:val="ab"/>
                          <w:rPr>
                            <w:rFonts w:ascii="Times New Roman" w:hAnsi="Times New Roman" w:cs="Times New Roman"/>
                            <w:sz w:val="18"/>
                            <w:lang w:val="ru-RU"/>
                          </w:rPr>
                        </w:pPr>
                      </w:p>
                      <w:p w14:paraId="55FC6023" w14:textId="77777777" w:rsidR="00953BF9" w:rsidRDefault="00953BF9" w:rsidP="00953BF9">
                        <w:pPr>
                          <w:pStyle w:val="ab"/>
                          <w:rPr>
                            <w:rFonts w:ascii="Journal" w:hAnsi="Journal"/>
                            <w:sz w:val="18"/>
                          </w:rPr>
                        </w:pPr>
                      </w:p>
                      <w:p w14:paraId="2F0EF4A3" w14:textId="7C6E3001" w:rsidR="000B0F7A" w:rsidRDefault="000B0F7A" w:rsidP="000B0F7A">
                        <w:pPr>
                          <w:pStyle w:val="ab"/>
                          <w:rPr>
                            <w:rFonts w:ascii="Journal" w:hAnsi="Journal"/>
                            <w:sz w:val="18"/>
                          </w:rPr>
                        </w:pPr>
                      </w:p>
                    </w:txbxContent>
                  </v:textbox>
                </v:rect>
              </v:group>
              <v:group id="Group 288" o:spid="_x0000_s140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geoxgAAAN0AAAAPAAAAZHJzL2Rvd25yZXYueG1sRI9Ba8JA&#10;FITvBf/D8oTedBMbi0RXEVHxIIWqIN4e2WcSzL4N2TWJ/75bKPQ4zMw3zGLVm0q01LjSsoJ4HIEg&#10;zqwuOVdwOe9GMxDOI2usLJOCFzlYLQdvC0y17fib2pPPRYCwS1FB4X2dSumyggy6sa2Jg3e3jUEf&#10;ZJNL3WAX4KaSkyj6lAZLDgsF1rQpKHucnkbBvsNu/RFv2+PjvnndztOv6zEmpd6H/XoOwlPv/8N/&#10;7YNWMEmSBH7fhCcglz8AAAD//wMAUEsBAi0AFAAGAAgAAAAhANvh9svuAAAAhQEAABMAAAAAAAAA&#10;AAAAAAAAAAAAAFtDb250ZW50X1R5cGVzXS54bWxQSwECLQAUAAYACAAAACEAWvQsW78AAAAVAQAA&#10;CwAAAAAAAAAAAAAAAAAfAQAAX3JlbHMvLnJlbHNQSwECLQAUAAYACAAAACEA5C4HqMYAAADdAAAA&#10;DwAAAAAAAAAAAAAAAAAHAgAAZHJzL2Rvd25yZXYueG1sUEsFBgAAAAADAAMAtwAAAPoCAAAAAA==&#10;">
                <v:rect id="Rectangle 289" o:spid="_x0000_s140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RjuwgAAAN0AAAAPAAAAZHJzL2Rvd25yZXYueG1sRI9Bi8Iw&#10;FITvC/6H8ARva6pU0WqUIgh7te7CHh/Ns602LzXJav33RhD2OMzMN8x625tW3Mj5xrKCyTgBQVxa&#10;3XCl4Pu4/1yA8AFZY2uZFDzIw3Yz+Fhjpu2dD3QrQiUihH2GCuoQukxKX9Zk0I9tRxy9k3UGQ5Su&#10;ktrhPcJNK6dJMpcGG44LNXa0q6m8FH9GQZ6f+59rscS9l4vEzXWqq/xXqdGwz1cgAvXhP/xuf2kF&#10;0zSdwetNfAJy8wQAAP//AwBQSwECLQAUAAYACAAAACEA2+H2y+4AAACFAQAAEwAAAAAAAAAAAAAA&#10;AAAAAAAAW0NvbnRlbnRfVHlwZXNdLnhtbFBLAQItABQABgAIAAAAIQBa9CxbvwAAABUBAAALAAAA&#10;AAAAAAAAAAAAAB8BAABfcmVscy8ucmVsc1BLAQItABQABgAIAAAAIQDCrRjuwgAAAN0AAAAPAAAA&#10;AAAAAAAAAAAAAAcCAABkcnMvZG93bnJldi54bWxQSwUGAAAAAAMAAwC3AAAA9gIAAAAA&#10;" filled="f" stroked="f" strokeweight=".25pt">
                  <v:textbox inset="1pt,1pt,1pt,1pt">
                    <w:txbxContent>
                      <w:p w14:paraId="09AC0243" w14:textId="77777777" w:rsidR="000B0F7A" w:rsidRDefault="000B0F7A" w:rsidP="000B0F7A">
                        <w:pPr>
                          <w:pStyle w:val="ab"/>
                          <w:rPr>
                            <w:sz w:val="18"/>
                          </w:rPr>
                        </w:pPr>
                        <w:r>
                          <w:rPr>
                            <w:sz w:val="18"/>
                          </w:rPr>
                          <w:t xml:space="preserve"> </w:t>
                        </w:r>
                        <w:proofErr w:type="spellStart"/>
                        <w:r>
                          <w:rPr>
                            <w:sz w:val="18"/>
                          </w:rPr>
                          <w:t>Перевір</w:t>
                        </w:r>
                        <w:proofErr w:type="spellEnd"/>
                        <w:r>
                          <w:rPr>
                            <w:sz w:val="18"/>
                          </w:rPr>
                          <w:t>.</w:t>
                        </w:r>
                      </w:p>
                    </w:txbxContent>
                  </v:textbox>
                </v:rect>
                <v:rect id="Rectangle 290" o:spid="_x0000_s140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4aZwwAAAN0AAAAPAAAAZHJzL2Rvd25yZXYueG1sRI/BasMw&#10;EETvhfyD2EButdxgTOpaCaYQyDVuCzku1tZ2a61cSbGdv48KhR6HmXnDlIfFDGIi53vLCp6SFARx&#10;Y3XPrYL3t+PjDoQPyBoHy6TgRh4O+9VDiYW2M59pqkMrIoR9gQq6EMZCSt90ZNAndiSO3qd1BkOU&#10;rpXa4RzhZpDbNM2lwZ7jQocjvXbUfNdXo6CqvpaPn/oZj17uUpfrTLfVRanNeqleQARawn/4r33S&#10;CrZZlsPvm/gE5P4OAAD//wMAUEsBAi0AFAAGAAgAAAAhANvh9svuAAAAhQEAABMAAAAAAAAAAAAA&#10;AAAAAAAAAFtDb250ZW50X1R5cGVzXS54bWxQSwECLQAUAAYACAAAACEAWvQsW78AAAAVAQAACwAA&#10;AAAAAAAAAAAAAAAfAQAAX3JlbHMvLnJlbHNQSwECLQAUAAYACAAAACEAMn+GmcMAAADdAAAADwAA&#10;AAAAAAAAAAAAAAAHAgAAZHJzL2Rvd25yZXYueG1sUEsFBgAAAAADAAMAtwAAAPcCAAAAAA==&#10;" filled="f" stroked="f" strokeweight=".25pt">
                  <v:textbox inset="1pt,1pt,1pt,1pt">
                    <w:txbxContent>
                      <w:p w14:paraId="649FEEA2" w14:textId="77777777" w:rsidR="000B0F7A" w:rsidRDefault="000B0F7A" w:rsidP="000B0F7A">
                        <w:pPr>
                          <w:pStyle w:val="ab"/>
                          <w:rPr>
                            <w:rFonts w:ascii="Journal" w:hAnsi="Journal"/>
                            <w:sz w:val="18"/>
                          </w:rPr>
                        </w:pPr>
                        <w:r>
                          <w:rPr>
                            <w:sz w:val="18"/>
                          </w:rPr>
                          <w:t>Хворост В.В.</w:t>
                        </w:r>
                      </w:p>
                    </w:txbxContent>
                  </v:textbox>
                </v:rect>
              </v:group>
              <v:group id="Group 291" o:spid="_x0000_s140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fxwAAAN0AAAAPAAAAZHJzL2Rvd25yZXYueG1sRI9Pa8JA&#10;FMTvQr/D8gq91U3800p0FRFbPIjQWBBvj+wzCWbfhuw2id/eFQoeh5n5DbNY9aYSLTWutKwgHkYg&#10;iDOrS84V/B6/3mcgnEfWWFkmBTdysFq+DBaYaNvxD7Wpz0WAsEtQQeF9nUjpsoIMuqGtiYN3sY1B&#10;H2STS91gF+CmkqMo+pAGSw4LBda0KSi7pn9GwXeH3Xocb9v99bK5nY/Tw2kfk1Jvr/16DsJT75/h&#10;//ZOKxhNJp/weBOegFzeAQAA//8DAFBLAQItABQABgAIAAAAIQDb4fbL7gAAAIUBAAATAAAAAAAA&#10;AAAAAAAAAAAAAABbQ29udGVudF9UeXBlc10ueG1sUEsBAi0AFAAGAAgAAAAhAFr0LFu/AAAAFQEA&#10;AAsAAAAAAAAAAAAAAAAAHwEAAF9yZWxzLy5yZWxzUEsBAi0AFAAGAAgAAAAhABT8md/HAAAA3QAA&#10;AA8AAAAAAAAAAAAAAAAABwIAAGRycy9kb3ducmV2LnhtbFBLBQYAAAAAAwADALcAAAD7AgAAAAA=&#10;">
                <v:rect id="Rectangle 292" o:spid="_x0000_s140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dwwAAAAN0AAAAPAAAAZHJzL2Rvd25yZXYueG1sRE/Pa8Iw&#10;FL4L/g/hCbvZVCmiXaMUQdh1dQOPj+at7da81CS23X+/HAYeP77fxWk2vRjJ+c6ygk2SgiCure64&#10;UfBxvaz3IHxA1thbJgW/5OF0XC4KzLWd+J3GKjQihrDPUUEbwpBL6euWDPrEDsSR+7LOYIjQNVI7&#10;nGK46eU2TXfSYMexocWBzi3VP9XDKCjL7/nzXh3w4uU+dTud6aa8KfWymstXEIHm8BT/u9+0gm2W&#10;xbnxTXwC8vgHAAD//wMAUEsBAi0AFAAGAAgAAAAhANvh9svuAAAAhQEAABMAAAAAAAAAAAAAAAAA&#10;AAAAAFtDb250ZW50X1R5cGVzXS54bWxQSwECLQAUAAYACAAAACEAWvQsW78AAAAVAQAACwAAAAAA&#10;AAAAAAAAAAAfAQAAX3JlbHMvLnJlbHNQSwECLQAUAAYACAAAACEALKy3cMAAAADdAAAADwAAAAAA&#10;AAAAAAAAAAAHAgAAZHJzL2Rvd25yZXYueG1sUEsFBgAAAAADAAMAtwAAAPQCAAAAAA==&#10;" filled="f" stroked="f" strokeweight=".25pt">
                  <v:textbox inset="1pt,1pt,1pt,1pt">
                    <w:txbxContent>
                      <w:p w14:paraId="2272018B" w14:textId="77777777" w:rsidR="000B0F7A" w:rsidRDefault="000B0F7A" w:rsidP="000B0F7A">
                        <w:pPr>
                          <w:pStyle w:val="ab"/>
                          <w:rPr>
                            <w:sz w:val="18"/>
                          </w:rPr>
                        </w:pPr>
                        <w:r>
                          <w:rPr>
                            <w:sz w:val="18"/>
                          </w:rPr>
                          <w:t xml:space="preserve"> </w:t>
                        </w:r>
                        <w:proofErr w:type="spellStart"/>
                        <w:r>
                          <w:rPr>
                            <w:sz w:val="18"/>
                          </w:rPr>
                          <w:t>Реценз</w:t>
                        </w:r>
                        <w:proofErr w:type="spellEnd"/>
                        <w:r>
                          <w:rPr>
                            <w:sz w:val="18"/>
                          </w:rPr>
                          <w:t>.</w:t>
                        </w:r>
                      </w:p>
                    </w:txbxContent>
                  </v:textbox>
                </v:rect>
                <v:rect id="Rectangle 293" o:spid="_x0000_s140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BLrwwAAAN0AAAAPAAAAZHJzL2Rvd25yZXYueG1sRI/BasMw&#10;EETvhfyD2EBvjRxjjO1GCSZg6LVuCzku1sZ2Y60cSU3cv68KhR6HmXnD7A6LmcSNnB8tK9huEhDE&#10;ndUj9wre35qnAoQPyBony6Tgmzwc9quHHVba3vmVbm3oRYSwr1DBEMJcSem7gQz6jZ2Jo3e2zmCI&#10;0vVSO7xHuJlkmiS5NDhyXBhwpuNA3aX9Mgrq+nP5uLYlNl4Wict1pvv6pNTjeqmfQQRawn/4r/2i&#10;FaRZVsLvm/gE5P4HAAD//wMAUEsBAi0AFAAGAAgAAAAhANvh9svuAAAAhQEAABMAAAAAAAAAAAAA&#10;AAAAAAAAAFtDb250ZW50X1R5cGVzXS54bWxQSwECLQAUAAYACAAAACEAWvQsW78AAAAVAQAACwAA&#10;AAAAAAAAAAAAAAAfAQAAX3JlbHMvLnJlbHNQSwECLQAUAAYACAAAACEAQ+AS68MAAADdAAAADwAA&#10;AAAAAAAAAAAAAAAHAgAAZHJzL2Rvd25yZXYueG1sUEsFBgAAAAADAAMAtwAAAPcCAAAAAA==&#10;" filled="f" stroked="f" strokeweight=".25pt">
                  <v:textbox inset="1pt,1pt,1pt,1pt">
                    <w:txbxContent>
                      <w:p w14:paraId="65C0F518" w14:textId="77777777" w:rsidR="000B0F7A" w:rsidRDefault="000B0F7A" w:rsidP="000B0F7A">
                        <w:pPr>
                          <w:pStyle w:val="ab"/>
                          <w:rPr>
                            <w:rFonts w:ascii="Journal" w:hAnsi="Journal"/>
                            <w:sz w:val="18"/>
                          </w:rPr>
                        </w:pPr>
                      </w:p>
                    </w:txbxContent>
                  </v:textbox>
                </v:rect>
              </v:group>
              <v:group id="Group 294" o:spid="_x0000_s140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d2xAAAAN0AAAAPAAAAZHJzL2Rvd25yZXYueG1sRE/LaoNA&#10;FN0X8g/DDXTXjJomFJsxBElKF6GQB5TuLs6Nis4dcSZq/r6zKHR5OO/NdjKtGKh3tWUF8SICQVxY&#10;XXOp4Ho5vLyBcB5ZY2uZFDzIwTabPW0w1XbkEw1nX4oQwi5FBZX3XSqlKyoy6Ba2Iw7czfYGfYB9&#10;KXWPYwg3rUyiaC0N1hwaKuwor6hoznej4GPEcbeM98OxueWPn8vq6/sYk1LP82n3DsLT5P/Ff+5P&#10;rSB5XYX94U14AjL7BQAA//8DAFBLAQItABQABgAIAAAAIQDb4fbL7gAAAIUBAAATAAAAAAAAAAAA&#10;AAAAAAAAAABbQ29udGVudF9UeXBlc10ueG1sUEsBAi0AFAAGAAgAAAAhAFr0LFu/AAAAFQEAAAsA&#10;AAAAAAAAAAAAAAAAHwEAAF9yZWxzLy5yZWxzUEsBAi0AFAAGAAgAAAAhAB7Ml3bEAAAA3QAAAA8A&#10;AAAAAAAAAAAAAAAABwIAAGRycy9kb3ducmV2LnhtbFBLBQYAAAAAAwADALcAAAD4AgAAAAA=&#10;">
                <v:rect id="Rectangle 295" o:spid="_x0000_s141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4gwwgAAAN0AAAAPAAAAZHJzL2Rvd25yZXYueG1sRI9Bi8Iw&#10;FITvgv8hPGFvmioqtRqlLAh7tavg8dE822rz0k2y2v33RljwOMzMN8xm15tW3Mn5xrKC6SQBQVxa&#10;3XCl4Pi9H6cgfEDW2FomBX/kYbcdDjaYafvgA92LUIkIYZ+hgjqELpPSlzUZ9BPbEUfvYp3BEKWr&#10;pHb4iHDTylmSLKXBhuNCjR191lTeil+jIM+v/emnWOHeyzRxSz3XVX5W6mPU52sQgfrwDv+3v7SC&#10;2Xwxhdeb+ATk9gkAAP//AwBQSwECLQAUAAYACAAAACEA2+H2y+4AAACFAQAAEwAAAAAAAAAAAAAA&#10;AAAAAAAAW0NvbnRlbnRfVHlwZXNdLnhtbFBLAQItABQABgAIAAAAIQBa9CxbvwAAABUBAAALAAAA&#10;AAAAAAAAAAAAAB8BAABfcmVscy8ucmVsc1BLAQItABQABgAIAAAAIQA4T4gwwgAAAN0AAAAPAAAA&#10;AAAAAAAAAAAAAAcCAABkcnMvZG93bnJldi54bWxQSwUGAAAAAAMAAwC3AAAA9gIAAAAA&#10;" filled="f" stroked="f" strokeweight=".25pt">
                  <v:textbox inset="1pt,1pt,1pt,1pt">
                    <w:txbxContent>
                      <w:p w14:paraId="0626BE17" w14:textId="77777777" w:rsidR="000B0F7A" w:rsidRDefault="000B0F7A" w:rsidP="000B0F7A">
                        <w:pPr>
                          <w:pStyle w:val="ab"/>
                          <w:rPr>
                            <w:sz w:val="18"/>
                          </w:rPr>
                        </w:pPr>
                        <w:r>
                          <w:rPr>
                            <w:sz w:val="18"/>
                          </w:rPr>
                          <w:t xml:space="preserve"> Н. Контр.</w:t>
                        </w:r>
                      </w:p>
                    </w:txbxContent>
                  </v:textbox>
                </v:rect>
                <v:rect id="Rectangle 296" o:spid="_x0000_s141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RZHxAAAAN0AAAAPAAAAZHJzL2Rvd25yZXYueG1sRI/BasMw&#10;EETvhfyD2EButVzjGteJEkwhkGvdBnJcrK3t1Fq5kpI4f18VCj0OM/OG2exmM4orOT9YVvCUpCCI&#10;W6sH7hR8vO8fSxA+IGscLZOCO3nYbRcPG6y0vfEbXZvQiQhhX6GCPoSpktK3PRn0iZ2Io/dpncEQ&#10;peukdniLcDPKLE0LaXDguNDjRK89tV/NxSio6/N8/G5ecO9lmbpC57qrT0qtlnO9BhFoDv/hv/ZB&#10;K8jy5wx+38QnILc/AAAA//8DAFBLAQItABQABgAIAAAAIQDb4fbL7gAAAIUBAAATAAAAAAAAAAAA&#10;AAAAAAAAAABbQ29udGVudF9UeXBlc10ueG1sUEsBAi0AFAAGAAgAAAAhAFr0LFu/AAAAFQEAAAsA&#10;AAAAAAAAAAAAAAAAHwEAAF9yZWxzLy5yZWxzUEsBAi0AFAAGAAgAAAAhAMidFkfEAAAA3QAAAA8A&#10;AAAAAAAAAAAAAAAABwIAAGRycy9kb3ducmV2LnhtbFBLBQYAAAAAAwADALcAAAD4AgAAAAA=&#10;" filled="f" stroked="f" strokeweight=".25pt">
                  <v:textbox inset="1pt,1pt,1pt,1pt">
                    <w:txbxContent>
                      <w:p w14:paraId="05A3E2C8" w14:textId="77777777" w:rsidR="000B0F7A" w:rsidRDefault="000B0F7A" w:rsidP="000B0F7A">
                        <w:pPr>
                          <w:pStyle w:val="ab"/>
                          <w:rPr>
                            <w:rFonts w:ascii="Journal" w:hAnsi="Journal"/>
                            <w:sz w:val="18"/>
                          </w:rPr>
                        </w:pPr>
                      </w:p>
                    </w:txbxContent>
                  </v:textbox>
                </v:rect>
              </v:group>
              <v:group id="Group 297" o:spid="_x0000_s141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gkB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ejOD1JjwBuXgCAAD//wMAUEsBAi0AFAAGAAgAAAAhANvh9svuAAAAhQEAABMAAAAAAAAA&#10;AAAAAAAAAAAAAFtDb250ZW50X1R5cGVzXS54bWxQSwECLQAUAAYACAAAACEAWvQsW78AAAAVAQAA&#10;CwAAAAAAAAAAAAAAAAAfAQAAX3JlbHMvLnJlbHNQSwECLQAUAAYACAAAACEA7h4JAcYAAADdAAAA&#10;DwAAAAAAAAAAAAAAAAAHAgAAZHJzL2Rvd25yZXYueG1sUEsFBgAAAAADAAMAtwAAAPoCAAAAAA==&#10;">
                <v:rect id="Rectangle 298" o:spid="_x0000_s141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uowgAAAN0AAAAPAAAAZHJzL2Rvd25yZXYueG1sRI9Bi8Iw&#10;FITvC/6H8ARva6pU0WqUIgh7te7CHh/Ns602LzXJav33RhD2OMzMN8x625tW3Mj5xrKCyTgBQVxa&#10;3XCl4Pu4/1yA8AFZY2uZFDzIw3Yz+Fhjpu2dD3QrQiUihH2GCuoQukxKX9Zk0I9tRxy9k3UGQ5Su&#10;ktrhPcJNK6dJMpcGG44LNXa0q6m8FH9GQZ6f+59rscS9l4vEzXWqq/xXqdGwz1cgAvXhP/xuf2kF&#10;03SWwutNfAJy8wQAAP//AwBQSwECLQAUAAYACAAAACEA2+H2y+4AAACFAQAAEwAAAAAAAAAAAAAA&#10;AAAAAAAAW0NvbnRlbnRfVHlwZXNdLnhtbFBLAQItABQABgAIAAAAIQBa9CxbvwAAABUBAAALAAAA&#10;AAAAAAAAAAAAAB8BAABfcmVscy8ucmVsc1BLAQItABQABgAIAAAAIQAoOCuowgAAAN0AAAAPAAAA&#10;AAAAAAAAAAAAAAcCAABkcnMvZG93bnJldi54bWxQSwUGAAAAAAMAAwC3AAAA9gIAAAAA&#10;" filled="f" stroked="f" strokeweight=".25pt">
                  <v:textbox inset="1pt,1pt,1pt,1pt">
                    <w:txbxContent>
                      <w:p w14:paraId="562E3437" w14:textId="77777777" w:rsidR="000B0F7A" w:rsidRDefault="000B0F7A" w:rsidP="000B0F7A">
                        <w:pPr>
                          <w:pStyle w:val="ab"/>
                          <w:rPr>
                            <w:sz w:val="18"/>
                          </w:rPr>
                        </w:pPr>
                        <w:r>
                          <w:rPr>
                            <w:sz w:val="18"/>
                          </w:rPr>
                          <w:t xml:space="preserve"> </w:t>
                        </w:r>
                        <w:proofErr w:type="spellStart"/>
                        <w:r>
                          <w:rPr>
                            <w:sz w:val="18"/>
                          </w:rPr>
                          <w:t>Затверд</w:t>
                        </w:r>
                        <w:proofErr w:type="spellEnd"/>
                        <w:r>
                          <w:rPr>
                            <w:sz w:val="18"/>
                          </w:rPr>
                          <w:t>.</w:t>
                        </w:r>
                      </w:p>
                    </w:txbxContent>
                  </v:textbox>
                </v:rect>
                <v:rect id="Rectangle 299" o:spid="_x0000_s141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I4zwgAAAN0AAAAPAAAAZHJzL2Rvd25yZXYueG1sRI9Bi8Iw&#10;FITvwv6H8Ba8abqiUrtGKYLgdauCx0fztq02L90kavffG0HwOMzMN8xy3ZtW3Mj5xrKCr3ECgri0&#10;uuFKwWG/HaUgfEDW2FomBf/kYb36GCwx0/bOP3QrQiUihH2GCuoQukxKX9Zk0I9tRxy9X+sMhihd&#10;JbXDe4SbVk6SZC4NNhwXauxoU1N5Ka5GQZ6f++NfscCtl2ni5nqqq/yk1PCzz79BBOrDO/xq77SC&#10;yXQ2g+eb+ATk6gEAAP//AwBQSwECLQAUAAYACAAAACEA2+H2y+4AAACFAQAAEwAAAAAAAAAAAAAA&#10;AAAAAAAAW0NvbnRlbnRfVHlwZXNdLnhtbFBLAQItABQABgAIAAAAIQBa9CxbvwAAABUBAAALAAAA&#10;AAAAAAAAAAAAAB8BAABfcmVscy8ucmVsc1BLAQItABQABgAIAAAAIQBHdI4zwgAAAN0AAAAPAAAA&#10;AAAAAAAAAAAAAAcCAABkcnMvZG93bnJldi54bWxQSwUGAAAAAAMAAwC3AAAA9gIAAAAA&#10;" filled="f" stroked="f" strokeweight=".25pt">
                  <v:textbox inset="1pt,1pt,1pt,1pt">
                    <w:txbxContent>
                      <w:p w14:paraId="28405E10" w14:textId="77777777" w:rsidR="000B0F7A" w:rsidRDefault="000B0F7A" w:rsidP="000B0F7A">
                        <w:pPr>
                          <w:pStyle w:val="ab"/>
                          <w:rPr>
                            <w:rFonts w:ascii="Journal" w:hAnsi="Journal"/>
                            <w:sz w:val="18"/>
                          </w:rPr>
                        </w:pPr>
                        <w:r>
                          <w:rPr>
                            <w:sz w:val="18"/>
                          </w:rPr>
                          <w:t>Андрєєв Б.М.</w:t>
                        </w:r>
                      </w:p>
                    </w:txbxContent>
                  </v:textbox>
                </v:rect>
              </v:group>
              <v:line id="Line 300" o:spid="_x0000_s141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vMywQAAAN0AAAAPAAAAZHJzL2Rvd25yZXYueG1sRI/BCsIw&#10;EETvgv8QVvCmqaIi1SgiVLyJ1Yu3tVnbYrMpTdT690YQPA4z84ZZrltTiSc1rrSsYDSMQBBnVpec&#10;KzifksEchPPIGivLpOBNDtarbmeJsbYvPtIz9bkIEHYxKii8r2MpXVaQQTe0NXHwbrYx6INscqkb&#10;fAW4qeQ4imbSYMlhocCatgVl9/RhFNwv52myO2z1qUo3+pon/nK9aaX6vXazAOGp9f/wr73XCsaT&#10;6Qy+b8ITkKsPAAAA//8DAFBLAQItABQABgAIAAAAIQDb4fbL7gAAAIUBAAATAAAAAAAAAAAAAAAA&#10;AAAAAABbQ29udGVudF9UeXBlc10ueG1sUEsBAi0AFAAGAAgAAAAhAFr0LFu/AAAAFQEAAAsAAAAA&#10;AAAAAAAAAAAAHwEAAF9yZWxzLy5yZWxzUEsBAi0AFAAGAAgAAAAhABDq8zLBAAAA3QAAAA8AAAAA&#10;AAAAAAAAAAAABwIAAGRycy9kb3ducmV2LnhtbFBLBQYAAAAAAwADALcAAAD1AgAAAAA=&#10;" strokeweight="2pt"/>
              <v:rect id="Rectangle 301" o:spid="_x0000_s141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XfxAAAAN0AAAAPAAAAZHJzL2Rvd25yZXYueG1sRI/NasMw&#10;EITvhb6D2EBvjZzg5seJEkzB0GvdBHJcrI3txFq5kmq7b18VCj0OM/MNsz9OphMDOd9aVrCYJyCI&#10;K6tbrhWcPornDQgfkDV2lknBN3k4Hh4f9phpO/I7DWWoRYSwz1BBE0KfSemrhgz6ue2Jo3e1zmCI&#10;0tVSOxwj3HRymSQrabDluNBgT68NVffyyyjI89t0/iy3WHi5SdxKp7rOL0o9zaZ8ByLQFP7Df+03&#10;rWCZvqzh9018AvLwAwAA//8DAFBLAQItABQABgAIAAAAIQDb4fbL7gAAAIUBAAATAAAAAAAAAAAA&#10;AAAAAAAAAABbQ29udGVudF9UeXBlc10ueG1sUEsBAi0AFAAGAAgAAAAhAFr0LFu/AAAAFQEAAAsA&#10;AAAAAAAAAAAAAAAAHwEAAF9yZWxzLy5yZWxzUEsBAi0AFAAGAAgAAAAhANjqtd/EAAAA3QAAAA8A&#10;AAAAAAAAAAAAAAAABwIAAGRycy9kb3ducmV2LnhtbFBLBQYAAAAAAwADALcAAAD4AgAAAAA=&#10;" filled="f" stroked="f" strokeweight=".25pt">
                <v:textbox inset="1pt,1pt,1pt,1pt">
                  <w:txbxContent>
                    <w:p w14:paraId="3E075FE5" w14:textId="22423520" w:rsidR="000B0F7A" w:rsidRPr="00953BF9" w:rsidRDefault="00953BF9" w:rsidP="000B0F7A">
                      <w:pPr>
                        <w:pStyle w:val="ab"/>
                        <w:jc w:val="center"/>
                        <w:rPr>
                          <w:rFonts w:ascii="Times New Roman" w:hAnsi="Times New Roman" w:cs="Times New Roman"/>
                          <w:sz w:val="24"/>
                          <w:szCs w:val="24"/>
                        </w:rPr>
                      </w:pPr>
                      <w:r w:rsidRPr="00953BF9">
                        <w:rPr>
                          <w:rFonts w:ascii="Times New Roman" w:eastAsia="Calibri" w:hAnsi="Times New Roman" w:cs="Times New Roman"/>
                        </w:rPr>
                        <w:t>Технологія монтажу і облаштування конструктивних елементів колодязя</w:t>
                      </w:r>
                    </w:p>
                  </w:txbxContent>
                </v:textbox>
              </v:rect>
              <v:line id="Line 302" o:spid="_x0000_s141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LbvgAAAN0AAAAPAAAAZHJzL2Rvd25yZXYueG1sRE+9CsIw&#10;EN4F3yGc4KapoiLVKCJU3MTaxe1szrbYXEoTtb69GQTHj+9/ve1MLV7Uusqygsk4AkGcW11xoSC7&#10;JKMlCOeRNdaWScGHHGw3/d4aY23ffKZX6gsRQtjFqKD0vomldHlJBt3YNsSBu9vWoA+wLaRu8R3C&#10;TS2nUbSQBisODSU2tC8pf6RPo+BxzebJ4bTXlzrd6VuR+OvtrpUaDrrdCoSnzv/FP/dRK5jO5mFu&#10;eBOegNx8AQAA//8DAFBLAQItABQABgAIAAAAIQDb4fbL7gAAAIUBAAATAAAAAAAAAAAAAAAAAAAA&#10;AABbQ29udGVudF9UeXBlc10ueG1sUEsBAi0AFAAGAAgAAAAhAFr0LFu/AAAAFQEAAAsAAAAAAAAA&#10;AAAAAAAAHwEAAF9yZWxzLy5yZWxzUEsBAi0AFAAGAAgAAAAhAA45wtu+AAAA3QAAAA8AAAAAAAAA&#10;AAAAAAAABwIAAGRycy9kb3ducmV2LnhtbFBLBQYAAAAAAwADALcAAADyAgAAAAA=&#10;" strokeweight="2pt"/>
              <v:line id="Line 303" o:spid="_x0000_s141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WdAwwAAAN0AAAAPAAAAZHJzL2Rvd25yZXYueG1sRI9Bi8Iw&#10;FITvgv8hPMGbpoqKVqOIUPG2bOvF27N5tsXmpTRR6783Cwseh5n5htnsOlOLJ7WusqxgMo5AEOdW&#10;V1woOGfJaAnCeWSNtWVS8CYHu22/t8FY2xf/0jP1hQgQdjEqKL1vYildXpJBN7YNcfButjXog2wL&#10;qVt8Bbip5TSKFtJgxWGhxIYOJeX39GEU3C/neXL8OeisTvf6WiT+cr1ppYaDbr8G4anz3/B/+6QV&#10;TGfzFfy9CU9Abj8AAAD//wMAUEsBAi0AFAAGAAgAAAAhANvh9svuAAAAhQEAABMAAAAAAAAAAAAA&#10;AAAAAAAAAFtDb250ZW50X1R5cGVzXS54bWxQSwECLQAUAAYACAAAACEAWvQsW78AAAAVAQAACwAA&#10;AAAAAAAAAAAAAAAfAQAAX3JlbHMvLnJlbHNQSwECLQAUAAYACAAAACEAYXVnQMMAAADdAAAADwAA&#10;AAAAAAAAAAAAAAAHAgAAZHJzL2Rvd25yZXYueG1sUEsFBgAAAAADAAMAtwAAAPcCAAAAAA==&#10;" strokeweight="2pt"/>
              <v:line id="Line 304" o:spid="_x0000_s141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gvgAAAN0AAAAPAAAAZHJzL2Rvd25yZXYueG1sRE+9CsIw&#10;EN4F3yGc4KapoiLVKCJU3MTaxe1szrbYXEoTtb69GQTHj+9/ve1MLV7Uusqygsk4AkGcW11xoSC7&#10;JKMlCOeRNdaWScGHHGw3/d4aY23ffKZX6gsRQtjFqKD0vomldHlJBt3YNsSBu9vWoA+wLaRu8R3C&#10;TS2nUbSQBisODSU2tC8pf6RPo+BxzebJ4bTXlzrd6VuR+OvtrpUaDrrdCoSnzv/FP/dRK5jOFmF/&#10;eBOegNx8AQAA//8DAFBLAQItABQABgAIAAAAIQDb4fbL7gAAAIUBAAATAAAAAAAAAAAAAAAAAAAA&#10;AABbQ29udGVudF9UeXBlc10ueG1sUEsBAi0AFAAGAAgAAAAhAFr0LFu/AAAAFQEAAAsAAAAAAAAA&#10;AAAAAAAAHwEAAF9yZWxzLy5yZWxzUEsBAi0AFAAGAAgAAAAhAD4jBGC+AAAA3QAAAA8AAAAAAAAA&#10;AAAAAAAABwIAAGRycy9kb3ducmV2LnhtbFBLBQYAAAAAAwADALcAAADyAgAAAAA=&#10;" strokeweight="2pt"/>
              <v:rect id="Rectangle 305" o:spid="_x0000_s142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0KNwgAAAN0AAAAPAAAAZHJzL2Rvd25yZXYueG1sRI9Bi8Iw&#10;FITvwv6H8Ba82VSRol2jlAXBq1XB46N521abl24StfvvN4LgcZiZb5jVZjCduJPzrWUF0yQFQVxZ&#10;3XKt4HjYThYgfEDW2FkmBX/kYbP+GK0w1/bBe7qXoRYRwj5HBU0IfS6lrxoy6BPbE0fvxzqDIUpX&#10;S+3wEeGmk7M0zaTBluNCgz19N1Rdy5tRUBSX4fRbLnHr5SJ1mZ7rujgrNf4cii8QgYbwDr/aO61g&#10;Ns+m8HwTn4Bc/wMAAP//AwBQSwECLQAUAAYACAAAACEA2+H2y+4AAACFAQAAEwAAAAAAAAAAAAAA&#10;AAAAAAAAW0NvbnRlbnRfVHlwZXNdLnhtbFBLAQItABQABgAIAAAAIQBa9CxbvwAAABUBAAALAAAA&#10;AAAAAAAAAAAAAB8BAABfcmVscy8ucmVsc1BLAQItABQABgAIAAAAIQD2I0KNwgAAAN0AAAAPAAAA&#10;AAAAAAAAAAAAAAcCAABkcnMvZG93bnJldi54bWxQSwUGAAAAAAMAAwC3AAAA9gIAAAAA&#10;" filled="f" stroked="f" strokeweight=".25pt">
                <v:textbox inset="1pt,1pt,1pt,1pt">
                  <w:txbxContent>
                    <w:p w14:paraId="010C3FC1" w14:textId="77777777" w:rsidR="000B0F7A" w:rsidRDefault="000B0F7A" w:rsidP="000B0F7A">
                      <w:pPr>
                        <w:pStyle w:val="ab"/>
                        <w:jc w:val="center"/>
                        <w:rPr>
                          <w:sz w:val="18"/>
                        </w:rPr>
                      </w:pPr>
                      <w:r>
                        <w:rPr>
                          <w:sz w:val="18"/>
                        </w:rPr>
                        <w:t>Літ.</w:t>
                      </w:r>
                    </w:p>
                  </w:txbxContent>
                </v:textbox>
              </v:rect>
              <v:rect id="Rectangle 306" o:spid="_x0000_s142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dz6wwAAAN0AAAAPAAAAZHJzL2Rvd25yZXYueG1sRI/BasMw&#10;EETvhfyD2EButVxjTOpaCaYQyDVuCzku1tZ2a61cSYmdv48KhR6HmXnDVPvFjOJKzg+WFTwlKQji&#10;1uqBOwXvb4fHLQgfkDWOlknBjTzsd6uHCkttZz7RtQmdiBD2JSroQ5hKKX3bk0Gf2Ik4ep/WGQxR&#10;uk5qh3OEm1FmaVpIgwPHhR4neu2p/W4uRkFdfy0fP80zHrzcpq7Que7qs1Kb9VK/gAi0hP/wX/uo&#10;FWR5kcHvm/gE5O4OAAD//wMAUEsBAi0AFAAGAAgAAAAhANvh9svuAAAAhQEAABMAAAAAAAAAAAAA&#10;AAAAAAAAAFtDb250ZW50X1R5cGVzXS54bWxQSwECLQAUAAYACAAAACEAWvQsW78AAAAVAQAACwAA&#10;AAAAAAAAAAAAAAAfAQAAX3JlbHMvLnJlbHNQSwECLQAUAAYACAAAACEABvHc+sMAAADdAAAADwAA&#10;AAAAAAAAAAAAAAAHAgAAZHJzL2Rvd25yZXYueG1sUEsFBgAAAAADAAMAtwAAAPcCAAAAAA==&#10;" filled="f" stroked="f" strokeweight=".25pt">
                <v:textbox inset="1pt,1pt,1pt,1pt">
                  <w:txbxContent>
                    <w:p w14:paraId="06A059A7" w14:textId="39B67F10" w:rsidR="000B0F7A" w:rsidRDefault="00C859B8" w:rsidP="000B0F7A">
                      <w:pPr>
                        <w:pStyle w:val="ab"/>
                        <w:jc w:val="center"/>
                        <w:rPr>
                          <w:rFonts w:ascii="Journal" w:hAnsi="Journal"/>
                          <w:sz w:val="18"/>
                        </w:rPr>
                      </w:pPr>
                      <w:r>
                        <w:rPr>
                          <w:sz w:val="18"/>
                        </w:rPr>
                        <w:t>Аркушів</w:t>
                      </w:r>
                    </w:p>
                  </w:txbxContent>
                </v:textbox>
              </v:rect>
              <v:rect id="Rectangle 307" o:spid="_x0000_s142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XlhxAAAAN0AAAAPAAAAZHJzL2Rvd25yZXYueG1sRI/BasMw&#10;EETvhfyD2EBvtZzUGMeJEkwh0GvcFnpcrI3txFq5kho7f18VCj0OM/OG2R1mM4gbOd9bVrBKUhDE&#10;jdU9twre345PBQgfkDUOlknBnTwc9ouHHZbaTnyiWx1aESHsS1TQhTCWUvqmI4M+sSNx9M7WGQxR&#10;ulZqh1OEm0Gu0zSXBnuOCx2O9NJRc62/jYKquswfX/UGj14Wqct1ptvqU6nH5VxtQQSaw3/4r/2q&#10;Fayz/Bl+38QnIPc/AAAA//8DAFBLAQItABQABgAIAAAAIQDb4fbL7gAAAIUBAAATAAAAAAAAAAAA&#10;AAAAAAAAAABbQ29udGVudF9UeXBlc10ueG1sUEsBAi0AFAAGAAgAAAAhAFr0LFu/AAAAFQEAAAsA&#10;AAAAAAAAAAAAAAAAHwEAAF9yZWxzLy5yZWxzUEsBAi0AFAAGAAgAAAAhAGm9eWHEAAAA3QAAAA8A&#10;AAAAAAAAAAAAAAAABwIAAGRycy9kb3ducmV2LnhtbFBLBQYAAAAAAwADALcAAAD4AgAAAAA=&#10;" filled="f" stroked="f" strokeweight=".25pt">
                <v:textbox inset="1pt,1pt,1pt,1pt">
                  <w:txbxContent>
                    <w:p w14:paraId="0BB64A5F" w14:textId="01A8DB5B" w:rsidR="000B0F7A" w:rsidRDefault="00C859B8" w:rsidP="000B0F7A">
                      <w:pPr>
                        <w:pStyle w:val="ab"/>
                        <w:jc w:val="center"/>
                        <w:rPr>
                          <w:sz w:val="18"/>
                        </w:rPr>
                      </w:pPr>
                      <w:r>
                        <w:rPr>
                          <w:sz w:val="18"/>
                        </w:rPr>
                        <w:t>10</w:t>
                      </w:r>
                    </w:p>
                  </w:txbxContent>
                </v:textbox>
              </v:rect>
              <v:line id="Line 308" o:spid="_x0000_s142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WSJxgAAAN0AAAAPAAAAZHJzL2Rvd25yZXYueG1sRI/RagIx&#10;FETfhf5DuAXfNKuI2K3ZpbQKSh+kth9w3dxutm5uliTq2q9vCoKPw8ycYZZlb1txJh8axwom4wwE&#10;ceV0w7WCr8/1aAEiRGSNrWNScKUAZfEwWGKu3YU/6LyPtUgQDjkqMDF2uZShMmQxjF1HnLxv5y3G&#10;JH0ttcdLgttWTrNsLi02nBYMdvRqqDruT1bB1h/ej5Pf2sgDb/2q3b09Bfuj1PCxf3kGEamP9/Ct&#10;vdEKprP5DP7fpCcgiz8AAAD//wMAUEsBAi0AFAAGAAgAAAAhANvh9svuAAAAhQEAABMAAAAAAAAA&#10;AAAAAAAAAAAAAFtDb250ZW50X1R5cGVzXS54bWxQSwECLQAUAAYACAAAACEAWvQsW78AAAAVAQAA&#10;CwAAAAAAAAAAAAAAAAAfAQAAX3JlbHMvLnJlbHNQSwECLQAUAAYACAAAACEAy91kicYAAADdAAAA&#10;DwAAAAAAAAAAAAAAAAAHAgAAZHJzL2Rvd25yZXYueG1sUEsFBgAAAAADAAMAtwAAAPoCAAAAAA==&#10;" strokeweight="1pt"/>
              <v:line id="Line 309" o:spid="_x0000_s142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cESxQAAAN0AAAAPAAAAZHJzL2Rvd25yZXYueG1sRI/dagIx&#10;FITvC75DOELvNKu0oqtRpD9Q8aJUfYDj5rhZ3ZwsSapbn94IQi+HmfmGmS1aW4sz+VA5VjDoZyCI&#10;C6crLhXstp+9MYgQkTXWjknBHwVYzDtPM8y1u/APnTexFAnCIUcFJsYmlzIUhiyGvmuIk3dw3mJM&#10;0pdSe7wkuK3lMMtG0mLFacFgQ2+GitPm1ypY+f36NLiWRu555T/q7/dJsEelnrvtcgoiUhv/w4/2&#10;l1YwfBm9wv1NegJyfgMAAP//AwBQSwECLQAUAAYACAAAACEA2+H2y+4AAACFAQAAEwAAAAAAAAAA&#10;AAAAAAAAAAAAW0NvbnRlbnRfVHlwZXNdLnhtbFBLAQItABQABgAIAAAAIQBa9CxbvwAAABUBAAAL&#10;AAAAAAAAAAAAAAAAAB8BAABfcmVscy8ucmVsc1BLAQItABQABgAIAAAAIQCkkcESxQAAAN0AAAAP&#10;AAAAAAAAAAAAAAAAAAcCAABkcnMvZG93bnJldi54bWxQSwUGAAAAAAMAAwC3AAAA+QIAAAAA&#10;" strokeweight="1pt"/>
              <v:rect id="Rectangle 310" o:spid="_x0000_s142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tr5wgAAAN0AAAAPAAAAZHJzL2Rvd25yZXYueG1sRI9Bi8Iw&#10;FITvwv6H8Bb2ZlNFiluNUhYEr1sVPD6at221eekmUeu/N4LgcZiZb5jlejCduJLzrWUFkyQFQVxZ&#10;3XKtYL/bjOcgfEDW2FkmBXfysF59jJaYa3vjX7qWoRYRwj5HBU0IfS6lrxoy6BPbE0fvzzqDIUpX&#10;S+3wFuGmk9M0zaTBluNCgz39NFSdy4tRUBSn4fBffuPGy3nqMj3TdXFU6utzKBYgAg3hHX61t1rB&#10;dJZl8HwTn4BcPQAAAP//AwBQSwECLQAUAAYACAAAACEA2+H2y+4AAACFAQAAEwAAAAAAAAAAAAAA&#10;AAAAAAAAW0NvbnRlbnRfVHlwZXNdLnhtbFBLAQItABQABgAIAAAAIQBa9CxbvwAAABUBAAALAAAA&#10;AAAAAAAAAAAAAB8BAABfcmVscy8ucmVsc1BLAQItABQABgAIAAAAIQB5ytr5wgAAAN0AAAAPAAAA&#10;AAAAAAAAAAAAAAcCAABkcnMvZG93bnJldi54bWxQSwUGAAAAAAMAAwC3AAAA9gIAAAAA&#10;" filled="f" stroked="f" strokeweight=".25pt">
                <v:textbox inset="1pt,1pt,1pt,1pt">
                  <w:txbxContent>
                    <w:p w14:paraId="6F09D629" w14:textId="738DB97D" w:rsidR="000B0F7A" w:rsidRPr="00D33828" w:rsidRDefault="000B0F7A" w:rsidP="000B0F7A">
                      <w:pPr>
                        <w:pStyle w:val="ab"/>
                        <w:jc w:val="center"/>
                        <w:rPr>
                          <w:rFonts w:ascii="Times New Roman" w:hAnsi="Times New Roman"/>
                        </w:rPr>
                      </w:pPr>
                      <w:r>
                        <w:rPr>
                          <w:rFonts w:ascii="Times New Roman" w:hAnsi="Times New Roman"/>
                        </w:rPr>
                        <w:t>ГБ-2</w:t>
                      </w:r>
                      <w:r w:rsidR="00953BF9">
                        <w:rPr>
                          <w:rFonts w:ascii="Times New Roman" w:hAnsi="Times New Roman"/>
                        </w:rPr>
                        <w:t>4</w:t>
                      </w:r>
                      <w:r>
                        <w:rPr>
                          <w:rFonts w:ascii="Times New Roman" w:hAnsi="Times New Roman"/>
                        </w:rPr>
                        <w:t>-1м</w:t>
                      </w:r>
                    </w:p>
                  </w:txbxContent>
                </v:textbox>
              </v:rect>
              <w10:wrap anchorx="page" anchory="page"/>
            </v:group>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CB2E2" w14:textId="5501E100" w:rsidR="00F04645" w:rsidRDefault="008F4D8D">
    <w:pPr>
      <w:pStyle w:val="a7"/>
    </w:pPr>
    <w:r>
      <w:rPr>
        <w:noProof/>
        <w:sz w:val="20"/>
        <w:lang w:eastAsia="ru-RU"/>
      </w:rPr>
      <mc:AlternateContent>
        <mc:Choice Requires="wpg">
          <w:drawing>
            <wp:anchor distT="0" distB="0" distL="114300" distR="114300" simplePos="0" relativeHeight="251685888" behindDoc="0" locked="0" layoutInCell="0" allowOverlap="1" wp14:anchorId="4421A719" wp14:editId="49077A5B">
              <wp:simplePos x="0" y="0"/>
              <wp:positionH relativeFrom="page">
                <wp:posOffset>720090</wp:posOffset>
              </wp:positionH>
              <wp:positionV relativeFrom="page">
                <wp:posOffset>252095</wp:posOffset>
              </wp:positionV>
              <wp:extent cx="6588760" cy="10189210"/>
              <wp:effectExtent l="0" t="0" r="21590" b="21590"/>
              <wp:wrapNone/>
              <wp:docPr id="2847" name="Группа 2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848" name="Rectangle 31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849" name="Line 31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0" name="Line 31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1" name="Line 31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2" name="Line 31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3" name="Line 31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4" name="Line 31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5" name="Line 31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6" name="Line 32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7" name="Line 32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8" name="Line 32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59" name="Rectangle 32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D64611" w14:textId="77777777" w:rsidR="008F4D8D" w:rsidRDefault="008F4D8D" w:rsidP="008F4D8D">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860" name="Rectangle 32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54ADA3B" w14:textId="77777777" w:rsidR="008F4D8D" w:rsidRDefault="008F4D8D" w:rsidP="008F4D8D">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861" name="Rectangle 32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A30464" w14:textId="77777777" w:rsidR="008F4D8D" w:rsidRDefault="008F4D8D" w:rsidP="008F4D8D">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862" name="Rectangle 32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EC4D04" w14:textId="77777777" w:rsidR="008F4D8D" w:rsidRDefault="008F4D8D" w:rsidP="008F4D8D">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863" name="Rectangle 32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536062" w14:textId="77777777" w:rsidR="008F4D8D" w:rsidRDefault="008F4D8D" w:rsidP="008F4D8D">
                            <w:pPr>
                              <w:pStyle w:val="ab"/>
                              <w:jc w:val="center"/>
                              <w:rPr>
                                <w:sz w:val="18"/>
                              </w:rPr>
                            </w:pPr>
                            <w:r>
                              <w:rPr>
                                <w:sz w:val="18"/>
                              </w:rPr>
                              <w:t>Дата</w:t>
                            </w:r>
                          </w:p>
                        </w:txbxContent>
                      </wps:txbx>
                      <wps:bodyPr rot="0" vert="horz" wrap="square" lIns="12700" tIns="12700" rIns="12700" bIns="12700" anchor="t" anchorCtr="0" upright="1">
                        <a:noAutofit/>
                      </wps:bodyPr>
                    </wps:wsp>
                    <wps:wsp>
                      <wps:cNvPr id="2864" name="Rectangle 32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A53F7A" w14:textId="77777777" w:rsidR="008F4D8D" w:rsidRDefault="008F4D8D" w:rsidP="008F4D8D">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865" name="Rectangle 32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812E26" w14:textId="77777777" w:rsidR="008F4D8D" w:rsidRDefault="008F4D8D" w:rsidP="008F4D8D">
                            <w:pPr>
                              <w:pStyle w:val="ab"/>
                              <w:jc w:val="center"/>
                              <w:rPr>
                                <w:sz w:val="24"/>
                              </w:rPr>
                            </w:pPr>
                            <w:r>
                              <w:rPr>
                                <w:sz w:val="24"/>
                              </w:rPr>
                              <w:fldChar w:fldCharType="begin"/>
                            </w:r>
                            <w:r>
                              <w:rPr>
                                <w:sz w:val="24"/>
                              </w:rPr>
                              <w:instrText xml:space="preserve"> PAGE  \* LOWER </w:instrText>
                            </w:r>
                            <w:r>
                              <w:rPr>
                                <w:sz w:val="24"/>
                              </w:rPr>
                              <w:fldChar w:fldCharType="separate"/>
                            </w:r>
                            <w:r>
                              <w:rPr>
                                <w:noProof/>
                                <w:sz w:val="24"/>
                              </w:rPr>
                              <w:t>93</w:t>
                            </w:r>
                            <w:r>
                              <w:rPr>
                                <w:sz w:val="24"/>
                              </w:rPr>
                              <w:fldChar w:fldCharType="end"/>
                            </w:r>
                          </w:p>
                        </w:txbxContent>
                      </wps:txbx>
                      <wps:bodyPr rot="0" vert="horz" wrap="square" lIns="12700" tIns="12700" rIns="12700" bIns="12700" anchor="t" anchorCtr="0" upright="1">
                        <a:noAutofit/>
                      </wps:bodyPr>
                    </wps:wsp>
                    <wps:wsp>
                      <wps:cNvPr id="2866" name="Rectangle 33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D420FA" w14:textId="031BE418" w:rsidR="008F4D8D" w:rsidRPr="0074252F" w:rsidRDefault="008F4D8D" w:rsidP="008F4D8D">
                            <w:pPr>
                              <w:pStyle w:val="ab"/>
                              <w:jc w:val="center"/>
                              <w:rPr>
                                <w:rFonts w:ascii="Times New Roman" w:hAnsi="Times New Roman" w:cs="Times New Roman"/>
                              </w:rPr>
                            </w:pPr>
                            <w:r w:rsidRPr="0074252F">
                              <w:rPr>
                                <w:rFonts w:ascii="Times New Roman" w:hAnsi="Times New Roman" w:cs="Times New Roman"/>
                              </w:rPr>
                              <w:t xml:space="preserve">Розділ </w:t>
                            </w:r>
                            <w:r>
                              <w:rPr>
                                <w:rFonts w:ascii="Times New Roman" w:hAnsi="Times New Roman" w:cs="Times New Roman"/>
                              </w:rPr>
                              <w:t>5</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21A719" id="Группа 2847" o:spid="_x0000_s1426" style="position:absolute;left:0;text-align:left;margin-left:56.7pt;margin-top:19.85pt;width:518.8pt;height:802.3pt;z-index:25168588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z5VQwUAAEMrAAAOAAAAZHJzL2Uyb0RvYy54bWzsWltu20YU/S/QPQz4X0uk+BRMB4GTGAXc&#10;NkjSBYxISiRKzrBDypT7FaBL6Ea6g24h2VHuPDiiHm5qy2IklDYgcDjD4fCec+/ce8jLF6siR3cJ&#10;qzJKQsO8GBsoIRGNM7IIjV8/vPnBN1BVYxLjnJIkNO6Tynhx9f13l005TSya0jxOGIJJSDVtytBI&#10;67qcjkZVlCYFri5omRDonFNW4BqabDGKGW5g9iIfWeOxO2ooi0tGo6Sq4Owr2Wlcifnn8ySqf5nP&#10;q6RGeWjA2mrxy8TvjP+Ori7xdMFwmWaRWgZ+wioKnBG4qZ7qFa4xWrJsZ6oiixit6Ly+iGgxovN5&#10;FiXiGeBpzPHW09wwuizFsyymzaLUZgLTbtnpydNGP9+9ZSiLQ8Pybc9ABBeA0qe/Pn/8/Oenf+D/&#10;byQ6wE5NuZjC8BtWvi/fMvmwcHhLo98q6B5t9/P2Qg5Gs+YnGsPEeFlTYafVnBV8CrAAWgk47jUc&#10;yapGEZx0Hd/3XEAtgj5zbPqBZSrEohRg3bkwSl+rS4EaY3WhPOQLxFN5V7FStTL+WMC8am3c6jDj&#10;vk9xmQjMKm6ttXHBEaRx3wEpMVnkCZqYFicgXwEMba1aSZMiQq9TGJe8ZIw2aYJjWJnJx8P6Oxfw&#10;RgWAPM3G/2ooPC1ZVd8ktED8IDQYLF3Ah+9uq1ratB3C0ST0TZbncB5Pc4IaIJVjAw68XdE8i3mv&#10;aLDF7Dpn6A5ztxR/4sG2hhVZDcEhz4rQ8PUgPOW2eE1icZsaZ7k8BnhzwidPhNur9bXWkVae0fge&#10;LMWojAMQt+AgpewPAzUQA0Kj+n2JWWKg/EcC1g5M2+ZBQzRsx7Ogwbo9s24PJhFMFRq1geThdS0D&#10;zbJk2SKFO5nCEoS+BC+YZ8J+fH1yVQpXoGJ/nAxaTt5mhNNx0qHjNZFOHq2IcnLNSMHxD/clOPQG&#10;IeUlrcm/SkhzHEwMxH3bD+yA3xrAax249XoAQPKsjRgt3xQlc1h5j5SEiKyYdygL+VNxU/UJuAME&#10;lkFIAW73DLiGW/BmDbcZBC7sPiLQD3jzzOdRO/pDm45jbuHt9Iq3ZfquRnxw8B6yDMfaAtztFXA7&#10;MGFLGSJ6f1u4AzvoRkT3egXcdRwI2xJw5yEPnwxbuChmnyek21uA+70C7rk8h/iKhw+AS/XieQB3&#10;tgAXbsYzR6gZe0jS/WAMK9iPOHBR1uZDlv6ciEPS1I3pUHZCsdAf4srBAwvKs42izHMtSCg54kK3&#10;0ILKjk7w6KLMtLwDdIIzL8q07CaLMrDxN4HbtUWyuC7K1nDLKr/Vzw6H+zBZ6Mzh1kKggrurAfYS&#10;z9scHRx8C3Fz7CkHf27E/9cOrmW2jvRrdbW2Y0u/DmzUfAcPXJDTN0K6qXXyyVgkFg8H9UeJv1zL&#10;02rwf5Fm69VsJd5DmJ7OaB8p10qOKblWNaRcqxpSrlWN85Nr+auQnVcIVlfCOzaPTHOi6vu9TFKx&#10;43SYpFPlgUkbL6NcrQt2I1JXHDw2kyyL6737Y5LleKBq8DTzZJjk6xR8YNImk7Tg2GVSV3U8NpPs&#10;wFdvkfbEJGeiStTTYZLO7gcmbTJJK5ldJnXlzGMzCZKjc8qTfF04DEzaZBKguJsn6ayyh08t5Att&#10;JZp5gsPrshpS7lNLlCCCKslhoNImlbT42g1KOq3sl0qBPREp2j4q2bKe/PbVm6/rkYFKm1TSqm6H&#10;SvJNiZJ2j72/eZ6tlPzAkiJjh0kg/UAnT7ptGbBOgEq6IDkXKokvC+FLTfGxofqqlH8K2m2Lz37W&#10;375efQEAAP//AwBQSwMEFAAGAAgAAAAhAIxDtsrhAAAADAEAAA8AAABkcnMvZG93bnJldi54bWxM&#10;j01Lw0AQhu+C/2EZwZvdrEmrxmxKKeqpFGwF8TZNpklodjdkt0n6752e9DYv8/B+ZMvJtGKg3jfO&#10;alCzCATZwpWNrTR87d8fnkH4gLbE1lnScCEPy/z2JsO0dKP9pGEXKsEm1qeooQ6hS6X0RU0G/cx1&#10;ZPl3dL3BwLKvZNnjyOamlY9RtJAGG8sJNXa0rqk47c5Gw8eI4ypWb8PmdFxffvbz7fdGkdb3d9Pq&#10;FUSgKfzBcK3P1SHnTgd3tqUXLWsVJ4xqiF+eQFwBNVe87sDXIklikHkm/4/IfwEAAP//AwBQSwEC&#10;LQAUAAYACAAAACEAtoM4kv4AAADhAQAAEwAAAAAAAAAAAAAAAAAAAAAAW0NvbnRlbnRfVHlwZXNd&#10;LnhtbFBLAQItABQABgAIAAAAIQA4/SH/1gAAAJQBAAALAAAAAAAAAAAAAAAAAC8BAABfcmVscy8u&#10;cmVsc1BLAQItABQABgAIAAAAIQC1Cz5VQwUAAEMrAAAOAAAAAAAAAAAAAAAAAC4CAABkcnMvZTJv&#10;RG9jLnhtbFBLAQItABQABgAIAAAAIQCMQ7bK4QAAAAwBAAAPAAAAAAAAAAAAAAAAAJ0HAABkcnMv&#10;ZG93bnJldi54bWxQSwUGAAAAAAQABADzAAAAqwgAAAAA&#10;" o:allowincell="f">
              <v:rect id="Rectangle 312" o:spid="_x0000_s14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eEwgAAAN0AAAAPAAAAZHJzL2Rvd25yZXYueG1sRE/NaoNA&#10;EL4H8g7LBHpL1oZS1GYjWhB6Kqn1AQZ3qhJ31robtX367KHQ48f3f8pWM4iZJtdbVvB4iEAQN1b3&#10;3CqoP8t9DMJ5ZI2DZVLwQw6y83ZzwlTbhT9ornwrQgi7FBV03o+plK7pyKA72JE4cF92MugDnFqp&#10;J1xCuBnkMYqepcGeQ0OHI7121Fyrm1Fw9ev8nrfVb5nURdJciny5fedKPezW/AWEp9X/i//cb1rB&#10;MX4Kc8Ob8ATk+Q4AAP//AwBQSwECLQAUAAYACAAAACEA2+H2y+4AAACFAQAAEwAAAAAAAAAAAAAA&#10;AAAAAAAAW0NvbnRlbnRfVHlwZXNdLnhtbFBLAQItABQABgAIAAAAIQBa9CxbvwAAABUBAAALAAAA&#10;AAAAAAAAAAAAAB8BAABfcmVscy8ucmVsc1BLAQItABQABgAIAAAAIQDJQweEwgAAAN0AAAAPAAAA&#10;AAAAAAAAAAAAAAcCAABkcnMvZG93bnJldi54bWxQSwUGAAAAAAMAAwC3AAAA9gIAAAAA&#10;" filled="f" strokeweight="2pt"/>
              <v:line id="Line 313" o:spid="_x0000_s14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S3xAAAAN0AAAAPAAAAZHJzL2Rvd25yZXYueG1sRI9Pi8Iw&#10;FMTvgt8hPGFvmq6sol2jiNBlb2Lrxdtr8/oHm5fSZLX77Y0geBxm5jfMZjeYVtyod41lBZ+zCARx&#10;YXXDlYJzlkxXIJxH1thaJgX/5GC3HY82GGt75xPdUl+JAGEXo4La+y6W0hU1GXQz2xEHr7S9QR9k&#10;X0nd4z3ATSvnUbSUBhsOCzV2dKipuKZ/RsH1cl4kP8eDztp0r/Mq8Ze81Ep9TIb9NwhPg3+HX+1f&#10;rWC++lrD8014AnL7AAAA//8DAFBLAQItABQABgAIAAAAIQDb4fbL7gAAAIUBAAATAAAAAAAAAAAA&#10;AAAAAAAAAABbQ29udGVudF9UeXBlc10ueG1sUEsBAi0AFAAGAAgAAAAhAFr0LFu/AAAAFQEAAAsA&#10;AAAAAAAAAAAAAAAAHwEAAF9yZWxzLy5yZWxzUEsBAi0AFAAGAAgAAAAhAMk9BLfEAAAA3QAAAA8A&#10;AAAAAAAAAAAAAAAABwIAAGRycy9kb3ducmV2LnhtbFBLBQYAAAAAAwADALcAAAD4AgAAAAA=&#10;" strokeweight="2pt"/>
              <v:line id="Line 314" o:spid="_x0000_s14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v3vgAAAN0AAAAPAAAAZHJzL2Rvd25yZXYueG1sRE+7CsIw&#10;FN0F/yFcwU1TBUWqqYhQcROri9u1uX1gc1OaqPXvzSA4Hs57s+1NI17Uudqygtk0AkGcW11zqeB6&#10;SScrEM4ja2wsk4IPOdgmw8EGY23ffKZX5ksRQtjFqKDyvo2ldHlFBt3UtsSBK2xn0AfYlVJ3+A7h&#10;ppHzKFpKgzWHhgpb2leUP7KnUfC4XRfp4bTXlybb6XuZ+tu90EqNR/1uDcJT7//in/uoFcxXi7A/&#10;vAlPQCZfAAAA//8DAFBLAQItABQABgAIAAAAIQDb4fbL7gAAAIUBAAATAAAAAAAAAAAAAAAAAAAA&#10;AABbQ29udGVudF9UeXBlc10ueG1sUEsBAi0AFAAGAAgAAAAhAFr0LFu/AAAAFQEAAAsAAAAAAAAA&#10;AAAAAAAAHwEAAF9yZWxzLy5yZWxzUEsBAi0AFAAGAAgAAAAhAN3eO/e+AAAA3QAAAA8AAAAAAAAA&#10;AAAAAAAABwIAAGRycy9kb3ducmV2LnhtbFBLBQYAAAAAAwADALcAAADyAgAAAAA=&#10;" strokeweight="2pt"/>
              <v:line id="Line 315" o:spid="_x0000_s14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p5swAAAAN0AAAAPAAAAZHJzL2Rvd25yZXYueG1sRI/BCsIw&#10;EETvgv8QVvCmqYIi1SgiVLyJ1Utva7O2xWZTmqj1740geBxm5g2z2nSmFk9qXWVZwWQcgSDOra64&#10;UHA5J6MFCOeRNdaWScGbHGzW/d4KY21ffKJn6gsRIOxiVFB638RSurwkg25sG+Lg3Wxr0AfZFlK3&#10;+ApwU8tpFM2lwYrDQokN7UrK7+nDKLhnl1myP+70uU63+lokPrvetFLDQbddgvDU+X/41z5oBdPF&#10;bALfN+EJyPUHAAD//wMAUEsBAi0AFAAGAAgAAAAhANvh9svuAAAAhQEAABMAAAAAAAAAAAAAAAAA&#10;AAAAAFtDb250ZW50X1R5cGVzXS54bWxQSwECLQAUAAYACAAAACEAWvQsW78AAAAVAQAACwAAAAAA&#10;AAAAAAAAAAAfAQAAX3JlbHMvLnJlbHNQSwECLQAUAAYACAAAACEAspKebMAAAADdAAAADwAAAAAA&#10;AAAAAAAAAAAHAgAAZHJzL2Rvd25yZXYueG1sUEsFBgAAAAADAAMAtwAAAPQCAAAAAA==&#10;" strokeweight="2pt"/>
              <v:line id="Line 316" o:spid="_x0000_s14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AAbwAAAAN0AAAAPAAAAZHJzL2Rvd25yZXYueG1sRI/BCsIw&#10;EETvgv8QVvCmqQVFqlFEqHgTqxdva7O2xWZTmqj1740geBxm5g2zXHemFk9qXWVZwWQcgSDOra64&#10;UHA+paM5COeRNdaWScGbHKxX/d4SE21ffKRn5gsRIOwSVFB63yRSurwkg25sG+Lg3Wxr0AfZFlK3&#10;+ApwU8s4imbSYMVhocSGtiXl9+xhFNwv52m6O2z1qc42+lqk/nK9aaWGg26zAOGp8//wr73XCuL5&#10;NIbvm/AE5OoDAAD//wMAUEsBAi0AFAAGAAgAAAAhANvh9svuAAAAhQEAABMAAAAAAAAAAAAAAAAA&#10;AAAAAFtDb250ZW50X1R5cGVzXS54bWxQSwECLQAUAAYACAAAACEAWvQsW78AAAAVAQAACwAAAAAA&#10;AAAAAAAAAAAfAQAAX3JlbHMvLnJlbHNQSwECLQAUAAYACAAAACEAQkAAG8AAAADdAAAADwAAAAAA&#10;AAAAAAAAAAAHAgAAZHJzL2Rvd25yZXYueG1sUEsFBgAAAAADAAMAtwAAAPQCAAAAAA==&#10;" strokeweight="2pt"/>
              <v:line id="Line 317" o:spid="_x0000_s14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KWAwQAAAN0AAAAPAAAAZHJzL2Rvd25yZXYueG1sRI/BCsIw&#10;EETvgv8QVvCmqYoi1SgiVLyJ1Yu3tVnbYrMpTdT690YQPA4z84ZZrltTiSc1rrSsYDSMQBBnVpec&#10;KzifksEchPPIGivLpOBNDtarbmeJsbYvPtIz9bkIEHYxKii8r2MpXVaQQTe0NXHwbrYx6INscqkb&#10;fAW4qeQ4imbSYMlhocCatgVl9/RhFNwv52myO2z1qUo3+pon/nK9aaX6vXazAOGp9f/wr73XCsbz&#10;6QS+b8ITkKsPAAAA//8DAFBLAQItABQABgAIAAAAIQDb4fbL7gAAAIUBAAATAAAAAAAAAAAAAAAA&#10;AAAAAABbQ29udGVudF9UeXBlc10ueG1sUEsBAi0AFAAGAAgAAAAhAFr0LFu/AAAAFQEAAAsAAAAA&#10;AAAAAAAAAAAAHwEAAF9yZWxzLy5yZWxzUEsBAi0AFAAGAAgAAAAhAC0MpYDBAAAA3QAAAA8AAAAA&#10;AAAAAAAAAAAABwIAAGRycy9kb3ducmV2LnhtbFBLBQYAAAAAAwADALcAAAD1AgAAAAA=&#10;" strokeweight="2pt"/>
              <v:line id="Line 318" o:spid="_x0000_s14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T30wQAAAN0AAAAPAAAAZHJzL2Rvd25yZXYueG1sRI/BCsIw&#10;EETvgv8QVvCmqaIi1SgiVLyJ1Yu3tVnbYrMpTdT690YQPA4z84ZZrltTiSc1rrSsYDSMQBBnVpec&#10;KzifksEchPPIGivLpOBNDtarbmeJsbYvPtIz9bkIEHYxKii8r2MpXVaQQTe0NXHwbrYx6INscqkb&#10;fAW4qeQ4imbSYMlhocCatgVl9/RhFNwv52myO2z1qUo3+pon/nK9aaX6vXazAOGp9f/wr73XCsbz&#10;6QS+b8ITkKsPAAAA//8DAFBLAQItABQABgAIAAAAIQDb4fbL7gAAAIUBAAATAAAAAAAAAAAAAAAA&#10;AAAAAABbQ29udGVudF9UeXBlc10ueG1sUEsBAi0AFAAGAAgAAAAhAFr0LFu/AAAAFQEAAAsAAAAA&#10;AAAAAAAAAAAAHwEAAF9yZWxzLy5yZWxzUEsBAi0AFAAGAAgAAAAhAKLlPfTBAAAA3QAAAA8AAAAA&#10;AAAAAAAAAAAABwIAAGRycy9kb3ducmV2LnhtbFBLBQYAAAAAAwADALcAAAD1AgAAAAA=&#10;" strokeweight="2pt"/>
              <v:line id="Line 319" o:spid="_x0000_s14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hvwAAAAN0AAAAPAAAAZHJzL2Rvd25yZXYueG1sRI/BCsIw&#10;EETvgv8QVvCmqUJFqlFEqHgTqxdva7O2xWZTmqj1740geBxm5g2zXHemFk9qXWVZwWQcgSDOra64&#10;UHA+paM5COeRNdaWScGbHKxX/d4SE21ffKRn5gsRIOwSVFB63yRSurwkg25sG+Lg3Wxr0AfZFlK3&#10;+ApwU8tpFM2kwYrDQokNbUvK79nDKLhfznG6O2z1qc42+lqk/nK9aaWGg26zAOGp8//wr73XCqbz&#10;OIbvm/AE5OoDAAD//wMAUEsBAi0AFAAGAAgAAAAhANvh9svuAAAAhQEAABMAAAAAAAAAAAAAAAAA&#10;AAAAAFtDb250ZW50X1R5cGVzXS54bWxQSwECLQAUAAYACAAAACEAWvQsW78AAAAVAQAACwAAAAAA&#10;AAAAAAAAAAAfAQAAX3JlbHMvLnJlbHNQSwECLQAUAAYACAAAACEAzamYb8AAAADdAAAADwAAAAAA&#10;AAAAAAAAAAAHAgAAZHJzL2Rvd25yZXYueG1sUEsFBgAAAAADAAMAtwAAAPQCAAAAAA==&#10;" strokeweight="2pt"/>
              <v:line id="Line 320" o:spid="_x0000_s14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mDyxgAAAN0AAAAPAAAAZHJzL2Rvd25yZXYueG1sRI/RagIx&#10;FETfC/2HcAt9q1kFRVezi7QKFR+Kth9w3Vw3q5ubJYm67debQqGPw8ycYRZlb1txJR8axwqGgwwE&#10;ceV0w7WCr8/1yxREiMgaW8ek4JsClMXjwwJz7W68o+s+1iJBOOSowMTY5VKGypDFMHAdcfKOzluM&#10;Sfpaao+3BLetHGXZRFpsOC0Y7OjVUHXeX6yCjT9sz8Of2sgDb/yq/XibBXtS6vmpX85BROrjf/iv&#10;/a4VjKbjCfy+SU9AFncAAAD//wMAUEsBAi0AFAAGAAgAAAAhANvh9svuAAAAhQEAABMAAAAAAAAA&#10;AAAAAAAAAAAAAFtDb250ZW50X1R5cGVzXS54bWxQSwECLQAUAAYACAAAACEAWvQsW78AAAAVAQAA&#10;CwAAAAAAAAAAAAAAAAAfAQAAX3JlbHMvLnJlbHNQSwECLQAUAAYACAAAACEAt75g8sYAAADdAAAA&#10;DwAAAAAAAAAAAAAAAAAHAgAAZHJzL2Rvd25yZXYueG1sUEsFBgAAAAADAAMAtwAAAPoCAAAAAA==&#10;" strokeweight="1pt"/>
              <v:line id="Line 321" o:spid="_x0000_s14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6ODwQAAAN0AAAAPAAAAZHJzL2Rvd25yZXYueG1sRI/NCsIw&#10;EITvgu8QVvCmqYI/VKOIUPEmVi/e1mZti82mNFHr2xtB8DjMzDfMct2aSjypcaVlBaNhBII4s7rk&#10;XMH5lAzmIJxH1lhZJgVvcrBedTtLjLV98ZGeqc9FgLCLUUHhfR1L6bKCDLqhrYmDd7ONQR9kk0vd&#10;4CvATSXHUTSVBksOCwXWtC0ou6cPo+B+OU+S3WGrT1W60dc88ZfrTSvV77WbBQhPrf+Hf+29VjCe&#10;T2bwfROegFx9AAAA//8DAFBLAQItABQABgAIAAAAIQDb4fbL7gAAAIUBAAATAAAAAAAAAAAAAAAA&#10;AAAAAABbQ29udGVudF9UeXBlc10ueG1sUEsBAi0AFAAGAAgAAAAhAFr0LFu/AAAAFQEAAAsAAAAA&#10;AAAAAAAAAAAAHwEAAF9yZWxzLy5yZWxzUEsBAi0AFAAGAAgAAAAhAFI3o4PBAAAA3QAAAA8AAAAA&#10;AAAAAAAAAAAABwIAAGRycy9kb3ducmV2LnhtbFBLBQYAAAAAAwADALcAAAD1AgAAAAA=&#10;" strokeweight="2pt"/>
              <v:line id="Line 322" o:spid="_x0000_s14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EbwwAAAN0AAAAPAAAAZHJzL2Rvd25yZXYueG1sRE/dasIw&#10;FL4f7B3CGexOU4WJq01F9gMTL2TVBzg2x6banJQk07qnXy6EXX58/8VysJ24kA+tYwWTcQaCuHa6&#10;5UbBfvc5moMIEVlj55gU3CjAsnx8KDDX7srfdKliI1IIhxwVmBj7XMpQG7IYxq4nTtzReYsxQd9I&#10;7fGawm0np1k2kxZbTg0Ge3ozVJ+rH6tg7Q+b8+S3MfLAa//Rbd9fgz0p9fw0rBYgIg3xX3x3f2kF&#10;0/lLmpvepCcgyz8AAAD//wMAUEsBAi0AFAAGAAgAAAAhANvh9svuAAAAhQEAABMAAAAAAAAAAAAA&#10;AAAAAAAAAFtDb250ZW50X1R5cGVzXS54bWxQSwECLQAUAAYACAAAACEAWvQsW78AAAAVAQAACwAA&#10;AAAAAAAAAAAAAAAfAQAAX3JlbHMvLnJlbHNQSwECLQAUAAYACAAAACEAqW1RG8MAAADdAAAADwAA&#10;AAAAAAAAAAAAAAAHAgAAZHJzL2Rvd25yZXYueG1sUEsFBgAAAAADAAMAtwAAAPcCAAAAAA==&#10;" strokeweight="1pt"/>
              <v:rect id="Rectangle 323" o:spid="_x0000_s14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HEcwgAAAN0AAAAPAAAAZHJzL2Rvd25yZXYueG1sRI9Bi8Iw&#10;FITvwv6H8Bb2pumKSu0apQiCV6uCx0fztq02L90kavffG0HwOMzMN8xi1ZtW3Mj5xrKC71ECgri0&#10;uuFKwWG/GaYgfEDW2FomBf/kYbX8GCww0/bOO7oVoRIRwj5DBXUIXSalL2sy6Ee2I47er3UGQ5Su&#10;ktrhPcJNK8dJMpMGG44LNXa0rqm8FFejIM/P/fGvmOPGyzRxMz3RVX5S6uuzz39ABOrDO/xqb7WC&#10;cTqdw/NNfAJy+QAAAP//AwBQSwECLQAUAAYACAAAACEA2+H2y+4AAACFAQAAEwAAAAAAAAAAAAAA&#10;AAAAAAAAW0NvbnRlbnRfVHlwZXNdLnhtbFBLAQItABQABgAIAAAAIQBa9CxbvwAAABUBAAALAAAA&#10;AAAAAAAAAAAAAB8BAABfcmVscy8ucmVsc1BLAQItABQABgAIAAAAIQDrqHEcwgAAAN0AAAAPAAAA&#10;AAAAAAAAAAAAAAcCAABkcnMvZG93bnJldi54bWxQSwUGAAAAAAMAAwC3AAAA9gIAAAAA&#10;" filled="f" stroked="f" strokeweight=".25pt">
                <v:textbox inset="1pt,1pt,1pt,1pt">
                  <w:txbxContent>
                    <w:p w14:paraId="56D64611" w14:textId="77777777" w:rsidR="008F4D8D" w:rsidRDefault="008F4D8D" w:rsidP="008F4D8D">
                      <w:pPr>
                        <w:pStyle w:val="ab"/>
                        <w:jc w:val="center"/>
                        <w:rPr>
                          <w:sz w:val="18"/>
                        </w:rPr>
                      </w:pPr>
                      <w:proofErr w:type="spellStart"/>
                      <w:r>
                        <w:rPr>
                          <w:sz w:val="18"/>
                        </w:rPr>
                        <w:t>Змн</w:t>
                      </w:r>
                      <w:proofErr w:type="spellEnd"/>
                      <w:r>
                        <w:rPr>
                          <w:sz w:val="18"/>
                        </w:rPr>
                        <w:t>.</w:t>
                      </w:r>
                    </w:p>
                  </w:txbxContent>
                </v:textbox>
              </v:rect>
              <v:rect id="Rectangle 324" o:spid="_x0000_s14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I8wAAAAN0AAAAPAAAAZHJzL2Rvd25yZXYueG1sRE/PS8Mw&#10;FL4P/B/CE7ytqUNK7ZaNIhS82m2w46N5pp3NS01iV/97cxB2/Ph+7w6LHcVMPgyOFTxnOQjizumB&#10;jYLTsVmXIEJE1jg6JgW/FOCwf1jtsNLuxh80t9GIFMKhQgV9jFMlZeh6shgyNxEn7tN5izFBb6T2&#10;eEvhdpSbPC+kxYFTQ48TvfXUfbU/VkFdX5fzd/uKTZBl7gv9ok19Uerpcam3ICIt8S7+d79rBZuy&#10;SPvTm/QE5P4PAAD//wMAUEsBAi0AFAAGAAgAAAAhANvh9svuAAAAhQEAABMAAAAAAAAAAAAAAAAA&#10;AAAAAFtDb250ZW50X1R5cGVzXS54bWxQSwECLQAUAAYACAAAACEAWvQsW78AAAAVAQAACwAAAAAA&#10;AAAAAAAAAAAfAQAAX3JlbHMvLnJlbHNQSwECLQAUAAYACAAAACEAtP4SPMAAAADdAAAADwAAAAAA&#10;AAAAAAAAAAAHAgAAZHJzL2Rvd25yZXYueG1sUEsFBgAAAAADAAMAtwAAAPQCAAAAAA==&#10;" filled="f" stroked="f" strokeweight=".25pt">
                <v:textbox inset="1pt,1pt,1pt,1pt">
                  <w:txbxContent>
                    <w:p w14:paraId="754ADA3B" w14:textId="77777777" w:rsidR="008F4D8D" w:rsidRDefault="008F4D8D" w:rsidP="008F4D8D">
                      <w:pPr>
                        <w:pStyle w:val="ab"/>
                        <w:jc w:val="center"/>
                        <w:rPr>
                          <w:sz w:val="18"/>
                        </w:rPr>
                      </w:pPr>
                      <w:proofErr w:type="spellStart"/>
                      <w:r>
                        <w:rPr>
                          <w:sz w:val="18"/>
                        </w:rPr>
                        <w:t>Арк</w:t>
                      </w:r>
                      <w:proofErr w:type="spellEnd"/>
                      <w:r>
                        <w:rPr>
                          <w:sz w:val="18"/>
                        </w:rPr>
                        <w:t>.</w:t>
                      </w:r>
                    </w:p>
                  </w:txbxContent>
                </v:textbox>
              </v:rect>
              <v:rect id="Rectangle 325" o:spid="_x0000_s14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enwgAAAN0AAAAPAAAAZHJzL2Rvd25yZXYueG1sRI9Bi8Iw&#10;FITvC/6H8ARva6pIqdUoRRC82t0Fj4/m2Vabl5pErf/eLCzscZiZb5j1djCdeJDzrWUFs2kCgriy&#10;uuVawffX/jMD4QOyxs4yKXiRh+1m9LHGXNsnH+lRhlpECPscFTQh9LmUvmrIoJ/anjh6Z+sMhihd&#10;LbXDZ4SbTs6TJJUGW44LDfa0a6i6lnejoCguw8+tXOLeyyxxqV7oujgpNRkPxQpEoCH8h//aB61g&#10;nqUz+H0Tn4DcvAEAAP//AwBQSwECLQAUAAYACAAAACEA2+H2y+4AAACFAQAAEwAAAAAAAAAAAAAA&#10;AAAAAAAAW0NvbnRlbnRfVHlwZXNdLnhtbFBLAQItABQABgAIAAAAIQBa9CxbvwAAABUBAAALAAAA&#10;AAAAAAAAAAAAAB8BAABfcmVscy8ucmVsc1BLAQItABQABgAIAAAAIQDbsrenwgAAAN0AAAAPAAAA&#10;AAAAAAAAAAAAAAcCAABkcnMvZG93bnJldi54bWxQSwUGAAAAAAMAAwC3AAAA9gIAAAAA&#10;" filled="f" stroked="f" strokeweight=".25pt">
                <v:textbox inset="1pt,1pt,1pt,1pt">
                  <w:txbxContent>
                    <w:p w14:paraId="53A30464" w14:textId="77777777" w:rsidR="008F4D8D" w:rsidRDefault="008F4D8D" w:rsidP="008F4D8D">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326" o:spid="_x0000_s14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CnQwgAAAN0AAAAPAAAAZHJzL2Rvd25yZXYueG1sRI9Ba8JA&#10;FITvQv/D8gredNMgIY2uEgSh16YKPT6yzySafZvurhr/vVsQPA4z8w2z2oymF1dyvrOs4GOegCCu&#10;re64UbD/2c1yED4ga+wtk4I7edis3yYrLLS98Tddq9CICGFfoII2hKGQ0tctGfRzOxBH72idwRCl&#10;a6R2eItw08s0STJpsOO40OJA25bqc3UxCsryNB7+qk/ceZknLtML3ZS/Sk3fx3IJItAYXuFn+0sr&#10;SPMshf838QnI9QMAAP//AwBQSwECLQAUAAYACAAAACEA2+H2y+4AAACFAQAAEwAAAAAAAAAAAAAA&#10;AAAAAAAAW0NvbnRlbnRfVHlwZXNdLnhtbFBLAQItABQABgAIAAAAIQBa9CxbvwAAABUBAAALAAAA&#10;AAAAAAAAAAAAAB8BAABfcmVscy8ucmVsc1BLAQItABQABgAIAAAAIQArYCnQwgAAAN0AAAAPAAAA&#10;AAAAAAAAAAAAAAcCAABkcnMvZG93bnJldi54bWxQSwUGAAAAAAMAAwC3AAAA9gIAAAAA&#10;" filled="f" stroked="f" strokeweight=".25pt">
                <v:textbox inset="1pt,1pt,1pt,1pt">
                  <w:txbxContent>
                    <w:p w14:paraId="2FEC4D04" w14:textId="77777777" w:rsidR="008F4D8D" w:rsidRDefault="008F4D8D" w:rsidP="008F4D8D">
                      <w:pPr>
                        <w:pStyle w:val="ab"/>
                        <w:jc w:val="center"/>
                        <w:rPr>
                          <w:sz w:val="18"/>
                        </w:rPr>
                      </w:pPr>
                      <w:r>
                        <w:rPr>
                          <w:sz w:val="18"/>
                        </w:rPr>
                        <w:t>Підпис</w:t>
                      </w:r>
                    </w:p>
                  </w:txbxContent>
                </v:textbox>
              </v:rect>
              <v:rect id="Rectangle 327" o:spid="_x0000_s14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xLxAAAAN0AAAAPAAAAZHJzL2Rvd25yZXYueG1sRI9Pa8JA&#10;FMTvgt9heUJvZuMfQpq6ShAEr00VenxkX5O02bdxd9X023eFgsdhZn7DbHaj6cWNnO8sK1gkKQji&#10;2uqOGwWnj8M8B+EDssbeMin4JQ+77XSywULbO7/TrQqNiBD2BSpoQxgKKX3dkkGf2IE4el/WGQxR&#10;ukZqh/cIN71cpmkmDXYcF1ocaN9S/VNdjYKy/B7Pl+oVD17mqcv0Wjflp1Ivs7F8AxFoDM/wf/uo&#10;FSzzbAWPN/EJyO0fAAAA//8DAFBLAQItABQABgAIAAAAIQDb4fbL7gAAAIUBAAATAAAAAAAAAAAA&#10;AAAAAAAAAABbQ29udGVudF9UeXBlc10ueG1sUEsBAi0AFAAGAAgAAAAhAFr0LFu/AAAAFQEAAAsA&#10;AAAAAAAAAAAAAAAAHwEAAF9yZWxzLy5yZWxzUEsBAi0AFAAGAAgAAAAhAEQsjEvEAAAA3QAAAA8A&#10;AAAAAAAAAAAAAAAABwIAAGRycy9kb3ducmV2LnhtbFBLBQYAAAAAAwADALcAAAD4AgAAAAA=&#10;" filled="f" stroked="f" strokeweight=".25pt">
                <v:textbox inset="1pt,1pt,1pt,1pt">
                  <w:txbxContent>
                    <w:p w14:paraId="17536062" w14:textId="77777777" w:rsidR="008F4D8D" w:rsidRDefault="008F4D8D" w:rsidP="008F4D8D">
                      <w:pPr>
                        <w:pStyle w:val="ab"/>
                        <w:jc w:val="center"/>
                        <w:rPr>
                          <w:sz w:val="18"/>
                        </w:rPr>
                      </w:pPr>
                      <w:r>
                        <w:rPr>
                          <w:sz w:val="18"/>
                        </w:rPr>
                        <w:t>Дата</w:t>
                      </w:r>
                    </w:p>
                  </w:txbxContent>
                </v:textbox>
              </v:rect>
              <v:rect id="Rectangle 328" o:spid="_x0000_s14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RQ/wwAAAN0AAAAPAAAAZHJzL2Rvd25yZXYueG1sRI/BasMw&#10;EETvhfyD2EButdwQjONaCSYQ6DVuCzku1sZ2a60cSbXdv68KhR6HmXnDlMfFDGIi53vLCp6SFARx&#10;Y3XPrYK31/NjDsIHZI2DZVLwTR6Oh9VDiYW2M19oqkMrIoR9gQq6EMZCSt90ZNAndiSO3s06gyFK&#10;10rtcI5wM8htmmbSYM9xocORTh01n/WXUVBVH8v7vd7j2cs8dZne6ba6KrVZL9UziEBL+A//tV+0&#10;gm2e7eD3TXwC8vADAAD//wMAUEsBAi0AFAAGAAgAAAAhANvh9svuAAAAhQEAABMAAAAAAAAAAAAA&#10;AAAAAAAAAFtDb250ZW50X1R5cGVzXS54bWxQSwECLQAUAAYACAAAACEAWvQsW78AAAAVAQAACwAA&#10;AAAAAAAAAAAAAAAfAQAAX3JlbHMvLnJlbHNQSwECLQAUAAYACAAAACEAy8UUP8MAAADdAAAADwAA&#10;AAAAAAAAAAAAAAAHAgAAZHJzL2Rvd25yZXYueG1sUEsFBgAAAAADAAMAtwAAAPcCAAAAAA==&#10;" filled="f" stroked="f" strokeweight=".25pt">
                <v:textbox inset="1pt,1pt,1pt,1pt">
                  <w:txbxContent>
                    <w:p w14:paraId="74A53F7A" w14:textId="77777777" w:rsidR="008F4D8D" w:rsidRDefault="008F4D8D" w:rsidP="008F4D8D">
                      <w:pPr>
                        <w:pStyle w:val="ab"/>
                        <w:jc w:val="center"/>
                        <w:rPr>
                          <w:sz w:val="18"/>
                        </w:rPr>
                      </w:pPr>
                      <w:proofErr w:type="spellStart"/>
                      <w:r>
                        <w:rPr>
                          <w:sz w:val="18"/>
                        </w:rPr>
                        <w:t>Арк</w:t>
                      </w:r>
                      <w:proofErr w:type="spellEnd"/>
                      <w:r>
                        <w:rPr>
                          <w:sz w:val="18"/>
                        </w:rPr>
                        <w:t>.</w:t>
                      </w:r>
                    </w:p>
                  </w:txbxContent>
                </v:textbox>
              </v:rect>
              <v:rect id="Rectangle 329" o:spid="_x0000_s14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GkwwAAAN0AAAAPAAAAZHJzL2Rvd25yZXYueG1sRI9Ba8JA&#10;FITvgv9heUJvZqNoSFNXCYLgtalCj4/sa5I2+zburpr++65Q8DjMzDfMZjeaXtzI+c6ygkWSgiCu&#10;re64UXD6OMxzED4ga+wtk4Jf8rDbTicbLLS98zvdqtCICGFfoII2hKGQ0tctGfSJHYij92WdwRCl&#10;a6R2eI9w08tlmmbSYMdxocWB9i3VP9XVKCjL7/F8qV7x4GWeukyvdFN+KvUyG8s3EIHG8Az/t49a&#10;wTLP1vB4E5+A3P4BAAD//wMAUEsBAi0AFAAGAAgAAAAhANvh9svuAAAAhQEAABMAAAAAAAAAAAAA&#10;AAAAAAAAAFtDb250ZW50X1R5cGVzXS54bWxQSwECLQAUAAYACAAAACEAWvQsW78AAAAVAQAACwAA&#10;AAAAAAAAAAAAAAAfAQAAX3JlbHMvLnJlbHNQSwECLQAUAAYACAAAACEApImxpMMAAADdAAAADwAA&#10;AAAAAAAAAAAAAAAHAgAAZHJzL2Rvd25yZXYueG1sUEsFBgAAAAADAAMAtwAAAPcCAAAAAA==&#10;" filled="f" stroked="f" strokeweight=".25pt">
                <v:textbox inset="1pt,1pt,1pt,1pt">
                  <w:txbxContent>
                    <w:p w14:paraId="02812E26" w14:textId="77777777" w:rsidR="008F4D8D" w:rsidRDefault="008F4D8D" w:rsidP="008F4D8D">
                      <w:pPr>
                        <w:pStyle w:val="ab"/>
                        <w:jc w:val="center"/>
                        <w:rPr>
                          <w:sz w:val="24"/>
                        </w:rPr>
                      </w:pPr>
                      <w:r>
                        <w:rPr>
                          <w:sz w:val="24"/>
                        </w:rPr>
                        <w:fldChar w:fldCharType="begin"/>
                      </w:r>
                      <w:r>
                        <w:rPr>
                          <w:sz w:val="24"/>
                        </w:rPr>
                        <w:instrText xml:space="preserve"> PAGE  \* LOWER </w:instrText>
                      </w:r>
                      <w:r>
                        <w:rPr>
                          <w:sz w:val="24"/>
                        </w:rPr>
                        <w:fldChar w:fldCharType="separate"/>
                      </w:r>
                      <w:r>
                        <w:rPr>
                          <w:noProof/>
                          <w:sz w:val="24"/>
                        </w:rPr>
                        <w:t>93</w:t>
                      </w:r>
                      <w:r>
                        <w:rPr>
                          <w:sz w:val="24"/>
                        </w:rPr>
                        <w:fldChar w:fldCharType="end"/>
                      </w:r>
                    </w:p>
                  </w:txbxContent>
                </v:textbox>
              </v:rect>
              <v:rect id="Rectangle 330" o:spid="_x0000_s14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TwwAAAN0AAAAPAAAAZHJzL2Rvd25yZXYueG1sRI/BasMw&#10;EETvhfyD2EBvtZxQjONYNqYQ6LVuCzku1sZ2Yq0cSU3cv68KhR6HmXnDlPViJnEj50fLCjZJCoK4&#10;s3rkXsHH++EpB+EDssbJMin4Jg91tXoosdD2zm90a0MvIoR9gQqGEOZCSt8NZNAndiaO3sk6gyFK&#10;10vt8B7hZpLbNM2kwZHjwoAzvQzUXdovo6Bpzsvntd3hwcs8dZl+1n1zVOpxvTR7EIGW8B/+a79q&#10;Bds8y+D3TXwCsvoBAAD//wMAUEsBAi0AFAAGAAgAAAAhANvh9svuAAAAhQEAABMAAAAAAAAAAAAA&#10;AAAAAAAAAFtDb250ZW50X1R5cGVzXS54bWxQSwECLQAUAAYACAAAACEAWvQsW78AAAAVAQAACwAA&#10;AAAAAAAAAAAAAAAfAQAAX3JlbHMvLnJlbHNQSwECLQAUAAYACAAAACEAVFsv08MAAADdAAAADwAA&#10;AAAAAAAAAAAAAAAHAgAAZHJzL2Rvd25yZXYueG1sUEsFBgAAAAADAAMAtwAAAPcCAAAAAA==&#10;" filled="f" stroked="f" strokeweight=".25pt">
                <v:textbox inset="1pt,1pt,1pt,1pt">
                  <w:txbxContent>
                    <w:p w14:paraId="30D420FA" w14:textId="031BE418" w:rsidR="008F4D8D" w:rsidRPr="0074252F" w:rsidRDefault="008F4D8D" w:rsidP="008F4D8D">
                      <w:pPr>
                        <w:pStyle w:val="ab"/>
                        <w:jc w:val="center"/>
                        <w:rPr>
                          <w:rFonts w:ascii="Times New Roman" w:hAnsi="Times New Roman" w:cs="Times New Roman"/>
                        </w:rPr>
                      </w:pPr>
                      <w:r w:rsidRPr="0074252F">
                        <w:rPr>
                          <w:rFonts w:ascii="Times New Roman" w:hAnsi="Times New Roman" w:cs="Times New Roman"/>
                        </w:rPr>
                        <w:t xml:space="preserve">Розділ </w:t>
                      </w:r>
                      <w:r>
                        <w:rPr>
                          <w:rFonts w:ascii="Times New Roman" w:hAnsi="Times New Roman" w:cs="Times New Roman"/>
                        </w:rPr>
                        <w:t>5</w:t>
                      </w:r>
                    </w:p>
                  </w:txbxContent>
                </v:textbox>
              </v:rect>
              <w10:wrap anchorx="page" anchory="page"/>
            </v:group>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9704" w14:textId="77777777" w:rsidR="00DC15B8" w:rsidRDefault="00DC15B8">
    <w:pPr>
      <w:pStyle w:val="a7"/>
    </w:pPr>
    <w:r>
      <w:rPr>
        <w:noProof/>
        <w:sz w:val="20"/>
        <w:lang w:eastAsia="ru-RU"/>
      </w:rPr>
      <mc:AlternateContent>
        <mc:Choice Requires="wpg">
          <w:drawing>
            <wp:anchor distT="0" distB="0" distL="114300" distR="114300" simplePos="0" relativeHeight="251677696" behindDoc="0" locked="1" layoutInCell="0" allowOverlap="1" wp14:anchorId="56CA67F0" wp14:editId="2E02573A">
              <wp:simplePos x="0" y="0"/>
              <wp:positionH relativeFrom="page">
                <wp:posOffset>720090</wp:posOffset>
              </wp:positionH>
              <wp:positionV relativeFrom="page">
                <wp:posOffset>252095</wp:posOffset>
              </wp:positionV>
              <wp:extent cx="6588760" cy="10189210"/>
              <wp:effectExtent l="15240" t="13970" r="15875" b="17145"/>
              <wp:wrapNone/>
              <wp:docPr id="2806" name="Группа 2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807" name="Rectangle 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808" name="Line 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09" name="Line 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0" name="Line 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1" name="Line 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2" name="Line 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3" name="Line 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4" name="Line 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15" name="Line 1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6" name="Line 1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7" name="Rectangle 1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743A3D"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168" name="Rectangle 1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2EA297"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69" name="Rectangle 1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9F45D0"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170" name="Rectangle 1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3291FA"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171" name="Rectangle 1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6B6603"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172" name="Rectangle 1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623BAE"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73" name="Rectangle 1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CA10A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94</w:t>
                            </w:r>
                            <w:r>
                              <w:rPr>
                                <w:sz w:val="18"/>
                              </w:rPr>
                              <w:fldChar w:fldCharType="end"/>
                            </w:r>
                          </w:p>
                        </w:txbxContent>
                      </wps:txbx>
                      <wps:bodyPr rot="0" vert="horz" wrap="square" lIns="12700" tIns="12700" rIns="12700" bIns="12700" anchor="t" anchorCtr="0" upright="1">
                        <a:noAutofit/>
                      </wps:bodyPr>
                    </wps:wsp>
                    <wps:wsp>
                      <wps:cNvPr id="174" name="Rectangle 1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F76A97" w14:textId="2CF7226C" w:rsidR="00DC15B8" w:rsidRDefault="009D67F2" w:rsidP="009D67F2">
                            <w:pPr>
                              <w:pStyle w:val="ab"/>
                              <w:jc w:val="center"/>
                              <w:rPr>
                                <w:rFonts w:ascii="Journal" w:hAnsi="Journal"/>
                                <w:lang w:val="ru-RU"/>
                              </w:rPr>
                            </w:pPr>
                            <w:r w:rsidRPr="009D67F2">
                              <w:rPr>
                                <w:rFonts w:ascii="Times New Roman" w:eastAsia="Calibri" w:hAnsi="Times New Roman"/>
                                <w:szCs w:val="22"/>
                                <w:lang w:val="ru-RU" w:eastAsia="en-US"/>
                              </w:rPr>
                              <w:t>КНУ РМ 184 2</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p>
                        </w:txbxContent>
                      </wps:txbx>
                      <wps:bodyPr rot="0" vert="horz" wrap="square" lIns="12700" tIns="12700" rIns="12700" bIns="12700" anchor="t" anchorCtr="0" upright="1">
                        <a:noAutofit/>
                      </wps:bodyPr>
                    </wps:wsp>
                    <wps:wsp>
                      <wps:cNvPr id="175" name="Line 2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6" name="Line 2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Line 2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8" name="Line 2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Line 2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80" name="Group 25"/>
                      <wpg:cNvGrpSpPr>
                        <a:grpSpLocks/>
                      </wpg:cNvGrpSpPr>
                      <wpg:grpSpPr bwMode="auto">
                        <a:xfrm>
                          <a:off x="39" y="18267"/>
                          <a:ext cx="4801" cy="310"/>
                          <a:chOff x="0" y="0"/>
                          <a:chExt cx="19999" cy="20000"/>
                        </a:xfrm>
                      </wpg:grpSpPr>
                      <wps:wsp>
                        <wps:cNvPr id="181" name="Rectangle 2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D31D2A"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182" name="Rectangle 2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3D924C" w14:textId="77777777" w:rsidR="002740B9" w:rsidRDefault="002740B9" w:rsidP="002740B9">
                              <w:pPr>
                                <w:pStyle w:val="ab"/>
                                <w:rPr>
                                  <w:rFonts w:ascii="Journal" w:hAnsi="Journal"/>
                                  <w:sz w:val="18"/>
                                </w:rPr>
                              </w:pPr>
                              <w:r w:rsidRPr="00953BF9">
                                <w:rPr>
                                  <w:rFonts w:ascii="Journal" w:hAnsi="Journal"/>
                                  <w:sz w:val="18"/>
                                </w:rPr>
                                <w:t>Трощинський Т</w:t>
                              </w:r>
                              <w:r>
                                <w:rPr>
                                  <w:rFonts w:ascii="Journal" w:hAnsi="Journal"/>
                                  <w:sz w:val="18"/>
                                </w:rPr>
                                <w:t>.</w:t>
                              </w:r>
                            </w:p>
                            <w:p w14:paraId="1C225131" w14:textId="77777777" w:rsidR="002740B9" w:rsidRDefault="002740B9" w:rsidP="002740B9">
                              <w:pPr>
                                <w:pStyle w:val="ab"/>
                                <w:rPr>
                                  <w:rFonts w:ascii="Journal" w:hAnsi="Journal"/>
                                  <w:sz w:val="18"/>
                                </w:rPr>
                              </w:pPr>
                            </w:p>
                            <w:p w14:paraId="6B9187B6" w14:textId="77777777" w:rsidR="002740B9" w:rsidRPr="004353C5" w:rsidRDefault="002740B9" w:rsidP="002740B9">
                              <w:pPr>
                                <w:pStyle w:val="ab"/>
                                <w:rPr>
                                  <w:rFonts w:ascii="Times New Roman" w:hAnsi="Times New Roman" w:cs="Times New Roman"/>
                                  <w:sz w:val="18"/>
                                  <w:lang w:val="ru-RU"/>
                                </w:rPr>
                              </w:pPr>
                            </w:p>
                            <w:p w14:paraId="491032D3" w14:textId="77777777" w:rsidR="002740B9" w:rsidRDefault="002740B9" w:rsidP="002740B9">
                              <w:pPr>
                                <w:pStyle w:val="ab"/>
                                <w:rPr>
                                  <w:rFonts w:ascii="Journal" w:hAnsi="Journal"/>
                                  <w:sz w:val="18"/>
                                </w:rPr>
                              </w:pPr>
                            </w:p>
                            <w:p w14:paraId="0D7A9D1A" w14:textId="77777777" w:rsidR="002740B9" w:rsidRDefault="002740B9" w:rsidP="002740B9">
                              <w:pPr>
                                <w:pStyle w:val="ab"/>
                                <w:rPr>
                                  <w:rFonts w:ascii="Journal" w:hAnsi="Journal"/>
                                  <w:sz w:val="18"/>
                                </w:rPr>
                              </w:pPr>
                            </w:p>
                            <w:p w14:paraId="73546ABE" w14:textId="57DA7815"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183" name="Group 28"/>
                      <wpg:cNvGrpSpPr>
                        <a:grpSpLocks/>
                      </wpg:cNvGrpSpPr>
                      <wpg:grpSpPr bwMode="auto">
                        <a:xfrm>
                          <a:off x="39" y="18614"/>
                          <a:ext cx="4801" cy="309"/>
                          <a:chOff x="0" y="0"/>
                          <a:chExt cx="19999" cy="20000"/>
                        </a:xfrm>
                      </wpg:grpSpPr>
                      <wps:wsp>
                        <wps:cNvPr id="184" name="Rectangle 2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6C3468"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185" name="Rectangle 3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609991" w14:textId="77777777" w:rsidR="00DC15B8" w:rsidRDefault="00DC15B8">
                              <w:pPr>
                                <w:pStyle w:val="ab"/>
                                <w:rPr>
                                  <w:rFonts w:ascii="Journal" w:hAnsi="Journal"/>
                                  <w:sz w:val="18"/>
                                </w:rPr>
                              </w:pPr>
                              <w:r>
                                <w:rPr>
                                  <w:sz w:val="18"/>
                                </w:rPr>
                                <w:t>Хворост В.В.</w:t>
                              </w:r>
                            </w:p>
                          </w:txbxContent>
                        </wps:txbx>
                        <wps:bodyPr rot="0" vert="horz" wrap="square" lIns="12700" tIns="12700" rIns="12700" bIns="12700" anchor="t" anchorCtr="0" upright="1">
                          <a:noAutofit/>
                        </wps:bodyPr>
                      </wps:wsp>
                    </wpg:grpSp>
                    <wpg:grpSp>
                      <wpg:cNvPr id="186" name="Group 31"/>
                      <wpg:cNvGrpSpPr>
                        <a:grpSpLocks/>
                      </wpg:cNvGrpSpPr>
                      <wpg:grpSpPr bwMode="auto">
                        <a:xfrm>
                          <a:off x="39" y="18969"/>
                          <a:ext cx="4801" cy="309"/>
                          <a:chOff x="0" y="0"/>
                          <a:chExt cx="19999" cy="20000"/>
                        </a:xfrm>
                      </wpg:grpSpPr>
                      <wps:wsp>
                        <wps:cNvPr id="187" name="Rectangle 3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35BEF0"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188" name="Rectangle 3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24CCBB"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189" name="Group 34"/>
                      <wpg:cNvGrpSpPr>
                        <a:grpSpLocks/>
                      </wpg:cNvGrpSpPr>
                      <wpg:grpSpPr bwMode="auto">
                        <a:xfrm>
                          <a:off x="39" y="19314"/>
                          <a:ext cx="4801" cy="310"/>
                          <a:chOff x="0" y="0"/>
                          <a:chExt cx="19999" cy="20000"/>
                        </a:xfrm>
                      </wpg:grpSpPr>
                      <wps:wsp>
                        <wps:cNvPr id="190" name="Rectangle 3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11AC7D" w14:textId="77777777" w:rsidR="00DC15B8" w:rsidRDefault="00DC15B8">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191" name="Rectangle 3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94BE62"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176" name="Group 37"/>
                      <wpg:cNvGrpSpPr>
                        <a:grpSpLocks/>
                      </wpg:cNvGrpSpPr>
                      <wpg:grpSpPr bwMode="auto">
                        <a:xfrm>
                          <a:off x="39" y="19660"/>
                          <a:ext cx="4801" cy="309"/>
                          <a:chOff x="0" y="0"/>
                          <a:chExt cx="19999" cy="20000"/>
                        </a:xfrm>
                      </wpg:grpSpPr>
                      <wps:wsp>
                        <wps:cNvPr id="2177" name="Rectangle 3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0796C1"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178" name="Rectangle 3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E73DF8" w14:textId="14ACDB1C" w:rsidR="00DC15B8" w:rsidRDefault="0039083E">
                              <w:pPr>
                                <w:pStyle w:val="ab"/>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2179" name="Line 4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0" name="Rectangle 4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90F674" w14:textId="77777777" w:rsidR="00DC15B8" w:rsidRDefault="00DC15B8" w:rsidP="00BC600D">
                            <w:pPr>
                              <w:pStyle w:val="ab"/>
                              <w:jc w:val="center"/>
                              <w:rPr>
                                <w:rFonts w:ascii="Times New Roman" w:hAnsi="Times New Roman"/>
                                <w:sz w:val="40"/>
                                <w:szCs w:val="40"/>
                              </w:rPr>
                            </w:pPr>
                          </w:p>
                          <w:p w14:paraId="374B92CA" w14:textId="77777777" w:rsidR="00DC15B8" w:rsidRPr="00BC600D" w:rsidRDefault="00DC15B8" w:rsidP="00BC600D">
                            <w:pPr>
                              <w:pStyle w:val="ab"/>
                              <w:jc w:val="center"/>
                              <w:rPr>
                                <w:rFonts w:ascii="Times New Roman" w:hAnsi="Times New Roman"/>
                              </w:rPr>
                            </w:pPr>
                            <w:r>
                              <w:rPr>
                                <w:rFonts w:ascii="Times New Roman" w:hAnsi="Times New Roman"/>
                              </w:rPr>
                              <w:t>Висновок</w:t>
                            </w:r>
                          </w:p>
                        </w:txbxContent>
                      </wps:txbx>
                      <wps:bodyPr rot="0" vert="horz" wrap="square" lIns="12700" tIns="12700" rIns="12700" bIns="12700" anchor="t" anchorCtr="0" upright="1">
                        <a:noAutofit/>
                      </wps:bodyPr>
                    </wps:wsp>
                    <wps:wsp>
                      <wps:cNvPr id="2181" name="Line 4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2" name="Line 4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3" name="Line 4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4" name="Rectangle 4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BC0C71"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185" name="Rectangle 4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903E30" w14:textId="77777777" w:rsidR="00DC15B8" w:rsidRDefault="00DC15B8">
                            <w:pPr>
                              <w:pStyle w:val="ab"/>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2186" name="Rectangle 4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F2D2E0" w14:textId="77777777" w:rsidR="00DC15B8" w:rsidRDefault="00DC15B8">
                            <w:pPr>
                              <w:pStyle w:val="ab"/>
                              <w:jc w:val="center"/>
                              <w:rPr>
                                <w:sz w:val="18"/>
                              </w:rPr>
                            </w:pPr>
                            <w:r>
                              <w:rPr>
                                <w:sz w:val="18"/>
                              </w:rPr>
                              <w:t>1</w:t>
                            </w:r>
                          </w:p>
                        </w:txbxContent>
                      </wps:txbx>
                      <wps:bodyPr rot="0" vert="horz" wrap="square" lIns="12700" tIns="12700" rIns="12700" bIns="12700" anchor="t" anchorCtr="0" upright="1">
                        <a:noAutofit/>
                      </wps:bodyPr>
                    </wps:wsp>
                    <wps:wsp>
                      <wps:cNvPr id="2187" name="Line 4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8" name="Line 4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89" name="Rectangle 5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81F0C8" w14:textId="4E3D4194" w:rsidR="00DC15B8" w:rsidRPr="00BC600D" w:rsidRDefault="00DC15B8" w:rsidP="00BC600D">
                            <w:pPr>
                              <w:pStyle w:val="ab"/>
                              <w:jc w:val="center"/>
                              <w:rPr>
                                <w:rFonts w:ascii="Times New Roman" w:hAnsi="Times New Roman"/>
                              </w:rPr>
                            </w:pPr>
                            <w:r>
                              <w:rPr>
                                <w:rFonts w:ascii="Times New Roman" w:hAnsi="Times New Roman"/>
                              </w:rPr>
                              <w:t>ГБ-</w:t>
                            </w:r>
                            <w:r w:rsidR="0039083E">
                              <w:rPr>
                                <w:rFonts w:ascii="Times New Roman" w:hAnsi="Times New Roman"/>
                              </w:rPr>
                              <w:t>2</w:t>
                            </w:r>
                            <w:r w:rsidR="002740B9">
                              <w:rPr>
                                <w:rFonts w:ascii="Times New Roman" w:hAnsi="Times New Roman"/>
                              </w:rPr>
                              <w:t>4</w:t>
                            </w:r>
                            <w:r>
                              <w:rPr>
                                <w:rFonts w:ascii="Times New Roman" w:hAnsi="Times New Roman"/>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CA67F0" id="Группа 2806" o:spid="_x0000_s1446" style="position:absolute;left:0;text-align:left;margin-left:56.7pt;margin-top:19.85pt;width:518.8pt;height:802.3pt;z-index:251677696;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85QgAAOdlAAAOAAAAZHJzL2Uyb0RvYy54bWzsXV2O2zYQfi/QOwh6byxS/0a8QbBJgwJp&#10;GzTpAbSybAuVJVfSrjd9KtAj9CK9Qa+Q3KjDIUVRtpzsj81aiRJgYa1sieZ883Hmm6H26bPbdWbc&#10;JGWVFvnMJE8s00jyuJin+XJm/vru++8C06jqKJ9HWZEnM/N9UpnPLr795ul2M01osSqyeVIacJG8&#10;mm43M3NV15vpZFLFq2QdVU+KTZLDyUVRrqMaDsvlZF5GW7j6OptQy/Im26Kcb8oiTqoKfvuCnzQv&#10;8PqLRRLXPy8WVVIb2cyEsdX4s8SfV+zn5OJpNF2W0WaVxmIY0QNGsY7SHG4qL/UiqiPjukz3LrVO&#10;47KoikX9JC7Wk2KxSOMEvwN8G2LtfJtXZXG9we+ynG6XGzlNMLU78/Tgy8Y/3bwpjXQ+M2lgeaaR&#10;R2uw0oe/P/758a8P/8L/fww8AfO03Syn8PZX5ebt5k3Jvyy8fF3Ev1VwerJ7nh0v+ZuNq+2PxRwu&#10;HF3XBc7T7aJcs0vADBi3aI730hzJbW3E8EvPDQLfA6vFcI5YJAgpERaLV2DWvQ/Gq5fiowANS3yQ&#10;v2QDjKb8rjhSMTL2tQB5VTu51eMm9+0q2iRos4rNVju5fjO5vwAoo3yZJQZl8GP3hzc2c1rxCTXy&#10;4nIF70qel2WxXSXRHMZF2Pth9MoH2EEF5njYDH9ymqLppqzqV0mxNtiLmVnCwNF40c3rquYz2ryF&#10;2TIvvk+zDH4fTbPc2AKkXAeswI6rIkvn7CwelMury6w0biLmlPgPv9jO29ZpDdSQpeuZGcg3RVM2&#10;Fy/zOd6mjtKMvwbjZjm7eIJOL8bXzA6f5ati/h5mqiw4CwBrwYtVUf5hGltggJlZ/X4dlYlpZD/k&#10;MNshcRxGGXjguD6Fg1I9c6WeifIYLjUza9PgLy9rTjPXmzJdruBOBGciL56DDyxSnD82Pj4qYVcA&#10;oj5EAjVzd3+d5olhK2C8zLmDx7e5cHCJR8T3u/cbcOYOHPlHmgn/LBzD0DYN5tY+CfDOYLnGdxuH&#10;twMBi4YsGrAJPGYwbI14BDIWsHssBBsv1mrtsGNtR6u1gbaFsf0dY5Mw9IAZkeFHa7OQ515L+aHV&#10;hk244tuuVmtTEkAkwZ07xDVuz7mpH/qjuY9nbtIxt6fV3E5IgFtGc+tbuQntmBs9ia28EEaefuX2&#10;XBcIezS3RnNDqKSQOUZF2szte65cvA9EakDmyDgywdrLHMZIrSe7P7h2Ox1zh1rJnLiBA3kBc++A&#10;2njvdvGGgbFAzYPYnWd/Y2B+dzHnoLndjrm5wqHNvZvIPKTcqK2xfY9CVMHsjSHcEZ2bUP8RssCQ&#10;0zDiSYkNc26CKbR+Y3sOEnafsXlS30hlj2fyr9nYPZIfhG5AncLip9b8XCBsDNRCftvW3gEs5ejb&#10;toUcf9i77yX6MQFOqoB3keTq26tbVJ9Zyigm5p4yHQeYkOnEAZfpxAGX6cTB0GQ64kmVrtWNiarV&#10;nRpExHJhHeiHESGNyn4+OJLZ0IgjpQBBPKn/KThSVcBT44hSJvT144i6oAueGR/JNGvEkYojXyqL&#10;Co5UffHUOHJCtnb144i4tshRzoePZP424qiDIylZKjiSMYCGgqjnWQfDI1jWAOYs9zkbHIVY+WaB&#10;44ijDo6kFqrgSMYAGnBEXMidOSEF1MVVo42zieNDen9eQJI55wikDpCkyqoASQYBmoHk0d06aQsk&#10;rhD9/xkbL+2NjNRk86LVh/iwrHC5XgGSjAI0AMnHpimMkJwAvV0hJAp8xRnJ8T9Tgi3v0+/ziNSf&#10;K48jkPaA1FWGof+olY5OX+djRUaGISgD7HLR2LPxmPbL/kIA8bvSMIjvOq1NAWvIGMEuY7R1gGNL&#10;w49rDxx0HQCoVy3pUlUV1uDaTUXXpWMd4OS9v8SXEi4WfXhoJ0oA+owdhLyfso0FTufZXGzHXt8H&#10;NP4O27OlzsqNrUqsGo3t7vZqfHXGFpsPWLEN9y004XkgBUzcXmHAyocL7ek2N0AbhYikQAGHe7Ue&#10;6ASWqLHbPKuLpp/b2QANs6EI4M9iZwOBeGEv3eHLiqC4UwvCfDETG0OaJvIgcCGewu4FtneATfsZ&#10;ZMySDEbpRZVegh4Nj+rU8ELKUAzx7w6KiAXbE84PRrLcMhQYtTuuOB3j5qt9ZpYKnGBmob5pYGaP&#10;oGv2MjPvkBgiM/cIUSBVt2nlyMxN9wlvYB0lqF0JKpASVKtl2qoOdWoIDYyZ5aL1hTGz1KY4M9tC&#10;nNLAzCE0rhyKmYfLzFL+UdxK1YBO7VYDipllCW4oLsVWkdOLSoEUlRQI6ewLHBgzy7hnKDC6Y8ws&#10;5SbBzCLFPD0zh/YnYubBqhnQZrOnZtgy39JQvB0MM4P61KQSQ3EpPcwc9ghits7OtkExM2yMGxqM&#10;7sTMVCnoCmoWyYEGaobexi8uaIYJ7YuaZXg4cvNU7qahlkwmRm5WlGbAUF/YLGNDDRgaGDnLjGIo&#10;OOqSs4ZMDDAlY3As+cJDo1qJVUPJ16EWgFq0au2IJVBYYTUw6EnEQR0ugWXjs5T2n7/X36kFj7fp&#10;SRIcGcZoIBHfD8ReqmAvC/MoNOZyq3tnsrmTwk4L4RJDoREtqQIgSeYKnDrksg0g0kIdbI8/UocL&#10;iOrorK7Ptgwie7ATI3Uc48Fc0E3b6Avc4HJ91WXw5llN0A62s1a0BkcUjgY/jsFlUZsbXDKhHoP7&#10;jlwp9h7nAiNj7j0+zkU8bPg49u4pujs6BUTi0FA0c/fuR4PxMaufy8ZGasnJGWODTqraV3vnz21h&#10;wYmGKJP4LpNcMDzY29lIbejQOjMkSZF1RFIXSbJ839YKHdmqoAdJTBVHJHn86SVtqxUgSbRqng8n&#10;yckZkdRFkpRgeTSjqq868hXfbZY2N9zp2BNJr330p0Z/vZsZID+Vcim3t6qUarC3a7P+eKQNF4Ka&#10;Tn462rv7pzKOE71KKbNdKeD5n0K80bFStNFrSPkeyHalcJmghTEHezL/J0WJUs/eZSa9iskZykqB&#10;Ajn8NRGUdMRfPmF/rkQ9htfq32e5+A8AAP//AwBQSwMEFAAGAAgAAAAhAIxDtsrhAAAADAEAAA8A&#10;AABkcnMvZG93bnJldi54bWxMj01Lw0AQhu+C/2EZwZvdrEmrxmxKKeqpFGwF8TZNpklodjdkt0n6&#10;752e9DYv8/B+ZMvJtGKg3jfOalCzCATZwpWNrTR87d8fnkH4gLbE1lnScCEPy/z2JsO0dKP9pGEX&#10;KsEm1qeooQ6hS6X0RU0G/cx1ZPl3dL3BwLKvZNnjyOamlY9RtJAGG8sJNXa0rqk47c5Gw8eI4ypW&#10;b8PmdFxffvbz7fdGkdb3d9PqFUSgKfzBcK3P1SHnTgd3tqUXLWsVJ4xqiF+eQFwBNVe87sDXIkli&#10;kHkm/4/IfwEAAP//AwBQSwECLQAUAAYACAAAACEAtoM4kv4AAADhAQAAEwAAAAAAAAAAAAAAAAAA&#10;AAAAW0NvbnRlbnRfVHlwZXNdLnhtbFBLAQItABQABgAIAAAAIQA4/SH/1gAAAJQBAAALAAAAAAAA&#10;AAAAAAAAAC8BAABfcmVscy8ucmVsc1BLAQItABQABgAIAAAAIQC+Q0o85QgAAOdlAAAOAAAAAAAA&#10;AAAAAAAAAC4CAABkcnMvZTJvRG9jLnhtbFBLAQItABQABgAIAAAAIQCMQ7bK4QAAAAwBAAAPAAAA&#10;AAAAAAAAAAAAAD8LAABkcnMvZG93bnJldi54bWxQSwUGAAAAAAQABADzAAAATQwAAAAA&#10;" o:allowincell="f">
              <v:rect id="Rectangle 2" o:spid="_x0000_s14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io2xAAAAN0AAAAPAAAAZHJzL2Rvd25yZXYueG1sRI9Bi8Iw&#10;FITvwv6H8IS9aaqHXVuNUgXBk+xWf8CjebbF5qXbxLb6640g7HGYmW+Y1WYwteiodZVlBbNpBII4&#10;t7riQsH5tJ8sQDiPrLG2TAru5GCz/hitMNG251/qMl+IAGGXoILS+yaR0uUlGXRT2xAH72Jbgz7I&#10;tpC6xT7ATS3nUfQlDVYcFkpsaFdSfs1uRsHVD90xLbLHPj5v4/xnm/a3v1Spz/GQLkF4Gvx/+N0+&#10;aAXzRfQNrzfhCcj1EwAA//8DAFBLAQItABQABgAIAAAAIQDb4fbL7gAAAIUBAAATAAAAAAAAAAAA&#10;AAAAAAAAAABbQ29udGVudF9UeXBlc10ueG1sUEsBAi0AFAAGAAgAAAAhAFr0LFu/AAAAFQEAAAsA&#10;AAAAAAAAAAAAAAAAHwEAAF9yZWxzLy5yZWxzUEsBAi0AFAAGAAgAAAAhAC62KjbEAAAA3QAAAA8A&#10;AAAAAAAAAAAAAAAABwIAAGRycy9kb3ducmV2LnhtbFBLBQYAAAAAAwADALcAAAD4AgAAAAA=&#10;" filled="f" strokeweight="2pt"/>
              <v:line id="Line 3" o:spid="_x0000_s144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xjsvgAAAN0AAAAPAAAAZHJzL2Rvd25yZXYueG1sRE+7CsIw&#10;FN0F/yFcwU1TBUWqqYhQcROri9u1uX1gc1OaqPXvzSA4Hs57s+1NI17Uudqygtk0AkGcW11zqeB6&#10;SScrEM4ja2wsk4IPOdgmw8EGY23ffKZX5ksRQtjFqKDyvo2ldHlFBt3UtsSBK2xn0AfYlVJ3+A7h&#10;ppHzKFpKgzWHhgpb2leUP7KnUfC4XRfp4bTXlybb6XuZ+tu90EqNR/1uDcJT7//in/uoFcxXUZgb&#10;3oQnIJMvAAAA//8DAFBLAQItABQABgAIAAAAIQDb4fbL7gAAAIUBAAATAAAAAAAAAAAAAAAAAAAA&#10;AABbQ29udGVudF9UeXBlc10ueG1sUEsBAi0AFAAGAAgAAAAhAFr0LFu/AAAAFQEAAAsAAAAAAAAA&#10;AAAAAAAAHwEAAF9yZWxzLy5yZWxzUEsBAi0AFAAGAAgAAAAhADAbGOy+AAAA3QAAAA8AAAAAAAAA&#10;AAAAAAAABwIAAGRycy9kb3ducmV2LnhtbFBLBQYAAAAAAwADALcAAADyAgAAAAA=&#10;" strokeweight="2pt"/>
              <v:line id="Line 4" o:spid="_x0000_s144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713wAAAAN0AAAAPAAAAZHJzL2Rvd25yZXYueG1sRI/BCsIw&#10;EETvgv8QVvCmqYKi1SgiVLyJ1Yu3tVnbYrMpTdT690YQPA4z84ZZrltTiSc1rrSsYDSMQBBnVpec&#10;KzifksEMhPPIGivLpOBNDtarbmeJsbYvPtIz9bkIEHYxKii8r2MpXVaQQTe0NXHwbrYx6INscqkb&#10;fAW4qeQ4iqbSYMlhocCatgVl9/RhFNwv50myO2z1qUo3+pon/nK9aaX6vXazAOGp9f/wr73XCsaz&#10;aA7fN+EJyNUHAAD//wMAUEsBAi0AFAAGAAgAAAAhANvh9svuAAAAhQEAABMAAAAAAAAAAAAAAAAA&#10;AAAAAFtDb250ZW50X1R5cGVzXS54bWxQSwECLQAUAAYACAAAACEAWvQsW78AAAAVAQAACwAAAAAA&#10;AAAAAAAAAAAfAQAAX3JlbHMvLnJlbHNQSwECLQAUAAYACAAAACEAX1e9d8AAAADdAAAADwAAAAAA&#10;AAAAAAAAAAAHAgAAZHJzL2Rvd25yZXYueG1sUEsFBgAAAAADAAMAtwAAAPQCAAAAAA==&#10;" strokeweight="2pt"/>
              <v:line id="Line 5" o:spid="_x0000_s145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II3vgAAAN0AAAAPAAAAZHJzL2Rvd25yZXYueG1sRE+7CsIw&#10;FN0F/yFcwU1TBUWqqYhQcROri9u1uX1gc1OaqPXvzSA4Hs57s+1NI17Uudqygtk0AkGcW11zqeB6&#10;SScrEM4ja2wsk4IPOdgmw8EGY23ffKZX5ksRQtjFqKDyvo2ldHlFBt3UtsSBK2xn0AfYlVJ3+A7h&#10;ppHzKFpKgzWHhgpb2leUP7KnUfC4XRfp4bTXlybb6XuZ+tu90EqNR/1uDcJT7//in/uoFcxXs7A/&#10;vAlPQCZfAAAA//8DAFBLAQItABQABgAIAAAAIQDb4fbL7gAAAIUBAAATAAAAAAAAAAAAAAAAAAAA&#10;AABbQ29udGVudF9UeXBlc10ueG1sUEsBAi0AFAAGAAgAAAAhAFr0LFu/AAAAFQEAAAsAAAAAAAAA&#10;AAAAAAAAHwEAAF9yZWxzLy5yZWxzUEsBAi0AFAAGAAgAAAAhAEu0gje+AAAA3QAAAA8AAAAAAAAA&#10;AAAAAAAABwIAAGRycy9kb3ducmV2LnhtbFBLBQYAAAAAAwADALcAAADyAgAAAAA=&#10;" strokeweight="2pt"/>
              <v:line id="Line 6" o:spid="_x0000_s145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swAAAAN0AAAAPAAAAZHJzL2Rvd25yZXYueG1sRI/BCsIw&#10;EETvgv8QVvCmaQVFqlFEqHgTqxdva7O2xWZTmqj1740geBxm5g2zXHemFk9qXWVZQTyOQBDnVldc&#10;KDif0tEchPPIGmvLpOBNDtarfm+JibYvPtIz84UIEHYJKii9bxIpXV6SQTe2DXHwbrY16INsC6lb&#10;fAW4qeUkimbSYMVhocSGtiXl9+xhFNwv52m6O2z1qc42+lqk/nK9aaWGg26zAOGp8//wr73XCibz&#10;OIbvm/AE5OoDAAD//wMAUEsBAi0AFAAGAAgAAAAhANvh9svuAAAAhQEAABMAAAAAAAAAAAAAAAAA&#10;AAAAAFtDb250ZW50X1R5cGVzXS54bWxQSwECLQAUAAYACAAAACEAWvQsW78AAAAVAQAACwAAAAAA&#10;AAAAAAAAAAAfAQAAX3JlbHMvLnJlbHNQSwECLQAUAAYACAAAACEAJPgnrMAAAADdAAAADwAAAAAA&#10;AAAAAAAAAAAHAgAAZHJzL2Rvd25yZXYueG1sUEsFBgAAAAADAAMAtwAAAPQCAAAAAA==&#10;" strokeweight="2pt"/>
              <v:line id="Line 7" o:spid="_x0000_s145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rnbwAAAAN0AAAAPAAAAZHJzL2Rvd25yZXYueG1sRI/BCsIw&#10;EETvgv8QVvCmqQVFqlFEqHgTqxdva7O2xWZTmqj1740geBxm5g2zXHemFk9qXWVZwWQcgSDOra64&#10;UHA+paM5COeRNdaWScGbHKxX/d4SE21ffKRn5gsRIOwSVFB63yRSurwkg25sG+Lg3Wxr0AfZFlK3&#10;+ApwU8s4imbSYMVhocSGtiXl9+xhFNwv52m6O2z1qc42+lqk/nK9aaWGg26zAOGp8//wr73XCuL5&#10;JIbvm/AE5OoDAAD//wMAUEsBAi0AFAAGAAgAAAAhANvh9svuAAAAhQEAABMAAAAAAAAAAAAAAAAA&#10;AAAAAFtDb250ZW50X1R5cGVzXS54bWxQSwECLQAUAAYACAAAACEAWvQsW78AAAAVAQAACwAAAAAA&#10;AAAAAAAAAAAfAQAAX3JlbHMvLnJlbHNQSwECLQAUAAYACAAAACEA1Cq528AAAADdAAAADwAAAAAA&#10;AAAAAAAAAAAHAgAAZHJzL2Rvd25yZXYueG1sUEsFBgAAAAADAAMAtwAAAPQCAAAAAA==&#10;" strokeweight="2pt"/>
              <v:line id="Line 8" o:spid="_x0000_s145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hxAwQAAAN0AAAAPAAAAZHJzL2Rvd25yZXYueG1sRI/BCsIw&#10;EETvgv8QVvCmqYoi1SgiVLyJ1Yu3tVnbYrMpTdT690YQPA4z84ZZrltTiSc1rrSsYDSMQBBnVpec&#10;KzifksEchPPIGivLpOBNDtarbmeJsbYvPtIz9bkIEHYxKii8r2MpXVaQQTe0NXHwbrYx6INscqkb&#10;fAW4qeQ4imbSYMlhocCatgVl9/RhFNwv52myO2z1qUo3+pon/nK9aaX6vXazAOGp9f/wr73XCsbz&#10;0QS+b8ITkKsPAAAA//8DAFBLAQItABQABgAIAAAAIQDb4fbL7gAAAIUBAAATAAAAAAAAAAAAAAAA&#10;AAAAAABbQ29udGVudF9UeXBlc10ueG1sUEsBAi0AFAAGAAgAAAAhAFr0LFu/AAAAFQEAAAsAAAAA&#10;AAAAAAAAAAAAHwEAAF9yZWxzLy5yZWxzUEsBAi0AFAAGAAgAAAAhALtmHEDBAAAA3QAAAA8AAAAA&#10;AAAAAAAAAAAABwIAAGRycy9kb3ducmV2LnhtbFBLBQYAAAAAAwADALcAAAD1AgAAAAA=&#10;" strokeweight="2pt"/>
              <v:line id="Line 9" o:spid="_x0000_s145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4Q0wQAAAN0AAAAPAAAAZHJzL2Rvd25yZXYueG1sRI/BCsIw&#10;EETvgv8QVvCmqaIi1SgiVLyJ1Yu3tVnbYrMpTdT690YQPA4z84ZZrltTiSc1rrSsYDSMQBBnVpec&#10;KzifksEchPPIGivLpOBNDtarbmeJsbYvPtIz9bkIEHYxKii8r2MpXVaQQTe0NXHwbrYx6INscqkb&#10;fAW4qeQ4imbSYMlhocCatgVl9/RhFNwv52myO2z1qUo3+pon/nK9aaX6vXazAOGp9f/wr73XCsbz&#10;0QS+b8ITkKsPAAAA//8DAFBLAQItABQABgAIAAAAIQDb4fbL7gAAAIUBAAATAAAAAAAAAAAAAAAA&#10;AAAAAABbQ29udGVudF9UeXBlc10ueG1sUEsBAi0AFAAGAAgAAAAhAFr0LFu/AAAAFQEAAAsAAAAA&#10;AAAAAAAAAAAAHwEAAF9yZWxzLy5yZWxzUEsBAi0AFAAGAAgAAAAhADSPhDTBAAAA3QAAAA8AAAAA&#10;AAAAAAAAAAAABwIAAGRycy9kb3ducmV2LnhtbFBLBQYAAAAAAwADALcAAAD1AgAAAAA=&#10;" strokeweight="2pt"/>
              <v:line id="Line 10" o:spid="_x0000_s14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kdFxQAAAN0AAAAPAAAAZHJzL2Rvd25yZXYueG1sRI/dagIx&#10;FITvC75DOELvNLtCi65GEbVQ6UXx5wGOm+NmdXOyJKlu+/RNQejlMDPfMLNFZxtxIx9qxwryYQaC&#10;uHS65krB8fA2GIMIEVlj45gUfFOAxbz3NMNCuzvv6LaPlUgQDgUqMDG2hZShNGQxDF1LnLyz8xZj&#10;kr6S2uM9wW0jR1n2Ki3WnBYMtrQyVF73X1bB1p8+rvlPZeSJt37TfK4nwV6Ueu53yymISF38Dz/a&#10;71rBaJy/wN+b9ATk/BcAAP//AwBQSwECLQAUAAYACAAAACEA2+H2y+4AAACFAQAAEwAAAAAAAAAA&#10;AAAAAAAAAAAAW0NvbnRlbnRfVHlwZXNdLnhtbFBLAQItABQABgAIAAAAIQBa9CxbvwAAABUBAAAL&#10;AAAAAAAAAAAAAAAAAB8BAABfcmVscy8ucmVsc1BLAQItABQABgAIAAAAIQDRBkdFxQAAAN0AAAAP&#10;AAAAAAAAAAAAAAAAAAcCAABkcnMvZG93bnJldi54bWxQSwUGAAAAAAMAAwC3AAAA+QIAAAAA&#10;" strokeweight="1pt"/>
              <v:line id="Line 11" o:spid="_x0000_s14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4owgAAANwAAAAPAAAAZHJzL2Rvd25yZXYueG1sRE/NagIx&#10;EL4LfYcwhd40aw+Lbjcrpa1Q8SDaPsC4mW62biZLEnX16U2h4G0+vt8pF4PtxIl8aB0rmE4yEMS1&#10;0y03Cr6/luMZiBCRNXaOScGFAiyqh1GJhXZn3tJpFxuRQjgUqMDE2BdShtqQxTBxPXHifpy3GBP0&#10;jdQezyncdvI5y3JpseXUYLCnN0P1YXe0ClZ+vz5Mr42Re175j27zPg/2V6mnx+H1BUSkId7F/+5P&#10;nebnOfw9ky6Q1Q0AAP//AwBQSwECLQAUAAYACAAAACEA2+H2y+4AAACFAQAAEwAAAAAAAAAAAAAA&#10;AAAAAAAAW0NvbnRlbnRfVHlwZXNdLnhtbFBLAQItABQABgAIAAAAIQBa9CxbvwAAABUBAAALAAAA&#10;AAAAAAAAAAAAAB8BAABfcmVscy8ucmVsc1BLAQItABQABgAIAAAAIQDdun4owgAAANwAAAAPAAAA&#10;AAAAAAAAAAAAAAcCAABkcnMvZG93bnJldi54bWxQSwUGAAAAAAMAAwC3AAAA9gIAAAAA&#10;" strokeweight="1pt"/>
              <v:rect id="Rectangle 12" o:spid="_x0000_s145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lQ/vwAAANwAAAAPAAAAZHJzL2Rvd25yZXYueG1sRE9Ni8Iw&#10;EL0v+B/CCN7WVJGu2zVKEQSv1hU8Ds1s27WZ1CRq/fdGELzN433OYtWbVlzJ+caygsk4AUFcWt1w&#10;peB3v/mcg/ABWWNrmRTcycNqOfhYYKbtjXd0LUIlYgj7DBXUIXSZlL6syaAf2444cn/WGQwRukpq&#10;h7cYblo5TZJUGmw4NtTY0bqm8lRcjII8/+8P5+IbN17OE5fqma7yo1KjYZ//gAjUh7f45d7qOD/9&#10;gucz8QK5fAAAAP//AwBQSwECLQAUAAYACAAAACEA2+H2y+4AAACFAQAAEwAAAAAAAAAAAAAAAAAA&#10;AAAAW0NvbnRlbnRfVHlwZXNdLnhtbFBLAQItABQABgAIAAAAIQBa9CxbvwAAABUBAAALAAAAAAAA&#10;AAAAAAAAAB8BAABfcmVscy8ucmVsc1BLAQItABQABgAIAAAAIQB2clQ/vwAAANwAAAAPAAAAAAAA&#10;AAAAAAAAAAcCAABkcnMvZG93bnJldi54bWxQSwUGAAAAAAMAAwC3AAAA8wIAAAAA&#10;" filled="f" stroked="f" strokeweight=".25pt">
                <v:textbox inset="1pt,1pt,1pt,1pt">
                  <w:txbxContent>
                    <w:p w14:paraId="16743A3D"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3" o:spid="_x0000_s145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cBNwgAAANwAAAAPAAAAZHJzL2Rvd25yZXYueG1sRI9Ba8JA&#10;EIXvBf/DMkJvdWORoNFVQkHo1bQFj0N2TKLZ2bi71fTfOwehtxnem/e+2exG16sbhdh5NjCfZaCI&#10;a287bgx8f+3flqBiQrbYeyYDfxRht528bLCw/s4HulWpURLCsUADbUpDoXWsW3IYZ34gFu3kg8Mk&#10;a2i0DXiXcNfr9yzLtcOOpaHFgT5aqi/VrzNQlufx51qtcB/1Mgu5XdimPBrzOh3LNahEY/o3P68/&#10;reDnQivPyAR6+wAAAP//AwBQSwECLQAUAAYACAAAACEA2+H2y+4AAACFAQAAEwAAAAAAAAAAAAAA&#10;AAAAAAAAW0NvbnRlbnRfVHlwZXNdLnhtbFBLAQItABQABgAIAAAAIQBa9CxbvwAAABUBAAALAAAA&#10;AAAAAAAAAAAAAB8BAABfcmVscy8ucmVsc1BLAQItABQABgAIAAAAIQAH7cBNwgAAANwAAAAPAAAA&#10;AAAAAAAAAAAAAAcCAABkcnMvZG93bnJldi54bWxQSwUGAAAAAAMAAwC3AAAA9gIAAAAA&#10;" filled="f" stroked="f" strokeweight=".25pt">
                <v:textbox inset="1pt,1pt,1pt,1pt">
                  <w:txbxContent>
                    <w:p w14:paraId="662EA297"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4" o:spid="_x0000_s145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XWvwAAANwAAAAPAAAAZHJzL2Rvd25yZXYueG1sRE9Ni8Iw&#10;EL0v+B/CCN7WdEWK7RqlCIJX6y54HJqx7W4zqUnU+u+NIHibx/uc5XownbiS861lBV/TBARxZXXL&#10;tYKfw/ZzAcIHZI2dZVJwJw/r1ehjibm2N97TtQy1iCHsc1TQhNDnUvqqIYN+anviyJ2sMxgidLXU&#10;Dm8x3HRyliSpNNhybGiwp01D1X95MQqK4m/4PZcZbr1cJC7Vc10XR6Um46H4BhFoCG/xy73TcX6a&#10;wfOZeIFcPQAAAP//AwBQSwECLQAUAAYACAAAACEA2+H2y+4AAACFAQAAEwAAAAAAAAAAAAAAAAAA&#10;AAAAW0NvbnRlbnRfVHlwZXNdLnhtbFBLAQItABQABgAIAAAAIQBa9CxbvwAAABUBAAALAAAAAAAA&#10;AAAAAAAAAB8BAABfcmVscy8ucmVsc1BLAQItABQABgAIAAAAIQBooWXWvwAAANwAAAAPAAAAAAAA&#10;AAAAAAAAAAcCAABkcnMvZG93bnJldi54bWxQSwUGAAAAAAMAAwC3AAAA8wIAAAAA&#10;" filled="f" stroked="f" strokeweight=".25pt">
                <v:textbox inset="1pt,1pt,1pt,1pt">
                  <w:txbxContent>
                    <w:p w14:paraId="469F45D0"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5" o:spid="_x0000_s146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lqWwgAAANwAAAAPAAAAZHJzL2Rvd25yZXYueG1sRI9Ba8JA&#10;EIXvBf/DMoK3urGI1egqoSD0alrB45Adk2h2Nu5uNf77zqHQ2wzvzXvfbHaD69SdQmw9G5hNM1DE&#10;lbct1wa+v/avS1AxIVvsPJOBJ0XYbUcvG8ytf/CB7mWqlYRwzNFAk1Kfax2rhhzGqe+JRTv74DDJ&#10;GmptAz4k3HX6LcsW2mHL0tBgTx8NVdfyxxkoistwvJUr3Ee9zMLCzm1dnIyZjIdiDSrRkP7Nf9ef&#10;VvDfBV+ekQn09hcAAP//AwBQSwECLQAUAAYACAAAACEA2+H2y+4AAACFAQAAEwAAAAAAAAAAAAAA&#10;AAAAAAAAW0NvbnRlbnRfVHlwZXNdLnhtbFBLAQItABQABgAIAAAAIQBa9CxbvwAAABUBAAALAAAA&#10;AAAAAAAAAAAAAB8BAABfcmVscy8ucmVsc1BLAQItABQABgAIAAAAIQB8QlqWwgAAANwAAAAPAAAA&#10;AAAAAAAAAAAAAAcCAABkcnMvZG93bnJldi54bWxQSwUGAAAAAAMAAwC3AAAA9gIAAAAA&#10;" filled="f" stroked="f" strokeweight=".25pt">
                <v:textbox inset="1pt,1pt,1pt,1pt">
                  <w:txbxContent>
                    <w:p w14:paraId="053291FA" w14:textId="77777777" w:rsidR="00DC15B8" w:rsidRDefault="00DC15B8">
                      <w:pPr>
                        <w:pStyle w:val="ab"/>
                        <w:jc w:val="center"/>
                        <w:rPr>
                          <w:sz w:val="18"/>
                        </w:rPr>
                      </w:pPr>
                      <w:r>
                        <w:rPr>
                          <w:sz w:val="18"/>
                        </w:rPr>
                        <w:t>Підпис</w:t>
                      </w:r>
                    </w:p>
                  </w:txbxContent>
                </v:textbox>
              </v:rect>
              <v:rect id="Rectangle 16" o:spid="_x0000_s146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v8NwQAAANwAAAAPAAAAZHJzL2Rvd25yZXYueG1sRE/JasMw&#10;EL0H+g9iCr0lskPJ4kYJJmDoNW4COQ7W1HZrjRxJsd2/jwqF3ubx1tkdJtOJgZxvLStIFwkI4srq&#10;lmsF549ivgHhA7LGzjIp+CEPh/3TbIeZtiOfaChDLWII+wwVNCH0mZS+asigX9ieOHKf1hkMEbpa&#10;aodjDDedXCbJShpsOTY02NOxoeq7vBsFef41XW7lFgsvN4lb6Vdd51elXp6n/A1EoCn8i//c7zrO&#10;X6fw+0y8QO4fAAAA//8DAFBLAQItABQABgAIAAAAIQDb4fbL7gAAAIUBAAATAAAAAAAAAAAAAAAA&#10;AAAAAABbQ29udGVudF9UeXBlc10ueG1sUEsBAi0AFAAGAAgAAAAhAFr0LFu/AAAAFQEAAAsAAAAA&#10;AAAAAAAAAAAAHwEAAF9yZWxzLy5yZWxzUEsBAi0AFAAGAAgAAAAhABMO/w3BAAAA3AAAAA8AAAAA&#10;AAAAAAAAAAAABwIAAGRycy9kb3ducmV2LnhtbFBLBQYAAAAAAwADALcAAAD1AgAAAAA=&#10;" filled="f" stroked="f" strokeweight=".25pt">
                <v:textbox inset="1pt,1pt,1pt,1pt">
                  <w:txbxContent>
                    <w:p w14:paraId="056B6603" w14:textId="77777777" w:rsidR="00DC15B8" w:rsidRDefault="00DC15B8">
                      <w:pPr>
                        <w:pStyle w:val="ab"/>
                        <w:jc w:val="center"/>
                        <w:rPr>
                          <w:sz w:val="18"/>
                        </w:rPr>
                      </w:pPr>
                      <w:r>
                        <w:rPr>
                          <w:sz w:val="18"/>
                        </w:rPr>
                        <w:t>Дата</w:t>
                      </w:r>
                    </w:p>
                  </w:txbxContent>
                </v:textbox>
              </v:rect>
              <v:rect id="Rectangle 17" o:spid="_x0000_s146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GF6vwAAANwAAAAPAAAAZHJzL2Rvd25yZXYueG1sRE9Ni8Iw&#10;EL0L/ocwgjdNFdHaNUoRBK92FTwOzWzb3WZSk6j135uFhb3N433OZtebVjzI+caygtk0AUFcWt1w&#10;peD8eZikIHxA1thaJgUv8rDbDgcbzLR98okeRahEDGGfoYI6hC6T0pc1GfRT2xFH7ss6gyFCV0nt&#10;8BnDTSvnSbKUBhuODTV2tK+p/CnuRkGef/eXW7HGg5dp4pZ6oav8qtR41OcfIAL14V/85z7qOH81&#10;h99n4gVy+wYAAP//AwBQSwECLQAUAAYACAAAACEA2+H2y+4AAACFAQAAEwAAAAAAAAAAAAAAAAAA&#10;AAAAW0NvbnRlbnRfVHlwZXNdLnhtbFBLAQItABQABgAIAAAAIQBa9CxbvwAAABUBAAALAAAAAAAA&#10;AAAAAAAAAB8BAABfcmVscy8ucmVsc1BLAQItABQABgAIAAAAIQDj3GF6vwAAANwAAAAPAAAAAAAA&#10;AAAAAAAAAAcCAABkcnMvZG93bnJldi54bWxQSwUGAAAAAAMAAwC3AAAA8wIAAAAA&#10;" filled="f" stroked="f" strokeweight=".25pt">
                <v:textbox inset="1pt,1pt,1pt,1pt">
                  <w:txbxContent>
                    <w:p w14:paraId="08623BAE"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18" o:spid="_x0000_s146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ThwAAAANwAAAAPAAAAZHJzL2Rvd25yZXYueG1sRE9Li8Iw&#10;EL4v+B/CCN7WVF18VKMUQfC6XQWPQzO21WZSk6jdf78RhL3Nx/ec1aYzjXiQ87VlBaNhAoK4sLrm&#10;UsHhZ/c5B+EDssbGMin4JQ+bde9jham2T/6mRx5KEUPYp6igCqFNpfRFRQb90LbEkTtbZzBE6Eqp&#10;HT5juGnkOEmm0mDNsaHClrYVFdf8bhRk2aU73vIF7rycJ26qv3SZnZQa9LtsCSJQF/7Fb/dex/mz&#10;CbyeiRfI9R8AAAD//wMAUEsBAi0AFAAGAAgAAAAhANvh9svuAAAAhQEAABMAAAAAAAAAAAAAAAAA&#10;AAAAAFtDb250ZW50X1R5cGVzXS54bWxQSwECLQAUAAYACAAAACEAWvQsW78AAAAVAQAACwAAAAAA&#10;AAAAAAAAAAAfAQAAX3JlbHMvLnJlbHNQSwECLQAUAAYACAAAACEAjJDE4cAAAADcAAAADwAAAAAA&#10;AAAAAAAAAAAHAgAAZHJzL2Rvd25yZXYueG1sUEsFBgAAAAADAAMAtwAAAPQCAAAAAA==&#10;" filled="f" stroked="f" strokeweight=".25pt">
                <v:textbox inset="1pt,1pt,1pt,1pt">
                  <w:txbxContent>
                    <w:p w14:paraId="58CA10A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94</w:t>
                      </w:r>
                      <w:r>
                        <w:rPr>
                          <w:sz w:val="18"/>
                        </w:rPr>
                        <w:fldChar w:fldCharType="end"/>
                      </w:r>
                    </w:p>
                  </w:txbxContent>
                </v:textbox>
              </v:rect>
              <v:rect id="Rectangle 19" o:spid="_x0000_s146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VyVvwAAANwAAAAPAAAAZHJzL2Rvd25yZXYueG1sRE9Ni8Iw&#10;EL0v+B/CCN7WVBG3do1SBMGrdQWPQzPbdreZ1CRq/fdGELzN433Oct2bVlzJ+caygsk4AUFcWt1w&#10;peDnsP1MQfiArLG1TAru5GG9GnwsMdP2xnu6FqESMYR9hgrqELpMSl/WZNCPbUccuV/rDIYIXSW1&#10;w1sMN62cJslcGmw4NtTY0aam8r+4GAV5/tcfz8UCt16miZvrma7yk1KjYZ9/gwjUh7f45d7pOP9r&#10;Bs9n4gVy9QAAAP//AwBQSwECLQAUAAYACAAAACEA2+H2y+4AAACFAQAAEwAAAAAAAAAAAAAAAAAA&#10;AAAAW0NvbnRlbnRfVHlwZXNdLnhtbFBLAQItABQABgAIAAAAIQBa9CxbvwAAABUBAAALAAAAAAAA&#10;AAAAAAAAAB8BAABfcmVscy8ucmVsc1BLAQItABQABgAIAAAAIQADeVyVvwAAANwAAAAPAAAAAAAA&#10;AAAAAAAAAAcCAABkcnMvZG93bnJldi54bWxQSwUGAAAAAAMAAwC3AAAA8wIAAAAA&#10;" filled="f" stroked="f" strokeweight=".25pt">
                <v:textbox inset="1pt,1pt,1pt,1pt">
                  <w:txbxContent>
                    <w:p w14:paraId="6FF76A97" w14:textId="2CF7226C" w:rsidR="00DC15B8" w:rsidRDefault="009D67F2" w:rsidP="009D67F2">
                      <w:pPr>
                        <w:pStyle w:val="ab"/>
                        <w:jc w:val="center"/>
                        <w:rPr>
                          <w:rFonts w:ascii="Journal" w:hAnsi="Journal"/>
                          <w:lang w:val="ru-RU"/>
                        </w:rPr>
                      </w:pPr>
                      <w:r w:rsidRPr="009D67F2">
                        <w:rPr>
                          <w:rFonts w:ascii="Times New Roman" w:eastAsia="Calibri" w:hAnsi="Times New Roman"/>
                          <w:szCs w:val="22"/>
                          <w:lang w:val="ru-RU" w:eastAsia="en-US"/>
                        </w:rPr>
                        <w:t>КНУ РМ 184 2</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p>
                  </w:txbxContent>
                </v:textbox>
              </v:rect>
              <v:line id="Line 20" o:spid="_x0000_s146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QxvgAAANwAAAAPAAAAZHJzL2Rvd25yZXYueG1sRE9LCsIw&#10;EN0L3iGM4E5TBT9Uo4hQcSdWN+7GZmyLzaQ0UevtjSC4m8f7znLdmko8qXGlZQWjYQSCOLO65FzB&#10;+ZQM5iCcR9ZYWSYFb3KwXnU7S4y1ffGRnqnPRQhhF6OCwvs6ltJlBRl0Q1sTB+5mG4M+wCaXusFX&#10;CDeVHEfRVBosOTQUWNO2oOyePoyC++U8SXaHrT5V6UZf88RfrjetVL/XbhYgPLX+L/659zrMn03g&#10;+0y4QK4+AAAA//8DAFBLAQItABQABgAIAAAAIQDb4fbL7gAAAIUBAAATAAAAAAAAAAAAAAAAAAAA&#10;AABbQ29udGVudF9UeXBlc10ueG1sUEsBAi0AFAAGAAgAAAAhAFr0LFu/AAAAFQEAAAsAAAAAAAAA&#10;AAAAAAAAHwEAAF9yZWxzLy5yZWxzUEsBAi0AFAAGAAgAAAAhACwC9DG+AAAA3AAAAA8AAAAAAAAA&#10;AAAAAAAABwIAAGRycy9kb3ducmV2LnhtbFBLBQYAAAAAAwADALcAAADyAgAAAAA=&#10;" strokeweight="2pt"/>
              <v:line id="Line 21" o:spid="_x0000_s146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GpGvgAAANwAAAAPAAAAZHJzL2Rvd25yZXYueG1sRE9LCsIw&#10;EN0L3iGM4E5TBT9Uo4hQcSdWN+7GZmyLzaQ0UevtjSC4m8f7znLdmko8qXGlZQWjYQSCOLO65FzB&#10;+ZQM5iCcR9ZYWSYFb3KwXnU7S4y1ffGRnqnPRQhhF6OCwvs6ltJlBRl0Q1sTB+5mG4M+wCaXusFX&#10;CDeVHEfRVBosOTQUWNO2oOyePoyC++U8SXaHrT5V6UZf88RfrjetVL/XbhYgPLX+L/659zrMn03h&#10;+0y4QK4+AAAA//8DAFBLAQItABQABgAIAAAAIQDb4fbL7gAAAIUBAAATAAAAAAAAAAAAAAAAAAAA&#10;AABbQ29udGVudF9UeXBlc10ueG1sUEsBAi0AFAAGAAgAAAAhAFr0LFu/AAAAFQEAAAsAAAAAAAAA&#10;AAAAAAAAHwEAAF9yZWxzLy5yZWxzUEsBAi0AFAAGAAgAAAAhANzQaka+AAAA3AAAAA8AAAAAAAAA&#10;AAAAAAAABwIAAGRycy9kb3ducmV2LnhtbFBLBQYAAAAAAwADALcAAADyAgAAAAA=&#10;" strokeweight="2pt"/>
              <v:line id="Line 22" o:spid="_x0000_s146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01uwgAAANwAAAAPAAAAZHJzL2Rvd25yZXYueG1sRE/NagIx&#10;EL4X+g5hCt40qwetq1GktaD0UPx5gHEzblY3kyVJdfXpTUHobT6+35nOW1uLC/lQOVbQ72UgiAun&#10;Ky4V7Hdf3XcQISJrrB2TghsFmM9eX6aYa3flDV22sRQphEOOCkyMTS5lKAxZDD3XECfu6LzFmKAv&#10;pfZ4TeG2loMsG0qLFacGgw19GCrO21+rYO0P3+f+vTTywGu/rH8+x8GelOq8tYsJiEht/Bc/3Sud&#10;5o9G8PdMukDOHgAAAP//AwBQSwECLQAUAAYACAAAACEA2+H2y+4AAACFAQAAEwAAAAAAAAAAAAAA&#10;AAAAAAAAW0NvbnRlbnRfVHlwZXNdLnhtbFBLAQItABQABgAIAAAAIQBa9CxbvwAAABUBAAALAAAA&#10;AAAAAAAAAAAAAB8BAABfcmVscy8ucmVsc1BLAQItABQABgAIAAAAIQA3L01uwgAAANwAAAAPAAAA&#10;AAAAAAAAAAAAAAcCAABkcnMvZG93bnJldi54bWxQSwUGAAAAAAMAAwC3AAAA9gIAAAAA&#10;" strokeweight="1pt"/>
              <v:line id="Line 23" o:spid="_x0000_s146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kcxQAAANwAAAAPAAAAZHJzL2Rvd25yZXYueG1sRI/NTgMx&#10;DITvSH2HyJW40Wx7ALo0rVB/JCoOqD8P4G7MZunGWSVpu/D0+IDEzdaMZz7PFr1v1ZViagIbGI8K&#10;UMRVsA3XBo6HzcMzqJSRLbaBycA3JVjMB3czLG248Y6u+1wrCeFUogGXc1dqnSpHHtModMSifYbo&#10;Mcsaa20j3iTct3pSFI/aY8PS4LCjpaPqvL94A9t4ej+Pf2qnT7yN6/ZjNU3+y5j7Yf/6AipTn//N&#10;f9dvVvCfhFaekQn0/BcAAP//AwBQSwECLQAUAAYACAAAACEA2+H2y+4AAACFAQAAEwAAAAAAAAAA&#10;AAAAAAAAAAAAW0NvbnRlbnRfVHlwZXNdLnhtbFBLAQItABQABgAIAAAAIQBa9CxbvwAAABUBAAAL&#10;AAAAAAAAAAAAAAAAAB8BAABfcmVscy8ucmVsc1BLAQItABQABgAIAAAAIQBGsNkcxQAAANwAAAAP&#10;AAAAAAAAAAAAAAAAAAcCAABkcnMvZG93bnJldi54bWxQSwUGAAAAAAMAAwC3AAAA+QIAAAAA&#10;" strokeweight="1pt"/>
              <v:line id="Line 24" o:spid="_x0000_s146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yHwgAAANwAAAAPAAAAZHJzL2Rvd25yZXYueG1sRE/NagIx&#10;EL4XfIcwgrea1YPV1SjiD1R6KFUfYNyMm9XNZEmibvv0TUHobT6+35ktWluLO/lQOVYw6GcgiAun&#10;Ky4VHA/b1zGIEJE11o5JwTcFWMw7LzPMtXvwF933sRQphEOOCkyMTS5lKAxZDH3XECfu7LzFmKAv&#10;pfb4SOG2lsMsG0mLFacGgw2tDBXX/c0q2PnTx3XwUxp54p3f1J/rSbAXpXrddjkFEamN/+Kn+12n&#10;+W8T+HsmXSDnvwAAAP//AwBQSwECLQAUAAYACAAAACEA2+H2y+4AAACFAQAAEwAAAAAAAAAAAAAA&#10;AAAAAAAAW0NvbnRlbnRfVHlwZXNdLnhtbFBLAQItABQABgAIAAAAIQBa9CxbvwAAABUBAAALAAAA&#10;AAAAAAAAAAAAAB8BAABfcmVscy8ucmVsc1BLAQItABQABgAIAAAAIQAp/HyHwgAAANwAAAAPAAAA&#10;AAAAAAAAAAAAAAcCAABkcnMvZG93bnJldi54bWxQSwUGAAAAAAMAAwC3AAAA9gIAAAAA&#10;" strokeweight="1pt"/>
              <v:group id="Group 25" o:spid="_x0000_s147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26" o:spid="_x0000_s147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48qvwAAANwAAAAPAAAAZHJzL2Rvd25yZXYueG1sRE9Ni8Iw&#10;EL0v+B/CCN62qSJSu0YpguDVroLHoZltu9tMahK1/nuzIHibx/uc1WYwnbiR861lBdMkBUFcWd1y&#10;reD4vfvMQPiArLGzTAoe5GGzHn2sMNf2zge6laEWMYR9jgqaEPpcSl81ZNAntieO3I91BkOErpba&#10;4T2Gm07O0nQhDbYcGxrsadtQ9VdejYKi+B1Ol3KJOy+z1C30XNfFWanJeCi+QAQawlv8cu91nJ9N&#10;4f+ZeIFcPwEAAP//AwBQSwECLQAUAAYACAAAACEA2+H2y+4AAACFAQAAEwAAAAAAAAAAAAAAAAAA&#10;AAAAW0NvbnRlbnRfVHlwZXNdLnhtbFBLAQItABQABgAIAAAAIQBa9CxbvwAAABUBAAALAAAAAAAA&#10;AAAAAAAAAB8BAABfcmVscy8ucmVsc1BLAQItABQABgAIAAAAIQAm248qvwAAANwAAAAPAAAAAAAA&#10;AAAAAAAAAAcCAABkcnMvZG93bnJldi54bWxQSwUGAAAAAAMAAwC3AAAA8wIAAAAA&#10;" filled="f" stroked="f" strokeweight=".25pt">
                  <v:textbox inset="1pt,1pt,1pt,1pt">
                    <w:txbxContent>
                      <w:p w14:paraId="64D31D2A"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7" o:spid="_x0000_s147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RFdwAAAANwAAAAPAAAAZHJzL2Rvd25yZXYueG1sRE9Na8JA&#10;EL0L/odlCr3pplJCGl0lFAK9NrbQ45Adk2h2Nu5uk/jvXaHQ2zze5+wOs+nFSM53lhW8rBMQxLXV&#10;HTcKvo7lKgPhA7LG3jIpuJGHw3652GGu7cSfNFahETGEfY4K2hCGXEpft2TQr+1AHLmTdQZDhK6R&#10;2uEUw00vN0mSSoMdx4YWB3pvqb5Uv0ZBUZzn72v1hqWXWeJS/aqb4kep56e52IIINId/8Z/7Q8f5&#10;2QYez8QL5P4OAAD//wMAUEsBAi0AFAAGAAgAAAAhANvh9svuAAAAhQEAABMAAAAAAAAAAAAAAAAA&#10;AAAAAFtDb250ZW50X1R5cGVzXS54bWxQSwECLQAUAAYACAAAACEAWvQsW78AAAAVAQAACwAAAAAA&#10;AAAAAAAAAAAfAQAAX3JlbHMvLnJlbHNQSwECLQAUAAYACAAAACEA1gkRXcAAAADcAAAADwAAAAAA&#10;AAAAAAAAAAAHAgAAZHJzL2Rvd25yZXYueG1sUEsFBgAAAAADAAMAtwAAAPQCAAAAAA==&#10;" filled="f" stroked="f" strokeweight=".25pt">
                  <v:textbox inset="1pt,1pt,1pt,1pt">
                    <w:txbxContent>
                      <w:p w14:paraId="733D924C" w14:textId="77777777" w:rsidR="002740B9" w:rsidRDefault="002740B9" w:rsidP="002740B9">
                        <w:pPr>
                          <w:pStyle w:val="ab"/>
                          <w:rPr>
                            <w:rFonts w:ascii="Journal" w:hAnsi="Journal"/>
                            <w:sz w:val="18"/>
                          </w:rPr>
                        </w:pPr>
                        <w:r w:rsidRPr="00953BF9">
                          <w:rPr>
                            <w:rFonts w:ascii="Journal" w:hAnsi="Journal"/>
                            <w:sz w:val="18"/>
                          </w:rPr>
                          <w:t>Трощинський Т</w:t>
                        </w:r>
                        <w:r>
                          <w:rPr>
                            <w:rFonts w:ascii="Journal" w:hAnsi="Journal"/>
                            <w:sz w:val="18"/>
                          </w:rPr>
                          <w:t>.</w:t>
                        </w:r>
                      </w:p>
                      <w:p w14:paraId="1C225131" w14:textId="77777777" w:rsidR="002740B9" w:rsidRDefault="002740B9" w:rsidP="002740B9">
                        <w:pPr>
                          <w:pStyle w:val="ab"/>
                          <w:rPr>
                            <w:rFonts w:ascii="Journal" w:hAnsi="Journal"/>
                            <w:sz w:val="18"/>
                          </w:rPr>
                        </w:pPr>
                      </w:p>
                      <w:p w14:paraId="6B9187B6" w14:textId="77777777" w:rsidR="002740B9" w:rsidRPr="004353C5" w:rsidRDefault="002740B9" w:rsidP="002740B9">
                        <w:pPr>
                          <w:pStyle w:val="ab"/>
                          <w:rPr>
                            <w:rFonts w:ascii="Times New Roman" w:hAnsi="Times New Roman" w:cs="Times New Roman"/>
                            <w:sz w:val="18"/>
                            <w:lang w:val="ru-RU"/>
                          </w:rPr>
                        </w:pPr>
                      </w:p>
                      <w:p w14:paraId="491032D3" w14:textId="77777777" w:rsidR="002740B9" w:rsidRDefault="002740B9" w:rsidP="002740B9">
                        <w:pPr>
                          <w:pStyle w:val="ab"/>
                          <w:rPr>
                            <w:rFonts w:ascii="Journal" w:hAnsi="Journal"/>
                            <w:sz w:val="18"/>
                          </w:rPr>
                        </w:pPr>
                      </w:p>
                      <w:p w14:paraId="0D7A9D1A" w14:textId="77777777" w:rsidR="002740B9" w:rsidRDefault="002740B9" w:rsidP="002740B9">
                        <w:pPr>
                          <w:pStyle w:val="ab"/>
                          <w:rPr>
                            <w:rFonts w:ascii="Journal" w:hAnsi="Journal"/>
                            <w:sz w:val="18"/>
                          </w:rPr>
                        </w:pPr>
                      </w:p>
                      <w:p w14:paraId="73546ABE" w14:textId="57DA7815" w:rsidR="00DC15B8" w:rsidRDefault="00DC15B8">
                        <w:pPr>
                          <w:pStyle w:val="ab"/>
                          <w:rPr>
                            <w:rFonts w:ascii="Journal" w:hAnsi="Journal"/>
                            <w:sz w:val="18"/>
                          </w:rPr>
                        </w:pPr>
                      </w:p>
                    </w:txbxContent>
                  </v:textbox>
                </v:rect>
              </v:group>
              <v:group id="Group 28" o:spid="_x0000_s147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rect id="Rectangle 29" o:spid="_x0000_s147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CyyvwAAANwAAAAPAAAAZHJzL2Rvd25yZXYueG1sRE9Ni8Iw&#10;EL0L/ocwgjebKiLdrlGKIOzVqrDHoZltu9tMapLV+u+NIHibx/uc9XYwnbiS861lBfMkBUFcWd1y&#10;reB03M8yED4ga+wsk4I7edhuxqM15tre+EDXMtQihrDPUUETQp9L6auGDPrE9sSR+7HOYIjQ1VI7&#10;vMVw08lFmq6kwZZjQ4M97Rqq/sp/o6AofofzpfzAvZdZ6lZ6qeviW6npZCg+QQQawlv8cn/pOD9b&#10;wvOZeIHcPAAAAP//AwBQSwECLQAUAAYACAAAACEA2+H2y+4AAACFAQAAEwAAAAAAAAAAAAAAAAAA&#10;AAAAW0NvbnRlbnRfVHlwZXNdLnhtbFBLAQItABQABgAIAAAAIQBa9CxbvwAAABUBAAALAAAAAAAA&#10;AAAAAAAAAB8BAABfcmVscy8ucmVsc1BLAQItABQABgAIAAAAIQA2rCyyvwAAANwAAAAPAAAAAAAA&#10;AAAAAAAAAAcCAABkcnMvZG93bnJldi54bWxQSwUGAAAAAAMAAwC3AAAA8wIAAAAA&#10;" filled="f" stroked="f" strokeweight=".25pt">
                  <v:textbox inset="1pt,1pt,1pt,1pt">
                    <w:txbxContent>
                      <w:p w14:paraId="166C3468"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30" o:spid="_x0000_s147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IkpvwAAANwAAAAPAAAAZHJzL2Rvd25yZXYueG1sRE9Ni8Iw&#10;EL0v+B/CCN7WVHGl2zVKEQSvVgWPQzPbdm0mNYla/71ZELzN433OYtWbVtzI+caygsk4AUFcWt1w&#10;peCw33ymIHxA1thaJgUP8rBaDj4WmGl75x3dilCJGMI+QwV1CF0mpS9rMujHtiOO3K91BkOErpLa&#10;4T2Gm1ZOk2QuDTYcG2rsaF1TeS6uRkGe//XHS/GNGy/TxM31TFf5SanRsM9/QATqw1v8cm91nJ9+&#10;wf8z8QK5fAIAAP//AwBQSwECLQAUAAYACAAAACEA2+H2y+4AAACFAQAAEwAAAAAAAAAAAAAAAAAA&#10;AAAAW0NvbnRlbnRfVHlwZXNdLnhtbFBLAQItABQABgAIAAAAIQBa9CxbvwAAABUBAAALAAAAAAAA&#10;AAAAAAAAAB8BAABfcmVscy8ucmVsc1BLAQItABQABgAIAAAAIQBZ4IkpvwAAANwAAAAPAAAAAAAA&#10;AAAAAAAAAAcCAABkcnMvZG93bnJldi54bWxQSwUGAAAAAAMAAwC3AAAA8wIAAAAA&#10;" filled="f" stroked="f" strokeweight=".25pt">
                  <v:textbox inset="1pt,1pt,1pt,1pt">
                    <w:txbxContent>
                      <w:p w14:paraId="72609991" w14:textId="77777777" w:rsidR="00DC15B8" w:rsidRDefault="00DC15B8">
                        <w:pPr>
                          <w:pStyle w:val="ab"/>
                          <w:rPr>
                            <w:rFonts w:ascii="Journal" w:hAnsi="Journal"/>
                            <w:sz w:val="18"/>
                          </w:rPr>
                        </w:pPr>
                        <w:r>
                          <w:rPr>
                            <w:sz w:val="18"/>
                          </w:rPr>
                          <w:t>Хворост В.В.</w:t>
                        </w:r>
                      </w:p>
                    </w:txbxContent>
                  </v:textbox>
                </v:rect>
              </v:group>
              <v:group id="Group 31" o:spid="_x0000_s147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rect id="Rectangle 32" o:spid="_x0000_s147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LFvwAAANwAAAAPAAAAZHJzL2Rvd25yZXYueG1sRE9Ni8Iw&#10;EL0L/ocwgjdNFXG7XaMUQfBqXcHj0My2XZtJTaLWf28WFrzN433OatObVtzJ+caygtk0AUFcWt1w&#10;peD7uJukIHxA1thaJgVP8rBZDwcrzLR98IHuRahEDGGfoYI6hC6T0pc1GfRT2xFH7sc6gyFCV0nt&#10;8BHDTSvnSbKUBhuODTV2tK2pvBQ3oyDPf/vTtfjEnZdp4pZ6oav8rNR41OdfIAL14S3+d+91nJ9+&#10;wN8z8QK5fgEAAP//AwBQSwECLQAUAAYACAAAACEA2+H2y+4AAACFAQAAEwAAAAAAAAAAAAAAAAAA&#10;AAAAW0NvbnRlbnRfVHlwZXNdLnhtbFBLAQItABQABgAIAAAAIQBa9CxbvwAAABUBAAALAAAAAAAA&#10;AAAAAAAAAB8BAABfcmVscy8ucmVsc1BLAQItABQABgAIAAAAIQDGfrLFvwAAANwAAAAPAAAAAAAA&#10;AAAAAAAAAAcCAABkcnMvZG93bnJldi54bWxQSwUGAAAAAAMAAwC3AAAA8wIAAAAA&#10;" filled="f" stroked="f" strokeweight=".25pt">
                  <v:textbox inset="1pt,1pt,1pt,1pt">
                    <w:txbxContent>
                      <w:p w14:paraId="6135BEF0"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33" o:spid="_x0000_s147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Sa3wgAAANwAAAAPAAAAZHJzL2Rvd25yZXYueG1sRI9Ba8JA&#10;EIXvBf/DMkJvdWMRidFVQkHo1bQFj0N2TKLZ2bi71fTfOwehtxnem/e+2exG16sbhdh5NjCfZaCI&#10;a287bgx8f+3fclAxIVvsPZOBP4qw205eNlhYf+cD3arUKAnhWKCBNqWh0DrWLTmMMz8Qi3bywWGS&#10;NTTaBrxLuOv1e5YttcOOpaHFgT5aqi/VrzNQlufx51qtcB91noWlXdimPBrzOh3LNahEY/o3P68/&#10;reDnQivPyAR6+wAAAP//AwBQSwECLQAUAAYACAAAACEA2+H2y+4AAACFAQAAEwAAAAAAAAAAAAAA&#10;AAAAAAAAW0NvbnRlbnRfVHlwZXNdLnhtbFBLAQItABQABgAIAAAAIQBa9CxbvwAAABUBAAALAAAA&#10;AAAAAAAAAAAAAB8BAABfcmVscy8ucmVsc1BLAQItABQABgAIAAAAIQC34Sa3wgAAANwAAAAPAAAA&#10;AAAAAAAAAAAAAAcCAABkcnMvZG93bnJldi54bWxQSwUGAAAAAAMAAwC3AAAA9gIAAAAA&#10;" filled="f" stroked="f" strokeweight=".25pt">
                  <v:textbox inset="1pt,1pt,1pt,1pt">
                    <w:txbxContent>
                      <w:p w14:paraId="0124CCBB" w14:textId="77777777" w:rsidR="00DC15B8" w:rsidRDefault="00DC15B8">
                        <w:pPr>
                          <w:pStyle w:val="ab"/>
                          <w:rPr>
                            <w:rFonts w:ascii="Journal" w:hAnsi="Journal"/>
                            <w:sz w:val="18"/>
                          </w:rPr>
                        </w:pPr>
                      </w:p>
                    </w:txbxContent>
                  </v:textbox>
                </v:rect>
              </v:group>
              <v:group id="Group 34" o:spid="_x0000_s147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rect id="Rectangle 35" o:spid="_x0000_s148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rxswgAAANwAAAAPAAAAZHJzL2Rvd25yZXYueG1sRI9Ba8JA&#10;EIXvBf/DMkJvdWMR0egqoSD0aqrgcciOSTQ7G3e3mv575yD0NsN789436+3gOnWnEFvPBqaTDBRx&#10;5W3LtYHDz+5jASomZIudZzLwRxG2m9HbGnPrH7yne5lqJSEcczTQpNTnWseqIYdx4nti0c4+OEyy&#10;hlrbgA8Jd53+zLK5dtiyNDTY01dD1bX8dQaK4jIcb+USd1EvsjC3M1sXJ2Pex0OxApVoSP/m1/W3&#10;Ffyl4MszMoHePAEAAP//AwBQSwECLQAUAAYACAAAACEA2+H2y+4AAACFAQAAEwAAAAAAAAAAAAAA&#10;AAAAAAAAW0NvbnRlbnRfVHlwZXNdLnhtbFBLAQItABQABgAIAAAAIQBa9CxbvwAAABUBAAALAAAA&#10;AAAAAAAAAAAAAB8BAABfcmVscy8ucmVsc1BLAQItABQABgAIAAAAIQDMTrxswgAAANwAAAAPAAAA&#10;AAAAAAAAAAAAAAcCAABkcnMvZG93bnJldi54bWxQSwUGAAAAAAMAAwC3AAAA9gIAAAAA&#10;" filled="f" stroked="f" strokeweight=".25pt">
                  <v:textbox inset="1pt,1pt,1pt,1pt">
                    <w:txbxContent>
                      <w:p w14:paraId="4911AC7D" w14:textId="77777777" w:rsidR="00DC15B8" w:rsidRDefault="00DC15B8">
                        <w:pPr>
                          <w:pStyle w:val="ab"/>
                          <w:rPr>
                            <w:sz w:val="18"/>
                          </w:rPr>
                        </w:pPr>
                        <w:r>
                          <w:rPr>
                            <w:sz w:val="18"/>
                          </w:rPr>
                          <w:t xml:space="preserve"> Н. Контр.</w:t>
                        </w:r>
                      </w:p>
                    </w:txbxContent>
                  </v:textbox>
                </v:rect>
                <v:rect id="Rectangle 36" o:spid="_x0000_s148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n3vwAAANwAAAAPAAAAZHJzL2Rvd25yZXYueG1sRE9Ni8Iw&#10;EL0L/ocwwt407bKIVmMpC4JXq4LHoRnb7jaTbpLV+u+NIHibx/ucdT6YTlzJ+daygnSWgCCurG65&#10;VnA8bKcLED4ga+wsk4I7ecg349EaM21vvKdrGWoRQ9hnqKAJoc+k9FVDBv3M9sSRu1hnMEToaqkd&#10;3mK46eRnksylwZZjQ4M9fTdU/Zb/RkFR/Aynv3KJWy8XiZvrL10XZ6U+JkOxAhFoCG/xy73Tcf4y&#10;hecz8QK5eQAAAP//AwBQSwECLQAUAAYACAAAACEA2+H2y+4AAACFAQAAEwAAAAAAAAAAAAAAAAAA&#10;AAAAW0NvbnRlbnRfVHlwZXNdLnhtbFBLAQItABQABgAIAAAAIQBa9CxbvwAAABUBAAALAAAAAAAA&#10;AAAAAAAAAB8BAABfcmVscy8ucmVsc1BLAQItABQABgAIAAAAIQCjAhn3vwAAANwAAAAPAAAAAAAA&#10;AAAAAAAAAAcCAABkcnMvZG93bnJldi54bWxQSwUGAAAAAAMAAwC3AAAA8wIAAAAA&#10;" filled="f" stroked="f" strokeweight=".25pt">
                  <v:textbox inset="1pt,1pt,1pt,1pt">
                    <w:txbxContent>
                      <w:p w14:paraId="6694BE62" w14:textId="77777777" w:rsidR="00DC15B8" w:rsidRDefault="00DC15B8">
                        <w:pPr>
                          <w:pStyle w:val="ab"/>
                          <w:rPr>
                            <w:rFonts w:ascii="Journal" w:hAnsi="Journal"/>
                            <w:sz w:val="18"/>
                          </w:rPr>
                        </w:pPr>
                      </w:p>
                    </w:txbxContent>
                  </v:textbox>
                </v:rect>
              </v:group>
              <v:group id="Group 37" o:spid="_x0000_s148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lV9xwAAAN0AAAAPAAAAZHJzL2Rvd25yZXYueG1sRI9Ba8JA&#10;FITvBf/D8oTemk0sTSVmFRErHkKhKpTeHtlnEsy+DdltEv99t1DocZiZb5h8M5lWDNS7xrKCJIpB&#10;EJdWN1wpuJzfnpYgnEfW2FomBXdysFnPHnLMtB35g4aTr0SAsMtQQe19l0npypoMush2xMG72t6g&#10;D7KvpO5xDHDTykUcp9Jgw2Ghxo52NZW307dRcBhx3D4n+6G4XXf3r/PL+2eRkFKP82m7AuFp8v/h&#10;v/ZRK1gkryn8vglPQK5/AAAA//8DAFBLAQItABQABgAIAAAAIQDb4fbL7gAAAIUBAAATAAAAAAAA&#10;AAAAAAAAAAAAAABbQ29udGVudF9UeXBlc10ueG1sUEsBAi0AFAAGAAgAAAAhAFr0LFu/AAAAFQEA&#10;AAsAAAAAAAAAAAAAAAAAHwEAAF9yZWxzLy5yZWxzUEsBAi0AFAAGAAgAAAAhANiyVX3HAAAA3QAA&#10;AA8AAAAAAAAAAAAAAAAABwIAAGRycy9kb3ducmV2LnhtbFBLBQYAAAAAAwADALcAAAD7AgAAAAA=&#10;">
                <v:rect id="Rectangle 38" o:spid="_x0000_s148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o7xAAAAN0AAAAPAAAAZHJzL2Rvd25yZXYueG1sRI/BasMw&#10;EETvhf6D2EJvjWxTHNeNEkwhkGudBnpcrK3txFq5khK7fx8FAj0OM/OGWW1mM4gLOd9bVpAuEhDE&#10;jdU9twq+9tuXAoQPyBoHy6Tgjzxs1o8PKyy1nfiTLnVoRYSwL1FBF8JYSumbjgz6hR2Jo/djncEQ&#10;pWuldjhFuBlkliS5NNhzXOhwpI+OmlN9Ngqq6jgffus33HpZJC7Xr7qtvpV6fpqrdxCB5vAfvrd3&#10;WkGWLpdwexOfgFxfAQAA//8DAFBLAQItABQABgAIAAAAIQDb4fbL7gAAAIUBAAATAAAAAAAAAAAA&#10;AAAAAAAAAABbQ29udGVudF9UeXBlc10ueG1sUEsBAi0AFAAGAAgAAAAhAFr0LFu/AAAAFQEAAAsA&#10;AAAAAAAAAAAAAAAAHwEAAF9yZWxzLy5yZWxzUEsBAi0AFAAGAAgAAAAhAP4xSjvEAAAA3QAAAA8A&#10;AAAAAAAAAAAAAAAABwIAAGRycy9kb3ducmV2LnhtbFBLBQYAAAAAAwADALcAAAD4AgAAAAA=&#10;" filled="f" stroked="f" strokeweight=".25pt">
                  <v:textbox inset="1pt,1pt,1pt,1pt">
                    <w:txbxContent>
                      <w:p w14:paraId="2A0796C1"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39" o:spid="_x0000_s148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t5JwAAAAN0AAAAPAAAAZHJzL2Rvd25yZXYueG1sRE9Ni8Iw&#10;EL0v+B/CCN7WVBFXa1MpguDV7goeh2Zsq82kJlHrv98cFvb4eN/ZdjCdeJLzrWUFs2kCgriyuuVa&#10;wc/3/nMFwgdkjZ1lUvAmD9t89JFhqu2Lj/QsQy1iCPsUFTQh9KmUvmrIoJ/anjhyF+sMhghdLbXD&#10;Vww3nZwnyVIabDk2NNjTrqHqVj6MgqK4Dqd7uca9l6vELfVC18VZqcl4KDYgAg3hX/znPmgF89lX&#10;nBvfxCcg818AAAD//wMAUEsBAi0AFAAGAAgAAAAhANvh9svuAAAAhQEAABMAAAAAAAAAAAAAAAAA&#10;AAAAAFtDb250ZW50X1R5cGVzXS54bWxQSwECLQAUAAYACAAAACEAWvQsW78AAAAVAQAACwAAAAAA&#10;AAAAAAAAAAAfAQAAX3JlbHMvLnJlbHNQSwECLQAUAAYACAAAACEAj67eScAAAADdAAAADwAAAAAA&#10;AAAAAAAAAAAHAgAAZHJzL2Rvd25yZXYueG1sUEsFBgAAAAADAAMAtwAAAPQCAAAAAA==&#10;" filled="f" stroked="f" strokeweight=".25pt">
                  <v:textbox inset="1pt,1pt,1pt,1pt">
                    <w:txbxContent>
                      <w:p w14:paraId="2FE73DF8" w14:textId="14ACDB1C" w:rsidR="00DC15B8" w:rsidRDefault="0039083E">
                        <w:pPr>
                          <w:pStyle w:val="ab"/>
                          <w:rPr>
                            <w:rFonts w:ascii="Journal" w:hAnsi="Journal"/>
                            <w:sz w:val="18"/>
                          </w:rPr>
                        </w:pPr>
                        <w:r>
                          <w:rPr>
                            <w:sz w:val="18"/>
                          </w:rPr>
                          <w:t>Андрєєв Б.М.</w:t>
                        </w:r>
                      </w:p>
                    </w:txbxContent>
                  </v:textbox>
                </v:rect>
              </v:group>
              <v:line id="Line 40" o:spid="_x0000_s148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ikxAAAAN0AAAAPAAAAZHJzL2Rvd25yZXYueG1sRI9Pi8Iw&#10;FMTvgt8hPGFvmiqsut1GEaHL3sTWi7dn8/oHm5fSZLX77Y0geBxm5jdMsh1MK27Uu8aygvksAkFc&#10;WN1wpeCUp9M1COeRNbaWScE/OdhuxqMEY23vfKRb5isRIOxiVFB738VSuqImg25mO+LglbY36IPs&#10;K6l7vAe4aeUiipbSYMNhocaO9jUV1+zPKLieT5/pz2Gv8zbb6UuV+vOl1Ep9TIbdNwhPg3+HX+1f&#10;rWAxX33B8014AnLzAAAA//8DAFBLAQItABQABgAIAAAAIQDb4fbL7gAAAIUBAAATAAAAAAAAAAAA&#10;AAAAAAAAAABbQ29udGVudF9UeXBlc10ueG1sUEsBAi0AFAAGAAgAAAAhAFr0LFu/AAAAFQEAAAsA&#10;AAAAAAAAAAAAAAAAHwEAAF9yZWxzLy5yZWxzUEsBAi0AFAAGAAgAAAAhAEeumKTEAAAA3QAAAA8A&#10;AAAAAAAAAAAAAAAABwIAAGRycy9kb3ducmV2LnhtbFBLBQYAAAAAAwADALcAAAD4AgAAAAA=&#10;" strokeweight="2pt"/>
              <v:rect id="Rectangle 41" o:spid="_x0000_s148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aJovgAAAN0AAAAPAAAAZHJzL2Rvd25yZXYueG1sRE9Ni8Iw&#10;EL0L/ocwgjdNFZHaNUoRBK9WBY9DM9t2t5nUJGr99+YgeHy87/W2N614kPONZQWzaQKCuLS64UrB&#10;+bSfpCB8QNbYWiYFL/Kw3QwHa8y0ffKRHkWoRAxhn6GCOoQuk9KXNRn0U9sRR+7XOoMhQldJ7fAZ&#10;w00r50mylAYbjg01drSrqfwv7kZBnv/1l1uxwr2XaeKWeqGr/KrUeNTnPyAC9eEr/rgPWsF8lsb9&#10;8U18AnLzBgAA//8DAFBLAQItABQABgAIAAAAIQDb4fbL7gAAAIUBAAATAAAAAAAAAAAAAAAAAAAA&#10;AABbQ29udGVudF9UeXBlc10ueG1sUEsBAi0AFAAGAAgAAAAhAFr0LFu/AAAAFQEAAAsAAAAAAAAA&#10;AAAAAAAAHwEAAF9yZWxzLy5yZWxzUEsBAi0AFAAGAAgAAAAhAEQNomi+AAAA3QAAAA8AAAAAAAAA&#10;AAAAAAAABwIAAGRycy9kb3ducmV2LnhtbFBLBQYAAAAAAwADALcAAADyAgAAAAA=&#10;" filled="f" stroked="f" strokeweight=".25pt">
                <v:textbox inset="1pt,1pt,1pt,1pt">
                  <w:txbxContent>
                    <w:p w14:paraId="3F90F674" w14:textId="77777777" w:rsidR="00DC15B8" w:rsidRDefault="00DC15B8" w:rsidP="00BC600D">
                      <w:pPr>
                        <w:pStyle w:val="ab"/>
                        <w:jc w:val="center"/>
                        <w:rPr>
                          <w:rFonts w:ascii="Times New Roman" w:hAnsi="Times New Roman"/>
                          <w:sz w:val="40"/>
                          <w:szCs w:val="40"/>
                        </w:rPr>
                      </w:pPr>
                    </w:p>
                    <w:p w14:paraId="374B92CA" w14:textId="77777777" w:rsidR="00DC15B8" w:rsidRPr="00BC600D" w:rsidRDefault="00DC15B8" w:rsidP="00BC600D">
                      <w:pPr>
                        <w:pStyle w:val="ab"/>
                        <w:jc w:val="center"/>
                        <w:rPr>
                          <w:rFonts w:ascii="Times New Roman" w:hAnsi="Times New Roman"/>
                        </w:rPr>
                      </w:pPr>
                      <w:r>
                        <w:rPr>
                          <w:rFonts w:ascii="Times New Roman" w:hAnsi="Times New Roman"/>
                        </w:rPr>
                        <w:t>Висновок</w:t>
                      </w:r>
                    </w:p>
                  </w:txbxContent>
                </v:textbox>
              </v:rect>
              <v:line id="Line 42" o:spid="_x0000_s148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eSFwAAAAN0AAAAPAAAAZHJzL2Rvd25yZXYueG1sRI/BCsIw&#10;EETvgv8QVvCmaQVFqlFEqHgTqxdva7O2xWZTmqj1740geBxm5g2zXHemFk9qXWVZQTyOQBDnVldc&#10;KDif0tEchPPIGmvLpOBNDtarfm+JibYvPtIz84UIEHYJKii9bxIpXV6SQTe2DXHwbrY16INsC6lb&#10;fAW4qeUkimbSYMVhocSGtiXl9+xhFNwv52m6O2z1qc42+lqk/nK9aaWGg26zAOGp8//wr73XCibx&#10;PIbvm/AE5OoDAAD//wMAUEsBAi0AFAAGAAgAAAAhANvh9svuAAAAhQEAABMAAAAAAAAAAAAAAAAA&#10;AAAAAFtDb250ZW50X1R5cGVzXS54bWxQSwECLQAUAAYACAAAACEAWvQsW78AAAAVAQAACwAAAAAA&#10;AAAAAAAAAAAfAQAAX3JlbHMvLnJlbHNQSwECLQAUAAYACAAAACEAjA3khcAAAADdAAAADwAAAAAA&#10;AAAAAAAAAAAHAgAAZHJzL2Rvd25yZXYueG1sUEsFBgAAAAADAAMAtwAAAPQCAAAAAA==&#10;" strokeweight="2pt"/>
              <v:line id="Line 43" o:spid="_x0000_s148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3rywAAAAN0AAAAPAAAAZHJzL2Rvd25yZXYueG1sRI/BCsIw&#10;EETvgv8QVvCmqQVFqlFEqHgTqxdva7O2xWZTmqj1740geBxm5g2zXHemFk9qXWVZwWQcgSDOra64&#10;UHA+paM5COeRNdaWScGbHKxX/d4SE21ffKRn5gsRIOwSVFB63yRSurwkg25sG+Lg3Wxr0AfZFlK3&#10;+ApwU8s4imbSYMVhocSGtiXl9+xhFNwv52m6O2z1qc42+lqk/nK9aaWGg26zAOGp8//wr73XCuLJ&#10;PIbvm/AE5OoDAAD//wMAUEsBAi0AFAAGAAgAAAAhANvh9svuAAAAhQEAABMAAAAAAAAAAAAAAAAA&#10;AAAAAFtDb250ZW50X1R5cGVzXS54bWxQSwECLQAUAAYACAAAACEAWvQsW78AAAAVAQAACwAAAAAA&#10;AAAAAAAAAAAfAQAAX3JlbHMvLnJlbHNQSwECLQAUAAYACAAAACEAfN968sAAAADdAAAADwAAAAAA&#10;AAAAAAAAAAAHAgAAZHJzL2Rvd25yZXYueG1sUEsFBgAAAAADAAMAtwAAAPQCAAAAAA==&#10;" strokeweight="2pt"/>
              <v:line id="Line 44" o:spid="_x0000_s148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99pwQAAAN0AAAAPAAAAZHJzL2Rvd25yZXYueG1sRI/BCsIw&#10;EETvgv8QVvCmqYoi1SgiVLyJ1Yu3tVnbYrMpTdT690YQPA4z84ZZrltTiSc1rrSsYDSMQBBnVpec&#10;KzifksEchPPIGivLpOBNDtarbmeJsbYvPtIz9bkIEHYxKii8r2MpXVaQQTe0NXHwbrYx6INscqkb&#10;fAW4qeQ4imbSYMlhocCatgVl9/RhFNwv52myO2z1qUo3+pon/nK9aaX6vXazAOGp9f/wr73XCsaj&#10;+QS+b8ITkKsPAAAA//8DAFBLAQItABQABgAIAAAAIQDb4fbL7gAAAIUBAAATAAAAAAAAAAAAAAAA&#10;AAAAAABbQ29udGVudF9UeXBlc10ueG1sUEsBAi0AFAAGAAgAAAAhAFr0LFu/AAAAFQEAAAsAAAAA&#10;AAAAAAAAAAAAHwEAAF9yZWxzLy5yZWxzUEsBAi0AFAAGAAgAAAAhABOT32nBAAAA3QAAAA8AAAAA&#10;AAAAAAAAAAAABwIAAGRycy9kb3ducmV2LnhtbFBLBQYAAAAAAwADALcAAAD1AgAAAAA=&#10;" strokeweight="2pt"/>
              <v:rect id="Rectangle 45" o:spid="_x0000_s149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qRrwgAAAN0AAAAPAAAAZHJzL2Rvd25yZXYueG1sRI9Bi8Iw&#10;FITvwv6H8Ba82VQRqV2jlAXBq1XB46N521abl24StfvvN4LgcZiZb5jVZjCduJPzrWUF0yQFQVxZ&#10;3XKt4HjYTjIQPiBr7CyTgj/ysFl/jFaYa/vgPd3LUIsIYZ+jgiaEPpfSVw0Z9IntiaP3Y53BEKWr&#10;pXb4iHDTyVmaLqTBluNCgz19N1Rdy5tRUBSX4fRbLnHrZZa6hZ7rujgrNf4cii8QgYbwDr/aO61g&#10;Ns3m8HwTn4Bc/wMAAP//AwBQSwECLQAUAAYACAAAACEA2+H2y+4AAACFAQAAEwAAAAAAAAAAAAAA&#10;AAAAAAAAW0NvbnRlbnRfVHlwZXNdLnhtbFBLAQItABQABgAIAAAAIQBa9CxbvwAAABUBAAALAAAA&#10;AAAAAAAAAAAAAB8BAABfcmVscy8ucmVsc1BLAQItABQABgAIAAAAIQA7NqRrwgAAAN0AAAAPAAAA&#10;AAAAAAAAAAAAAAcCAABkcnMvZG93bnJldi54bWxQSwUGAAAAAAMAAwC3AAAA9gIAAAAA&#10;" filled="f" stroked="f" strokeweight=".25pt">
                <v:textbox inset="1pt,1pt,1pt,1pt">
                  <w:txbxContent>
                    <w:p w14:paraId="7FBC0C71" w14:textId="77777777" w:rsidR="00DC15B8" w:rsidRDefault="00DC15B8">
                      <w:pPr>
                        <w:pStyle w:val="ab"/>
                        <w:jc w:val="center"/>
                        <w:rPr>
                          <w:sz w:val="18"/>
                        </w:rPr>
                      </w:pPr>
                      <w:r>
                        <w:rPr>
                          <w:sz w:val="18"/>
                        </w:rPr>
                        <w:t>Літ.</w:t>
                      </w:r>
                    </w:p>
                  </w:txbxContent>
                </v:textbox>
              </v:rect>
              <v:rect id="Rectangle 46" o:spid="_x0000_s149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gHwxAAAAN0AAAAPAAAAZHJzL2Rvd25yZXYueG1sRI/BasMw&#10;EETvhfyD2EBujWzTBseJbEwh0GvdFnpcrI3txFo5kpo4f18VCj0OM/OG2VezGcWVnB8sK0jXCQji&#10;1uqBOwUf74fHHIQPyBpHy6TgTh6qcvGwx0LbG7/RtQmdiBD2BSroQ5gKKX3bk0G/thNx9I7WGQxR&#10;uk5qh7cIN6PMkmQjDQ4cF3qc6KWn9tx8GwV1fZo/L80WD17midvoJ93VX0qtlnO9AxFoDv/hv/ar&#10;VpCl+TP8volPQJY/AAAA//8DAFBLAQItABQABgAIAAAAIQDb4fbL7gAAAIUBAAATAAAAAAAAAAAA&#10;AAAAAAAAAABbQ29udGVudF9UeXBlc10ueG1sUEsBAi0AFAAGAAgAAAAhAFr0LFu/AAAAFQEAAAsA&#10;AAAAAAAAAAAAAAAAHwEAAF9yZWxzLy5yZWxzUEsBAi0AFAAGAAgAAAAhAFR6AfDEAAAA3QAAAA8A&#10;AAAAAAAAAAAAAAAABwIAAGRycy9kb3ducmV2LnhtbFBLBQYAAAAAAwADALcAAAD4AgAAAAA=&#10;" filled="f" stroked="f" strokeweight=".25pt">
                <v:textbox inset="1pt,1pt,1pt,1pt">
                  <w:txbxContent>
                    <w:p w14:paraId="78903E30" w14:textId="77777777" w:rsidR="00DC15B8" w:rsidRDefault="00DC15B8">
                      <w:pPr>
                        <w:pStyle w:val="ab"/>
                        <w:jc w:val="center"/>
                        <w:rPr>
                          <w:rFonts w:ascii="Journal" w:hAnsi="Journal"/>
                          <w:sz w:val="18"/>
                        </w:rPr>
                      </w:pPr>
                      <w:proofErr w:type="spellStart"/>
                      <w:r>
                        <w:rPr>
                          <w:sz w:val="18"/>
                        </w:rPr>
                        <w:t>Акрушів</w:t>
                      </w:r>
                      <w:proofErr w:type="spellEnd"/>
                    </w:p>
                  </w:txbxContent>
                </v:textbox>
              </v:rect>
              <v:rect id="Rectangle 47" o:spid="_x0000_s149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J+HwgAAAN0AAAAPAAAAZHJzL2Rvd25yZXYueG1sRI9Bi8Iw&#10;FITvC/6H8ARva6pIqdUoRRC82t0Fj4/m2Vabl5pErf/eLCzscZiZb5j1djCdeJDzrWUFs2kCgriy&#10;uuVawffX/jMD4QOyxs4yKXiRh+1m9LHGXNsnH+lRhlpECPscFTQh9LmUvmrIoJ/anjh6Z+sMhihd&#10;LbXDZ4SbTs6TJJUGW44LDfa0a6i6lnejoCguw8+tXOLeyyxxqV7oujgpNRkPxQpEoCH8h//aB61g&#10;PstS+H0Tn4DcvAEAAP//AwBQSwECLQAUAAYACAAAACEA2+H2y+4AAACFAQAAEwAAAAAAAAAAAAAA&#10;AAAAAAAAW0NvbnRlbnRfVHlwZXNdLnhtbFBLAQItABQABgAIAAAAIQBa9CxbvwAAABUBAAALAAAA&#10;AAAAAAAAAAAAAB8BAABfcmVscy8ucmVsc1BLAQItABQABgAIAAAAIQCkqJ+HwgAAAN0AAAAPAAAA&#10;AAAAAAAAAAAAAAcCAABkcnMvZG93bnJldi54bWxQSwUGAAAAAAMAAwC3AAAA9gIAAAAA&#10;" filled="f" stroked="f" strokeweight=".25pt">
                <v:textbox inset="1pt,1pt,1pt,1pt">
                  <w:txbxContent>
                    <w:p w14:paraId="5AF2D2E0" w14:textId="77777777" w:rsidR="00DC15B8" w:rsidRDefault="00DC15B8">
                      <w:pPr>
                        <w:pStyle w:val="ab"/>
                        <w:jc w:val="center"/>
                        <w:rPr>
                          <w:sz w:val="18"/>
                        </w:rPr>
                      </w:pPr>
                      <w:r>
                        <w:rPr>
                          <w:sz w:val="18"/>
                        </w:rPr>
                        <w:t>1</w:t>
                      </w:r>
                    </w:p>
                  </w:txbxContent>
                </v:textbox>
              </v:rect>
              <v:line id="Line 48" o:spid="_x0000_s149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b+AxgAAAN0AAAAPAAAAZHJzL2Rvd25yZXYueG1sRI/NbsIw&#10;EITvlXgHa5F6AyccWggYhIBKRT1U/DzAEi9xIF5Htgtpn76uhNTjaGa+0cwWnW3EjXyoHSvIhxkI&#10;4tLpmisFx8PbYAwiRGSNjWNS8E0BFvPe0wwL7e68o9s+ViJBOBSowMTYFlKG0pDFMHQtcfLOzluM&#10;SfpKao/3BLeNHGXZi7RYc1ow2NLKUHndf1kFW3/6uOY/lZEn3vpN87meBHtR6rnfLacgInXxP/xo&#10;v2sFo3z8Cn9v0hOQ818AAAD//wMAUEsBAi0AFAAGAAgAAAAhANvh9svuAAAAhQEAABMAAAAAAAAA&#10;AAAAAAAAAAAAAFtDb250ZW50X1R5cGVzXS54bWxQSwECLQAUAAYACAAAACEAWvQsW78AAAAVAQAA&#10;CwAAAAAAAAAAAAAAAAAfAQAAX3JlbHMvLnJlbHNQSwECLQAUAAYACAAAACEA5m2/gMYAAADdAAAA&#10;DwAAAAAAAAAAAAAAAAAHAgAAZHJzL2Rvd25yZXYueG1sUEsFBgAAAAADAAMAtwAAAPoCAAAAAA==&#10;" strokeweight="1pt"/>
              <v:line id="Line 49" o:spid="_x0000_s149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ivywwAAAN0AAAAPAAAAZHJzL2Rvd25yZXYueG1sRE9LbsIw&#10;EN0j9Q7WVOoOnLCoIMRBVT9SUReIwAGGeIgD8TiyXUh7eryo1OXT+5fr0fbiSj50jhXkswwEceN0&#10;x62Cw/5jugARIrLG3jEp+KEA6+phUmKh3Y13dK1jK1IIhwIVmBiHQsrQGLIYZm4gTtzJeYsxQd9K&#10;7fGWwm0v51n2LC12nBoMDvRqqLnU31bBxh+/Lvlva+SRN/69374tgz0r9fQ4vqxARBrjv/jP/akV&#10;zPNFmpvepCcgqzsAAAD//wMAUEsBAi0AFAAGAAgAAAAhANvh9svuAAAAhQEAABMAAAAAAAAAAAAA&#10;AAAAAAAAAFtDb250ZW50X1R5cGVzXS54bWxQSwECLQAUAAYACAAAACEAWvQsW78AAAAVAQAACwAA&#10;AAAAAAAAAAAAAAAfAQAAX3JlbHMvLnJlbHNQSwECLQAUAAYACAAAACEAl/Ir8sMAAADdAAAADwAA&#10;AAAAAAAAAAAAAAAHAgAAZHJzL2Rvd25yZXYueG1sUEsFBgAAAAADAAMAtwAAAPcCAAAAAA==&#10;" strokeweight="1pt"/>
              <v:rect id="Rectangle 50" o:spid="_x0000_s149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wv1wwAAAN0AAAAPAAAAZHJzL2Rvd25yZXYueG1sRI/BasMw&#10;EETvgf6D2EBviZxQjONGCaZgyDVOCz0u1tZ2Y61cSbWdv48ChR6HmXnD7I+z6cVIzneWFWzWCQji&#10;2uqOGwXvl3KVgfABWWNvmRTcyMPx8LTYY67txGcaq9CICGGfo4I2hCGX0tctGfRrOxBH78s6gyFK&#10;10jtcIpw08ttkqTSYMdxocWB3lqqr9WvUVAU3/PHT7XD0ssscal+0U3xqdTzci5eQQSaw3/4r33S&#10;CrabbAePN/EJyMMdAAD//wMAUEsBAi0AFAAGAAgAAAAhANvh9svuAAAAhQEAABMAAAAAAAAAAAAA&#10;AAAAAAAAAFtDb250ZW50X1R5cGVzXS54bWxQSwECLQAUAAYACAAAACEAWvQsW78AAAAVAQAACwAA&#10;AAAAAAAAAAAAAAAfAQAAX3JlbHMvLnJlbHNQSwECLQAUAAYACAAAACEA1TcL9cMAAADdAAAADwAA&#10;AAAAAAAAAAAAAAAHAgAAZHJzL2Rvd25yZXYueG1sUEsFBgAAAAADAAMAtwAAAPcCAAAAAA==&#10;" filled="f" stroked="f" strokeweight=".25pt">
                <v:textbox inset="1pt,1pt,1pt,1pt">
                  <w:txbxContent>
                    <w:p w14:paraId="3A81F0C8" w14:textId="4E3D4194" w:rsidR="00DC15B8" w:rsidRPr="00BC600D" w:rsidRDefault="00DC15B8" w:rsidP="00BC600D">
                      <w:pPr>
                        <w:pStyle w:val="ab"/>
                        <w:jc w:val="center"/>
                        <w:rPr>
                          <w:rFonts w:ascii="Times New Roman" w:hAnsi="Times New Roman"/>
                        </w:rPr>
                      </w:pPr>
                      <w:r>
                        <w:rPr>
                          <w:rFonts w:ascii="Times New Roman" w:hAnsi="Times New Roman"/>
                        </w:rPr>
                        <w:t>ГБ-</w:t>
                      </w:r>
                      <w:r w:rsidR="0039083E">
                        <w:rPr>
                          <w:rFonts w:ascii="Times New Roman" w:hAnsi="Times New Roman"/>
                        </w:rPr>
                        <w:t>2</w:t>
                      </w:r>
                      <w:r w:rsidR="002740B9">
                        <w:rPr>
                          <w:rFonts w:ascii="Times New Roman" w:hAnsi="Times New Roman"/>
                        </w:rPr>
                        <w:t>4</w:t>
                      </w:r>
                      <w:r>
                        <w:rPr>
                          <w:rFonts w:ascii="Times New Roman" w:hAnsi="Times New Roman"/>
                        </w:rPr>
                        <w:t>-1м</w:t>
                      </w:r>
                    </w:p>
                  </w:txbxContent>
                </v:textbox>
              </v:rect>
              <w10:wrap anchorx="page" anchory="page"/>
              <w10:anchorlock/>
            </v:group>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D0B0" w14:textId="77777777" w:rsidR="00DC15B8" w:rsidRDefault="00DC15B8">
    <w:pPr>
      <w:pStyle w:val="a7"/>
    </w:pPr>
    <w:r>
      <w:rPr>
        <w:noProof/>
        <w:sz w:val="20"/>
        <w:lang w:eastAsia="ru-RU"/>
      </w:rPr>
      <mc:AlternateContent>
        <mc:Choice Requires="wpg">
          <w:drawing>
            <wp:anchor distT="0" distB="0" distL="114300" distR="114300" simplePos="0" relativeHeight="251679744" behindDoc="0" locked="1" layoutInCell="0" allowOverlap="1" wp14:anchorId="2AD91B45" wp14:editId="65F7FFAE">
              <wp:simplePos x="0" y="0"/>
              <wp:positionH relativeFrom="page">
                <wp:posOffset>720090</wp:posOffset>
              </wp:positionH>
              <wp:positionV relativeFrom="page">
                <wp:posOffset>252095</wp:posOffset>
              </wp:positionV>
              <wp:extent cx="6588760" cy="11014027"/>
              <wp:effectExtent l="0" t="0" r="21590" b="0"/>
              <wp:wrapNone/>
              <wp:docPr id="2190" name="Группа 2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1014027"/>
                        <a:chOff x="0" y="0"/>
                        <a:chExt cx="20000" cy="21619"/>
                      </a:xfrm>
                    </wpg:grpSpPr>
                    <wps:wsp>
                      <wps:cNvPr id="2191" name="Rectangle 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192" name="Line 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3" name="Line 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4" name="Line 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5" name="Line 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6" name="Line 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7" name="Line 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8" name="Line 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9" name="Line 1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00" name="Line 1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01" name="Rectangle 1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39C6D79"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302" name="Rectangle 1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63DA03"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303" name="Rectangle 1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2B56FF"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336" name="Rectangle 1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238BEE"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337" name="Rectangle 1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31682F"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338" name="Rectangle 1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7AC028"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339" name="Rectangle 1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CD5C0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95</w:t>
                            </w:r>
                            <w:r>
                              <w:rPr>
                                <w:sz w:val="18"/>
                              </w:rPr>
                              <w:fldChar w:fldCharType="end"/>
                            </w:r>
                          </w:p>
                        </w:txbxContent>
                      </wps:txbx>
                      <wps:bodyPr rot="0" vert="horz" wrap="square" lIns="12700" tIns="12700" rIns="12700" bIns="12700" anchor="t" anchorCtr="0" upright="1">
                        <a:noAutofit/>
                      </wps:bodyPr>
                    </wps:wsp>
                    <wps:wsp>
                      <wps:cNvPr id="2340" name="Rectangle 1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87A68F" w14:textId="2A720094" w:rsidR="00DC15B8" w:rsidRDefault="009D67F2" w:rsidP="009D67F2">
                            <w:pPr>
                              <w:pStyle w:val="ab"/>
                              <w:jc w:val="center"/>
                              <w:rPr>
                                <w:rFonts w:ascii="Journal" w:hAnsi="Journal"/>
                                <w:lang w:val="ru-RU"/>
                              </w:rPr>
                            </w:pPr>
                            <w:r w:rsidRPr="009D67F2">
                              <w:rPr>
                                <w:rFonts w:ascii="Times New Roman" w:eastAsia="Calibri" w:hAnsi="Times New Roman"/>
                                <w:szCs w:val="22"/>
                                <w:lang w:val="ru-RU" w:eastAsia="en-US"/>
                              </w:rPr>
                              <w:t>КНУ РМ 184 2</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p>
                        </w:txbxContent>
                      </wps:txbx>
                      <wps:bodyPr rot="0" vert="horz" wrap="square" lIns="12700" tIns="12700" rIns="12700" bIns="12700" anchor="t" anchorCtr="0" upright="1">
                        <a:noAutofit/>
                      </wps:bodyPr>
                    </wps:wsp>
                    <wps:wsp>
                      <wps:cNvPr id="2341" name="Line 2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42" name="Line 2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43" name="Line 2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44" name="Line 2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45" name="Line 2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366" name="Group 25"/>
                      <wpg:cNvGrpSpPr>
                        <a:grpSpLocks/>
                      </wpg:cNvGrpSpPr>
                      <wpg:grpSpPr bwMode="auto">
                        <a:xfrm>
                          <a:off x="39" y="18267"/>
                          <a:ext cx="4801" cy="310"/>
                          <a:chOff x="0" y="0"/>
                          <a:chExt cx="19999" cy="20000"/>
                        </a:xfrm>
                      </wpg:grpSpPr>
                      <wps:wsp>
                        <wps:cNvPr id="2367" name="Rectangle 2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ECF8E3"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368" name="Rectangle 2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7B4E5B" w14:textId="77777777" w:rsidR="002740B9" w:rsidRDefault="002740B9" w:rsidP="002740B9">
                              <w:pPr>
                                <w:pStyle w:val="ab"/>
                                <w:rPr>
                                  <w:rFonts w:ascii="Journal" w:hAnsi="Journal"/>
                                  <w:sz w:val="18"/>
                                </w:rPr>
                              </w:pPr>
                              <w:r w:rsidRPr="00953BF9">
                                <w:rPr>
                                  <w:rFonts w:ascii="Journal" w:hAnsi="Journal"/>
                                  <w:sz w:val="18"/>
                                </w:rPr>
                                <w:t>Трощинський Т</w:t>
                              </w:r>
                              <w:r>
                                <w:rPr>
                                  <w:rFonts w:ascii="Journal" w:hAnsi="Journal"/>
                                  <w:sz w:val="18"/>
                                </w:rPr>
                                <w:t>.</w:t>
                              </w:r>
                            </w:p>
                            <w:p w14:paraId="3479CF9A" w14:textId="77777777" w:rsidR="002740B9" w:rsidRDefault="002740B9" w:rsidP="002740B9">
                              <w:pPr>
                                <w:pStyle w:val="ab"/>
                                <w:rPr>
                                  <w:rFonts w:ascii="Journal" w:hAnsi="Journal"/>
                                  <w:sz w:val="18"/>
                                </w:rPr>
                              </w:pPr>
                            </w:p>
                            <w:p w14:paraId="401E18EB" w14:textId="77777777" w:rsidR="002740B9" w:rsidRPr="004353C5" w:rsidRDefault="002740B9" w:rsidP="002740B9">
                              <w:pPr>
                                <w:pStyle w:val="ab"/>
                                <w:rPr>
                                  <w:rFonts w:ascii="Times New Roman" w:hAnsi="Times New Roman" w:cs="Times New Roman"/>
                                  <w:sz w:val="18"/>
                                  <w:lang w:val="ru-RU"/>
                                </w:rPr>
                              </w:pPr>
                            </w:p>
                            <w:p w14:paraId="5DAEBE45" w14:textId="77777777" w:rsidR="002740B9" w:rsidRDefault="002740B9" w:rsidP="002740B9">
                              <w:pPr>
                                <w:pStyle w:val="ab"/>
                                <w:rPr>
                                  <w:rFonts w:ascii="Journal" w:hAnsi="Journal"/>
                                  <w:sz w:val="18"/>
                                </w:rPr>
                              </w:pPr>
                            </w:p>
                            <w:p w14:paraId="13C6412C" w14:textId="77777777" w:rsidR="002740B9" w:rsidRDefault="002740B9" w:rsidP="002740B9">
                              <w:pPr>
                                <w:pStyle w:val="ab"/>
                                <w:rPr>
                                  <w:rFonts w:ascii="Journal" w:hAnsi="Journal"/>
                                  <w:sz w:val="18"/>
                                </w:rPr>
                              </w:pPr>
                            </w:p>
                            <w:p w14:paraId="30CF5949" w14:textId="35F5A302"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369" name="Group 28"/>
                      <wpg:cNvGrpSpPr>
                        <a:grpSpLocks/>
                      </wpg:cNvGrpSpPr>
                      <wpg:grpSpPr bwMode="auto">
                        <a:xfrm>
                          <a:off x="39" y="18614"/>
                          <a:ext cx="4801" cy="309"/>
                          <a:chOff x="0" y="0"/>
                          <a:chExt cx="19999" cy="20000"/>
                        </a:xfrm>
                      </wpg:grpSpPr>
                      <wps:wsp>
                        <wps:cNvPr id="2370" name="Rectangle 2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CD45AB"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371" name="Rectangle 3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6EDA5B" w14:textId="77777777" w:rsidR="00DC15B8" w:rsidRDefault="00DC15B8">
                              <w:pPr>
                                <w:pStyle w:val="ab"/>
                                <w:rPr>
                                  <w:rFonts w:ascii="Journal" w:hAnsi="Journal"/>
                                  <w:sz w:val="18"/>
                                </w:rPr>
                              </w:pPr>
                              <w:r>
                                <w:rPr>
                                  <w:sz w:val="18"/>
                                </w:rPr>
                                <w:t>Хворост В.В.</w:t>
                              </w:r>
                            </w:p>
                          </w:txbxContent>
                        </wps:txbx>
                        <wps:bodyPr rot="0" vert="horz" wrap="square" lIns="12700" tIns="12700" rIns="12700" bIns="12700" anchor="t" anchorCtr="0" upright="1">
                          <a:noAutofit/>
                        </wps:bodyPr>
                      </wps:wsp>
                    </wpg:grpSp>
                    <wpg:grpSp>
                      <wpg:cNvPr id="2372" name="Group 31"/>
                      <wpg:cNvGrpSpPr>
                        <a:grpSpLocks/>
                      </wpg:cNvGrpSpPr>
                      <wpg:grpSpPr bwMode="auto">
                        <a:xfrm>
                          <a:off x="39" y="18969"/>
                          <a:ext cx="4801" cy="309"/>
                          <a:chOff x="0" y="0"/>
                          <a:chExt cx="19999" cy="20000"/>
                        </a:xfrm>
                      </wpg:grpSpPr>
                      <wps:wsp>
                        <wps:cNvPr id="2373" name="Rectangle 3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DF538D"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374" name="Rectangle 3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266A0F"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375" name="Group 34"/>
                      <wpg:cNvGrpSpPr>
                        <a:grpSpLocks/>
                      </wpg:cNvGrpSpPr>
                      <wpg:grpSpPr bwMode="auto">
                        <a:xfrm>
                          <a:off x="39" y="19314"/>
                          <a:ext cx="4801" cy="310"/>
                          <a:chOff x="0" y="0"/>
                          <a:chExt cx="19999" cy="20000"/>
                        </a:xfrm>
                      </wpg:grpSpPr>
                      <wps:wsp>
                        <wps:cNvPr id="2376" name="Rectangle 3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3FDF63" w14:textId="77777777" w:rsidR="00DC15B8" w:rsidRDefault="00DC15B8">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2377" name="Rectangle 3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6A9598"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378" name="Group 37"/>
                      <wpg:cNvGrpSpPr>
                        <a:grpSpLocks/>
                      </wpg:cNvGrpSpPr>
                      <wpg:grpSpPr bwMode="auto">
                        <a:xfrm>
                          <a:off x="39" y="19660"/>
                          <a:ext cx="4801" cy="309"/>
                          <a:chOff x="0" y="0"/>
                          <a:chExt cx="19999" cy="20000"/>
                        </a:xfrm>
                      </wpg:grpSpPr>
                      <wps:wsp>
                        <wps:cNvPr id="2379" name="Rectangle 3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0C9155"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380" name="Rectangle 3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B7BFAA" w14:textId="3A2FBCEA" w:rsidR="00DC15B8" w:rsidRDefault="002E7771">
                              <w:pPr>
                                <w:pStyle w:val="ab"/>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2381" name="Line 4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82" name="Rectangle 41"/>
                      <wps:cNvSpPr>
                        <a:spLocks noChangeArrowheads="1"/>
                      </wps:cNvSpPr>
                      <wps:spPr bwMode="auto">
                        <a:xfrm>
                          <a:off x="7787" y="18310"/>
                          <a:ext cx="6291" cy="3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5423AA" w14:textId="77777777" w:rsidR="00DC15B8" w:rsidRDefault="00DC15B8" w:rsidP="00BC600D">
                            <w:pPr>
                              <w:pStyle w:val="ab"/>
                              <w:jc w:val="center"/>
                              <w:rPr>
                                <w:rFonts w:ascii="Times New Roman" w:hAnsi="Times New Roman"/>
                              </w:rPr>
                            </w:pPr>
                          </w:p>
                          <w:p w14:paraId="66E91D7A" w14:textId="77777777" w:rsidR="00DC15B8" w:rsidRPr="00BC600D" w:rsidRDefault="00DC15B8" w:rsidP="00BC600D">
                            <w:pPr>
                              <w:pStyle w:val="ab"/>
                              <w:jc w:val="center"/>
                              <w:rPr>
                                <w:rFonts w:ascii="Times New Roman" w:hAnsi="Times New Roman"/>
                              </w:rPr>
                            </w:pPr>
                            <w:r>
                              <w:rPr>
                                <w:rFonts w:ascii="Times New Roman" w:hAnsi="Times New Roman"/>
                              </w:rPr>
                              <w:t>Список використаної літератури</w:t>
                            </w:r>
                          </w:p>
                        </w:txbxContent>
                      </wps:txbx>
                      <wps:bodyPr rot="0" vert="horz" wrap="square" lIns="12700" tIns="12700" rIns="12700" bIns="12700" anchor="t" anchorCtr="0" upright="1">
                        <a:noAutofit/>
                      </wps:bodyPr>
                    </wps:wsp>
                    <wps:wsp>
                      <wps:cNvPr id="2383" name="Line 4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84" name="Line 4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85" name="Line 4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36" name="Rectangle 4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1AF053"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437" name="Rectangle 4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19D5CC" w14:textId="77777777" w:rsidR="00DC15B8" w:rsidRDefault="00DC15B8">
                            <w:pPr>
                              <w:pStyle w:val="ab"/>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2438" name="Rectangle 4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81CB04" w14:textId="77777777" w:rsidR="00DC15B8" w:rsidRDefault="00DC15B8">
                            <w:pPr>
                              <w:pStyle w:val="ab"/>
                              <w:jc w:val="center"/>
                              <w:rPr>
                                <w:sz w:val="18"/>
                              </w:rPr>
                            </w:pPr>
                            <w:r>
                              <w:rPr>
                                <w:sz w:val="18"/>
                              </w:rPr>
                              <w:t>2</w:t>
                            </w:r>
                          </w:p>
                        </w:txbxContent>
                      </wps:txbx>
                      <wps:bodyPr rot="0" vert="horz" wrap="square" lIns="12700" tIns="12700" rIns="12700" bIns="12700" anchor="t" anchorCtr="0" upright="1">
                        <a:noAutofit/>
                      </wps:bodyPr>
                    </wps:wsp>
                    <wps:wsp>
                      <wps:cNvPr id="2439" name="Line 4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40" name="Line 4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41" name="Rectangle 5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3E68B3" w14:textId="23ABA197" w:rsidR="00DC15B8" w:rsidRPr="00BC600D" w:rsidRDefault="00DC15B8" w:rsidP="00BC600D">
                            <w:pPr>
                              <w:pStyle w:val="ab"/>
                              <w:jc w:val="center"/>
                              <w:rPr>
                                <w:rFonts w:ascii="Times New Roman" w:hAnsi="Times New Roman"/>
                              </w:rPr>
                            </w:pPr>
                            <w:r>
                              <w:rPr>
                                <w:rFonts w:ascii="Times New Roman" w:hAnsi="Times New Roman"/>
                              </w:rPr>
                              <w:t>ГБ-</w:t>
                            </w:r>
                            <w:r w:rsidR="002E7771">
                              <w:rPr>
                                <w:rFonts w:ascii="Times New Roman" w:hAnsi="Times New Roman"/>
                              </w:rPr>
                              <w:t>2</w:t>
                            </w:r>
                            <w:r w:rsidR="002740B9">
                              <w:rPr>
                                <w:rFonts w:ascii="Times New Roman" w:hAnsi="Times New Roman"/>
                              </w:rPr>
                              <w:t>4</w:t>
                            </w:r>
                            <w:r>
                              <w:rPr>
                                <w:rFonts w:ascii="Times New Roman" w:hAnsi="Times New Roman"/>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D91B45" id="Группа 2190" o:spid="_x0000_s1496" style="position:absolute;left:0;text-align:left;margin-left:56.7pt;margin-top:19.85pt;width:518.8pt;height:867.25pt;z-index:251679744;mso-position-horizontal-relative:page;mso-position-vertical-relative:page" coordsize="20000,21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xx/wgAAAFmAAAOAAAAZHJzL2Uyb0RvYy54bWzsXeuOm1YQ/l+p74D435jDHSveKNpcVClt&#10;oyZ9ABZjGxUDBXa921+V+gh9kb5BXyF5o865MBxsNtmLOTEJibQyBgM+8803M9+Zg58+u96m2lVc&#10;VkmeLXTyxNC1OIvyZZKtF/pv71/94OtaVYfZMkzzLF7oN3GlPzv7/runu2Iem/kmT5dxqcFJsmq+&#10;Kxb6pq6L+WxWRZt4G1ZP8iLOYOcqL7dhDZvlerYswx2cfZvOTMNwZ7u8XBZlHsVVBe++4Dv1M3b+&#10;1SqO6l9WqyqutXShw73V7G/J/l7Qv7Ozp+F8XYbFJonEbYQPuIttmGRwUTzVi7AOtcsyOTjVNonK&#10;vMpX9ZMo387y1SqJYvYd4NsQY+/bvC7zy4J9l/V8ty5wmGBo98bpwaeNfr56W2rJcqGbJIABysIt&#10;WOnDPx//+vj3h//g/78a2wHjtCvWczj8dVm8K96W/MvCyzd59HsFu2f7++n2mh+sXex+ypdw4vCy&#10;ztk4Xa/KLT0FjIB2zcxxg+aIr2stgjddx/c9F24qgn2EGMQ2TI9bLNqAWQ8+GG1eio8CNAzxQZO4&#10;JKCfmoVzflV2p+LO6NcC5FXt4FaPG9x3m7CImc0qOlrt4JJmcH8FUIbZOo01k94WvT4c2IxpxQdU&#10;y/LzDRwVPy/LfLeJwyXcF2Ffo/MBulGBOR42wvIwsRGThymcF2VVv47zrUZfLPQSbpwZL7x6U9X8&#10;0OYQasssf5WkKbwfztNM2wGkHBusQLerPE2WdC/bKNcX52mpXYXUKdk/YZ/OYdukBmpIk+1C9/Gg&#10;cE7H4mW2ZJepwyTlr8G4aUZPHjOnF/fXjA4f5Yt8eQMjVeacBYC14MUmL//UtR0wwEKv/rgMy1jX&#10;0h8zGO2A2DalDLZhO54JG6W850LeE2YRnGqh17rGX57XnGYuizJZb+BKhI1Elj8HH1glbPzo/fG7&#10;Yv7DgKgOkWaDyDdJFmuWBMbzjDt4dJ0JB0c8Mny/vynAmTtw5B9pBvyzcAwCS9eoW3vEZ1cGyzW+&#10;KxzesHwBi4YsGrAJPKZw2wrxCGQsYPdYCFLXoSMFtKPO2jDenNyZtW2l1ibgOtzY3p6xSRC4njD4&#10;ZG2a8twrlN8abeyOtR2l1jaJ7zb2DliMO3Bu0wtYJMeYfBBsJufuSQhvNbfTMber1Nx2APmVcO/J&#10;3ApySTMA95K4nHkSjSeQRg4fuV3HAcLmbD6ZW4m5Ybwlc7OsSJm5PdfB4H1LpgZkzhhnIvNjxG4z&#10;AMlEMjerXZWZmzi+Dden7u2bFrt2G7whqaCluAu5O6/+psT87mLOLbHbDCB4SuaGVBnGVp29hXMH&#10;Jjdqa2zPNUGyoPZmKdwRnZuY3iNkgVGXYRZVpWRrsxpavbVdmzF2n7V5Vd9oZY/Py79pa/eIfkSl&#10;6ucAZbNULeCXbQ3uQzBn3m0ZXXX0wOL3kv2oBIc64F1Eufr64prrz/w+qC/cU6jjCBNCndjgQp3Y&#10;4EKd2BidUGcZKNS10jGR5bqhtWNiOADkfhyBLg+URsPEyQCpDaETkOQ5CMtADVACkqwEDg0k06Ri&#10;Xz+QTAe0wRMDEkbnCUgdIFkoQEhAkkXGoYFkBzR89QOJOJYoVE6HkTDmT0DqAgmlDQlIsnw5NJBc&#10;17g1RYLIdnKhDcP+BKQukFA0kYAkC6NDA4k4UEJzSvJNh2l0bbJNbA8U+tNKkjDuT0jqIgn1GAlJ&#10;suaqEkmuuT9f2iKJp7m36zLlfdo1HlG3EQz8E5I6SKLdI1zrkZAky7lDI8lj3VMsS7J9lstKlGQC&#10;Y3FOsr3PzMUqQxJG/glJXSShjsSaN6ATSalGDPoDBRFMCOyz0dS98ZhGzFumBCwbBR9ubixDlUzw&#10;mpCqMM7w9zmjnRI4tkj8uE7BcU8J2KjKcGtjrajE2tia5ZjTlMDwfcCWDeWmNAHE8zvlE0B+wJsr&#10;23xgON/mujtr/H1AF/DIfbvbmGVi0aXUt31nv3Pjm7O2WIpAZ9bZKoamL99yUcpkqy00iH4stxpu&#10;rQN0VYh0CsRwuFbrg7ZviCl3ixd34fxzCx2gf5Y2ELBpetokT0+IJeGXWOhgUYV/v+rhoUWw3NBV&#10;D1RdkL6IpT1NU7nvO2Do/mH6YjOeBAWqqd7p1Dtuj5rHl/4owlBgQu7bAyNiwHqF08MRylNjwVHL&#10;TJyR2WqsHnJGLU6Qs/iiCsjZJSxW95Iz71QYIzl7PZIUyNatmjCRc9OOwhcNTu0oTS8iZkweilGt&#10;rGnJitTQGBoXObdi3VdGzh6qVJycLSFTKSDnwN3vTG4z5xGTMwpBkmPJatDQjjWezBlak0XMGotT&#10;0UCiQF7yUF6SMIRNA6A6DI2hkZEzutdYcHTHzJn2G/AqXJCzUJ6GJ+fA+kTmPF5Zw0OdSHIsnPlW&#10;4FgjImfkm7E4lSpy7pHGoJVSXfU1MnJGtXwsOLorOaO8JchZ6IAKyBn6HSnevjZZA3UiiZxRFJvI&#10;ed6usmnmN6ZVNnzBPMoafo80xhfATpoze94XHQYJRxi3xknOSqoxOokgTfZDQ2Ab64d/UgOxTQMi&#10;jWjd2lNMQLyhs2HE4zeFc4YHk2HTg1ju/iAWy0dNrA1ENmoVCgKR5/lihZWPc8jNHKhrBs308sms&#10;jGln9cZCI4pqBbq+SaYOFCoAREqog67+Z9ThAKI6KaPjgfzK2YPumKjjGI/9sHxU7lgbIHQFKo4V&#10;zVOcoDdsL1a0BmconAx+HIOjRMcNjtWuGg/3bIwUBw96Ae6hycH0oBfxGOJj2NvuWzRrq1QQIR8M&#10;RG937xI1ICBq9dPJDbCCn3IDuT3Ktnp0RP5AF0WlKvEcWDMkKov9xY6mBUndiSEJW1wmJHWRhEqk&#10;VK9gV6KCegWQRIsSlmi6/KEmrTYJSBJNmyfDSW2jy4SkLpJQguXZDHK3mmwGlsU2oc0J9jr3hNRh&#10;Hf150t/wygb2aHS5PkWGVWNvx6Kt8rw+haSmU59O9u7+iMZRsldQsQ7a+uHJoG2NOnRjiZS9Bibv&#10;/2kjheNC2xfLOSgwPylKlIqWxTftcOOZaGGzl/A7I0zSEb+JQn/IRN6G1/Ivt5z9DwAA//8DAFBL&#10;AwQUAAYACAAAACEA9yViceEAAAAMAQAADwAAAGRycy9kb3ducmV2LnhtbEyPTUvDQBCG74L/YRnB&#10;m91s0xqN2ZRS1FMRbAXxNk2mSWh2N2S3SfrvnZ70Ni/z8H5kq8m0YqDeN85qULMIBNnClY2tNHzt&#10;3x6eQPiAtsTWWdJwIQ+r/PYmw7R0o/2kYRcqwSbWp6ihDqFLpfRFTQb9zHVk+Xd0vcHAsq9k2ePI&#10;5qaV8yh6lAYbywk1drSpqTjtzkbD+4jjOlavw/Z03Fx+9suP760ire/vpvULiEBT+IPhWp+rQ86d&#10;Du5sSy9a1ipeMKohfk5AXAG1VLzuwFeSLOYg80z+H5H/AgAA//8DAFBLAQItABQABgAIAAAAIQC2&#10;gziS/gAAAOEBAAATAAAAAAAAAAAAAAAAAAAAAABbQ29udGVudF9UeXBlc10ueG1sUEsBAi0AFAAG&#10;AAgAAAAhADj9If/WAAAAlAEAAAsAAAAAAAAAAAAAAAAALwEAAF9yZWxzLy5yZWxzUEsBAi0AFAAG&#10;AAgAAAAhAD277HH/CAAAAWYAAA4AAAAAAAAAAAAAAAAALgIAAGRycy9lMm9Eb2MueG1sUEsBAi0A&#10;FAAGAAgAAAAhAPclYnHhAAAADAEAAA8AAAAAAAAAAAAAAAAAWQsAAGRycy9kb3ducmV2LnhtbFBL&#10;BQYAAAAABAAEAPMAAABnDAAAAAA=&#10;" o:allowincell="f">
              <v:rect id="Rectangle 2" o:spid="_x0000_s14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tTwxAAAAN0AAAAPAAAAZHJzL2Rvd25yZXYueG1sRI9Bi8Iw&#10;FITvC/6H8ARva1oPi+0apQqCp8Wt/oBH87YtNi+1iW3115sFweMwM98wq81oGtFT52rLCuJ5BIK4&#10;sLrmUsH5tP9cgnAeWWNjmRTcycFmPflYYartwL/U574UAcIuRQWV920qpSsqMujmtiUO3p/tDPog&#10;u1LqDocAN41cRNGXNFhzWKiwpV1FxSW/GQUXP/Y/WZk/9sl5mxTHbTbcrplSs+mYfYPwNPp3+NU+&#10;aAWLOInh/014AnL9BAAA//8DAFBLAQItABQABgAIAAAAIQDb4fbL7gAAAIUBAAATAAAAAAAAAAAA&#10;AAAAAAAAAABbQ29udGVudF9UeXBlc10ueG1sUEsBAi0AFAAGAAgAAAAhAFr0LFu/AAAAFQEAAAsA&#10;AAAAAAAAAAAAAAAAHwEAAF9yZWxzLy5yZWxzUEsBAi0AFAAGAAgAAAAhAGbm1PDEAAAA3QAAAA8A&#10;AAAAAAAAAAAAAAAABwIAAGRycy9kb3ducmV2LnhtbFBLBQYAAAAAAwADALcAAAD4AgAAAAA=&#10;" filled="f" strokeweight="2pt"/>
              <v:line id="Line 3" o:spid="_x0000_s149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wvwgAAAN0AAAAPAAAAZHJzL2Rvd25yZXYueG1sRI9Bq8Iw&#10;EITvD/wPYQVvz9SCotUoIlS8idWLt7VZ22KzKU3U+u+NIHgcZuYbZrHqTC0e1LrKsoLRMAJBnFtd&#10;caHgdEz/pyCcR9ZYWyYFL3KwWvb+Fpho++QDPTJfiABhl6CC0vsmkdLlJRl0Q9sQB+9qW4M+yLaQ&#10;usVngJtaxlE0kQYrDgslNrQpKb9ld6Pgdj6N0+1+o491ttaXIvXny1UrNeh36zkIT53/hb/tnVYQ&#10;j2YxfN6EJyCXbwAAAP//AwBQSwECLQAUAAYACAAAACEA2+H2y+4AAACFAQAAEwAAAAAAAAAAAAAA&#10;AAAAAAAAW0NvbnRlbnRfVHlwZXNdLnhtbFBLAQItABQABgAIAAAAIQBa9CxbvwAAABUBAAALAAAA&#10;AAAAAAAAAAAAAB8BAABfcmVscy8ucmVsc1BLAQItABQABgAIAAAAIQD5BuwvwgAAAN0AAAAPAAAA&#10;AAAAAAAAAAAAAAcCAABkcnMvZG93bnJldi54bWxQSwUGAAAAAAMAAwC3AAAA9gIAAAAA&#10;" strokeweight="2pt"/>
              <v:line id="Line 4" o:spid="_x0000_s149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km0xAAAAN0AAAAPAAAAZHJzL2Rvd25yZXYueG1sRI9Pi8Iw&#10;FMTvgt8hPGFvmuqiuN1GEaHL3sTWi7dn8/oHm5fSZLX77Y0geBxm5jdMsh1MK27Uu8aygvksAkFc&#10;WN1wpeCUp9M1COeRNbaWScE/OdhuxqMEY23vfKRb5isRIOxiVFB738VSuqImg25mO+LglbY36IPs&#10;K6l7vAe4aeUiilbSYMNhocaO9jUV1+zPKLieT8v057DXeZvt9KVK/flSaqU+JsPuG4Snwb/Dr/av&#10;VrCYf33C8014AnLzAAAA//8DAFBLAQItABQABgAIAAAAIQDb4fbL7gAAAIUBAAATAAAAAAAAAAAA&#10;AAAAAAAAAABbQ29udGVudF9UeXBlc10ueG1sUEsBAi0AFAAGAAgAAAAhAFr0LFu/AAAAFQEAAAsA&#10;AAAAAAAAAAAAAAAAHwEAAF9yZWxzLy5yZWxzUEsBAi0AFAAGAAgAAAAhAJZKSbTEAAAA3QAAAA8A&#10;AAAAAAAAAAAAAAAABwIAAGRycy9kb3ducmV2LnhtbFBLBQYAAAAAAwADALcAAAD4AgAAAAA=&#10;" strokeweight="2pt"/>
              <v:line id="Line 5" o:spid="_x0000_s150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9HAxAAAAN0AAAAPAAAAZHJzL2Rvd25yZXYueG1sRI9Pi8Iw&#10;FMTvgt8hPGFvmiqruN1GEaHL3sTWi7dn8/oHm5fSZLX77Y0geBxm5jdMsh1MK27Uu8aygvksAkFc&#10;WN1wpeCUp9M1COeRNbaWScE/OdhuxqMEY23vfKRb5isRIOxiVFB738VSuqImg25mO+LglbY36IPs&#10;K6l7vAe4aeUiilbSYMNhocaO9jUV1+zPKLieT8v057DXeZvt9KVK/flSaqU+JsPuG4Snwb/Dr/av&#10;VrCYf33C8014AnLzAAAA//8DAFBLAQItABQABgAIAAAAIQDb4fbL7gAAAIUBAAATAAAAAAAAAAAA&#10;AAAAAAAAAABbQ29udGVudF9UeXBlc10ueG1sUEsBAi0AFAAGAAgAAAAhAFr0LFu/AAAAFQEAAAsA&#10;AAAAAAAAAAAAAAAAHwEAAF9yZWxzLy5yZWxzUEsBAi0AFAAGAAgAAAAhABmj0cDEAAAA3QAAAA8A&#10;AAAAAAAAAAAAAAAABwIAAGRycy9kb3ducmV2LnhtbFBLBQYAAAAAAwADALcAAAD4AgAAAAA=&#10;" strokeweight="2pt"/>
              <v:line id="Line 6" o:spid="_x0000_s150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3RbwQAAAN0AAAAPAAAAZHJzL2Rvd25yZXYueG1sRI/BCsIw&#10;EETvgv8QVvCmqYKi1SgiVLyJ1Yu3tVnbYrMpTdT690YQPA4z84ZZrltTiSc1rrSsYDSMQBBnVpec&#10;KzifksEMhPPIGivLpOBNDtarbmeJsbYvPtIz9bkIEHYxKii8r2MpXVaQQTe0NXHwbrYx6INscqkb&#10;fAW4qeQ4iqbSYMlhocCatgVl9/RhFNwv50myO2z1qUo3+pon/nK9aaX6vXazAOGp9f/wr73XCsaj&#10;+QS+b8ITkKsPAAAA//8DAFBLAQItABQABgAIAAAAIQDb4fbL7gAAAIUBAAATAAAAAAAAAAAAAAAA&#10;AAAAAABbQ29udGVudF9UeXBlc10ueG1sUEsBAi0AFAAGAAgAAAAhAFr0LFu/AAAAFQEAAAsAAAAA&#10;AAAAAAAAAAAAHwEAAF9yZWxzLy5yZWxzUEsBAi0AFAAGAAgAAAAhAHbvdFvBAAAA3QAAAA8AAAAA&#10;AAAAAAAAAAAABwIAAGRycy9kb3ducmV2LnhtbFBLBQYAAAAAAwADALcAAAD1AgAAAAA=&#10;" strokeweight="2pt"/>
              <v:line id="Line 7" o:spid="_x0000_s150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ItQwwAAAN0AAAAPAAAAZHJzL2Rvd25yZXYueG1sRI9Bi8Iw&#10;FITvC/6H8ARva2pB0WoUESreFmsv3p7Nsy02L6WJWv+9WRA8DjPzDbPa9KYRD+pcbVnBZByBIC6s&#10;rrlUkJ/S3zkI55E1NpZJwYscbNaDnxUm2j75SI/MlyJA2CWooPK+TaR0RUUG3di2xMG72s6gD7Ir&#10;pe7wGeCmkXEUzaTBmsNChS3tKipu2d0ouJ3zabr/2+lTk231pUz9+XLVSo2G/XYJwlPvv+FP+6AV&#10;xPFiBv9vwhOQ6zcAAAD//wMAUEsBAi0AFAAGAAgAAAAhANvh9svuAAAAhQEAABMAAAAAAAAAAAAA&#10;AAAAAAAAAFtDb250ZW50X1R5cGVzXS54bWxQSwECLQAUAAYACAAAACEAWvQsW78AAAAVAQAACwAA&#10;AAAAAAAAAAAAAAAfAQAAX3JlbHMvLnJlbHNQSwECLQAUAAYACAAAACEAXRiLUMMAAADdAAAADwAA&#10;AAAAAAAAAAAAAAAHAgAAZHJzL2Rvd25yZXYueG1sUEsFBgAAAAADAAMAtwAAAPcCAAAAAA==&#10;" strokeweight="2pt"/>
              <v:line id="Line 8" o:spid="_x0000_s150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C7LxQAAAN0AAAAPAAAAZHJzL2Rvd25yZXYueG1sRI9Ba8JA&#10;FITvBf/D8oTemo2BthqziggRb6XRS27P7DMJyb4N2VXjv+8WCj0OM/MNk20n04s7ja61rGARxSCI&#10;K6tbrhWcT/nbEoTzyBp7y6TgSQ62m9lLhqm2D/6me+FrESDsUlTQeD+kUrqqIYMusgNx8K52NOiD&#10;HGupR3wEuOllEscf0mDLYaHBgfYNVV1xMwq68vyeH772+tQXO32pc19erlqp1/m0W4PwNPn/8F/7&#10;qBUkyeoTft+EJyA3PwAAAP//AwBQSwECLQAUAAYACAAAACEA2+H2y+4AAACFAQAAEwAAAAAAAAAA&#10;AAAAAAAAAAAAW0NvbnRlbnRfVHlwZXNdLnhtbFBLAQItABQABgAIAAAAIQBa9CxbvwAAABUBAAAL&#10;AAAAAAAAAAAAAAAAAB8BAABfcmVscy8ucmVsc1BLAQItABQABgAIAAAAIQAyVC7LxQAAAN0AAAAP&#10;AAAAAAAAAAAAAAAAAAcCAABkcnMvZG93bnJldi54bWxQSwUGAAAAAAMAAwC3AAAA+QIAAAAA&#10;" strokeweight="2pt"/>
              <v:line id="Line 9" o:spid="_x0000_s150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q5vgAAAN0AAAAPAAAAZHJzL2Rvd25yZXYueG1sRE+9CsIw&#10;EN4F3yGc4KapBUWrUUSouInVxe1szrbYXEoTtb69GQTHj+9/telMLV7Uusqygsk4AkGcW11xoeBy&#10;TkdzEM4ja6wtk4IPOdis+70VJtq++USvzBcihLBLUEHpfZNI6fKSDLqxbYgDd7etQR9gW0jd4juE&#10;m1rGUTSTBisODSU2tCspf2RPo+BxvUzT/XGnz3W21bci9dfbXSs1HHTbJQhPnf+Lf+6DVhDHizA3&#10;vAlPQK6/AAAA//8DAFBLAQItABQABgAIAAAAIQDb4fbL7gAAAIUBAAATAAAAAAAAAAAAAAAAAAAA&#10;AABbQ29udGVudF9UeXBlc10ueG1sUEsBAi0AFAAGAAgAAAAhAFr0LFu/AAAAFQEAAAsAAAAAAAAA&#10;AAAAAAAAHwEAAF9yZWxzLy5yZWxzUEsBAi0AFAAGAAgAAAAhAEPLurm+AAAA3QAAAA8AAAAAAAAA&#10;AAAAAAAABwIAAGRycy9kb3ducmV2LnhtbFBLBQYAAAAAAwADALcAAADyAgAAAAA=&#10;" strokeweight="2pt"/>
              <v:line id="Line 10" o:spid="_x0000_s15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nIxQAAAN0AAAAPAAAAZHJzL2Rvd25yZXYueG1sRI9BawIx&#10;FITvBf9DeIK3mnUP0l2NImpB6aHU+gOem+dmdfOyJKmu/fVNodDjMDPfMPNlb1txIx8axwom4wwE&#10;ceV0w7WC4+fr8wuIEJE1to5JwYMCLBeDpzmW2t35g26HWIsE4VCiAhNjV0oZKkMWw9h1xMk7O28x&#10;JulrqT3eE9y2Ms+yqbTYcFow2NHaUHU9fFkFe396u06+ayNPvPfb9n1TBHtRajTsVzMQkfr4H/5r&#10;77SCPC8K+H2TnoBc/AAAAP//AwBQSwECLQAUAAYACAAAACEA2+H2y+4AAACFAQAAEwAAAAAAAAAA&#10;AAAAAAAAAAAAW0NvbnRlbnRfVHlwZXNdLnhtbFBLAQItABQABgAIAAAAIQBa9CxbvwAAABUBAAAL&#10;AAAAAAAAAAAAAAAAAB8BAABfcmVscy8ucmVsc1BLAQItABQABgAIAAAAIQCmQnnIxQAAAN0AAAAP&#10;AAAAAAAAAAAAAAAAAAcCAABkcnMvZG93bnJldi54bWxQSwUGAAAAAAMAAwC3AAAA+QIAAAAA&#10;" strokeweight="1pt"/>
              <v:line id="Line 11" o:spid="_x0000_s15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pPwQAAAN0AAAAPAAAAZHJzL2Rvd25yZXYueG1sRE/NagIx&#10;EL4LvkMYoTfNakHs1ihiKygeirYPMG7GzepmsiRRV5/eHAoeP77/6by1tbiSD5VjBcNBBoK4cLri&#10;UsHf76o/AREissbaMSm4U4D5rNuZYq7djXd03cdSpBAOOSowMTa5lKEwZDEMXEOcuKPzFmOCvpTa&#10;4y2F21qOsmwsLVacGgw2tDRUnPcXq2DjD9vz8FEaeeCN/65/vj6CPSn11msXnyAitfEl/nevtYLR&#10;e5b2pzfpCcjZEwAA//8DAFBLAQItABQABgAIAAAAIQDb4fbL7gAAAIUBAAATAAAAAAAAAAAAAAAA&#10;AAAAAABbQ29udGVudF9UeXBlc10ueG1sUEsBAi0AFAAGAAgAAAAhAFr0LFu/AAAAFQEAAAsAAAAA&#10;AAAAAAAAAAAAHwEAAF9yZWxzLy5yZWxzUEsBAi0AFAAGAAgAAAAhAKmTSk/BAAAA3QAAAA8AAAAA&#10;AAAAAAAAAAAABwIAAGRycy9kb3ducmV2LnhtbFBLBQYAAAAAAwADALcAAAD1AgAAAAA=&#10;" strokeweight="1pt"/>
              <v:rect id="Rectangle 12" o:spid="_x0000_s150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mpIwwAAAN0AAAAPAAAAZHJzL2Rvd25yZXYueG1sRI9BawIx&#10;FITvQv9DeIXeNNGKrKtRFkHotauFHh+b5+7azcs2ibr9940geBxm5htmvR1sJ67kQ+tYw3SiQBBX&#10;zrRcazge9uMMRIjIBjvHpOGPAmw3L6M15sbd+JOuZaxFgnDIUUMTY59LGaqGLIaJ64mTd3LeYkzS&#10;19J4vCW47eRMqYW02HJaaLCnXUPVT3mxGoriPHz9lkvcB5kpvzBzUxffWr+9DsUKRKQhPsOP9ofR&#10;MHtXU7i/SU9Abv4BAAD//wMAUEsBAi0AFAAGAAgAAAAhANvh9svuAAAAhQEAABMAAAAAAAAAAAAA&#10;AAAAAAAAAFtDb250ZW50X1R5cGVzXS54bWxQSwECLQAUAAYACAAAACEAWvQsW78AAAAVAQAACwAA&#10;AAAAAAAAAAAAAAAfAQAAX3JlbHMvLnJlbHNQSwECLQAUAAYACAAAACEA61ZqSMMAAADdAAAADwAA&#10;AAAAAAAAAAAAAAAHAgAAZHJzL2Rvd25yZXYueG1sUEsFBgAAAAADAAMAtwAAAPcCAAAAAA==&#10;" filled="f" stroked="f" strokeweight=".25pt">
                <v:textbox inset="1pt,1pt,1pt,1pt">
                  <w:txbxContent>
                    <w:p w14:paraId="439C6D79"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3" o:spid="_x0000_s150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PQ/wwAAAN0AAAAPAAAAZHJzL2Rvd25yZXYueG1sRI9BawIx&#10;FITvQv9DeII3TdyK2K1RFkHotVuFHh+b193Vzcs2ibr++0YoeBxm5htmvR1sJ67kQ+tYw3ymQBBX&#10;zrRcazh87acrECEiG+wck4Y7BdhuXkZrzI278Sddy1iLBOGQo4Ymxj6XMlQNWQwz1xMn78d5izFJ&#10;X0vj8ZbgtpOZUktpseW00GBPu4aqc3mxGoriNBx/yzfcB7lSfmkWpi6+tZ6Mh+IdRKQhPsP/7Q+j&#10;IXtVGTzepCcgN38AAAD//wMAUEsBAi0AFAAGAAgAAAAhANvh9svuAAAAhQEAABMAAAAAAAAAAAAA&#10;AAAAAAAAAFtDb250ZW50X1R5cGVzXS54bWxQSwECLQAUAAYACAAAACEAWvQsW78AAAAVAQAACwAA&#10;AAAAAAAAAAAAAAAfAQAAX3JlbHMvLnJlbHNQSwECLQAUAAYACAAAACEAG4T0P8MAAADdAAAADwAA&#10;AAAAAAAAAAAAAAAHAgAAZHJzL2Rvd25yZXYueG1sUEsFBgAAAAADAAMAtwAAAPcCAAAAAA==&#10;" filled="f" stroked="f" strokeweight=".25pt">
                <v:textbox inset="1pt,1pt,1pt,1pt">
                  <w:txbxContent>
                    <w:p w14:paraId="7263DA03"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4" o:spid="_x0000_s150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GkwwAAAN0AAAAPAAAAZHJzL2Rvd25yZXYueG1sRI9Ba8JA&#10;FITvQv/D8gredLcqYlM3IQhCr40VPD6yr0na7Nu4u9X477uC0OMwM98w22K0vbiQD51jDS9zBYK4&#10;dqbjRsPnYT/bgAgR2WDvmDTcKECRP022mBl35Q+6VLERCcIhQw1tjEMmZahbshjmbiBO3pfzFmOS&#10;vpHG4zXBbS8XSq2lxY7TQosD7Vqqf6pfq6Esv8fjuXrFfZAb5ddmZZrypPX0eSzfQEQa43/40X43&#10;GhZLtYT7m/QEZP4HAAD//wMAUEsBAi0AFAAGAAgAAAAhANvh9svuAAAAhQEAABMAAAAAAAAAAAAA&#10;AAAAAAAAAFtDb250ZW50X1R5cGVzXS54bWxQSwECLQAUAAYACAAAACEAWvQsW78AAAAVAQAACwAA&#10;AAAAAAAAAAAAAAAfAQAAX3JlbHMvLnJlbHNQSwECLQAUAAYACAAAACEAdMhRpMMAAADdAAAADwAA&#10;AAAAAAAAAAAAAAAHAgAAZHJzL2Rvd25yZXYueG1sUEsFBgAAAAADAAMAtwAAAPcCAAAAAA==&#10;" filled="f" stroked="f" strokeweight=".25pt">
                <v:textbox inset="1pt,1pt,1pt,1pt">
                  <w:txbxContent>
                    <w:p w14:paraId="1D2B56FF"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5" o:spid="_x0000_s151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iBwwAAAN0AAAAPAAAAZHJzL2Rvd25yZXYueG1sRI9Pi8Iw&#10;FMTvC36H8ARva+ofilajFEHYq3UX9vhonm21ealJVuu3N4Kwx2FmfsOst71pxY2cbywrmIwTEMSl&#10;1Q1XCr6P+88FCB+QNbaWScGDPGw3g481Ztre+UC3IlQiQthnqKAOocuk9GVNBv3YdsTRO1lnMETp&#10;Kqkd3iPctHKaJKk02HBcqLGjXU3lpfgzCvL83P9ciyXuvVwkLtVzXeW/So2Gfb4CEagP/+F3+0sr&#10;mM5mKbzexCcgN08AAAD//wMAUEsBAi0AFAAGAAgAAAAhANvh9svuAAAAhQEAABMAAAAAAAAAAAAA&#10;AAAAAAAAAFtDb250ZW50X1R5cGVzXS54bWxQSwECLQAUAAYACAAAACEAWvQsW78AAAAVAQAACwAA&#10;AAAAAAAAAAAAAAAfAQAAX3JlbHMvLnJlbHNQSwECLQAUAAYACAAAACEAqtM4gcMAAADdAAAADwAA&#10;AAAAAAAAAAAAAAAHAgAAZHJzL2Rvd25yZXYueG1sUEsFBgAAAAADAAMAtwAAAPcCAAAAAA==&#10;" filled="f" stroked="f" strokeweight=".25pt">
                <v:textbox inset="1pt,1pt,1pt,1pt">
                  <w:txbxContent>
                    <w:p w14:paraId="1E238BEE" w14:textId="77777777" w:rsidR="00DC15B8" w:rsidRDefault="00DC15B8">
                      <w:pPr>
                        <w:pStyle w:val="ab"/>
                        <w:jc w:val="center"/>
                        <w:rPr>
                          <w:sz w:val="18"/>
                        </w:rPr>
                      </w:pPr>
                      <w:r>
                        <w:rPr>
                          <w:sz w:val="18"/>
                        </w:rPr>
                        <w:t>Підпис</w:t>
                      </w:r>
                    </w:p>
                  </w:txbxContent>
                </v:textbox>
              </v:rect>
              <v:rect id="Rectangle 16" o:spid="_x0000_s151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50axAAAAN0AAAAPAAAAZHJzL2Rvd25yZXYueG1sRI/NasMw&#10;EITvhb6D2EBvjZy45MeJEkzB0GvdBHJcrI3txFq5kmq7b18VCj0OM/MNsz9OphMDOd9aVrCYJyCI&#10;K6tbrhWcPornDQgfkDV2lknBN3k4Hh4f9phpO/I7DWWoRYSwz1BBE0KfSemrhgz6ue2Jo3e1zmCI&#10;0tVSOxwj3HRymSQrabDluNBgT68NVffyyyjI89t0/iy3WHi5SdxKv+g6vyj1NJvyHYhAU/gP/7Xf&#10;tIJlmq7h9018AvLwAwAA//8DAFBLAQItABQABgAIAAAAIQDb4fbL7gAAAIUBAAATAAAAAAAAAAAA&#10;AAAAAAAAAABbQ29udGVudF9UeXBlc10ueG1sUEsBAi0AFAAGAAgAAAAhAFr0LFu/AAAAFQEAAAsA&#10;AAAAAAAAAAAAAAAAHwEAAF9yZWxzLy5yZWxzUEsBAi0AFAAGAAgAAAAhAMWfnRrEAAAA3QAAAA8A&#10;AAAAAAAAAAAAAAAABwIAAGRycy9kb3ducmV2LnhtbFBLBQYAAAAAAwADALcAAAD4AgAAAAA=&#10;" filled="f" stroked="f" strokeweight=".25pt">
                <v:textbox inset="1pt,1pt,1pt,1pt">
                  <w:txbxContent>
                    <w:p w14:paraId="4731682F" w14:textId="77777777" w:rsidR="00DC15B8" w:rsidRDefault="00DC15B8">
                      <w:pPr>
                        <w:pStyle w:val="ab"/>
                        <w:jc w:val="center"/>
                        <w:rPr>
                          <w:sz w:val="18"/>
                        </w:rPr>
                      </w:pPr>
                      <w:r>
                        <w:rPr>
                          <w:sz w:val="18"/>
                        </w:rPr>
                        <w:t>Дата</w:t>
                      </w:r>
                    </w:p>
                  </w:txbxContent>
                </v:textbox>
              </v:rect>
              <v:rect id="Rectangle 17" o:spid="_x0000_s151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AlowQAAAN0AAAAPAAAAZHJzL2Rvd25yZXYueG1sRE/LaoNA&#10;FN0X8g/DDXRXxzwI1joGCQjd1jbQ5cW5VVvnjpmZGPv3mUWhy8N5F8fFjGIm5wfLCjZJCoK4tXrg&#10;TsHHe/2UgfABWeNomRT8kodjuXooMNf2xm80N6ETMYR9jgr6EKZcSt/2ZNAndiKO3Jd1BkOErpPa&#10;4S2Gm1Fu0/QgDQ4cG3qc6NRT+9NcjYKq+l7Ol+YZay+z1B30XnfVp1KP66V6ARFoCf/iP/erVrDd&#10;7eLc+CY+AVneAQAA//8DAFBLAQItABQABgAIAAAAIQDb4fbL7gAAAIUBAAATAAAAAAAAAAAAAAAA&#10;AAAAAABbQ29udGVudF9UeXBlc10ueG1sUEsBAi0AFAAGAAgAAAAhAFr0LFu/AAAAFQEAAAsAAAAA&#10;AAAAAAAAAAAAHwEAAF9yZWxzLy5yZWxzUEsBAi0AFAAGAAgAAAAhALQACWjBAAAA3QAAAA8AAAAA&#10;AAAAAAAAAAAABwIAAGRycy9kb3ducmV2LnhtbFBLBQYAAAAAAwADALcAAAD1AgAAAAA=&#10;" filled="f" stroked="f" strokeweight=".25pt">
                <v:textbox inset="1pt,1pt,1pt,1pt">
                  <w:txbxContent>
                    <w:p w14:paraId="5F7AC028"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18" o:spid="_x0000_s151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zzxAAAAN0AAAAPAAAAZHJzL2Rvd25yZXYueG1sRI9Ba8JA&#10;FITvBf/D8oTe6kZTJImuEgqCV9MKPT6yr0k0+zbdXU36791CocdhZr5htvvJ9OJOzneWFSwXCQji&#10;2uqOGwUf74eXDIQPyBp7y6Tghzzsd7OnLRbajnyiexUaESHsC1TQhjAUUvq6JYN+YQfi6H1ZZzBE&#10;6RqpHY4Rbnq5SpK1NNhxXGhxoLeW6mt1MwrK8jKdv6scD15miVvrV92Un0o9z6dyAyLQFP7Df+2j&#10;VrBK0xx+38QnIHcPAAAA//8DAFBLAQItABQABgAIAAAAIQDb4fbL7gAAAIUBAAATAAAAAAAAAAAA&#10;AAAAAAAAAABbQ29udGVudF9UeXBlc10ueG1sUEsBAi0AFAAGAAgAAAAhAFr0LFu/AAAAFQEAAAsA&#10;AAAAAAAAAAAAAAAAHwEAAF9yZWxzLy5yZWxzUEsBAi0AFAAGAAgAAAAhANtMrPPEAAAA3QAAAA8A&#10;AAAAAAAAAAAAAAAABwIAAGRycy9kb3ducmV2LnhtbFBLBQYAAAAAAwADALcAAAD4AgAAAAA=&#10;" filled="f" stroked="f" strokeweight=".25pt">
                <v:textbox inset="1pt,1pt,1pt,1pt">
                  <w:txbxContent>
                    <w:p w14:paraId="17CD5C0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95</w:t>
                      </w:r>
                      <w:r>
                        <w:rPr>
                          <w:sz w:val="18"/>
                        </w:rPr>
                        <w:fldChar w:fldCharType="end"/>
                      </w:r>
                    </w:p>
                  </w:txbxContent>
                </v:textbox>
              </v:rect>
              <v:rect id="Rectangle 19" o:spid="_x0000_s151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HYTvwAAAN0AAAAPAAAAZHJzL2Rvd25yZXYueG1sRE/LisIw&#10;FN0P+A/hCu7G1Aei1ShlQHBrVXB5aa5ttbmpSUbr35uF4PJw3qtNZxrxIOdrywpGwwQEcWF1zaWC&#10;42H7OwfhA7LGxjIpeJGHzbr3s8JU2yfv6ZGHUsQQ9ikqqEJoUyl9UZFBP7QtceQu1hkMEbpSaofP&#10;GG4aOU6SmTRYc2yosKW/iopb/m8UZNm1O93zBW69nCdupqe6zM5KDfpdtgQRqAtf8ce90wrGk2nc&#10;H9/EJyDXbwAAAP//AwBQSwECLQAUAAYACAAAACEA2+H2y+4AAACFAQAAEwAAAAAAAAAAAAAAAAAA&#10;AAAAW0NvbnRlbnRfVHlwZXNdLnhtbFBLAQItABQABgAIAAAAIQBa9CxbvwAAABUBAAALAAAAAAAA&#10;AAAAAAAAAB8BAABfcmVscy8ucmVsc1BLAQItABQABgAIAAAAIQAScHYTvwAAAN0AAAAPAAAAAAAA&#10;AAAAAAAAAAcCAABkcnMvZG93bnJldi54bWxQSwUGAAAAAAMAAwC3AAAA8wIAAAAA&#10;" filled="f" stroked="f" strokeweight=".25pt">
                <v:textbox inset="1pt,1pt,1pt,1pt">
                  <w:txbxContent>
                    <w:p w14:paraId="6A87A68F" w14:textId="2A720094" w:rsidR="00DC15B8" w:rsidRDefault="009D67F2" w:rsidP="009D67F2">
                      <w:pPr>
                        <w:pStyle w:val="ab"/>
                        <w:jc w:val="center"/>
                        <w:rPr>
                          <w:rFonts w:ascii="Journal" w:hAnsi="Journal"/>
                          <w:lang w:val="ru-RU"/>
                        </w:rPr>
                      </w:pPr>
                      <w:r w:rsidRPr="009D67F2">
                        <w:rPr>
                          <w:rFonts w:ascii="Times New Roman" w:eastAsia="Calibri" w:hAnsi="Times New Roman"/>
                          <w:szCs w:val="22"/>
                          <w:lang w:val="ru-RU" w:eastAsia="en-US"/>
                        </w:rPr>
                        <w:t>КНУ РМ 184 2</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r w:rsidRPr="009D67F2">
                        <w:rPr>
                          <w:rFonts w:ascii="Times New Roman" w:eastAsia="Calibri" w:hAnsi="Times New Roman"/>
                          <w:szCs w:val="22"/>
                          <w:lang w:val="ru-RU" w:eastAsia="en-US"/>
                        </w:rPr>
                        <w:t>.0</w:t>
                      </w:r>
                      <w:r w:rsidR="002740B9">
                        <w:rPr>
                          <w:rFonts w:ascii="Times New Roman" w:eastAsia="Calibri" w:hAnsi="Times New Roman"/>
                          <w:szCs w:val="22"/>
                          <w:lang w:val="ru-RU" w:eastAsia="en-US"/>
                        </w:rPr>
                        <w:t>5</w:t>
                      </w:r>
                    </w:p>
                  </w:txbxContent>
                </v:textbox>
              </v:rect>
              <v:line id="Line 20" o:spid="_x0000_s151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DD+xAAAAN0AAAAPAAAAZHJzL2Rvd25yZXYueG1sRI9Pi8Iw&#10;FMTvgt8hPGFvmuqqLN1GEaHL3sTWi7dn8/oHm5fSZLX77Y0geBxm5jdMsh1MK27Uu8aygvksAkFc&#10;WN1wpeCUp9MvEM4ja2wtk4J/crDdjEcJxtre+Ui3zFciQNjFqKD2vouldEVNBt3MdsTBK21v0AfZ&#10;V1L3eA9w08pFFK2lwYbDQo0d7WsqrtmfUXA9n1bpz2Gv8zbb6UuV+vOl1Ep9TIbdNwhPg3+HX+1f&#10;rWDxuZzD8014AnLzAAAA//8DAFBLAQItABQABgAIAAAAIQDb4fbL7gAAAIUBAAATAAAAAAAAAAAA&#10;AAAAAAAAAABbQ29udGVudF9UeXBlc10ueG1sUEsBAi0AFAAGAAgAAAAhAFr0LFu/AAAAFQEAAAsA&#10;AAAAAAAAAAAAAAAAHwEAAF9yZWxzLy5yZWxzUEsBAi0AFAAGAAgAAAAhANpwMP7EAAAA3QAAAA8A&#10;AAAAAAAAAAAAAAAABwIAAGRycy9kb3ducmV2LnhtbFBLBQYAAAAAAwADALcAAAD4AgAAAAA=&#10;" strokeweight="2pt"/>
              <v:line id="Line 21" o:spid="_x0000_s151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q6JxQAAAN0AAAAPAAAAZHJzL2Rvd25yZXYueG1sRI9Ba8JA&#10;FITvBf/D8oTemo1pKxKziggRb6XRS27P7DMJyb4N2VXjv+8WCj0OM/MNk20n04s7ja61rGARxSCI&#10;K6tbrhWcT/nbCoTzyBp7y6TgSQ62m9lLhqm2D/6me+FrESDsUlTQeD+kUrqqIYMusgNx8K52NOiD&#10;HGupR3wEuOllEsdLabDlsNDgQPuGqq64GQVdef7MD197feqLnb7UuS8vV63U63zarUF4mvx/+K99&#10;1AqS948Eft+EJyA3PwAAAP//AwBQSwECLQAUAAYACAAAACEA2+H2y+4AAACFAQAAEwAAAAAAAAAA&#10;AAAAAAAAAAAAW0NvbnRlbnRfVHlwZXNdLnhtbFBLAQItABQABgAIAAAAIQBa9CxbvwAAABUBAAAL&#10;AAAAAAAAAAAAAAAAAB8BAABfcmVscy8ucmVsc1BLAQItABQABgAIAAAAIQAqoq6JxQAAAN0AAAAP&#10;AAAAAAAAAAAAAAAAAAcCAABkcnMvZG93bnJldi54bWxQSwUGAAAAAAMAAwC3AAAA+QIAAAAA&#10;" strokeweight="2pt"/>
              <v:line id="Line 22" o:spid="_x0000_s151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234xgAAAN0AAAAPAAAAZHJzL2Rvd25yZXYueG1sRI/dagIx&#10;FITvhb5DOAXvNKsWqatRij9Q6UWp9QGOm+Nm6+ZkSaJu+/SNIHg5zMw3zGzR2lpcyIfKsYJBPwNB&#10;XDhdcalg/73pvYIIEVlj7ZgU/FKAxfypM8Ncuyt/0WUXS5EgHHJUYGJscilDYchi6LuGOHlH5y3G&#10;JH0ptcdrgttaDrNsLC1WnBYMNrQ0VJx2Z6tg6w8fp8FfaeSBt35df64mwf4o1X1u36YgIrXxEb63&#10;37WC4ehlBLc36QnI+T8AAAD//wMAUEsBAi0AFAAGAAgAAAAhANvh9svuAAAAhQEAABMAAAAAAAAA&#10;AAAAAAAAAAAAAFtDb250ZW50X1R5cGVzXS54bWxQSwECLQAUAAYACAAAACEAWvQsW78AAAAVAQAA&#10;CwAAAAAAAAAAAAAAAAAfAQAAX3JlbHMvLnJlbHNQSwECLQAUAAYACAAAACEAzytt+MYAAADdAAAA&#10;DwAAAAAAAAAAAAAAAAAHAgAAZHJzL2Rvd25yZXYueG1sUEsFBgAAAAADAAMAtwAAAPoCAAAAAA==&#10;" strokeweight="1pt"/>
              <v:line id="Line 23" o:spid="_x0000_s151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WMxgAAAN0AAAAPAAAAZHJzL2Rvd25yZXYueG1sRI/dagIx&#10;FITvC32HcAreadYfpN0apfgDSi9E2wc4bk43WzcnSxJ19ekbQejlMDPfMJNZa2txJh8qxwr6vQwE&#10;ceF0xaWC769V9xVEiMgaa8ek4EoBZtPnpwnm2l14R+d9LEWCcMhRgYmxyaUMhSGLoeca4uT9OG8x&#10;JulLqT1eEtzWcpBlY2mx4rRgsKG5oeK4P1kFG3/4PPZvpZEH3vhlvV28BfurVOel/XgHEamN/+FH&#10;e60VDIajEdzfpCcgp38AAAD//wMAUEsBAi0AFAAGAAgAAAAhANvh9svuAAAAhQEAABMAAAAAAAAA&#10;AAAAAAAAAAAAAFtDb250ZW50X1R5cGVzXS54bWxQSwECLQAUAAYACAAAACEAWvQsW78AAAAVAQAA&#10;CwAAAAAAAAAAAAAAAAAfAQAAX3JlbHMvLnJlbHNQSwECLQAUAAYACAAAACEAQML1jMYAAADdAAAA&#10;DwAAAAAAAAAAAAAAAAAHAgAAZHJzL2Rvd25yZXYueG1sUEsFBgAAAAADAAMAtwAAAPoCAAAAAA==&#10;" strokeweight="1pt"/>
              <v:line id="Line 24" o:spid="_x0000_s151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lAXxgAAAN0AAAAPAAAAZHJzL2Rvd25yZXYueG1sRI/dagIx&#10;FITvhb5DOAXvNOtPS7s1SvEHlF6U2j7AcXO62bo5WZKoq09vCoKXw8x8w0xmra3FkXyoHCsY9DMQ&#10;xIXTFZcKfr5XvRcQISJrrB2TgjMFmE0fOhPMtTvxFx23sRQJwiFHBSbGJpcyFIYshr5riJP367zF&#10;mKQvpfZ4SnBby2GWPUuLFacFgw3NDRX77cEq2Pjdx35wKY3c8cYv68/Fa7B/SnUf2/c3EJHaeA/f&#10;2mutYDgaP8H/m/QE5PQKAAD//wMAUEsBAi0AFAAGAAgAAAAhANvh9svuAAAAhQEAABMAAAAAAAAA&#10;AAAAAAAAAAAAAFtDb250ZW50X1R5cGVzXS54bWxQSwECLQAUAAYACAAAACEAWvQsW78AAAAVAQAA&#10;CwAAAAAAAAAAAAAAAAAfAQAAX3JlbHMvLnJlbHNQSwECLQAUAAYACAAAACEAL45QF8YAAADdAAAA&#10;DwAAAAAAAAAAAAAAAAAHAgAAZHJzL2Rvd25yZXYueG1sUEsFBgAAAAADAAMAtwAAAPoCAAAAAA==&#10;" strokeweight="1pt"/>
              <v:group id="Group 25" o:spid="_x0000_s152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61BxgAAAN0AAAAPAAAAZHJzL2Rvd25yZXYueG1sRI9Pi8Iw&#10;FMTvwn6H8ARvmlbZItUoIqt4kAX/wLK3R/Nsi81LaWJbv71ZWPA4zMxvmOW6N5VoqXGlZQXxJAJB&#10;nFldcq7getmN5yCcR9ZYWSYFT3KwXn0Mlphq2/GJ2rPPRYCwS1FB4X2dSumyggy6ia2Jg3ezjUEf&#10;ZJNL3WAX4KaS0yhKpMGSw0KBNW0Lyu7nh1Gw77DbzOKv9ni/bZ+/l8/vn2NMSo2G/WYBwlPv3+H/&#10;9kErmM6SBP7ehCcgVy8AAAD//wMAUEsBAi0AFAAGAAgAAAAhANvh9svuAAAAhQEAABMAAAAAAAAA&#10;AAAAAAAAAAAAAFtDb250ZW50X1R5cGVzXS54bWxQSwECLQAUAAYACAAAACEAWvQsW78AAAAVAQAA&#10;CwAAAAAAAAAAAAAAAAAfAQAAX3JlbHMvLnJlbHNQSwECLQAUAAYACAAAACEA8K+tQcYAAADdAAAA&#10;DwAAAAAAAAAAAAAAAAAHAgAAZHJzL2Rvd25yZXYueG1sUEsFBgAAAAADAAMAtwAAAPoCAAAAAA==&#10;">
                <v:rect id="Rectangle 26" o:spid="_x0000_s152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LIHwwAAAN0AAAAPAAAAZHJzL2Rvd25yZXYueG1sRI9Ba8JA&#10;FITvgv9heYI33dSWGKOrhILgtbEFj4/sM4nNvk13t5r++64geBxm5htmsxtMJ67kfGtZwcs8AUFc&#10;Wd1yreDzuJ9lIHxA1thZJgV/5GG3HY82mGt74w+6lqEWEcI+RwVNCH0upa8aMujntieO3tk6gyFK&#10;V0vt8BbhppOLJEmlwZbjQoM9vTdUfZe/RkFRXIavn3KFey+zxKX6TdfFSanpZCjWIAIN4Rl+tA9a&#10;weI1XcL9TXwCcvsPAAD//wMAUEsBAi0AFAAGAAgAAAAhANvh9svuAAAAhQEAABMAAAAAAAAAAAAA&#10;AAAAAAAAAFtDb250ZW50X1R5cGVzXS54bWxQSwECLQAUAAYACAAAACEAWvQsW78AAAAVAQAACwAA&#10;AAAAAAAAAAAAAAAfAQAAX3JlbHMvLnJlbHNQSwECLQAUAAYACAAAACEA1iyyB8MAAADdAAAADwAA&#10;AAAAAAAAAAAAAAAHAgAAZHJzL2Rvd25yZXYueG1sUEsFBgAAAAADAAMAtwAAAPcCAAAAAA==&#10;" filled="f" stroked="f" strokeweight=".25pt">
                  <v:textbox inset="1pt,1pt,1pt,1pt">
                    <w:txbxContent>
                      <w:p w14:paraId="33ECF8E3"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7" o:spid="_x0000_s152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yZ1vwAAAN0AAAAPAAAAZHJzL2Rvd25yZXYueG1sRE9Ni8Iw&#10;EL0v+B/CCN7WVF2KVqMUQfBqdwWPQzO21WZSk6j1328OgsfH+15tetOKBznfWFYwGScgiEurG64U&#10;/P3uvucgfEDW2FomBS/ysFkPvlaYafvkAz2KUIkYwj5DBXUIXSalL2sy6Me2I47c2TqDIUJXSe3w&#10;GcNNK6dJkkqDDceGGjva1lRei7tRkOeX/ngrFrjzcp64VP/oKj8pNRr2+RJEoD58xG/3XiuYztI4&#10;N76JT0Cu/wEAAP//AwBQSwECLQAUAAYACAAAACEA2+H2y+4AAACFAQAAEwAAAAAAAAAAAAAAAAAA&#10;AAAAW0NvbnRlbnRfVHlwZXNdLnhtbFBLAQItABQABgAIAAAAIQBa9CxbvwAAABUBAAALAAAAAAAA&#10;AAAAAAAAAB8BAABfcmVscy8ucmVsc1BLAQItABQABgAIAAAAIQCnsyZ1vwAAAN0AAAAPAAAAAAAA&#10;AAAAAAAAAAcCAABkcnMvZG93bnJldi54bWxQSwUGAAAAAAMAAwC3AAAA8wIAAAAA&#10;" filled="f" stroked="f" strokeweight=".25pt">
                  <v:textbox inset="1pt,1pt,1pt,1pt">
                    <w:txbxContent>
                      <w:p w14:paraId="2B7B4E5B" w14:textId="77777777" w:rsidR="002740B9" w:rsidRDefault="002740B9" w:rsidP="002740B9">
                        <w:pPr>
                          <w:pStyle w:val="ab"/>
                          <w:rPr>
                            <w:rFonts w:ascii="Journal" w:hAnsi="Journal"/>
                            <w:sz w:val="18"/>
                          </w:rPr>
                        </w:pPr>
                        <w:r w:rsidRPr="00953BF9">
                          <w:rPr>
                            <w:rFonts w:ascii="Journal" w:hAnsi="Journal"/>
                            <w:sz w:val="18"/>
                          </w:rPr>
                          <w:t>Трощинський Т</w:t>
                        </w:r>
                        <w:r>
                          <w:rPr>
                            <w:rFonts w:ascii="Journal" w:hAnsi="Journal"/>
                            <w:sz w:val="18"/>
                          </w:rPr>
                          <w:t>.</w:t>
                        </w:r>
                      </w:p>
                      <w:p w14:paraId="3479CF9A" w14:textId="77777777" w:rsidR="002740B9" w:rsidRDefault="002740B9" w:rsidP="002740B9">
                        <w:pPr>
                          <w:pStyle w:val="ab"/>
                          <w:rPr>
                            <w:rFonts w:ascii="Journal" w:hAnsi="Journal"/>
                            <w:sz w:val="18"/>
                          </w:rPr>
                        </w:pPr>
                      </w:p>
                      <w:p w14:paraId="401E18EB" w14:textId="77777777" w:rsidR="002740B9" w:rsidRPr="004353C5" w:rsidRDefault="002740B9" w:rsidP="002740B9">
                        <w:pPr>
                          <w:pStyle w:val="ab"/>
                          <w:rPr>
                            <w:rFonts w:ascii="Times New Roman" w:hAnsi="Times New Roman" w:cs="Times New Roman"/>
                            <w:sz w:val="18"/>
                            <w:lang w:val="ru-RU"/>
                          </w:rPr>
                        </w:pPr>
                      </w:p>
                      <w:p w14:paraId="5DAEBE45" w14:textId="77777777" w:rsidR="002740B9" w:rsidRDefault="002740B9" w:rsidP="002740B9">
                        <w:pPr>
                          <w:pStyle w:val="ab"/>
                          <w:rPr>
                            <w:rFonts w:ascii="Journal" w:hAnsi="Journal"/>
                            <w:sz w:val="18"/>
                          </w:rPr>
                        </w:pPr>
                      </w:p>
                      <w:p w14:paraId="13C6412C" w14:textId="77777777" w:rsidR="002740B9" w:rsidRDefault="002740B9" w:rsidP="002740B9">
                        <w:pPr>
                          <w:pStyle w:val="ab"/>
                          <w:rPr>
                            <w:rFonts w:ascii="Journal" w:hAnsi="Journal"/>
                            <w:sz w:val="18"/>
                          </w:rPr>
                        </w:pPr>
                      </w:p>
                      <w:p w14:paraId="30CF5949" w14:textId="35F5A302" w:rsidR="00DC15B8" w:rsidRDefault="00DC15B8">
                        <w:pPr>
                          <w:pStyle w:val="ab"/>
                          <w:rPr>
                            <w:rFonts w:ascii="Journal" w:hAnsi="Journal"/>
                            <w:sz w:val="18"/>
                          </w:rPr>
                        </w:pPr>
                      </w:p>
                    </w:txbxContent>
                  </v:textbox>
                </v:rect>
              </v:group>
              <v:group id="Group 28" o:spid="_x0000_s152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DkzxgAAAN0AAAAPAAAAZHJzL2Rvd25yZXYueG1sRI9Pi8Iw&#10;FMTvC/sdwlvwpmkVxa1GEdFlDyL4BxZvj+bZFpuX0sS2fnsjCHscZuY3zHzZmVI0VLvCsoJ4EIEg&#10;Tq0uOFNwPm37UxDOI2ssLZOCBzlYLj4/5pho2/KBmqPPRICwS1BB7n2VSOnSnAy6ga2Ig3e1tUEf&#10;ZJ1JXWMb4KaUwyiaSIMFh4UcK1rnlN6Od6Pgp8V2NYo3ze52XT8up/H+bxeTUr2vbjUD4anz/+F3&#10;+1crGI4m3/B6E56AXDwBAAD//wMAUEsBAi0AFAAGAAgAAAAhANvh9svuAAAAhQEAABMAAAAAAAAA&#10;AAAAAAAAAAAAAFtDb250ZW50X1R5cGVzXS54bWxQSwECLQAUAAYACAAAACEAWvQsW78AAAAVAQAA&#10;CwAAAAAAAAAAAAAAAAAfAQAAX3JlbHMvLnJlbHNQSwECLQAUAAYACAAAACEAgTA5M8YAAADdAAAA&#10;DwAAAAAAAAAAAAAAAAAHAgAAZHJzL2Rvd25yZXYueG1sUEsFBgAAAAADAAMAtwAAAPoCAAAAAA==&#10;">
                <v:rect id="Rectangle 29" o:spid="_x0000_s152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LyuwAAAAN0AAAAPAAAAZHJzL2Rvd25yZXYueG1sRE/LisIw&#10;FN0P+A/hCu7G1Afa6RilDAhurQqzvDR32mpzU5OM1r83C8Hl4bxXm9604kbON5YVTMYJCOLS6oYr&#10;BcfD9jMF4QOyxtYyKXiQh8168LHCTNs77+lWhErEEPYZKqhD6DIpfVmTQT+2HXHk/qwzGCJ0ldQO&#10;7zHctHKaJAtpsOHYUGNHPzWVl+LfKMjzc3+6Fl+49TJN3ELPdZX/KjUa9vk3iEB9eItf7p1WMJ0t&#10;4/74Jj4BuX4CAAD//wMAUEsBAi0AFAAGAAgAAAAhANvh9svuAAAAhQEAABMAAAAAAAAAAAAAAAAA&#10;AAAAAFtDb250ZW50X1R5cGVzXS54bWxQSwECLQAUAAYACAAAACEAWvQsW78AAAAVAQAACwAAAAAA&#10;AAAAAAAAAAAfAQAAX3JlbHMvLnJlbHNQSwECLQAUAAYACAAAACEA3By8rsAAAADdAAAADwAAAAAA&#10;AAAAAAAAAAAHAgAAZHJzL2Rvd25yZXYueG1sUEsFBgAAAAADAAMAtwAAAPQCAAAAAA==&#10;" filled="f" stroked="f" strokeweight=".25pt">
                  <v:textbox inset="1pt,1pt,1pt,1pt">
                    <w:txbxContent>
                      <w:p w14:paraId="45CD45AB"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30" o:spid="_x0000_s152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k1xAAAAN0AAAAPAAAAZHJzL2Rvd25yZXYueG1sRI9Ba8JA&#10;FITvBf/D8oTemo222BhdJRSEXpta8PjIPpNo9m26u03iv3cLhR6HmfmG2e4n04mBnG8tK1gkKQji&#10;yuqWawXHz8NTBsIHZI2dZVJwIw/73exhi7m2I3/QUIZaRAj7HBU0IfS5lL5qyKBPbE8cvbN1BkOU&#10;rpba4RjhppPLNF1Jgy3HhQZ7emuoupY/RkFRXKav73KNBy+z1K30i66Lk1KP86nYgAg0hf/wX/td&#10;K1g+vy7g9018AnJ3BwAA//8DAFBLAQItABQABgAIAAAAIQDb4fbL7gAAAIUBAAATAAAAAAAAAAAA&#10;AAAAAAAAAABbQ29udGVudF9UeXBlc10ueG1sUEsBAi0AFAAGAAgAAAAhAFr0LFu/AAAAFQEAAAsA&#10;AAAAAAAAAAAAAAAAHwEAAF9yZWxzLy5yZWxzUEsBAi0AFAAGAAgAAAAhALNQGTXEAAAA3QAAAA8A&#10;AAAAAAAAAAAAAAAABwIAAGRycy9kb3ducmV2LnhtbFBLBQYAAAAAAwADALcAAAD4AgAAAAA=&#10;" filled="f" stroked="f" strokeweight=".25pt">
                  <v:textbox inset="1pt,1pt,1pt,1pt">
                    <w:txbxContent>
                      <w:p w14:paraId="026EDA5B" w14:textId="77777777" w:rsidR="00DC15B8" w:rsidRDefault="00DC15B8">
                        <w:pPr>
                          <w:pStyle w:val="ab"/>
                          <w:rPr>
                            <w:rFonts w:ascii="Journal" w:hAnsi="Journal"/>
                            <w:sz w:val="18"/>
                          </w:rPr>
                        </w:pPr>
                        <w:r>
                          <w:rPr>
                            <w:sz w:val="18"/>
                          </w:rPr>
                          <w:t>Хворост В.В.</w:t>
                        </w:r>
                      </w:p>
                    </w:txbxContent>
                  </v:textbox>
                </v:rect>
              </v:group>
              <v:group id="Group 31" o:spid="_x0000_s152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T2fxgAAAN0AAAAPAAAAZHJzL2Rvd25yZXYueG1sRI9Ba8JA&#10;FITvBf/D8oTe6iaRthJdRURLDyJUBfH2yD6TYPZtyK5J/PeuIPQ4zMw3zGzRm0q01LjSsoJ4FIEg&#10;zqwuOVdwPGw+JiCcR9ZYWSYFd3KwmA/eZphq2/EftXufiwBhl6KCwvs6ldJlBRl0I1sTB+9iG4M+&#10;yCaXusEuwE0lkyj6kgZLDgsF1rQqKLvub0bBT4fdchyv2+31srqfD5+70zYmpd6H/XIKwlPv/8Ov&#10;9q9WkIy/E3i+CU9Azh8AAAD//wMAUEsBAi0AFAAGAAgAAAAhANvh9svuAAAAhQEAABMAAAAAAAAA&#10;AAAAAAAAAAAAAFtDb250ZW50X1R5cGVzXS54bWxQSwECLQAUAAYACAAAACEAWvQsW78AAAAVAQAA&#10;CwAAAAAAAAAAAAAAAAAfAQAAX3JlbHMvLnJlbHNQSwECLQAUAAYACAAAACEACk09n8YAAADdAAAA&#10;DwAAAAAAAAAAAAAAAAAHAgAAZHJzL2Rvd25yZXYueG1sUEsFBgAAAAADAAMAtwAAAPoCAAAAAA==&#10;">
                <v:rect id="Rectangle 32" o:spid="_x0000_s152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LZxAAAAN0AAAAPAAAAZHJzL2Rvd25yZXYueG1sRI/NasMw&#10;EITvhb6D2EBvjZy45MeJEkzB0GvdBHJcrI3txFq5kmq7b18VCj0OM/MNsz9OphMDOd9aVrCYJyCI&#10;K6tbrhWcPornDQgfkDV2lknBN3k4Hh4f9phpO/I7DWWoRYSwz1BBE0KfSemrhgz6ue2Jo3e1zmCI&#10;0tVSOxwj3HRymSQrabDluNBgT68NVffyyyjI89t0/iy3WHi5SdxKv+g6vyj1NJvyHYhAU/gP/7Xf&#10;tIJluk7h9018AvLwAwAA//8DAFBLAQItABQABgAIAAAAIQDb4fbL7gAAAIUBAAATAAAAAAAAAAAA&#10;AAAAAAAAAABbQ29udGVudF9UeXBlc10ueG1sUEsBAi0AFAAGAAgAAAAhAFr0LFu/AAAAFQEAAAsA&#10;AAAAAAAAAAAAAAAAHwEAAF9yZWxzLy5yZWxzUEsBAi0AFAAGAAgAAAAhACzOItnEAAAA3QAAAA8A&#10;AAAAAAAAAAAAAAAABwIAAGRycy9kb3ducmV2LnhtbFBLBQYAAAAAAwADALcAAAD4AgAAAAA=&#10;" filled="f" stroked="f" strokeweight=".25pt">
                  <v:textbox inset="1pt,1pt,1pt,1pt">
                    <w:txbxContent>
                      <w:p w14:paraId="40DF538D"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33" o:spid="_x0000_s152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7qtwgAAAN0AAAAPAAAAZHJzL2Rvd25yZXYueG1sRI9Bi8Iw&#10;FITvgv8hvAVvmq6K61ajFEHwanVhj4/m2Xa3ealJ1PrvjSB4HGbmG2a57kwjruR8bVnB5ygBQVxY&#10;XXOp4HjYDucgfEDW2FgmBXfysF71e0tMtb3xnq55KEWEsE9RQRVCm0rpi4oM+pFtiaN3ss5giNKV&#10;Uju8Rbhp5DhJZtJgzXGhwpY2FRX/+cUoyLK/7uecf+PWy3niZnqqy+xXqcFHly1ABOrCO/xq77SC&#10;8eRrCs838QnI1QMAAP//AwBQSwECLQAUAAYACAAAACEA2+H2y+4AAACFAQAAEwAAAAAAAAAAAAAA&#10;AAAAAAAAW0NvbnRlbnRfVHlwZXNdLnhtbFBLAQItABQABgAIAAAAIQBa9CxbvwAAABUBAAALAAAA&#10;AAAAAAAAAAAAAB8BAABfcmVscy8ucmVsc1BLAQItABQABgAIAAAAIQCjJ7qtwgAAAN0AAAAPAAAA&#10;AAAAAAAAAAAAAAcCAABkcnMvZG93bnJldi54bWxQSwUGAAAAAAMAAwC3AAAA9gIAAAAA&#10;" filled="f" stroked="f" strokeweight=".25pt">
                  <v:textbox inset="1pt,1pt,1pt,1pt">
                    <w:txbxContent>
                      <w:p w14:paraId="3C266A0F" w14:textId="77777777" w:rsidR="00DC15B8" w:rsidRDefault="00DC15B8">
                        <w:pPr>
                          <w:pStyle w:val="ab"/>
                          <w:rPr>
                            <w:rFonts w:ascii="Journal" w:hAnsi="Journal"/>
                            <w:sz w:val="18"/>
                          </w:rPr>
                        </w:pPr>
                      </w:p>
                    </w:txbxContent>
                  </v:textbox>
                </v:rect>
              </v:group>
              <v:group id="Group 34" o:spid="_x0000_s152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KXr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xNx/B8E56AXDwAAAD//wMAUEsBAi0AFAAGAAgAAAAhANvh9svuAAAAhQEAABMAAAAAAAAA&#10;AAAAAAAAAAAAAFtDb250ZW50X1R5cGVzXS54bWxQSwECLQAUAAYACAAAACEAWvQsW78AAAAVAQAA&#10;CwAAAAAAAAAAAAAAAAAfAQAAX3JlbHMvLnJlbHNQSwECLQAUAAYACAAAACEAhaSl68YAAADdAAAA&#10;DwAAAAAAAAAAAAAAAAAHAgAAZHJzL2Rvd25yZXYueG1sUEsFBgAAAAADAAMAtwAAAPoCAAAAAA==&#10;">
                <v:rect id="Rectangle 35" o:spid="_x0000_s153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YFBwwAAAN0AAAAPAAAAZHJzL2Rvd25yZXYueG1sRI9Ba8JA&#10;FITvgv9heYI33dSWGKOrhILgtbEFj4/sM4nNvk13t5r++64geBxm5htmsxtMJ67kfGtZwcs8AUFc&#10;Wd1yreDzuJ9lIHxA1thZJgV/5GG3HY82mGt74w+6lqEWEcI+RwVNCH0upa8aMujntieO3tk6gyFK&#10;V0vt8BbhppOLJEmlwZbjQoM9vTdUfZe/RkFRXIavn3KFey+zxKX6TdfFSanpZCjWIAIN4Rl+tA9a&#10;weJ1mcL9TXwCcvsPAAD//wMAUEsBAi0AFAAGAAgAAAAhANvh9svuAAAAhQEAABMAAAAAAAAAAAAA&#10;AAAAAAAAAFtDb250ZW50X1R5cGVzXS54bWxQSwECLQAUAAYACAAAACEAWvQsW78AAAAVAQAACwAA&#10;AAAAAAAAAAAAAAAfAQAAX3JlbHMvLnJlbHNQSwECLQAUAAYACAAAACEAPLmBQcMAAADdAAAADwAA&#10;AAAAAAAAAAAAAAAHAgAAZHJzL2Rvd25yZXYueG1sUEsFBgAAAAADAAMAtwAAAPcCAAAAAA==&#10;" filled="f" stroked="f" strokeweight=".25pt">
                  <v:textbox inset="1pt,1pt,1pt,1pt">
                    <w:txbxContent>
                      <w:p w14:paraId="563FDF63" w14:textId="77777777" w:rsidR="00DC15B8" w:rsidRDefault="00DC15B8">
                        <w:pPr>
                          <w:pStyle w:val="ab"/>
                          <w:rPr>
                            <w:sz w:val="18"/>
                          </w:rPr>
                        </w:pPr>
                        <w:r>
                          <w:rPr>
                            <w:sz w:val="18"/>
                          </w:rPr>
                          <w:t xml:space="preserve"> Н. Контр.</w:t>
                        </w:r>
                      </w:p>
                    </w:txbxContent>
                  </v:textbox>
                </v:rect>
                <v:rect id="Rectangle 36" o:spid="_x0000_s153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STawwAAAN0AAAAPAAAAZHJzL2Rvd25yZXYueG1sRI9Pi8Iw&#10;FMTvC36H8ARva6ou/qlGKYLgdbsKHh/Ns602LzWJWr+9WVjY4zAzv2FWm8404kHO15YVjIYJCOLC&#10;6ppLBYef3ecchA/IGhvLpOBFHjbr3scKU22f/E2PPJQiQtinqKAKoU2l9EVFBv3QtsTRO1tnMETp&#10;SqkdPiPcNHKcJFNpsOa4UGFL24qKa343CrLs0h1v+QJ3Xs4TN9VfusxOSg36XbYEEagL/+G/9l4r&#10;GE9mM/h9E5+AXL8BAAD//wMAUEsBAi0AFAAGAAgAAAAhANvh9svuAAAAhQEAABMAAAAAAAAAAAAA&#10;AAAAAAAAAFtDb250ZW50X1R5cGVzXS54bWxQSwECLQAUAAYACAAAACEAWvQsW78AAAAVAQAACwAA&#10;AAAAAAAAAAAAAAAfAQAAX3JlbHMvLnJlbHNQSwECLQAUAAYACAAAACEAU/Uk2sMAAADdAAAADwAA&#10;AAAAAAAAAAAAAAAHAgAAZHJzL2Rvd25yZXYueG1sUEsFBgAAAAADAAMAtwAAAPcCAAAAAA==&#10;" filled="f" stroked="f" strokeweight=".25pt">
                  <v:textbox inset="1pt,1pt,1pt,1pt">
                    <w:txbxContent>
                      <w:p w14:paraId="516A9598" w14:textId="77777777" w:rsidR="00DC15B8" w:rsidRDefault="00DC15B8">
                        <w:pPr>
                          <w:pStyle w:val="ab"/>
                          <w:rPr>
                            <w:rFonts w:ascii="Journal" w:hAnsi="Journal"/>
                            <w:sz w:val="18"/>
                          </w:rPr>
                        </w:pPr>
                      </w:p>
                    </w:txbxContent>
                  </v:textbox>
                </v:rect>
              </v:group>
              <v:group id="Group 37" o:spid="_x0000_s153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p1xAAAAN0AAAAPAAAAZHJzL2Rvd25yZXYueG1sRE/LasJA&#10;FN0X/IfhCt01kxhaS+ooIlZcSEEjlO4umWsSzNwJmTGPv+8sCl0eznu1GU0jeupcbVlBEsUgiAur&#10;ay4VXPPPl3cQziNrbCyTgokcbNazpxVm2g58pv7iSxFC2GWooPK+zaR0RUUGXWRb4sDdbGfQB9iV&#10;Unc4hHDTyEUcv0mDNYeGClvaVVTcLw+j4DDgsE2TfX+633bTT/769X1KSKnn+bj9AOFp9P/iP/dR&#10;K1ikyzA3vAlPQK5/AQAA//8DAFBLAQItABQABgAIAAAAIQDb4fbL7gAAAIUBAAATAAAAAAAAAAAA&#10;AAAAAAAAAABbQ29udGVudF9UeXBlc10ueG1sUEsBAi0AFAAGAAgAAAAhAFr0LFu/AAAAFQEAAAsA&#10;AAAAAAAAAAAAAAAAHwEAAF9yZWxzLy5yZWxzUEsBAi0AFAAGAAgAAAAhAGulCnXEAAAA3QAAAA8A&#10;AAAAAAAAAAAAAAAABwIAAGRycy9kb3ducmV2LnhtbFBLBQYAAAAAAwADALcAAAD4AgAAAAA=&#10;">
                <v:rect id="Rectangle 38" o:spid="_x0000_s153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hUzxAAAAN0AAAAPAAAAZHJzL2Rvd25yZXYueG1sRI9Ba8JA&#10;FITvQv/D8gq9mU2t2BhdJRSEXo0WenxkX5PY7Nt0d5uk/74rCB6HmfmG2e4n04mBnG8tK3hOUhDE&#10;ldUt1wrOp8M8A+EDssbOMin4Iw/73cNsi7m2Ix9pKEMtIoR9jgqaEPpcSl81ZNAntieO3pd1BkOU&#10;rpba4RjhppOLNF1Jgy3HhQZ7emuo+i5/jYKiuEwfP+UaD15mqVvppa6LT6WeHqdiAyLQFO7hW/td&#10;K1i8vK7h+iY+Abn7BwAA//8DAFBLAQItABQABgAIAAAAIQDb4fbL7gAAAIUBAAATAAAAAAAAAAAA&#10;AAAAAAAAAABbQ29udGVudF9UeXBlc10ueG1sUEsBAi0AFAAGAAgAAAAhAFr0LFu/AAAAFQEAAAsA&#10;AAAAAAAAAAAAAAAAHwEAAF9yZWxzLy5yZWxzUEsBAi0AFAAGAAgAAAAhAE0mFTPEAAAA3QAAAA8A&#10;AAAAAAAAAAAAAAAABwIAAGRycy9kb3ducmV2LnhtbFBLBQYAAAAAAwADALcAAAD4AgAAAAA=&#10;" filled="f" stroked="f" strokeweight=".25pt">
                  <v:textbox inset="1pt,1pt,1pt,1pt">
                    <w:txbxContent>
                      <w:p w14:paraId="080C9155"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39" o:spid="_x0000_s153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yJwQAAAN0AAAAPAAAAZHJzL2Rvd25yZXYueG1sRE/Pa4Mw&#10;FL4P9j+EN9htxrkizjUVKRR6rdtgx4d5UzfzYpO02v++ORR6/Ph+r6vFjOJMzg+WFbwmKQji1uqB&#10;OwVfn7uXAoQPyBpHy6TgQh6qzePDGkttZz7QuQmdiCHsS1TQhzCVUvq2J4M+sRNx5H6tMxgidJ3U&#10;DucYbkaZpWkuDQ4cG3qcaNtT+9+cjIK6/lu+j8077rwsUpfrle7qH6Wen5b6A0SgJdzFN/deK8je&#10;irg/volPQG6uAAAA//8DAFBLAQItABQABgAIAAAAIQDb4fbL7gAAAIUBAAATAAAAAAAAAAAAAAAA&#10;AAAAAABbQ29udGVudF9UeXBlc10ueG1sUEsBAi0AFAAGAAgAAAAhAFr0LFu/AAAAFQEAAAsAAAAA&#10;AAAAAAAAAAAAHwEAAF9yZWxzLy5yZWxzUEsBAi0AFAAGAAgAAAAhAOnJzInBAAAA3QAAAA8AAAAA&#10;AAAAAAAAAAAABwIAAGRycy9kb3ducmV2LnhtbFBLBQYAAAAAAwADALcAAAD1AgAAAAA=&#10;" filled="f" stroked="f" strokeweight=".25pt">
                  <v:textbox inset="1pt,1pt,1pt,1pt">
                    <w:txbxContent>
                      <w:p w14:paraId="02B7BFAA" w14:textId="3A2FBCEA" w:rsidR="00DC15B8" w:rsidRDefault="002E7771">
                        <w:pPr>
                          <w:pStyle w:val="ab"/>
                          <w:rPr>
                            <w:rFonts w:ascii="Journal" w:hAnsi="Journal"/>
                            <w:sz w:val="18"/>
                          </w:rPr>
                        </w:pPr>
                        <w:r>
                          <w:rPr>
                            <w:sz w:val="18"/>
                          </w:rPr>
                          <w:t>Андрєєв Б.М.</w:t>
                        </w:r>
                      </w:p>
                    </w:txbxContent>
                  </v:textbox>
                </v:rect>
              </v:group>
              <v:line id="Line 40" o:spid="_x0000_s153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YpkwQAAAN0AAAAPAAAAZHJzL2Rvd25yZXYueG1sRI/BCsIw&#10;EETvgv8QVvCmqYoi1SgiVLyJ1Yu3tVnbYrMpTdT690YQPA4z84ZZrltTiSc1rrSsYDSMQBBnVpec&#10;KzifksEchPPIGivLpOBNDtarbmeJsbYvPtIz9bkIEHYxKii8r2MpXVaQQTe0NXHwbrYx6INscqkb&#10;fAW4qeQ4imbSYMlhocCatgVl9/RhFNwv52myO2z1qUo3+pon/nK9aaX6vXazAOGp9f/wr73XCsaT&#10;+Qi+b8ITkKsPAAAA//8DAFBLAQItABQABgAIAAAAIQDb4fbL7gAAAIUBAAATAAAAAAAAAAAAAAAA&#10;AAAAAABbQ29udGVudF9UeXBlc10ueG1sUEsBAi0AFAAGAAgAAAAhAFr0LFu/AAAAFQEAAAsAAAAA&#10;AAAAAAAAAAAAHwEAAF9yZWxzLy5yZWxzUEsBAi0AFAAGAAgAAAAhACHJimTBAAAA3QAAAA8AAAAA&#10;AAAAAAAAAAAABwIAAGRycy9kb3ducmV2LnhtbFBLBQYAAAAAAwADALcAAAD1AgAAAAA=&#10;" strokeweight="2pt"/>
              <v:rect id="Rectangle 41" o:spid="_x0000_s1536" style="position:absolute;left:7787;top:18310;width:6291;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dlwwAAAN0AAAAPAAAAZHJzL2Rvd25yZXYueG1sRI9Ba8JA&#10;FITvQv/D8gredNNUJKauIRQCvTYqeHxkX5O02bfp7lbjv+8KgsdhZr5htsVkBnEm53vLCl6WCQji&#10;xuqeWwWHfbXIQPiArHGwTAqu5KHYPc22mGt74U8616EVEcI+RwVdCGMupW86MuiXdiSO3pd1BkOU&#10;rpXa4SXCzSDTJFlLgz3HhQ5Heu+o+an/jIKy/J6Ov/UGKy+zxK31SrflSan581S+gQg0hUf43v7Q&#10;CtLXLIXbm/gE5O4fAAD//wMAUEsBAi0AFAAGAAgAAAAhANvh9svuAAAAhQEAABMAAAAAAAAAAAAA&#10;AAAAAAAAAFtDb250ZW50X1R5cGVzXS54bWxQSwECLQAUAAYACAAAACEAWvQsW78AAAAVAQAACwAA&#10;AAAAAAAAAAAAAAAfAQAAX3JlbHMvLnJlbHNQSwECLQAUAAYACAAAACEAdlf3ZcMAAADdAAAADwAA&#10;AAAAAAAAAAAAAAAHAgAAZHJzL2Rvd25yZXYueG1sUEsFBgAAAAADAAMAtwAAAPcCAAAAAA==&#10;" filled="f" stroked="f" strokeweight=".25pt">
                <v:textbox inset="1pt,1pt,1pt,1pt">
                  <w:txbxContent>
                    <w:p w14:paraId="705423AA" w14:textId="77777777" w:rsidR="00DC15B8" w:rsidRDefault="00DC15B8" w:rsidP="00BC600D">
                      <w:pPr>
                        <w:pStyle w:val="ab"/>
                        <w:jc w:val="center"/>
                        <w:rPr>
                          <w:rFonts w:ascii="Times New Roman" w:hAnsi="Times New Roman"/>
                        </w:rPr>
                      </w:pPr>
                    </w:p>
                    <w:p w14:paraId="66E91D7A" w14:textId="77777777" w:rsidR="00DC15B8" w:rsidRPr="00BC600D" w:rsidRDefault="00DC15B8" w:rsidP="00BC600D">
                      <w:pPr>
                        <w:pStyle w:val="ab"/>
                        <w:jc w:val="center"/>
                        <w:rPr>
                          <w:rFonts w:ascii="Times New Roman" w:hAnsi="Times New Roman"/>
                        </w:rPr>
                      </w:pPr>
                      <w:r>
                        <w:rPr>
                          <w:rFonts w:ascii="Times New Roman" w:hAnsi="Times New Roman"/>
                        </w:rPr>
                        <w:t>Список використаної літератури</w:t>
                      </w:r>
                    </w:p>
                  </w:txbxContent>
                </v:textbox>
              </v:rect>
              <v:line id="Line 42" o:spid="_x0000_s153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GIwQAAAN0AAAAPAAAAZHJzL2Rvd25yZXYueG1sRI/BCsIw&#10;EETvgv8QVvCmqYoi1SgiVLyJ1Yu3tVnbYrMpTdT690YQPA4z84ZZrltTiSc1rrSsYDSMQBBnVpec&#10;KzifksEchPPIGivLpOBNDtarbmeJsbYvPtIz9bkIEHYxKii8r2MpXVaQQTe0NXHwbrYx6INscqkb&#10;fAW4qeQ4imbSYMlhocCatgVl9/RhFNwv52myO2z1qUo3+pon/nK9aaX6vXazAOGp9f/wr73XCsaT&#10;+QS+b8ITkKsPAAAA//8DAFBLAQItABQABgAIAAAAIQDb4fbL7gAAAIUBAAATAAAAAAAAAAAAAAAA&#10;AAAAAABbQ29udGVudF9UeXBlc10ueG1sUEsBAi0AFAAGAAgAAAAhAFr0LFu/AAAAFQEAAAsAAAAA&#10;AAAAAAAAAAAAHwEAAF9yZWxzLy5yZWxzUEsBAi0AFAAGAAgAAAAhAL5XsYjBAAAA3QAAAA8AAAAA&#10;AAAAAAAAAAAABwIAAGRycy9kb3ducmV2LnhtbFBLBQYAAAAAAwADALcAAAD1AgAAAAA=&#10;" strokeweight="2pt"/>
              <v:line id="Line 43" o:spid="_x0000_s153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n8xAAAAN0AAAAPAAAAZHJzL2Rvd25yZXYueG1sRI9Pi8Iw&#10;FMTvgt8hPGFvmq6rIl2jiNBlb2Lrxdtr8/oHm5fSZLX77Y0geBxm5jfMZjeYVtyod41lBZ+zCARx&#10;YXXDlYJzlkzXIJxH1thaJgX/5GC3HY82GGt75xPdUl+JAGEXo4La+y6W0hU1GXQz2xEHr7S9QR9k&#10;X0nd4z3ATSvnUbSSBhsOCzV2dKipuKZ/RsH1cl4mP8eDztp0r/Mq8Ze81Ep9TIb9NwhPg3+HX+1f&#10;rWD+tV7A8014AnL7AAAA//8DAFBLAQItABQABgAIAAAAIQDb4fbL7gAAAIUBAAATAAAAAAAAAAAA&#10;AAAAAAAAAABbQ29udGVudF9UeXBlc10ueG1sUEsBAi0AFAAGAAgAAAAhAFr0LFu/AAAAFQEAAAsA&#10;AAAAAAAAAAAAAAAAHwEAAF9yZWxzLy5yZWxzUEsBAi0AFAAGAAgAAAAhADG+KfzEAAAA3QAAAA8A&#10;AAAAAAAAAAAAAAAABwIAAGRycy9kb3ducmV2LnhtbFBLBQYAAAAAAwADALcAAAD4AgAAAAA=&#10;" strokeweight="2pt"/>
              <v:line id="Line 44" o:spid="_x0000_s153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oxnwQAAAN0AAAAPAAAAZHJzL2Rvd25yZXYueG1sRI/BCsIw&#10;EETvgv8QVvCmqYoi1SgiVLyJ1Yu3tVnbYrMpTdT690YQPA4z84ZZrltTiSc1rrSsYDSMQBBnVpec&#10;KzifksEchPPIGivLpOBNDtarbmeJsbYvPtIz9bkIEHYxKii8r2MpXVaQQTe0NXHwbrYx6INscqkb&#10;fAW4qeQ4imbSYMlhocCatgVl9/RhFNwv52myO2z1qUo3+pon/nK9aaX6vXazAOGp9f/wr73XCsaT&#10;+RS+b8ITkKsPAAAA//8DAFBLAQItABQABgAIAAAAIQDb4fbL7gAAAIUBAAATAAAAAAAAAAAAAAAA&#10;AAAAAABbQ29udGVudF9UeXBlc10ueG1sUEsBAi0AFAAGAAgAAAAhAFr0LFu/AAAAFQEAAAsAAAAA&#10;AAAAAAAAAAAAHwEAAF9yZWxzLy5yZWxzUEsBAi0AFAAGAAgAAAAhAF7yjGfBAAAA3QAAAA8AAAAA&#10;AAAAAAAAAAAABwIAAGRycy9kb3ducmV2LnhtbFBLBQYAAAAAAwADALcAAAD1AgAAAAA=&#10;" strokeweight="2pt"/>
              <v:rect id="Rectangle 45" o:spid="_x0000_s154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fXkxAAAAN0AAAAPAAAAZHJzL2Rvd25yZXYueG1sRI/BasMw&#10;EETvhfyD2EBvtZzUGMeJEkwh0GvcFnpcrI3txFq5kho7f18VCj0OM/OG2R1mM4gbOd9bVrBKUhDE&#10;jdU9twre345PBQgfkDUOlknBnTwc9ouHHZbaTnyiWx1aESHsS1TQhTCWUvqmI4M+sSNx9M7WGQxR&#10;ulZqh1OEm0Gu0zSXBnuOCx2O9NJRc62/jYKquswfX/UGj14Wqct1ptvqU6nH5VxtQQSaw3/4r/2q&#10;Fayz5xx+38QnIPc/AAAA//8DAFBLAQItABQABgAIAAAAIQDb4fbL7gAAAIUBAAATAAAAAAAAAAAA&#10;AAAAAAAAAABbQ29udGVudF9UeXBlc10ueG1sUEsBAi0AFAAGAAgAAAAhAFr0LFu/AAAAFQEAAAsA&#10;AAAAAAAAAAAAAAAAHwEAAF9yZWxzLy5yZWxzUEsBAi0AFAAGAAgAAAAhAGp59eTEAAAA3QAAAA8A&#10;AAAAAAAAAAAAAAAABwIAAGRycy9kb3ducmV2LnhtbFBLBQYAAAAAAwADALcAAAD4AgAAAAA=&#10;" filled="f" stroked="f" strokeweight=".25pt">
                <v:textbox inset="1pt,1pt,1pt,1pt">
                  <w:txbxContent>
                    <w:p w14:paraId="221AF053" w14:textId="77777777" w:rsidR="00DC15B8" w:rsidRDefault="00DC15B8">
                      <w:pPr>
                        <w:pStyle w:val="ab"/>
                        <w:jc w:val="center"/>
                        <w:rPr>
                          <w:sz w:val="18"/>
                        </w:rPr>
                      </w:pPr>
                      <w:r>
                        <w:rPr>
                          <w:sz w:val="18"/>
                        </w:rPr>
                        <w:t>Літ.</w:t>
                      </w:r>
                    </w:p>
                  </w:txbxContent>
                </v:textbox>
              </v:rect>
              <v:rect id="Rectangle 46" o:spid="_x0000_s154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VB/wgAAAN0AAAAPAAAAZHJzL2Rvd25yZXYueG1sRI9Bi8Iw&#10;FITvgv8hvAVvmq6K61ajFEHwanVhj4/m2Xa3ealJ1PrvjSB4HGbmG2a57kwjruR8bVnB5ygBQVxY&#10;XXOp4HjYDucgfEDW2FgmBXfysF71e0tMtb3xnq55KEWEsE9RQRVCm0rpi4oM+pFtiaN3ss5giNKV&#10;Uju8Rbhp5DhJZtJgzXGhwpY2FRX/+cUoyLK/7uecf+PWy3niZnqqy+xXqcFHly1ABOrCO/xq77SC&#10;8XTyBc838QnI1QMAAP//AwBQSwECLQAUAAYACAAAACEA2+H2y+4AAACFAQAAEwAAAAAAAAAAAAAA&#10;AAAAAAAAW0NvbnRlbnRfVHlwZXNdLnhtbFBLAQItABQABgAIAAAAIQBa9CxbvwAAABUBAAALAAAA&#10;AAAAAAAAAAAAAB8BAABfcmVscy8ucmVsc1BLAQItABQABgAIAAAAIQAFNVB/wgAAAN0AAAAPAAAA&#10;AAAAAAAAAAAAAAcCAABkcnMvZG93bnJldi54bWxQSwUGAAAAAAMAAwC3AAAA9gIAAAAA&#10;" filled="f" stroked="f" strokeweight=".25pt">
                <v:textbox inset="1pt,1pt,1pt,1pt">
                  <w:txbxContent>
                    <w:p w14:paraId="6919D5CC" w14:textId="77777777" w:rsidR="00DC15B8" w:rsidRDefault="00DC15B8">
                      <w:pPr>
                        <w:pStyle w:val="ab"/>
                        <w:jc w:val="center"/>
                        <w:rPr>
                          <w:rFonts w:ascii="Journal" w:hAnsi="Journal"/>
                          <w:sz w:val="18"/>
                        </w:rPr>
                      </w:pPr>
                      <w:proofErr w:type="spellStart"/>
                      <w:r>
                        <w:rPr>
                          <w:sz w:val="18"/>
                        </w:rPr>
                        <w:t>Акрушів</w:t>
                      </w:r>
                      <w:proofErr w:type="spellEnd"/>
                    </w:p>
                  </w:txbxContent>
                </v:textbox>
              </v:rect>
              <v:rect id="Rectangle 47" o:spid="_x0000_s154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sQNvwAAAN0AAAAPAAAAZHJzL2Rvd25yZXYueG1sRE/LisIw&#10;FN0P+A/hCu7G1Aei1ShlQHBrVXB5aa5ttbmpSUbr35uF4PJw3qtNZxrxIOdrywpGwwQEcWF1zaWC&#10;42H7OwfhA7LGxjIpeJGHzbr3s8JU2yfv6ZGHUsQQ9ikqqEJoUyl9UZFBP7QtceQu1hkMEbpSaofP&#10;GG4aOU6SmTRYc2yosKW/iopb/m8UZNm1O93zBW69nCdupqe6zM5KDfpdtgQRqAtf8ce90wrG00mc&#10;G9/EJyDXbwAAAP//AwBQSwECLQAUAAYACAAAACEA2+H2y+4AAACFAQAAEwAAAAAAAAAAAAAAAAAA&#10;AAAAW0NvbnRlbnRfVHlwZXNdLnhtbFBLAQItABQABgAIAAAAIQBa9CxbvwAAABUBAAALAAAAAAAA&#10;AAAAAAAAAB8BAABfcmVscy8ucmVsc1BLAQItABQABgAIAAAAIQB0qsQNvwAAAN0AAAAPAAAAAAAA&#10;AAAAAAAAAAcCAABkcnMvZG93bnJldi54bWxQSwUGAAAAAAMAAwC3AAAA8wIAAAAA&#10;" filled="f" stroked="f" strokeweight=".25pt">
                <v:textbox inset="1pt,1pt,1pt,1pt">
                  <w:txbxContent>
                    <w:p w14:paraId="6F81CB04" w14:textId="77777777" w:rsidR="00DC15B8" w:rsidRDefault="00DC15B8">
                      <w:pPr>
                        <w:pStyle w:val="ab"/>
                        <w:jc w:val="center"/>
                        <w:rPr>
                          <w:sz w:val="18"/>
                        </w:rPr>
                      </w:pPr>
                      <w:r>
                        <w:rPr>
                          <w:sz w:val="18"/>
                        </w:rPr>
                        <w:t>2</w:t>
                      </w:r>
                    </w:p>
                  </w:txbxContent>
                </v:textbox>
              </v:rect>
              <v:line id="Line 48" o:spid="_x0000_s154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QKxgAAAN0AAAAPAAAAZHJzL2Rvd25yZXYueG1sRI/dagIx&#10;FITvC75DOIJ3NesPRbdGEX9A6UXp2gc4bk43WzcnSxJ126dvCoVeDjPzDbNYdbYRN/KhdqxgNMxA&#10;EJdO11wpeD/tH2cgQkTW2DgmBV8UYLXsPSww1+7Ob3QrYiUShEOOCkyMbS5lKA1ZDEPXEifvw3mL&#10;MUlfSe3xnuC2keMse5IWa04LBlvaGCovxdUqOPrzy2X0XRl55qPfNa/bebCfSg363foZRKQu/of/&#10;2getYDydzOH3TXoCcvkDAAD//wMAUEsBAi0AFAAGAAgAAAAhANvh9svuAAAAhQEAABMAAAAAAAAA&#10;AAAAAAAAAAAAAFtDb250ZW50X1R5cGVzXS54bWxQSwECLQAUAAYACAAAACEAWvQsW78AAAAVAQAA&#10;CwAAAAAAAAAAAAAAAAAfAQAAX3JlbHMvLnJlbHNQSwECLQAUAAYACAAAACEANm/kCsYAAADdAAAA&#10;DwAAAAAAAAAAAAAAAAAHAgAAZHJzL2Rvd25yZXYueG1sUEsFBgAAAAADAAMAtwAAAPoCAAAAAA==&#10;" strokeweight="1pt"/>
              <v:line id="Line 49" o:spid="_x0000_s154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qwgAAAN0AAAAPAAAAZHJzL2Rvd25yZXYueG1sRE/LagIx&#10;FN0X/IdwBXc1o0hpR6MUH6C4kE77AdfJdTJ1cjMkUcd+vVkIXR7Oe7bobCOu5EPtWMFomIEgLp2u&#10;uVLw8715fQcRIrLGxjEpuFOAxbz3MsNcuxt/0bWIlUghHHJUYGJscylDachiGLqWOHEn5y3GBH0l&#10;tcdbCreNHGfZm7RYc2ow2NLSUHkuLlbBzh/359FfZeSRd37dHFYfwf4qNeh3n1MQkbr4L366t1rB&#10;eDJJ+9Ob9ATk/AEAAP//AwBQSwECLQAUAAYACAAAACEA2+H2y+4AAACFAQAAEwAAAAAAAAAAAAAA&#10;AAAAAAAAW0NvbnRlbnRfVHlwZXNdLnhtbFBLAQItABQABgAIAAAAIQBa9CxbvwAAABUBAAALAAAA&#10;AAAAAAAAAAAAAB8BAABfcmVscy8ucmVsc1BLAQItABQABgAIAAAAIQD/Uz7qwgAAAN0AAAAPAAAA&#10;AAAAAAAAAAAAAAcCAABkcnMvZG93bnJldi54bWxQSwUGAAAAAAMAAwC3AAAA9gIAAAAA&#10;" strokeweight="1pt"/>
              <v:rect id="Rectangle 50" o:spid="_x0000_s154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h7twgAAAN0AAAAPAAAAZHJzL2Rvd25yZXYueG1sRI9Bi8Iw&#10;FITvwv6H8Ba82VQpol2jlAXBq1XB46N521abl24StfvvN4LgcZiZb5jVZjCduJPzrWUF0yQFQVxZ&#10;3XKt4HjYThYgfEDW2FkmBX/kYbP+GK0w1/bBe7qXoRYRwj5HBU0IfS6lrxoy6BPbE0fvxzqDIUpX&#10;S+3wEeGmk7M0nUuDLceFBnv6bqi6ljejoCguw+m3XOLWy0Xq5jrTdXFWavw5FF8gAg3hHX61d1rB&#10;LMum8HwTn4Bc/wMAAP//AwBQSwECLQAUAAYACAAAACEA2+H2y+4AAACFAQAAEwAAAAAAAAAAAAAA&#10;AAAAAAAAW0NvbnRlbnRfVHlwZXNdLnhtbFBLAQItABQABgAIAAAAIQBa9CxbvwAAABUBAAALAAAA&#10;AAAAAAAAAAAAAB8BAABfcmVscy8ucmVsc1BLAQItABQABgAIAAAAIQC9lh7twgAAAN0AAAAPAAAA&#10;AAAAAAAAAAAAAAcCAABkcnMvZG93bnJldi54bWxQSwUGAAAAAAMAAwC3AAAA9gIAAAAA&#10;" filled="f" stroked="f" strokeweight=".25pt">
                <v:textbox inset="1pt,1pt,1pt,1pt">
                  <w:txbxContent>
                    <w:p w14:paraId="443E68B3" w14:textId="23ABA197" w:rsidR="00DC15B8" w:rsidRPr="00BC600D" w:rsidRDefault="00DC15B8" w:rsidP="00BC600D">
                      <w:pPr>
                        <w:pStyle w:val="ab"/>
                        <w:jc w:val="center"/>
                        <w:rPr>
                          <w:rFonts w:ascii="Times New Roman" w:hAnsi="Times New Roman"/>
                        </w:rPr>
                      </w:pPr>
                      <w:r>
                        <w:rPr>
                          <w:rFonts w:ascii="Times New Roman" w:hAnsi="Times New Roman"/>
                        </w:rPr>
                        <w:t>ГБ-</w:t>
                      </w:r>
                      <w:r w:rsidR="002E7771">
                        <w:rPr>
                          <w:rFonts w:ascii="Times New Roman" w:hAnsi="Times New Roman"/>
                        </w:rPr>
                        <w:t>2</w:t>
                      </w:r>
                      <w:r w:rsidR="002740B9">
                        <w:rPr>
                          <w:rFonts w:ascii="Times New Roman" w:hAnsi="Times New Roman"/>
                        </w:rPr>
                        <w:t>4</w:t>
                      </w:r>
                      <w:r>
                        <w:rPr>
                          <w:rFonts w:ascii="Times New Roman" w:hAnsi="Times New Roman"/>
                        </w:rPr>
                        <w:t>-1м</w:t>
                      </w:r>
                    </w:p>
                  </w:txbxContent>
                </v:textbox>
              </v:rect>
              <w10:wrap anchorx="page" anchory="page"/>
              <w10:anchorlock/>
            </v:group>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3D89E" w14:textId="77777777" w:rsidR="00DC15B8" w:rsidRDefault="00DC15B8">
    <w:pPr>
      <w:pStyle w:val="a7"/>
    </w:pPr>
    <w:r>
      <w:rPr>
        <w:noProof/>
        <w:sz w:val="20"/>
        <w:lang w:eastAsia="ru-RU"/>
      </w:rPr>
      <mc:AlternateContent>
        <mc:Choice Requires="wpg">
          <w:drawing>
            <wp:anchor distT="0" distB="0" distL="114300" distR="114300" simplePos="0" relativeHeight="251681792" behindDoc="0" locked="1" layoutInCell="0" allowOverlap="1" wp14:anchorId="76189957" wp14:editId="28BF845C">
              <wp:simplePos x="0" y="0"/>
              <wp:positionH relativeFrom="page">
                <wp:posOffset>720090</wp:posOffset>
              </wp:positionH>
              <wp:positionV relativeFrom="page">
                <wp:posOffset>252095</wp:posOffset>
              </wp:positionV>
              <wp:extent cx="6588760" cy="10189210"/>
              <wp:effectExtent l="15240" t="13970" r="15875" b="17145"/>
              <wp:wrapNone/>
              <wp:docPr id="146" name="Группа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7" name="Rectangle 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48" name="Line 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9" name="Line 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0" name="Line 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1" name="Line 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2" name="Line 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3" name="Line 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4" name="Line 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5" name="Line 1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6" name="Line 1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7" name="Line 1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8" name="Rectangle 1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CDB282" w14:textId="77777777" w:rsidR="00DC15B8" w:rsidRDefault="00DC15B8">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159" name="Rectangle 1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075E05"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60" name="Rectangle 1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D36608"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161" name="Rectangle 1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8CB12B"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162" name="Rectangle 1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368BEEF"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163" name="Rectangle 1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118A3B"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164" name="Rectangle 1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92E29E4"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96</w:t>
                            </w:r>
                            <w:r>
                              <w:rPr>
                                <w:sz w:val="24"/>
                              </w:rPr>
                              <w:fldChar w:fldCharType="end"/>
                            </w:r>
                          </w:p>
                        </w:txbxContent>
                      </wps:txbx>
                      <wps:bodyPr rot="0" vert="horz" wrap="square" lIns="12700" tIns="12700" rIns="12700" bIns="12700" anchor="t" anchorCtr="0" upright="1">
                        <a:noAutofit/>
                      </wps:bodyPr>
                    </wps:wsp>
                    <wps:wsp>
                      <wps:cNvPr id="165" name="Rectangle 2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061CF1" w14:textId="77777777" w:rsidR="00DC15B8" w:rsidRPr="00B76491" w:rsidRDefault="00DC15B8" w:rsidP="00B76491">
                            <w:pPr>
                              <w:pStyle w:val="ab"/>
                              <w:jc w:val="center"/>
                              <w:rPr>
                                <w:rFonts w:ascii="Times New Roman" w:hAnsi="Times New Roman"/>
                              </w:rPr>
                            </w:pPr>
                            <w:r>
                              <w:rPr>
                                <w:rFonts w:ascii="Times New Roman" w:hAnsi="Times New Roman"/>
                              </w:rPr>
                              <w:t>Список використаної літератури</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189957" id="Группа 146" o:spid="_x0000_s1546" style="position:absolute;left:0;text-align:left;margin-left:56.7pt;margin-top:19.85pt;width:518.8pt;height:802.3pt;z-index:251681792;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9FbOwUAABMrAAAOAAAAZHJzL2Uyb0RvYy54bWzsWt2OozYUvq/Ud7C47wQIhBBNZrWa3R1V&#10;mrar7vYBHHACKtjUkEmmVyv1EfoifYO+wu4b9fgHx8xPtzOZoERlRoowNsY+33cO53xw/mpbFuiG&#10;8DpndO54Z66DCE1YmtPV3Pnl47vvpg6qG0xTXDBK5s4tqZ1XF99+c76pZsRnGStSwhFMQuvZppo7&#10;WdNUs9GoTjJS4vqMVYRC55LxEjfQ5KtRyvEGZi+Lke+6k9GG8bTiLCF1DWffqE7nQs6/XJKk+Wm5&#10;rEmDirkDa2vkL5e/C/E7ujjHsxXHVZYnehn4GasocU7hpmaqN7jBaM3ze1OVecJZzZbNWcLKEVsu&#10;84TIPcBuPPfObq44W1dyL6vZZlUZM4Fp79jp2dMmP9685yhPAbtg4iCKSwDp859fPn354/Pf8P8X&#10;EufBSptqNYPBV7z6UL3naqtweM2SX2voHt3tF+2VGowWmx9YCvPidcOklbZLXoopYP9oK8G4NWCQ&#10;bYMSODkJp9NoApgl0Oe53jT2PY1XkgGo9y5Msrf6UiCGqy9Uh2KBeKbuKleqVya2Bbyrd6at9zPt&#10;hwxXRCJWC2sZ00ataX8GRmK6KgjylVXluNaktbInouwyg1HkNedskxGcwrI8MR4Wb10gGjWg8TwD&#10;/6uV8KzidXNFWInEwdzhsHCJHb65rhtl0HaIgJKyd3lRwHk8KyjazB0/DAAE0a5ZkaeiVzb4anFZ&#10;cHSDhUfKP7mxO8PKvIG4UOTl3JmaQXgmbPGWpvI2Dc4LdQzYFlRMTqTH6/W11lEgL1h6C5biTIUA&#10;CFlwkDH+u4M24P5zp/5tjTlxUPE9BWvHXhCIeCEbQRj50OB2z8LuwTSBqeZO4yB1eNmoGLOueL7K&#10;4E6etARlr8EFlrm0n1ifWpXGFXjYGyEhLCtfv84pQWOLi5dUuXeypdq9DR0luz/eVuDKHTaqS1p7&#10;f5WNnhuPHSS8ehoHsbg1INe6buvvYH1FsjZWtGTTfCxg3T3yESKxpt2+FBS7EqbqE+24g3bQM9oG&#10;a0maHdZeHE8gMMr4PoAt0p0nPcYfedaEEKks1w57Bdv3ppBFDK7dWyAPvQ7aOlWTOcLhA3kQexBZ&#10;BrT7Q9vvoB316tuTMIRordAOH3tsj4fHtixcXySSQ5ZkRfJpr2hHE/Eg+YpvD2grmeJF0A46aEsH&#10;E3kilJGHj+SQibvhY3DDwlQNPuTkLwg3mNtybiVt9Ie39u3Yh1KsU4BFEx9SCoG3FCiMbHJPEHhy&#10;Aeb50R6CwEkXYKGR1mS57clCqH+wJ0rK21VgO7BVPd9qZPuDvZ/6c9pgG7FPgW0Lfb1E8jYpB+eW&#10;9cAOb8+NtHO/NN7/Z+c2WtpO3PVsRe3Q6m4ID2iRqMUTkMs7wdwzOvjYlQnF4+H8SfquUOyM4Ptf&#10;1Ndmu9jKtwz+2LjDExVZxTCtyOqGUmR1QymyunFyiixUVDofsFhkK3WHZpHnjXUx/yCPdNw4Hh4Z&#10;Dxt4ZL9qEm/MVF5p8cgWAQ/NI98Xou7D8cgPI6hpRXJ5PDwyPjbwqMMjIyxaPLLlxUPzKIin+i3R&#10;A/EoHOui9Hh4ZHxs4FGHR0aytHhkC5eH5hEkRSeVHxkfG3jU4ZERQy0e2ZLooXmkXlZrRTSSDLYL&#10;K/foEiTjZAOROkSCaHAvQbLV1h6JFAdj+dh4iEiBLzPcI6jYjJcNROoQySi4u4gEnwlBAa6VvUMT&#10;KYoCrdnHPoi23cofpB7oFKl2oILVERDJeNmpEEl+KwhfXsrPB/VXouLTTrstP+fZfct68Q8AAAD/&#10;/wMAUEsDBBQABgAIAAAAIQCMQ7bK4QAAAAwBAAAPAAAAZHJzL2Rvd25yZXYueG1sTI9NS8NAEIbv&#10;gv9hGcGb3axJq8ZsSinqqRRsBfE2TaZJaHY3ZLdJ+u+dnvQ2L/PwfmTLybRioN43zmpQswgE2cKV&#10;ja00fO3fH55B+IC2xNZZ0nAhD8v89ibDtHSj/aRhFyrBJtanqKEOoUul9EVNBv3MdWT5d3S9wcCy&#10;r2TZ48jmppWPUbSQBhvLCTV2tK6pOO3ORsPHiOMqVm/D5nRcX3728+33RpHW93fT6hVEoCn8wXCt&#10;z9Uh504Hd7alFy1rFSeMaohfnkBcATVXvO7A1yJJYpB5Jv+PyH8BAAD//wMAUEsBAi0AFAAGAAgA&#10;AAAhALaDOJL+AAAA4QEAABMAAAAAAAAAAAAAAAAAAAAAAFtDb250ZW50X1R5cGVzXS54bWxQSwEC&#10;LQAUAAYACAAAACEAOP0h/9YAAACUAQAACwAAAAAAAAAAAAAAAAAvAQAAX3JlbHMvLnJlbHNQSwEC&#10;LQAUAAYACAAAACEAHUPRWzsFAAATKwAADgAAAAAAAAAAAAAAAAAuAgAAZHJzL2Uyb0RvYy54bWxQ&#10;SwECLQAUAAYACAAAACEAjEO2yuEAAAAMAQAADwAAAAAAAAAAAAAAAACVBwAAZHJzL2Rvd25yZXYu&#10;eG1sUEsFBgAAAAAEAAQA8wAAAKMIAAAAAA==&#10;" o:allowincell="f">
              <v:rect id="Rectangle 2" o:spid="_x0000_s15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uihwQAAANwAAAAPAAAAZHJzL2Rvd25yZXYueG1sRE/NisIw&#10;EL4L+w5hhL1pqiy6do1SBcGTaNcHGJrZtthMuk1sq09vBMHbfHy/s1z3phItNa60rGAyjkAQZ1aX&#10;nCs4/+5G3yCcR9ZYWSYFN3KwXn0Mlhhr2/GJ2tTnIoSwi1FB4X0dS+myggy6sa2JA/dnG4M+wCaX&#10;usEuhJtKTqNoJg2WHBoKrGlbUHZJr0bBxfftIcnT+25x3iyy4ybprv+JUp/DPvkB4an3b/HLvddh&#10;/tccns+EC+TqAQAA//8DAFBLAQItABQABgAIAAAAIQDb4fbL7gAAAIUBAAATAAAAAAAAAAAAAAAA&#10;AAAAAABbQ29udGVudF9UeXBlc10ueG1sUEsBAi0AFAAGAAgAAAAhAFr0LFu/AAAAFQEAAAsAAAAA&#10;AAAAAAAAAAAAHwEAAF9yZWxzLy5yZWxzUEsBAi0AFAAGAAgAAAAhANDK6KHBAAAA3AAAAA8AAAAA&#10;AAAAAAAAAAAABwIAAGRycy9kb3ducmV2LnhtbFBLBQYAAAAAAwADALcAAAD1AgAAAAA=&#10;" filled="f" strokeweight="2pt"/>
              <v:line id="Line 3" o:spid="_x0000_s15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5ESwgAAANwAAAAPAAAAZHJzL2Rvd25yZXYueG1sRI9Bi8JA&#10;DIXvgv9hiLA3nSq7ItVRRKh4W7Z68RY7sS12MqUzav335rDgLeG9vPdlteldox7UhdqzgekkAUVc&#10;eFtzaeB0zMYLUCEiW2w8k4EXBdish4MVptY/+Y8eeSyVhHBI0UAVY5tqHYqKHIaJb4lFu/rOYZS1&#10;K7Xt8CnhrtGzJJlrhzVLQ4Ut7SoqbvndGbidTz/Z/ndnj02+tZcyi+fL1RrzNeq3S1CR+vgx/18f&#10;rOB/C608IxPo9RsAAP//AwBQSwECLQAUAAYACAAAACEA2+H2y+4AAACFAQAAEwAAAAAAAAAAAAAA&#10;AAAAAAAAW0NvbnRlbnRfVHlwZXNdLnhtbFBLAQItABQABgAIAAAAIQBa9CxbvwAAABUBAAALAAAA&#10;AAAAAAAAAAAAAB8BAABfcmVscy8ucmVsc1BLAQItABQABgAIAAAAIQAMb5ESwgAAANwAAAAPAAAA&#10;AAAAAAAAAAAAAAcCAABkcnMvZG93bnJldi54bWxQSwUGAAAAAAMAAwC3AAAA9gIAAAAA&#10;" strokeweight="2pt"/>
              <v:line id="Line 4" o:spid="_x0000_s15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zSJwQAAANwAAAAPAAAAZHJzL2Rvd25yZXYueG1sRE9Li8Iw&#10;EL4L+x/CLHjTdBdXtDaKCBVvsq0Xb2MzfWAzKU3U+u/NwoK3+fiek2wG04o79a6xrOBrGoEgLqxu&#10;uFJwytPJAoTzyBpby6TgSQ42649RgrG2D/6le+YrEULYxaig9r6LpXRFTQbd1HbEgSttb9AH2FdS&#10;9/gI4aaV31E0lwYbDg01drSrqbhmN6Pgej79pPvjTudtttWXKvXnS6mVGn8O2xUIT4N/i//dBx3m&#10;z5bw90y4QK5fAAAA//8DAFBLAQItABQABgAIAAAAIQDb4fbL7gAAAIUBAAATAAAAAAAAAAAAAAAA&#10;AAAAAABbQ29udGVudF9UeXBlc10ueG1sUEsBAi0AFAAGAAgAAAAhAFr0LFu/AAAAFQEAAAsAAAAA&#10;AAAAAAAAAAAAHwEAAF9yZWxzLy5yZWxzUEsBAi0AFAAGAAgAAAAhAGMjNInBAAAA3AAAAA8AAAAA&#10;AAAAAAAAAAAABwIAAGRycy9kb3ducmV2LnhtbFBLBQYAAAAAAwADALcAAAD1AgAAAAA=&#10;" strokeweight="2pt"/>
              <v:line id="Line 5" o:spid="_x0000_s15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AvJwgAAANwAAAAPAAAAZHJzL2Rvd25yZXYueG1sRI9Bi8JA&#10;DIXvgv9hiOBNpy4oUh1FhC7exOrFW+zEttjJlM6o9d+bw8LeEt7Le1/W29416kVdqD0bmE0TUMSF&#10;tzWXBi7nbLIEFSKyxcYzGfhQgO1mOFhjav2bT/TKY6kkhEOKBqoY21TrUFTkMEx9Syza3XcOo6xd&#10;qW2Hbwl3jf5JkoV2WLM0VNjSvqLikT+dgcf1Ms9+j3t7bvKdvZVZvN7u1pjxqN+tQEXq47/57/pg&#10;BX8u+PKMTKA3XwAAAP//AwBQSwECLQAUAAYACAAAACEA2+H2y+4AAACFAQAAEwAAAAAAAAAAAAAA&#10;AAAAAAAAW0NvbnRlbnRfVHlwZXNdLnhtbFBLAQItABQABgAIAAAAIQBa9CxbvwAAABUBAAALAAAA&#10;AAAAAAAAAAAAAB8BAABfcmVscy8ucmVsc1BLAQItABQABgAIAAAAIQB3wAvJwgAAANwAAAAPAAAA&#10;AAAAAAAAAAAAAAcCAABkcnMvZG93bnJldi54bWxQSwUGAAAAAAMAAwC3AAAA9gIAAAAA&#10;" strokeweight="2pt"/>
              <v:line id="Line 6" o:spid="_x0000_s15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K5SvQAAANwAAAAPAAAAZHJzL2Rvd25yZXYueG1sRE+9CsIw&#10;EN4F3yGc4KapgiLVKCJU3MTq0u1szrbYXEoTtb69EQS3+/h+b7XpTC2e1LrKsoLJOAJBnFtdcaHg&#10;ck5GCxDOI2usLZOCNznYrPu9FcbavvhEz9QXIoSwi1FB6X0TS+nykgy6sW2IA3ezrUEfYFtI3eIr&#10;hJtaTqNoLg1WHBpKbGhXUn5PH0bBPbvMkv1xp891utXXIvHZ9aaVGg667RKEp87/xT/3QYf5swl8&#10;nwkXyPUHAAD//wMAUEsBAi0AFAAGAAgAAAAhANvh9svuAAAAhQEAABMAAAAAAAAAAAAAAAAAAAAA&#10;AFtDb250ZW50X1R5cGVzXS54bWxQSwECLQAUAAYACAAAACEAWvQsW78AAAAVAQAACwAAAAAAAAAA&#10;AAAAAAAfAQAAX3JlbHMvLnJlbHNQSwECLQAUAAYACAAAACEAGIyuUr0AAADcAAAADwAAAAAAAAAA&#10;AAAAAAAHAgAAZHJzL2Rvd25yZXYueG1sUEsFBgAAAAADAAMAtwAAAPECAAAAAA==&#10;" strokeweight="2pt"/>
              <v:line id="Line 7" o:spid="_x0000_s15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jAlvQAAANwAAAAPAAAAZHJzL2Rvd25yZXYueG1sRE+9CsIw&#10;EN4F3yGc4KapgiLVKCJU3MTq0u1szrbYXEoTtb69EQS3+/h+b7XpTC2e1LrKsoLJOAJBnFtdcaHg&#10;ck5GCxDOI2usLZOCNznYrPu9FcbavvhEz9QXIoSwi1FB6X0TS+nykgy6sW2IA3ezrUEfYFtI3eIr&#10;hJtaTqNoLg1WHBpKbGhXUn5PH0bBPbvMkv1xp891utXXIvHZ9aaVGg667RKEp87/xT/3QYf5syl8&#10;nwkXyPUHAAD//wMAUEsBAi0AFAAGAAgAAAAhANvh9svuAAAAhQEAABMAAAAAAAAAAAAAAAAAAAAA&#10;AFtDb250ZW50X1R5cGVzXS54bWxQSwECLQAUAAYACAAAACEAWvQsW78AAAAVAQAACwAAAAAAAAAA&#10;AAAAAAAfAQAAX3JlbHMvLnJlbHNQSwECLQAUAAYACAAAACEA6F4wJb0AAADcAAAADwAAAAAAAAAA&#10;AAAAAAAHAgAAZHJzL2Rvd25yZXYueG1sUEsFBgAAAAADAAMAtwAAAPECAAAAAA==&#10;" strokeweight="2pt"/>
              <v:line id="Line 8" o:spid="_x0000_s15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pW+vgAAANwAAAAPAAAAZHJzL2Rvd25yZXYueG1sRE+9CsIw&#10;EN4F3yGc4KapiiLVKCJU3MTq4nY2Z1tsLqWJWt/eCILbfXy/t1y3phJPalxpWcFoGIEgzqwuOVdw&#10;PiWDOQjnkTVWlknBmxysV93OEmNtX3ykZ+pzEULYxaig8L6OpXRZQQbd0NbEgbvZxqAPsMmlbvAV&#10;wk0lx1E0kwZLDg0F1rQtKLunD6PgfjlPk91hq09VutHXPPGX600r1e+1mwUIT63/i3/uvQ7zpxP4&#10;PhMukKsPAAAA//8DAFBLAQItABQABgAIAAAAIQDb4fbL7gAAAIUBAAATAAAAAAAAAAAAAAAAAAAA&#10;AABbQ29udGVudF9UeXBlc10ueG1sUEsBAi0AFAAGAAgAAAAhAFr0LFu/AAAAFQEAAAsAAAAAAAAA&#10;AAAAAAAAHwEAAF9yZWxzLy5yZWxzUEsBAi0AFAAGAAgAAAAhAIcSlb6+AAAA3AAAAA8AAAAAAAAA&#10;AAAAAAAABwIAAGRycy9kb3ducmV2LnhtbFBLBQYAAAAAAwADALcAAADyAgAAAAA=&#10;" strokeweight="2pt"/>
              <v:line id="Line 9" o:spid="_x0000_s15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3KvgAAANwAAAAPAAAAZHJzL2Rvd25yZXYueG1sRE+9CsIw&#10;EN4F3yGc4KapoiLVKCJU3MTq4nY2Z1tsLqWJWt/eCILbfXy/t1y3phJPalxpWcFoGIEgzqwuOVdw&#10;PiWDOQjnkTVWlknBmxysV93OEmNtX3ykZ+pzEULYxaig8L6OpXRZQQbd0NbEgbvZxqAPsMmlbvAV&#10;wk0lx1E0kwZLDg0F1rQtKLunD6PgfjlPk91hq09VutHXPPGX600r1e+1mwUIT63/i3/uvQ7zpxP4&#10;PhMukKsPAAAA//8DAFBLAQItABQABgAIAAAAIQDb4fbL7gAAAIUBAAATAAAAAAAAAAAAAAAAAAAA&#10;AABbQ29udGVudF9UeXBlc10ueG1sUEsBAi0AFAAGAAgAAAAhAFr0LFu/AAAAFQEAAAsAAAAAAAAA&#10;AAAAAAAAHwEAAF9yZWxzLy5yZWxzUEsBAi0AFAAGAAgAAAAhAAj7Dcq+AAAA3AAAAA8AAAAAAAAA&#10;AAAAAAAABwIAAGRycy9kb3ducmV2LnhtbFBLBQYAAAAAAwADALcAAADyAgAAAAA=&#10;" strokeweight="2pt"/>
              <v:line id="Line 10" o:spid="_x0000_s15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CriwgAAANwAAAAPAAAAZHJzL2Rvd25yZXYueG1sRE/NagIx&#10;EL4LfYcwBW81q2Cxq9lFWgtKD1L1AcbNuFndTJYk1W2fvikUvM3H9zuLsretuJIPjWMF41EGgrhy&#10;uuFawWH//jQDESKyxtYxKfimAGXxMFhgrt2NP+m6i7VIIRxyVGBi7HIpQ2XIYhi5jjhxJ+ctxgR9&#10;LbXHWwq3rZxk2bO02HBqMNjRq6HqsvuyCjb++HEZ/9RGHnnjV+327SXYs1LDx345BxGpj3fxv3ut&#10;0/zpFP6eSRfI4hcAAP//AwBQSwECLQAUAAYACAAAACEA2+H2y+4AAACFAQAAEwAAAAAAAAAAAAAA&#10;AAAAAAAAW0NvbnRlbnRfVHlwZXNdLnhtbFBLAQItABQABgAIAAAAIQBa9CxbvwAAABUBAAALAAAA&#10;AAAAAAAAAAAAAB8BAABfcmVscy8ucmVsc1BLAQItABQABgAIAAAAIQDjBCriwgAAANwAAAAPAAAA&#10;AAAAAAAAAAAAAAcCAABkcnMvZG93bnJldi54bWxQSwUGAAAAAAMAAwC3AAAA9gIAAAAA&#10;" strokeweight="1pt"/>
              <v:line id="Line 11" o:spid="_x0000_s15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YmvQAAANwAAAAPAAAAZHJzL2Rvd25yZXYueG1sRE+9CsIw&#10;EN4F3yGc4KapgiLVKCJU3MTq0u1szrbYXEoTtb69EQS3+/h+b7XpTC2e1LrKsoLJOAJBnFtdcaHg&#10;ck5GCxDOI2usLZOCNznYrPu9FcbavvhEz9QXIoSwi1FB6X0TS+nykgy6sW2IA3ezrUEfYFtI3eIr&#10;hJtaTqNoLg1WHBpKbGhXUn5PH0bBPbvMkv1xp891utXXIvHZ9aaVGg667RKEp87/xT/3QYf5szl8&#10;nwkXyPUHAAD//wMAUEsBAi0AFAAGAAgAAAAhANvh9svuAAAAhQEAABMAAAAAAAAAAAAAAAAAAAAA&#10;AFtDb250ZW50X1R5cGVzXS54bWxQSwECLQAUAAYACAAAACEAWvQsW78AAAAVAQAACwAAAAAAAAAA&#10;AAAAAAAfAQAAX3JlbHMvLnJlbHNQSwECLQAUAAYACAAAACEAl2U2Jr0AAADcAAAADwAAAAAAAAAA&#10;AAAAAAAHAgAAZHJzL2Rvd25yZXYueG1sUEsFBgAAAAADAAMAtwAAAPECAAAAAA==&#10;" strokeweight="2pt"/>
              <v:line id="Line 12" o:spid="_x0000_s15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hEOwgAAANwAAAAPAAAAZHJzL2Rvd25yZXYueG1sRE/NagIx&#10;EL4XfIcwBW+atWBrV6NIVah4ELUPMG7GzdbNZEmibvv0piD0Nh/f70xmra3FlXyoHCsY9DMQxIXT&#10;FZcKvg6r3ghEiMgaa8ek4IcCzKadpwnm2t14R9d9LEUK4ZCjAhNjk0sZCkMWQ981xIk7OW8xJuhL&#10;qT3eUrit5UuWvUqLFacGgw19GCrO+4tVsPbHzXnwWxp55LVf1tvFe7DfSnWf2/kYRKQ2/osf7k+d&#10;5g/f4O+ZdIGc3gEAAP//AwBQSwECLQAUAAYACAAAACEA2+H2y+4AAACFAQAAEwAAAAAAAAAAAAAA&#10;AAAAAAAAW0NvbnRlbnRfVHlwZXNdLnhtbFBLAQItABQABgAIAAAAIQBa9CxbvwAAABUBAAALAAAA&#10;AAAAAAAAAAAAAB8BAABfcmVscy8ucmVsc1BLAQItABQABgAIAAAAIQB8mhEOwgAAANwAAAAPAAAA&#10;AAAAAAAAAAAAAAcCAABkcnMvZG93bnJldi54bWxQSwUGAAAAAAMAAwC3AAAA9gIAAAAA&#10;" strokeweight="1pt"/>
              <v:rect id="Rectangle 13" o:spid="_x0000_s15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QrwwgAAANwAAAAPAAAAZHJzL2Rvd25yZXYueG1sRI9Ba8JA&#10;EIXvBf/DMoK3urFY0egqoSD0alrB45Adk2h2Nu5uNf77zqHQ2wzvzXvfbHaD69SdQmw9G5hNM1DE&#10;lbct1wa+v/avS1AxIVvsPJOBJ0XYbUcvG8ytf/CB7mWqlYRwzNFAk1Kfax2rhhzGqe+JRTv74DDJ&#10;GmptAz4k3HX6LcsW2mHL0tBgTx8NVdfyxxkoistwvJUr3Ee9zMLCzm1dnIyZjIdiDSrRkP7Nf9ef&#10;VvDfhVaekQn09hcAAP//AwBQSwECLQAUAAYACAAAACEA2+H2y+4AAACFAQAAEwAAAAAAAAAAAAAA&#10;AAAAAAAAW0NvbnRlbnRfVHlwZXNdLnhtbFBLAQItABQABgAIAAAAIQBa9CxbvwAAABUBAAALAAAA&#10;AAAAAAAAAAAAAB8BAABfcmVscy8ucmVsc1BLAQItABQABgAIAAAAIQDJgQrwwgAAANwAAAAPAAAA&#10;AAAAAAAAAAAAAAcCAABkcnMvZG93bnJldi54bWxQSwUGAAAAAAMAAwC3AAAA9gIAAAAA&#10;" filled="f" stroked="f" strokeweight=".25pt">
                <v:textbox inset="1pt,1pt,1pt,1pt">
                  <w:txbxContent>
                    <w:p w14:paraId="19CDB282" w14:textId="77777777" w:rsidR="00DC15B8" w:rsidRDefault="00DC15B8">
                      <w:pPr>
                        <w:pStyle w:val="ab"/>
                        <w:jc w:val="center"/>
                        <w:rPr>
                          <w:sz w:val="18"/>
                        </w:rPr>
                      </w:pPr>
                      <w:proofErr w:type="spellStart"/>
                      <w:r>
                        <w:rPr>
                          <w:sz w:val="18"/>
                        </w:rPr>
                        <w:t>Змн</w:t>
                      </w:r>
                      <w:proofErr w:type="spellEnd"/>
                      <w:r>
                        <w:rPr>
                          <w:sz w:val="18"/>
                        </w:rPr>
                        <w:t>.</w:t>
                      </w:r>
                    </w:p>
                  </w:txbxContent>
                </v:textbox>
              </v:rect>
              <v:rect id="Rectangle 14" o:spid="_x0000_s15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a9rvwAAANwAAAAPAAAAZHJzL2Rvd25yZXYueG1sRE9Ni8Iw&#10;EL0L/ocwwt40XVHRrlGKIHi1KngcmrHtbjOpSdTuvzeC4G0e73OW68404k7O15YVfI8SEMSF1TWX&#10;Co6H7XAOwgdkjY1lUvBPHtarfm+JqbYP3tM9D6WIIexTVFCF0KZS+qIig35kW+LIXawzGCJ0pdQO&#10;HzHcNHKcJDNpsObYUGFLm4qKv/xmFGTZb3e65gvcejlP3ExPdJmdlfoadNkPiEBd+Ijf7p2O86cL&#10;eD0TL5CrJwAAAP//AwBQSwECLQAUAAYACAAAACEA2+H2y+4AAACFAQAAEwAAAAAAAAAAAAAAAAAA&#10;AAAAW0NvbnRlbnRfVHlwZXNdLnhtbFBLAQItABQABgAIAAAAIQBa9CxbvwAAABUBAAALAAAAAAAA&#10;AAAAAAAAAB8BAABfcmVscy8ucmVsc1BLAQItABQABgAIAAAAIQCmza9rvwAAANwAAAAPAAAAAAAA&#10;AAAAAAAAAAcCAABkcnMvZG93bnJldi54bWxQSwUGAAAAAAMAAwC3AAAA8wIAAAAA&#10;" filled="f" stroked="f" strokeweight=".25pt">
                <v:textbox inset="1pt,1pt,1pt,1pt">
                  <w:txbxContent>
                    <w:p w14:paraId="2A075E05"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5" o:spid="_x0000_s15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8xLwgAAANwAAAAPAAAAZHJzL2Rvd25yZXYueG1sRI9Ba8JA&#10;EIXvBf/DMkJvdWORoNFVQkHo1bQFj0N2TKLZ2bi71fTfOwehtxnem/e+2exG16sbhdh5NjCfZaCI&#10;a287bgx8f+3flqBiQrbYeyYDfxRht528bLCw/s4HulWpURLCsUADbUpDoXWsW3IYZ34gFu3kg8Mk&#10;a2i0DXiXcNfr9yzLtcOOpaHFgT5aqi/VrzNQlufx51qtcB/1Mgu5XdimPBrzOh3LNahEY/o3P68/&#10;reDngi/PyAR6+wAAAP//AwBQSwECLQAUAAYACAAAACEA2+H2y+4AAACFAQAAEwAAAAAAAAAAAAAA&#10;AAAAAAAAW0NvbnRlbnRfVHlwZXNdLnhtbFBLAQItABQABgAIAAAAIQBa9CxbvwAAABUBAAALAAAA&#10;AAAAAAAAAAAAAB8BAABfcmVscy8ucmVsc1BLAQItABQABgAIAAAAIQD5m8xLwgAAANwAAAAPAAAA&#10;AAAAAAAAAAAAAAcCAABkcnMvZG93bnJldi54bWxQSwUGAAAAAAMAAwC3AAAA9gIAAAAA&#10;" filled="f" stroked="f" strokeweight=".25pt">
                <v:textbox inset="1pt,1pt,1pt,1pt">
                  <w:txbxContent>
                    <w:p w14:paraId="04D36608"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6" o:spid="_x0000_s15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2nQvwAAANwAAAAPAAAAZHJzL2Rvd25yZXYueG1sRE9Ni8Iw&#10;EL0v+B/CCN62qSJFu0YpguDVugseh2a27W4zqUnU+u+NIHibx/uc1WYwnbiS861lBdMkBUFcWd1y&#10;reD7uPtcgPABWWNnmRTcycNmPfpYYa7tjQ90LUMtYgj7HBU0IfS5lL5qyKBPbE8cuV/rDIYIXS21&#10;w1sMN52cpWkmDbYcGxrsadtQ9V9ejIKi+Bt+zuUSd14uUpfpua6Lk1KT8VB8gQg0hLf45d7rOD+b&#10;wvOZeIFcPwAAAP//AwBQSwECLQAUAAYACAAAACEA2+H2y+4AAACFAQAAEwAAAAAAAAAAAAAAAAAA&#10;AAAAW0NvbnRlbnRfVHlwZXNdLnhtbFBLAQItABQABgAIAAAAIQBa9CxbvwAAABUBAAALAAAAAAAA&#10;AAAAAAAAAB8BAABfcmVscy8ucmVsc1BLAQItABQABgAIAAAAIQCW12nQvwAAANwAAAAPAAAAAAAA&#10;AAAAAAAAAAcCAABkcnMvZG93bnJldi54bWxQSwUGAAAAAAMAAwC3AAAA8wIAAAAA&#10;" filled="f" stroked="f" strokeweight=".25pt">
                <v:textbox inset="1pt,1pt,1pt,1pt">
                  <w:txbxContent>
                    <w:p w14:paraId="748CB12B" w14:textId="77777777" w:rsidR="00DC15B8" w:rsidRDefault="00DC15B8">
                      <w:pPr>
                        <w:pStyle w:val="ab"/>
                        <w:jc w:val="center"/>
                        <w:rPr>
                          <w:sz w:val="18"/>
                        </w:rPr>
                      </w:pPr>
                      <w:r>
                        <w:rPr>
                          <w:sz w:val="18"/>
                        </w:rPr>
                        <w:t>Підпис</w:t>
                      </w:r>
                    </w:p>
                  </w:txbxContent>
                </v:textbox>
              </v:rect>
              <v:rect id="Rectangle 17" o:spid="_x0000_s15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fenwAAAANwAAAAPAAAAZHJzL2Rvd25yZXYueG1sRE9Na8JA&#10;EL0X/A/LCN7qRpGgaTYSCoFemyp4HLLTJG12Nu5uY/rvuwXB2zze5+TH2QxiIud7ywo26wQEcWN1&#10;z62C00f1vAfhA7LGwTIp+CUPx2LxlGOm7Y3faapDK2II+wwVdCGMmZS+6cigX9uROHKf1hkMEbpW&#10;aoe3GG4GuU2SVBrsOTZ0ONJrR813/WMUlOXXfL7WB6y83Ccu1TvdlhelVsu5fAERaA4P8d39puP8&#10;dAv/z8QLZPEHAAD//wMAUEsBAi0AFAAGAAgAAAAhANvh9svuAAAAhQEAABMAAAAAAAAAAAAAAAAA&#10;AAAAAFtDb250ZW50X1R5cGVzXS54bWxQSwECLQAUAAYACAAAACEAWvQsW78AAAAVAQAACwAAAAAA&#10;AAAAAAAAAAAfAQAAX3JlbHMvLnJlbHNQSwECLQAUAAYACAAAACEAZgX3p8AAAADcAAAADwAAAAAA&#10;AAAAAAAAAAAHAgAAZHJzL2Rvd25yZXYueG1sUEsFBgAAAAADAAMAtwAAAPQCAAAAAA==&#10;" filled="f" stroked="f" strokeweight=".25pt">
                <v:textbox inset="1pt,1pt,1pt,1pt">
                  <w:txbxContent>
                    <w:p w14:paraId="4368BEEF" w14:textId="77777777" w:rsidR="00DC15B8" w:rsidRDefault="00DC15B8">
                      <w:pPr>
                        <w:pStyle w:val="ab"/>
                        <w:jc w:val="center"/>
                        <w:rPr>
                          <w:sz w:val="18"/>
                        </w:rPr>
                      </w:pPr>
                      <w:r>
                        <w:rPr>
                          <w:sz w:val="18"/>
                        </w:rPr>
                        <w:t>Дата</w:t>
                      </w:r>
                    </w:p>
                  </w:txbxContent>
                </v:textbox>
              </v:rect>
              <v:rect id="Rectangle 18" o:spid="_x0000_s15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VI8vwAAANwAAAAPAAAAZHJzL2Rvd25yZXYueG1sRE9Li8Iw&#10;EL4v+B/CCN7W1AfF7RqlCIJX6woeh2a27dpMahK1/nsjCHubj+85y3VvWnEj5xvLCibjBARxaXXD&#10;lYKfw/ZzAcIHZI2tZVLwIA/r1eBjiZm2d97TrQiViCHsM1RQh9BlUvqyJoN+bDviyP1aZzBE6Cqp&#10;Hd5juGnlNElSabDh2FBjR5uaynNxNQry/K8/Xoov3Hq5SFyq57rKT0qNhn3+DSJQH/7Fb/dOx/np&#10;DF7PxAvk6gkAAP//AwBQSwECLQAUAAYACAAAACEA2+H2y+4AAACFAQAAEwAAAAAAAAAAAAAAAAAA&#10;AAAAW0NvbnRlbnRfVHlwZXNdLnhtbFBLAQItABQABgAIAAAAIQBa9CxbvwAAABUBAAALAAAAAAAA&#10;AAAAAAAAAB8BAABfcmVscy8ucmVsc1BLAQItABQABgAIAAAAIQAJSVI8vwAAANwAAAAPAAAAAAAA&#10;AAAAAAAAAAcCAABkcnMvZG93bnJldi54bWxQSwUGAAAAAAMAAwC3AAAA8wIAAAAA&#10;" filled="f" stroked="f" strokeweight=".25pt">
                <v:textbox inset="1pt,1pt,1pt,1pt">
                  <w:txbxContent>
                    <w:p w14:paraId="3A118A3B"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9" o:spid="_x0000_s15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pIvgAAANwAAAAPAAAAZHJzL2Rvd25yZXYueG1sRE9Ni8Iw&#10;EL0L/ocwgjdNXaRo1yhlQfBqVfA4NLNtd5tJTaLWf28Ewds83uesNr1pxY2cbywrmE0TEMSl1Q1X&#10;Co6H7WQBwgdkja1lUvAgD5v1cLDCTNs77+lWhErEEPYZKqhD6DIpfVmTQT+1HXHkfq0zGCJ0ldQO&#10;7zHctPIrSVJpsOHYUGNHPzWV/8XVKMjzv/50KZa49XKRuFTPdZWflRqP+vwbRKA+fMRv907H+ekc&#10;Xs/EC+T6CQAA//8DAFBLAQItABQABgAIAAAAIQDb4fbL7gAAAIUBAAATAAAAAAAAAAAAAAAAAAAA&#10;AABbQ29udGVudF9UeXBlc10ueG1sUEsBAi0AFAAGAAgAAAAhAFr0LFu/AAAAFQEAAAsAAAAAAAAA&#10;AAAAAAAAHwEAAF9yZWxzLy5yZWxzUEsBAi0AFAAGAAgAAAAhAIagyki+AAAA3AAAAA8AAAAAAAAA&#10;AAAAAAAABwIAAGRycy9kb3ducmV2LnhtbFBLBQYAAAAAAwADALcAAADyAgAAAAA=&#10;" filled="f" stroked="f" strokeweight=".25pt">
                <v:textbox inset="1pt,1pt,1pt,1pt">
                  <w:txbxContent>
                    <w:p w14:paraId="292E29E4"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96</w:t>
                      </w:r>
                      <w:r>
                        <w:rPr>
                          <w:sz w:val="24"/>
                        </w:rPr>
                        <w:fldChar w:fldCharType="end"/>
                      </w:r>
                    </w:p>
                  </w:txbxContent>
                </v:textbox>
              </v:rect>
              <v:rect id="Rectangle 20" o:spid="_x0000_s15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TvwAAANwAAAAPAAAAZHJzL2Rvd25yZXYueG1sRE9Ni8Iw&#10;EL0v+B/CCN7WVNHido1SBMGrdQWPQzPbdm0mNYla/70RhL3N433Oct2bVtzI+caygsk4AUFcWt1w&#10;peDnsP1cgPABWWNrmRQ8yMN6NfhYYqbtnfd0K0IlYgj7DBXUIXSZlL6syaAf2444cr/WGQwRukpq&#10;h/cYblo5TZJUGmw4NtTY0aam8lxcjYI8/+uPl+ILt14uEpfqma7yk1KjYZ9/gwjUh3/x273TcX46&#10;h9cz8QK5egIAAP//AwBQSwECLQAUAAYACAAAACEA2+H2y+4AAACFAQAAEwAAAAAAAAAAAAAAAAAA&#10;AAAAW0NvbnRlbnRfVHlwZXNdLnhtbFBLAQItABQABgAIAAAAIQBa9CxbvwAAABUBAAALAAAAAAAA&#10;AAAAAAAAAB8BAABfcmVscy8ucmVsc1BLAQItABQABgAIAAAAIQDp7G/TvwAAANwAAAAPAAAAAAAA&#10;AAAAAAAAAAcCAABkcnMvZG93bnJldi54bWxQSwUGAAAAAAMAAwC3AAAA8wIAAAAA&#10;" filled="f" stroked="f" strokeweight=".25pt">
                <v:textbox inset="1pt,1pt,1pt,1pt">
                  <w:txbxContent>
                    <w:p w14:paraId="73061CF1" w14:textId="77777777" w:rsidR="00DC15B8" w:rsidRPr="00B76491" w:rsidRDefault="00DC15B8" w:rsidP="00B76491">
                      <w:pPr>
                        <w:pStyle w:val="ab"/>
                        <w:jc w:val="center"/>
                        <w:rPr>
                          <w:rFonts w:ascii="Times New Roman" w:hAnsi="Times New Roman"/>
                        </w:rPr>
                      </w:pPr>
                      <w:r>
                        <w:rPr>
                          <w:rFonts w:ascii="Times New Roman" w:hAnsi="Times New Roman"/>
                        </w:rPr>
                        <w:t>Список використаної літератури</w:t>
                      </w:r>
                    </w:p>
                  </w:txbxContent>
                </v:textbox>
              </v:rect>
              <w10:wrap anchorx="page" anchory="page"/>
              <w10:anchorlock/>
            </v:group>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98271" w14:textId="5A3BB185" w:rsidR="006C6E9B" w:rsidRDefault="006C6E9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9C0F9" w14:textId="77777777" w:rsidR="00DC15B8" w:rsidRDefault="00DC15B8">
    <w:pPr>
      <w:pStyle w:val="a7"/>
    </w:pPr>
    <w:r>
      <w:rPr>
        <w:noProof/>
        <w:sz w:val="20"/>
        <w:lang w:eastAsia="ru-RU"/>
      </w:rPr>
      <mc:AlternateContent>
        <mc:Choice Requires="wpg">
          <w:drawing>
            <wp:anchor distT="0" distB="0" distL="114300" distR="114300" simplePos="0" relativeHeight="251661312" behindDoc="0" locked="1" layoutInCell="0" allowOverlap="1" wp14:anchorId="38210408" wp14:editId="53033DE3">
              <wp:simplePos x="0" y="0"/>
              <wp:positionH relativeFrom="page">
                <wp:posOffset>720090</wp:posOffset>
              </wp:positionH>
              <wp:positionV relativeFrom="page">
                <wp:posOffset>252095</wp:posOffset>
              </wp:positionV>
              <wp:extent cx="6588760" cy="10189210"/>
              <wp:effectExtent l="15240" t="13970" r="15875" b="17145"/>
              <wp:wrapNone/>
              <wp:docPr id="2246" name="Группа 2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247" name="Rectangle 5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248" name="Line 5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49" name="Line 5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0" name="Line 5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1" name="Line 5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2" name="Line 5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3" name="Line 5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4" name="Line 5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5" name="Line 6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6" name="Line 6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7" name="Rectangle 6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09F4D3"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258" name="Rectangle 6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81E5A7"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259" name="Rectangle 6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053054"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260" name="Rectangle 6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B45225"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261" name="Rectangle 6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F6F96F"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262" name="Rectangle 6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C4B761"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263" name="Rectangle 6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2F2C56"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6</w:t>
                            </w:r>
                            <w:r>
                              <w:rPr>
                                <w:sz w:val="18"/>
                              </w:rPr>
                              <w:fldChar w:fldCharType="end"/>
                            </w:r>
                          </w:p>
                        </w:txbxContent>
                      </wps:txbx>
                      <wps:bodyPr rot="0" vert="horz" wrap="square" lIns="12700" tIns="12700" rIns="12700" bIns="12700" anchor="t" anchorCtr="0" upright="1">
                        <a:noAutofit/>
                      </wps:bodyPr>
                    </wps:wsp>
                    <wps:wsp>
                      <wps:cNvPr id="2264" name="Rectangle 6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45E29E" w14:textId="3FB96903" w:rsidR="00DC15B8" w:rsidRPr="00CA0E0C" w:rsidRDefault="00CA0E0C" w:rsidP="00CA0E0C">
                            <w:pPr>
                              <w:pStyle w:val="ab"/>
                              <w:jc w:val="center"/>
                              <w:rPr>
                                <w:rFonts w:ascii="Journal" w:hAnsi="Journal"/>
                                <w:lang w:val="ru-RU"/>
                              </w:rPr>
                            </w:pPr>
                            <w:r w:rsidRPr="00291346">
                              <w:rPr>
                                <w:rFonts w:ascii="Times New Roman" w:eastAsia="Calibri" w:hAnsi="Times New Roman"/>
                                <w:szCs w:val="22"/>
                                <w:lang w:val="ru-RU" w:eastAsia="en-US"/>
                              </w:rPr>
                              <w:t>КНУ РМ 184 2</w:t>
                            </w:r>
                            <w:r w:rsidR="00291346" w:rsidRPr="00291346">
                              <w:rPr>
                                <w:rFonts w:ascii="Times New Roman" w:eastAsia="Calibri" w:hAnsi="Times New Roman"/>
                                <w:szCs w:val="22"/>
                                <w:lang w:val="ru-RU" w:eastAsia="en-US"/>
                              </w:rPr>
                              <w:t>5</w:t>
                            </w:r>
                            <w:r w:rsidRPr="00291346">
                              <w:rPr>
                                <w:rFonts w:ascii="Times New Roman" w:eastAsia="Calibri" w:hAnsi="Times New Roman"/>
                                <w:szCs w:val="22"/>
                                <w:lang w:val="ru-RU" w:eastAsia="en-US"/>
                              </w:rPr>
                              <w:t>.0</w:t>
                            </w:r>
                            <w:r w:rsidR="001C219E" w:rsidRPr="00291346">
                              <w:rPr>
                                <w:rFonts w:ascii="Times New Roman" w:eastAsia="Calibri" w:hAnsi="Times New Roman"/>
                                <w:szCs w:val="22"/>
                                <w:lang w:val="ru-RU" w:eastAsia="en-US"/>
                              </w:rPr>
                              <w:t>5</w:t>
                            </w:r>
                            <w:r w:rsidRPr="00291346">
                              <w:rPr>
                                <w:rFonts w:ascii="Times New Roman" w:eastAsia="Calibri" w:hAnsi="Times New Roman"/>
                                <w:szCs w:val="22"/>
                                <w:lang w:val="ru-RU" w:eastAsia="en-US"/>
                              </w:rPr>
                              <w:t>.0</w:t>
                            </w:r>
                            <w:r w:rsidR="001C219E" w:rsidRPr="00291346">
                              <w:rPr>
                                <w:rFonts w:ascii="Times New Roman" w:eastAsia="Calibri" w:hAnsi="Times New Roman"/>
                                <w:szCs w:val="22"/>
                                <w:lang w:val="ru-RU" w:eastAsia="en-US"/>
                              </w:rPr>
                              <w:t>5</w:t>
                            </w:r>
                            <w:r w:rsidRPr="00291346">
                              <w:rPr>
                                <w:rFonts w:ascii="Journal" w:hAnsi="Journal"/>
                                <w:lang w:val="ru-RU"/>
                              </w:rPr>
                              <w:t xml:space="preserve"> </w:t>
                            </w:r>
                            <w:r w:rsidR="00DC15B8" w:rsidRPr="00291346">
                              <w:rPr>
                                <w:rFonts w:ascii="Times New Roman" w:eastAsia="Calibri" w:hAnsi="Times New Roman"/>
                                <w:szCs w:val="22"/>
                                <w:lang w:eastAsia="en-US"/>
                              </w:rPr>
                              <w:t>Е1</w:t>
                            </w:r>
                          </w:p>
                        </w:txbxContent>
                      </wps:txbx>
                      <wps:bodyPr rot="0" vert="horz" wrap="square" lIns="12700" tIns="12700" rIns="12700" bIns="12700" anchor="t" anchorCtr="0" upright="1">
                        <a:noAutofit/>
                      </wps:bodyPr>
                    </wps:wsp>
                    <wps:wsp>
                      <wps:cNvPr id="2265" name="Line 7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66" name="Line 7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67" name="Line 7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68" name="Line 7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69" name="Line 7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270" name="Group 75"/>
                      <wpg:cNvGrpSpPr>
                        <a:grpSpLocks/>
                      </wpg:cNvGrpSpPr>
                      <wpg:grpSpPr bwMode="auto">
                        <a:xfrm>
                          <a:off x="39" y="18267"/>
                          <a:ext cx="4801" cy="310"/>
                          <a:chOff x="0" y="0"/>
                          <a:chExt cx="19999" cy="20000"/>
                        </a:xfrm>
                      </wpg:grpSpPr>
                      <wps:wsp>
                        <wps:cNvPr id="2271" name="Rectangle 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B8ABD9"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272" name="Rectangle 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E70035" w14:textId="6A3F80F6" w:rsidR="00DC15B8" w:rsidRPr="00A67270" w:rsidRDefault="00953BF9">
                              <w:pPr>
                                <w:pStyle w:val="ab"/>
                                <w:rPr>
                                  <w:rFonts w:ascii="Times New Roman" w:hAnsi="Times New Roman" w:cs="Times New Roman"/>
                                  <w:sz w:val="18"/>
                                </w:rPr>
                              </w:pPr>
                              <w:r w:rsidRPr="00A67270">
                                <w:rPr>
                                  <w:rFonts w:ascii="Times New Roman" w:hAnsi="Times New Roman" w:cs="Times New Roman"/>
                                  <w:sz w:val="18"/>
                                </w:rPr>
                                <w:t>Трощинський Т.</w:t>
                              </w:r>
                            </w:p>
                          </w:txbxContent>
                        </wps:txbx>
                        <wps:bodyPr rot="0" vert="horz" wrap="square" lIns="12700" tIns="12700" rIns="12700" bIns="12700" anchor="t" anchorCtr="0" upright="1">
                          <a:noAutofit/>
                        </wps:bodyPr>
                      </wps:wsp>
                    </wpg:grpSp>
                    <wpg:grpSp>
                      <wpg:cNvPr id="2273" name="Group 78"/>
                      <wpg:cNvGrpSpPr>
                        <a:grpSpLocks/>
                      </wpg:cNvGrpSpPr>
                      <wpg:grpSpPr bwMode="auto">
                        <a:xfrm>
                          <a:off x="39" y="18614"/>
                          <a:ext cx="4801" cy="309"/>
                          <a:chOff x="0" y="0"/>
                          <a:chExt cx="19999" cy="20000"/>
                        </a:xfrm>
                      </wpg:grpSpPr>
                      <wps:wsp>
                        <wps:cNvPr id="2274" name="Rectangle 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114C92"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275" name="Rectangle 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89BBEB" w14:textId="77777777" w:rsidR="00DC15B8" w:rsidRPr="00EB56D1" w:rsidRDefault="00DC15B8">
                              <w:pPr>
                                <w:pStyle w:val="ab"/>
                                <w:rPr>
                                  <w:rFonts w:ascii="Times New Roman" w:hAnsi="Times New Roman" w:cs="Times New Roman"/>
                                  <w:sz w:val="18"/>
                                </w:rPr>
                              </w:pPr>
                              <w:r w:rsidRPr="00EB56D1">
                                <w:rPr>
                                  <w:rFonts w:ascii="Times New Roman" w:hAnsi="Times New Roman" w:cs="Times New Roman"/>
                                  <w:sz w:val="18"/>
                                </w:rPr>
                                <w:t>Хворост В.В.</w:t>
                              </w:r>
                            </w:p>
                          </w:txbxContent>
                        </wps:txbx>
                        <wps:bodyPr rot="0" vert="horz" wrap="square" lIns="12700" tIns="12700" rIns="12700" bIns="12700" anchor="t" anchorCtr="0" upright="1">
                          <a:noAutofit/>
                        </wps:bodyPr>
                      </wps:wsp>
                    </wpg:grpSp>
                    <wpg:grpSp>
                      <wpg:cNvPr id="2276" name="Group 81"/>
                      <wpg:cNvGrpSpPr>
                        <a:grpSpLocks/>
                      </wpg:cNvGrpSpPr>
                      <wpg:grpSpPr bwMode="auto">
                        <a:xfrm>
                          <a:off x="39" y="18969"/>
                          <a:ext cx="4801" cy="309"/>
                          <a:chOff x="0" y="0"/>
                          <a:chExt cx="19999" cy="20000"/>
                        </a:xfrm>
                      </wpg:grpSpPr>
                      <wps:wsp>
                        <wps:cNvPr id="2277" name="Rectangle 8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F983AC"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278" name="Rectangle 8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F0834A"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279" name="Group 84"/>
                      <wpg:cNvGrpSpPr>
                        <a:grpSpLocks/>
                      </wpg:cNvGrpSpPr>
                      <wpg:grpSpPr bwMode="auto">
                        <a:xfrm>
                          <a:off x="39" y="19314"/>
                          <a:ext cx="4801" cy="310"/>
                          <a:chOff x="0" y="0"/>
                          <a:chExt cx="19999" cy="20000"/>
                        </a:xfrm>
                      </wpg:grpSpPr>
                      <wps:wsp>
                        <wps:cNvPr id="2280" name="Rectangle 8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197E15" w14:textId="77777777" w:rsidR="00DC15B8" w:rsidRDefault="00DC15B8">
                              <w:pPr>
                                <w:pStyle w:val="ab"/>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2281" name="Rectangle 8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1A0F99"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282" name="Group 87"/>
                      <wpg:cNvGrpSpPr>
                        <a:grpSpLocks/>
                      </wpg:cNvGrpSpPr>
                      <wpg:grpSpPr bwMode="auto">
                        <a:xfrm>
                          <a:off x="39" y="19660"/>
                          <a:ext cx="4801" cy="309"/>
                          <a:chOff x="0" y="0"/>
                          <a:chExt cx="19999" cy="20000"/>
                        </a:xfrm>
                      </wpg:grpSpPr>
                      <wps:wsp>
                        <wps:cNvPr id="2283" name="Rectangle 8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BEF7F4"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284" name="Rectangle 8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6267AC" w14:textId="0DEF32B5" w:rsidR="00DC15B8" w:rsidRPr="00EB56D1" w:rsidRDefault="00626F71">
                              <w:pPr>
                                <w:pStyle w:val="ab"/>
                                <w:rPr>
                                  <w:rFonts w:ascii="Times New Roman" w:hAnsi="Times New Roman" w:cs="Times New Roman"/>
                                  <w:sz w:val="18"/>
                                </w:rPr>
                              </w:pPr>
                              <w:r>
                                <w:rPr>
                                  <w:rFonts w:ascii="Times New Roman" w:hAnsi="Times New Roman" w:cs="Times New Roman"/>
                                  <w:sz w:val="18"/>
                                </w:rPr>
                                <w:t>Андрєєв Б.М.</w:t>
                              </w:r>
                            </w:p>
                          </w:txbxContent>
                        </wps:txbx>
                        <wps:bodyPr rot="0" vert="horz" wrap="square" lIns="12700" tIns="12700" rIns="12700" bIns="12700" anchor="t" anchorCtr="0" upright="1">
                          <a:noAutofit/>
                        </wps:bodyPr>
                      </wps:wsp>
                    </wpg:grpSp>
                    <wps:wsp>
                      <wps:cNvPr id="2285" name="Line 9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86" name="Rectangle 9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A83BAC" w14:textId="77EE303D" w:rsidR="00626F71" w:rsidRPr="00953BF9" w:rsidRDefault="00953BF9" w:rsidP="00A211E8">
                            <w:pPr>
                              <w:pStyle w:val="ab"/>
                              <w:jc w:val="center"/>
                              <w:rPr>
                                <w:rFonts w:ascii="Times New Roman" w:hAnsi="Times New Roman" w:cs="Times New Roman"/>
                              </w:rPr>
                            </w:pPr>
                            <w:r w:rsidRPr="00953BF9">
                              <w:rPr>
                                <w:rFonts w:ascii="Times New Roman" w:hAnsi="Times New Roman" w:cs="Times New Roman"/>
                              </w:rPr>
                              <w:t>Характеристика району будівництва та загальні параметри проекту</w:t>
                            </w:r>
                          </w:p>
                        </w:txbxContent>
                      </wps:txbx>
                      <wps:bodyPr rot="0" vert="horz" wrap="square" lIns="12700" tIns="12700" rIns="12700" bIns="12700" anchor="t" anchorCtr="0" upright="1">
                        <a:noAutofit/>
                      </wps:bodyPr>
                    </wps:wsp>
                    <wps:wsp>
                      <wps:cNvPr id="2287" name="Line 9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88" name="Line 9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89" name="Line 9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0" name="Rectangle 9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78373F"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291" name="Rectangle 9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69EBB0" w14:textId="488F9A6A" w:rsidR="00DC15B8" w:rsidRDefault="00626F71">
                            <w:pPr>
                              <w:pStyle w:val="ab"/>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2292" name="Rectangle 9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CF096F" w14:textId="6B51EA44" w:rsidR="00DC15B8" w:rsidRDefault="00266DCC" w:rsidP="00266DCC">
                            <w:pPr>
                              <w:pStyle w:val="ab"/>
                              <w:jc w:val="center"/>
                              <w:rPr>
                                <w:sz w:val="18"/>
                              </w:rPr>
                            </w:pPr>
                            <w:r>
                              <w:rPr>
                                <w:sz w:val="18"/>
                                <w:lang w:val="ru-RU"/>
                              </w:rPr>
                              <w:t>6</w:t>
                            </w:r>
                            <w:r w:rsidR="00DD2B33">
                              <w:rPr>
                                <w:sz w:val="18"/>
                              </w:rPr>
                              <w:fldChar w:fldCharType="begin"/>
                            </w:r>
                            <w:r w:rsidR="00DD2B33">
                              <w:rPr>
                                <w:sz w:val="18"/>
                              </w:rPr>
                              <w:instrText xml:space="preserve"> REF Раздел_1 \h </w:instrText>
                            </w:r>
                            <w:r w:rsidR="00DD2B33">
                              <w:rPr>
                                <w:sz w:val="18"/>
                              </w:rPr>
                            </w:r>
                            <w:r w:rsidR="00DD2B33">
                              <w:rPr>
                                <w:sz w:val="18"/>
                              </w:rPr>
                              <w:fldChar w:fldCharType="end"/>
                            </w:r>
                            <w:r w:rsidR="00DD2B33">
                              <w:rPr>
                                <w:sz w:val="18"/>
                              </w:rPr>
                              <w:fldChar w:fldCharType="begin"/>
                            </w:r>
                            <w:r w:rsidR="00DD2B33">
                              <w:rPr>
                                <w:sz w:val="18"/>
                              </w:rPr>
                              <w:instrText xml:space="preserve"> REF Раздел_1 \h </w:instrText>
                            </w:r>
                            <w:r w:rsidR="00DD2B33">
                              <w:rPr>
                                <w:sz w:val="18"/>
                              </w:rPr>
                            </w:r>
                            <w:r w:rsidR="00DD2B33">
                              <w:rPr>
                                <w:sz w:val="18"/>
                              </w:rPr>
                              <w:fldChar w:fldCharType="end"/>
                            </w:r>
                          </w:p>
                        </w:txbxContent>
                      </wps:txbx>
                      <wps:bodyPr rot="0" vert="horz" wrap="square" lIns="12700" tIns="12700" rIns="12700" bIns="12700" anchor="t" anchorCtr="0" upright="1">
                        <a:noAutofit/>
                      </wps:bodyPr>
                    </wps:wsp>
                    <wps:wsp>
                      <wps:cNvPr id="2293" name="Line 9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4" name="Line 9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5" name="Rectangle 10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BACD13" w14:textId="5F66FF66" w:rsidR="00DC15B8" w:rsidRDefault="00DC15B8" w:rsidP="00EB56D1">
                            <w:pPr>
                              <w:pStyle w:val="ab"/>
                              <w:jc w:val="center"/>
                              <w:rPr>
                                <w:rFonts w:ascii="Journal" w:hAnsi="Journal"/>
                                <w:sz w:val="24"/>
                              </w:rPr>
                            </w:pPr>
                            <w:r w:rsidRPr="00FE7BC7">
                              <w:rPr>
                                <w:rFonts w:ascii="Times New Roman" w:eastAsia="Calibri" w:hAnsi="Times New Roman"/>
                                <w:sz w:val="24"/>
                                <w:szCs w:val="22"/>
                                <w:lang w:val="ru-RU" w:eastAsia="en-US"/>
                              </w:rPr>
                              <w:t>ГБ-</w:t>
                            </w:r>
                            <w:r w:rsidR="00626F71">
                              <w:rPr>
                                <w:rFonts w:ascii="Times New Roman" w:eastAsia="Calibri" w:hAnsi="Times New Roman"/>
                                <w:sz w:val="24"/>
                                <w:szCs w:val="22"/>
                                <w:lang w:val="ru-RU" w:eastAsia="en-US"/>
                              </w:rPr>
                              <w:t>2</w:t>
                            </w:r>
                            <w:r w:rsidR="00953BF9">
                              <w:rPr>
                                <w:rFonts w:ascii="Times New Roman" w:eastAsia="Calibri" w:hAnsi="Times New Roman"/>
                                <w:sz w:val="24"/>
                                <w:szCs w:val="22"/>
                                <w:lang w:val="ru-RU" w:eastAsia="en-US"/>
                              </w:rPr>
                              <w:t>4</w:t>
                            </w:r>
                            <w:r w:rsidRPr="00FE7BC7">
                              <w:rPr>
                                <w:rFonts w:ascii="Times New Roman" w:eastAsia="Calibri" w:hAnsi="Times New Roman"/>
                                <w:sz w:val="24"/>
                                <w:szCs w:val="22"/>
                                <w:lang w:val="ru-RU" w:eastAsia="en-US"/>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210408" id="Группа 2246" o:spid="_x0000_s1096" style="position:absolute;left:0;text-align:left;margin-left:56.7pt;margin-top:19.85pt;width:518.8pt;height:802.3pt;z-index:251661312;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sp3ggAAPNlAAAOAAAAZHJzL2Uyb0RvYy54bWzsXduOm1YUfa/Uf0C8N2MwVyueKJpcVClt&#10;oyb9AAZjGxWDC8x4pk+V+gn9kf5BfyH5o65zYXOxnczFPjEJiTQyBmM4e+119l5nb/z02c0q0a6j&#10;vIizdKobT0a6FqVhNovTxVT/7f2rHzxdK8ognQVJlkZT/TYq9Gfn33/3dLOeRGa2zJJZlGs4SVpM&#10;NuupvizL9eTsrAiX0SoonmTrKMXOeZavghKb+eJslgcbnH2VnJmjkXO2yfLZOs/CqCjw7guxUz/n&#10;55/Po7D8ZT4volJLpjqureR/c/73kv09O38aTBZ5sF7GobyM4AFXsQriFF9Kp3oRlIF2lcdbp1rF&#10;YZ4V2bx8Emars2w+j8OI3wPuxhh17uZ1nl2t+b0sJpvFmoYJQ9sZpwefNvz5+m2uxbOpbpqWo2tp&#10;sIKVPvzz8a+Pf3/4D///1fgOjNNmvZjg8Nf5+t36bS5uFi/fZOHvBXafdfez7YU4WLvc/JTNcOLg&#10;qsz4ON3M8xU7BUZAu+HmuCVzRDelFuJNx/Y814HVQuwzRobnm4a0WLiEWbc+GC5fyo8CGiP5QfGS&#10;XWAwEd/Kr1ReGbstIK+oB7d43OC+WwbriNusYKNVD65bDe6vAGWQLpJIs02GP3YBOLIa1EKMqJZm&#10;F0scFj3P82yzjIIZLsxgx+PyGx9gGwXs8bAh/uQ4BZN1XpSvo2ylsRdTPceVc+sF12+KUgxpdQgz&#10;Zpq9ipME7weTJNU2wJRtwQxsu8iSeMb28o18cXmR5Np1wLyS/+M31jlsFZfghiReTXWPDgombCxe&#10;pjP+NWUQJ+I1rJuk7OQR93p5fdXoiFG+zGa3GKk8EzQA2sKLZZb/qWsbUMBUL/64CvJI15IfU4y2&#10;b1gW4wy+YdmuiY28ueeyuSdIQ5xqqpe6Jl5elIJnrtZ5vFjimww+Emn2HE4wj/n4sesTVyXtCiSq&#10;gyS4Wfj7mzgFGscNNF6kwsXDm1S6OAGSI/z97Rru3MKj+Eg14p/Fo++PdY05tmt4/Jthusp7K5cf&#10;exIXFV1UaJOATHDdCgEJOpa4eywGKzdWam6/bW5LqbnB3NLabsfahu87IEdO8oO5WdRzr9l834Rj&#10;Y8Cb3m0rNbdpeIgmhHv7fJrbcm/T9d3B3oezt9G2t6PU3pZvgF4Ge6ubvRE8tvyb+xKbfRFLHn/2&#10;dmwbnD3YW6G9ES41+ZyHRsrs7TpsPvlkuAY+55xDedZW/jCEazuS/L3zt9W2t6+Uzw3bs5AeMIN7&#10;5ph/dz2B48pYtOYgghdJ4BCe313U2Wtvu2Vv6B4YW2X+XYXnvimMWhvbdUxEFszePIw7oHcbpvsI&#10;daDfyZhNWhvPvR2eSau3tgPNjwspVepdW1vk9pVm9ngu/6atvUP8c1SKfzYom0/evtFJxjyIL9y7&#10;xyPO8vv9+17qH1PiSA68izZX3lzecB16TK5wT7lOAEzKdXJDyHVyQ8h1cqN/cp1Ncl2tIDtNze7Y&#10;CrIxsjET7IaRYVR6+8ngiPxrwFFrJcImHbCBo6YYeGwcmSbT+3bjyLQhD54WH5GLDThq4YitzImE&#10;tIGjpsp4bBxZPpu7duPIsMcySzkZPiIXG3DUxhEJlw0cNdXLY+PIcUZ7wyNMa4A5y35OBkfkYgOO&#10;2jgiQbSBo6YqemwcGTayZ0FInolorZVYGZaLBP+kgEQ+NgCpDSRSWhtAasqtKoHkmN3l0hpIohrm&#10;y2ds5GQDkNpAwrSyFSE1ddxjA8nl5VM8QrI8nlfXup5hgq8EI1nuZxZi8/sU/jwi9ScnG4DUBlJb&#10;G3YVa8OYWBmGsBDQ5aKhdOMxhZj7lgKctjjskiKmZGnXBNg4ZXhdyjieOPy4QsF+LwUwMaSxsOuS&#10;bqXE2tXCj2ubw1KAgjpgh1RcvvAjiuGUL/x4viitrMOB4/m2ENx53e8DioB77tuktQprkwak1Lc9&#10;u1th+81ZW7YisBV13sVAdfmIpST78m4LDVk6X3c/Xq8DqilkOAXmb2kEljeSS+1jkdoFk881OqB4&#10;1pdR/Ik0OiBa2Up6XJIagPtjJz2iTkk2ilTr2p7HVtx5FQNrJWDj/uXzZkoFh3Snle4gBNqGEIkM&#10;CiDkmwh9mZN2UGSM0KxwajBCjwpnrKqT5M79LXIlXPS3yA0lC+Z1A5bgY96LtYOaSYeT1CzlAQXU&#10;7Bh8pq7DowY1izqJXlLzDj3KJRJS4Fe9oWaLUu6BmtvUTEpUrY17REAKINQvaqZcvi8wuis1k0Il&#10;qFkoRd0OYNYOfagOYYqafYcz1tdGzSQCNfyK0KPAr/pDzUM9zu4Oc5eUpQaEaLAUQKhf1ExSzNdG&#10;zSQ5SWqWN3r8qNkffyJq7q+ggfBmKxv1qAhHgV/1h5ppVPriU0x4VyD6MzWhWwiA/miZtiuAUL+o&#10;mUamLzC6Y9Tska4lqVlqWgqoGTWOe7Xm/goarP53y6+oiESBX/WHmkk+7YtPqaLmHZqYp1IT6xc1&#10;k3P1BUZtalYz25NGxhd9/aY8dvwnMxiWOUImKAu2OloJJiC2Bma4YtFg/xJYMjxZaft5fPvqtdij&#10;brrTkE8KsoJpyHU92VHlbeVgjonn7wirOyfS4mkRv/aFRVRNRqQCCuZoCoBKmIO1+nPmsAGoVm2C&#10;7UJ3FTBiOwbmOMhDujzS7ITBm3KdEoNXT21CQVhnqqgNzlE4GPwwBid1ThicVEjMEgoM7lo0UWw9&#10;1QW5FIsNhqe6yGcPH8TeCP62QwOSyRSEBggHfVnQvbMpDenPKTWl4SlTPStmURQaIJ7cBhIJZSqA&#10;5NpoE5J5Rbe70Ryb2HdSQKL4e4gxWxUcLBvYSlZIHVIDJAZmHmY6RqejCECSdZqn0m9dP6R7AFIb&#10;SCS+ilCGpCE1oQzaYKt5zfY71Xoy4R0f/PnR33IvAwZZEoewNyXxauxtj1lxvEhOEdG0ktPB3u2f&#10;zThM6EoyZl1Pwp7yJOMzFTNFHbv6JqSJls1tpmbxkIM9pR+79meouZr25foB+n2ZKbg4jl8W4YMn&#10;fwWF/XRJcxuvm7/Vcv4/AAAA//8DAFBLAwQUAAYACAAAACEAjEO2yuEAAAAMAQAADwAAAGRycy9k&#10;b3ducmV2LnhtbEyPTUvDQBCG74L/YRnBm92sSavGbEop6qkUbAXxNk2mSWh2N2S3SfrvnZ70Ni/z&#10;8H5ky8m0YqDeN85qULMIBNnClY2tNHzt3x+eQfiAtsTWWdJwIQ/L/PYmw7R0o/2kYRcqwSbWp6ih&#10;DqFLpfRFTQb9zHVk+Xd0vcHAsq9k2ePI5qaVj1G0kAYbywk1drSuqTjtzkbDx4jjKlZvw+Z0XF9+&#10;9vPt90aR1vd30+oVRKAp/MFwrc/VIedOB3e2pRctaxUnjGqIX55AXAE1V7zuwNciSWKQeSb/j8h/&#10;AQAA//8DAFBLAQItABQABgAIAAAAIQC2gziS/gAAAOEBAAATAAAAAAAAAAAAAAAAAAAAAABbQ29u&#10;dGVudF9UeXBlc10ueG1sUEsBAi0AFAAGAAgAAAAhADj9If/WAAAAlAEAAAsAAAAAAAAAAAAAAAAA&#10;LwEAAF9yZWxzLy5yZWxzUEsBAi0AFAAGAAgAAAAhAB+JqyneCAAA82UAAA4AAAAAAAAAAAAAAAAA&#10;LgIAAGRycy9lMm9Eb2MueG1sUEsBAi0AFAAGAAgAAAAhAIxDtsrhAAAADAEAAA8AAAAAAAAAAAAA&#10;AAAAOAsAAGRycy9kb3ducmV2LnhtbFBLBQYAAAAABAAEAPMAAABGDAAAAAA=&#10;" o:allowincell="f">
              <v:rect id="Rectangle 52" o:spid="_x0000_s10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qQkxQAAAN0AAAAPAAAAZHJzL2Rvd25yZXYueG1sRI/RasJA&#10;FETfC/7DcgXf6sYgrUZXiYLgU2mjH3DJXpNg9m7Mrkns13cLgo/DzJxh1tvB1KKj1lWWFcymEQji&#10;3OqKCwXn0+F9AcJ5ZI21ZVLwIAfbzehtjYm2Pf9Ql/lCBAi7BBWU3jeJlC4vyaCb2oY4eBfbGvRB&#10;toXULfYBbmoZR9GHNFhxWCixoX1J+TW7GwVXP3RfaZH9Hpbn3TL/3qX9/ZYqNRkP6QqEp8G/ws/2&#10;USuI4/kn/L8JT0Bu/gAAAP//AwBQSwECLQAUAAYACAAAACEA2+H2y+4AAACFAQAAEwAAAAAAAAAA&#10;AAAAAAAAAAAAW0NvbnRlbnRfVHlwZXNdLnhtbFBLAQItABQABgAIAAAAIQBa9CxbvwAAABUBAAAL&#10;AAAAAAAAAAAAAAAAAB8BAABfcmVscy8ucmVsc1BLAQItABQABgAIAAAAIQAjBqQkxQAAAN0AAAAP&#10;AAAAAAAAAAAAAAAAAAcCAABkcnMvZG93bnJldi54bWxQSwUGAAAAAAMAAwC3AAAA+QIAAAAA&#10;" filled="f" strokeweight="2pt"/>
              <v:line id="Line 53" o:spid="_x0000_s109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5b+vgAAAN0AAAAPAAAAZHJzL2Rvd25yZXYueG1sRE+9CsIw&#10;EN4F3yGc4KapRUWqUUSouInVxe1szrbYXEoTtb69GQTHj+9/telMLV7Uusqygsk4AkGcW11xoeBy&#10;TkcLEM4ja6wtk4IPOdis+70VJtq++USvzBcihLBLUEHpfZNI6fKSDLqxbYgDd7etQR9gW0jd4juE&#10;m1rGUTSXBisODSU2tCspf2RPo+BxvczS/XGnz3W21bci9dfbXSs1HHTbJQhPnf+Lf+6DVhDH0zA3&#10;vAlPQK6/AAAA//8DAFBLAQItABQABgAIAAAAIQDb4fbL7gAAAIUBAAATAAAAAAAAAAAAAAAAAAAA&#10;AABbQ29udGVudF9UeXBlc10ueG1sUEsBAi0AFAAGAAgAAAAhAFr0LFu/AAAAFQEAAAsAAAAAAAAA&#10;AAAAAAAAHwEAAF9yZWxzLy5yZWxzUEsBAi0AFAAGAAgAAAAhAD2rlv6+AAAA3QAAAA8AAAAAAAAA&#10;AAAAAAAABwIAAGRycy9kb3ducmV2LnhtbFBLBQYAAAAAAwADALcAAADyAgAAAAA=&#10;" strokeweight="2pt"/>
              <v:line id="Line 54" o:spid="_x0000_s109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NlxQAAAN0AAAAPAAAAZHJzL2Rvd25yZXYueG1sRI9Ba8JA&#10;FITvBf/D8oTemo2hLRqziggRb6XRS27P7DMJyb4N2VXjv+8WCj0OM/MNk20n04s7ja61rGARxSCI&#10;K6tbrhWcT/nbEoTzyBp7y6TgSQ62m9lLhqm2D/6me+FrESDsUlTQeD+kUrqqIYMusgNx8K52NOiD&#10;HGupR3wEuOllEsef0mDLYaHBgfYNVV1xMwq68vyRH772+tQXO32pc19erlqp1/m0W4PwNPn/8F/7&#10;qBUkyfsKft+EJyA3PwAAAP//AwBQSwECLQAUAAYACAAAACEA2+H2y+4AAACFAQAAEwAAAAAAAAAA&#10;AAAAAAAAAAAAW0NvbnRlbnRfVHlwZXNdLnhtbFBLAQItABQABgAIAAAAIQBa9CxbvwAAABUBAAAL&#10;AAAAAAAAAAAAAAAAAB8BAABfcmVscy8ucmVsc1BLAQItABQABgAIAAAAIQBS5zNlxQAAAN0AAAAP&#10;AAAAAAAAAAAAAAAAAAcCAABkcnMvZG93bnJldi54bWxQSwUGAAAAAAMAAwC3AAAA+QIAAAAA&#10;" strokeweight="2pt"/>
              <v:line id="Line 55" o:spid="_x0000_s110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AwlvgAAAN0AAAAPAAAAZHJzL2Rvd25yZXYueG1sRE+9CsIw&#10;EN4F3yGc4KapBUWqUUSouInVpdvZnG2xuZQman17MwiOH9//etubRryoc7VlBbNpBIK4sLrmUsH1&#10;kk6WIJxH1thYJgUfcrDdDAdrTLR985lemS9FCGGXoILK+zaR0hUVGXRT2xIH7m47gz7ArpS6w3cI&#10;N42Mo2ghDdYcGipsaV9R8cieRsEjv87Tw2mvL02207cy9fntrpUaj/rdCoSn3v/FP/dRK4jjedgf&#10;3oQnIDdfAAAA//8DAFBLAQItABQABgAIAAAAIQDb4fbL7gAAAIUBAAATAAAAAAAAAAAAAAAAAAAA&#10;AABbQ29udGVudF9UeXBlc10ueG1sUEsBAi0AFAAGAAgAAAAhAFr0LFu/AAAAFQEAAAsAAAAAAAAA&#10;AAAAAAAAHwEAAF9yZWxzLy5yZWxzUEsBAi0AFAAGAAgAAAAhAEYEDCW+AAAA3QAAAA8AAAAAAAAA&#10;AAAAAAAABwIAAGRycy9kb3ducmV2LnhtbFBLBQYAAAAAAwADALcAAADyAgAAAAA=&#10;" strokeweight="2pt"/>
              <v:line id="Line 56" o:spid="_x0000_s110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AAAAN0AAAAPAAAAZHJzL2Rvd25yZXYueG1sRI/BCsIw&#10;EETvgv8QVvCmqQVFqlFEqHgTqxdva7O2xWZTmqj1740geBxm5g2zXHemFk9qXWVZwWQcgSDOra64&#10;UHA+paM5COeRNdaWScGbHKxX/d4SE21ffKRn5gsRIOwSVFB63yRSurwkg25sG+Lg3Wxr0AfZFlK3&#10;+ApwU8s4imbSYMVhocSGtiXl9+xhFNwv52m6O2z1qc42+lqk/nK9aaWGg26zAOGp8//wr73XCuJ4&#10;OoHvm/AE5OoDAAD//wMAUEsBAi0AFAAGAAgAAAAhANvh9svuAAAAhQEAABMAAAAAAAAAAAAAAAAA&#10;AAAAAFtDb250ZW50X1R5cGVzXS54bWxQSwECLQAUAAYACAAAACEAWvQsW78AAAAVAQAACwAAAAAA&#10;AAAAAAAAAAAfAQAAX3JlbHMvLnJlbHNQSwECLQAUAAYACAAAACEAKUipvsAAAADdAAAADwAAAAAA&#10;AAAAAAAAAAAHAgAAZHJzL2Rvd25yZXYueG1sUEsFBgAAAAADAAMAtwAAAPQCAAAAAA==&#10;" strokeweight="2pt"/>
              <v:line id="Line 57" o:spid="_x0000_s110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jfJwAAAAN0AAAAPAAAAZHJzL2Rvd25yZXYueG1sRI/BCsIw&#10;EETvgv8QVvCmqQVFqlFEqHgTqxdva7O2xWZTmqj1740geBxm5g2zXHemFk9qXWVZwWQcgSDOra64&#10;UHA+paM5COeRNdaWScGbHKxX/d4SE21ffKRn5gsRIOwSVFB63yRSurwkg25sG+Lg3Wxr0AfZFlK3&#10;+ApwU8s4imbSYMVhocSGtiXl9+xhFNwv52m6O2z1qc42+lqk/nK9aaWGg26zAOGp8//wr73XCuJ4&#10;GsP3TXgCcvUBAAD//wMAUEsBAi0AFAAGAAgAAAAhANvh9svuAAAAhQEAABMAAAAAAAAAAAAAAAAA&#10;AAAAAFtDb250ZW50X1R5cGVzXS54bWxQSwECLQAUAAYACAAAACEAWvQsW78AAAAVAQAACwAAAAAA&#10;AAAAAAAAAAAfAQAAX3JlbHMvLnJlbHNQSwECLQAUAAYACAAAACEA2Zo3ycAAAADdAAAADwAAAAAA&#10;AAAAAAAAAAAHAgAAZHJzL2Rvd25yZXYueG1sUEsFBgAAAAADAAMAtwAAAPQCAAAAAA==&#10;" strokeweight="2pt"/>
              <v:line id="Line 58" o:spid="_x0000_s110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pJSwwAAAN0AAAAPAAAAZHJzL2Rvd25yZXYueG1sRI9Bi8Iw&#10;FITvC/6H8ARva2pFkWoUESreFmsv3p7Nsy02L6WJWv+9WRA8DjPzDbPa9KYRD+pcbVnBZByBIC6s&#10;rrlUkJ/S3wUI55E1NpZJwYscbNaDnxUm2j75SI/MlyJA2CWooPK+TaR0RUUG3di2xMG72s6gD7Ir&#10;pe7wGeCmkXEUzaXBmsNChS3tKipu2d0ouJ3zWbr/2+lTk231pUz9+XLVSo2G/XYJwlPvv+FP+6AV&#10;xPFsCv9vwhOQ6zcAAAD//wMAUEsBAi0AFAAGAAgAAAAhANvh9svuAAAAhQEAABMAAAAAAAAAAAAA&#10;AAAAAAAAAFtDb250ZW50X1R5cGVzXS54bWxQSwECLQAUAAYACAAAACEAWvQsW78AAAAVAQAACwAA&#10;AAAAAAAAAAAAAAAfAQAAX3JlbHMvLnJlbHNQSwECLQAUAAYACAAAACEAttaSUsMAAADdAAAADwAA&#10;AAAAAAAAAAAAAAAHAgAAZHJzL2Rvd25yZXYueG1sUEsFBgAAAAADAAMAtwAAAPcCAAAAAA==&#10;" strokeweight="2pt"/>
              <v:line id="Line 59" o:spid="_x0000_s110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womwwAAAN0AAAAPAAAAZHJzL2Rvd25yZXYueG1sRI9Bi8Iw&#10;FITvC/6H8ARva2pRkWoUESreFmsv3p7Nsy02L6WJWv+9WRA8DjPzDbPa9KYRD+pcbVnBZByBIC6s&#10;rrlUkJ/S3wUI55E1NpZJwYscbNaDnxUm2j75SI/MlyJA2CWooPK+TaR0RUUG3di2xMG72s6gD7Ir&#10;pe7wGeCmkXEUzaXBmsNChS3tKipu2d0ouJ3zWbr/2+lTk231pUz9+XLVSo2G/XYJwlPvv+FP+6AV&#10;xPFsCv9vwhOQ6zcAAAD//wMAUEsBAi0AFAAGAAgAAAAhANvh9svuAAAAhQEAABMAAAAAAAAAAAAA&#10;AAAAAAAAAFtDb250ZW50X1R5cGVzXS54bWxQSwECLQAUAAYACAAAACEAWvQsW78AAAAVAQAACwAA&#10;AAAAAAAAAAAAAAAfAQAAX3JlbHMvLnJlbHNQSwECLQAUAAYACAAAACEAOT8KJsMAAADdAAAADwAA&#10;AAAAAAAAAAAAAAAHAgAAZHJzL2Rvd25yZXYueG1sUEsFBgAAAAADAAMAtwAAAPcCAAAAAA==&#10;" strokeweight="2pt"/>
              <v:line id="Line 60" o:spid="_x0000_s11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slXxQAAAN0AAAAPAAAAZHJzL2Rvd25yZXYueG1sRI/dagIx&#10;FITvC75DOELvatYFpa5GEVuh0ovizwMcN8fN6uZkSaKuffqmUOjlMDPfMLNFZxtxIx9qxwqGgwwE&#10;cel0zZWCw3798goiRGSNjWNS8KAAi3nvaYaFdnfe0m0XK5EgHApUYGJsCylDachiGLiWOHkn5y3G&#10;JH0ltcd7gttG5lk2lhZrTgsGW1oZKi+7q1Ww8cfPy/C7MvLIG//efL1Ngj0r9dzvllMQkbr4H/5r&#10;f2gFeT4awe+b9ATk/AcAAP//AwBQSwECLQAUAAYACAAAACEA2+H2y+4AAACFAQAAEwAAAAAAAAAA&#10;AAAAAAAAAAAAW0NvbnRlbnRfVHlwZXNdLnhtbFBLAQItABQABgAIAAAAIQBa9CxbvwAAABUBAAAL&#10;AAAAAAAAAAAAAAAAAB8BAABfcmVscy8ucmVsc1BLAQItABQABgAIAAAAIQDctslXxQAAAN0AAAAP&#10;AAAAAAAAAAAAAAAAAAcCAABkcnMvZG93bnJldi54bWxQSwUGAAAAAAMAAwC3AAAA+QIAAAAA&#10;" strokeweight="1pt"/>
              <v:line id="Line 61" o:spid="_x0000_s11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FcgxQAAAN0AAAAPAAAAZHJzL2Rvd25yZXYueG1sRI/RagIx&#10;FETfC/5DuAXfatYFRbdGKbaFig+i9gOum+tmdXOzJKlu/XojFPo4zMwZZrbobCMu5EPtWMFwkIEg&#10;Lp2uuVLwvf98mYAIEVlj45gU/FKAxbz3NMNCuytv6bKLlUgQDgUqMDG2hZShNGQxDFxLnLyj8xZj&#10;kr6S2uM1wW0j8ywbS4s1pwWDLS0Nlefdj1Ww8of1eXirjDzwyn80m/dpsCel+s/d2yuISF38D/+1&#10;v7SCPB+N4fEmPQE5vwMAAP//AwBQSwECLQAUAAYACAAAACEA2+H2y+4AAACFAQAAEwAAAAAAAAAA&#10;AAAAAAAAAAAAW0NvbnRlbnRfVHlwZXNdLnhtbFBLAQItABQABgAIAAAAIQBa9CxbvwAAABUBAAAL&#10;AAAAAAAAAAAAAAAAAB8BAABfcmVscy8ucmVsc1BLAQItABQABgAIAAAAIQAsZFcgxQAAAN0AAAAP&#10;AAAAAAAAAAAAAAAAAAcCAABkcnMvZG93bnJldi54bWxQSwUGAAAAAAMAAwC3AAAA+QIAAAAA&#10;" strokeweight="1pt"/>
              <v:rect id="Rectangle 62" o:spid="_x0000_s110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XcnwwAAAN0AAAAPAAAAZHJzL2Rvd25yZXYueG1sRI9Ba8JA&#10;FITvhf6H5RV6qxuD2jS6ShCEXk0VenxkX5No9m3cXTX+e1cQehxm5htmsRpMJy7kfGtZwXiUgCCu&#10;rG65VrD72XxkIHxA1thZJgU38rBavr4sMNf2ylu6lKEWEcI+RwVNCH0upa8aMuhHtieO3p91BkOU&#10;rpba4TXCTSfTJJlJgy3HhQZ7WjdUHcuzUVAUh2F/Kr9w42WWuJme6Lr4Ver9bSjmIAIN4T/8bH9r&#10;BWk6/YTHm/gE5PIOAAD//wMAUEsBAi0AFAAGAAgAAAAhANvh9svuAAAAhQEAABMAAAAAAAAAAAAA&#10;AAAAAAAAAFtDb250ZW50X1R5cGVzXS54bWxQSwECLQAUAAYACAAAACEAWvQsW78AAAAVAQAACwAA&#10;AAAAAAAAAAAAAAAfAQAAX3JlbHMvLnJlbHNQSwECLQAUAAYACAAAACEAbqF3J8MAAADdAAAADwAA&#10;AAAAAAAAAAAAAAAHAgAAZHJzL2Rvd25yZXYueG1sUEsFBgAAAAADAAMAtwAAAPcCAAAAAA==&#10;" filled="f" stroked="f" strokeweight=".25pt">
                <v:textbox inset="1pt,1pt,1pt,1pt">
                  <w:txbxContent>
                    <w:p w14:paraId="5709F4D3"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63" o:spid="_x0000_s110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NVwQAAAN0AAAAPAAAAZHJzL2Rvd25yZXYueG1sRE/Pa8Iw&#10;FL4P/B/CE7ytqcUV1zVKEYRd7SZ4fDRvbWfzUpPM1v9+OQx2/Ph+l/vZDOJOzveWFayTFARxY3XP&#10;rYLPj+PzFoQPyBoHy6TgQR72u8VTiYW2E5/oXodWxBD2BSroQhgLKX3TkUGf2JE4cl/WGQwRulZq&#10;h1MMN4PM0jSXBnuODR2OdOioudY/RkFVfc/nW/2KRy+3qcv1RrfVRanVcq7eQASaw7/4z/2uFWTZ&#10;S5wb38QnIHe/AAAA//8DAFBLAQItABQABgAIAAAAIQDb4fbL7gAAAIUBAAATAAAAAAAAAAAAAAAA&#10;AAAAAABbQ29udGVudF9UeXBlc10ueG1sUEsBAi0AFAAGAAgAAAAhAFr0LFu/AAAAFQEAAAsAAAAA&#10;AAAAAAAAAAAAHwEAAF9yZWxzLy5yZWxzUEsBAi0AFAAGAAgAAAAhAB8+41XBAAAA3QAAAA8AAAAA&#10;AAAAAAAAAAAABwIAAGRycy9kb3ducmV2LnhtbFBLBQYAAAAAAwADALcAAAD1AgAAAAA=&#10;" filled="f" stroked="f" strokeweight=".25pt">
                <v:textbox inset="1pt,1pt,1pt,1pt">
                  <w:txbxContent>
                    <w:p w14:paraId="4F81E5A7"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64" o:spid="_x0000_s110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bOxAAAAN0AAAAPAAAAZHJzL2Rvd25yZXYueG1sRI/BasMw&#10;EETvgf6D2EJviVzTmMSJEkzA0GvdFHpcrI3t1lq5kmK7f18FCjkOM/OG2R9n04uRnO8sK3heJSCI&#10;a6s7bhSc38vlBoQPyBp7y6TglzwcDw+LPebaTvxGYxUaESHsc1TQhjDkUvq6JYN+ZQfi6F2sMxii&#10;dI3UDqcIN71MkySTBjuOCy0OdGqp/q6uRkFRfM0fP9UWSy83icv0i26KT6WeHudiByLQHO7h//ar&#10;VpCm6y3c3sQnIA9/AAAA//8DAFBLAQItABQABgAIAAAAIQDb4fbL7gAAAIUBAAATAAAAAAAAAAAA&#10;AAAAAAAAAABbQ29udGVudF9UeXBlc10ueG1sUEsBAi0AFAAGAAgAAAAhAFr0LFu/AAAAFQEAAAsA&#10;AAAAAAAAAAAAAAAAHwEAAF9yZWxzLy5yZWxzUEsBAi0AFAAGAAgAAAAhAHByRs7EAAAA3QAAAA8A&#10;AAAAAAAAAAAAAAAABwIAAGRycy9kb3ducmV2LnhtbFBLBQYAAAAAAwADALcAAAD4AgAAAAA=&#10;" filled="f" stroked="f" strokeweight=".25pt">
                <v:textbox inset="1pt,1pt,1pt,1pt">
                  <w:txbxContent>
                    <w:p w14:paraId="46053054"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65" o:spid="_x0000_s111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CXuvwAAAN0AAAAPAAAAZHJzL2Rvd25yZXYueG1sRE9Ni8Iw&#10;EL0v+B/CCHtbU4sUrUYpguDVroLHoRnbajOpSdTuvzcHYY+P973aDKYTT3K+taxgOklAEFdWt1wr&#10;OP7ufuYgfEDW2FkmBX/kYbMefa0w1/bFB3qWoRYxhH2OCpoQ+lxKXzVk0E9sTxy5i3UGQ4Sultrh&#10;K4abTqZJkkmDLceGBnvaNlTdyodRUBTX4XQvF7jzcp64TM90XZyV+h4PxRJEoCH8iz/uvVaQplnc&#10;H9/EJyDXbwAAAP//AwBQSwECLQAUAAYACAAAACEA2+H2y+4AAACFAQAAEwAAAAAAAAAAAAAAAAAA&#10;AAAAW0NvbnRlbnRfVHlwZXNdLnhtbFBLAQItABQABgAIAAAAIQBa9CxbvwAAABUBAAALAAAAAAAA&#10;AAAAAAAAAB8BAABfcmVscy8ucmVsc1BLAQItABQABgAIAAAAIQAvJCXuvwAAAN0AAAAPAAAAAAAA&#10;AAAAAAAAAAcCAABkcnMvZG93bnJldi54bWxQSwUGAAAAAAMAAwC3AAAA8wIAAAAA&#10;" filled="f" stroked="f" strokeweight=".25pt">
                <v:textbox inset="1pt,1pt,1pt,1pt">
                  <w:txbxContent>
                    <w:p w14:paraId="58B45225" w14:textId="77777777" w:rsidR="00DC15B8" w:rsidRDefault="00DC15B8">
                      <w:pPr>
                        <w:pStyle w:val="ab"/>
                        <w:jc w:val="center"/>
                        <w:rPr>
                          <w:sz w:val="18"/>
                        </w:rPr>
                      </w:pPr>
                      <w:r>
                        <w:rPr>
                          <w:sz w:val="18"/>
                        </w:rPr>
                        <w:t>Підпис</w:t>
                      </w:r>
                    </w:p>
                  </w:txbxContent>
                </v:textbox>
              </v:rect>
              <v:rect id="Rectangle 66" o:spid="_x0000_s111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IB1wwAAAN0AAAAPAAAAZHJzL2Rvd25yZXYueG1sRI/BasMw&#10;EETvhfyD2EJvtRxTTOJaCaYQyDVuCzku1sZ2a60cSbWdv48KhR6HmXnDlPvFDGIi53vLCtZJCoK4&#10;sbrnVsHH++F5A8IHZI2DZVJwIw/73eqhxELbmU801aEVEcK+QAVdCGMhpW86MugTOxJH72KdwRCl&#10;a6V2OEe4GWSWprk02HNc6HCkt46a7/rHKKiqr+XzWm/x4OUmdbl+0W11VurpcaleQQRawn/4r33U&#10;CrIsX8Pvm/gE5O4OAAD//wMAUEsBAi0AFAAGAAgAAAAhANvh9svuAAAAhQEAABMAAAAAAAAAAAAA&#10;AAAAAAAAAFtDb250ZW50X1R5cGVzXS54bWxQSwECLQAUAAYACAAAACEAWvQsW78AAAAVAQAACwAA&#10;AAAAAAAAAAAAAAAfAQAAX3JlbHMvLnJlbHNQSwECLQAUAAYACAAAACEAQGiAdcMAAADdAAAADwAA&#10;AAAAAAAAAAAAAAAHAgAAZHJzL2Rvd25yZXYueG1sUEsFBgAAAAADAAMAtwAAAPcCAAAAAA==&#10;" filled="f" stroked="f" strokeweight=".25pt">
                <v:textbox inset="1pt,1pt,1pt,1pt">
                  <w:txbxContent>
                    <w:p w14:paraId="1EF6F96F" w14:textId="77777777" w:rsidR="00DC15B8" w:rsidRDefault="00DC15B8">
                      <w:pPr>
                        <w:pStyle w:val="ab"/>
                        <w:jc w:val="center"/>
                        <w:rPr>
                          <w:sz w:val="18"/>
                        </w:rPr>
                      </w:pPr>
                      <w:r>
                        <w:rPr>
                          <w:sz w:val="18"/>
                        </w:rPr>
                        <w:t>Дата</w:t>
                      </w:r>
                    </w:p>
                  </w:txbxContent>
                </v:textbox>
              </v:rect>
              <v:rect id="Rectangle 67" o:spid="_x0000_s111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h4CwgAAAN0AAAAPAAAAZHJzL2Rvd25yZXYueG1sRI9Bi8Iw&#10;FITvgv8hPGFvmlqWotUoZUHwalfB46N5ttXmpSZZ7f77zYLgcZiZb5j1djCdeJDzrWUF81kCgriy&#10;uuVawfF7N12A8AFZY2eZFPySh+1mPFpjru2TD/QoQy0ihH2OCpoQ+lxKXzVk0M9sTxy9i3UGQ5Su&#10;ltrhM8JNJ9MkyaTBluNCgz19NVTdyh+joCiuw+leLnHn5SJxmf7UdXFW6mMyFCsQgYbwDr/ae60g&#10;TbMU/t/EJyA3fwAAAP//AwBQSwECLQAUAAYACAAAACEA2+H2y+4AAACFAQAAEwAAAAAAAAAAAAAA&#10;AAAAAAAAW0NvbnRlbnRfVHlwZXNdLnhtbFBLAQItABQABgAIAAAAIQBa9CxbvwAAABUBAAALAAAA&#10;AAAAAAAAAAAAAB8BAABfcmVscy8ucmVsc1BLAQItABQABgAIAAAAIQCwuh4CwgAAAN0AAAAPAAAA&#10;AAAAAAAAAAAAAAcCAABkcnMvZG93bnJldi54bWxQSwUGAAAAAAMAAwC3AAAA9gIAAAAA&#10;" filled="f" stroked="f" strokeweight=".25pt">
                <v:textbox inset="1pt,1pt,1pt,1pt">
                  <w:txbxContent>
                    <w:p w14:paraId="40C4B761"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68" o:spid="_x0000_s111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ruZwwAAAN0AAAAPAAAAZHJzL2Rvd25yZXYueG1sRI9Ba8JA&#10;FITvgv9heUJvujFKSFNXCYLgtalCj4/sa5I2+zburpr++65Q8DjMzDfMZjeaXtzI+c6yguUiAUFc&#10;W91xo+D0cZjnIHxA1thbJgW/5GG3nU42WGh753e6VaEREcK+QAVtCEMhpa9bMugXdiCO3pd1BkOU&#10;rpHa4T3CTS/TJMmkwY7jQosD7Vuqf6qrUVCW3+P5Ur3iwcs8cZle66b8VOplNpZvIAKN4Rn+bx+1&#10;gjTNVvB4E5+A3P4BAAD//wMAUEsBAi0AFAAGAAgAAAAhANvh9svuAAAAhQEAABMAAAAAAAAAAAAA&#10;AAAAAAAAAFtDb250ZW50X1R5cGVzXS54bWxQSwECLQAUAAYACAAAACEAWvQsW78AAAAVAQAACwAA&#10;AAAAAAAAAAAAAAAfAQAAX3JlbHMvLnJlbHNQSwECLQAUAAYACAAAACEA3/a7mcMAAADdAAAADwAA&#10;AAAAAAAAAAAAAAAHAgAAZHJzL2Rvd25yZXYueG1sUEsFBgAAAAADAAMAtwAAAPcCAAAAAA==&#10;" filled="f" stroked="f" strokeweight=".25pt">
                <v:textbox inset="1pt,1pt,1pt,1pt">
                  <w:txbxContent>
                    <w:p w14:paraId="242F2C56"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6</w:t>
                      </w:r>
                      <w:r>
                        <w:rPr>
                          <w:sz w:val="18"/>
                        </w:rPr>
                        <w:fldChar w:fldCharType="end"/>
                      </w:r>
                    </w:p>
                  </w:txbxContent>
                </v:textbox>
              </v:rect>
              <v:rect id="Rectangle 69" o:spid="_x0000_s111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yPtwwAAAN0AAAAPAAAAZHJzL2Rvd25yZXYueG1sRI/BasMw&#10;EETvhfyD2EButVxjTOpaCaYQyDVuCzku1tZ2a61cSYmdv48KhR6HmXnDVPvFjOJKzg+WFTwlKQji&#10;1uqBOwXvb4fHLQgfkDWOlknBjTzsd6uHCkttZz7RtQmdiBD2JSroQ5hKKX3bk0Gf2Ik4ep/WGQxR&#10;uk5qh3OEm1FmaVpIgwPHhR4neu2p/W4uRkFdfy0fP80zHrzcpq7Que7qs1Kb9VK/gAi0hP/wX/uo&#10;FWRZkcPvm/gE5O4OAAD//wMAUEsBAi0AFAAGAAgAAAAhANvh9svuAAAAhQEAABMAAAAAAAAAAAAA&#10;AAAAAAAAAFtDb250ZW50X1R5cGVzXS54bWxQSwECLQAUAAYACAAAACEAWvQsW78AAAAVAQAACwAA&#10;AAAAAAAAAAAAAAAfAQAAX3JlbHMvLnJlbHNQSwECLQAUAAYACAAAACEAUB8j7cMAAADdAAAADwAA&#10;AAAAAAAAAAAAAAAHAgAAZHJzL2Rvd25yZXYueG1sUEsFBgAAAAADAAMAtwAAAPcCAAAAAA==&#10;" filled="f" stroked="f" strokeweight=".25pt">
                <v:textbox inset="1pt,1pt,1pt,1pt">
                  <w:txbxContent>
                    <w:p w14:paraId="5145E29E" w14:textId="3FB96903" w:rsidR="00DC15B8" w:rsidRPr="00CA0E0C" w:rsidRDefault="00CA0E0C" w:rsidP="00CA0E0C">
                      <w:pPr>
                        <w:pStyle w:val="ab"/>
                        <w:jc w:val="center"/>
                        <w:rPr>
                          <w:rFonts w:ascii="Journal" w:hAnsi="Journal"/>
                          <w:lang w:val="ru-RU"/>
                        </w:rPr>
                      </w:pPr>
                      <w:r w:rsidRPr="00291346">
                        <w:rPr>
                          <w:rFonts w:ascii="Times New Roman" w:eastAsia="Calibri" w:hAnsi="Times New Roman"/>
                          <w:szCs w:val="22"/>
                          <w:lang w:val="ru-RU" w:eastAsia="en-US"/>
                        </w:rPr>
                        <w:t>КНУ РМ 184 2</w:t>
                      </w:r>
                      <w:r w:rsidR="00291346" w:rsidRPr="00291346">
                        <w:rPr>
                          <w:rFonts w:ascii="Times New Roman" w:eastAsia="Calibri" w:hAnsi="Times New Roman"/>
                          <w:szCs w:val="22"/>
                          <w:lang w:val="ru-RU" w:eastAsia="en-US"/>
                        </w:rPr>
                        <w:t>5</w:t>
                      </w:r>
                      <w:r w:rsidRPr="00291346">
                        <w:rPr>
                          <w:rFonts w:ascii="Times New Roman" w:eastAsia="Calibri" w:hAnsi="Times New Roman"/>
                          <w:szCs w:val="22"/>
                          <w:lang w:val="ru-RU" w:eastAsia="en-US"/>
                        </w:rPr>
                        <w:t>.0</w:t>
                      </w:r>
                      <w:r w:rsidR="001C219E" w:rsidRPr="00291346">
                        <w:rPr>
                          <w:rFonts w:ascii="Times New Roman" w:eastAsia="Calibri" w:hAnsi="Times New Roman"/>
                          <w:szCs w:val="22"/>
                          <w:lang w:val="ru-RU" w:eastAsia="en-US"/>
                        </w:rPr>
                        <w:t>5</w:t>
                      </w:r>
                      <w:r w:rsidRPr="00291346">
                        <w:rPr>
                          <w:rFonts w:ascii="Times New Roman" w:eastAsia="Calibri" w:hAnsi="Times New Roman"/>
                          <w:szCs w:val="22"/>
                          <w:lang w:val="ru-RU" w:eastAsia="en-US"/>
                        </w:rPr>
                        <w:t>.0</w:t>
                      </w:r>
                      <w:r w:rsidR="001C219E" w:rsidRPr="00291346">
                        <w:rPr>
                          <w:rFonts w:ascii="Times New Roman" w:eastAsia="Calibri" w:hAnsi="Times New Roman"/>
                          <w:szCs w:val="22"/>
                          <w:lang w:val="ru-RU" w:eastAsia="en-US"/>
                        </w:rPr>
                        <w:t>5</w:t>
                      </w:r>
                      <w:r w:rsidRPr="00291346">
                        <w:rPr>
                          <w:rFonts w:ascii="Journal" w:hAnsi="Journal"/>
                          <w:lang w:val="ru-RU"/>
                        </w:rPr>
                        <w:t xml:space="preserve"> </w:t>
                      </w:r>
                      <w:r w:rsidR="00DC15B8" w:rsidRPr="00291346">
                        <w:rPr>
                          <w:rFonts w:ascii="Times New Roman" w:eastAsia="Calibri" w:hAnsi="Times New Roman"/>
                          <w:szCs w:val="22"/>
                          <w:lang w:eastAsia="en-US"/>
                        </w:rPr>
                        <w:t>Е1</w:t>
                      </w:r>
                    </w:p>
                  </w:txbxContent>
                </v:textbox>
              </v:rect>
              <v:line id="Line 70" o:spid="_x0000_s111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2UAwAAAAN0AAAAPAAAAZHJzL2Rvd25yZXYueG1sRI/BCsIw&#10;EETvgv8QVvCmqQVFqlFEqHgTqxdva7O2xWZTmqj1740geBxm5g2zXHemFk9qXWVZwWQcgSDOra64&#10;UHA+paM5COeRNdaWScGbHKxX/d4SE21ffKRn5gsRIOwSVFB63yRSurwkg25sG+Lg3Wxr0AfZFlK3&#10;+ApwU8s4imbSYMVhocSGtiXl9+xhFNwv52m6O2z1qc42+lqk/nK9aaWGg26zAOGp8//wr73XCuJ4&#10;NoXvm/AE5OoDAAD//wMAUEsBAi0AFAAGAAgAAAAhANvh9svuAAAAhQEAABMAAAAAAAAAAAAAAAAA&#10;AAAAAFtDb250ZW50X1R5cGVzXS54bWxQSwECLQAUAAYACAAAACEAWvQsW78AAAAVAQAACwAAAAAA&#10;AAAAAAAAAAAfAQAAX3JlbHMvLnJlbHNQSwECLQAUAAYACAAAACEAmB9lAMAAAADdAAAADwAAAAAA&#10;AAAAAAAAAAAHAgAAZHJzL2Rvd25yZXYueG1sUEsFBgAAAAADAAMAtwAAAPQCAAAAAA==&#10;" strokeweight="2pt"/>
              <v:line id="Line 71" o:spid="_x0000_s111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t3xAAAAN0AAAAPAAAAZHJzL2Rvd25yZXYueG1sRI9Bi8Iw&#10;FITvC/sfwlvwtqZbsEg1FREq3sTqpbdn82xLm5fSZLX+e7Ow4HGYmW+Y9WYyvbjT6FrLCn7mEQji&#10;yuqWawWXc/69BOE8ssbeMil4koNN9vmxxlTbB5/oXvhaBAi7FBU03g+plK5qyKCb24E4eDc7GvRB&#10;jrXUIz4C3PQyjqJEGmw5LDQ40K6hqit+jYKuvCzy/XGnz32x1dc69+X1ppWafU3bFQhPk3+H/9sH&#10;rSCOkwT+3oQnILMXAAAA//8DAFBLAQItABQABgAIAAAAIQDb4fbL7gAAAIUBAAATAAAAAAAAAAAA&#10;AAAAAAAAAABbQ29udGVudF9UeXBlc10ueG1sUEsBAi0AFAAGAAgAAAAhAFr0LFu/AAAAFQEAAAsA&#10;AAAAAAAAAAAAAAAAHwEAAF9yZWxzLy5yZWxzUEsBAi0AFAAGAAgAAAAhAGjN+3fEAAAA3QAAAA8A&#10;AAAAAAAAAAAAAAAABwIAAGRycy9kb3ducmV2LnhtbFBLBQYAAAAAAwADALcAAAD4AgAAAAA=&#10;" strokeweight="2pt"/>
              <v:line id="Line 72" o:spid="_x0000_s111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DgGxgAAAN0AAAAPAAAAZHJzL2Rvd25yZXYueG1sRI/NbsIw&#10;EITvlXgHa5F6Kw45QAkYhGiRinqo+HmAJV7iQLyObAOhT19XqtTjaGa+0cwWnW3EjXyoHSsYDjIQ&#10;xKXTNVcKDvv1yyuIEJE1No5JwYMCLOa9pxkW2t15S7ddrESCcChQgYmxLaQMpSGLYeBa4uSdnLcY&#10;k/SV1B7vCW4bmWfZSFqsOS0YbGllqLzsrlbBxh8/L8Pvysgjb/x78/U2Cfas1HO/W05BROrif/iv&#10;/aEV5PloDL9v0hOQ8x8AAAD//wMAUEsBAi0AFAAGAAgAAAAhANvh9svuAAAAhQEAABMAAAAAAAAA&#10;AAAAAAAAAAAAAFtDb250ZW50X1R5cGVzXS54bWxQSwECLQAUAAYACAAAACEAWvQsW78AAAAVAQAA&#10;CwAAAAAAAAAAAAAAAAAfAQAAX3JlbHMvLnJlbHNQSwECLQAUAAYACAAAACEAjUQ4BsYAAADdAAAA&#10;DwAAAAAAAAAAAAAAAAAHAgAAZHJzL2Rvd25yZXYueG1sUEsFBgAAAAADAAMAtwAAAPoCAAAAAA==&#10;" strokeweight="1pt"/>
              <v:line id="Line 73" o:spid="_x0000_s111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6x0wgAAAN0AAAAPAAAAZHJzL2Rvd25yZXYueG1sRE9LbsIw&#10;EN1X6h2sqdRdccgCQRoHVW2RilggoAcY4mmcEo8j20Dg9HiBxPLp/cv5YDtxIh9axwrGowwEce10&#10;y42C393ibQoiRGSNnWNScKEA8+r5qcRCuzNv6LSNjUghHApUYGLsCylDbchiGLmeOHF/zluMCfpG&#10;ao/nFG47mWfZRFpsOTUY7OnTUH3YHq2Cpd+vDuNrY+Sel/67W3/Ngv1X6vVl+HgHEWmID/Hd/aMV&#10;5PkkzU1v0hOQ1Q0AAP//AwBQSwECLQAUAAYACAAAACEA2+H2y+4AAACFAQAAEwAAAAAAAAAAAAAA&#10;AAAAAAAAW0NvbnRlbnRfVHlwZXNdLnhtbFBLAQItABQABgAIAAAAIQBa9CxbvwAAABUBAAALAAAA&#10;AAAAAAAAAAAAAB8BAABfcmVscy8ucmVsc1BLAQItABQABgAIAAAAIQD826x0wgAAAN0AAAAPAAAA&#10;AAAAAAAAAAAAAAcCAABkcnMvZG93bnJldi54bWxQSwUGAAAAAAMAAwC3AAAA9gIAAAAA&#10;" strokeweight="1pt"/>
              <v:line id="Line 74" o:spid="_x0000_s111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wnvxQAAAN0AAAAPAAAAZHJzL2Rvd25yZXYueG1sRI9BawIx&#10;FITvBf9DeIK3mnUPoqtRRFuo9FCq/oDn5rlZ3bwsSaprf70pFDwOM/MNM192thFX8qF2rGA0zEAQ&#10;l07XXCk47N9fJyBCRNbYOCYFdwqwXPRe5lhod+Nvuu5iJRKEQ4EKTIxtIWUoDVkMQ9cSJ+/kvMWY&#10;pK+k9nhLcNvIPMvG0mLNacFgS2tD5WX3YxVs/fHzMvqtjDzy1r81X5tpsGelBv1uNQMRqYvP8H/7&#10;QyvI8/EU/t6kJyAXDwAAAP//AwBQSwECLQAUAAYACAAAACEA2+H2y+4AAACFAQAAEwAAAAAAAAAA&#10;AAAAAAAAAAAAW0NvbnRlbnRfVHlwZXNdLnhtbFBLAQItABQABgAIAAAAIQBa9CxbvwAAABUBAAAL&#10;AAAAAAAAAAAAAAAAAB8BAABfcmVscy8ucmVsc1BLAQItABQABgAIAAAAIQCTlwnvxQAAAN0AAAAP&#10;AAAAAAAAAAAAAAAAAAcCAABkcnMvZG93bnJldi54bWxQSwUGAAAAAAMAAwC3AAAA+QIAAAAA&#10;" strokeweight="1pt"/>
              <v:group id="Group 75" o:spid="_x0000_s112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rect id="Rectangle 76" o:spid="_x0000_s112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RaoxAAAAN0AAAAPAAAAZHJzL2Rvd25yZXYueG1sRI/BasMw&#10;EETvhfyD2EButRxTXMeJEkwh0GvdFnpcrI3txFo5kho7f18VCj0OM/OG2R1mM4gbOd9bVrBOUhDE&#10;jdU9two+3o+PBQgfkDUOlknBnTwc9ouHHZbaTvxGtzq0IkLYl6igC2EspfRNRwZ9Ykfi6J2sMxii&#10;dK3UDqcIN4PM0jSXBnuOCx2O9NJRc6m/jYKqOs+f13qDRy+L1OX6SbfVl1Kr5VxtQQSaw3/4r/2q&#10;FWTZ8xp+38QnIPc/AAAA//8DAFBLAQItABQABgAIAAAAIQDb4fbL7gAAAIUBAAATAAAAAAAAAAAA&#10;AAAAAAAAAABbQ29udGVudF9UeXBlc10ueG1sUEsBAi0AFAAGAAgAAAAhAFr0LFu/AAAAFQEAAAsA&#10;AAAAAAAAAAAAAAAAHwEAAF9yZWxzLy5yZWxzUEsBAi0AFAAGAAgAAAAhAMWxFqjEAAAA3QAAAA8A&#10;AAAAAAAAAAAAAAAABwIAAGRycy9kb3ducmV2LnhtbFBLBQYAAAAAAwADALcAAAD4AgAAAAA=&#10;" filled="f" stroked="f" strokeweight=".25pt">
                  <v:textbox inset="1pt,1pt,1pt,1pt">
                    <w:txbxContent>
                      <w:p w14:paraId="69B8ABD9"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77" o:spid="_x0000_s112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4jfwwAAAN0AAAAPAAAAZHJzL2Rvd25yZXYueG1sRI9Pi8Iw&#10;FMTvwn6H8Bb2pukW8U/XKEUQvFoVPD6at221eekmUbvf3giCx2FmfsMsVr1pxY2cbywr+B4lIIhL&#10;qxuuFBz2m+EMhA/IGlvLpOCfPKyWH4MFZtreeUe3IlQiQthnqKAOocuk9GVNBv3IdsTR+7XOYIjS&#10;VVI7vEe4aWWaJBNpsOG4UGNH65rKS3E1CvL83B//ijluvJwlbqLHuspPSn199vkPiEB9eIdf7a1W&#10;kKbTFJ5v4hOQywcAAAD//wMAUEsBAi0AFAAGAAgAAAAhANvh9svuAAAAhQEAABMAAAAAAAAAAAAA&#10;AAAAAAAAAFtDb250ZW50X1R5cGVzXS54bWxQSwECLQAUAAYACAAAACEAWvQsW78AAAAVAQAACwAA&#10;AAAAAAAAAAAAAAAfAQAAX3JlbHMvLnJlbHNQSwECLQAUAAYACAAAACEANWOI38MAAADdAAAADwAA&#10;AAAAAAAAAAAAAAAHAgAAZHJzL2Rvd25yZXYueG1sUEsFBgAAAAADAAMAtwAAAPcCAAAAAA==&#10;" filled="f" stroked="f" strokeweight=".25pt">
                  <v:textbox inset="1pt,1pt,1pt,1pt">
                    <w:txbxContent>
                      <w:p w14:paraId="24E70035" w14:textId="6A3F80F6" w:rsidR="00DC15B8" w:rsidRPr="00A67270" w:rsidRDefault="00953BF9">
                        <w:pPr>
                          <w:pStyle w:val="ab"/>
                          <w:rPr>
                            <w:rFonts w:ascii="Times New Roman" w:hAnsi="Times New Roman" w:cs="Times New Roman"/>
                            <w:sz w:val="18"/>
                          </w:rPr>
                        </w:pPr>
                        <w:r w:rsidRPr="00A67270">
                          <w:rPr>
                            <w:rFonts w:ascii="Times New Roman" w:hAnsi="Times New Roman" w:cs="Times New Roman"/>
                            <w:sz w:val="18"/>
                          </w:rPr>
                          <w:t>Трощинський Т.</w:t>
                        </w:r>
                      </w:p>
                    </w:txbxContent>
                  </v:textbox>
                </v:rect>
              </v:group>
              <v:group id="Group 78" o:spid="_x0000_s112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eZxgAAAN0AAAAPAAAAZHJzL2Rvd25yZXYueG1sRI9Ba8JA&#10;FITvBf/D8oTe6iaRthJdRURLDyJUBfH2yD6TYPZtyK5J/PeuIPQ4zMw3zGzRm0q01LjSsoJ4FIEg&#10;zqwuOVdwPGw+JiCcR9ZYWSYFd3KwmA/eZphq2/EftXufiwBhl6KCwvs6ldJlBRl0I1sTB+9iG4M+&#10;yCaXusEuwE0lkyj6kgZLDgsF1rQqKLvub0bBT4fdchyv2+31srqfD5+70zYmpd6H/XIKwlPv/8Ov&#10;9q9WkCTfY3i+CU9Azh8AAAD//wMAUEsBAi0AFAAGAAgAAAAhANvh9svuAAAAhQEAABMAAAAAAAAA&#10;AAAAAAAAAAAAAFtDb250ZW50X1R5cGVzXS54bWxQSwECLQAUAAYACAAAACEAWvQsW78AAAAVAQAA&#10;CwAAAAAAAAAAAAAAAAAfAQAAX3JlbHMvLnJlbHNQSwECLQAUAAYACAAAACEAE+CXmcYAAADdAAAA&#10;DwAAAAAAAAAAAAAAAAAHAgAAZHJzL2Rvd25yZXYueG1sUEsFBgAAAAADAAMAtwAAAPoCAAAAAA==&#10;">
                <v:rect id="Rectangle 79" o:spid="_x0000_s112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rUwxAAAAN0AAAAPAAAAZHJzL2Rvd25yZXYueG1sRI/BasMw&#10;EETvhfyD2EButVxjXNeJEkwhkGvdBnJcrK3t1Fq5kpI4f18VCj0OM/OG2exmM4orOT9YVvCUpCCI&#10;W6sH7hR8vO8fSxA+IGscLZOCO3nYbRcPG6y0vfEbXZvQiQhhX6GCPoSpktK3PRn0iZ2Io/dpncEQ&#10;peukdniLcDPKLE0LaXDguNDjRK89tV/NxSio6/N8/G5ecO9lmbpC57qrT0qtlnO9BhFoDv/hv/ZB&#10;K8iy5xx+38QnILc/AAAA//8DAFBLAQItABQABgAIAAAAIQDb4fbL7gAAAIUBAAATAAAAAAAAAAAA&#10;AAAAAAAAAABbQ29udGVudF9UeXBlc10ueG1sUEsBAi0AFAAGAAgAAAAhAFr0LFu/AAAAFQEAAAsA&#10;AAAAAAAAAAAAAAAAHwEAAF9yZWxzLy5yZWxzUEsBAi0AFAAGAAgAAAAhANXGtTDEAAAA3QAAAA8A&#10;AAAAAAAAAAAAAAAABwIAAGRycy9kb3ducmV2LnhtbFBLBQYAAAAAAwADALcAAAD4AgAAAAA=&#10;" filled="f" stroked="f" strokeweight=".25pt">
                  <v:textbox inset="1pt,1pt,1pt,1pt">
                    <w:txbxContent>
                      <w:p w14:paraId="09114C92"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80" o:spid="_x0000_s112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hCrwwAAAN0AAAAPAAAAZHJzL2Rvd25yZXYueG1sRI9Ba8JA&#10;FITvhf6H5RV6qxuD2jS6ShCEXk0VenxkX5No9m3cXTX+e1cQehxm5htmsRpMJy7kfGtZwXiUgCCu&#10;rG65VrD72XxkIHxA1thZJgU38rBavr4sMNf2ylu6lKEWEcI+RwVNCH0upa8aMuhHtieO3p91BkOU&#10;rpba4TXCTSfTJJlJgy3HhQZ7WjdUHcuzUVAUh2F/Kr9w42WWuJme6Lr4Ver9bSjmIAIN4T/8bH9r&#10;BWn6OYXHm/gE5PIOAAD//wMAUEsBAi0AFAAGAAgAAAAhANvh9svuAAAAhQEAABMAAAAAAAAAAAAA&#10;AAAAAAAAAFtDb250ZW50X1R5cGVzXS54bWxQSwECLQAUAAYACAAAACEAWvQsW78AAAAVAQAACwAA&#10;AAAAAAAAAAAAAAAfAQAAX3JlbHMvLnJlbHNQSwECLQAUAAYACAAAACEAuooQq8MAAADdAAAADwAA&#10;AAAAAAAAAAAAAAAHAgAAZHJzL2Rvd25yZXYueG1sUEsFBgAAAAADAAMAtwAAAPcCAAAAAA==&#10;" filled="f" stroked="f" strokeweight=".25pt">
                  <v:textbox inset="1pt,1pt,1pt,1pt">
                    <w:txbxContent>
                      <w:p w14:paraId="3189BBEB" w14:textId="77777777" w:rsidR="00DC15B8" w:rsidRPr="00EB56D1" w:rsidRDefault="00DC15B8">
                        <w:pPr>
                          <w:pStyle w:val="ab"/>
                          <w:rPr>
                            <w:rFonts w:ascii="Times New Roman" w:hAnsi="Times New Roman" w:cs="Times New Roman"/>
                            <w:sz w:val="18"/>
                          </w:rPr>
                        </w:pPr>
                        <w:r w:rsidRPr="00EB56D1">
                          <w:rPr>
                            <w:rFonts w:ascii="Times New Roman" w:hAnsi="Times New Roman" w:cs="Times New Roman"/>
                            <w:sz w:val="18"/>
                          </w:rPr>
                          <w:t>Хворост В.В.</w:t>
                        </w:r>
                      </w:p>
                    </w:txbxContent>
                  </v:textbox>
                </v:rect>
              </v:group>
              <v:group id="Group 81" o:spid="_x0000_s112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QBxgAAAN0AAAAPAAAAZHJzL2Rvd25yZXYueG1sRI9Ba8JA&#10;FITvgv9heYK3ukmkVqKriFjxIIWqIN4e2WcSzL4N2W0S/323UPA4zMw3zHLdm0q01LjSsoJ4EoEg&#10;zqwuOVdwOX++zUE4j6yxskwKnuRgvRoOlphq2/E3tSefiwBhl6KCwvs6ldJlBRl0E1sTB+9uG4M+&#10;yCaXusEuwE0lkyiaSYMlh4UCa9oWlD1OP0bBvsNuM4137fFx3z5v5/ev6zEmpcajfrMA4an3r/B/&#10;+6AVJMnHDP7ehCcgV78AAAD//wMAUEsBAi0AFAAGAAgAAAAhANvh9svuAAAAhQEAABMAAAAAAAAA&#10;AAAAAAAAAAAAAFtDb250ZW50X1R5cGVzXS54bWxQSwECLQAUAAYACAAAACEAWvQsW78AAAAVAQAA&#10;CwAAAAAAAAAAAAAAAAAfAQAAX3JlbHMvLnJlbHNQSwECLQAUAAYACAAAACEAA5c0AcYAAADdAAAA&#10;DwAAAAAAAAAAAAAAAAAHAgAAZHJzL2Rvd25yZXYueG1sUEsFBgAAAAADAAMAtwAAAPoCAAAAAA==&#10;">
                <v:rect id="Rectangle 82" o:spid="_x0000_s112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CtHxAAAAN0AAAAPAAAAZHJzL2Rvd25yZXYueG1sRI/BasMw&#10;EETvhfyD2EBvtRxTbMeJEkwh0GvcFnpcrI3txFq5kpo4f18VCj0OM/OG2e5nM4orOT9YVrBKUhDE&#10;rdUDdwre3w5PJQgfkDWOlknBnTzsd4uHLVba3vhI1yZ0IkLYV6igD2GqpPRtTwZ9Yifi6J2sMxii&#10;dJ3UDm8RbkaZpWkuDQ4cF3qc6KWn9tJ8GwV1fZ4/vpo1HrwsU5frZ93Vn0o9Lud6AyLQHP7Df+1X&#10;rSDLigJ+38QnIHc/AAAA//8DAFBLAQItABQABgAIAAAAIQDb4fbL7gAAAIUBAAATAAAAAAAAAAAA&#10;AAAAAAAAAABbQ29udGVudF9UeXBlc10ueG1sUEsBAi0AFAAGAAgAAAAhAFr0LFu/AAAAFQEAAAsA&#10;AAAAAAAAAAAAAAAAHwEAAF9yZWxzLy5yZWxzUEsBAi0AFAAGAAgAAAAhACUUK0fEAAAA3QAAAA8A&#10;AAAAAAAAAAAAAAAABwIAAGRycy9kb3ducmV2LnhtbFBLBQYAAAAAAwADALcAAAD4AgAAAAA=&#10;" filled="f" stroked="f" strokeweight=".25pt">
                  <v:textbox inset="1pt,1pt,1pt,1pt">
                    <w:txbxContent>
                      <w:p w14:paraId="34F983AC"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83" o:spid="_x0000_s112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781wQAAAN0AAAAPAAAAZHJzL2Rvd25yZXYueG1sRE/Pa8Iw&#10;FL4P/B/CE7ytqUU61zVKEYRd7SZ4fDRvbWfzUpPM1v9+OQx2/Ph+l/vZDOJOzveWFayTFARxY3XP&#10;rYLPj+PzFoQPyBoHy6TgQR72u8VTiYW2E5/oXodWxBD2BSroQhgLKX3TkUGf2JE4cl/WGQwRulZq&#10;h1MMN4PM0jSXBnuODR2OdOioudY/RkFVfc/nW/2KRy+3qcv1RrfVRanVcq7eQASaw7/4z/2uFWTZ&#10;S5wb38QnIHe/AAAA//8DAFBLAQItABQABgAIAAAAIQDb4fbL7gAAAIUBAAATAAAAAAAAAAAAAAAA&#10;AAAAAABbQ29udGVudF9UeXBlc10ueG1sUEsBAi0AFAAGAAgAAAAhAFr0LFu/AAAAFQEAAAsAAAAA&#10;AAAAAAAAAAAAHwEAAF9yZWxzLy5yZWxzUEsBAi0AFAAGAAgAAAAhAFSLvzXBAAAA3QAAAA8AAAAA&#10;AAAAAAAAAAAABwIAAGRycy9kb3ducmV2LnhtbFBLBQYAAAAAAwADALcAAAD1AgAAAAA=&#10;" filled="f" stroked="f" strokeweight=".25pt">
                  <v:textbox inset="1pt,1pt,1pt,1pt">
                    <w:txbxContent>
                      <w:p w14:paraId="3DF0834A" w14:textId="77777777" w:rsidR="00DC15B8" w:rsidRDefault="00DC15B8">
                        <w:pPr>
                          <w:pStyle w:val="ab"/>
                          <w:rPr>
                            <w:rFonts w:ascii="Journal" w:hAnsi="Journal"/>
                            <w:sz w:val="18"/>
                          </w:rPr>
                        </w:pPr>
                      </w:p>
                    </w:txbxContent>
                  </v:textbox>
                </v:rect>
              </v:group>
              <v:group id="Group 84" o:spid="_x0000_s112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KBzxgAAAN0AAAAPAAAAZHJzL2Rvd25yZXYueG1sRI9Ba8JA&#10;FITvhf6H5RW86SaR2pq6ikgtHkRQC8XbI/tMgtm3Ibsm8d+7gtDjMDPfMLNFbyrRUuNKywriUQSC&#10;OLO65FzB73E9/AThPLLGyjIpuJGDxfz1ZYapth3vqT34XAQIuxQVFN7XqZQuK8igG9maOHhn2xj0&#10;QTa51A12AW4qmUTRRBosOSwUWNOqoOxyuBoFPx12y3H83W4v59XtdHzf/W1jUmrw1i+/QHjq/X/4&#10;2d5oBUnyMYXHm/AE5PwOAAD//wMAUEsBAi0AFAAGAAgAAAAhANvh9svuAAAAhQEAABMAAAAAAAAA&#10;AAAAAAAAAAAAAFtDb250ZW50X1R5cGVzXS54bWxQSwECLQAUAAYACAAAACEAWvQsW78AAAAVAQAA&#10;CwAAAAAAAAAAAAAAAAAfAQAAX3JlbHMvLnJlbHNQSwECLQAUAAYACAAAACEAcgigc8YAAADdAAAA&#10;DwAAAAAAAAAAAAAAAAAHAgAAZHJzL2Rvd25yZXYueG1sUEsFBgAAAAADAAMAtwAAAPoCAAAAAA==&#10;">
                <v:rect id="Rectangle 85" o:spid="_x0000_s113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MMUvwAAAN0AAAAPAAAAZHJzL2Rvd25yZXYueG1sRE9Ni8Iw&#10;EL0v+B/CCHtbU4tIrUYpguDVroLHoRnbajOpSdTuvzcHYY+P973aDKYTT3K+taxgOklAEFdWt1wr&#10;OP7ufjIQPiBr7CyTgj/ysFmPvlaYa/viAz3LUIsYwj5HBU0IfS6lrxoy6Ce2J47cxTqDIUJXS+3w&#10;FcNNJ9MkmUuDLceGBnvaNlTdyodRUBTX4XQvF7jzMkvcXM90XZyV+h4PxRJEoCH8iz/uvVaQplnc&#10;H9/EJyDXbwAAAP//AwBQSwECLQAUAAYACAAAACEA2+H2y+4AAACFAQAAEwAAAAAAAAAAAAAAAAAA&#10;AAAAW0NvbnRlbnRfVHlwZXNdLnhtbFBLAQItABQABgAIAAAAIQBa9CxbvwAAABUBAAALAAAAAAAA&#10;AAAAAAAAAB8BAABfcmVscy8ucmVsc1BLAQItABQABgAIAAAAIQCfKMMUvwAAAN0AAAAPAAAAAAAA&#10;AAAAAAAAAAcCAABkcnMvZG93bnJldi54bWxQSwUGAAAAAAMAAwC3AAAA8wIAAAAA&#10;" filled="f" stroked="f" strokeweight=".25pt">
                  <v:textbox inset="1pt,1pt,1pt,1pt">
                    <w:txbxContent>
                      <w:p w14:paraId="72197E15" w14:textId="77777777" w:rsidR="00DC15B8" w:rsidRDefault="00DC15B8">
                        <w:pPr>
                          <w:pStyle w:val="ab"/>
                          <w:rPr>
                            <w:sz w:val="18"/>
                          </w:rPr>
                        </w:pPr>
                        <w:r>
                          <w:rPr>
                            <w:sz w:val="18"/>
                          </w:rPr>
                          <w:t xml:space="preserve"> </w:t>
                        </w:r>
                        <w:r>
                          <w:rPr>
                            <w:sz w:val="18"/>
                          </w:rPr>
                          <w:t>Н. Контр.</w:t>
                        </w:r>
                      </w:p>
                    </w:txbxContent>
                  </v:textbox>
                </v:rect>
                <v:rect id="Rectangle 86" o:spid="_x0000_s113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aPwgAAAN0AAAAPAAAAZHJzL2Rvd25yZXYueG1sRI9Bi8Iw&#10;FITvC/6H8IS9rallkVqNUhYEr9Zd8Phonm21ealJVuu/N4LgcZiZb5jlejCduJLzrWUF00kCgriy&#10;uuVawe9+85WB8AFZY2eZFNzJw3o1+lhiru2Nd3QtQy0ihH2OCpoQ+lxKXzVk0E9sTxy9o3UGQ5Su&#10;ltrhLcJNJ9MkmUmDLceFBnv6aag6l/9GQVGchr9LOceNl1niZvpb18VBqc/xUCxABBrCO/xqb7WC&#10;NM2m8HwTn4BcPQAAAP//AwBQSwECLQAUAAYACAAAACEA2+H2y+4AAACFAQAAEwAAAAAAAAAAAAAA&#10;AAAAAAAAW0NvbnRlbnRfVHlwZXNdLnhtbFBLAQItABQABgAIAAAAIQBa9CxbvwAAABUBAAALAAAA&#10;AAAAAAAAAAAAAB8BAABfcmVscy8ucmVsc1BLAQItABQABgAIAAAAIQDwZGaPwgAAAN0AAAAPAAAA&#10;AAAAAAAAAAAAAAcCAABkcnMvZG93bnJldi54bWxQSwUGAAAAAAMAAwC3AAAA9gIAAAAA&#10;" filled="f" stroked="f" strokeweight=".25pt">
                  <v:textbox inset="1pt,1pt,1pt,1pt">
                    <w:txbxContent>
                      <w:p w14:paraId="3B1A0F99" w14:textId="77777777" w:rsidR="00DC15B8" w:rsidRDefault="00DC15B8">
                        <w:pPr>
                          <w:pStyle w:val="ab"/>
                          <w:rPr>
                            <w:rFonts w:ascii="Journal" w:hAnsi="Journal"/>
                            <w:sz w:val="18"/>
                          </w:rPr>
                        </w:pPr>
                      </w:p>
                    </w:txbxContent>
                  </v:textbox>
                </v:rect>
              </v:group>
              <v:group id="Group 87" o:spid="_x0000_s113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UIlxQAAAN0AAAAPAAAAZHJzL2Rvd25yZXYueG1sRI9Bi8Iw&#10;FITvC/6H8ARva9rKLlKNIqLiQRZWBfH2aJ5tsXkpTWzrv98sCB6HmfmGmS97U4mWGldaVhCPIxDE&#10;mdUl5wrOp+3nFITzyBory6TgSQ6Wi8HHHFNtO/6l9uhzESDsUlRQeF+nUrqsIINubGvi4N1sY9AH&#10;2eRSN9gFuKlkEkXf0mDJYaHAmtYFZffjwyjYdditJvGmPdxv6+f19PVzOcSk1GjYr2YgPPX+HX61&#10;91pBkkwT+H8TnoBc/AEAAP//AwBQSwECLQAUAAYACAAAACEA2+H2y+4AAACFAQAAEwAAAAAAAAAA&#10;AAAAAAAAAAAAW0NvbnRlbnRfVHlwZXNdLnhtbFBLAQItABQABgAIAAAAIQBa9CxbvwAAABUBAAAL&#10;AAAAAAAAAAAAAAAAAB8BAABfcmVscy8ucmVsc1BLAQItABQABgAIAAAAIQBJeUIlxQAAAN0AAAAP&#10;AAAAAAAAAAAAAAAAAAcCAABkcnMvZG93bnJldi54bWxQSwUGAAAAAAMAAwC3AAAA+QIAAAAA&#10;">
                <v:rect id="Rectangle 88" o:spid="_x0000_s113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1jwwAAAN0AAAAPAAAAZHJzL2Rvd25yZXYueG1sRI9Ba8JA&#10;FITvQv/D8gredNNUJKauIRQCvTYqeHxkX5O02bfp7lbjv+8KgsdhZr5htsVkBnEm53vLCl6WCQji&#10;xuqeWwWHfbXIQPiArHGwTAqu5KHYPc22mGt74U8616EVEcI+RwVdCGMupW86MuiXdiSO3pd1BkOU&#10;rpXa4SXCzSDTJFlLgz3HhQ5Heu+o+an/jIKy/J6Ov/UGKy+zxK31SrflSan581S+gQg0hUf43v7Q&#10;CtI0e4Xbm/gE5O4fAAD//wMAUEsBAi0AFAAGAAgAAAAhANvh9svuAAAAhQEAABMAAAAAAAAAAAAA&#10;AAAAAAAAAFtDb250ZW50X1R5cGVzXS54bWxQSwECLQAUAAYACAAAACEAWvQsW78AAAAVAQAACwAA&#10;AAAAAAAAAAAAAAAfAQAAX3JlbHMvLnJlbHNQSwECLQAUAAYACAAAACEAb/pdY8MAAADdAAAADwAA&#10;AAAAAAAAAAAAAAAHAgAAZHJzL2Rvd25yZXYueG1sUEsFBgAAAAADAAMAtwAAAPcCAAAAAA==&#10;" filled="f" stroked="f" strokeweight=".25pt">
                  <v:textbox inset="1pt,1pt,1pt,1pt">
                    <w:txbxContent>
                      <w:p w14:paraId="1BBEF7F4"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89" o:spid="_x0000_s113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8UXwwAAAN0AAAAPAAAAZHJzL2Rvd25yZXYueG1sRI/BasMw&#10;EETvhfyD2EBujVwTgutGNqZgyDVuCzku1tZ2a61cSXGcv48KhR6HmXnDHMrFjGIm5wfLCp62CQji&#10;1uqBOwXvb/VjBsIHZI2jZVJwIw9lsXo4YK7tlU80N6ETEcI+RwV9CFMupW97Mui3diKO3qd1BkOU&#10;rpPa4TXCzSjTJNlLgwPHhR4neu2p/W4uRkFVfS0fP80z1l5midvrne6qs1Kb9VK9gAi0hP/wX/uo&#10;FaRptoPfN/EJyOIOAAD//wMAUEsBAi0AFAAGAAgAAAAhANvh9svuAAAAhQEAABMAAAAAAAAAAAAA&#10;AAAAAAAAAFtDb250ZW50X1R5cGVzXS54bWxQSwECLQAUAAYACAAAACEAWvQsW78AAAAVAQAACwAA&#10;AAAAAAAAAAAAAAAfAQAAX3JlbHMvLnJlbHNQSwECLQAUAAYACAAAACEA4BPFF8MAAADdAAAADwAA&#10;AAAAAAAAAAAAAAAHAgAAZHJzL2Rvd25yZXYueG1sUEsFBgAAAAADAAMAtwAAAPcCAAAAAA==&#10;" filled="f" stroked="f" strokeweight=".25pt">
                  <v:textbox inset="1pt,1pt,1pt,1pt">
                    <w:txbxContent>
                      <w:p w14:paraId="5B6267AC" w14:textId="0DEF32B5" w:rsidR="00DC15B8" w:rsidRPr="00EB56D1" w:rsidRDefault="00626F71">
                        <w:pPr>
                          <w:pStyle w:val="ab"/>
                          <w:rPr>
                            <w:rFonts w:ascii="Times New Roman" w:hAnsi="Times New Roman" w:cs="Times New Roman"/>
                            <w:sz w:val="18"/>
                          </w:rPr>
                        </w:pPr>
                        <w:r>
                          <w:rPr>
                            <w:rFonts w:ascii="Times New Roman" w:hAnsi="Times New Roman" w:cs="Times New Roman"/>
                            <w:sz w:val="18"/>
                          </w:rPr>
                          <w:t>Андрєєв Б.М.</w:t>
                        </w:r>
                      </w:p>
                    </w:txbxContent>
                  </v:textbox>
                </v:rect>
              </v:group>
              <v:line id="Line 90" o:spid="_x0000_s113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4P6wAAAAN0AAAAPAAAAZHJzL2Rvd25yZXYueG1sRI/BCsIw&#10;EETvgv8QVvCmqQVFqlFEqHgTqxdva7O2xWZTmqj1740geBxm5g2zXHemFk9qXWVZwWQcgSDOra64&#10;UHA+paM5COeRNdaWScGbHKxX/d4SE21ffKRn5gsRIOwSVFB63yRSurwkg25sG+Lg3Wxr0AfZFlK3&#10;+ApwU8s4imbSYMVhocSGtiXl9+xhFNwv52m6O2z1qc42+lqk/nK9aaWGg26zAOGp8//wr73XCuJ4&#10;PoXvm/AE5OoDAAD//wMAUEsBAi0AFAAGAAgAAAAhANvh9svuAAAAhQEAABMAAAAAAAAAAAAAAAAA&#10;AAAAAFtDb250ZW50X1R5cGVzXS54bWxQSwECLQAUAAYACAAAACEAWvQsW78AAAAVAQAACwAAAAAA&#10;AAAAAAAAAAAfAQAAX3JlbHMvLnJlbHNQSwECLQAUAAYACAAAACEAKBOD+sAAAADdAAAADwAAAAAA&#10;AAAAAAAAAAAHAgAAZHJzL2Rvd25yZXYueG1sUEsFBgAAAAADAAMAtwAAAPQCAAAAAA==&#10;" strokeweight="2pt"/>
              <v:rect id="Rectangle 91" o:spid="_x0000_s113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77wgAAAN0AAAAPAAAAZHJzL2Rvd25yZXYueG1sRI9Ba8JA&#10;FITvQv/D8gredNMgIY2uEgSh16YKPT6yzySafZvurhr/vVsQPA4z8w2z2oymF1dyvrOs4GOegCCu&#10;re64UbD/2c1yED4ga+wtk4I7edis3yYrLLS98Tddq9CICGFfoII2hKGQ0tctGfRzOxBH72idwRCl&#10;a6R2eItw08s0STJpsOO40OJA25bqc3UxCsryNB7+qk/ceZknLtML3ZS/Sk3fx3IJItAYXuFn+0sr&#10;SNM8g/838QnI9QMAAP//AwBQSwECLQAUAAYACAAAACEA2+H2y+4AAACFAQAAEwAAAAAAAAAAAAAA&#10;AAAAAAAAW0NvbnRlbnRfVHlwZXNdLnhtbFBLAQItABQABgAIAAAAIQBa9CxbvwAAABUBAAALAAAA&#10;AAAAAAAAAAAAAB8BAABfcmVscy8ucmVsc1BLAQItABQABgAIAAAAIQB/jf77wgAAAN0AAAAPAAAA&#10;AAAAAAAAAAAAAAcCAABkcnMvZG93bnJldi54bWxQSwUGAAAAAAMAAwC3AAAA9gIAAAAA&#10;" filled="f" stroked="f" strokeweight=".25pt">
                <v:textbox inset="1pt,1pt,1pt,1pt">
                  <w:txbxContent>
                    <w:p w14:paraId="57A83BAC" w14:textId="77EE303D" w:rsidR="00626F71" w:rsidRPr="00953BF9" w:rsidRDefault="00953BF9" w:rsidP="00A211E8">
                      <w:pPr>
                        <w:pStyle w:val="ab"/>
                        <w:jc w:val="center"/>
                        <w:rPr>
                          <w:rFonts w:ascii="Times New Roman" w:hAnsi="Times New Roman" w:cs="Times New Roman"/>
                        </w:rPr>
                      </w:pPr>
                      <w:r w:rsidRPr="00953BF9">
                        <w:rPr>
                          <w:rFonts w:ascii="Times New Roman" w:hAnsi="Times New Roman" w:cs="Times New Roman"/>
                        </w:rPr>
                        <w:t>Характеристика району будівництва та загальні параметри проекту</w:t>
                      </w:r>
                    </w:p>
                  </w:txbxContent>
                </v:textbox>
              </v:rect>
              <v:line id="Line 92" o:spid="_x0000_s113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bgWxAAAAN0AAAAPAAAAZHJzL2Rvd25yZXYueG1sRI9Ba8JA&#10;FITvBf/D8oTe6sZANURXESGlt2LiJbdn9pkEs29DdmvSf98VBI/DzHzDbPeT6cSdBtdaVrBcRCCI&#10;K6tbrhWci+wjAeE8ssbOMin4Iwf73exti6m2I5/onvtaBAi7FBU03veplK5qyKBb2J44eFc7GPRB&#10;DrXUA44BbjoZR9FKGmw5LDTY07Gh6pb/GgW38vyZff0cddHlB32pM19erlqp9/l02IDwNPlX+Nn+&#10;1griOFnD4014AnL3DwAA//8DAFBLAQItABQABgAIAAAAIQDb4fbL7gAAAIUBAAATAAAAAAAAAAAA&#10;AAAAAAAAAABbQ29udGVudF9UeXBlc10ueG1sUEsBAi0AFAAGAAgAAAAhAFr0LFu/AAAAFQEAAAsA&#10;AAAAAAAAAAAAAAAAHwEAAF9yZWxzLy5yZWxzUEsBAi0AFAAGAAgAAAAhALeNuBbEAAAA3QAAAA8A&#10;AAAAAAAAAAAAAAAABwIAAGRycy9kb3ducmV2LnhtbFBLBQYAAAAAAwADALcAAAD4AgAAAAA=&#10;" strokeweight="2pt"/>
              <v:line id="Line 93" o:spid="_x0000_s113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ixkvgAAAN0AAAAPAAAAZHJzL2Rvd25yZXYueG1sRE+9CsIw&#10;EN4F3yGc4KapBUWqUUSouInVpdvZnG2xuZQman17MwiOH9//etubRryoc7VlBbNpBIK4sLrmUsH1&#10;kk6WIJxH1thYJgUfcrDdDAdrTLR985lemS9FCGGXoILK+zaR0hUVGXRT2xIH7m47gz7ArpS6w3cI&#10;N42Mo2ghDdYcGipsaV9R8cieRsEjv87Tw2mvL02207cy9fntrpUaj/rdCoSn3v/FP/dRK4jjZZgb&#10;3oQnIDdfAAAA//8DAFBLAQItABQABgAIAAAAIQDb4fbL7gAAAIUBAAATAAAAAAAAAAAAAAAAAAAA&#10;AABbQ29udGVudF9UeXBlc10ueG1sUEsBAi0AFAAGAAgAAAAhAFr0LFu/AAAAFQEAAAsAAAAAAAAA&#10;AAAAAAAAHwEAAF9yZWxzLy5yZWxzUEsBAi0AFAAGAAgAAAAhAMYSLGS+AAAA3QAAAA8AAAAAAAAA&#10;AAAAAAAABwIAAGRycy9kb3ducmV2LnhtbFBLBQYAAAAAAwADALcAAADyAgAAAAA=&#10;" strokeweight="2pt"/>
              <v:line id="Line 94" o:spid="_x0000_s113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on/wwAAAN0AAAAPAAAAZHJzL2Rvd25yZXYueG1sRI9Bi8Iw&#10;FITvgv8hPMGbphYUrUYRocveFmsv3p7Nsy02L6WJWv+9WRA8DjPzDbPZ9aYRD+pcbVnBbBqBIC6s&#10;rrlUkJ/SyRKE88gaG8uk4EUOdtvhYIOJtk8+0iPzpQgQdgkqqLxvEyldUZFBN7UtcfCutjPog+xK&#10;qTt8BrhpZBxFC2mw5rBQYUuHiopbdjcKbud8nv78HfSpyfb6Uqb+fLlqpcajfr8G4an33/Cn/asV&#10;xPFyBf9vwhOQ2zcAAAD//wMAUEsBAi0AFAAGAAgAAAAhANvh9svuAAAAhQEAABMAAAAAAAAAAAAA&#10;AAAAAAAAAFtDb250ZW50X1R5cGVzXS54bWxQSwECLQAUAAYACAAAACEAWvQsW78AAAAVAQAACwAA&#10;AAAAAAAAAAAAAAAfAQAAX3JlbHMvLnJlbHNQSwECLQAUAAYACAAAACEAqV6J/8MAAADdAAAADwAA&#10;AAAAAAAAAAAAAAAHAgAAZHJzL2Rvd25yZXYueG1sUEsFBgAAAAADAAMAtwAAAPcCAAAAAA==&#10;" strokeweight="2pt"/>
              <v:rect id="Rectangle 95" o:spid="_x0000_s114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VXJvwAAAN0AAAAPAAAAZHJzL2Rvd25yZXYueG1sRE9Ni8Iw&#10;EL0L/ocwwt403SKiXWMpQsGrXQWPQzO23W0mNYna/ffmIOzx8b63+Wh68SDnO8sKPhcJCOLa6o4b&#10;Bafvcr4G4QOyxt4yKfgjD/luOtlipu2Tj/SoQiNiCPsMFbQhDJmUvm7JoF/YgThyV+sMhghdI7XD&#10;Zww3vUyTZCUNdhwbWhxo31L9W92NgqL4Gc+3aoOll+vErfRSN8VFqY/ZWHyBCDSGf/HbfdAK0nQT&#10;98c38QnI3QsAAP//AwBQSwECLQAUAAYACAAAACEA2+H2y+4AAACFAQAAEwAAAAAAAAAAAAAAAAAA&#10;AAAAW0NvbnRlbnRfVHlwZXNdLnhtbFBLAQItABQABgAIAAAAIQBa9CxbvwAAABUBAAALAAAAAAAA&#10;AAAAAAAAAB8BAABfcmVscy8ucmVsc1BLAQItABQABgAIAAAAIQAa8VXJvwAAAN0AAAAPAAAAAAAA&#10;AAAAAAAAAAcCAABkcnMvZG93bnJldi54bWxQSwUGAAAAAAMAAwC3AAAA8wIAAAAA&#10;" filled="f" stroked="f" strokeweight=".25pt">
                <v:textbox inset="1pt,1pt,1pt,1pt">
                  <w:txbxContent>
                    <w:p w14:paraId="5878373F" w14:textId="77777777" w:rsidR="00DC15B8" w:rsidRDefault="00DC15B8">
                      <w:pPr>
                        <w:pStyle w:val="ab"/>
                        <w:jc w:val="center"/>
                        <w:rPr>
                          <w:sz w:val="18"/>
                        </w:rPr>
                      </w:pPr>
                      <w:r>
                        <w:rPr>
                          <w:sz w:val="18"/>
                        </w:rPr>
                        <w:t>Літ.</w:t>
                      </w:r>
                    </w:p>
                  </w:txbxContent>
                </v:textbox>
              </v:rect>
              <v:rect id="Rectangle 96" o:spid="_x0000_s114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BSwgAAAN0AAAAPAAAAZHJzL2Rvd25yZXYueG1sRI9Bi8Iw&#10;FITvgv8hPGFvmloWsdUoRRD2unUXPD6aZ1ttXmoStfvvN4LgcZiZb5j1djCduJPzrWUF81kCgriy&#10;uuVawc9hP12C8AFZY2eZFPyRh+1mPFpjru2Dv+lehlpECPscFTQh9LmUvmrIoJ/Znjh6J+sMhihd&#10;LbXDR4SbTqZJspAGW44LDfa0a6i6lDejoCjOw++1zHDv5TJxC/2p6+Ko1MdkKFYgAg3hHX61v7SC&#10;NM3m8HwTn4Dc/AMAAP//AwBQSwECLQAUAAYACAAAACEA2+H2y+4AAACFAQAAEwAAAAAAAAAAAAAA&#10;AAAAAAAAW0NvbnRlbnRfVHlwZXNdLnhtbFBLAQItABQABgAIAAAAIQBa9CxbvwAAABUBAAALAAAA&#10;AAAAAAAAAAAAAB8BAABfcmVscy8ucmVsc1BLAQItABQABgAIAAAAIQB1vfBSwgAAAN0AAAAPAAAA&#10;AAAAAAAAAAAAAAcCAABkcnMvZG93bnJldi54bWxQSwUGAAAAAAMAAwC3AAAA9gIAAAAA&#10;" filled="f" stroked="f" strokeweight=".25pt">
                <v:textbox inset="1pt,1pt,1pt,1pt">
                  <w:txbxContent>
                    <w:p w14:paraId="0069EBB0" w14:textId="488F9A6A" w:rsidR="00DC15B8" w:rsidRDefault="00626F71">
                      <w:pPr>
                        <w:pStyle w:val="ab"/>
                        <w:jc w:val="center"/>
                        <w:rPr>
                          <w:rFonts w:ascii="Journal" w:hAnsi="Journal"/>
                          <w:sz w:val="18"/>
                        </w:rPr>
                      </w:pPr>
                      <w:r>
                        <w:rPr>
                          <w:sz w:val="18"/>
                        </w:rPr>
                        <w:t>Аркушів</w:t>
                      </w:r>
                    </w:p>
                  </w:txbxContent>
                </v:textbox>
              </v:rect>
              <v:rect id="Rectangle 97" o:spid="_x0000_s114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24lwwAAAN0AAAAPAAAAZHJzL2Rvd25yZXYueG1sRI/BasMw&#10;EETvgf6D2EJvsVxTTOxaCSYQ6LVOCzku1tZ2Yq1cSYndv68ChR6HmXnDVLvFjOJGzg+WFTwnKQji&#10;1uqBOwUfx8N6A8IHZI2jZVLwQx5224dVhaW2M7/TrQmdiBD2JSroQ5hKKX3bk0Gf2Ik4el/WGQxR&#10;uk5qh3OEm1FmaZpLgwPHhR4n2vfUXpqrUVDX5+Xzuynw4OUmdbl+0V19UurpcalfQQRawn/4r/2m&#10;FWRZkcH9TXwCcvsLAAD//wMAUEsBAi0AFAAGAAgAAAAhANvh9svuAAAAhQEAABMAAAAAAAAAAAAA&#10;AAAAAAAAAFtDb250ZW50X1R5cGVzXS54bWxQSwECLQAUAAYACAAAACEAWvQsW78AAAAVAQAACwAA&#10;AAAAAAAAAAAAAAAfAQAAX3JlbHMvLnJlbHNQSwECLQAUAAYACAAAACEAhW9uJcMAAADdAAAADwAA&#10;AAAAAAAAAAAAAAAHAgAAZHJzL2Rvd25yZXYueG1sUEsFBgAAAAADAAMAtwAAAPcCAAAAAA==&#10;" filled="f" stroked="f" strokeweight=".25pt">
                <v:textbox inset="1pt,1pt,1pt,1pt">
                  <w:txbxContent>
                    <w:p w14:paraId="1ECF096F" w14:textId="6B51EA44" w:rsidR="00DC15B8" w:rsidRDefault="00266DCC" w:rsidP="00266DCC">
                      <w:pPr>
                        <w:pStyle w:val="ab"/>
                        <w:jc w:val="center"/>
                        <w:rPr>
                          <w:sz w:val="18"/>
                        </w:rPr>
                      </w:pPr>
                      <w:r>
                        <w:rPr>
                          <w:sz w:val="18"/>
                          <w:lang w:val="ru-RU"/>
                        </w:rPr>
                        <w:t>6</w:t>
                      </w:r>
                      <w:r w:rsidR="00DD2B33">
                        <w:rPr>
                          <w:sz w:val="18"/>
                        </w:rPr>
                        <w:fldChar w:fldCharType="begin"/>
                      </w:r>
                      <w:r w:rsidR="00DD2B33">
                        <w:rPr>
                          <w:sz w:val="18"/>
                        </w:rPr>
                        <w:instrText xml:space="preserve"> REF Раздел_1 \h </w:instrText>
                      </w:r>
                      <w:r w:rsidR="00DD2B33">
                        <w:rPr>
                          <w:sz w:val="18"/>
                        </w:rPr>
                      </w:r>
                      <w:r w:rsidR="00DD2B33">
                        <w:rPr>
                          <w:sz w:val="18"/>
                        </w:rPr>
                        <w:fldChar w:fldCharType="end"/>
                      </w:r>
                      <w:r w:rsidR="00DD2B33">
                        <w:rPr>
                          <w:sz w:val="18"/>
                        </w:rPr>
                        <w:fldChar w:fldCharType="begin"/>
                      </w:r>
                      <w:r w:rsidR="00DD2B33">
                        <w:rPr>
                          <w:sz w:val="18"/>
                        </w:rPr>
                        <w:instrText xml:space="preserve"> REF Раздел_1 \h </w:instrText>
                      </w:r>
                      <w:r w:rsidR="00DD2B33">
                        <w:rPr>
                          <w:sz w:val="18"/>
                        </w:rPr>
                      </w:r>
                      <w:r w:rsidR="00DD2B33">
                        <w:rPr>
                          <w:sz w:val="18"/>
                        </w:rPr>
                        <w:fldChar w:fldCharType="end"/>
                      </w:r>
                    </w:p>
                  </w:txbxContent>
                </v:textbox>
              </v:rect>
              <v:line id="Line 98" o:spid="_x0000_s114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k4ixgAAAN0AAAAPAAAAZHJzL2Rvd25yZXYueG1sRI/RagIx&#10;FETfC/2HcAu+1awrSN0apVQLFR+Kaz/gurluVjc3S5Lq1q83hYKPw8ycYWaL3rbiTD40jhWMhhkI&#10;4srphmsF37uP5xcQISJrbB2Tgl8KsJg/Psyw0O7CWzqXsRYJwqFABSbGrpAyVIYshqHriJN3cN5i&#10;TNLXUnu8JLhtZZ5lE2mx4bRgsKN3Q9Wp/LEK1n6/OY2utZF7XvtV+7WcBntUavDUv72CiNTHe/i/&#10;/akV5Pl0DH9v0hOQ8xsAAAD//wMAUEsBAi0AFAAGAAgAAAAhANvh9svuAAAAhQEAABMAAAAAAAAA&#10;AAAAAAAAAAAAAFtDb250ZW50X1R5cGVzXS54bWxQSwECLQAUAAYACAAAACEAWvQsW78AAAAVAQAA&#10;CwAAAAAAAAAAAAAAAAAfAQAAX3JlbHMvLnJlbHNQSwECLQAUAAYACAAAACEAx6pOIsYAAADdAAAA&#10;DwAAAAAAAAAAAAAAAAAHAgAAZHJzL2Rvd25yZXYueG1sUEsFBgAAAAADAAMAtwAAAPoCAAAAAA==&#10;" strokeweight="1pt"/>
              <v:line id="Line 99" o:spid="_x0000_s114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9ZWxgAAAN0AAAAPAAAAZHJzL2Rvd25yZXYueG1sRI/RagIx&#10;FETfC/2HcAu+1ayLSN0apVQLFR+Kaz/gurluVjc3S5Lq1q83hYKPw8ycYWaL3rbiTD40jhWMhhkI&#10;4srphmsF37uP5xcQISJrbB2Tgl8KsJg/Psyw0O7CWzqXsRYJwqFABSbGrpAyVIYshqHriJN3cN5i&#10;TNLXUnu8JLhtZZ5lE2mx4bRgsKN3Q9Wp/LEK1n6/OY2utZF7XvtV+7WcBntUavDUv72CiNTHe/i/&#10;/akV5Pl0DH9v0hOQ8xsAAAD//wMAUEsBAi0AFAAGAAgAAAAhANvh9svuAAAAhQEAABMAAAAAAAAA&#10;AAAAAAAAAAAAAFtDb250ZW50X1R5cGVzXS54bWxQSwECLQAUAAYACAAAACEAWvQsW78AAAAVAQAA&#10;CwAAAAAAAAAAAAAAAAAfAQAAX3JlbHMvLnJlbHNQSwECLQAUAAYACAAAACEASEPWVsYAAADdAAAA&#10;DwAAAAAAAAAAAAAAAAAHAgAAZHJzL2Rvd25yZXYueG1sUEsFBgAAAAADAAMAtwAAAPoCAAAAAA==&#10;" strokeweight="1pt"/>
              <v:rect id="Rectangle 100" o:spid="_x0000_s114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ZRxAAAAN0AAAAPAAAAZHJzL2Rvd25yZXYueG1sRI/BasMw&#10;EETvgf6D2EJviVzTmMSJEkzA0GvdFHpcrI3t1lq5kmK7f18FCjkOM/OG2R9n04uRnO8sK3heJSCI&#10;a6s7bhSc38vlBoQPyBp7y6TglzwcDw+LPebaTvxGYxUaESHsc1TQhjDkUvq6JYN+ZQfi6F2sMxii&#10;dI3UDqcIN71MkySTBjuOCy0OdGqp/q6uRkFRfM0fP9UWSy83icv0i26KT6WeHudiByLQHO7h//ar&#10;VpCm2zXc3sQnIA9/AAAA//8DAFBLAQItABQABgAIAAAAIQDb4fbL7gAAAIUBAAATAAAAAAAAAAAA&#10;AAAAAAAAAABbQ29udGVudF9UeXBlc10ueG1sUEsBAi0AFAAGAAgAAAAhAFr0LFu/AAAAFQEAAAsA&#10;AAAAAAAAAAAAAAAAHwEAAF9yZWxzLy5yZWxzUEsBAi0AFAAGAAgAAAAhAAqG9lHEAAAA3QAAAA8A&#10;AAAAAAAAAAAAAAAABwIAAGRycy9kb3ducmV2LnhtbFBLBQYAAAAAAwADALcAAAD4AgAAAAA=&#10;" filled="f" stroked="f" strokeweight=".25pt">
                <v:textbox inset="1pt,1pt,1pt,1pt">
                  <w:txbxContent>
                    <w:p w14:paraId="14BACD13" w14:textId="5F66FF66" w:rsidR="00DC15B8" w:rsidRDefault="00DC15B8" w:rsidP="00EB56D1">
                      <w:pPr>
                        <w:pStyle w:val="ab"/>
                        <w:jc w:val="center"/>
                        <w:rPr>
                          <w:rFonts w:ascii="Journal" w:hAnsi="Journal"/>
                          <w:sz w:val="24"/>
                        </w:rPr>
                      </w:pPr>
                      <w:r w:rsidRPr="00FE7BC7">
                        <w:rPr>
                          <w:rFonts w:ascii="Times New Roman" w:eastAsia="Calibri" w:hAnsi="Times New Roman"/>
                          <w:sz w:val="24"/>
                          <w:szCs w:val="22"/>
                          <w:lang w:val="ru-RU" w:eastAsia="en-US"/>
                        </w:rPr>
                        <w:t>ГБ-</w:t>
                      </w:r>
                      <w:r w:rsidR="00626F71">
                        <w:rPr>
                          <w:rFonts w:ascii="Times New Roman" w:eastAsia="Calibri" w:hAnsi="Times New Roman"/>
                          <w:sz w:val="24"/>
                          <w:szCs w:val="22"/>
                          <w:lang w:val="ru-RU" w:eastAsia="en-US"/>
                        </w:rPr>
                        <w:t>2</w:t>
                      </w:r>
                      <w:r w:rsidR="00953BF9">
                        <w:rPr>
                          <w:rFonts w:ascii="Times New Roman" w:eastAsia="Calibri" w:hAnsi="Times New Roman"/>
                          <w:sz w:val="24"/>
                          <w:szCs w:val="22"/>
                          <w:lang w:val="ru-RU" w:eastAsia="en-US"/>
                        </w:rPr>
                        <w:t>4</w:t>
                      </w:r>
                      <w:r w:rsidRPr="00FE7BC7">
                        <w:rPr>
                          <w:rFonts w:ascii="Times New Roman" w:eastAsia="Calibri" w:hAnsi="Times New Roman"/>
                          <w:sz w:val="24"/>
                          <w:szCs w:val="22"/>
                          <w:lang w:val="ru-RU" w:eastAsia="en-US"/>
                        </w:rPr>
                        <w:t>-1м</w:t>
                      </w:r>
                    </w:p>
                  </w:txbxContent>
                </v:textbox>
              </v:rect>
              <w10:wrap anchorx="page" anchory="page"/>
              <w10:anchorlock/>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91A64" w14:textId="77777777" w:rsidR="00DC15B8" w:rsidRDefault="00DC15B8">
    <w:pPr>
      <w:pStyle w:val="a7"/>
    </w:pPr>
    <w:r>
      <w:rPr>
        <w:noProof/>
        <w:sz w:val="20"/>
        <w:lang w:eastAsia="ru-RU"/>
      </w:rPr>
      <mc:AlternateContent>
        <mc:Choice Requires="wpg">
          <w:drawing>
            <wp:anchor distT="0" distB="0" distL="114300" distR="114300" simplePos="0" relativeHeight="251663360" behindDoc="0" locked="1" layoutInCell="0" allowOverlap="1" wp14:anchorId="719BA030" wp14:editId="7A5D40A1">
              <wp:simplePos x="0" y="0"/>
              <wp:positionH relativeFrom="page">
                <wp:posOffset>720090</wp:posOffset>
              </wp:positionH>
              <wp:positionV relativeFrom="page">
                <wp:posOffset>252095</wp:posOffset>
              </wp:positionV>
              <wp:extent cx="6588760" cy="10189210"/>
              <wp:effectExtent l="15240" t="13970" r="15875" b="17145"/>
              <wp:wrapNone/>
              <wp:docPr id="2346" name="Группа 2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347" name="Rectangle 10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348" name="Line 10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49" name="Line 10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0" name="Line 10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1" name="Line 10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2" name="Line 10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3" name="Line 10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4" name="Line 10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5" name="Line 11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6" name="Line 11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7" name="Line 11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58" name="Rectangle 11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E67369" w14:textId="77777777" w:rsidR="00DC15B8" w:rsidRDefault="00DC15B8">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359" name="Rectangle 11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CBF2BC"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360" name="Rectangle 11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69033B"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361" name="Rectangle 11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EE76D4"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362" name="Rectangle 11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D435E7"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363" name="Rectangle 11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218F8C"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364" name="Rectangle 11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6B68FA"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19</w:t>
                            </w:r>
                            <w:r>
                              <w:rPr>
                                <w:sz w:val="24"/>
                              </w:rPr>
                              <w:fldChar w:fldCharType="end"/>
                            </w:r>
                          </w:p>
                        </w:txbxContent>
                      </wps:txbx>
                      <wps:bodyPr rot="0" vert="horz" wrap="square" lIns="12700" tIns="12700" rIns="12700" bIns="12700" anchor="t" anchorCtr="0" upright="1">
                        <a:noAutofit/>
                      </wps:bodyPr>
                    </wps:wsp>
                    <wps:wsp>
                      <wps:cNvPr id="2365" name="Rectangle 12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1FA44A3" w14:textId="77777777" w:rsidR="00DC15B8" w:rsidRPr="00A211E8" w:rsidRDefault="00DC15B8" w:rsidP="00A211E8">
                            <w:pPr>
                              <w:pStyle w:val="ab"/>
                              <w:jc w:val="center"/>
                              <w:rPr>
                                <w:rFonts w:ascii="Times New Roman" w:hAnsi="Times New Roman"/>
                              </w:rPr>
                            </w:pPr>
                            <w:r>
                              <w:rPr>
                                <w:rFonts w:ascii="Times New Roman" w:hAnsi="Times New Roman"/>
                              </w:rPr>
                              <w:t>Розділ 1</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BA030" id="Группа 2346" o:spid="_x0000_s1146" style="position:absolute;left:0;text-align:left;margin-left:56.7pt;margin-top:19.85pt;width:518.8pt;height:802.3pt;z-index:25166336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C2aOgUAADsrAAAOAAAAZHJzL2Uyb0RvYy54bWzsWl1u20YQfi/QOyz4XotL8UcULAeBkxgF&#10;3DZo0gOsSEokSu6yS9qS+1SgR+hFeoNcIblRZn+4JmWrqS13Y6G0AYGrJVfD+b4Zznzc0xfbqkTX&#10;GW8KRhcOPnEdlNGEpQVdL5xf3r/5buagpiU0JSWj2cK5yRrnxdm335xu6nnmsZyVacYRLEKb+aZe&#10;OHnb1vPJpEnyrCLNCaszCpMrxivSwpCvJyknG1i9Kiee64aTDeNpzVmSNQ18+0pNOmdy/dUqS9qf&#10;Vqsma1G5cMC2Vn5y+bkUn5OzUzJfc1LnRaLNII+woiIFhR81S70iLUFXvLizVFUknDVs1Z4krJqw&#10;1apIMnkPcDfY3bmbC86uankv6/lmXRs3gWt3/PToZZMfr99yVKQLx5v6oYMoqQClj399+uPTnx8/&#10;wP/fSE6Anzb1eg6nX/D6Xf2Wq5uFw0uW/NrA9GR3XozX6mS03PzAUliYXLVM+mm74pVYAjyAthKO&#10;GwNHtm1RAl+GwWwWhYBaAnPYxbPYwxqxJAdY71yY5K/1pUANV1+oDoWBZK5+VVqqLRO3Bcxrbp3b&#10;HObcdzmpM4lZI7x169yoc+7PQEpC12WGsOsJAgoL4NTOq41yKaLsPIfzspecs02ekRQsw+J8sL93&#10;gRg0AMjjfPyPjiLzmjftRcYqJA4WDgfTJXzk+rJplU+7UwSalL0pyhK+J/OSog2QKvABBzFuWFmk&#10;YlYO+Hp5XnJ0TURYyj95YzunVUULyaEsqoUzMyeRufDFa5rKn2lJUapjgLekYvFMhr22r/OO8vKS&#10;pTfgKc5UHoC8BQc54787aAM5YOE0v10Rnjmo/J6Ct2Ps+yJpyIEfRB4MeH9m2Z8hNIGlFk7rIHV4&#10;3qpEc1XzYp3DL2HpCcpeQhSsCuk/YZ+ySuMKVLTHSUjOKuAvCyroOO3R8ZyqIE+2VAe5YaTk+Pub&#10;GgJ6QEh1SefyLxISu/HUQSK2Z7Efi58G8LoA7qIeAFA86zJGxzdNyRIst0hJyMiaeYeyUNyVcJVV&#10;wOMdwH3LgBu4JW9u4cZxHEKClIl+xFtUPg96ou976ASQsAYBHljF28MzKCnGALeX0QO8A3hoFXA/&#10;xpBhRsAtAu7tAB5ZBTwMAkjbCvBg3yN8Oj7CZTP7NCkdSqZBSp9ZBTwKxTPlCxE+Aq7Ui6cB3N8B&#10;XIaZqByhZ7RQpM9iN9iHOJimevOxSn9KxMHf/RBXooc9xHWAxx60Z4OmLAo9qC8E4lK3MILKHZ3g&#10;wU0Z9qIDdILjbsoCI7upLhzL3sg+3CHof3vgVl1+p58dDvdhstCRw22EQA13XwO0ks+7Gh0CfAdx&#10;7EY6wJ8a8f91gBuZrSf94r7W9l9LvwE8qEXNFocgpw9iHBudfOrKwmJ/Un+Q+Cu0PKMG/xtptt0u&#10;t/I9BNgKFor090C1VlFMq7V6oNRaPVBqrR4cn1oL/ZUuC/o0Mt6y8AYB46lu7+8lkk4dz4ZIRuwa&#10;iTR4FSVeqan6sk8k4y0LRPI8ofben5G8IIIWVxSZz4ZIRkQbiTQkklEb+0Qy3rJAJD+e6VdI92Sk&#10;YKr702dDJCPOjUQaEsmomH0iGW9ZIBIURsdUIxnRbyTSkEhGHe0TyXjLApHUu2ytkEaSwr3XnK77&#10;3IokoyaOTBoyCdLB3SLJeMsuk2J/Ksuz+5jke7KT/Op9m+osx76t285ldn6FRs7t5STYSqS7XAtM&#10;iiJfS/ixBwruUAAAzQcmRb3tq3T19ZlkBNBjyUlyRyHs0JSbDPVuUrEFtD+W231u97yefQYAAP//&#10;AwBQSwMEFAAGAAgAAAAhAIxDtsrhAAAADAEAAA8AAABkcnMvZG93bnJldi54bWxMj01Lw0AQhu+C&#10;/2EZwZvdrEmrxmxKKeqpFGwF8TZNpklodjdkt0n6752e9DYv8/B+ZMvJtGKg3jfOalCzCATZwpWN&#10;rTR87d8fnkH4gLbE1lnScCEPy/z2JsO0dKP9pGEXKsEm1qeooQ6hS6X0RU0G/cx1ZPl3dL3BwLKv&#10;ZNnjyOamlY9RtJAGG8sJNXa0rqk47c5Gw8eI4ypWb8PmdFxffvbz7fdGkdb3d9PqFUSgKfzBcK3P&#10;1SHnTgd3tqUXLWsVJ4xqiF+eQFwBNVe87sDXIklikHkm/4/IfwEAAP//AwBQSwECLQAUAAYACAAA&#10;ACEAtoM4kv4AAADhAQAAEwAAAAAAAAAAAAAAAAAAAAAAW0NvbnRlbnRfVHlwZXNdLnhtbFBLAQIt&#10;ABQABgAIAAAAIQA4/SH/1gAAAJQBAAALAAAAAAAAAAAAAAAAAC8BAABfcmVscy8ucmVsc1BLAQIt&#10;ABQABgAIAAAAIQActC2aOgUAADsrAAAOAAAAAAAAAAAAAAAAAC4CAABkcnMvZTJvRG9jLnhtbFBL&#10;AQItABQABgAIAAAAIQCMQ7bK4QAAAAwBAAAPAAAAAAAAAAAAAAAAAJQHAABkcnMvZG93bnJldi54&#10;bWxQSwUGAAAAAAQABADzAAAAoggAAAAA&#10;" o:allowincell="f">
              <v:rect id="Rectangle 102" o:spid="_x0000_s11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6u5xQAAAN0AAAAPAAAAZHJzL2Rvd25yZXYueG1sRI/RasJA&#10;FETfBf9huYJvdaMtrUZXiQXBp2KjH3DJXpNg9m7Mrkn067sFwcdhZs4wq01vKtFS40rLCqaTCARx&#10;ZnXJuYLTcfc2B+E8ssbKMim4k4PNejhYYaxtx7/Upj4XAcIuRgWF93UspcsKMugmtiYO3tk2Bn2Q&#10;TS51g12Am0rOouhTGiw5LBRY03dB2SW9GQUX37c/SZ4+dovTdpEdtkl3uyZKjUd9sgThqfev8LO9&#10;1wpm7x9f8P8mPAG5/gMAAP//AwBQSwECLQAUAAYACAAAACEA2+H2y+4AAACFAQAAEwAAAAAAAAAA&#10;AAAAAAAAAAAAW0NvbnRlbnRfVHlwZXNdLnhtbFBLAQItABQABgAIAAAAIQBa9CxbvwAAABUBAAAL&#10;AAAAAAAAAAAAAAAAAB8BAABfcmVscy8ucmVsc1BLAQItABQABgAIAAAAIQBV56u5xQAAAN0AAAAP&#10;AAAAAAAAAAAAAAAAAAcCAABkcnMvZG93bnJldi54bWxQSwUGAAAAAAMAAwC3AAAA+QIAAAAA&#10;" filled="f" strokeweight="2pt"/>
              <v:line id="Line 103" o:spid="_x0000_s11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pljvgAAAN0AAAAPAAAAZHJzL2Rvd25yZXYueG1sRE+7CsIw&#10;FN0F/yFcwU1Tn0g1iggVN7G6uF2ba1tsbkoTtf69GQTHw3mvNq2pxIsaV1pWMBpGIIgzq0vOFVzO&#10;yWABwnlkjZVlUvAhB5t1t7PCWNs3n+iV+lyEEHYxKii8r2MpXVaQQTe0NXHg7rYx6ANscqkbfIdw&#10;U8lxFM2lwZJDQ4E17QrKHunTKHhcL7Nkf9zpc5Vu9S1P/PV210r1e+12CcJT6//in/ugFYwn0zA3&#10;vAlPQK6/AAAA//8DAFBLAQItABQABgAIAAAAIQDb4fbL7gAAAIUBAAATAAAAAAAAAAAAAAAAAAAA&#10;AABbQ29udGVudF9UeXBlc10ueG1sUEsBAi0AFAAGAAgAAAAhAFr0LFu/AAAAFQEAAAsAAAAAAAAA&#10;AAAAAAAAHwEAAF9yZWxzLy5yZWxzUEsBAi0AFAAGAAgAAAAhAEtKmWO+AAAA3QAAAA8AAAAAAAAA&#10;AAAAAAAABwIAAGRycy9kb3ducmV2LnhtbFBLBQYAAAAAAwADALcAAADyAgAAAAA=&#10;" strokeweight="2pt"/>
              <v:line id="Line 104" o:spid="_x0000_s11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jz4wwAAAN0AAAAPAAAAZHJzL2Rvd25yZXYueG1sRI/NqsIw&#10;FIT3F3yHcAR319RftBpFhIo7sbpxd2yObbE5KU3U+vZGuHCXw8x8wyzXranEkxpXWlYw6EcgiDOr&#10;S84VnE/J7wyE88gaK8uk4E0O1qvOzxJjbV98pGfqcxEg7GJUUHhfx1K6rCCDrm9r4uDdbGPQB9nk&#10;Ujf4CnBTyWEUTaXBksNCgTVtC8ru6cMouF/Ok2R32OpTlW70NU/85XrTSvW67WYBwlPr/8N/7b1W&#10;MByN5/B9E56AXH0AAAD//wMAUEsBAi0AFAAGAAgAAAAhANvh9svuAAAAhQEAABMAAAAAAAAAAAAA&#10;AAAAAAAAAFtDb250ZW50X1R5cGVzXS54bWxQSwECLQAUAAYACAAAACEAWvQsW78AAAAVAQAACwAA&#10;AAAAAAAAAAAAAAAfAQAAX3JlbHMvLnJlbHNQSwECLQAUAAYACAAAACEAJAY8+MMAAADdAAAADwAA&#10;AAAAAAAAAAAAAAAHAgAAZHJzL2Rvd25yZXYueG1sUEsFBgAAAAADAAMAtwAAAPcCAAAAAA==&#10;" strokeweight="2pt"/>
              <v:line id="Line 105" o:spid="_x0000_s11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QO4vgAAAN0AAAAPAAAAZHJzL2Rvd25yZXYueG1sRE+9CsIw&#10;EN4F3yGc4KapiiLVKCJU3MTaxe1szrbYXEoTtb69GQTHj+9/ve1MLV7Uusqygsk4AkGcW11xoSC7&#10;JKMlCOeRNdaWScGHHGw3/d4aY23ffKZX6gsRQtjFqKD0vomldHlJBt3YNsSBu9vWoA+wLaRu8R3C&#10;TS2nUbSQBisODSU2tC8pf6RPo+BxzebJ4bTXlzrd6VuR+OvtrpUaDrrdCoSnzv/FP/dRK5jO5mF/&#10;eBOegNx8AQAA//8DAFBLAQItABQABgAIAAAAIQDb4fbL7gAAAIUBAAATAAAAAAAAAAAAAAAAAAAA&#10;AABbQ29udGVudF9UeXBlc10ueG1sUEsBAi0AFAAGAAgAAAAhAFr0LFu/AAAAFQEAAAsAAAAAAAAA&#10;AAAAAAAAHwEAAF9yZWxzLy5yZWxzUEsBAi0AFAAGAAgAAAAhADDlA7i+AAAA3QAAAA8AAAAAAAAA&#10;AAAAAAAABwIAAGRycy9kb3ducmV2LnhtbFBLBQYAAAAAAwADALcAAADyAgAAAAA=&#10;" strokeweight="2pt"/>
              <v:line id="Line 106" o:spid="_x0000_s11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YjwQAAAN0AAAAPAAAAZHJzL2Rvd25yZXYueG1sRI/BCsIw&#10;EETvgv8QVvCmqYoi1SgiVLyJ1Yu3tVnbYrMpTdT690YQPA4z84ZZrltTiSc1rrSsYDSMQBBnVpec&#10;KzifksEchPPIGivLpOBNDtarbmeJsbYvPtIz9bkIEHYxKii8r2MpXVaQQTe0NXHwbrYx6INscqkb&#10;fAW4qeQ4imbSYMlhocCatgVl9/RhFNwv52myO2z1qUo3+pon/nK9aaX6vXazAOGp9f/wr73XCsaT&#10;6Qi+b8ITkKsPAAAA//8DAFBLAQItABQABgAIAAAAIQDb4fbL7gAAAIUBAAATAAAAAAAAAAAAAAAA&#10;AAAAAABbQ29udGVudF9UeXBlc10ueG1sUEsBAi0AFAAGAAgAAAAhAFr0LFu/AAAAFQEAAAsAAAAA&#10;AAAAAAAAAAAAHwEAAF9yZWxzLy5yZWxzUEsBAi0AFAAGAAgAAAAhAF+ppiPBAAAA3QAAAA8AAAAA&#10;AAAAAAAAAAAABwIAAGRycy9kb3ducmV2LnhtbFBLBQYAAAAAAwADALcAAAD1AgAAAAA=&#10;" strokeweight="2pt"/>
              <v:line id="Line 107" o:spid="_x0000_s11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hUwwAAAN0AAAAPAAAAZHJzL2Rvd25yZXYueG1sRI9Bi8Iw&#10;FITvC/6H8ARva2pFkWoUESreFmsv3p7Nsy02L6WJWv+9WRA8DjPzDbPa9KYRD+pcbVnBZByBIC6s&#10;rrlUkJ/S3wUI55E1NpZJwYscbNaDnxUm2j75SI/MlyJA2CWooPK+TaR0RUUG3di2xMG72s6gD7Ir&#10;pe7wGeCmkXEUzaXBmsNChS3tKipu2d0ouJ3zWbr/2+lTk231pUz9+XLVSo2G/XYJwlPvv+FP+6AV&#10;xNNZDP9vwhOQ6zcAAAD//wMAUEsBAi0AFAAGAAgAAAAhANvh9svuAAAAhQEAABMAAAAAAAAAAAAA&#10;AAAAAAAAAFtDb250ZW50X1R5cGVzXS54bWxQSwECLQAUAAYACAAAACEAWvQsW78AAAAVAQAACwAA&#10;AAAAAAAAAAAAAAAfAQAAX3JlbHMvLnJlbHNQSwECLQAUAAYACAAAACEAr3s4VMMAAADdAAAADwAA&#10;AAAAAAAAAAAAAAAHAgAAZHJzL2Rvd25yZXYueG1sUEsFBgAAAAADAAMAtwAAAPcCAAAAAA==&#10;" strokeweight="2pt"/>
              <v:line id="Line 108" o:spid="_x0000_s11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53PwQAAAN0AAAAPAAAAZHJzL2Rvd25yZXYueG1sRI/BCsIw&#10;EETvgv8QVvCmqYoi1SgiVLyJ1Yu3tVnbYrMpTdT690YQPA4z84ZZrltTiSc1rrSsYDSMQBBnVpec&#10;KzifksEchPPIGivLpOBNDtarbmeJsbYvPtIz9bkIEHYxKii8r2MpXVaQQTe0NXHwbrYx6INscqkb&#10;fAW4qeQ4imbSYMlhocCatgVl9/RhFNwv52myO2z1qUo3+pon/nK9aaX6vXazAOGp9f/wr73XCsaT&#10;6QS+b8ITkKsPAAAA//8DAFBLAQItABQABgAIAAAAIQDb4fbL7gAAAIUBAAATAAAAAAAAAAAAAAAA&#10;AAAAAABbQ29udGVudF9UeXBlc10ueG1sUEsBAi0AFAAGAAgAAAAhAFr0LFu/AAAAFQEAAAsAAAAA&#10;AAAAAAAAAAAAHwEAAF9yZWxzLy5yZWxzUEsBAi0AFAAGAAgAAAAhAMA3nc/BAAAA3QAAAA8AAAAA&#10;AAAAAAAAAAAABwIAAGRycy9kb3ducmV2LnhtbFBLBQYAAAAAAwADALcAAAD1AgAAAAA=&#10;" strokeweight="2pt"/>
              <v:line id="Line 109" o:spid="_x0000_s11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gW7wwAAAN0AAAAPAAAAZHJzL2Rvd25yZXYueG1sRI/NqsIw&#10;FIT3gu8QjuBOU3+RahQRKu7ktm7cHZtjW2xOShO1vr25cOEuh5n5htnsOlOLF7WusqxgMo5AEOdW&#10;V1wouGTJaAXCeWSNtWVS8CEHu22/t8FY2zf/0Cv1hQgQdjEqKL1vYildXpJBN7YNcfDutjXog2wL&#10;qVt8B7ip5TSKltJgxWGhxIYOJeWP9GkUPK6XRXI8H3RWp3t9KxJ/vd21UsNBt1+D8NT5//Bf+6QV&#10;TGeLOfy+CU9Abr8AAAD//wMAUEsBAi0AFAAGAAgAAAAhANvh9svuAAAAhQEAABMAAAAAAAAAAAAA&#10;AAAAAAAAAFtDb250ZW50X1R5cGVzXS54bWxQSwECLQAUAAYACAAAACEAWvQsW78AAAAVAQAACwAA&#10;AAAAAAAAAAAAAAAfAQAAX3JlbHMvLnJlbHNQSwECLQAUAAYACAAAACEAT94Fu8MAAADdAAAADwAA&#10;AAAAAAAAAAAAAAAHAgAAZHJzL2Rvd25yZXYueG1sUEsFBgAAAAADAAMAtwAAAPcCAAAAAA==&#10;" strokeweight="2pt"/>
              <v:line id="Line 110" o:spid="_x0000_s11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8bKxgAAAN0AAAAPAAAAZHJzL2Rvd25yZXYueG1sRI/dagIx&#10;FITvC32HcAreaVZFabdGKf6A0gvR9gGOm9PN1s3JkkRdffpGEHo5zMw3zGTW2lqcyYfKsYJ+LwNB&#10;XDhdcang+2vVfQURIrLG2jEpuFKA2fT5aYK5dhfe0XkfS5EgHHJUYGJscilDYchi6LmGOHk/zluM&#10;SfpSao+XBLe1HGTZWFqsOC0YbGhuqDjuT1bBxh8+j/1baeSBN35Zbxdvwf4q1XlpP95BRGrjf/jR&#10;XmsFg+FoBPc36QnI6R8AAAD//wMAUEsBAi0AFAAGAAgAAAAhANvh9svuAAAAhQEAABMAAAAAAAAA&#10;AAAAAAAAAAAAAFtDb250ZW50X1R5cGVzXS54bWxQSwECLQAUAAYACAAAACEAWvQsW78AAAAVAQAA&#10;CwAAAAAAAAAAAAAAAAAfAQAAX3JlbHMvLnJlbHNQSwECLQAUAAYACAAAACEAqlfGysYAAADdAAAA&#10;DwAAAAAAAAAAAAAAAAAHAgAAZHJzL2Rvd25yZXYueG1sUEsFBgAAAAADAAMAtwAAAPoCAAAAAA==&#10;" strokeweight="1pt"/>
              <v:line id="Line 111" o:spid="_x0000_s11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D5XwQAAAN0AAAAPAAAAZHJzL2Rvd25yZXYueG1sRI/BCsIw&#10;EETvgv8QVvCmqYoi1SgiVLyJ1Yu3tVnbYrMpTdT690YQPA4z84ZZrltTiSc1rrSsYDSMQBBnVpec&#10;KzifksEchPPIGivLpOBNDtarbmeJsbYvPtIz9bkIEHYxKii8r2MpXVaQQTe0NXHwbrYx6INscqkb&#10;fAW4qeQ4imbSYMlhocCatgVl9/RhFNwv52myO2z1qUo3+pon/nK9aaX6vXazAOGp9f/wr73XCsaT&#10;6Qy+b8ITkKsPAAAA//8DAFBLAQItABQABgAIAAAAIQDb4fbL7gAAAIUBAAATAAAAAAAAAAAAAAAA&#10;AAAAAABbQ29udGVudF9UeXBlc10ueG1sUEsBAi0AFAAGAAgAAAAhAFr0LFu/AAAAFQEAAAsAAAAA&#10;AAAAAAAAAAAAHwEAAF9yZWxzLy5yZWxzUEsBAi0AFAAGAAgAAAAhANBAPlfBAAAA3QAAAA8AAAAA&#10;AAAAAAAAAAAABwIAAGRycy9kb3ducmV2LnhtbFBLBQYAAAAAAwADALcAAAD1AgAAAAA=&#10;" strokeweight="2pt"/>
              <v:line id="Line 112" o:spid="_x0000_s11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0mxgAAAN0AAAAPAAAAZHJzL2Rvd25yZXYueG1sRI/dagIx&#10;FITvhb5DOAXvNKtif7ZGKf6A0otS2wc4bk43WzcnSxJ19elNQfBymJlvmMmstbU4kg+VYwWDfgaC&#10;uHC64lLBz/eq9wIiRGSNtWNScKYAs+lDZ4K5dif+ouM2liJBOOSowMTY5FKGwpDF0HcNcfJ+nbcY&#10;k/Sl1B5PCW5rOcyyJ2mx4rRgsKG5oWK/PVgFG7/72A8upZE73vhl/bl4DfZPqe5j+/4GIlIb7+Fb&#10;e60VDEfjZ/h/k56AnF4BAAD//wMAUEsBAi0AFAAGAAgAAAAhANvh9svuAAAAhQEAABMAAAAAAAAA&#10;AAAAAAAAAAAAAFtDb250ZW50X1R5cGVzXS54bWxQSwECLQAUAAYACAAAACEAWvQsW78AAAAVAQAA&#10;CwAAAAAAAAAAAAAAAAAfAQAAX3JlbHMvLnJlbHNQSwECLQAUAAYACAAAACEANcn9JsYAAADdAAAA&#10;DwAAAAAAAAAAAAAAAAAHAgAAZHJzL2Rvd25yZXYueG1sUEsFBgAAAAADAAMAtwAAAPoCAAAAAA==&#10;" strokeweight="1pt"/>
              <v:rect id="Rectangle 113" o:spid="_x0000_s11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zIwAAAAN0AAAAPAAAAZHJzL2Rvd25yZXYueG1sRE/LisIw&#10;FN0P+A/hCu7G1FdxOkYpguDWquDy0txpOzY3NYla/94sBmZ5OO/VpjeteJDzjWUFk3ECgri0uuFK&#10;wem4+1yC8AFZY2uZFLzIw2Y9+Fhhpu2TD/QoQiViCPsMFdQhdJmUvqzJoB/bjjhyP9YZDBG6SmqH&#10;zxhuWjlNklQabDg21NjRtqbyWtyNgjz/7c+34gt3Xi4Tl+q5rvKLUqNhn3+DCNSHf/Gfe68VTGeL&#10;ODe+iU9Art8AAAD//wMAUEsBAi0AFAAGAAgAAAAhANvh9svuAAAAhQEAABMAAAAAAAAAAAAAAAAA&#10;AAAAAFtDb250ZW50X1R5cGVzXS54bWxQSwECLQAUAAYACAAAACEAWvQsW78AAAAVAQAACwAAAAAA&#10;AAAAAAAAAAAfAQAAX3JlbHMvLnJlbHNQSwECLQAUAAYACAAAACEAad/syMAAAADdAAAADwAAAAAA&#10;AAAAAAAAAAAHAgAAZHJzL2Rvd25yZXYueG1sUEsFBgAAAAADAAMAtwAAAPQCAAAAAA==&#10;" filled="f" stroked="f" strokeweight=".25pt">
                <v:textbox inset="1pt,1pt,1pt,1pt">
                  <w:txbxContent>
                    <w:p w14:paraId="60E67369" w14:textId="77777777" w:rsidR="00DC15B8" w:rsidRDefault="00DC15B8">
                      <w:pPr>
                        <w:pStyle w:val="ab"/>
                        <w:jc w:val="center"/>
                        <w:rPr>
                          <w:sz w:val="18"/>
                        </w:rPr>
                      </w:pPr>
                      <w:proofErr w:type="spellStart"/>
                      <w:r>
                        <w:rPr>
                          <w:sz w:val="18"/>
                        </w:rPr>
                        <w:t>Змн</w:t>
                      </w:r>
                      <w:proofErr w:type="spellEnd"/>
                      <w:r>
                        <w:rPr>
                          <w:sz w:val="18"/>
                        </w:rPr>
                        <w:t>.</w:t>
                      </w:r>
                    </w:p>
                  </w:txbxContent>
                </v:textbox>
              </v:rect>
              <v:rect id="Rectangle 114" o:spid="_x0000_s11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0lTwwAAAN0AAAAPAAAAZHJzL2Rvd25yZXYueG1sRI9Pi8Iw&#10;FMTvC36H8ARva+qfFa1GKQuC1+0qeHw0z7bavNQkq/XbbwTB4zAzv2FWm8404kbO15YVjIYJCOLC&#10;6ppLBfvf7ecchA/IGhvLpOBBHjbr3scKU23v/EO3PJQiQtinqKAKoU2l9EVFBv3QtsTRO1lnMETp&#10;Sqkd3iPcNHKcJDNpsOa4UGFL3xUVl/zPKMiyc3e45gvcejlP3ExPdZkdlRr0u2wJIlAX3uFXe6cV&#10;jCdfC3i+iU9Arv8BAAD//wMAUEsBAi0AFAAGAAgAAAAhANvh9svuAAAAhQEAABMAAAAAAAAAAAAA&#10;AAAAAAAAAFtDb250ZW50X1R5cGVzXS54bWxQSwECLQAUAAYACAAAACEAWvQsW78AAAAVAQAACwAA&#10;AAAAAAAAAAAAAAAfAQAAX3JlbHMvLnJlbHNQSwECLQAUAAYACAAAACEABpNJU8MAAADdAAAADwAA&#10;AAAAAAAAAAAAAAAHAgAAZHJzL2Rvd25yZXYueG1sUEsFBgAAAAADAAMAtwAAAPcCAAAAAA==&#10;" filled="f" stroked="f" strokeweight=".25pt">
                <v:textbox inset="1pt,1pt,1pt,1pt">
                  <w:txbxContent>
                    <w:p w14:paraId="38CBF2BC"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15" o:spid="_x0000_s11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SpzvwAAAN0AAAAPAAAAZHJzL2Rvd25yZXYueG1sRE9Ni8Iw&#10;EL0v+B/CCN7WVF2KVqMUQfBqdwWPQzO21WZSk6j1328OgsfH+15tetOKBznfWFYwGScgiEurG64U&#10;/P3uvucgfEDW2FomBS/ysFkPvlaYafvkAz2KUIkYwj5DBXUIXSalL2sy6Me2I47c2TqDIUJXSe3w&#10;GcNNK6dJkkqDDceGGjva1lRei7tRkOeX/ngrFrjzcp64VP/oKj8pNRr2+RJEoD58xG/3XiuYztK4&#10;P76JT0Cu/wEAAP//AwBQSwECLQAUAAYACAAAACEA2+H2y+4AAACFAQAAEwAAAAAAAAAAAAAAAAAA&#10;AAAAW0NvbnRlbnRfVHlwZXNdLnhtbFBLAQItABQABgAIAAAAIQBa9CxbvwAAABUBAAALAAAAAAAA&#10;AAAAAAAAAB8BAABfcmVscy8ucmVsc1BLAQItABQABgAIAAAAIQBZxSpzvwAAAN0AAAAPAAAAAAAA&#10;AAAAAAAAAAcCAABkcnMvZG93bnJldi54bWxQSwUGAAAAAAMAAwC3AAAA8wIAAAAA&#10;" filled="f" stroked="f" strokeweight=".25pt">
                <v:textbox inset="1pt,1pt,1pt,1pt">
                  <w:txbxContent>
                    <w:p w14:paraId="4769033B"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16" o:spid="_x0000_s11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Y/owwAAAN0AAAAPAAAAZHJzL2Rvd25yZXYueG1sRI9Pi8Iw&#10;FMTvwn6H8Bb2pql/KG41ShEEr1YFj4/mbVu3eekmUbvf3giCx2FmfsMs171pxY2cbywrGI8SEMSl&#10;1Q1XCo6H7XAOwgdkja1lUvBPHtarj8ESM23vvKdbESoRIewzVFCH0GVS+rImg35kO+Lo/VhnMETp&#10;Kqkd3iPctHKSJKk02HBcqLGjTU3lb3E1CvL80p/+im/cejlPXKpnusrPSn199vkCRKA+vMOv9k4r&#10;mEzTMTzfxCcgVw8AAAD//wMAUEsBAi0AFAAGAAgAAAAhANvh9svuAAAAhQEAABMAAAAAAAAAAAAA&#10;AAAAAAAAAFtDb250ZW50X1R5cGVzXS54bWxQSwECLQAUAAYACAAAACEAWvQsW78AAAAVAQAACwAA&#10;AAAAAAAAAAAAAAAfAQAAX3JlbHMvLnJlbHNQSwECLQAUAAYACAAAACEANomP6MMAAADdAAAADwAA&#10;AAAAAAAAAAAAAAAHAgAAZHJzL2Rvd25yZXYueG1sUEsFBgAAAAADAAMAtwAAAPcCAAAAAA==&#10;" filled="f" stroked="f" strokeweight=".25pt">
                <v:textbox inset="1pt,1pt,1pt,1pt">
                  <w:txbxContent>
                    <w:p w14:paraId="01EE76D4" w14:textId="77777777" w:rsidR="00DC15B8" w:rsidRDefault="00DC15B8">
                      <w:pPr>
                        <w:pStyle w:val="ab"/>
                        <w:jc w:val="center"/>
                        <w:rPr>
                          <w:sz w:val="18"/>
                        </w:rPr>
                      </w:pPr>
                      <w:r>
                        <w:rPr>
                          <w:sz w:val="18"/>
                        </w:rPr>
                        <w:t>Підпис</w:t>
                      </w:r>
                    </w:p>
                  </w:txbxContent>
                </v:textbox>
              </v:rect>
              <v:rect id="Rectangle 117" o:spid="_x0000_s11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xGfwwAAAN0AAAAPAAAAZHJzL2Rvd25yZXYueG1sRI9Ba8JA&#10;FITvgv9heUJvujFKSFNXCYLgtalCj4/sa5I2+zburpr++65Q8DjMzDfMZjeaXtzI+c6yguUiAUFc&#10;W91xo+D0cZjnIHxA1thbJgW/5GG3nU42WGh753e6VaEREcK+QAVtCEMhpa9bMugXdiCO3pd1BkOU&#10;rpHa4T3CTS/TJMmkwY7jQosD7Vuqf6qrUVCW3+P5Ur3iwcs8cZle66b8VOplNpZvIAKN4Rn+bx+1&#10;gnSVpfB4E5+A3P4BAAD//wMAUEsBAi0AFAAGAAgAAAAhANvh9svuAAAAhQEAABMAAAAAAAAAAAAA&#10;AAAAAAAAAFtDb250ZW50X1R5cGVzXS54bWxQSwECLQAUAAYACAAAACEAWvQsW78AAAAVAQAACwAA&#10;AAAAAAAAAAAAAAAfAQAAX3JlbHMvLnJlbHNQSwECLQAUAAYACAAAACEAxlsRn8MAAADdAAAADwAA&#10;AAAAAAAAAAAAAAAHAgAAZHJzL2Rvd25yZXYueG1sUEsFBgAAAAADAAMAtwAAAPcCAAAAAA==&#10;" filled="f" stroked="f" strokeweight=".25pt">
                <v:textbox inset="1pt,1pt,1pt,1pt">
                  <w:txbxContent>
                    <w:p w14:paraId="31D435E7" w14:textId="77777777" w:rsidR="00DC15B8" w:rsidRDefault="00DC15B8">
                      <w:pPr>
                        <w:pStyle w:val="ab"/>
                        <w:jc w:val="center"/>
                        <w:rPr>
                          <w:sz w:val="18"/>
                        </w:rPr>
                      </w:pPr>
                      <w:r>
                        <w:rPr>
                          <w:sz w:val="18"/>
                        </w:rPr>
                        <w:t>Дата</w:t>
                      </w:r>
                    </w:p>
                  </w:txbxContent>
                </v:textbox>
              </v:rect>
              <v:rect id="Rectangle 118" o:spid="_x0000_s11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7QEwwAAAN0AAAAPAAAAZHJzL2Rvd25yZXYueG1sRI9Pi8Iw&#10;FMTvC36H8ARva+ofilajFEHYq3UX9vhonm21ealJVuu3N4Kwx2FmfsOst71pxY2cbywrmIwTEMSl&#10;1Q1XCr6P+88FCB+QNbaWScGDPGw3g481Ztre+UC3IlQiQthnqKAOocuk9GVNBv3YdsTRO1lnMETp&#10;Kqkd3iPctHKaJKk02HBcqLGjXU3lpfgzCvL83P9ciyXuvVwkLtVzXeW/So2Gfb4CEagP/+F3+0sr&#10;mM7SGbzexCcgN08AAAD//wMAUEsBAi0AFAAGAAgAAAAhANvh9svuAAAAhQEAABMAAAAAAAAAAAAA&#10;AAAAAAAAAFtDb250ZW50X1R5cGVzXS54bWxQSwECLQAUAAYACAAAACEAWvQsW78AAAAVAQAACwAA&#10;AAAAAAAAAAAAAAAfAQAAX3JlbHMvLnJlbHNQSwECLQAUAAYACAAAACEAqRe0BMMAAADdAAAADwAA&#10;AAAAAAAAAAAAAAAHAgAAZHJzL2Rvd25yZXYueG1sUEsFBgAAAAADAAMAtwAAAPcCAAAAAA==&#10;" filled="f" stroked="f" strokeweight=".25pt">
                <v:textbox inset="1pt,1pt,1pt,1pt">
                  <w:txbxContent>
                    <w:p w14:paraId="5B218F8C"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19" o:spid="_x0000_s11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wxAAAAN0AAAAPAAAAZHJzL2Rvd25yZXYueG1sRI/BasMw&#10;EETvhfyD2EBvtZzUGMeJEkwh0GvcFnpcrI3txFq5kho7f18VCj0OM/OG2R1mM4gbOd9bVrBKUhDE&#10;jdU9twre345PBQgfkDUOlknBnTwc9ouHHZbaTnyiWx1aESHsS1TQhTCWUvqmI4M+sSNx9M7WGQxR&#10;ulZqh1OEm0Gu0zSXBnuOCx2O9NJRc62/jYKquswfX/UGj14Wqct1ptvqU6nH5VxtQQSaw3/4r/2q&#10;Fayf8wx+38QnIPc/AAAA//8DAFBLAQItABQABgAIAAAAIQDb4fbL7gAAAIUBAAATAAAAAAAAAAAA&#10;AAAAAAAAAABbQ29udGVudF9UeXBlc10ueG1sUEsBAi0AFAAGAAgAAAAhAFr0LFu/AAAAFQEAAAsA&#10;AAAAAAAAAAAAAAAAHwEAAF9yZWxzLy5yZWxzUEsBAi0AFAAGAAgAAAAhACb+LHDEAAAA3QAAAA8A&#10;AAAAAAAAAAAAAAAABwIAAGRycy9kb3ducmV2LnhtbFBLBQYAAAAAAwADALcAAAD4AgAAAAA=&#10;" filled="f" stroked="f" strokeweight=".25pt">
                <v:textbox inset="1pt,1pt,1pt,1pt">
                  <w:txbxContent>
                    <w:p w14:paraId="016B68FA"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19</w:t>
                      </w:r>
                      <w:r>
                        <w:rPr>
                          <w:sz w:val="24"/>
                        </w:rPr>
                        <w:fldChar w:fldCharType="end"/>
                      </w:r>
                    </w:p>
                  </w:txbxContent>
                </v:textbox>
              </v:rect>
              <v:rect id="Rectangle 120" o:spid="_x0000_s11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onrwwAAAN0AAAAPAAAAZHJzL2Rvd25yZXYueG1sRI9Ba8JA&#10;FITvhf6H5RW81U3VhjS6ShAEr6YKPT6yzyRt9m26u2r8964geBxm5htmsRpMJ87kfGtZwcc4AUFc&#10;Wd1yrWD/vXnPQPiArLGzTAqu5GG1fH1ZYK7thXd0LkMtIoR9jgqaEPpcSl81ZNCPbU8cvaN1BkOU&#10;rpba4SXCTScnSZJKgy3HhQZ7WjdU/ZUno6AofofDf/mFGy+zxKV6puviR6nR21DMQQQawjP8aG+1&#10;gsk0/YT7m/gE5PIGAAD//wMAUEsBAi0AFAAGAAgAAAAhANvh9svuAAAAhQEAABMAAAAAAAAAAAAA&#10;AAAAAAAAAFtDb250ZW50X1R5cGVzXS54bWxQSwECLQAUAAYACAAAACEAWvQsW78AAAAVAQAACwAA&#10;AAAAAAAAAAAAAAAfAQAAX3JlbHMvLnJlbHNQSwECLQAUAAYACAAAACEASbKJ68MAAADdAAAADwAA&#10;AAAAAAAAAAAAAAAHAgAAZHJzL2Rvd25yZXYueG1sUEsFBgAAAAADAAMAtwAAAPcCAAAAAA==&#10;" filled="f" stroked="f" strokeweight=".25pt">
                <v:textbox inset="1pt,1pt,1pt,1pt">
                  <w:txbxContent>
                    <w:p w14:paraId="71FA44A3" w14:textId="77777777" w:rsidR="00DC15B8" w:rsidRPr="00A211E8" w:rsidRDefault="00DC15B8" w:rsidP="00A211E8">
                      <w:pPr>
                        <w:pStyle w:val="ab"/>
                        <w:jc w:val="center"/>
                        <w:rPr>
                          <w:rFonts w:ascii="Times New Roman" w:hAnsi="Times New Roman"/>
                        </w:rPr>
                      </w:pPr>
                      <w:r>
                        <w:rPr>
                          <w:rFonts w:ascii="Times New Roman" w:hAnsi="Times New Roman"/>
                        </w:rPr>
                        <w:t>Розділ 1</w:t>
                      </w:r>
                    </w:p>
                  </w:txbxContent>
                </v:textbox>
              </v:rect>
              <w10:wrap anchorx="page" anchory="page"/>
              <w10:anchorlock/>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9C666" w14:textId="77777777" w:rsidR="00DC15B8" w:rsidRDefault="00DC15B8">
    <w:pPr>
      <w:pStyle w:val="a7"/>
    </w:pPr>
    <w:r>
      <w:rPr>
        <w:noProof/>
        <w:sz w:val="20"/>
        <w:lang w:eastAsia="ru-RU"/>
      </w:rPr>
      <mc:AlternateContent>
        <mc:Choice Requires="wpg">
          <w:drawing>
            <wp:anchor distT="0" distB="0" distL="114300" distR="114300" simplePos="0" relativeHeight="251665408" behindDoc="0" locked="1" layoutInCell="0" allowOverlap="1" wp14:anchorId="66854F9B" wp14:editId="234BD589">
              <wp:simplePos x="0" y="0"/>
              <wp:positionH relativeFrom="page">
                <wp:posOffset>720090</wp:posOffset>
              </wp:positionH>
              <wp:positionV relativeFrom="page">
                <wp:posOffset>252095</wp:posOffset>
              </wp:positionV>
              <wp:extent cx="6588760" cy="10189210"/>
              <wp:effectExtent l="15240" t="13970" r="15875" b="17145"/>
              <wp:wrapNone/>
              <wp:docPr id="2386" name="Группа 2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387" name="Rectangle 12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388" name="Line 12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89" name="Line 12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0" name="Line 12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1" name="Line 12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2" name="Line 12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3" name="Line 12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4" name="Line 12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5" name="Line 13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6" name="Line 13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97" name="Rectangle 13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11D1F"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398" name="Rectangle 13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77A20C"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399" name="Rectangle 13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4708FD"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400" name="Rectangle 13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279DA6"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401" name="Rectangle 13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6C1F5D"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402" name="Rectangle 13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68B1AE"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403" name="Rectangle 13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D00D65"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20</w:t>
                            </w:r>
                            <w:r>
                              <w:rPr>
                                <w:sz w:val="18"/>
                              </w:rPr>
                              <w:fldChar w:fldCharType="end"/>
                            </w:r>
                          </w:p>
                        </w:txbxContent>
                      </wps:txbx>
                      <wps:bodyPr rot="0" vert="horz" wrap="square" lIns="12700" tIns="12700" rIns="12700" bIns="12700" anchor="t" anchorCtr="0" upright="1">
                        <a:noAutofit/>
                      </wps:bodyPr>
                    </wps:wsp>
                    <wps:wsp>
                      <wps:cNvPr id="2404" name="Rectangle 13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07D623" w14:textId="4A342B91" w:rsidR="00DC15B8"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2</w:t>
                            </w:r>
                          </w:p>
                        </w:txbxContent>
                      </wps:txbx>
                      <wps:bodyPr rot="0" vert="horz" wrap="square" lIns="12700" tIns="12700" rIns="12700" bIns="12700" anchor="t" anchorCtr="0" upright="1">
                        <a:noAutofit/>
                      </wps:bodyPr>
                    </wps:wsp>
                    <wps:wsp>
                      <wps:cNvPr id="2405" name="Line 14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06" name="Line 14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07" name="Line 14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08" name="Line 14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09" name="Line 14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410" name="Group 145"/>
                      <wpg:cNvGrpSpPr>
                        <a:grpSpLocks/>
                      </wpg:cNvGrpSpPr>
                      <wpg:grpSpPr bwMode="auto">
                        <a:xfrm>
                          <a:off x="39" y="18267"/>
                          <a:ext cx="4801" cy="310"/>
                          <a:chOff x="0" y="0"/>
                          <a:chExt cx="19999" cy="20000"/>
                        </a:xfrm>
                      </wpg:grpSpPr>
                      <wps:wsp>
                        <wps:cNvPr id="2411" name="Rectangle 14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FB1862"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412" name="Rectangle 14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E6C660B"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1CD38C78" w14:textId="037FF1D0"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413" name="Group 148"/>
                      <wpg:cNvGrpSpPr>
                        <a:grpSpLocks/>
                      </wpg:cNvGrpSpPr>
                      <wpg:grpSpPr bwMode="auto">
                        <a:xfrm>
                          <a:off x="39" y="18614"/>
                          <a:ext cx="4801" cy="309"/>
                          <a:chOff x="0" y="0"/>
                          <a:chExt cx="19999" cy="20000"/>
                        </a:xfrm>
                      </wpg:grpSpPr>
                      <wps:wsp>
                        <wps:cNvPr id="2414" name="Rectangle 14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192FDE"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415" name="Rectangle 15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C74352" w14:textId="77777777" w:rsidR="00DC15B8" w:rsidRDefault="00DC15B8">
                              <w:pPr>
                                <w:pStyle w:val="ab"/>
                                <w:rPr>
                                  <w:rFonts w:ascii="Journal" w:hAnsi="Journal"/>
                                  <w:sz w:val="18"/>
                                </w:rPr>
                              </w:pPr>
                              <w:r>
                                <w:rPr>
                                  <w:sz w:val="18"/>
                                </w:rPr>
                                <w:t>Хворост В.В.</w:t>
                              </w:r>
                            </w:p>
                          </w:txbxContent>
                        </wps:txbx>
                        <wps:bodyPr rot="0" vert="horz" wrap="square" lIns="12700" tIns="12700" rIns="12700" bIns="12700" anchor="t" anchorCtr="0" upright="1">
                          <a:noAutofit/>
                        </wps:bodyPr>
                      </wps:wsp>
                    </wpg:grpSp>
                    <wpg:grpSp>
                      <wpg:cNvPr id="2416" name="Group 151"/>
                      <wpg:cNvGrpSpPr>
                        <a:grpSpLocks/>
                      </wpg:cNvGrpSpPr>
                      <wpg:grpSpPr bwMode="auto">
                        <a:xfrm>
                          <a:off x="39" y="18969"/>
                          <a:ext cx="4801" cy="309"/>
                          <a:chOff x="0" y="0"/>
                          <a:chExt cx="19999" cy="20000"/>
                        </a:xfrm>
                      </wpg:grpSpPr>
                      <wps:wsp>
                        <wps:cNvPr id="2417" name="Rectangle 15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E1BE78"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418" name="Rectangle 15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7F431AA"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419" name="Group 154"/>
                      <wpg:cNvGrpSpPr>
                        <a:grpSpLocks/>
                      </wpg:cNvGrpSpPr>
                      <wpg:grpSpPr bwMode="auto">
                        <a:xfrm>
                          <a:off x="39" y="19314"/>
                          <a:ext cx="4801" cy="310"/>
                          <a:chOff x="0" y="0"/>
                          <a:chExt cx="19999" cy="20000"/>
                        </a:xfrm>
                      </wpg:grpSpPr>
                      <wps:wsp>
                        <wps:cNvPr id="2420" name="Rectangle 15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B33804" w14:textId="77777777" w:rsidR="00DC15B8" w:rsidRDefault="00DC15B8">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2421" name="Rectangle 15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52EDFF"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422" name="Group 157"/>
                      <wpg:cNvGrpSpPr>
                        <a:grpSpLocks/>
                      </wpg:cNvGrpSpPr>
                      <wpg:grpSpPr bwMode="auto">
                        <a:xfrm>
                          <a:off x="39" y="19660"/>
                          <a:ext cx="4801" cy="309"/>
                          <a:chOff x="0" y="0"/>
                          <a:chExt cx="19999" cy="20000"/>
                        </a:xfrm>
                      </wpg:grpSpPr>
                      <wps:wsp>
                        <wps:cNvPr id="2423" name="Rectangle 15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3F19C7"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424" name="Rectangle 15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646CA5" w14:textId="06B482C6" w:rsidR="00DC15B8" w:rsidRDefault="00E221F2">
                              <w:pPr>
                                <w:pStyle w:val="ab"/>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2425" name="Line 16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26" name="Rectangle 16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EB3A5F" w14:textId="667F6FFA" w:rsidR="00DC15B8" w:rsidRPr="00953BF9" w:rsidRDefault="00953BF9" w:rsidP="00BC29EB">
                            <w:pPr>
                              <w:pStyle w:val="ab"/>
                              <w:jc w:val="center"/>
                              <w:rPr>
                                <w:rFonts w:ascii="Times New Roman" w:hAnsi="Times New Roman" w:cs="Times New Roman"/>
                              </w:rPr>
                            </w:pPr>
                            <w:r w:rsidRPr="00953BF9">
                              <w:rPr>
                                <w:rFonts w:ascii="Times New Roman" w:eastAsia="Calibri" w:hAnsi="Times New Roman" w:cs="Times New Roman"/>
                              </w:rPr>
                              <w:t>Інженерне забезпечення будівельного майданчика</w:t>
                            </w:r>
                          </w:p>
                        </w:txbxContent>
                      </wps:txbx>
                      <wps:bodyPr rot="0" vert="horz" wrap="square" lIns="12700" tIns="12700" rIns="12700" bIns="12700" anchor="t" anchorCtr="0" upright="1">
                        <a:noAutofit/>
                      </wps:bodyPr>
                    </wps:wsp>
                    <wps:wsp>
                      <wps:cNvPr id="2427" name="Line 16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28" name="Line 16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29" name="Line 16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30" name="Rectangle 16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F1AACE"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431" name="Rectangle 16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9FD553" w14:textId="3E19D2E2" w:rsidR="00DC15B8" w:rsidRDefault="00266DCC">
                            <w:pPr>
                              <w:pStyle w:val="ab"/>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2432" name="Rectangle 16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011D1C" w14:textId="7562EEF2" w:rsidR="00DC15B8" w:rsidRDefault="00C859B8">
                            <w:pPr>
                              <w:pStyle w:val="ab"/>
                              <w:jc w:val="center"/>
                              <w:rPr>
                                <w:sz w:val="18"/>
                              </w:rPr>
                            </w:pPr>
                            <w:r>
                              <w:rPr>
                                <w:sz w:val="18"/>
                              </w:rPr>
                              <w:t>5</w:t>
                            </w:r>
                          </w:p>
                        </w:txbxContent>
                      </wps:txbx>
                      <wps:bodyPr rot="0" vert="horz" wrap="square" lIns="12700" tIns="12700" rIns="12700" bIns="12700" anchor="t" anchorCtr="0" upright="1">
                        <a:noAutofit/>
                      </wps:bodyPr>
                    </wps:wsp>
                    <wps:wsp>
                      <wps:cNvPr id="2433" name="Line 16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34" name="Line 16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35" name="Rectangle 17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FAC516" w14:textId="5C2DAB79" w:rsidR="00DC15B8" w:rsidRDefault="00DC15B8" w:rsidP="00BC29EB">
                            <w:pPr>
                              <w:pStyle w:val="ab"/>
                              <w:jc w:val="center"/>
                              <w:rPr>
                                <w:rFonts w:ascii="Times New Roman" w:hAnsi="Times New Roman"/>
                              </w:rPr>
                            </w:pPr>
                            <w:r>
                              <w:rPr>
                                <w:rFonts w:ascii="Times New Roman" w:hAnsi="Times New Roman"/>
                              </w:rPr>
                              <w:t>ГБ-</w:t>
                            </w:r>
                            <w:r w:rsidR="00E221F2">
                              <w:rPr>
                                <w:rFonts w:ascii="Times New Roman" w:hAnsi="Times New Roman"/>
                              </w:rPr>
                              <w:t>2</w:t>
                            </w:r>
                            <w:r w:rsidR="00953BF9">
                              <w:rPr>
                                <w:rFonts w:ascii="Times New Roman" w:hAnsi="Times New Roman"/>
                              </w:rPr>
                              <w:t>4</w:t>
                            </w:r>
                            <w:r>
                              <w:rPr>
                                <w:rFonts w:ascii="Times New Roman" w:hAnsi="Times New Roman"/>
                              </w:rPr>
                              <w:t>-1м</w:t>
                            </w:r>
                          </w:p>
                          <w:p w14:paraId="6367BF39" w14:textId="77777777" w:rsidR="00DC15B8" w:rsidRDefault="00DC15B8" w:rsidP="00BC29EB">
                            <w:pPr>
                              <w:pStyle w:val="ab"/>
                              <w:jc w:val="center"/>
                              <w:rPr>
                                <w:rFonts w:ascii="Journal" w:hAnsi="Journal"/>
                                <w:sz w:val="24"/>
                              </w:rPr>
                            </w:pPr>
                          </w:p>
                          <w:p w14:paraId="1E1FCC92" w14:textId="77777777" w:rsidR="00DC15B8" w:rsidRDefault="00DC15B8">
                            <w:pPr>
                              <w:pStyle w:val="ab"/>
                              <w:jc w:val="center"/>
                              <w:rPr>
                                <w:rFonts w:ascii="Journal" w:hAnsi="Journal"/>
                                <w:sz w:val="24"/>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54F9B" id="Группа 2386" o:spid="_x0000_s1166" style="position:absolute;left:0;text-align:left;margin-left:56.7pt;margin-top:19.85pt;width:518.8pt;height:802.3pt;z-index:25166540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w8C3QgAACNmAAAOAAAAZHJzL2Uyb0RvYy54bWzsXeuum0YQ/l+p74D439jLHSs+UXRyUaW0&#10;jZr0ATgY26gYKHCOffqrUh+hL9I36Cskb9TZC+MF4+RczMYkJNKRMTbGM998O/Pt7Prps90m0W6i&#10;ooyzdK6TJ1Ndi9IwW8Tpaq7/9v7VD56ulVWQLoIkS6O5fhuV+rOL7797us1nkZGts2QRFRpcJC1n&#10;23yur6sqn00mZbiONkH5JMujFE4us2ITVHBYrCaLItjC1TfJxJhOnck2KxZ5kYVRWcKzL/hJ/YJd&#10;f7mMwuqX5bKMKi2Z63BvFftbsL9X9O/k4mkwWxVBvo5DcRvBA+5iE8QpfChe6kVQBdp1ER9cahOH&#10;RVZmy+pJmG0m2XIZhxH7DvBtyLT1bV4X2XXOvstqtl3laCYwbctOD75s+PPN20KLF3PdMD1H19Jg&#10;A1768M/Hvz7+/eE/+P+vxk6Anbb5agYvf13k7/K3Bf+y8PBNFv5ewulJ+zw9XvEXa1fbn7IFXDi4&#10;rjJmp92y2NBLgAW0HXPHLboj2lVaCE86tue5DngthHNkSjzfIMJj4RrcevDGcP1SvBWgMRVv5A/p&#10;DQYz/qnsTsWd0a8FyCv3xi0fZ9x36yCPmM9Kaq29cd3auL8CKIN0lUQaMQwKQHoH8NLaqiU3qZZm&#10;l2t4XfS8KLLtOgoWcGeEvh7uX3oDPSjBIQ+z8ScNFczyoqxeR9lGow/megG3ztwX3LwpK27T+iXU&#10;m2n2Kk4SeD6YJam2BVDZFviBHpdZEi/oWXZQrK4uk0K7CWhYsn/si7VetokrIIck3sx1D18UzKgt&#10;XqYL9jFVECf8Mbg3SenFIxb24v5q63ArX2WLW7BUkXEeAN6CB+us+FPXtsABc7384zooIl1LfkzB&#10;2j6xLEoa7MCyXQMOCvnMlXwmSEO41FyvdI0/vKw40VznRbxawycRZok0ew5RsIyZ/ej98bsSfgUo&#10;qsMkkDMP+DdxSuFoSnC8THmQh7tUBDkikmH8/W0OAd0AJH9LbfLPAtL3TV2joe0Sj30y+K6O3zro&#10;TU8AoyaMGm4CkQncuEJEAiEL4D0WhHUcK/W33/K3pdTfQN7C3W7L3cT3HeBHxvOjv2nic68B/diY&#10;44PBG/FtK/W3QWhGwQPcZyPdQYAbru+ODj+dw0nL4Y5Sh1s+AYYZHa5uBIewakY4iyY6AkNC2f8I&#10;7tg20PbocIUOh5SpQeksP1LmcNexcRA/krMBpTPWwXLroIoYc7aOWv/oGG61HO4rpXRiexZUCTTE&#10;PcNkn70fxOHWaMrmQB7Pa8ExSb+7uHPU4XbT4SaTPJRFeJ2k+wb36t7brmNAekEdznK5E8Y3MdxH&#10;qATDrsmALBuEbrKKWr27HYuxdpe7eY1fq2ePp/Nv2t1dMqCpUga0gbVZxuaTVk3mwYjO4tucMqI/&#10;HuH30gGpJofC4F1Uump3tWOStIN2uadwxxEmhDtxwIU7ccCFO3EwPOHOR+FOEpNNWb3rW0wmUxsG&#10;g24cEVJr72cDJDTNCKTGrISPiqAMJFkW7BtIhkGVv24gGTYIhefFSGiaEUgykOgsj0hjZCDJemPf&#10;QLJ8Onx1A4nYpqhVzoaR0DQjkJpAQglTBpKsY/YNJMeZHk2RYGQDoNMa6GyAhKYZgdQEEkqjMpBk&#10;fbRvIBEbimhOSZ5hM6FuX14Ry4VC/6yQhLYZkdREEmquMpJk4VUlkhw+S9+JJN4e8+XrNrTNiKQm&#10;kmBg4eq9jCRZ0e0bSS5rqGJZkuUxYUcCkgGMxTnJcj8zLVvcpxPoEQoA2mZEUhNJLZUY+pRAglcn&#10;G8LgSkEEcwJjK4eC9kFr2pKJLbUysQFwY6ThtUljPytwapn4cb2Dg54VsKYoE/POPAuVUCXz+vUk&#10;kGsb46xA/83B1hT1XOFu1CuVutvzebvlPiXoL7q59s6agR/QGTzw6EbVVbgbVUW17rbbLRzfnLvF&#10;CgWaObHFDXW7vkUZkGfqbBGGRiwh2PW3BgK6K0ROBYo4a26vu6Etbypm3k1e4QWzzy2AgI5aqu2z&#10;2XraOt9o0PgSCyAs0iXs8Ulnkbb2XfvwziWxgqS2refZkFp12+lgqltR1eNiMj9WPY2qB2asD+tn&#10;C3UrYM++MeQbkADTMG3BiExhEcPZ4QiLhKHgaM9MnJLZKq0OdkZFrmZnoTgpYGeHsNF6nyNJ7Mz7&#10;JgbJzl3KlIXqi4LIGg47Yy02lKii46uCKoagJiWpm9AvvBemRnYuZ9jdxBdBUd8MBUd3ZWfUqgQ7&#10;Q6sQw4ACdvYdxllfGzujHCRHFvLQyM5SVGEtPZSoUsXOqDHJGJKFppGdZXYeXIPOXdkZxaeanUXE&#10;9M/OvvmJ3Hm4ygbdFuBgVtdG/IzsLLHz2K3UuT2IRZfWHGIIraUAQ8NSNlDzGcoof0d2hh1hmroz&#10;LLBVlDv70PhIP+sry52hXaojsrBDSUFkDUfZQKsMJaoU5c5GlzoGvVKjssH3nuKdR3tlAy0zFBw1&#10;2VmJWkZbaviIzyeBOflSQAMl9b91A7EM2nUgmrhaogkMQnRGjLi8rex4Q2kybr90uG3fkZXdFvTS&#10;HI5EDs7RKBiJXNcTi628g1LMMehmIsztzpms//RQOx4Kj6gaj1APFNwhS4FKuIPWK4w7bEBUI2m0&#10;XZBgOY7oiZE7TrGVl2Wgeic8Lgt3Sjxeb+0ETWKt0WLvcQbD0eOn8TjqdMLjKGyryQ9cC8eKg41f&#10;oKSiA8W48YvYpvgkDoeNXjrSA5UyIuSEvmj07lywBlUQdfu5LH3kreh0yB3Tg0abFOwh04EklWIi&#10;cW1YQSSqi/bSR8M04NxZIQnzpxFJTSShHClNGvL2VFGp9j1pCEjy61zTIa3FRoAk0bx5NpyEedmI&#10;pCaSUIYV6QxqjWrSGVhuXQ9ttt/q4BN1r3nyzaa/5UUOdMeNhr6FoqAah9smbZrnNSpkNY0adXR4&#10;82c2TpO/oqApjRX7VnYF8paUv/oGKBQNn9tU1WJZB93U/5PKRKFmcbOHFd1Qxgomk8MvkTBZR/xq&#10;Cv2pE/mY/Y7B/rddLv4HAAD//wMAUEsDBBQABgAIAAAAIQCMQ7bK4QAAAAwBAAAPAAAAZHJzL2Rv&#10;d25yZXYueG1sTI9NS8NAEIbvgv9hGcGb3axJq8ZsSinqqRRsBfE2TaZJaHY3ZLdJ+u+dnvQ2L/Pw&#10;fmTLybRioN43zmpQswgE2cKVja00fO3fH55B+IC2xNZZ0nAhD8v89ibDtHSj/aRhFyrBJtanqKEO&#10;oUul9EVNBv3MdWT5d3S9wcCyr2TZ48jmppWPUbSQBhvLCTV2tK6pOO3ORsPHiOMqVm/D5nRcX372&#10;8+33RpHW93fT6hVEoCn8wXCtz9Uh504Hd7alFy1rFSeMaohfnkBcATVXvO7A1yJJYpB5Jv+PyH8B&#10;AAD//wMAUEsBAi0AFAAGAAgAAAAhALaDOJL+AAAA4QEAABMAAAAAAAAAAAAAAAAAAAAAAFtDb250&#10;ZW50X1R5cGVzXS54bWxQSwECLQAUAAYACAAAACEAOP0h/9YAAACUAQAACwAAAAAAAAAAAAAAAAAv&#10;AQAAX3JlbHMvLnJlbHNQSwECLQAUAAYACAAAACEAZ3MPAt0IAAAjZgAADgAAAAAAAAAAAAAAAAAu&#10;AgAAZHJzL2Uyb0RvYy54bWxQSwECLQAUAAYACAAAACEAjEO2yuEAAAAMAQAADwAAAAAAAAAAAAAA&#10;AAA3CwAAZHJzL2Rvd25yZXYueG1sUEsFBgAAAAAEAAQA8wAAAEUMAAAAAA==&#10;" o:allowincell="f">
              <v:rect id="Rectangle 122" o:spid="_x0000_s11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hEjxQAAAN0AAAAPAAAAZHJzL2Rvd25yZXYueG1sRI/disIw&#10;FITvhX2HcBb2TlNd8KcapS4IXol2fYBDc7YtNifdJrbVpzeC4OUwM98wq01vKtFS40rLCsajCARx&#10;ZnXJuYLz7244B+E8ssbKMim4kYPN+mOwwljbjk/Upj4XAcIuRgWF93UspcsKMuhGtiYO3p9tDPog&#10;m1zqBrsAN5WcRNFUGiw5LBRY009B2SW9GgUX37eHJE/vu8V5u8iO26S7/idKfX32yRKEp96/w6/2&#10;XiuYfM9n8HwTnoBcPwAAAP//AwBQSwECLQAUAAYACAAAACEA2+H2y+4AAACFAQAAEwAAAAAAAAAA&#10;AAAAAAAAAAAAW0NvbnRlbnRfVHlwZXNdLnhtbFBLAQItABQABgAIAAAAIQBa9CxbvwAAABUBAAAL&#10;AAAAAAAAAAAAAAAAAB8BAABfcmVscy8ucmVsc1BLAQItABQABgAIAAAAIQCuXhEjxQAAAN0AAAAP&#10;AAAAAAAAAAAAAAAAAAcCAABkcnMvZG93bnJldi54bWxQSwUGAAAAAAMAAwC3AAAA+QIAAAAA&#10;" filled="f" strokeweight="2pt"/>
              <v:line id="Line 123" o:spid="_x0000_s116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yP5vgAAAN0AAAAPAAAAZHJzL2Rvd25yZXYueG1sRE+9CsIw&#10;EN4F3yGc4KapiiLVKCJU3MTaxe1szrbYXEoTtb69GQTHj+9/ve1MLV7Uusqygsk4AkGcW11xoSC7&#10;JKMlCOeRNdaWScGHHGw3/d4aY23ffKZX6gsRQtjFqKD0vomldHlJBt3YNsSBu9vWoA+wLaRu8R3C&#10;TS2nUbSQBisODSU2tC8pf6RPo+BxzebJ4bTXlzrd6VuR+OvtrpUaDrrdCoSnzv/FP/dRK5jOlmFu&#10;eBOegNx8AQAA//8DAFBLAQItABQABgAIAAAAIQDb4fbL7gAAAIUBAAATAAAAAAAAAAAAAAAAAAAA&#10;AABbQ29udGVudF9UeXBlc10ueG1sUEsBAi0AFAAGAAgAAAAhAFr0LFu/AAAAFQEAAAsAAAAAAAAA&#10;AAAAAAAAHwEAAF9yZWxzLy5yZWxzUEsBAi0AFAAGAAgAAAAhALDzI/m+AAAA3QAAAA8AAAAAAAAA&#10;AAAAAAAABwIAAGRycy9kb3ducmV2LnhtbFBLBQYAAAAAAwADALcAAADyAgAAAAA=&#10;" strokeweight="2pt"/>
              <v:line id="Line 124" o:spid="_x0000_s116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4ZixAAAAN0AAAAPAAAAZHJzL2Rvd25yZXYueG1sRI9Pi8Iw&#10;FMTvgt8hPGFvmq6Lol2jiNBlb2Lrxdtr8/oHm5fSZLX77Y0geBxm5jfMZjeYVtyod41lBZ+zCARx&#10;YXXDlYJzlkxXIJxH1thaJgX/5GC3HY82GGt75xPdUl+JAGEXo4La+y6W0hU1GXQz2xEHr7S9QR9k&#10;X0nd4z3ATSvnUbSUBhsOCzV2dKipuKZ/RsH1cl4kP8eDztp0r/Mq8Ze81Ep9TIb9NwhPg3+HX+1f&#10;rWD+tVrD8014AnL7AAAA//8DAFBLAQItABQABgAIAAAAIQDb4fbL7gAAAIUBAAATAAAAAAAAAAAA&#10;AAAAAAAAAABbQ29udGVudF9UeXBlc10ueG1sUEsBAi0AFAAGAAgAAAAhAFr0LFu/AAAAFQEAAAsA&#10;AAAAAAAAAAAAAAAAHwEAAF9yZWxzLy5yZWxzUEsBAi0AFAAGAAgAAAAhAN+/hmLEAAAA3QAAAA8A&#10;AAAAAAAAAAAAAAAABwIAAGRycy9kb3ducmV2LnhtbFBLBQYAAAAAAwADALcAAAD4AgAAAAA=&#10;" strokeweight="2pt"/>
              <v:line id="Line 125" o:spid="_x0000_s117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LkivgAAAN0AAAAPAAAAZHJzL2Rvd25yZXYueG1sRE/NDsFA&#10;EL5LvMNmJG5sEUJZIpKKmygXt9EdbaM723QX9fb2IHH88v2vNq2pxIsaV1pWMBpGIIgzq0vOFVzO&#10;yWAOwnlkjZVlUvAhB5t1t7PCWNs3n+iV+lyEEHYxKii8r2MpXVaQQTe0NXHg7rYx6ANscqkbfIdw&#10;U8lxFM2kwZJDQ4E17QrKHunTKHhcL9Nkf9zpc5Vu9S1P/PV210r1e+12CcJT6//in/ugFYwni7A/&#10;vAlPQK6/AAAA//8DAFBLAQItABQABgAIAAAAIQDb4fbL7gAAAIUBAAATAAAAAAAAAAAAAAAAAAAA&#10;AABbQ29udGVudF9UeXBlc10ueG1sUEsBAi0AFAAGAAgAAAAhAFr0LFu/AAAAFQEAAAsAAAAAAAAA&#10;AAAAAAAAHwEAAF9yZWxzLy5yZWxzUEsBAi0AFAAGAAgAAAAhAMtcuSK+AAAA3QAAAA8AAAAAAAAA&#10;AAAAAAAABwIAAGRycy9kb3ducmV2LnhtbFBLBQYAAAAAAwADALcAAADyAgAAAAA=&#10;" strokeweight="2pt"/>
              <v:line id="Line 126" o:spid="_x0000_s117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By5xAAAAN0AAAAPAAAAZHJzL2Rvd25yZXYueG1sRI9Pi8Iw&#10;FMTvgt8hPGFvmuqiuN1GEaHL3sTWi7dn8/oHm5fSZLX77Y0geBxm5jdMsh1MK27Uu8aygvksAkFc&#10;WN1wpeCUp9M1COeRNbaWScE/OdhuxqMEY23vfKRb5isRIOxiVFB738VSuqImg25mO+LglbY36IPs&#10;K6l7vAe4aeUiilbSYMNhocaO9jUV1+zPKLieT8v057DXeZvt9KVK/flSaqU+JsPuG4Snwb/Dr/av&#10;VrD4/JrD8014AnLzAAAA//8DAFBLAQItABQABgAIAAAAIQDb4fbL7gAAAIUBAAATAAAAAAAAAAAA&#10;AAAAAAAAAABbQ29udGVudF9UeXBlc10ueG1sUEsBAi0AFAAGAAgAAAAhAFr0LFu/AAAAFQEAAAsA&#10;AAAAAAAAAAAAAAAAHwEAAF9yZWxzLy5yZWxzUEsBAi0AFAAGAAgAAAAhAKQQHLnEAAAA3QAAAA8A&#10;AAAAAAAAAAAAAAAABwIAAGRycy9kb3ducmV2LnhtbFBLBQYAAAAAAwADALcAAAD4AgAAAAA=&#10;" strokeweight="2pt"/>
              <v:line id="Line 127" o:spid="_x0000_s117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LOxQAAAN0AAAAPAAAAZHJzL2Rvd25yZXYueG1sRI9Ba8JA&#10;FITvBf/D8oTemo0pLRqziggRb6XRS27P7DMJyb4N2VXjv+8WCj0OM/MNk20n04s7ja61rGARxSCI&#10;K6tbrhWcT/nbEoTzyBp7y6TgSQ62m9lLhqm2D/6me+FrESDsUlTQeD+kUrqqIYMusgNx8K52NOiD&#10;HGupR3wEuOllEsef0mDLYaHBgfYNVV1xMwq68vyRH772+tQXO32pc19erlqp1/m0W4PwNPn/8F/7&#10;qBUk76sEft+EJyA3PwAAAP//AwBQSwECLQAUAAYACAAAACEA2+H2y+4AAACFAQAAEwAAAAAAAAAA&#10;AAAAAAAAAAAAW0NvbnRlbnRfVHlwZXNdLnhtbFBLAQItABQABgAIAAAAIQBa9CxbvwAAABUBAAAL&#10;AAAAAAAAAAAAAAAAAB8BAABfcmVscy8ucmVsc1BLAQItABQABgAIAAAAIQBUwoLOxQAAAN0AAAAP&#10;AAAAAAAAAAAAAAAAAAcCAABkcnMvZG93bnJldi54bWxQSwUGAAAAAAMAAwC3AAAA+QIAAAAA&#10;" strokeweight="2pt"/>
              <v:line id="Line 128" o:spid="_x0000_s117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idVxQAAAN0AAAAPAAAAZHJzL2Rvd25yZXYueG1sRI/NasMw&#10;EITvgb6D2EBviZyEhtS1EkLApbdSxxffNtb6h1grY6m2+/ZVoZDjMDPfMMlpNp0YaXCtZQWbdQSC&#10;uLS65VpBfk1XBxDOI2vsLJOCH3JwOj4tEoy1nfiLxszXIkDYxaig8b6PpXRlQwbd2vbEwavsYNAH&#10;OdRSDzgFuOnkNor20mDLYaHBni4Nlffs2yi4F/lL+v550dcuO+tbnfriVmmlnpfz+Q2Ep9k/wv/t&#10;D61gu3vdwd+b8ATk8RcAAP//AwBQSwECLQAUAAYACAAAACEA2+H2y+4AAACFAQAAEwAAAAAAAAAA&#10;AAAAAAAAAAAAW0NvbnRlbnRfVHlwZXNdLnhtbFBLAQItABQABgAIAAAAIQBa9CxbvwAAABUBAAAL&#10;AAAAAAAAAAAAAAAAAB8BAABfcmVscy8ucmVsc1BLAQItABQABgAIAAAAIQA7jidVxQAAAN0AAAAP&#10;AAAAAAAAAAAAAAAAAAcCAABkcnMvZG93bnJldi54bWxQSwUGAAAAAAMAAwC3AAAA+QIAAAAA&#10;" strokeweight="2pt"/>
              <v:line id="Line 129" o:spid="_x0000_s117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78hwwAAAN0AAAAPAAAAZHJzL2Rvd25yZXYueG1sRI/NqsIw&#10;FIT3F3yHcAR319RftBpFhIo7sbpxd2yObbE5KU3U+vZGuHCXw8x8wyzXranEkxpXWlYw6EcgiDOr&#10;S84VnE/J7wyE88gaK8uk4E0O1qvOzxJjbV98pGfqcxEg7GJUUHhfx1K6rCCDrm9r4uDdbGPQB9nk&#10;Ujf4CnBTyWEUTaXBksNCgTVtC8ru6cMouF/Ok2R32OpTlW70NU/85XrTSvW67WYBwlPr/8N/7b1W&#10;MBzNx/B9E56AXH0AAAD//wMAUEsBAi0AFAAGAAgAAAAhANvh9svuAAAAhQEAABMAAAAAAAAAAAAA&#10;AAAAAAAAAFtDb250ZW50X1R5cGVzXS54bWxQSwECLQAUAAYACAAAACEAWvQsW78AAAAVAQAACwAA&#10;AAAAAAAAAAAAAAAfAQAAX3JlbHMvLnJlbHNQSwECLQAUAAYACAAAACEAtGe/IcMAAADdAAAADwAA&#10;AAAAAAAAAAAAAAAHAgAAZHJzL2Rvd25yZXYueG1sUEsFBgAAAAADAAMAtwAAAPcCAAAAAA==&#10;" strokeweight="2pt"/>
              <v:line id="Line 130" o:spid="_x0000_s11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nxQxgAAAN0AAAAPAAAAZHJzL2Rvd25yZXYueG1sRI/dagIx&#10;FITvC75DOIJ3Nati0a1RxB9QelG69gGOm9PN1s3JkkTd9umbQqGXw8x8wyxWnW3EjXyoHSsYDTMQ&#10;xKXTNVcK3k/7xxmIEJE1No5JwRcFWC17DwvMtbvzG92KWIkE4ZCjAhNjm0sZSkMWw9C1xMn7cN5i&#10;TNJXUnu8J7ht5DjLnqTFmtOCwZY2hspLcbUKjv78chl9V0ae+eh3zet2HuynUoN+t34GEamL/+G/&#10;9kErGE/mU/h9k56AXP4AAAD//wMAUEsBAi0AFAAGAAgAAAAhANvh9svuAAAAhQEAABMAAAAAAAAA&#10;AAAAAAAAAAAAAFtDb250ZW50X1R5cGVzXS54bWxQSwECLQAUAAYACAAAACEAWvQsW78AAAAVAQAA&#10;CwAAAAAAAAAAAAAAAAAfAQAAX3JlbHMvLnJlbHNQSwECLQAUAAYACAAAACEAUe58UMYAAADdAAAA&#10;DwAAAAAAAAAAAAAAAAAHAgAAZHJzL2Rvd25yZXYueG1sUEsFBgAAAAADAAMAtwAAAPoCAAAAAA==&#10;" strokeweight="1pt"/>
              <v:line id="Line 131" o:spid="_x0000_s11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OInxgAAAN0AAAAPAAAAZHJzL2Rvd25yZXYueG1sRI/RagIx&#10;FETfC/2HcAt9q1kVpK5mF2kVKj4UbT/gurluVjc3SxJ12683hYKPw8ycYeZlb1txIR8axwqGgwwE&#10;ceV0w7WC76/VyyuIEJE1to5JwQ8FKIvHhznm2l15S5ddrEWCcMhRgYmxy6UMlSGLYeA64uQdnLcY&#10;k/S11B6vCW5bOcqyibTYcFow2NGboeq0O1sFa7/fnIa/tZF7Xvtl+/k+Dfao1PNTv5iBiNTHe/i/&#10;/aEVjMbTCfy9SU9AFjcAAAD//wMAUEsBAi0AFAAGAAgAAAAhANvh9svuAAAAhQEAABMAAAAAAAAA&#10;AAAAAAAAAAAAAFtDb250ZW50X1R5cGVzXS54bWxQSwECLQAUAAYACAAAACEAWvQsW78AAAAVAQAA&#10;CwAAAAAAAAAAAAAAAAAfAQAAX3JlbHMvLnJlbHNQSwECLQAUAAYACAAAACEAoTziJ8YAAADdAAAA&#10;DwAAAAAAAAAAAAAAAAAHAgAAZHJzL2Rvd25yZXYueG1sUEsFBgAAAAADAAMAtwAAAPoCAAAAAA==&#10;" strokeweight="1pt"/>
              <v:rect id="Rectangle 132" o:spid="_x0000_s117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IgxAAAAN0AAAAPAAAAZHJzL2Rvd25yZXYueG1sRI9Ba8JA&#10;FITvQv/D8gq9mU2t2BhdJRSEXo0WenxkX5PY7Nt0d5uk/74rCB6HmfmG2e4n04mBnG8tK3hOUhDE&#10;ldUt1wrOp8M8A+EDssbOMin4Iw/73cNsi7m2Ix9pKEMtIoR9jgqaEPpcSl81ZNAntieO3pd1BkOU&#10;rpba4RjhppOLNF1Jgy3HhQZ7emuo+i5/jYKiuEwfP+UaD15mqVvppa6LT6WeHqdiAyLQFO7hW/td&#10;K1i8rF/h+iY+Abn7BwAA//8DAFBLAQItABQABgAIAAAAIQDb4fbL7gAAAIUBAAATAAAAAAAAAAAA&#10;AAAAAAAAAABbQ29udGVudF9UeXBlc10ueG1sUEsBAi0AFAAGAAgAAAAhAFr0LFu/AAAAFQEAAAsA&#10;AAAAAAAAAAAAAAAAHwEAAF9yZWxzLy5yZWxzUEsBAi0AFAAGAAgAAAAhAOP5wiDEAAAA3QAAAA8A&#10;AAAAAAAAAAAAAAAABwIAAGRycy9kb3ducmV2LnhtbFBLBQYAAAAAAwADALcAAAD4AgAAAAA=&#10;" filled="f" stroked="f" strokeweight=".25pt">
                <v:textbox inset="1pt,1pt,1pt,1pt">
                  <w:txbxContent>
                    <w:p w14:paraId="04811D1F"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133" o:spid="_x0000_s117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lZSwAAAAN0AAAAPAAAAZHJzL2Rvd25yZXYueG1sRE9Ni8Iw&#10;EL0v+B/CCN7WVF1Eq2kpguDV7goeh2Zsq82kJlHrv98cFvb4eN/bfDCdeJLzrWUFs2kCgriyuuVa&#10;wc/3/nMFwgdkjZ1lUvAmD3k2+thiqu2Lj/QsQy1iCPsUFTQh9KmUvmrIoJ/anjhyF+sMhghdLbXD&#10;Vww3nZwnyVIabDk2NNjTrqHqVj6MgqK4Dqd7uca9l6vELfWXrouzUpPxUGxABBrCv/jPfdAK5ot1&#10;nBvfxCcgs18AAAD//wMAUEsBAi0AFAAGAAgAAAAhANvh9svuAAAAhQEAABMAAAAAAAAAAAAAAAAA&#10;AAAAAFtDb250ZW50X1R5cGVzXS54bWxQSwECLQAUAAYACAAAACEAWvQsW78AAAAVAQAACwAAAAAA&#10;AAAAAAAAAAAfAQAAX3JlbHMvLnJlbHNQSwECLQAUAAYACAAAACEAkmZWUsAAAADdAAAADwAAAAAA&#10;AAAAAAAAAAAHAgAAZHJzL2Rvd25yZXYueG1sUEsFBgAAAAADAAMAtwAAAPQCAAAAAA==&#10;" filled="f" stroked="f" strokeweight=".25pt">
                <v:textbox inset="1pt,1pt,1pt,1pt">
                  <w:txbxContent>
                    <w:p w14:paraId="7F77A20C"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34" o:spid="_x0000_s117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vPJwgAAAN0AAAAPAAAAZHJzL2Rvd25yZXYueG1sRI9Bi8Iw&#10;FITvwv6H8Bb2pumqiO0apQiCV6uCx0fztq02L90kavffG0HwOMzMN8xi1ZtW3Mj5xrKC71ECgri0&#10;uuFKwWG/Gc5B+ICssbVMCv7Jw2r5MVhgpu2dd3QrQiUihH2GCuoQukxKX9Zk0I9sRxy9X+sMhihd&#10;JbXDe4SbVo6TZCYNNhwXauxoXVN5Ka5GQZ6f++NfkeLGy3niZnqqq/yk1Ndnn/+ACNSHd/jV3moF&#10;40mawvNNfAJy+QAAAP//AwBQSwECLQAUAAYACAAAACEA2+H2y+4AAACFAQAAEwAAAAAAAAAAAAAA&#10;AAAAAAAAW0NvbnRlbnRfVHlwZXNdLnhtbFBLAQItABQABgAIAAAAIQBa9CxbvwAAABUBAAALAAAA&#10;AAAAAAAAAAAAAB8BAABfcmVscy8ucmVsc1BLAQItABQABgAIAAAAIQD9KvPJwgAAAN0AAAAPAAAA&#10;AAAAAAAAAAAAAAcCAABkcnMvZG93bnJldi54bWxQSwUGAAAAAAMAAwC3AAAA9gIAAAAA&#10;" filled="f" stroked="f" strokeweight=".25pt">
                <v:textbox inset="1pt,1pt,1pt,1pt">
                  <w:txbxContent>
                    <w:p w14:paraId="684708FD"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35" o:spid="_x0000_s118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AK2vwAAAN0AAAAPAAAAZHJzL2Rvd25yZXYueG1sRE9Ni8Iw&#10;EL0L+x/CLHizyYqIdo1SBMGrVcHj0My21WbSTaLWf785LHh8vO/VZrCdeJAPrWMNX5kCQVw503Kt&#10;4XTcTRYgQkQ22DkmDS8KsFl/jFaYG/fkAz3KWIsUwiFHDU2MfS5lqBqyGDLXEyfux3mLMUFfS+Px&#10;mcJtJ6dKzaXFllNDgz1tG6pu5d1qKIrrcP4tl7gLcqH83MxMXVy0Hn8OxTeISEN8i//de6NhOlNp&#10;f3qTnoBc/wEAAP//AwBQSwECLQAUAAYACAAAACEA2+H2y+4AAACFAQAAEwAAAAAAAAAAAAAAAAAA&#10;AAAAW0NvbnRlbnRfVHlwZXNdLnhtbFBLAQItABQABgAIAAAAIQBa9CxbvwAAABUBAAALAAAAAAAA&#10;AAAAAAAAAB8BAABfcmVscy8ucmVsc1BLAQItABQABgAIAAAAIQBEsAK2vwAAAN0AAAAPAAAAAAAA&#10;AAAAAAAAAAcCAABkcnMvZG93bnJldi54bWxQSwUGAAAAAAMAAwC3AAAA8wIAAAAA&#10;" filled="f" stroked="f" strokeweight=".25pt">
                <v:textbox inset="1pt,1pt,1pt,1pt">
                  <w:txbxContent>
                    <w:p w14:paraId="53279DA6" w14:textId="77777777" w:rsidR="00DC15B8" w:rsidRDefault="00DC15B8">
                      <w:pPr>
                        <w:pStyle w:val="ab"/>
                        <w:jc w:val="center"/>
                        <w:rPr>
                          <w:sz w:val="18"/>
                        </w:rPr>
                      </w:pPr>
                      <w:r>
                        <w:rPr>
                          <w:sz w:val="18"/>
                        </w:rPr>
                        <w:t>Підпис</w:t>
                      </w:r>
                    </w:p>
                  </w:txbxContent>
                </v:textbox>
              </v:rect>
              <v:rect id="Rectangle 136" o:spid="_x0000_s118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ctwgAAAN0AAAAPAAAAZHJzL2Rvd25yZXYueG1sRI9Bi8Iw&#10;FITvC/6H8ARva6KIuNUoRRC82t2FPT6aZ1ttXmoStf57syB4HGbmG2a16W0rbuRD41jDZKxAEJfO&#10;NFxp+PnefS5AhIhssHVMGh4UYLMefKwwM+7OB7oVsRIJwiFDDXWMXSZlKGuyGMauI07e0XmLMUlf&#10;SePxnuC2lVOl5tJiw2mhxo62NZXn4mo15Pmp/70UX7gLcqH83MxMlf9pPRr2+RJEpD6+w6/23miY&#10;ztQE/t+kJyDXTwAAAP//AwBQSwECLQAUAAYACAAAACEA2+H2y+4AAACFAQAAEwAAAAAAAAAAAAAA&#10;AAAAAAAAW0NvbnRlbnRfVHlwZXNdLnhtbFBLAQItABQABgAIAAAAIQBa9CxbvwAAABUBAAALAAAA&#10;AAAAAAAAAAAAAB8BAABfcmVscy8ucmVsc1BLAQItABQABgAIAAAAIQAr/KctwgAAAN0AAAAPAAAA&#10;AAAAAAAAAAAAAAcCAABkcnMvZG93bnJldi54bWxQSwUGAAAAAAMAAwC3AAAA9gIAAAAA&#10;" filled="f" stroked="f" strokeweight=".25pt">
                <v:textbox inset="1pt,1pt,1pt,1pt">
                  <w:txbxContent>
                    <w:p w14:paraId="3C6C1F5D" w14:textId="77777777" w:rsidR="00DC15B8" w:rsidRDefault="00DC15B8">
                      <w:pPr>
                        <w:pStyle w:val="ab"/>
                        <w:jc w:val="center"/>
                        <w:rPr>
                          <w:sz w:val="18"/>
                        </w:rPr>
                      </w:pPr>
                      <w:r>
                        <w:rPr>
                          <w:sz w:val="18"/>
                        </w:rPr>
                        <w:t>Дата</w:t>
                      </w:r>
                    </w:p>
                  </w:txbxContent>
                </v:textbox>
              </v:rect>
              <v:rect id="Rectangle 137" o:spid="_x0000_s118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lawgAAAN0AAAAPAAAAZHJzL2Rvd25yZXYueG1sRI9Bi8Iw&#10;FITvgv8hPGFvmmwR0WqUsiB43a6Cx0fzbOs2L90kavffbxYEj8PMfMNsdoPtxJ18aB1reJ8pEMSV&#10;My3XGo5f++kSRIjIBjvHpOGXAuy249EGc+Me/En3MtYiQTjkqKGJsc+lDFVDFsPM9cTJuzhvMSbp&#10;a2k8PhLcdjJTaiEttpwWGuzpo6Hqu7xZDUVxHU4/5Qr3QS6VX5i5qYuz1m+ToViDiDTEV/jZPhgN&#10;2Vxl8P8mPQG5/QMAAP//AwBQSwECLQAUAAYACAAAACEA2+H2y+4AAACFAQAAEwAAAAAAAAAAAAAA&#10;AAAAAAAAW0NvbnRlbnRfVHlwZXNdLnhtbFBLAQItABQABgAIAAAAIQBa9CxbvwAAABUBAAALAAAA&#10;AAAAAAAAAAAAAB8BAABfcmVscy8ucmVsc1BLAQItABQABgAIAAAAIQDbLjlawgAAAN0AAAAPAAAA&#10;AAAAAAAAAAAAAAcCAABkcnMvZG93bnJldi54bWxQSwUGAAAAAAMAAwC3AAAA9gIAAAAA&#10;" filled="f" stroked="f" strokeweight=".25pt">
                <v:textbox inset="1pt,1pt,1pt,1pt">
                  <w:txbxContent>
                    <w:p w14:paraId="5468B1AE"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138" o:spid="_x0000_s118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pzBwgAAAN0AAAAPAAAAZHJzL2Rvd25yZXYueG1sRI9BawIx&#10;FITvBf9DeEJvNdGK6GqURRB6dWuhx8fmubu6eVmTVNd/b4SCx2FmvmFWm9624ko+NI41jEcKBHHp&#10;TMOVhsP37mMOIkRkg61j0nCnAJv14G2FmXE33tO1iJVIEA4Zaqhj7DIpQ1mTxTByHXHyjs5bjEn6&#10;ShqPtwS3rZwoNZMWG04LNXa0rak8F39WQ56f+p9LscBdkHPlZ2ZqqvxX6/dhny9BROrjK/zf/jIa&#10;JlP1Cc836QnI9QMAAP//AwBQSwECLQAUAAYACAAAACEA2+H2y+4AAACFAQAAEwAAAAAAAAAAAAAA&#10;AAAAAAAAW0NvbnRlbnRfVHlwZXNdLnhtbFBLAQItABQABgAIAAAAIQBa9CxbvwAAABUBAAALAAAA&#10;AAAAAAAAAAAAAB8BAABfcmVscy8ucmVsc1BLAQItABQABgAIAAAAIQC0YpzBwgAAAN0AAAAPAAAA&#10;AAAAAAAAAAAAAAcCAABkcnMvZG93bnJldi54bWxQSwUGAAAAAAMAAwC3AAAA9gIAAAAA&#10;" filled="f" stroked="f" strokeweight=".25pt">
                <v:textbox inset="1pt,1pt,1pt,1pt">
                  <w:txbxContent>
                    <w:p w14:paraId="62D00D65"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20</w:t>
                      </w:r>
                      <w:r>
                        <w:rPr>
                          <w:sz w:val="18"/>
                        </w:rPr>
                        <w:fldChar w:fldCharType="end"/>
                      </w:r>
                    </w:p>
                  </w:txbxContent>
                </v:textbox>
              </v:rect>
              <v:rect id="Rectangle 139" o:spid="_x0000_s118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wS1wwAAAN0AAAAPAAAAZHJzL2Rvd25yZXYueG1sRI9Ba8JA&#10;FITvgv9heUJvZrcSRKOrhILQa2MLHh/ZZxKbfZvubjX9911B8DjMzDfMdj/aXlzJh86xhtdMgSCu&#10;nem40fB5PMxXIEJENtg7Jg1/FGC/m062WBh34w+6VrERCcKhQA1tjEMhZahbshgyNxAn7+y8xZik&#10;b6TxeEtw28uFUktpseO00OJAby3V39Wv1VCWl/Hrp1rjIciV8kuTm6Y8af0yG8sNiEhjfIYf7Xej&#10;YZGrHO5v0hOQu38AAAD//wMAUEsBAi0AFAAGAAgAAAAhANvh9svuAAAAhQEAABMAAAAAAAAAAAAA&#10;AAAAAAAAAFtDb250ZW50X1R5cGVzXS54bWxQSwECLQAUAAYACAAAACEAWvQsW78AAAAVAQAACwAA&#10;AAAAAAAAAAAAAAAfAQAAX3JlbHMvLnJlbHNQSwECLQAUAAYACAAAACEAO4sEtcMAAADdAAAADwAA&#10;AAAAAAAAAAAAAAAHAgAAZHJzL2Rvd25yZXYueG1sUEsFBgAAAAADAAMAtwAAAPcCAAAAAA==&#10;" filled="f" stroked="f" strokeweight=".25pt">
                <v:textbox inset="1pt,1pt,1pt,1pt">
                  <w:txbxContent>
                    <w:p w14:paraId="0307D623" w14:textId="4A342B91" w:rsidR="00DC15B8"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2</w:t>
                      </w:r>
                    </w:p>
                  </w:txbxContent>
                </v:textbox>
              </v:rect>
              <v:line id="Line 140" o:spid="_x0000_s118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0JYwAAAAN0AAAAPAAAAZHJzL2Rvd25yZXYueG1sRI/BCsIw&#10;EETvgv8QVvCmqaIi1SgiVLyJ1Yu3tVnbYrMpTdT690YQPA4z84ZZrltTiSc1rrSsYDSMQBBnVpec&#10;KzifksEchPPIGivLpOBNDtarbmeJsbYvPtIz9bkIEHYxKii8r2MpXVaQQTe0NXHwbrYx6INscqkb&#10;fAW4qeQ4imbSYMlhocCatgVl9/RhFNwv52myO2z1qUo3+pon/nK9aaX6vXazAOGp9f/wr73XCsaT&#10;aArfN+EJyNUHAAD//wMAUEsBAi0AFAAGAAgAAAAhANvh9svuAAAAhQEAABMAAAAAAAAAAAAAAAAA&#10;AAAAAFtDb250ZW50X1R5cGVzXS54bWxQSwECLQAUAAYACAAAACEAWvQsW78AAAAVAQAACwAAAAAA&#10;AAAAAAAAAAAfAQAAX3JlbHMvLnJlbHNQSwECLQAUAAYACAAAACEA84tCWMAAAADdAAAADwAAAAAA&#10;AAAAAAAAAAAHAgAAZHJzL2Rvd25yZXYueG1sUEsFBgAAAAADAAMAtwAAAPQCAAAAAA==&#10;" strokeweight="2pt"/>
              <v:line id="Line 141" o:spid="_x0000_s118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dwvwAAAAN0AAAAPAAAAZHJzL2Rvd25yZXYueG1sRI/BCsIw&#10;EETvgv8QVvCmqaIi1SgiVLyJ1Yu3tVnbYrMpTdT690YQPA4z84ZZrltTiSc1rrSsYDSMQBBnVpec&#10;KzifksEchPPIGivLpOBNDtarbmeJsbYvPtIz9bkIEHYxKii8r2MpXVaQQTe0NXHwbrYx6INscqkb&#10;fAW4qeQ4imbSYMlhocCatgVl9/RhFNwv52myO2z1qUo3+pon/nK9aaX6vXazAOGp9f/wr73XCsaT&#10;aAbfN+EJyNUHAAD//wMAUEsBAi0AFAAGAAgAAAAhANvh9svuAAAAhQEAABMAAAAAAAAAAAAAAAAA&#10;AAAAAFtDb250ZW50X1R5cGVzXS54bWxQSwECLQAUAAYACAAAACEAWvQsW78AAAAVAQAACwAAAAAA&#10;AAAAAAAAAAAfAQAAX3JlbHMvLnJlbHNQSwECLQAUAAYACAAAACEAA1ncL8AAAADdAAAADwAAAAAA&#10;AAAAAAAAAAAHAgAAZHJzL2Rvd25yZXYueG1sUEsFBgAAAAADAAMAtwAAAPQCAAAAAA==&#10;" strokeweight="2pt"/>
              <v:line id="Line 142" o:spid="_x0000_s118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B9exQAAAN0AAAAPAAAAZHJzL2Rvd25yZXYueG1sRI/dagIx&#10;FITvBd8hHKF3NauUqqtRxLZQ6YX48wDHzXGzujlZklS3ffpGKHg5zMw3zGzR2lpcyYfKsYJBPwNB&#10;XDhdcangsP94HoMIEVlj7ZgU/FCAxbzbmWGu3Y23dN3FUiQIhxwVmBibXMpQGLIY+q4hTt7JeYsx&#10;SV9K7fGW4LaWwyx7lRYrTgsGG1oZKi67b6tg7Y9fl8FvaeSR1/693rxNgj0r9dRrl1MQkdr4CP+3&#10;P7WC4Us2gvub9ATk/A8AAP//AwBQSwECLQAUAAYACAAAACEA2+H2y+4AAACFAQAAEwAAAAAAAAAA&#10;AAAAAAAAAAAAW0NvbnRlbnRfVHlwZXNdLnhtbFBLAQItABQABgAIAAAAIQBa9CxbvwAAABUBAAAL&#10;AAAAAAAAAAAAAAAAAB8BAABfcmVscy8ucmVsc1BLAQItABQABgAIAAAAIQDm0B9exQAAAN0AAAAP&#10;AAAAAAAAAAAAAAAAAAcCAABkcnMvZG93bnJldi54bWxQSwUGAAAAAAMAAwC3AAAA+QIAAAAA&#10;" strokeweight="1pt"/>
              <v:line id="Line 143" o:spid="_x0000_s118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4sswQAAAN0AAAAPAAAAZHJzL2Rvd25yZXYueG1sRE/NagIx&#10;EL4LvkMYoTfNKkXs1ihiKygeirYPMG7GzepmsiRRV5/eHAoeP77/6by1tbiSD5VjBcNBBoK4cLri&#10;UsHf76o/AREissbaMSm4U4D5rNuZYq7djXd03cdSpBAOOSowMTa5lKEwZDEMXEOcuKPzFmOCvpTa&#10;4y2F21qOsmwsLVacGgw2tDRUnPcXq2DjD9vz8FEaeeCN/65/vj6CPSn11msXnyAitfEl/nevtYLR&#10;e5bmpjfpCcjZEwAA//8DAFBLAQItABQABgAIAAAAIQDb4fbL7gAAAIUBAAATAAAAAAAAAAAAAAAA&#10;AAAAAABbQ29udGVudF9UeXBlc10ueG1sUEsBAi0AFAAGAAgAAAAhAFr0LFu/AAAAFQEAAAsAAAAA&#10;AAAAAAAAAAAAHwEAAF9yZWxzLy5yZWxzUEsBAi0AFAAGAAgAAAAhAJdPiyzBAAAA3QAAAA8AAAAA&#10;AAAAAAAAAAAABwIAAGRycy9kb3ducmV2LnhtbFBLBQYAAAAAAwADALcAAAD1AgAAAAA=&#10;" strokeweight="1pt"/>
              <v:line id="Line 144" o:spid="_x0000_s118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y63xQAAAN0AAAAPAAAAZHJzL2Rvd25yZXYueG1sRI/RagIx&#10;FETfBf8hXME3zSoidWsUsS0oPkhtP+C6ud1s3dwsSaqrX2+Ego/DzJxh5svW1uJMPlSOFYyGGQji&#10;wumKSwXfXx+DFxAhImusHZOCKwVYLrqdOebaXfiTzodYigThkKMCE2OTSxkKQxbD0DXEyftx3mJM&#10;0pdSe7wkuK3lOMum0mLFacFgQ2tDxenwZxVs/XF3Gt1KI4+89e/1/m0W7K9S/V67egURqY3P8H97&#10;oxWMJ9kMHm/SE5CLOwAAAP//AwBQSwECLQAUAAYACAAAACEA2+H2y+4AAACFAQAAEwAAAAAAAAAA&#10;AAAAAAAAAAAAW0NvbnRlbnRfVHlwZXNdLnhtbFBLAQItABQABgAIAAAAIQBa9CxbvwAAABUBAAAL&#10;AAAAAAAAAAAAAAAAAB8BAABfcmVscy8ucmVsc1BLAQItABQABgAIAAAAIQD4Ay63xQAAAN0AAAAP&#10;AAAAAAAAAAAAAAAAAAcCAABkcnMvZG93bnJldi54bWxQSwUGAAAAAAMAAwC3AAAA+QIAAAAA&#10;" strokeweight="1pt"/>
              <v:group id="Group 145" o:spid="_x0000_s119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i62xAAAAN0AAAAPAAAAZHJzL2Rvd25yZXYueG1sRE/LasJA&#10;FN0X/IfhCt3VSdIHEh1FghUXoVAVxN0lc02CmTshM83j7zuLQpeH815vR9OInjpXW1YQLyIQxIXV&#10;NZcKLufPlyUI55E1NpZJwUQOtpvZ0xpTbQf+pv7kSxFC2KWooPK+TaV0RUUG3cK2xIG7286gD7Ar&#10;pe5wCOGmkUkUfUiDNYeGClvKKioepx+j4DDgsHuN933+uGfT7fz+dc1jUup5Pu5WIDyN/l/85z5q&#10;BclbHPaHN+EJyM0vAAAA//8DAFBLAQItABQABgAIAAAAIQDb4fbL7gAAAIUBAAATAAAAAAAAAAAA&#10;AAAAAAAAAABbQ29udGVudF9UeXBlc10ueG1sUEsBAi0AFAAGAAgAAAAhAFr0LFu/AAAAFQEAAAsA&#10;AAAAAAAAAAAAAAAAHwEAAF9yZWxzLy5yZWxzUEsBAi0AFAAGAAgAAAAhAIimLrbEAAAA3QAAAA8A&#10;AAAAAAAAAAAAAAAABwIAAGRycy9kb3ducmV2LnhtbFBLBQYAAAAAAwADALcAAAD4AgAAAAA=&#10;">
                <v:rect id="Rectangle 146" o:spid="_x0000_s119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HwwgAAAN0AAAAPAAAAZHJzL2Rvd25yZXYueG1sRI9Bi8Iw&#10;FITvwv6H8Bb2ZtOKiFajFEHY61YFj4/m2Vabl5pktfvvN4LgcZiZb5jVZjCduJPzrWUFWZKCIK6s&#10;brlWcNjvxnMQPiBr7CyTgj/ysFl/jFaYa/vgH7qXoRYRwj5HBU0IfS6lrxoy6BPbE0fvbJ3BEKWr&#10;pXb4iHDTyUmazqTBluNCgz1tG6qu5a9RUBSX4XgrF7jzcp66mZ7qujgp9fU5FEsQgYbwDr/a31rB&#10;ZJpl8HwTn4Bc/wMAAP//AwBQSwECLQAUAAYACAAAACEA2+H2y+4AAACFAQAAEwAAAAAAAAAAAAAA&#10;AAAAAAAAW0NvbnRlbnRfVHlwZXNdLnhtbFBLAQItABQABgAIAAAAIQBa9CxbvwAAABUBAAALAAAA&#10;AAAAAAAAAAAAAB8BAABfcmVscy8ucmVsc1BLAQItABQABgAIAAAAIQCuJTHwwgAAAN0AAAAPAAAA&#10;AAAAAAAAAAAAAAcCAABkcnMvZG93bnJldi54bWxQSwUGAAAAAAMAAwC3AAAA9gIAAAAA&#10;" filled="f" stroked="f" strokeweight=".25pt">
                  <v:textbox inset="1pt,1pt,1pt,1pt">
                    <w:txbxContent>
                      <w:p w14:paraId="6BFB1862"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147" o:spid="_x0000_s119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6+HwQAAAN0AAAAPAAAAZHJzL2Rvd25yZXYueG1sRI9Bi8Iw&#10;FITvC/6H8ARva2oRcatRiiB4tauwx0fzbKvNS02i1n9vFgSPw8x8wyzXvWnFnZxvLCuYjBMQxKXV&#10;DVcKDr/b7zkIH5A1tpZJwZM8rFeDryVm2j54T/ciVCJC2GeooA6hy6T0ZU0G/dh2xNE7WWcwROkq&#10;qR0+Ity0Mk2SmTTYcFyosaNNTeWluBkFeX7uj9fiB7dezhM301Nd5X9KjYZ9vgARqA+f8Lu90wrS&#10;6SSF/zfxCcjVCwAA//8DAFBLAQItABQABgAIAAAAIQDb4fbL7gAAAIUBAAATAAAAAAAAAAAAAAAA&#10;AAAAAABbQ29udGVudF9UeXBlc10ueG1sUEsBAi0AFAAGAAgAAAAhAFr0LFu/AAAAFQEAAAsAAAAA&#10;AAAAAAAAAAAAHwEAAF9yZWxzLy5yZWxzUEsBAi0AFAAGAAgAAAAhAF73r4fBAAAA3QAAAA8AAAAA&#10;AAAAAAAAAAAABwIAAGRycy9kb3ducmV2LnhtbFBLBQYAAAAAAwADALcAAAD1AgAAAAA=&#10;" filled="f" stroked="f" strokeweight=".25pt">
                  <v:textbox inset="1pt,1pt,1pt,1pt">
                    <w:txbxContent>
                      <w:p w14:paraId="5E6C660B"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1CD38C78" w14:textId="037FF1D0" w:rsidR="00DC15B8" w:rsidRDefault="00DC15B8">
                        <w:pPr>
                          <w:pStyle w:val="ab"/>
                          <w:rPr>
                            <w:rFonts w:ascii="Journal" w:hAnsi="Journal"/>
                            <w:sz w:val="18"/>
                          </w:rPr>
                        </w:pPr>
                      </w:p>
                    </w:txbxContent>
                  </v:textbox>
                </v:rect>
              </v:group>
              <v:group id="Group 148" o:spid="_x0000_s119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LDBxQAAAN0AAAAPAAAAZHJzL2Rvd25yZXYueG1sRI9Bi8Iw&#10;FITvwv6H8ARvmlZXWapRRFbZgyyoC+Lt0TzbYvNSmtjWf2+EBY/DzHzDLFadKUVDtSssK4hHEQji&#10;1OqCMwV/p+3wC4TzyBpLy6TgQQ5Wy4/eAhNtWz5Qc/SZCBB2CSrIva8SKV2ak0E3shVx8K62NuiD&#10;rDOpa2wD3JRyHEUzabDgsJBjRZuc0tvxbhTsWmzXk/i72d+um8flNP0972NSatDv1nMQnjr/Dv+3&#10;f7SC8Wc8gdeb8ATk8gkAAP//AwBQSwECLQAUAAYACAAAACEA2+H2y+4AAACFAQAAEwAAAAAAAAAA&#10;AAAAAAAAAAAAW0NvbnRlbnRfVHlwZXNdLnhtbFBLAQItABQABgAIAAAAIQBa9CxbvwAAABUBAAAL&#10;AAAAAAAAAAAAAAAAAB8BAABfcmVscy8ucmVsc1BLAQItABQABgAIAAAAIQB4dLDBxQAAAN0AAAAP&#10;AAAAAAAAAAAAAAAAAAcCAABkcnMvZG93bnJldi54bWxQSwUGAAAAAAMAAwC3AAAA+QIAAAAA&#10;">
                <v:rect id="Rectangle 149" o:spid="_x0000_s119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owgAAAN0AAAAPAAAAZHJzL2Rvd25yZXYueG1sRI9Bi8Iw&#10;FITvwv6H8Ba82VQpol2jlAXBq1XB46N521abl24StfvvN4LgcZiZb5jVZjCduJPzrWUF0yQFQVxZ&#10;3XKt4HjYThYgfEDW2FkmBX/kYbP+GK0w1/bBe7qXoRYRwj5HBU0IfS6lrxoy6BPbE0fvxzqDIUpX&#10;S+3wEeGmk7M0nUuDLceFBnv6bqi6ljejoCguw+m3XOLWy0Xq5jrTdXFWavw5FF8gAg3hHX61d1rB&#10;LJtm8HwTn4Bc/wMAAP//AwBQSwECLQAUAAYACAAAACEA2+H2y+4AAACFAQAAEwAAAAAAAAAAAAAA&#10;AAAAAAAAW0NvbnRlbnRfVHlwZXNdLnhtbFBLAQItABQABgAIAAAAIQBa9CxbvwAAABUBAAALAAAA&#10;AAAAAAAAAAAAAB8BAABfcmVscy8ucmVsc1BLAQItABQABgAIAAAAIQC+UpJowgAAAN0AAAAPAAAA&#10;AAAAAAAAAAAAAAcCAABkcnMvZG93bnJldi54bWxQSwUGAAAAAAMAAwC3AAAA9gIAAAAA&#10;" filled="f" stroked="f" strokeweight=".25pt">
                  <v:textbox inset="1pt,1pt,1pt,1pt">
                    <w:txbxContent>
                      <w:p w14:paraId="4C192FDE"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150" o:spid="_x0000_s119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jfzwgAAAN0AAAAPAAAAZHJzL2Rvd25yZXYueG1sRI9Bi8Iw&#10;FITvgv8hPGFvmioqtRqlLAh7tavg8dE822rz0k2y2v33RljwOMzMN8xm15tW3Mn5xrKC6SQBQVxa&#10;3XCl4Pi9H6cgfEDW2FomBX/kYbcdDjaYafvgA92LUIkIYZ+hgjqELpPSlzUZ9BPbEUfvYp3BEKWr&#10;pHb4iHDTylmSLKXBhuNCjR191lTeil+jIM+v/emnWOHeyzRxSz3XVX5W6mPU52sQgfrwDv+3v7SC&#10;2Xy6gNeb+ATk9gkAAP//AwBQSwECLQAUAAYACAAAACEA2+H2y+4AAACFAQAAEwAAAAAAAAAAAAAA&#10;AAAAAAAAW0NvbnRlbnRfVHlwZXNdLnhtbFBLAQItABQABgAIAAAAIQBa9CxbvwAAABUBAAALAAAA&#10;AAAAAAAAAAAAAB8BAABfcmVscy8ucmVsc1BLAQItABQABgAIAAAAIQDRHjfzwgAAAN0AAAAPAAAA&#10;AAAAAAAAAAAAAAcCAABkcnMvZG93bnJldi54bWxQSwUGAAAAAAMAAwC3AAAA9gIAAAAA&#10;" filled="f" stroked="f" strokeweight=".25pt">
                  <v:textbox inset="1pt,1pt,1pt,1pt">
                    <w:txbxContent>
                      <w:p w14:paraId="3DC74352" w14:textId="77777777" w:rsidR="00DC15B8" w:rsidRDefault="00DC15B8">
                        <w:pPr>
                          <w:pStyle w:val="ab"/>
                          <w:rPr>
                            <w:rFonts w:ascii="Journal" w:hAnsi="Journal"/>
                            <w:sz w:val="18"/>
                          </w:rPr>
                        </w:pPr>
                        <w:r>
                          <w:rPr>
                            <w:sz w:val="18"/>
                          </w:rPr>
                          <w:t>Хворост В.В.</w:t>
                        </w:r>
                      </w:p>
                    </w:txbxContent>
                  </v:textbox>
                </v:rect>
              </v:group>
              <v:group id="Group 151" o:spid="_x0000_s119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xNZxQAAAN0AAAAPAAAAZHJzL2Rvd25yZXYueG1sRI9Bi8Iw&#10;FITvwv6H8IS9aVpXZalGEVmXPYigLoi3R/Nsi81LaWJb/70RBI/DzHzDzJedKUVDtSssK4iHEQji&#10;1OqCMwX/x83gG4TzyBpLy6TgTg6Wi4/eHBNtW95Tc/CZCBB2CSrIva8SKV2ak0E3tBVx8C62NuiD&#10;rDOpa2wD3JRyFEVTabDgsJBjReuc0uvhZhT8ttiuvuKfZnu9rO/n42R32sak1Ge/W81AeOr8O/xq&#10;/2kFo3E8heeb8ATk4gEAAP//AwBQSwECLQAUAAYACAAAACEA2+H2y+4AAACFAQAAEwAAAAAAAAAA&#10;AAAAAAAAAAAAW0NvbnRlbnRfVHlwZXNdLnhtbFBLAQItABQABgAIAAAAIQBa9CxbvwAAABUBAAAL&#10;AAAAAAAAAAAAAAAAAB8BAABfcmVscy8ucmVsc1BLAQItABQABgAIAAAAIQBoAxNZxQAAAN0AAAAP&#10;AAAAAAAAAAAAAAAAAAcCAABkcnMvZG93bnJldi54bWxQSwUGAAAAAAMAAwC3AAAA+QIAAAAA&#10;">
                <v:rect id="Rectangle 152" o:spid="_x0000_s119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AwfwgAAAN0AAAAPAAAAZHJzL2Rvd25yZXYueG1sRI9Bi8Iw&#10;FITvgv8hPGFvmiqitRqlLAh7tavg8dE822rz0k2y2v33RhD2OMzMN8xm15tW3Mn5xrKC6SQBQVxa&#10;3XCl4Pi9H6cgfEDW2FomBX/kYbcdDjaYafvgA92LUIkIYZ+hgjqELpPSlzUZ9BPbEUfvYp3BEKWr&#10;pHb4iHDTylmSLKTBhuNCjR191lTeil+jIM+v/emnWOHeyzRxCz3XVX5W6mPU52sQgfrwH363v7SC&#10;2Xy6hNeb+ATk9gkAAP//AwBQSwECLQAUAAYACAAAACEA2+H2y+4AAACFAQAAEwAAAAAAAAAAAAAA&#10;AAAAAAAAW0NvbnRlbnRfVHlwZXNdLnhtbFBLAQItABQABgAIAAAAIQBa9CxbvwAAABUBAAALAAAA&#10;AAAAAAAAAAAAAB8BAABfcmVscy8ucmVsc1BLAQItABQABgAIAAAAIQBOgAwfwgAAAN0AAAAPAAAA&#10;AAAAAAAAAAAAAAcCAABkcnMvZG93bnJldi54bWxQSwUGAAAAAAMAAwC3AAAA9gIAAAAA&#10;" filled="f" stroked="f" strokeweight=".25pt">
                  <v:textbox inset="1pt,1pt,1pt,1pt">
                    <w:txbxContent>
                      <w:p w14:paraId="49E1BE78"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153" o:spid="_x0000_s119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htvwAAAN0AAAAPAAAAZHJzL2Rvd25yZXYueG1sRE9Ni8Iw&#10;EL0v+B/CLHhb04qIdo2lCIJXq4LHoRnb7jaTmkSt/94cBI+P973KB9OJOznfWlaQThIQxJXVLdcK&#10;joftzwKED8gaO8uk4Eke8vXoa4WZtg/e070MtYgh7DNU0ITQZ1L6qiGDfmJ74shdrDMYInS11A4f&#10;Mdx0cpokc2mw5djQYE+bhqr/8mYUFMXfcLqWS9x6uUjcXM90XZyVGn8PxS+IQEP4iN/unVYwnaVx&#10;bnwTn4BcvwAAAP//AwBQSwECLQAUAAYACAAAACEA2+H2y+4AAACFAQAAEwAAAAAAAAAAAAAAAAAA&#10;AAAAW0NvbnRlbnRfVHlwZXNdLnhtbFBLAQItABQABgAIAAAAIQBa9CxbvwAAABUBAAALAAAAAAAA&#10;AAAAAAAAAB8BAABfcmVscy8ucmVsc1BLAQItABQABgAIAAAAIQA/H5htvwAAAN0AAAAPAAAAAAAA&#10;AAAAAAAAAAcCAABkcnMvZG93bnJldi54bWxQSwUGAAAAAAMAAwC3AAAA8wIAAAAA&#10;" filled="f" stroked="f" strokeweight=".25pt">
                  <v:textbox inset="1pt,1pt,1pt,1pt">
                    <w:txbxContent>
                      <w:p w14:paraId="77F431AA" w14:textId="77777777" w:rsidR="00DC15B8" w:rsidRDefault="00DC15B8">
                        <w:pPr>
                          <w:pStyle w:val="ab"/>
                          <w:rPr>
                            <w:rFonts w:ascii="Journal" w:hAnsi="Journal"/>
                            <w:sz w:val="18"/>
                          </w:rPr>
                        </w:pPr>
                      </w:p>
                    </w:txbxContent>
                  </v:textbox>
                </v:rect>
              </v:group>
              <v:group id="Group 154" o:spid="_x0000_s119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Icr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yN3+H5JjwBuf4DAAD//wMAUEsBAi0AFAAGAAgAAAAhANvh9svuAAAAhQEAABMAAAAAAAAA&#10;AAAAAAAAAAAAAFtDb250ZW50X1R5cGVzXS54bWxQSwECLQAUAAYACAAAACEAWvQsW78AAAAVAQAA&#10;CwAAAAAAAAAAAAAAAAAfAQAAX3JlbHMvLnJlbHNQSwECLQAUAAYACAAAACEAGZyHK8YAAADdAAAA&#10;DwAAAAAAAAAAAAAAAAAHAgAAZHJzL2Rvd25yZXYueG1sUEsFBgAAAAADAAMAtwAAAPoCAAAAAA==&#10;">
                <v:rect id="Rectangle 155" o:spid="_x0000_s120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V7WwAAAAN0AAAAPAAAAZHJzL2Rvd25yZXYueG1sRE/Pa8Iw&#10;FL4L/g/hDXbTdKWIVqOUQWHXdRt4fDTPttq81CRru//eHIQdP77fh9NsejGS851lBW/rBARxbXXH&#10;jYLvr3K1BeEDssbeMin4Iw+n43JxwFzbiT9prEIjYgj7HBW0IQy5lL5uyaBf24E4chfrDIYIXSO1&#10;wymGm16mSbKRBjuODS0O9N5Sfat+jYKiuM4/92qHpZfbxG10ppvirNTry1zsQQSaw7/46f7QCtIs&#10;jfvjm/gE5PEBAAD//wMAUEsBAi0AFAAGAAgAAAAhANvh9svuAAAAhQEAABMAAAAAAAAAAAAAAAAA&#10;AAAAAFtDb250ZW50X1R5cGVzXS54bWxQSwECLQAUAAYACAAAACEAWvQsW78AAAAVAQAACwAAAAAA&#10;AAAAAAAAAAAfAQAAX3JlbHMvLnJlbHNQSwECLQAUAAYACAAAACEADwVe1sAAAADdAAAADwAAAAAA&#10;AAAAAAAAAAAHAgAAZHJzL2Rvd25yZXYueG1sUEsFBgAAAAADAAMAtwAAAPQCAAAAAA==&#10;" filled="f" stroked="f" strokeweight=".25pt">
                  <v:textbox inset="1pt,1pt,1pt,1pt">
                    <w:txbxContent>
                      <w:p w14:paraId="31B33804" w14:textId="77777777" w:rsidR="00DC15B8" w:rsidRDefault="00DC15B8">
                        <w:pPr>
                          <w:pStyle w:val="ab"/>
                          <w:rPr>
                            <w:sz w:val="18"/>
                          </w:rPr>
                        </w:pPr>
                        <w:r>
                          <w:rPr>
                            <w:sz w:val="18"/>
                          </w:rPr>
                          <w:t xml:space="preserve"> Н. Контр.</w:t>
                        </w:r>
                      </w:p>
                    </w:txbxContent>
                  </v:textbox>
                </v:rect>
                <v:rect id="Rectangle 156" o:spid="_x0000_s120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tNwQAAAN0AAAAPAAAAZHJzL2Rvd25yZXYueG1sRI9Bi8Iw&#10;FITvC/6H8ARva2oRcatRiiB4tauwx0fzbKvNS02i1n9vFgSPw8x8wyzXvWnFnZxvLCuYjBMQxKXV&#10;DVcKDr/b7zkIH5A1tpZJwZM8rFeDryVm2j54T/ciVCJC2GeooA6hy6T0ZU0G/dh2xNE7WWcwROkq&#10;qR0+Ity0Mk2SmTTYcFyosaNNTeWluBkFeX7uj9fiB7dezhM301Nd5X9KjYZ9vgARqA+f8Lu90wrS&#10;aTqB/zfxCcjVCwAA//8DAFBLAQItABQABgAIAAAAIQDb4fbL7gAAAIUBAAATAAAAAAAAAAAAAAAA&#10;AAAAAABbQ29udGVudF9UeXBlc10ueG1sUEsBAi0AFAAGAAgAAAAhAFr0LFu/AAAAFQEAAAsAAAAA&#10;AAAAAAAAAAAAHwEAAF9yZWxzLy5yZWxzUEsBAi0AFAAGAAgAAAAhAGBJ+03BAAAA3QAAAA8AAAAA&#10;AAAAAAAAAAAABwIAAGRycy9kb3ducmV2LnhtbFBLBQYAAAAAAwADALcAAAD1AgAAAAA=&#10;" filled="f" stroked="f" strokeweight=".25pt">
                  <v:textbox inset="1pt,1pt,1pt,1pt">
                    <w:txbxContent>
                      <w:p w14:paraId="0952EDFF" w14:textId="77777777" w:rsidR="00DC15B8" w:rsidRDefault="00DC15B8">
                        <w:pPr>
                          <w:pStyle w:val="ab"/>
                          <w:rPr>
                            <w:rFonts w:ascii="Journal" w:hAnsi="Journal"/>
                            <w:sz w:val="18"/>
                          </w:rPr>
                        </w:pPr>
                      </w:p>
                    </w:txbxContent>
                  </v:textbox>
                </v:rect>
              </v:group>
              <v:group id="Group 157" o:spid="_x0000_s120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nxgAAAN0AAAAPAAAAZHJzL2Rvd25yZXYueG1sRI9Pa8JA&#10;FMTvhX6H5RV6001SlRJdRcQWDyL4B4q3R/aZBLNvQ3ZN4rd3BaHHYWZ+w8wWvalES40rLSuIhxEI&#10;4szqknMFp+PP4BuE88gaK8uk4E4OFvP3txmm2na8p/bgcxEg7FJUUHhfp1K6rCCDbmhr4uBdbGPQ&#10;B9nkUjfYBbipZBJFE2mw5LBQYE2rgrLr4WYU/HbYLb/idbu9Xlb383G8+9vGpNTnR7+cgvDU+//w&#10;q73RCpJRksDzTXgCcv4AAAD//wMAUEsBAi0AFAAGAAgAAAAhANvh9svuAAAAhQEAABMAAAAAAAAA&#10;AAAAAAAAAAAAAFtDb250ZW50X1R5cGVzXS54bWxQSwECLQAUAAYACAAAACEAWvQsW78AAAAVAQAA&#10;CwAAAAAAAAAAAAAAAAAfAQAAX3JlbHMvLnJlbHNQSwECLQAUAAYACAAAACEA2VTf58YAAADdAAAA&#10;DwAAAAAAAAAAAAAAAAAHAgAAZHJzL2Rvd25yZXYueG1sUEsFBgAAAAADAAMAtwAAAPoCAAAAAA==&#10;">
                <v:rect id="Rectangle 158" o:spid="_x0000_s120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hxAAAAN0AAAAPAAAAZHJzL2Rvd25yZXYueG1sRI/BasMw&#10;EETvhfyD2EBvtRzXGMeJEkwh0GvcFnpcrI3txFq5kpo4f18VCj0OM/OG2e5nM4orOT9YVrBKUhDE&#10;rdUDdwre3w5PJQgfkDWOlknBnTzsd4uHLVba3vhI1yZ0IkLYV6igD2GqpPRtTwZ9Yifi6J2sMxii&#10;dJ3UDm8RbkaZpWkhDQ4cF3qc6KWn9tJ8GwV1fZ4/vpo1HrwsU1foXHf1p1KPy7negAg0h//wX/tV&#10;K8jy7Bl+38QnIHc/AAAA//8DAFBLAQItABQABgAIAAAAIQDb4fbL7gAAAIUBAAATAAAAAAAAAAAA&#10;AAAAAAAAAABbQ29udGVudF9UeXBlc10ueG1sUEsBAi0AFAAGAAgAAAAhAFr0LFu/AAAAFQEAAAsA&#10;AAAAAAAAAAAAAAAAHwEAAF9yZWxzLy5yZWxzUEsBAi0AFAAGAAgAAAAhAP/XwKHEAAAA3QAAAA8A&#10;AAAAAAAAAAAAAAAABwIAAGRycy9kb3ducmV2LnhtbFBLBQYAAAAAAwADALcAAAD4AgAAAAA=&#10;" filled="f" stroked="f" strokeweight=".25pt">
                  <v:textbox inset="1pt,1pt,1pt,1pt">
                    <w:txbxContent>
                      <w:p w14:paraId="673F19C7"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159" o:spid="_x0000_s120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ljVwgAAAN0AAAAPAAAAZHJzL2Rvd25yZXYueG1sRI9Bi8Iw&#10;FITvC/6H8ARva7qliHaNUgTBq10Fj4/m2Xa3ealJ1PrvzYLgcZiZb5jlejCduJHzrWUFX9MEBHFl&#10;dcu1gsPP9nMOwgdkjZ1lUvAgD+vV6GOJubZ33tOtDLWIEPY5KmhC6HMpfdWQQT+1PXH0ztYZDFG6&#10;WmqH9wg3nUyTZCYNthwXGuxp01D1V16NgqL4HY6XcoFbL+eJm+lM18VJqcl4KL5BBBrCO/xq77SC&#10;NEsz+H8Tn4BcPQEAAP//AwBQSwECLQAUAAYACAAAACEA2+H2y+4AAACFAQAAEwAAAAAAAAAAAAAA&#10;AAAAAAAAW0NvbnRlbnRfVHlwZXNdLnhtbFBLAQItABQABgAIAAAAIQBa9CxbvwAAABUBAAALAAAA&#10;AAAAAAAAAAAAAB8BAABfcmVscy8ucmVsc1BLAQItABQABgAIAAAAIQBwPljVwgAAAN0AAAAPAAAA&#10;AAAAAAAAAAAAAAcCAABkcnMvZG93bnJldi54bWxQSwUGAAAAAAMAAwC3AAAA9gIAAAAA&#10;" filled="f" stroked="f" strokeweight=".25pt">
                  <v:textbox inset="1pt,1pt,1pt,1pt">
                    <w:txbxContent>
                      <w:p w14:paraId="1E646CA5" w14:textId="06B482C6" w:rsidR="00DC15B8" w:rsidRDefault="00E221F2">
                        <w:pPr>
                          <w:pStyle w:val="ab"/>
                          <w:rPr>
                            <w:rFonts w:ascii="Journal" w:hAnsi="Journal"/>
                            <w:sz w:val="18"/>
                          </w:rPr>
                        </w:pPr>
                        <w:r>
                          <w:rPr>
                            <w:sz w:val="18"/>
                          </w:rPr>
                          <w:t>Андрєєв Б.М.</w:t>
                        </w:r>
                      </w:p>
                    </w:txbxContent>
                  </v:textbox>
                </v:rect>
              </v:group>
              <v:line id="Line 160" o:spid="_x0000_s120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44wwAAAN0AAAAPAAAAZHJzL2Rvd25yZXYueG1sRI9Bi8Iw&#10;FITvC/6H8ARva2pRkWoUESreFmsv3p7Nsy02L6WJWv+9WRA8DjPzDbPa9KYRD+pcbVnBZByBIC6s&#10;rrlUkJ/S3wUI55E1NpZJwYscbNaDnxUm2j75SI/MlyJA2CWooPK+TaR0RUUG3di2xMG72s6gD7Ir&#10;pe7wGeCmkXEUzaXBmsNChS3tKipu2d0ouJ3zWbr/2+lTk231pUz9+XLVSo2G/XYJwlPvv+FP+6AV&#10;xNN4Bv9vwhOQ6zcAAAD//wMAUEsBAi0AFAAGAAgAAAAhANvh9svuAAAAhQEAABMAAAAAAAAAAAAA&#10;AAAAAAAAAFtDb250ZW50X1R5cGVzXS54bWxQSwECLQAUAAYACAAAACEAWvQsW78AAAAVAQAACwAA&#10;AAAAAAAAAAAAAAAfAQAAX3JlbHMvLnJlbHNQSwECLQAUAAYACAAAACEAuD4eOMMAAADdAAAADwAA&#10;AAAAAAAAAAAAAAAHAgAAZHJzL2Rvd25yZXYueG1sUEsFBgAAAAADAAMAtwAAAPcCAAAAAA==&#10;" strokeweight="2pt"/>
              <v:rect id="Rectangle 161" o:spid="_x0000_s120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GM5wwAAAN0AAAAPAAAAZHJzL2Rvd25yZXYueG1sRI/BasMw&#10;EETvhfyD2EButVxjTOpaCaYQyDVuCzku1tZ2a61cSYmdv48KhR6HmXnDVPvFjOJKzg+WFTwlKQji&#10;1uqBOwXvb4fHLQgfkDWOlknBjTzsd6uHCkttZz7RtQmdiBD2JSroQ5hKKX3bk0Gf2Ik4ep/WGQxR&#10;uk5qh3OEm1FmaVpIgwPHhR4neu2p/W4uRkFdfy0fP80zHrzcpq7Que7qs1Kb9VK/gAi0hP/wX/uo&#10;FWR5VsDvm/gE5O4OAAD//wMAUEsBAi0AFAAGAAgAAAAhANvh9svuAAAAhQEAABMAAAAAAAAAAAAA&#10;AAAAAAAAAFtDb250ZW50X1R5cGVzXS54bWxQSwECLQAUAAYACAAAACEAWvQsW78AAAAVAQAACwAA&#10;AAAAAAAAAAAAAAAfAQAAX3JlbHMvLnJlbHNQSwECLQAUAAYACAAAACEA76BjOcMAAADdAAAADwAA&#10;AAAAAAAAAAAAAAAHAgAAZHJzL2Rvd25yZXYueG1sUEsFBgAAAAADAAMAtwAAAPcCAAAAAA==&#10;" filled="f" stroked="f" strokeweight=".25pt">
                <v:textbox inset="1pt,1pt,1pt,1pt">
                  <w:txbxContent>
                    <w:p w14:paraId="1AEB3A5F" w14:textId="667F6FFA" w:rsidR="00DC15B8" w:rsidRPr="00953BF9" w:rsidRDefault="00953BF9" w:rsidP="00BC29EB">
                      <w:pPr>
                        <w:pStyle w:val="ab"/>
                        <w:jc w:val="center"/>
                        <w:rPr>
                          <w:rFonts w:ascii="Times New Roman" w:hAnsi="Times New Roman" w:cs="Times New Roman"/>
                        </w:rPr>
                      </w:pPr>
                      <w:r w:rsidRPr="00953BF9">
                        <w:rPr>
                          <w:rFonts w:ascii="Times New Roman" w:eastAsia="Calibri" w:hAnsi="Times New Roman" w:cs="Times New Roman"/>
                        </w:rPr>
                        <w:t>Інженерне забезпечення будівельного майданчика</w:t>
                      </w:r>
                    </w:p>
                  </w:txbxContent>
                </v:textbox>
              </v:rect>
              <v:line id="Line 162" o:spid="_x0000_s120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XUxQAAAN0AAAAPAAAAZHJzL2Rvd25yZXYueG1sRI9Ba8JA&#10;FITvBf/D8oTemo2hrRKziggRb6XRS27P7DMJyb4N2VXjv+8WCj0OM/MNk20n04s7ja61rGARxSCI&#10;K6tbrhWcT/nbCoTzyBp7y6TgSQ62m9lLhqm2D/6me+FrESDsUlTQeD+kUrqqIYMusgNx8K52NOiD&#10;HGupR3wEuOllEsef0mDLYaHBgfYNVV1xMwq68vyRH772+tQXO32pc19erlqp1/m0W4PwNPn/8F/7&#10;qBUk78kSft+EJyA3PwAAAP//AwBQSwECLQAUAAYACAAAACEA2+H2y+4AAACFAQAAEwAAAAAAAAAA&#10;AAAAAAAAAAAAW0NvbnRlbnRfVHlwZXNdLnhtbFBLAQItABQABgAIAAAAIQBa9CxbvwAAABUBAAAL&#10;AAAAAAAAAAAAAAAAAB8BAABfcmVscy8ucmVsc1BLAQItABQABgAIAAAAIQAnoCXUxQAAAN0AAAAP&#10;AAAAAAAAAAAAAAAAAAcCAABkcnMvZG93bnJldi54bWxQSwUGAAAAAAMAAwC3AAAA+QIAAAAA&#10;" strokeweight="2pt"/>
              <v:line id="Line 163" o:spid="_x0000_s120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7GmvgAAAN0AAAAPAAAAZHJzL2Rvd25yZXYueG1sRE+9CsIw&#10;EN4F3yGc4KapRUWqUUSouInVxe1szrbYXEoTtb69GQTHj+9/telMLV7Uusqygsk4AkGcW11xoeBy&#10;TkcLEM4ja6wtk4IPOdis+70VJtq++USvzBcihLBLUEHpfZNI6fKSDLqxbYgDd7etQR9gW0jd4juE&#10;m1rGUTSXBisODSU2tCspf2RPo+BxvczS/XGnz3W21bci9dfbXSs1HHTbJQhPnf+Lf+6DVhBP4zA3&#10;vAlPQK6/AAAA//8DAFBLAQItABQABgAIAAAAIQDb4fbL7gAAAIUBAAATAAAAAAAAAAAAAAAAAAAA&#10;AABbQ29udGVudF9UeXBlc10ueG1sUEsBAi0AFAAGAAgAAAAhAFr0LFu/AAAAFQEAAAsAAAAAAAAA&#10;AAAAAAAAHwEAAF9yZWxzLy5yZWxzUEsBAi0AFAAGAAgAAAAhAFY/saa+AAAA3QAAAA8AAAAAAAAA&#10;AAAAAAAABwIAAGRycy9kb3ducmV2LnhtbFBLBQYAAAAAAwADALcAAADyAgAAAAA=&#10;" strokeweight="2pt"/>
              <v:line id="Line 164" o:spid="_x0000_s120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xQ9xQAAAN0AAAAPAAAAZHJzL2Rvd25yZXYueG1sRI9Ba8JA&#10;FITvBf/D8oTemo2hLRqziggRb6XRS27P7DMJyb4N2VXjv+8WCj0OM/MNk20n04s7ja61rGARxSCI&#10;K6tbrhWcT/nbEoTzyBp7y6TgSQ62m9lLhqm2D/6me+FrESDsUlTQeD+kUrqqIYMusgNx8K52NOiD&#10;HGupR3wEuOllEsef0mDLYaHBgfYNVV1xMwq68vyRH772+tQXO32pc19erlqp1/m0W4PwNPn/8F/7&#10;qBUk78kKft+EJyA3PwAAAP//AwBQSwECLQAUAAYACAAAACEA2+H2y+4AAACFAQAAEwAAAAAAAAAA&#10;AAAAAAAAAAAAW0NvbnRlbnRfVHlwZXNdLnhtbFBLAQItABQABgAIAAAAIQBa9CxbvwAAABUBAAAL&#10;AAAAAAAAAAAAAAAAAB8BAABfcmVscy8ucmVsc1BLAQItABQABgAIAAAAIQA5cxQ9xQAAAN0AAAAP&#10;AAAAAAAAAAAAAAAAAAcCAABkcnMvZG93bnJldi54bWxQSwUGAAAAAAMAAwC3AAAA+QIAAAAA&#10;" strokeweight="2pt"/>
              <v:rect id="Rectangle 165" o:spid="_x0000_s121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MgLvwAAAN0AAAAPAAAAZHJzL2Rvd25yZXYueG1sRE/LisIw&#10;FN0P+A/hCu7G1Aei1ShlQHBrVXB5aa5ttbmpSUbr35uF4PJw3qtNZxrxIOdrywpGwwQEcWF1zaWC&#10;42H7OwfhA7LGxjIpeJGHzbr3s8JU2yfv6ZGHUsQQ9ikqqEJoUyl9UZFBP7QtceQu1hkMEbpSaofP&#10;GG4aOU6SmTRYc2yosKW/iopb/m8UZNm1O93zBW69nCdupqe6zM5KDfpdtgQRqAtf8ce90wrG00nc&#10;H9/EJyDXbwAAAP//AwBQSwECLQAUAAYACAAAACEA2+H2y+4AAACFAQAAEwAAAAAAAAAAAAAAAAAA&#10;AAAAW0NvbnRlbnRfVHlwZXNdLnhtbFBLAQItABQABgAIAAAAIQBa9CxbvwAAABUBAAALAAAAAAAA&#10;AAAAAAAAAB8BAABfcmVscy8ucmVsc1BLAQItABQABgAIAAAAIQCK3MgLvwAAAN0AAAAPAAAAAAAA&#10;AAAAAAAAAAcCAABkcnMvZG93bnJldi54bWxQSwUGAAAAAAMAAwC3AAAA8wIAAAAA&#10;" filled="f" stroked="f" strokeweight=".25pt">
                <v:textbox inset="1pt,1pt,1pt,1pt">
                  <w:txbxContent>
                    <w:p w14:paraId="09F1AACE" w14:textId="77777777" w:rsidR="00DC15B8" w:rsidRDefault="00DC15B8">
                      <w:pPr>
                        <w:pStyle w:val="ab"/>
                        <w:jc w:val="center"/>
                        <w:rPr>
                          <w:sz w:val="18"/>
                        </w:rPr>
                      </w:pPr>
                      <w:r>
                        <w:rPr>
                          <w:sz w:val="18"/>
                        </w:rPr>
                        <w:t>Літ.</w:t>
                      </w:r>
                    </w:p>
                  </w:txbxContent>
                </v:textbox>
              </v:rect>
              <v:rect id="Rectangle 166" o:spid="_x0000_s121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G2QxAAAAN0AAAAPAAAAZHJzL2Rvd25yZXYueG1sRI/BasMw&#10;EETvhf6D2EJvjWzXBNeNEkwhkGudBnpcrK3txFq5khK7fx8FAj0OM/OGWW1mM4gLOd9bVpAuEhDE&#10;jdU9twq+9tuXAoQPyBoHy6Tgjzxs1o8PKyy1nfiTLnVoRYSwL1FBF8JYSumbjgz6hR2Jo/djncEQ&#10;pWuldjhFuBlkliRLabDnuNDhSB8dNaf6bBRU1XE+/NZvuPWySNxS57qtvpV6fpqrdxCB5vAfvrd3&#10;WkGWv6ZwexOfgFxfAQAA//8DAFBLAQItABQABgAIAAAAIQDb4fbL7gAAAIUBAAATAAAAAAAAAAAA&#10;AAAAAAAAAABbQ29udGVudF9UeXBlc10ueG1sUEsBAi0AFAAGAAgAAAAhAFr0LFu/AAAAFQEAAAsA&#10;AAAAAAAAAAAAAAAAHwEAAF9yZWxzLy5yZWxzUEsBAi0AFAAGAAgAAAAhAOWQbZDEAAAA3QAAAA8A&#10;AAAAAAAAAAAAAAAABwIAAGRycy9kb3ducmV2LnhtbFBLBQYAAAAAAwADALcAAAD4AgAAAAA=&#10;" filled="f" stroked="f" strokeweight=".25pt">
                <v:textbox inset="1pt,1pt,1pt,1pt">
                  <w:txbxContent>
                    <w:p w14:paraId="009FD553" w14:textId="3E19D2E2" w:rsidR="00DC15B8" w:rsidRDefault="00266DCC">
                      <w:pPr>
                        <w:pStyle w:val="ab"/>
                        <w:jc w:val="center"/>
                        <w:rPr>
                          <w:rFonts w:ascii="Journal" w:hAnsi="Journal"/>
                          <w:sz w:val="18"/>
                        </w:rPr>
                      </w:pPr>
                      <w:r>
                        <w:rPr>
                          <w:sz w:val="18"/>
                        </w:rPr>
                        <w:t>Аркушів</w:t>
                      </w:r>
                    </w:p>
                  </w:txbxContent>
                </v:textbox>
              </v:rect>
              <v:rect id="Rectangle 167" o:spid="_x0000_s121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vPnxAAAAN0AAAAPAAAAZHJzL2Rvd25yZXYueG1sRI/BasMw&#10;EETvhfyD2EBvtRzXGMeJEkwh0GvcFnpcrI3txFq5kpo4f18VCj0OM/OG2e5nM4orOT9YVrBKUhDE&#10;rdUDdwre3w5PJQgfkDWOlknBnTzsd4uHLVba3vhI1yZ0IkLYV6igD2GqpPRtTwZ9Yifi6J2sMxii&#10;dJ3UDm8RbkaZpWkhDQ4cF3qc6KWn9tJ8GwV1fZ4/vpo1HrwsU1foXHf1p1KPy7negAg0h//wX/tV&#10;K8jy5wx+38QnIHc/AAAA//8DAFBLAQItABQABgAIAAAAIQDb4fbL7gAAAIUBAAATAAAAAAAAAAAA&#10;AAAAAAAAAABbQ29udGVudF9UeXBlc10ueG1sUEsBAi0AFAAGAAgAAAAhAFr0LFu/AAAAFQEAAAsA&#10;AAAAAAAAAAAAAAAAHwEAAF9yZWxzLy5yZWxzUEsBAi0AFAAGAAgAAAAhABVC8+fEAAAA3QAAAA8A&#10;AAAAAAAAAAAAAAAABwIAAGRycy9kb3ducmV2LnhtbFBLBQYAAAAAAwADALcAAAD4AgAAAAA=&#10;" filled="f" stroked="f" strokeweight=".25pt">
                <v:textbox inset="1pt,1pt,1pt,1pt">
                  <w:txbxContent>
                    <w:p w14:paraId="18011D1C" w14:textId="7562EEF2" w:rsidR="00DC15B8" w:rsidRDefault="00C859B8">
                      <w:pPr>
                        <w:pStyle w:val="ab"/>
                        <w:jc w:val="center"/>
                        <w:rPr>
                          <w:sz w:val="18"/>
                        </w:rPr>
                      </w:pPr>
                      <w:r>
                        <w:rPr>
                          <w:sz w:val="18"/>
                        </w:rPr>
                        <w:t>5</w:t>
                      </w:r>
                    </w:p>
                  </w:txbxContent>
                </v:textbox>
              </v:rect>
              <v:line id="Line 168" o:spid="_x0000_s121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PgxgAAAN0AAAAPAAAAZHJzL2Rvd25yZXYueG1sRI/dagIx&#10;FITvhb5DOAXvNKsWqatRij9Q6UWp9QGOm+Nm6+ZkSaJu+/SNIHg5zMw3zGzR2lpcyIfKsYJBPwNB&#10;XDhdcalg/73pvYIIEVlj7ZgU/FKAxfypM8Ncuyt/0WUXS5EgHHJUYGJscilDYchi6LuGOHlH5y3G&#10;JH0ptcdrgttaDrNsLC1WnBYMNrQ0VJx2Z6tg6w8fp8FfaeSBt35df64mwf4o1X1u36YgIrXxEb63&#10;37WC4ctoBLc36QnI+T8AAAD//wMAUEsBAi0AFAAGAAgAAAAhANvh9svuAAAAhQEAABMAAAAAAAAA&#10;AAAAAAAAAAAAAFtDb250ZW50X1R5cGVzXS54bWxQSwECLQAUAAYACAAAACEAWvQsW78AAAAVAQAA&#10;CwAAAAAAAAAAAAAAAAAfAQAAX3JlbHMvLnJlbHNQSwECLQAUAAYACAAAACEAV4fT4MYAAADdAAAA&#10;DwAAAAAAAAAAAAAAAAAHAgAAZHJzL2Rvd25yZXYueG1sUEsFBgAAAAADAAMAtwAAAPoCAAAAAA==&#10;" strokeweight="1pt"/>
              <v:line id="Line 169" o:spid="_x0000_s121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uUxgAAAN0AAAAPAAAAZHJzL2Rvd25yZXYueG1sRI/dagIx&#10;FITvC32HcAreadYfpN0apfgDSi9E2wc4bk43WzcnSxJ19ekbQejlMDPfMJNZa2txJh8qxwr6vQwE&#10;ceF0xaWC769V9xVEiMgaa8ek4EoBZtPnpwnm2l14R+d9LEWCcMhRgYmxyaUMhSGLoeca4uT9OG8x&#10;JulLqT1eEtzWcpBlY2mx4rRgsKG5oeK4P1kFG3/4PPZvpZEH3vhlvV28BfurVOel/XgHEamN/+FH&#10;e60VDEbDEdzfpCcgp38AAAD//wMAUEsBAi0AFAAGAAgAAAAhANvh9svuAAAAhQEAABMAAAAAAAAA&#10;AAAAAAAAAAAAAFtDb250ZW50X1R5cGVzXS54bWxQSwECLQAUAAYACAAAACEAWvQsW78AAAAVAQAA&#10;CwAAAAAAAAAAAAAAAAAfAQAAX3JlbHMvLnJlbHNQSwECLQAUAAYACAAAACEA2G5LlMYAAADdAAAA&#10;DwAAAAAAAAAAAAAAAAAHAgAAZHJzL2Rvd25yZXYueG1sUEsFBgAAAAADAAMAtwAAAPoCAAAAAA==&#10;" strokeweight="1pt"/>
              <v:rect id="Rectangle 170" o:spid="_x0000_s121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2uTxAAAAN0AAAAPAAAAZHJzL2Rvd25yZXYueG1sRI/NasMw&#10;EITvhb6D2EJujZyfGteJEkwhkGvdBHJcrK3txFq5kmK7b18VCj0OM/MNs91PphMDOd9aVrCYJyCI&#10;K6tbrhWcPg7PGQgfkDV2lknBN3nY7x4ftphrO/I7DWWoRYSwz1FBE0KfS+mrhgz6ue2Jo/dpncEQ&#10;pauldjhGuOnkMklSabDluNBgT28NVbfybhQUxXU6f5WvePAyS1yq17ouLkrNnqZiAyLQFP7Df+2j&#10;VrBcr17g9018AnL3AwAA//8DAFBLAQItABQABgAIAAAAIQDb4fbL7gAAAIUBAAATAAAAAAAAAAAA&#10;AAAAAAAAAABbQ29udGVudF9UeXBlc10ueG1sUEsBAi0AFAAGAAgAAAAhAFr0LFu/AAAAFQEAAAsA&#10;AAAAAAAAAAAAAAAAHwEAAF9yZWxzLy5yZWxzUEsBAi0AFAAGAAgAAAAhAJqra5PEAAAA3QAAAA8A&#10;AAAAAAAAAAAAAAAABwIAAGRycy9kb3ducmV2LnhtbFBLBQYAAAAAAwADALcAAAD4AgAAAAA=&#10;" filled="f" stroked="f" strokeweight=".25pt">
                <v:textbox inset="1pt,1pt,1pt,1pt">
                  <w:txbxContent>
                    <w:p w14:paraId="44FAC516" w14:textId="5C2DAB79" w:rsidR="00DC15B8" w:rsidRDefault="00DC15B8" w:rsidP="00BC29EB">
                      <w:pPr>
                        <w:pStyle w:val="ab"/>
                        <w:jc w:val="center"/>
                        <w:rPr>
                          <w:rFonts w:ascii="Times New Roman" w:hAnsi="Times New Roman"/>
                        </w:rPr>
                      </w:pPr>
                      <w:r>
                        <w:rPr>
                          <w:rFonts w:ascii="Times New Roman" w:hAnsi="Times New Roman"/>
                        </w:rPr>
                        <w:t>ГБ-</w:t>
                      </w:r>
                      <w:r w:rsidR="00E221F2">
                        <w:rPr>
                          <w:rFonts w:ascii="Times New Roman" w:hAnsi="Times New Roman"/>
                        </w:rPr>
                        <w:t>2</w:t>
                      </w:r>
                      <w:r w:rsidR="00953BF9">
                        <w:rPr>
                          <w:rFonts w:ascii="Times New Roman" w:hAnsi="Times New Roman"/>
                        </w:rPr>
                        <w:t>4</w:t>
                      </w:r>
                      <w:r>
                        <w:rPr>
                          <w:rFonts w:ascii="Times New Roman" w:hAnsi="Times New Roman"/>
                        </w:rPr>
                        <w:t>-1м</w:t>
                      </w:r>
                    </w:p>
                    <w:p w14:paraId="6367BF39" w14:textId="77777777" w:rsidR="00DC15B8" w:rsidRDefault="00DC15B8" w:rsidP="00BC29EB">
                      <w:pPr>
                        <w:pStyle w:val="ab"/>
                        <w:jc w:val="center"/>
                        <w:rPr>
                          <w:rFonts w:ascii="Journal" w:hAnsi="Journal"/>
                          <w:sz w:val="24"/>
                        </w:rPr>
                      </w:pPr>
                    </w:p>
                    <w:p w14:paraId="1E1FCC92" w14:textId="77777777" w:rsidR="00DC15B8" w:rsidRDefault="00DC15B8">
                      <w:pPr>
                        <w:pStyle w:val="ab"/>
                        <w:jc w:val="center"/>
                        <w:rPr>
                          <w:rFonts w:ascii="Journal" w:hAnsi="Journal"/>
                          <w:sz w:val="24"/>
                        </w:rPr>
                      </w:pPr>
                    </w:p>
                  </w:txbxContent>
                </v:textbox>
              </v:rect>
              <w10:wrap anchorx="page" anchory="page"/>
              <w10:anchorlock/>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0FC8" w14:textId="77777777" w:rsidR="00DC15B8" w:rsidRDefault="00DC15B8">
    <w:pPr>
      <w:pStyle w:val="a7"/>
    </w:pPr>
    <w:r>
      <w:rPr>
        <w:noProof/>
        <w:sz w:val="20"/>
        <w:lang w:eastAsia="ru-RU"/>
      </w:rPr>
      <mc:AlternateContent>
        <mc:Choice Requires="wpg">
          <w:drawing>
            <wp:anchor distT="0" distB="0" distL="114300" distR="114300" simplePos="0" relativeHeight="251667456" behindDoc="0" locked="1" layoutInCell="0" allowOverlap="1" wp14:anchorId="2F4BB5A6" wp14:editId="068462B9">
              <wp:simplePos x="0" y="0"/>
              <wp:positionH relativeFrom="page">
                <wp:posOffset>720090</wp:posOffset>
              </wp:positionH>
              <wp:positionV relativeFrom="page">
                <wp:posOffset>252095</wp:posOffset>
              </wp:positionV>
              <wp:extent cx="6588760" cy="10189210"/>
              <wp:effectExtent l="15240" t="13970" r="15875" b="17145"/>
              <wp:wrapNone/>
              <wp:docPr id="2486" name="Группа 2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487" name="Rectangle 17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488" name="Line 17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9" name="Line 17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0" name="Line 17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1" name="Line 17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2" name="Line 17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3" name="Line 17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4" name="Line 17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5" name="Line 18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6" name="Line 18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7" name="Line 18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98" name="Rectangle 18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FC4C78" w14:textId="77777777" w:rsidR="00DC15B8" w:rsidRDefault="00DC15B8">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499" name="Rectangle 18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27E9CC"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00" name="Rectangle 18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7FF928"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501" name="Rectangle 18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025F4B"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502" name="Rectangle 18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BDF2C5"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503" name="Rectangle 18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060557"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04" name="Rectangle 18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1825CA"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48</w:t>
                            </w:r>
                            <w:r>
                              <w:rPr>
                                <w:sz w:val="24"/>
                              </w:rPr>
                              <w:fldChar w:fldCharType="end"/>
                            </w:r>
                          </w:p>
                        </w:txbxContent>
                      </wps:txbx>
                      <wps:bodyPr rot="0" vert="horz" wrap="square" lIns="12700" tIns="12700" rIns="12700" bIns="12700" anchor="t" anchorCtr="0" upright="1">
                        <a:noAutofit/>
                      </wps:bodyPr>
                    </wps:wsp>
                    <wps:wsp>
                      <wps:cNvPr id="2505" name="Rectangle 19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7BAA25" w14:textId="77777777" w:rsidR="00DC15B8" w:rsidRPr="00BC29EB" w:rsidRDefault="00DC15B8">
                            <w:pPr>
                              <w:pStyle w:val="ab"/>
                              <w:jc w:val="center"/>
                              <w:rPr>
                                <w:rFonts w:ascii="Times New Roman" w:hAnsi="Times New Roman" w:cs="Times New Roman"/>
                              </w:rPr>
                            </w:pPr>
                            <w:r w:rsidRPr="00BC29EB">
                              <w:rPr>
                                <w:rFonts w:ascii="Times New Roman" w:hAnsi="Times New Roman" w:cs="Times New Roman"/>
                              </w:rPr>
                              <w:t>Розділ 2</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4BB5A6" id="Группа 2486" o:spid="_x0000_s1216" style="position:absolute;left:0;text-align:left;margin-left:56.7pt;margin-top:19.85pt;width:518.8pt;height:802.3pt;z-index:251667456;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w91OwUAADsrAAAOAAAAZHJzL2Uyb0RvYy54bWzsWt1u2zYUvh+wdyB0v9iS9WtEKYq0DQZk&#10;W7F2D0BLsiVMIjVSiZxdFdgj7EX2BnuF9o12+CNatuN1iVM1xpQAhihKFHm+7xyd84nnL9ZViW4z&#10;xgtKYss+m1ooIwlNC7KKrV/ev/kutBBvMElxSUkWW3cZt15cfPvNeVvPM4fmtEwzhmAQwudtHVt5&#10;09TzyYQneVZhfkbrjEDnkrIKN9Bkq0nKcAujV+XEmU79SUtZWjOaZJzD2Veq07qQ4y+XWdL8tFzy&#10;rEFlbMHcGvnL5O9C/E4uzvF8xXCdF4meBn7ELCpcEHioGeoVbjC6YcXeUFWRMMrpsjlLaDWhy2WR&#10;ZHINsBp7urOaK0ZvarmW1bxd1cZMYNodOz162OTH27cMFWlsOW7oW4jgClD6+OenD5/++Pg3/P+F&#10;ZAfYqa1Xc7j8itXv6rdMLRYOr2nyK4fuyW6/aK/UxWjR/kBTGBjfNFTaab1klRgCLIDWEo47A0e2&#10;blACJ30vDAMfUEugz57aYeTYGrEkB1j3bkzy1/pWoMZU36gOxQTxXD1VzlTPTCwLmMc3xuXHGfdd&#10;jutMYsaFtTbGDTrj/gykxGRVZsgOHEFAMQO4tLMqVyZFhF7mcF32kjHa5hlOYWa2uB7m37tBNDgA&#10;8jgb/6uh8LxmvLnKaIXEQWwxmLqED99e80bZtLtEoEnom6Is4TyelwS1QCrPBRxEm9OySEWvbLDV&#10;4rJk6BYLt5R/cmE7l1VFA8GhLKrYCs1FeC5s8Zqk8jENLkp1DPCWRAyeSbfX8+uso6y8oOkdWIpR&#10;FQcgbsFBTtnvFmohBsQW/+0Gs8xC5fcErB3ZriuChmy4XuBAg/V7Fv0eTBIYKrYaC6nDy0YFmpua&#10;FascnmRLSxD6ErxgWUj7ifmpWWlcgYrDcRKCs3L464IIOs56dLwkysmTNdFObhgpOf7+rgaH3iKk&#10;uqUz+WcJaU+jmYWEb4eRG4lHA3idA3deDwAonnURo+ObpmQJMx+QkhCRNfOOZaFYlTDVoIBHO4C7&#10;AwNu4Ja82cBtR5EPAVIG+hFvkfk86I1+6KUTQcDacnBvULwdW6QUo4MPF9Ejewdwf1DA3ciGCDMC&#10;PiDgzg7gwaCA+54HYVsB7h16hc/GV7gsZp8mpEPKtBXSw0EBD3wP3imf8fARcKVePA3g7g7g0s1E&#10;5gg14wBJehhNvUOIw9RUbT5m6U+JONi77+KhjJ/DIa4dPHKgPNsqygLfgfxCIC51CyOo7OkEDy7K&#10;bCc4Qic47aIsMrKbqsJDWRsND7fvymRxU5Rt4FZVfqefHQ/3cbLQicNthEANd18DHCSedzk6OPgO&#10;4vY00A7+1Ij/rx3cyGw96Tfsa21fWvr14EUtcrbIBzl9K6TbRiefTWVicTioP0j8FVqeUYP/izTb&#10;rBdr+R0iNBrFA9VaRTGt1uqGUmt1Q6m1unF6am1kxLs+jfoK3pemkW3PdHl/L5F06Hg2RDLax0ik&#10;/qcoT3wZU/lln0jG7Qb4FOU4Qu29PyI5HnyGkEnmsyGS0VRGIm0TyaiNfSIZtxuASG4E79EDRLK9&#10;ma5Pnw2RjFYzEmmbSEbF7BPJuN0ARILE6JRyJKMBjUTaJpJRR/tEMm43AJHUt2ytkAaSwpuKGrLt&#10;Z5YkwRdCqAeE2DAyaZtJEA72kyTjd8MyKXJnMj27j0muIyvJr163wafHkUn37PzyhHy+x6SN3w3A&#10;pCBwtYQfOaDgbgsAoPlApxB1XRWuvj6TjCJ2KjFJ7iiEHZpyk6HeTSq2gPbbcrvPZs/rxT8AAAD/&#10;/wMAUEsDBBQABgAIAAAAIQCMQ7bK4QAAAAwBAAAPAAAAZHJzL2Rvd25yZXYueG1sTI9NS8NAEIbv&#10;gv9hGcGb3axJq8ZsSinqqRRsBfE2TaZJaHY3ZLdJ+u+dnvQ2L/PwfmTLybRioN43zmpQswgE2cKV&#10;ja00fO3fH55B+IC2xNZZ0nAhD8v89ibDtHSj/aRhFyrBJtanqKEOoUul9EVNBv3MdWT5d3S9wcCy&#10;r2TZ48jmppWPUbSQBhvLCTV2tK6pOO3ORsPHiOMqVm/D5nRcX3728+33RpHW93fT6hVEoCn8wXCt&#10;z9Uh504Hd7alFy1rFSeMaohfnkBcATVXvO7A1yJJYpB5Jv+PyH8BAAD//wMAUEsBAi0AFAAGAAgA&#10;AAAhALaDOJL+AAAA4QEAABMAAAAAAAAAAAAAAAAAAAAAAFtDb250ZW50X1R5cGVzXS54bWxQSwEC&#10;LQAUAAYACAAAACEAOP0h/9YAAACUAQAACwAAAAAAAAAAAAAAAAAvAQAAX3JlbHMvLnJlbHNQSwEC&#10;LQAUAAYACAAAACEANo8PdTsFAAA7KwAADgAAAAAAAAAAAAAAAAAuAgAAZHJzL2Uyb0RvYy54bWxQ&#10;SwECLQAUAAYACAAAACEAjEO2yuEAAAAMAQAADwAAAAAAAAAAAAAAAACVBwAAZHJzL2Rvd25yZXYu&#10;eG1sUEsFBgAAAAAEAAQA8wAAAKMIAAAAAA==&#10;" o:allowincell="f">
              <v:rect id="Rectangle 172" o:spid="_x0000_s12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NxGxQAAAN0AAAAPAAAAZHJzL2Rvd25yZXYueG1sRI/disIw&#10;FITvhX2HcBb2TlNl8acapS4IXol2fYBDc7YtNifdJrbVpzeC4OUwM98wq01vKtFS40rLCsajCARx&#10;ZnXJuYLz7244B+E8ssbKMim4kYPN+mOwwljbjk/Upj4XAcIuRgWF93UspcsKMuhGtiYO3p9tDPog&#10;m1zqBrsAN5WcRNFUGiw5LBRY009B2SW9GgUX37eHJE/vu8V5u8iO26S7/idKfX32yRKEp96/w6/2&#10;XiuYfM9n8HwTnoBcPwAAAP//AwBQSwECLQAUAAYACAAAACEA2+H2y+4AAACFAQAAEwAAAAAAAAAA&#10;AAAAAAAAAAAAW0NvbnRlbnRfVHlwZXNdLnhtbFBLAQItABQABgAIAAAAIQBa9CxbvwAAABUBAAAL&#10;AAAAAAAAAAAAAAAAAB8BAABfcmVscy8ucmVsc1BLAQItABQABgAIAAAAIQBu9NxGxQAAAN0AAAAP&#10;AAAAAAAAAAAAAAAAAAcCAABkcnMvZG93bnJldi54bWxQSwUGAAAAAAMAAwC3AAAA+QIAAAAA&#10;" filled="f" strokeweight="2pt"/>
              <v:line id="Line 173" o:spid="_x0000_s12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e6cvgAAAN0AAAAPAAAAZHJzL2Rvd25yZXYueG1sRE+9CsIw&#10;EN4F3yGc4KapoiLVKCJU3MTaxe1szrbYXEoTtb69GQTHj+9/ve1MLV7Uusqygsk4AkGcW11xoSC7&#10;JKMlCOeRNdaWScGHHGw3/d4aY23ffKZX6gsRQtjFqKD0vomldHlJBt3YNsSBu9vWoA+wLaRu8R3C&#10;TS2nUbSQBisODSU2tC8pf6RPo+BxzebJ4bTXlzrd6VuR+OvtrpUaDrrdCoSnzv/FP/dRK5jOlmFu&#10;eBOegNx8AQAA//8DAFBLAQItABQABgAIAAAAIQDb4fbL7gAAAIUBAAATAAAAAAAAAAAAAAAAAAAA&#10;AABbQ29udGVudF9UeXBlc10ueG1sUEsBAi0AFAAGAAgAAAAhAFr0LFu/AAAAFQEAAAsAAAAAAAAA&#10;AAAAAAAAHwEAAF9yZWxzLy5yZWxzUEsBAi0AFAAGAAgAAAAhAHBZ7py+AAAA3QAAAA8AAAAAAAAA&#10;AAAAAAAABwIAAGRycy9kb3ducmV2LnhtbFBLBQYAAAAAAwADALcAAADyAgAAAAA=&#10;" strokeweight="2pt"/>
              <v:line id="Line 174" o:spid="_x0000_s12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sHxAAAAN0AAAAPAAAAZHJzL2Rvd25yZXYueG1sRI9Pi8Iw&#10;FMTvgt8hPGFvmq6sol2jiNBlb2Lrxdtr8/oHm5fSZLX77Y0geBxm5jfMZjeYVtyod41lBZ+zCARx&#10;YXXDlYJzlkxXIJxH1thaJgX/5GC3HY82GGt75xPdUl+JAGEXo4La+y6W0hU1GXQz2xEHr7S9QR9k&#10;X0nd4z3ATSvnUbSUBhsOCzV2dKipuKZ/RsH1cl4kP8eDztp0r/Mq8Ze81Ep9TIb9NwhPg3+HX+1f&#10;rWD+tVrD8014AnL7AAAA//8DAFBLAQItABQABgAIAAAAIQDb4fbL7gAAAIUBAAATAAAAAAAAAAAA&#10;AAAAAAAAAABbQ29udGVudF9UeXBlc10ueG1sUEsBAi0AFAAGAAgAAAAhAFr0LFu/AAAAFQEAAAsA&#10;AAAAAAAAAAAAAAAAHwEAAF9yZWxzLy5yZWxzUEsBAi0AFAAGAAgAAAAhAB8VSwfEAAAA3QAAAA8A&#10;AAAAAAAAAAAAAAAABwIAAGRycy9kb3ducmV2LnhtbFBLBQYAAAAAAwADALcAAAD4AgAAAAA=&#10;" strokeweight="2pt"/>
              <v:line id="Line 175" o:spid="_x0000_s12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nRHvgAAAN0AAAAPAAAAZHJzL2Rvd25yZXYueG1sRE/NDsFA&#10;EL5LvMNmJG5sCUJZIpKKmygXt9EdbaM723QX9fb2IHH88v2vNq2pxIsaV1pWMBpGIIgzq0vOFVzO&#10;yWAOwnlkjZVlUvAhB5t1t7PCWNs3n+iV+lyEEHYxKii8r2MpXVaQQTe0NXHg7rYx6ANscqkbfIdw&#10;U8lxFM2kwZJDQ4E17QrKHunTKHhcL9Nkf9zpc5Vu9S1P/PV210r1e+12CcJT6//in/ugFYwni7A/&#10;vAlPQK6/AAAA//8DAFBLAQItABQABgAIAAAAIQDb4fbL7gAAAIUBAAATAAAAAAAAAAAAAAAAAAAA&#10;AABbQ29udGVudF9UeXBlc10ueG1sUEsBAi0AFAAGAAgAAAAhAFr0LFu/AAAAFQEAAAsAAAAAAAAA&#10;AAAAAAAAHwEAAF9yZWxzLy5yZWxzUEsBAi0AFAAGAAgAAAAhAAv2dEe+AAAA3QAAAA8AAAAAAAAA&#10;AAAAAAAABwIAAGRycy9kb3ducmV2LnhtbFBLBQYAAAAAAwADALcAAADyAgAAAAA=&#10;" strokeweight="2pt"/>
              <v:line id="Line 176" o:spid="_x0000_s12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HcxAAAAN0AAAAPAAAAZHJzL2Rvd25yZXYueG1sRI9Pi8Iw&#10;FMTvgt8hPGFvmiqruN1GEaHL3sTWi7dn8/oHm5fSZLX77Y0geBxm5jdMsh1MK27Uu8aygvksAkFc&#10;WN1wpeCUp9M1COeRNbaWScE/OdhuxqMEY23vfKRb5isRIOxiVFB738VSuqImg25mO+LglbY36IPs&#10;K6l7vAe4aeUiilbSYMNhocaO9jUV1+zPKLieT8v057DXeZvt9KVK/flSaqU+JsPuG4Snwb/Dr/av&#10;VrD4/JrD8014AnLzAAAA//8DAFBLAQItABQABgAIAAAAIQDb4fbL7gAAAIUBAAATAAAAAAAAAAAA&#10;AAAAAAAAAABbQ29udGVudF9UeXBlc10ueG1sUEsBAi0AFAAGAAgAAAAhAFr0LFu/AAAAFQEAAAsA&#10;AAAAAAAAAAAAAAAAHwEAAF9yZWxzLy5yZWxzUEsBAi0AFAAGAAgAAAAhAGS60dzEAAAA3QAAAA8A&#10;AAAAAAAAAAAAAAAABwIAAGRycy9kb3ducmV2LnhtbFBLBQYAAAAAAwADALcAAAD4AgAAAAA=&#10;" strokeweight="2pt"/>
              <v:line id="Line 177" o:spid="_x0000_s12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E+rxQAAAN0AAAAPAAAAZHJzL2Rvd25yZXYueG1sRI9Ba8JA&#10;FITvBf/D8oTemo2hLRqziggRb6XRS27P7DMJyb4N2VXjv+8WCj0OM/MNk20n04s7ja61rGARxSCI&#10;K6tbrhWcT/nbEoTzyBp7y6TgSQ62m9lLhqm2D/6me+FrESDsUlTQeD+kUrqqIYMusgNx8K52NOiD&#10;HGupR3wEuOllEsef0mDLYaHBgfYNVV1xMwq68vyRH772+tQXO32pc19erlqp1/m0W4PwNPn/8F/7&#10;qBUk76sEft+EJyA3PwAAAP//AwBQSwECLQAUAAYACAAAACEA2+H2y+4AAACFAQAAEwAAAAAAAAAA&#10;AAAAAAAAAAAAW0NvbnRlbnRfVHlwZXNdLnhtbFBLAQItABQABgAIAAAAIQBa9CxbvwAAABUBAAAL&#10;AAAAAAAAAAAAAAAAAB8BAABfcmVscy8ucmVsc1BLAQItABQABgAIAAAAIQCUaE+rxQAAAN0AAAAP&#10;AAAAAAAAAAAAAAAAAAcCAABkcnMvZG93bnJldi54bWxQSwUGAAAAAAMAAwC3AAAA+QIAAAAA&#10;" strokeweight="2pt"/>
              <v:line id="Line 178" o:spid="_x0000_s12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owwwAAAN0AAAAPAAAAZHJzL2Rvd25yZXYueG1sRI/NqsIw&#10;FIT3F3yHcAR319RftBpFhIo7sbpxd2yObbE5KU3U+vZGuHCXw8x8wyzXranEkxpXWlYw6EcgiDOr&#10;S84VnE/J7wyE88gaK8uk4E0O1qvOzxJjbV98pGfqcxEg7GJUUHhfx1K6rCCDrm9r4uDdbGPQB9nk&#10;Ujf4CnBTyWEUTaXBksNCgTVtC8ru6cMouF/Ok2R32OpTlW70NU/85XrTSvW67WYBwlPr/8N/7b1W&#10;MBzPR/B9E56AXH0AAAD//wMAUEsBAi0AFAAGAAgAAAAhANvh9svuAAAAhQEAABMAAAAAAAAAAAAA&#10;AAAAAAAAAFtDb250ZW50X1R5cGVzXS54bWxQSwECLQAUAAYACAAAACEAWvQsW78AAAAVAQAACwAA&#10;AAAAAAAAAAAAAAAfAQAAX3JlbHMvLnJlbHNQSwECLQAUAAYACAAAACEA+yTqMMMAAADdAAAADwAA&#10;AAAAAAAAAAAAAAAHAgAAZHJzL2Rvd25yZXYueG1sUEsFBgAAAAADAAMAtwAAAPcCAAAAAA==&#10;" strokeweight="2pt"/>
              <v:line id="Line 179" o:spid="_x0000_s12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XJExQAAAN0AAAAPAAAAZHJzL2Rvd25yZXYueG1sRI/NasMw&#10;EITvgb6D2EBviZyQhtS1EkLApbdSxxffNtb6h1grY6m2+/ZVoZDjMDPfMMlpNp0YaXCtZQWbdQSC&#10;uLS65VpBfk1XBxDOI2vsLJOCH3JwOj4tEoy1nfiLxszXIkDYxaig8b6PpXRlQwbd2vbEwavsYNAH&#10;OdRSDzgFuOnkNor20mDLYaHBni4Nlffs2yi4F/lL+v550dcuO+tbnfriVmmlnpfz+Q2Ep9k/wv/t&#10;D61gu3vdwd+b8ATk8RcAAP//AwBQSwECLQAUAAYACAAAACEA2+H2y+4AAACFAQAAEwAAAAAAAAAA&#10;AAAAAAAAAAAAW0NvbnRlbnRfVHlwZXNdLnhtbFBLAQItABQABgAIAAAAIQBa9CxbvwAAABUBAAAL&#10;AAAAAAAAAAAAAAAAAB8BAABfcmVscy8ucmVsc1BLAQItABQABgAIAAAAIQB0zXJExQAAAN0AAAAP&#10;AAAAAAAAAAAAAAAAAAcCAABkcnMvZG93bnJldi54bWxQSwUGAAAAAAMAAwC3AAAA+QIAAAAA&#10;" strokeweight="2pt"/>
              <v:line id="Line 180" o:spid="_x0000_s12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LE1xgAAAN0AAAAPAAAAZHJzL2Rvd25yZXYueG1sRI/dagIx&#10;FITvC75DOIJ3Nato0a1RxB9QelG69gGOm9PN1s3JkkTd9umbQqGXw8x8wyxWnW3EjXyoHSsYDTMQ&#10;xKXTNVcK3k/7xxmIEJE1No5JwRcFWC17DwvMtbvzG92KWIkE4ZCjAhNjm0sZSkMWw9C1xMn7cN5i&#10;TNJXUnu8J7ht5DjLnqTFmtOCwZY2hspLcbUKjv78chl9V0ae+eh3zet2HuynUoN+t34GEamL/+G/&#10;9kErGE/mU/h9k56AXP4AAAD//wMAUEsBAi0AFAAGAAgAAAAhANvh9svuAAAAhQEAABMAAAAAAAAA&#10;AAAAAAAAAAAAAFtDb250ZW50X1R5cGVzXS54bWxQSwECLQAUAAYACAAAACEAWvQsW78AAAAVAQAA&#10;CwAAAAAAAAAAAAAAAAAfAQAAX3JlbHMvLnJlbHNQSwECLQAUAAYACAAAACEAkUSxNcYAAADdAAAA&#10;DwAAAAAAAAAAAAAAAAAHAgAAZHJzL2Rvd25yZXYueG1sUEsFBgAAAAADAAMAtwAAAPoCAAAAAA==&#10;" strokeweight="1pt"/>
              <v:line id="Line 181" o:spid="_x0000_s12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0mowwAAAN0AAAAPAAAAZHJzL2Rvd25yZXYueG1sRI9Bi8Iw&#10;FITvgv8hPMGbpoqKVqOIUPEm23rx9myebbF5KU3U+u/NwsIeh5n5htnsOlOLF7WusqxgMo5AEOdW&#10;V1wouGTJaAnCeWSNtWVS8CEHu22/t8FY2zf/0Cv1hQgQdjEqKL1vYildXpJBN7YNcfDutjXog2wL&#10;qVt8B7ip5TSKFtJgxWGhxIYOJeWP9GkUPK6XeXI8H3RWp3t9KxJ/vd21UsNBt1+D8NT5//Bf+6QV&#10;TGerBfy+CU9Abr8AAAD//wMAUEsBAi0AFAAGAAgAAAAhANvh9svuAAAAhQEAABMAAAAAAAAAAAAA&#10;AAAAAAAAAFtDb250ZW50X1R5cGVzXS54bWxQSwECLQAUAAYACAAAACEAWvQsW78AAAAVAQAACwAA&#10;AAAAAAAAAAAAAAAfAQAAX3JlbHMvLnJlbHNQSwECLQAUAAYACAAAACEA61NJqMMAAADdAAAADwAA&#10;AAAAAAAAAAAAAAAHAgAAZHJzL2Rvd25yZXYueG1sUEsFBgAAAAADAAMAtwAAAPcCAAAAAA==&#10;" strokeweight="2pt"/>
              <v:line id="Line 182" o:spid="_x0000_s12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orZxgAAAN0AAAAPAAAAZHJzL2Rvd25yZXYueG1sRI/dagIx&#10;FITvC75DOIJ3NauI1a1RxB9QelG69gGOm9PN1s3JkkTd9umbQqGXw8x8wyxWnW3EjXyoHSsYDTMQ&#10;xKXTNVcK3k/7xxmIEJE1No5JwRcFWC17DwvMtbvzG92KWIkE4ZCjAhNjm0sZSkMWw9C1xMn7cN5i&#10;TNJXUnu8J7ht5DjLptJizWnBYEsbQ+WluFoFR39+uYy+KyPPfPS75nU7D/ZTqUG/Wz+DiNTF//Bf&#10;+6AVjCfzJ/h9k56AXP4AAAD//wMAUEsBAi0AFAAGAAgAAAAhANvh9svuAAAAhQEAABMAAAAAAAAA&#10;AAAAAAAAAAAAAFtDb250ZW50X1R5cGVzXS54bWxQSwECLQAUAAYACAAAACEAWvQsW78AAAAVAQAA&#10;CwAAAAAAAAAAAAAAAAAfAQAAX3JlbHMvLnJlbHNQSwECLQAUAAYACAAAACEADtqK2cYAAADdAAAA&#10;DwAAAAAAAAAAAAAAAAAHAgAAZHJzL2Rvd25yZXYueG1sUEsFBgAAAAADAAMAtwAAAPoCAAAAAA==&#10;" strokeweight="1pt"/>
              <v:rect id="Rectangle 183" o:spid="_x0000_s12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s3wAAAAN0AAAAPAAAAZHJzL2Rvd25yZXYueG1sRE/Pa8Iw&#10;FL4L/g/hDXbTdKUUW41SBoVd123g8dE822rzUpNMu//eHIQdP77fu8NsRnEj5wfLCt7WCQji1uqB&#10;OwXfX/VqA8IHZI2jZVLwRx4O++Vih6W2d/6kWxM6EUPYl6igD2EqpfRtTwb92k7EkTtZZzBE6Dqp&#10;Hd5juBllmiS5NDhwbOhxovee2kvzaxRU1Xn+uTYF1l5uEpfrTHfVUanXl7naggg0h3/x0/2hFaRZ&#10;EefGN/EJyP0DAAD//wMAUEsBAi0AFAAGAAgAAAAhANvh9svuAAAAhQEAABMAAAAAAAAAAAAAAAAA&#10;AAAAAFtDb250ZW50X1R5cGVzXS54bWxQSwECLQAUAAYACAAAACEAWvQsW78AAAAVAQAACwAAAAAA&#10;AAAAAAAAAAAfAQAAX3JlbHMvLnJlbHNQSwECLQAUAAYACAAAACEAUsybN8AAAADdAAAADwAAAAAA&#10;AAAAAAAAAAAHAgAAZHJzL2Rvd25yZXYueG1sUEsFBgAAAAADAAMAtwAAAPQCAAAAAA==&#10;" filled="f" stroked="f" strokeweight=".25pt">
                <v:textbox inset="1pt,1pt,1pt,1pt">
                  <w:txbxContent>
                    <w:p w14:paraId="6CFC4C78" w14:textId="77777777" w:rsidR="00DC15B8" w:rsidRDefault="00DC15B8">
                      <w:pPr>
                        <w:pStyle w:val="ab"/>
                        <w:jc w:val="center"/>
                        <w:rPr>
                          <w:sz w:val="18"/>
                        </w:rPr>
                      </w:pPr>
                      <w:proofErr w:type="spellStart"/>
                      <w:r>
                        <w:rPr>
                          <w:sz w:val="18"/>
                        </w:rPr>
                        <w:t>Змн</w:t>
                      </w:r>
                      <w:proofErr w:type="spellEnd"/>
                      <w:r>
                        <w:rPr>
                          <w:sz w:val="18"/>
                        </w:rPr>
                        <w:t>.</w:t>
                      </w:r>
                    </w:p>
                  </w:txbxContent>
                </v:textbox>
              </v:rect>
              <v:rect id="Rectangle 184" o:spid="_x0000_s12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D6swgAAAN0AAAAPAAAAZHJzL2Rvd25yZXYueG1sRI9Bi8Iw&#10;FITvwv6H8Bb2ZlNFxFajlAVhr1sVPD6aZ1ttXrpJVuu/N4LgcZiZb5jVZjCduJLzrWUFkyQFQVxZ&#10;3XKtYL/bjhcgfEDW2FkmBXfysFl/jFaYa3vjX7qWoRYRwj5HBU0IfS6lrxoy6BPbE0fvZJ3BEKWr&#10;pXZ4i3DTyWmazqXBluNCgz19N1Rdyn+joCjOw+GvzHDr5SJ1cz3TdXFU6utzKJYgAg3hHX61f7SC&#10;6SzL4PkmPgG5fgAAAP//AwBQSwECLQAUAAYACAAAACEA2+H2y+4AAACFAQAAEwAAAAAAAAAAAAAA&#10;AAAAAAAAW0NvbnRlbnRfVHlwZXNdLnhtbFBLAQItABQABgAIAAAAIQBa9CxbvwAAABUBAAALAAAA&#10;AAAAAAAAAAAAAB8BAABfcmVscy8ucmVsc1BLAQItABQABgAIAAAAIQA9gD6swgAAAN0AAAAPAAAA&#10;AAAAAAAAAAAAAAcCAABkcnMvZG93bnJldi54bWxQSwUGAAAAAAMAAwC3AAAA9gIAAAAA&#10;" filled="f" stroked="f" strokeweight=".25pt">
                <v:textbox inset="1pt,1pt,1pt,1pt">
                  <w:txbxContent>
                    <w:p w14:paraId="1527E9CC"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85" o:spid="_x0000_s12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Q0rvwAAAN0AAAAPAAAAZHJzL2Rvd25yZXYueG1sRE9Ni8Iw&#10;EL0v+B/CCN7WRHFFq1GKIOzV6sIeh2Zsq82kJlmt/35zEDw+3vd629tW3MmHxrGGyViBIC6dabjS&#10;cDruPxcgQkQ22DomDU8KsN0MPtaYGffgA92LWIkUwiFDDXWMXSZlKGuyGMauI07c2XmLMUFfSePx&#10;kcJtK6dKzaXFhlNDjR3taiqvxZ/VkOeX/udWLHEf5EL5uZmZKv/VejTs8xWISH18i1/ub6Nh+qXS&#10;/vQmPQG5+QcAAP//AwBQSwECLQAUAAYACAAAACEA2+H2y+4AAACFAQAAEwAAAAAAAAAAAAAAAAAA&#10;AAAAW0NvbnRlbnRfVHlwZXNdLnhtbFBLAQItABQABgAIAAAAIQBa9CxbvwAAABUBAAALAAAAAAAA&#10;AAAAAAAAAB8BAABfcmVscy8ucmVsc1BLAQItABQABgAIAAAAIQAyUQ0rvwAAAN0AAAAPAAAAAAAA&#10;AAAAAAAAAAcCAABkcnMvZG93bnJldi54bWxQSwUGAAAAAAMAAwC3AAAA8wIAAAAA&#10;" filled="f" stroked="f" strokeweight=".25pt">
                <v:textbox inset="1pt,1pt,1pt,1pt">
                  <w:txbxContent>
                    <w:p w14:paraId="4F7FF928"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86" o:spid="_x0000_s12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aiwwwAAAN0AAAAPAAAAZHJzL2Rvd25yZXYueG1sRI9BawIx&#10;FITvQv9DeIXeNFGqrKtRFkHotauFHh+b5+7azcs2ibr9940geBxm5htmvR1sJ67kQ+tYw3SiQBBX&#10;zrRcazge9uMMRIjIBjvHpOGPAmw3L6M15sbd+JOuZaxFgnDIUUMTY59LGaqGLIaJ64mTd3LeYkzS&#10;19J4vCW47eRMqYW02HJaaLCnXUPVT3mxGoriPHz9lkvcB5kpvzDvpi6+tX57HYoViEhDfIYf7Q+j&#10;YTZXU7i/SU9Abv4BAAD//wMAUEsBAi0AFAAGAAgAAAAhANvh9svuAAAAhQEAABMAAAAAAAAAAAAA&#10;AAAAAAAAAFtDb250ZW50X1R5cGVzXS54bWxQSwECLQAUAAYACAAAACEAWvQsW78AAAAVAQAACwAA&#10;AAAAAAAAAAAAAAAfAQAAX3JlbHMvLnJlbHNQSwECLQAUAAYACAAAACEAXR2osMMAAADdAAAADwAA&#10;AAAAAAAAAAAAAAAHAgAAZHJzL2Rvd25yZXYueG1sUEsFBgAAAAADAAMAtwAAAPcCAAAAAA==&#10;" filled="f" stroked="f" strokeweight=".25pt">
                <v:textbox inset="1pt,1pt,1pt,1pt">
                  <w:txbxContent>
                    <w:p w14:paraId="6B025F4B" w14:textId="77777777" w:rsidR="00DC15B8" w:rsidRDefault="00DC15B8">
                      <w:pPr>
                        <w:pStyle w:val="ab"/>
                        <w:jc w:val="center"/>
                        <w:rPr>
                          <w:sz w:val="18"/>
                        </w:rPr>
                      </w:pPr>
                      <w:r>
                        <w:rPr>
                          <w:sz w:val="18"/>
                        </w:rPr>
                        <w:t>Підпис</w:t>
                      </w:r>
                    </w:p>
                  </w:txbxContent>
                </v:textbox>
              </v:rect>
              <v:rect id="Rectangle 187" o:spid="_x0000_s12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zbHwwAAAN0AAAAPAAAAZHJzL2Rvd25yZXYueG1sRI9BawIx&#10;FITvQv9DeII3TVyq2K1RFkHotVuFHh+b193Vzcs2ibr++0YoeBxm5htmvR1sJ67kQ+tYw3ymQBBX&#10;zrRcazh87acrECEiG+wck4Y7BdhuXkZrzI278Sddy1iLBOGQo4Ymxj6XMlQNWQwz1xMn78d5izFJ&#10;X0vj8ZbgtpOZUktpseW00GBPu4aqc3mxGoriNBx/yzfcB7lSfmleTV18az0ZD8U7iEhDfIb/2x9G&#10;Q7ZQGTzepCcgN38AAAD//wMAUEsBAi0AFAAGAAgAAAAhANvh9svuAAAAhQEAABMAAAAAAAAAAAAA&#10;AAAAAAAAAFtDb250ZW50X1R5cGVzXS54bWxQSwECLQAUAAYACAAAACEAWvQsW78AAAAVAQAACwAA&#10;AAAAAAAAAAAAAAAfAQAAX3JlbHMvLnJlbHNQSwECLQAUAAYACAAAACEArc82x8MAAADdAAAADwAA&#10;AAAAAAAAAAAAAAAHAgAAZHJzL2Rvd25yZXYueG1sUEsFBgAAAAADAAMAtwAAAPcCAAAAAA==&#10;" filled="f" stroked="f" strokeweight=".25pt">
                <v:textbox inset="1pt,1pt,1pt,1pt">
                  <w:txbxContent>
                    <w:p w14:paraId="2EBDF2C5" w14:textId="77777777" w:rsidR="00DC15B8" w:rsidRDefault="00DC15B8">
                      <w:pPr>
                        <w:pStyle w:val="ab"/>
                        <w:jc w:val="center"/>
                        <w:rPr>
                          <w:sz w:val="18"/>
                        </w:rPr>
                      </w:pPr>
                      <w:r>
                        <w:rPr>
                          <w:sz w:val="18"/>
                        </w:rPr>
                        <w:t>Дата</w:t>
                      </w:r>
                    </w:p>
                  </w:txbxContent>
                </v:textbox>
              </v:rect>
              <v:rect id="Rectangle 188" o:spid="_x0000_s12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5NcxAAAAN0AAAAPAAAAZHJzL2Rvd25yZXYueG1sRI9Ba8JA&#10;FITvgv9heYI33VVbsambEApCr6Yt9PjIvibR7Nu4u9X037uFQo/DzHzD7IvR9uJKPnSONayWCgRx&#10;7UzHjYb3t8NiByJEZIO9Y9LwQwGKfDrZY2bcjY90rWIjEoRDhhraGIdMylC3ZDEs3UCcvC/nLcYk&#10;fSONx1uC216uldpKix2nhRYHemmpPlffVkNZnsaPS/WEhyB3ym/Ng2nKT63ns7F8BhFpjP/hv/ar&#10;0bB+VBv4fZOegMzvAAAA//8DAFBLAQItABQABgAIAAAAIQDb4fbL7gAAAIUBAAATAAAAAAAAAAAA&#10;AAAAAAAAAABbQ29udGVudF9UeXBlc10ueG1sUEsBAi0AFAAGAAgAAAAhAFr0LFu/AAAAFQEAAAsA&#10;AAAAAAAAAAAAAAAAHwEAAF9yZWxzLy5yZWxzUEsBAi0AFAAGAAgAAAAhAMKDk1zEAAAA3QAAAA8A&#10;AAAAAAAAAAAAAAAABwIAAGRycy9kb3ducmV2LnhtbFBLBQYAAAAAAwADALcAAAD4AgAAAAA=&#10;" filled="f" stroked="f" strokeweight=".25pt">
                <v:textbox inset="1pt,1pt,1pt,1pt">
                  <w:txbxContent>
                    <w:p w14:paraId="41060557"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189" o:spid="_x0000_s12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gsowwAAAN0AAAAPAAAAZHJzL2Rvd25yZXYueG1sRI9Ba8JA&#10;FITvQv/D8gredLeiYlM3IQhCr40VPD6yr0na7Nu4u9X477uC0OMwM98w22K0vbiQD51jDS9zBYK4&#10;dqbjRsPnYT/bgAgR2WDvmDTcKECRP022mBl35Q+6VLERCcIhQw1tjEMmZahbshjmbiBO3pfzFmOS&#10;vpHG4zXBbS8XSq2lxY7TQosD7Vqqf6pfq6Esv8fjuXrFfZAb5ddmaZrypPX0eSzfQEQa43/40X43&#10;GhYrtYT7m/QEZP4HAAD//wMAUEsBAi0AFAAGAAgAAAAhANvh9svuAAAAhQEAABMAAAAAAAAAAAAA&#10;AAAAAAAAAFtDb250ZW50X1R5cGVzXS54bWxQSwECLQAUAAYACAAAACEAWvQsW78AAAAVAQAACwAA&#10;AAAAAAAAAAAAAAAfAQAAX3JlbHMvLnJlbHNQSwECLQAUAAYACAAAACEATWoLKMMAAADdAAAADwAA&#10;AAAAAAAAAAAAAAAHAgAAZHJzL2Rvd25yZXYueG1sUEsFBgAAAAADAAMAtwAAAPcCAAAAAA==&#10;" filled="f" stroked="f" strokeweight=".25pt">
                <v:textbox inset="1pt,1pt,1pt,1pt">
                  <w:txbxContent>
                    <w:p w14:paraId="061825CA"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48</w:t>
                      </w:r>
                      <w:r>
                        <w:rPr>
                          <w:sz w:val="24"/>
                        </w:rPr>
                        <w:fldChar w:fldCharType="end"/>
                      </w:r>
                    </w:p>
                  </w:txbxContent>
                </v:textbox>
              </v:rect>
              <v:rect id="Rectangle 190" o:spid="_x0000_s12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q6zwgAAAN0AAAAPAAAAZHJzL2Rvd25yZXYueG1sRI9BawIx&#10;FITvBf9DeEJvNVGq6GqURRB6dWuhx8fmubu6eVmTVNd/b4SCx2FmvmFWm9624ko+NI41jEcKBHHp&#10;TMOVhsP37mMOIkRkg61j0nCnAJv14G2FmXE33tO1iJVIEA4Zaqhj7DIpQ1mTxTByHXHyjs5bjEn6&#10;ShqPtwS3rZwoNZMWG04LNXa0rak8F39WQ56f+p9LscBdkHPlZ+bTVPmv1u/DPl+CiNTHV/i//WU0&#10;TKZqCs836QnI9QMAAP//AwBQSwECLQAUAAYACAAAACEA2+H2y+4AAACFAQAAEwAAAAAAAAAAAAAA&#10;AAAAAAAAW0NvbnRlbnRfVHlwZXNdLnhtbFBLAQItABQABgAIAAAAIQBa9CxbvwAAABUBAAALAAAA&#10;AAAAAAAAAAAAAB8BAABfcmVscy8ucmVsc1BLAQItABQABgAIAAAAIQAiJq6zwgAAAN0AAAAPAAAA&#10;AAAAAAAAAAAAAAcCAABkcnMvZG93bnJldi54bWxQSwUGAAAAAAMAAwC3AAAA9gIAAAAA&#10;" filled="f" stroked="f" strokeweight=".25pt">
                <v:textbox inset="1pt,1pt,1pt,1pt">
                  <w:txbxContent>
                    <w:p w14:paraId="0F7BAA25" w14:textId="77777777" w:rsidR="00DC15B8" w:rsidRPr="00BC29EB" w:rsidRDefault="00DC15B8">
                      <w:pPr>
                        <w:pStyle w:val="ab"/>
                        <w:jc w:val="center"/>
                        <w:rPr>
                          <w:rFonts w:ascii="Times New Roman" w:hAnsi="Times New Roman" w:cs="Times New Roman"/>
                        </w:rPr>
                      </w:pPr>
                      <w:r w:rsidRPr="00BC29EB">
                        <w:rPr>
                          <w:rFonts w:ascii="Times New Roman" w:hAnsi="Times New Roman" w:cs="Times New Roman"/>
                        </w:rPr>
                        <w:t>Розділ 2</w:t>
                      </w:r>
                    </w:p>
                  </w:txbxContent>
                </v:textbox>
              </v:rect>
              <w10:wrap anchorx="page" anchory="page"/>
              <w10:anchorlock/>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8E892" w14:textId="77777777" w:rsidR="00DC15B8" w:rsidRDefault="00DC15B8">
    <w:pPr>
      <w:pStyle w:val="a7"/>
    </w:pPr>
    <w:r>
      <w:rPr>
        <w:noProof/>
        <w:sz w:val="20"/>
        <w:lang w:eastAsia="ru-RU"/>
      </w:rPr>
      <mc:AlternateContent>
        <mc:Choice Requires="wpg">
          <w:drawing>
            <wp:anchor distT="0" distB="0" distL="114300" distR="114300" simplePos="0" relativeHeight="251669504" behindDoc="0" locked="1" layoutInCell="0" allowOverlap="1" wp14:anchorId="1FCBF647" wp14:editId="6EB3B591">
              <wp:simplePos x="0" y="0"/>
              <wp:positionH relativeFrom="page">
                <wp:posOffset>720090</wp:posOffset>
              </wp:positionH>
              <wp:positionV relativeFrom="page">
                <wp:posOffset>252095</wp:posOffset>
              </wp:positionV>
              <wp:extent cx="6588760" cy="10189210"/>
              <wp:effectExtent l="15240" t="13970" r="15875" b="17145"/>
              <wp:wrapNone/>
              <wp:docPr id="2526" name="Группа 2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527" name="Rectangle 19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528" name="Line 19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29" name="Line 19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0" name="Line 19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1" name="Line 19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2" name="Line 19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3" name="Line 19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4" name="Line 19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5" name="Line 20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6" name="Line 20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37" name="Rectangle 20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DE71B5"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538" name="Rectangle 20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C3DAC1"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39" name="Rectangle 20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2BB39C"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540" name="Rectangle 20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B73292"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541" name="Rectangle 20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754BE1"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542" name="Rectangle 20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2779A8"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43" name="Rectangle 20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302E78"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49</w:t>
                            </w:r>
                            <w:r>
                              <w:rPr>
                                <w:sz w:val="18"/>
                              </w:rPr>
                              <w:fldChar w:fldCharType="end"/>
                            </w:r>
                          </w:p>
                        </w:txbxContent>
                      </wps:txbx>
                      <wps:bodyPr rot="0" vert="horz" wrap="square" lIns="12700" tIns="12700" rIns="12700" bIns="12700" anchor="t" anchorCtr="0" upright="1">
                        <a:noAutofit/>
                      </wps:bodyPr>
                    </wps:wsp>
                    <wps:wsp>
                      <wps:cNvPr id="2544" name="Rectangle 20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D1F85C" w14:textId="4D21B039" w:rsidR="00DC15B8" w:rsidRPr="00FE7BC7"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3</w:t>
                            </w:r>
                          </w:p>
                          <w:p w14:paraId="0431A443" w14:textId="77777777" w:rsidR="00DC15B8" w:rsidRDefault="00DC15B8">
                            <w:pPr>
                              <w:pStyle w:val="ab"/>
                              <w:jc w:val="center"/>
                              <w:rPr>
                                <w:rFonts w:ascii="Journal" w:hAnsi="Journal"/>
                                <w:lang w:val="ru-RU"/>
                              </w:rPr>
                            </w:pPr>
                          </w:p>
                        </w:txbxContent>
                      </wps:txbx>
                      <wps:bodyPr rot="0" vert="horz" wrap="square" lIns="12700" tIns="12700" rIns="12700" bIns="12700" anchor="t" anchorCtr="0" upright="1">
                        <a:noAutofit/>
                      </wps:bodyPr>
                    </wps:wsp>
                    <wps:wsp>
                      <wps:cNvPr id="2545" name="Line 21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46" name="Line 21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47" name="Line 21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48" name="Line 21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49" name="Line 21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550" name="Group 215"/>
                      <wpg:cNvGrpSpPr>
                        <a:grpSpLocks/>
                      </wpg:cNvGrpSpPr>
                      <wpg:grpSpPr bwMode="auto">
                        <a:xfrm>
                          <a:off x="39" y="18267"/>
                          <a:ext cx="4801" cy="310"/>
                          <a:chOff x="0" y="0"/>
                          <a:chExt cx="19999" cy="20000"/>
                        </a:xfrm>
                      </wpg:grpSpPr>
                      <wps:wsp>
                        <wps:cNvPr id="2551" name="Rectangle 21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FAD0F0C"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552" name="Rectangle 21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90D91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40E53C9E" w14:textId="77777777" w:rsidR="00953BF9" w:rsidRDefault="00953BF9" w:rsidP="00953BF9">
                              <w:pPr>
                                <w:pStyle w:val="ab"/>
                                <w:rPr>
                                  <w:rFonts w:ascii="Journal" w:hAnsi="Journal"/>
                                  <w:sz w:val="18"/>
                                </w:rPr>
                              </w:pPr>
                            </w:p>
                            <w:p w14:paraId="6E499EDB" w14:textId="59BF93AA" w:rsidR="00DC15B8" w:rsidRPr="004353C5" w:rsidRDefault="00DC15B8">
                              <w:pPr>
                                <w:pStyle w:val="ab"/>
                                <w:rPr>
                                  <w:rFonts w:ascii="Times New Roman" w:hAnsi="Times New Roman" w:cs="Times New Roman"/>
                                  <w:sz w:val="18"/>
                                  <w:lang w:val="ru-RU"/>
                                </w:rPr>
                              </w:pPr>
                            </w:p>
                          </w:txbxContent>
                        </wps:txbx>
                        <wps:bodyPr rot="0" vert="horz" wrap="square" lIns="12700" tIns="12700" rIns="12700" bIns="12700" anchor="t" anchorCtr="0" upright="1">
                          <a:noAutofit/>
                        </wps:bodyPr>
                      </wps:wsp>
                    </wpg:grpSp>
                    <wpg:grpSp>
                      <wpg:cNvPr id="2553" name="Group 218"/>
                      <wpg:cNvGrpSpPr>
                        <a:grpSpLocks/>
                      </wpg:cNvGrpSpPr>
                      <wpg:grpSpPr bwMode="auto">
                        <a:xfrm>
                          <a:off x="39" y="18614"/>
                          <a:ext cx="4801" cy="309"/>
                          <a:chOff x="0" y="0"/>
                          <a:chExt cx="19999" cy="20000"/>
                        </a:xfrm>
                      </wpg:grpSpPr>
                      <wps:wsp>
                        <wps:cNvPr id="2554" name="Rectangle 21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59F2DA"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555" name="Rectangle 22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486D56" w14:textId="77777777" w:rsidR="00DC15B8" w:rsidRPr="003835C3" w:rsidRDefault="00DC15B8">
                              <w:pPr>
                                <w:pStyle w:val="ab"/>
                                <w:rPr>
                                  <w:rFonts w:ascii="Times New Roman" w:hAnsi="Times New Roman" w:cs="Times New Roman"/>
                                  <w:sz w:val="18"/>
                                </w:rPr>
                              </w:pPr>
                              <w:r w:rsidRPr="003835C3">
                                <w:rPr>
                                  <w:rFonts w:ascii="Times New Roman" w:hAnsi="Times New Roman" w:cs="Times New Roman"/>
                                  <w:sz w:val="18"/>
                                </w:rPr>
                                <w:t>Хворост В.В.</w:t>
                              </w:r>
                            </w:p>
                          </w:txbxContent>
                        </wps:txbx>
                        <wps:bodyPr rot="0" vert="horz" wrap="square" lIns="12700" tIns="12700" rIns="12700" bIns="12700" anchor="t" anchorCtr="0" upright="1">
                          <a:noAutofit/>
                        </wps:bodyPr>
                      </wps:wsp>
                    </wpg:grpSp>
                    <wpg:grpSp>
                      <wpg:cNvPr id="2556" name="Group 221"/>
                      <wpg:cNvGrpSpPr>
                        <a:grpSpLocks/>
                      </wpg:cNvGrpSpPr>
                      <wpg:grpSpPr bwMode="auto">
                        <a:xfrm>
                          <a:off x="39" y="18969"/>
                          <a:ext cx="4801" cy="309"/>
                          <a:chOff x="0" y="0"/>
                          <a:chExt cx="19999" cy="20000"/>
                        </a:xfrm>
                      </wpg:grpSpPr>
                      <wps:wsp>
                        <wps:cNvPr id="2557" name="Rectangle 22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C10684"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558" name="Rectangle 22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7C92C0"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559" name="Group 224"/>
                      <wpg:cNvGrpSpPr>
                        <a:grpSpLocks/>
                      </wpg:cNvGrpSpPr>
                      <wpg:grpSpPr bwMode="auto">
                        <a:xfrm>
                          <a:off x="39" y="19314"/>
                          <a:ext cx="4801" cy="310"/>
                          <a:chOff x="0" y="0"/>
                          <a:chExt cx="19999" cy="20000"/>
                        </a:xfrm>
                      </wpg:grpSpPr>
                      <wps:wsp>
                        <wps:cNvPr id="2560" name="Rectangle 22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5E5B18" w14:textId="77777777" w:rsidR="00DC15B8" w:rsidRDefault="00DC15B8">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2561" name="Rectangle 22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975BCA"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562" name="Group 227"/>
                      <wpg:cNvGrpSpPr>
                        <a:grpSpLocks/>
                      </wpg:cNvGrpSpPr>
                      <wpg:grpSpPr bwMode="auto">
                        <a:xfrm>
                          <a:off x="39" y="19660"/>
                          <a:ext cx="4801" cy="309"/>
                          <a:chOff x="0" y="0"/>
                          <a:chExt cx="19999" cy="20000"/>
                        </a:xfrm>
                      </wpg:grpSpPr>
                      <wps:wsp>
                        <wps:cNvPr id="2563" name="Rectangle 22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A9FA86"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564" name="Rectangle 22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CDCDCF" w14:textId="23B1E567" w:rsidR="00DC15B8" w:rsidRPr="004353C5" w:rsidRDefault="004353C5">
                              <w:pPr>
                                <w:pStyle w:val="ab"/>
                                <w:rPr>
                                  <w:rFonts w:ascii="Times New Roman" w:hAnsi="Times New Roman" w:cs="Times New Roman"/>
                                  <w:sz w:val="18"/>
                                </w:rPr>
                              </w:pPr>
                              <w:proofErr w:type="spellStart"/>
                              <w:r>
                                <w:rPr>
                                  <w:rFonts w:ascii="Times New Roman" w:hAnsi="Times New Roman" w:cs="Times New Roman"/>
                                  <w:sz w:val="18"/>
                                  <w:lang w:val="ru-RU"/>
                                </w:rPr>
                                <w:t>Андр</w:t>
                              </w:r>
                              <w:r>
                                <w:rPr>
                                  <w:rFonts w:ascii="Times New Roman" w:hAnsi="Times New Roman" w:cs="Times New Roman"/>
                                  <w:sz w:val="18"/>
                                </w:rPr>
                                <w:t>єєв</w:t>
                              </w:r>
                              <w:proofErr w:type="spellEnd"/>
                              <w:r>
                                <w:rPr>
                                  <w:rFonts w:ascii="Times New Roman" w:hAnsi="Times New Roman" w:cs="Times New Roman"/>
                                  <w:sz w:val="18"/>
                                </w:rPr>
                                <w:t xml:space="preserve"> Б.М.</w:t>
                              </w:r>
                            </w:p>
                          </w:txbxContent>
                        </wps:txbx>
                        <wps:bodyPr rot="0" vert="horz" wrap="square" lIns="12700" tIns="12700" rIns="12700" bIns="12700" anchor="t" anchorCtr="0" upright="1">
                          <a:noAutofit/>
                        </wps:bodyPr>
                      </wps:wsp>
                    </wpg:grpSp>
                    <wps:wsp>
                      <wps:cNvPr id="2565" name="Line 23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66" name="Rectangle 23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CD74F3" w14:textId="42EDCD01" w:rsidR="00DC15B8" w:rsidRPr="00953BF9" w:rsidRDefault="00953BF9" w:rsidP="00451705">
                            <w:pPr>
                              <w:pStyle w:val="ab"/>
                              <w:jc w:val="center"/>
                              <w:rPr>
                                <w:rFonts w:ascii="Times New Roman" w:hAnsi="Times New Roman" w:cs="Times New Roman"/>
                                <w:sz w:val="18"/>
                              </w:rPr>
                            </w:pPr>
                            <w:r w:rsidRPr="00953BF9">
                              <w:rPr>
                                <w:rFonts w:ascii="Times New Roman" w:eastAsia="Calibri" w:hAnsi="Times New Roman" w:cs="Times New Roman"/>
                              </w:rPr>
                              <w:t>Обґрунтування і вибір технологічної схеми спорудження колодязя</w:t>
                            </w:r>
                          </w:p>
                        </w:txbxContent>
                      </wps:txbx>
                      <wps:bodyPr rot="0" vert="horz" wrap="square" lIns="12700" tIns="12700" rIns="12700" bIns="12700" anchor="t" anchorCtr="0" upright="1">
                        <a:noAutofit/>
                      </wps:bodyPr>
                    </wps:wsp>
                    <wps:wsp>
                      <wps:cNvPr id="2567" name="Line 23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68" name="Line 23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69" name="Line 23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70" name="Rectangle 23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965ADB9"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571" name="Rectangle 23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F7F0D9" w14:textId="2B175FBD" w:rsidR="00DC15B8" w:rsidRDefault="00C859B8">
                            <w:pPr>
                              <w:pStyle w:val="ab"/>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2572" name="Rectangle 23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84F63B" w14:textId="43E12B0A" w:rsidR="00DC15B8" w:rsidRDefault="00C859B8">
                            <w:pPr>
                              <w:pStyle w:val="ab"/>
                              <w:jc w:val="center"/>
                              <w:rPr>
                                <w:sz w:val="18"/>
                              </w:rPr>
                            </w:pPr>
                            <w:r>
                              <w:rPr>
                                <w:sz w:val="18"/>
                              </w:rPr>
                              <w:t>6</w:t>
                            </w:r>
                          </w:p>
                        </w:txbxContent>
                      </wps:txbx>
                      <wps:bodyPr rot="0" vert="horz" wrap="square" lIns="12700" tIns="12700" rIns="12700" bIns="12700" anchor="t" anchorCtr="0" upright="1">
                        <a:noAutofit/>
                      </wps:bodyPr>
                    </wps:wsp>
                    <wps:wsp>
                      <wps:cNvPr id="2573" name="Line 23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74" name="Line 23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75" name="Rectangle 24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EB5A79" w14:textId="67739F9F" w:rsidR="00DC15B8" w:rsidRPr="000F536D" w:rsidRDefault="00DC15B8" w:rsidP="003835C3">
                            <w:pPr>
                              <w:pStyle w:val="ab"/>
                              <w:jc w:val="center"/>
                              <w:rPr>
                                <w:rFonts w:ascii="Times New Roman" w:hAnsi="Times New Roman"/>
                              </w:rPr>
                            </w:pPr>
                            <w:r>
                              <w:rPr>
                                <w:rFonts w:ascii="Times New Roman" w:hAnsi="Times New Roman"/>
                              </w:rPr>
                              <w:t>ГБ-</w:t>
                            </w:r>
                            <w:r w:rsidR="004353C5">
                              <w:rPr>
                                <w:rFonts w:ascii="Times New Roman" w:hAnsi="Times New Roman"/>
                                <w:lang w:val="ru-RU"/>
                              </w:rPr>
                              <w:t>2</w:t>
                            </w:r>
                            <w:r w:rsidR="00953BF9">
                              <w:rPr>
                                <w:rFonts w:ascii="Times New Roman" w:hAnsi="Times New Roman"/>
                                <w:lang w:val="ru-RU"/>
                              </w:rPr>
                              <w:t>4</w:t>
                            </w:r>
                            <w:r>
                              <w:rPr>
                                <w:rFonts w:ascii="Times New Roman" w:hAnsi="Times New Roman"/>
                              </w:rPr>
                              <w:t>-1м</w:t>
                            </w:r>
                          </w:p>
                          <w:p w14:paraId="17FAA064" w14:textId="77777777" w:rsidR="00DC15B8" w:rsidRDefault="00DC15B8">
                            <w:pPr>
                              <w:pStyle w:val="ab"/>
                              <w:jc w:val="center"/>
                              <w:rPr>
                                <w:rFonts w:ascii="Journal" w:hAnsi="Journal"/>
                                <w:sz w:val="24"/>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CBF647" id="Группа 2526" o:spid="_x0000_s1236" style="position:absolute;left:0;text-align:left;margin-left:56.7pt;margin-top:19.85pt;width:518.8pt;height:802.3pt;z-index:25166950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CuE6ggAADNmAAAOAAAAZHJzL2Uyb0RvYy54bWzsXVmO20YQ/Q+QOxD8j6Vu7sJoDGO8IICT&#10;GLFzAA5FSUQokiE5o5l8BcgRcpHcIFewb5TqhcVFlGeT2qJNGxiIIkW2ul6/qnpd3Tp7frOJtesw&#10;L6I0mevk2VTXwiRIF1Gymuu/fXj9g6trReknCz9Ok3Cu34aF/vz8++/OttkspOk6jRdhrsFNkmK2&#10;zeb6uiyz2WRSBOtw4xfP0ixM4OQyzTd+CYf5arLI/S3cfRNP6HRqT7ZpvsjyNAiLAt59KU7q5/z+&#10;y2UYlL8sl0VYavFch7aV/G/O/16yv5PzM3+2yv1sHQWyGf4jWrHxowQeird66Ze+dpVHO7faREGe&#10;FumyfBakm0m6XEZByL8DfBsy7XybN3l6lfHvspptVxl2E3Rtp58efdvg5+t3uRYt5jq1qK1rib8B&#10;K33859Nfn/7++B/8/1fjJ6CfttlqBpe/ybP32btcfFl4+TYNfi/g9KR7nh2vxMXa5fandAE39q/K&#10;lPfTzTLfsFtAD2g33By3aI7wptQCeNO2XNexwWoBnCNT4nqUSIsFazDrzgeD9Sv5UYDGVH5QvGQN&#10;9GfiqbylsmXsawHyirpzi6d17vu1n4XcZgXrrbpznapzfwVQ+skqDjXiUQZA1gK4tOrVQnSplqQX&#10;a7gufJHn6XYd+gtoGWHXQ/sbH2AHBRjkcX382Y7yZ1lelG/CdKOxF3M9h6Zz8/nXb4tS9Gl1CbNm&#10;kr6O4hje92dxom0ZqEywAzsu0jhasLP8IF9dXsS5du2zYcn/8S/WuWwTlUAOcbSZ6y5e5M9YX7xK&#10;FvwxpR/F4jWYN07YzUM+7GX7qt4RvXyZLm6hp/JU8ADwFrxYp/mfurYFDpjrxR9Xfh7qWvxjAr3t&#10;EdNkpMEPTMuhcJA3z1w2z/hJALea66WuiZcXpSCaqyyPVmt4EuE9kaQvYBQsI95/rH2iVdKuAEV1&#10;mARyFgP+bZQwOBoNOF4kYpAHN4kc5IhIjvEPtxkM6BYgxUeqLr8TkB48T2ND2yEufzLYrhq/1aA3&#10;XAmMijAquElExtBwhYgEQpbAeyoIq3Gs1N5ex96mUnsDeUtzOx1zE8+zgR85z4/2ZoHPgxz6Pp9j&#10;QIe3xrel1N6UuBBRiAEuPN3OAKeO54wGP5zBScfgtlKDmx4BhhkNrs6DG7RjcD6amAeGgPL4Hty2&#10;LKDt0eAKDQ4hU4vSeXykzOCObaET3xOzAaVz1sF0ayeLGGO2nlx/rw83Owb3lFI6sVwTsgQ2xF1q&#10;8GfXThyaxkI2W+QNo8EPE7RZLYNDgq7W4HJ8e1RYtba2Y1MIL5jBuWpxQHMT6jxBJRh2Tmag6MZz&#10;cGCGL2Nu2+Ss3WdukeNX6tnT6fybNnePDEinKmVAC1ibR2we4Y+tLe6CR+fj25hyot8/wh+kAzJN&#10;DoVBuOedKl15c3nDJelaj3qgcCcQJoU7eSCEO3kghDt5MDzhDlQxGQXWYjKdNtW7Y4vJZGqBM+jH&#10;ESGV9n4yQEKhawRSa1YCIroeIGFvKZiVoJQpf/1AohYIhafFSKigjUBqAYnNk4i8tMlI2FsKgGR6&#10;zH31A4lYhsxVToaRUJkbgdQGEkqYTSBhbykAkm1P94ZI4NkA6CwHOhkgoeI3AqkNJJRGm0DC3lIA&#10;JGJBEi0oyaUWF+rqYJuYDiT6J4UklBJHJLWRhJprE0nYW4qRZNPu5GmNJFEe8+XzNtQoRyS1kQSO&#10;ZTdKwt5SgCSHF1TxKMl0ubDToCQKjCU4yXTumJbNH1IJ9HgFgGWSUClRV8ncu3bna5cAzI5MLIa+&#10;sokg0I54rA2TAl06Gms5nlKcuW8eCORZSR1CJyZqdWIKcOOs4XZZo54WOLRO/LTiwWFPC5ioE0tz&#10;NyXi40/sY6kWKwrmhZZVZd7xzC0Ym5eHPqJWdODmRkFXmrup5aozt+uJess6JhjNfRQyR9lVmrup&#10;uCo0t9Wt4fjmzC2XKLAQk69uwHp9VuciQnW+CkOD2FhEosdbBMHEeOZjXSaJt0jXdGFaWIgFIs7z&#10;Z3etgICSWk8G8yeyAoJNGO0kP0SlsidKG+QSksqhua4FoRUva2BrDFjHf/EEGha7CLBViwPGtEeu&#10;UbL6VD2iUtXzKETAbJx2cESmsIzh9ICEceNQpJh6dZYgZb5Qq4efUZSr+FkKcgr42SbcX9dRUoOf&#10;RenEIPm5T5yCgm6pvygQpwbEzxifD2VYMWVIwTJHC2WphlYO6+bUgWhg/IyR/1CAdF9+Rr1K8jMU&#10;j3IQKOBnz+as9bXxM0pCzaGF/n3k5xkWDkJ1WsU4QxlWqvgZhaYmiNCbKQDRwPgZ89OhAOm+/IwS&#10;VMXP0hMdn5894zPx83D1DbZTxY6+AfMm6kKfAcXPmLEPZVgp4me7TyQTczBybvfYld0D42cswxkK&#10;kO7JzzYKXRU/yyGjgJ+hApKx1lcWP9uoGDVDH8SPgtBnQPyMss9QhpUqfu4TyaDKU52THxY/12VJ&#10;QwFSm5+ViGY2imZiOhj2banxpGA62KRTSAvF1GN3jTe4ITY3RhxY4QGN2j81Fo87Me3u4LevmstG&#10;dazhiwyc9FPgixzHleuu3J10zKawXY8wu30iS0FJXe82FCJR5ZFQFpTk0VQElZAH2xaAk4cFkGrF&#10;jZYDSqwA0kgeB9vlyUYNT1q8Kd8psXi1zRPUi3WU9triHIajuzjIniBsFAlpSVocZ43AUyiwuGOi&#10;s9jZBAayKhYgjJvAyC2LD2Jwp09LNFRqicSknqz57l28BnnQKS1eI2IzC+Zzx/igtebI6VMUYdeZ&#10;OsM4tqJIHAuWE8n8orsOkhoUzp0WlNCfjlBqQwk1yWbWglK+gqwFoORV0aZNuJ1qlRKgJCs5T2Vx&#10;NhETXSMrVXucY3k129ijFdE0dVgFEQ2sma28m+V1qvlk7muItRAHDGG/5RUuDgqnMoRtaqYKDG4Z&#10;rIRepKkQ2LTS1NHg7V/dOEwIi6Jmw1kIEZHxoQpnUYewHhXlZ7WzsJiyxeMOtsf/Z5XNXNFa52qF&#10;yXBCWK6Vwy+TcF1Y/ooK++mT5jG8bv7Wy/n/AAAA//8DAFBLAwQUAAYACAAAACEAjEO2yuEAAAAM&#10;AQAADwAAAGRycy9kb3ducmV2LnhtbEyPTUvDQBCG74L/YRnBm92sSavGbEop6qkUbAXxNk2mSWh2&#10;N2S3SfrvnZ70Ni/z8H5ky8m0YqDeN85qULMIBNnClY2tNHzt3x+eQfiAtsTWWdJwIQ/L/PYmw7R0&#10;o/2kYRcqwSbWp6ihDqFLpfRFTQb9zHVk+Xd0vcHAsq9k2ePI5qaVj1G0kAYbywk1drSuqTjtzkbD&#10;x4jjKlZvw+Z0XF9+9vPt90aR1vd30+oVRKAp/MFwrc/VIedOB3e2pRctaxUnjGqIX55AXAE1V7zu&#10;wNciSWKQeSb/j8h/AQAA//8DAFBLAQItABQABgAIAAAAIQC2gziS/gAAAOEBAAATAAAAAAAAAAAA&#10;AAAAAAAAAABbQ29udGVudF9UeXBlc10ueG1sUEsBAi0AFAAGAAgAAAAhADj9If/WAAAAlAEAAAsA&#10;AAAAAAAAAAAAAAAALwEAAF9yZWxzLy5yZWxzUEsBAi0AFAAGAAgAAAAhAIjoK4TqCAAAM2YAAA4A&#10;AAAAAAAAAAAAAAAALgIAAGRycy9lMm9Eb2MueG1sUEsBAi0AFAAGAAgAAAAhAIxDtsrhAAAADAEA&#10;AA8AAAAAAAAAAAAAAAAARAsAAGRycy9kb3ducmV2LnhtbFBLBQYAAAAABAAEAPMAAABSDAAAAAA=&#10;" o:allowincell="f">
              <v:rect id="Rectangle 192" o:spid="_x0000_s12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zhxQAAAN0AAAAPAAAAZHJzL2Rvd25yZXYueG1sRI/RasJA&#10;FETfC/7DcgXf6saArUZXiYLgU2mjH3DJXpNg9m7Mrkns13cLgo/DzJxh1tvB1KKj1lWWFcymEQji&#10;3OqKCwXn0+F9AcJ5ZI21ZVLwIAfbzehtjYm2Pf9Ql/lCBAi7BBWU3jeJlC4vyaCb2oY4eBfbGvRB&#10;toXULfYBbmoZR9GHNFhxWCixoX1J+TW7GwVXP3RfaZH9Hpbn3TL/3qX9/ZYqNRkP6QqEp8G/ws/2&#10;USuI5/En/L8JT0Bu/gAAAP//AwBQSwECLQAUAAYACAAAACEA2+H2y+4AAACFAQAAEwAAAAAAAAAA&#10;AAAAAAAAAAAAW0NvbnRlbnRfVHlwZXNdLnhtbFBLAQItABQABgAIAAAAIQBa9CxbvwAAABUBAAAL&#10;AAAAAAAAAAAAAAAAAB8BAABfcmVscy8ucmVsc1BLAQItABQABgAIAAAAIQA+c4zhxQAAAN0AAAAP&#10;AAAAAAAAAAAAAAAAAAcCAABkcnMvZG93bnJldi54bWxQSwUGAAAAAAMAAwC3AAAA+QIAAAAA&#10;" filled="f" strokeweight="2pt"/>
              <v:line id="Line 193" o:spid="_x0000_s123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r47vgAAAN0AAAAPAAAAZHJzL2Rvd25yZXYueG1sRE+9CsIw&#10;EN4F3yGc4KapBUWqUUSouInVpdvZnG2xuZQman17MwiOH9//etubRryoc7VlBbNpBIK4sLrmUsH1&#10;kk6WIJxH1thYJgUfcrDdDAdrTLR985lemS9FCGGXoILK+zaR0hUVGXRT2xIH7m47gz7ArpS6w3cI&#10;N42Mo2ghDdYcGipsaV9R8cieRsEjv87Tw2mvL02207cy9fntrpUaj/rdCoSn3v/FP/dRK4jncZgb&#10;3oQnIDdfAAAA//8DAFBLAQItABQABgAIAAAAIQDb4fbL7gAAAIUBAAATAAAAAAAAAAAAAAAAAAAA&#10;AABbQ29udGVudF9UeXBlc10ueG1sUEsBAi0AFAAGAAgAAAAhAFr0LFu/AAAAFQEAAAsAAAAAAAAA&#10;AAAAAAAAHwEAAF9yZWxzLy5yZWxzUEsBAi0AFAAGAAgAAAAhACDevju+AAAA3QAAAA8AAAAAAAAA&#10;AAAAAAAABwIAAGRycy9kb3ducmV2LnhtbFBLBQYAAAAAAwADALcAAADyAgAAAAA=&#10;" strokeweight="2pt"/>
              <v:line id="Line 194" o:spid="_x0000_s123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ugxAAAAN0AAAAPAAAAZHJzL2Rvd25yZXYueG1sRI9Bi8Iw&#10;FITvwv6H8IS9aWpBcbuNIkLF22LtxduzebalzUtpstr99xtB8DjMzDdMuh1NJ+40uMaygsU8AkFc&#10;Wt1wpaA4Z7M1COeRNXaWScEfOdhuPiYpJto++ET33FciQNglqKD2vk+kdGVNBt3c9sTBu9nBoA9y&#10;qKQe8BHgppNxFK2kwYbDQo097Wsq2/zXKGgvxTI7/Oz1uct3+lpl/nK9aaU+p+PuG4Sn0b/Dr/ZR&#10;K4iX8Rc834QnIDf/AAAA//8DAFBLAQItABQABgAIAAAAIQDb4fbL7gAAAIUBAAATAAAAAAAAAAAA&#10;AAAAAAAAAABbQ29udGVudF9UeXBlc10ueG1sUEsBAi0AFAAGAAgAAAAhAFr0LFu/AAAAFQEAAAsA&#10;AAAAAAAAAAAAAAAAHwEAAF9yZWxzLy5yZWxzUEsBAi0AFAAGAAgAAAAhAE+SG6DEAAAA3QAAAA8A&#10;AAAAAAAAAAAAAAAABwIAAGRycy9kb3ducmV2LnhtbFBLBQYAAAAAAwADALcAAAD4AgAAAAA=&#10;" strokeweight="2pt"/>
              <v:line id="Line 195" o:spid="_x0000_s124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TgvgAAAN0AAAAPAAAAZHJzL2Rvd25yZXYueG1sRE+9CsIw&#10;EN4F3yGc4KapiiLVKCJU3MTaxe1szrbYXEoTtb69GQTHj+9/ve1MLV7Uusqygsk4AkGcW11xoSC7&#10;JKMlCOeRNdaWScGHHGw3/d4aY23ffKZX6gsRQtjFqKD0vomldHlJBt3YNsSBu9vWoA+wLaRu8R3C&#10;TS2nUbSQBisODSU2tC8pf6RPo+BxzebJ4bTXlzrd6VuR+OvtrpUaDrrdCoSnzv/FP/dRK5jOZ2F/&#10;eBOegNx8AQAA//8DAFBLAQItABQABgAIAAAAIQDb4fbL7gAAAIUBAAATAAAAAAAAAAAAAAAAAAAA&#10;AABbQ29udGVudF9UeXBlc10ueG1sUEsBAi0AFAAGAAgAAAAhAFr0LFu/AAAAFQEAAAsAAAAAAAAA&#10;AAAAAAAAHwEAAF9yZWxzLy5yZWxzUEsBAi0AFAAGAAgAAAAhAFtxJOC+AAAA3QAAAA8AAAAAAAAA&#10;AAAAAAAABwIAAGRycy9kb3ducmV2LnhtbFBLBQYAAAAAAwADALcAAADyAgAAAAA=&#10;" strokeweight="2pt"/>
              <v:line id="Line 196" o:spid="_x0000_s124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F7wQAAAN0AAAAPAAAAZHJzL2Rvd25yZXYueG1sRI/BCsIw&#10;EETvgv8QVvCmqYoi1SgiVLyJ1Yu3tVnbYrMpTdT690YQPA4z84ZZrltTiSc1rrSsYDSMQBBnVpec&#10;KzifksEchPPIGivLpOBNDtarbmeJsbYvPtIz9bkIEHYxKii8r2MpXVaQQTe0NXHwbrYx6INscqkb&#10;fAW4qeQ4imbSYMlhocCatgVl9/RhFNwv52myO2z1qUo3+pon/nK9aaX6vXazAOGp9f/wr73XCsbT&#10;yQi+b8ITkKsPAAAA//8DAFBLAQItABQABgAIAAAAIQDb4fbL7gAAAIUBAAATAAAAAAAAAAAAAAAA&#10;AAAAAABbQ29udGVudF9UeXBlc10ueG1sUEsBAi0AFAAGAAgAAAAhAFr0LFu/AAAAFQEAAAsAAAAA&#10;AAAAAAAAAAAAHwEAAF9yZWxzLy5yZWxzUEsBAi0AFAAGAAgAAAAhADQ9gXvBAAAA3QAAAA8AAAAA&#10;AAAAAAAAAAAABwIAAGRycy9kb3ducmV2LnhtbFBLBQYAAAAAAwADALcAAAD1AgAAAAA=&#10;" strokeweight="2pt"/>
              <v:line id="Line 197" o:spid="_x0000_s124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x8MwwAAAN0AAAAPAAAAZHJzL2Rvd25yZXYueG1sRI9Bi8Iw&#10;FITvC/6H8ARva2pFkWoUESreFmsv3p7Nsy02L6WJWv+9WRA8DjPzDbPa9KYRD+pcbVnBZByBIC6s&#10;rrlUkJ/S3wUI55E1NpZJwYscbNaDnxUm2j75SI/MlyJA2CWooPK+TaR0RUUG3di2xMG72s6gD7Ir&#10;pe7wGeCmkXEUzaXBmsNChS3tKipu2d0ouJ3zWbr/2+lTk231pUz9+XLVSo2G/XYJwlPvv+FP+6AV&#10;xLNpDP9vwhOQ6zcAAAD//wMAUEsBAi0AFAAGAAgAAAAhANvh9svuAAAAhQEAABMAAAAAAAAAAAAA&#10;AAAAAAAAAFtDb250ZW50X1R5cGVzXS54bWxQSwECLQAUAAYACAAAACEAWvQsW78AAAAVAQAACwAA&#10;AAAAAAAAAAAAAAAfAQAAX3JlbHMvLnJlbHNQSwECLQAUAAYACAAAACEAxO8fDMMAAADdAAAADwAA&#10;AAAAAAAAAAAAAAAHAgAAZHJzL2Rvd25yZXYueG1sUEsFBgAAAAADAAMAtwAAAPcCAAAAAA==&#10;" strokeweight="2pt"/>
              <v:line id="Line 198" o:spid="_x0000_s124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qXwQAAAN0AAAAPAAAAZHJzL2Rvd25yZXYueG1sRI/BCsIw&#10;EETvgv8QVvCmqYoi1SgiVLyJ1Yu3tVnbYrMpTdT690YQPA4z84ZZrltTiSc1rrSsYDSMQBBnVpec&#10;KzifksEchPPIGivLpOBNDtarbmeJsbYvPtIz9bkIEHYxKii8r2MpXVaQQTe0NXHwbrYx6INscqkb&#10;fAW4qeQ4imbSYMlhocCatgVl9/RhFNwv52myO2z1qUo3+pon/nK9aaX6vXazAOGp9f/wr73XCsbT&#10;yQS+b8ITkKsPAAAA//8DAFBLAQItABQABgAIAAAAIQDb4fbL7gAAAIUBAAATAAAAAAAAAAAAAAAA&#10;AAAAAABbQ29udGVudF9UeXBlc10ueG1sUEsBAi0AFAAGAAgAAAAhAFr0LFu/AAAAFQEAAAsAAAAA&#10;AAAAAAAAAAAAHwEAAF9yZWxzLy5yZWxzUEsBAi0AFAAGAAgAAAAhAKujupfBAAAA3QAAAA8AAAAA&#10;AAAAAAAAAAAABwIAAGRycy9kb3ducmV2LnhtbFBLBQYAAAAAAwADALcAAAD1AgAAAAA=&#10;" strokeweight="2pt"/>
              <v:line id="Line 199" o:spid="_x0000_s124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LjwwAAAN0AAAAPAAAAZHJzL2Rvd25yZXYueG1sRI/NqsIw&#10;FIT3gu8QjuBOU3+RahQRKu7ktm7cHZtjW2xOShO1vr25cOEuh5n5htnsOlOLF7WusqxgMo5AEOdW&#10;V1wouGTJaAXCeWSNtWVS8CEHu22/t8FY2zf/0Cv1hQgQdjEqKL1vYildXpJBN7YNcfDutjXog2wL&#10;qVt8B7ip5TSKltJgxWGhxIYOJeWP9GkUPK6XRXI8H3RWp3t9KxJ/vd21UsNBt1+D8NT5//Bf+6QV&#10;TBezOfy+CU9Abr8AAAD//wMAUEsBAi0AFAAGAAgAAAAhANvh9svuAAAAhQEAABMAAAAAAAAAAAAA&#10;AAAAAAAAAFtDb250ZW50X1R5cGVzXS54bWxQSwECLQAUAAYACAAAACEAWvQsW78AAAAVAQAACwAA&#10;AAAAAAAAAAAAAAAfAQAAX3JlbHMvLnJlbHNQSwECLQAUAAYACAAAACEAJEoi48MAAADdAAAADwAA&#10;AAAAAAAAAAAAAAAHAgAAZHJzL2Rvd25yZXYueG1sUEsFBgAAAAADAAMAtwAAAPcCAAAAAA==&#10;" strokeweight="2pt"/>
              <v:line id="Line 200" o:spid="_x0000_s12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SxgAAAN0AAAAPAAAAZHJzL2Rvd25yZXYueG1sRI/dagIx&#10;FITvC32HcAreaVZFabdGKf6A0gvR9gGOm9PN1s3JkkRdffpGEHo5zMw3zGTW2lqcyYfKsYJ+LwNB&#10;XDhdcang+2vVfQURIrLG2jEpuFKA2fT5aYK5dhfe0XkfS5EgHHJUYGJscilDYchi6LmGOHk/zluM&#10;SfpSao+XBLe1HGTZWFqsOC0YbGhuqDjuT1bBxh8+j/1baeSBN35Zbxdvwf4q1XlpP95BRGrjf/jR&#10;XmsFg9FwBPc36QnI6R8AAAD//wMAUEsBAi0AFAAGAAgAAAAhANvh9svuAAAAhQEAABMAAAAAAAAA&#10;AAAAAAAAAAAAAFtDb250ZW50X1R5cGVzXS54bWxQSwECLQAUAAYACAAAACEAWvQsW78AAAAVAQAA&#10;CwAAAAAAAAAAAAAAAAAfAQAAX3JlbHMvLnJlbHNQSwECLQAUAAYACAAAACEAwcPhksYAAADdAAAA&#10;DwAAAAAAAAAAAAAAAAAHAgAAZHJzL2Rvd25yZXYueG1sUEsFBgAAAAADAAMAtwAAAPoCAAAAAA==&#10;" strokeweight="1pt"/>
              <v:line id="Line 201" o:spid="_x0000_s12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X/lxQAAAN0AAAAPAAAAZHJzL2Rvd25yZXYueG1sRI/dagIx&#10;FITvC75DOELvNKuloqtRpD9Q8aJUfYDj5rhZ3ZwsSapbn94IQi+HmfmGmS1aW4sz+VA5VjDoZyCI&#10;C6crLhXstp+9MYgQkTXWjknBHwVYzDtPM8y1u/APnTexFAnCIUcFJsYmlzIUhiyGvmuIk3dw3mJM&#10;0pdSe7wkuK3lMMtG0mLFacFgQ2+GitPm1ypY+f36NLiWRu555T/q7/dJsEelnrvtcgoiUhv/w4/2&#10;l1YwfH0Zwf1NegJyfgMAAP//AwBQSwECLQAUAAYACAAAACEA2+H2y+4AAACFAQAAEwAAAAAAAAAA&#10;AAAAAAAAAAAAW0NvbnRlbnRfVHlwZXNdLnhtbFBLAQItABQABgAIAAAAIQBa9CxbvwAAABUBAAAL&#10;AAAAAAAAAAAAAAAAAB8BAABfcmVscy8ucmVsc1BLAQItABQABgAIAAAAIQAxEX/lxQAAAN0AAAAP&#10;AAAAAAAAAAAAAAAAAAcCAABkcnMvZG93bnJldi54bWxQSwUGAAAAAAMAAwC3AAAA+QIAAAAA&#10;" strokeweight="1pt"/>
              <v:rect id="Rectangle 202" o:spid="_x0000_s124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F/ixAAAAN0AAAAPAAAAZHJzL2Rvd25yZXYueG1sRI9Ba8JA&#10;FITvgv9heUJvdaNtU02zkVAQem1U6PGRfSap2bdxd9X033cLBY/DzHzD5JvR9OJKzneWFSzmCQji&#10;2uqOGwX73fZxBcIHZI29ZVLwQx42xXSSY6btjT/pWoVGRAj7DBW0IQyZlL5uyaCf24E4ekfrDIYo&#10;XSO1w1uEm14ukySVBjuOCy0O9N5SfaouRkFZfo+Hc7XGrZerxKX6WTfll1IPs7F8AxFoDPfwf/tD&#10;K1i+PL3C35v4BGTxCwAA//8DAFBLAQItABQABgAIAAAAIQDb4fbL7gAAAIUBAAATAAAAAAAAAAAA&#10;AAAAAAAAAABbQ29udGVudF9UeXBlc10ueG1sUEsBAi0AFAAGAAgAAAAhAFr0LFu/AAAAFQEAAAsA&#10;AAAAAAAAAAAAAAAAHwEAAF9yZWxzLy5yZWxzUEsBAi0AFAAGAAgAAAAhAHPUX+LEAAAA3QAAAA8A&#10;AAAAAAAAAAAAAAAABwIAAGRycy9kb3ducmV2LnhtbFBLBQYAAAAAAwADALcAAAD4AgAAAAA=&#10;" filled="f" stroked="f" strokeweight=".25pt">
                <v:textbox inset="1pt,1pt,1pt,1pt">
                  <w:txbxContent>
                    <w:p w14:paraId="6FDE71B5"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203" o:spid="_x0000_s124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8uQwAAAAN0AAAAPAAAAZHJzL2Rvd25yZXYueG1sRE/LisIw&#10;FN0P+A/hCu7G1FdxOkYpguDWquDy0txpOzY3NYla/94sBmZ5OO/VpjeteJDzjWUFk3ECgri0uuFK&#10;wem4+1yC8AFZY2uZFLzIw2Y9+Fhhpu2TD/QoQiViCPsMFdQhdJmUvqzJoB/bjjhyP9YZDBG6SmqH&#10;zxhuWjlNklQabDg21NjRtqbyWtyNgjz/7c+34gt3Xi4Tl+q5rvKLUqNhn3+DCNSHf/Gfe68VTBez&#10;ODe+iU9Art8AAAD//wMAUEsBAi0AFAAGAAgAAAAhANvh9svuAAAAhQEAABMAAAAAAAAAAAAAAAAA&#10;AAAAAFtDb250ZW50X1R5cGVzXS54bWxQSwECLQAUAAYACAAAACEAWvQsW78AAAAVAQAACwAAAAAA&#10;AAAAAAAAAAAfAQAAX3JlbHMvLnJlbHNQSwECLQAUAAYACAAAACEAAkvLkMAAAADdAAAADwAAAAAA&#10;AAAAAAAAAAAHAgAAZHJzL2Rvd25yZXYueG1sUEsFBgAAAAADAAMAtwAAAPQCAAAAAA==&#10;" filled="f" stroked="f" strokeweight=".25pt">
                <v:textbox inset="1pt,1pt,1pt,1pt">
                  <w:txbxContent>
                    <w:p w14:paraId="46C3DAC1"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204" o:spid="_x0000_s124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24LwwAAAN0AAAAPAAAAZHJzL2Rvd25yZXYueG1sRI9Pi8Iw&#10;FMTvC36H8ARva+qfFa1GKQuC1+0qeHw0z7bavNQkq/XbbwTB4zAzv2FWm8404kbO15YVjIYJCOLC&#10;6ppLBfvf7ecchA/IGhvLpOBBHjbr3scKU23v/EO3PJQiQtinqKAKoU2l9EVFBv3QtsTRO1lnMETp&#10;Sqkd3iPcNHKcJDNpsOa4UGFL3xUVl/zPKMiyc3e45gvcejlP3ExPdZkdlRr0u2wJIlAX3uFXe6cV&#10;jL8mC3i+iU9Arv8BAAD//wMAUEsBAi0AFAAGAAgAAAAhANvh9svuAAAAhQEAABMAAAAAAAAAAAAA&#10;AAAAAAAAAFtDb250ZW50X1R5cGVzXS54bWxQSwECLQAUAAYACAAAACEAWvQsW78AAAAVAQAACwAA&#10;AAAAAAAAAAAAAAAfAQAAX3JlbHMvLnJlbHNQSwECLQAUAAYACAAAACEAbQduC8MAAADdAAAADwAA&#10;AAAAAAAAAAAAAAAHAgAAZHJzL2Rvd25yZXYueG1sUEsFBgAAAAADAAMAtwAAAPcCAAAAAA==&#10;" filled="f" stroked="f" strokeweight=".25pt">
                <v:textbox inset="1pt,1pt,1pt,1pt">
                  <w:txbxContent>
                    <w:p w14:paraId="7B2BB39C"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205" o:spid="_x0000_s125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7TrwQAAAN0AAAAPAAAAZHJzL2Rvd25yZXYueG1sRE/Pa4Mw&#10;FL4P+j+EV9htxpa2OGcsUhB2nVthx4d5UzfzYpPUuv++OQx2/Ph+F8fFjGIm5wfLCjZJCoK4tXrg&#10;TsHHe/2UgfABWeNomRT8kodjuXooMNf2xm80N6ETMYR9jgr6EKZcSt/2ZNAndiKO3Jd1BkOErpPa&#10;4S2Gm1Fu0/QgDQ4cG3qc6NRT+9NcjYKq+l7Ol+YZay+z1B30TnfVp1KP66V6ARFoCf/iP/erVrDd&#10;7+L++CY+AVneAQAA//8DAFBLAQItABQABgAIAAAAIQDb4fbL7gAAAIUBAAATAAAAAAAAAAAAAAAA&#10;AAAAAABbQ29udGVudF9UeXBlc10ueG1sUEsBAi0AFAAGAAgAAAAhAFr0LFu/AAAAFQEAAAsAAAAA&#10;AAAAAAAAAAAAHwEAAF9yZWxzLy5yZWxzUEsBAi0AFAAGAAgAAAAhAKQ7tOvBAAAA3QAAAA8AAAAA&#10;AAAAAAAAAAAABwIAAGRycy9kb3ducmV2LnhtbFBLBQYAAAAAAwADALcAAAD1AgAAAAA=&#10;" filled="f" stroked="f" strokeweight=".25pt">
                <v:textbox inset="1pt,1pt,1pt,1pt">
                  <w:txbxContent>
                    <w:p w14:paraId="62B73292" w14:textId="77777777" w:rsidR="00DC15B8" w:rsidRDefault="00DC15B8">
                      <w:pPr>
                        <w:pStyle w:val="ab"/>
                        <w:jc w:val="center"/>
                        <w:rPr>
                          <w:sz w:val="18"/>
                        </w:rPr>
                      </w:pPr>
                      <w:r>
                        <w:rPr>
                          <w:sz w:val="18"/>
                        </w:rPr>
                        <w:t>Підпис</w:t>
                      </w:r>
                    </w:p>
                  </w:txbxContent>
                </v:textbox>
              </v:rect>
              <v:rect id="Rectangle 206" o:spid="_x0000_s125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FwwgAAAN0AAAAPAAAAZHJzL2Rvd25yZXYueG1sRI9Bi8Iw&#10;FITvgv8hPGFvmioqtRqlLAh7tavg8dE822rz0k2y2v33RljwOMzMN8xm15tW3Mn5xrKC6SQBQVxa&#10;3XCl4Pi9H6cgfEDW2FomBX/kYbcdDjaYafvgA92LUIkIYZ+hgjqELpPSlzUZ9BPbEUfvYp3BEKWr&#10;pHb4iHDTylmSLKXBhuNCjR191lTeil+jIM+v/emnWOHeyzRxSz3XVX5W6mPU52sQgfrwDv+3v7SC&#10;2WI+hdeb+ATk9gkAAP//AwBQSwECLQAUAAYACAAAACEA2+H2y+4AAACFAQAAEwAAAAAAAAAAAAAA&#10;AAAAAAAAW0NvbnRlbnRfVHlwZXNdLnhtbFBLAQItABQABgAIAAAAIQBa9CxbvwAAABUBAAALAAAA&#10;AAAAAAAAAAAAAB8BAABfcmVscy8ucmVsc1BLAQItABQABgAIAAAAIQDLdxFwwgAAAN0AAAAPAAAA&#10;AAAAAAAAAAAAAAcCAABkcnMvZG93bnJldi54bWxQSwUGAAAAAAMAAwC3AAAA9gIAAAAA&#10;" filled="f" stroked="f" strokeweight=".25pt">
                <v:textbox inset="1pt,1pt,1pt,1pt">
                  <w:txbxContent>
                    <w:p w14:paraId="32754BE1" w14:textId="77777777" w:rsidR="00DC15B8" w:rsidRDefault="00DC15B8">
                      <w:pPr>
                        <w:pStyle w:val="ab"/>
                        <w:jc w:val="center"/>
                        <w:rPr>
                          <w:sz w:val="18"/>
                        </w:rPr>
                      </w:pPr>
                      <w:r>
                        <w:rPr>
                          <w:sz w:val="18"/>
                        </w:rPr>
                        <w:t>Дата</w:t>
                      </w:r>
                    </w:p>
                  </w:txbxContent>
                </v:textbox>
              </v:rect>
              <v:rect id="Rectangle 207" o:spid="_x0000_s125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Y8HxAAAAN0AAAAPAAAAZHJzL2Rvd25yZXYueG1sRI/BasMw&#10;EETvhfyD2EButVzjGteJEkwhkGvdBnJcrK3t1Fq5kpI4f18VCj0OM/OG2exmM4orOT9YVvCUpCCI&#10;W6sH7hR8vO8fSxA+IGscLZOCO3nYbRcPG6y0vfEbXZvQiQhhX6GCPoSpktK3PRn0iZ2Io/dpncEQ&#10;peukdniLcDPKLE0LaXDguNDjRK89tV/NxSio6/N8/G5ecO9lmbpC57qrT0qtlnO9BhFoDv/hv/ZB&#10;K8ie8wx+38QnILc/AAAA//8DAFBLAQItABQABgAIAAAAIQDb4fbL7gAAAIUBAAATAAAAAAAAAAAA&#10;AAAAAAAAAABbQ29udGVudF9UeXBlc10ueG1sUEsBAi0AFAAGAAgAAAAhAFr0LFu/AAAAFQEAAAsA&#10;AAAAAAAAAAAAAAAAHwEAAF9yZWxzLy5yZWxzUEsBAi0AFAAGAAgAAAAhADuljwfEAAAA3QAAAA8A&#10;AAAAAAAAAAAAAAAABwIAAGRycy9kb3ducmV2LnhtbFBLBQYAAAAAAwADALcAAAD4AgAAAAA=&#10;" filled="f" stroked="f" strokeweight=".25pt">
                <v:textbox inset="1pt,1pt,1pt,1pt">
                  <w:txbxContent>
                    <w:p w14:paraId="0F2779A8"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208" o:spid="_x0000_s125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SqcxAAAAN0AAAAPAAAAZHJzL2Rvd25yZXYueG1sRI/NasMw&#10;EITvhb6D2EJujZyfGteJEkwhkGvdBHJcrK3txFq5kmK7b18VCj0OM/MNs91PphMDOd9aVrCYJyCI&#10;K6tbrhWcPg7PGQgfkDV2lknBN3nY7x4ftphrO/I7DWWoRYSwz1FBE0KfS+mrhgz6ue2Jo/dpncEQ&#10;pauldjhGuOnkMklSabDluNBgT28NVbfybhQUxXU6f5WvePAyS1yq17ouLkrNnqZiAyLQFP7Df+2j&#10;VrB8Wa/g9018AnL3AwAA//8DAFBLAQItABQABgAIAAAAIQDb4fbL7gAAAIUBAAATAAAAAAAAAAAA&#10;AAAAAAAAAABbQ29udGVudF9UeXBlc10ueG1sUEsBAi0AFAAGAAgAAAAhAFr0LFu/AAAAFQEAAAsA&#10;AAAAAAAAAAAAAAAAHwEAAF9yZWxzLy5yZWxzUEsBAi0AFAAGAAgAAAAhAFTpKpzEAAAA3QAAAA8A&#10;AAAAAAAAAAAAAAAABwIAAGRycy9kb3ducmV2LnhtbFBLBQYAAAAAAwADALcAAAD4AgAAAAA=&#10;" filled="f" stroked="f" strokeweight=".25pt">
                <v:textbox inset="1pt,1pt,1pt,1pt">
                  <w:txbxContent>
                    <w:p w14:paraId="6B302E78"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49</w:t>
                      </w:r>
                      <w:r>
                        <w:rPr>
                          <w:sz w:val="18"/>
                        </w:rPr>
                        <w:fldChar w:fldCharType="end"/>
                      </w:r>
                    </w:p>
                  </w:txbxContent>
                </v:textbox>
              </v:rect>
              <v:rect id="Rectangle 209" o:spid="_x0000_s125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LLowgAAAN0AAAAPAAAAZHJzL2Rvd25yZXYueG1sRI9Bi8Iw&#10;FITvC/6H8ARva6pU0WqUIgh7te7CHh/Ns602LzXJav33RhD2OMzMN8x625tW3Mj5xrKCyTgBQVxa&#10;3XCl4Pu4/1yA8AFZY2uZFDzIw3Yz+Fhjpu2dD3QrQiUihH2GCuoQukxKX9Zk0I9tRxy9k3UGQ5Su&#10;ktrhPcJNK6dJMpcGG44LNXa0q6m8FH9GQZ6f+59rscS9l4vEzXWqq/xXqdGwz1cgAvXhP/xuf2kF&#10;01mawutNfAJy8wQAAP//AwBQSwECLQAUAAYACAAAACEA2+H2y+4AAACFAQAAEwAAAAAAAAAAAAAA&#10;AAAAAAAAW0NvbnRlbnRfVHlwZXNdLnhtbFBLAQItABQABgAIAAAAIQBa9CxbvwAAABUBAAALAAAA&#10;AAAAAAAAAAAAAB8BAABfcmVscy8ucmVsc1BLAQItABQABgAIAAAAIQDbALLowgAAAN0AAAAPAAAA&#10;AAAAAAAAAAAAAAcCAABkcnMvZG93bnJldi54bWxQSwUGAAAAAAMAAwC3AAAA9gIAAAAA&#10;" filled="f" stroked="f" strokeweight=".25pt">
                <v:textbox inset="1pt,1pt,1pt,1pt">
                  <w:txbxContent>
                    <w:p w14:paraId="1AD1F85C" w14:textId="4D21B039" w:rsidR="00DC15B8" w:rsidRPr="00FE7BC7"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3</w:t>
                      </w:r>
                    </w:p>
                    <w:p w14:paraId="0431A443" w14:textId="77777777" w:rsidR="00DC15B8" w:rsidRDefault="00DC15B8">
                      <w:pPr>
                        <w:pStyle w:val="ab"/>
                        <w:jc w:val="center"/>
                        <w:rPr>
                          <w:rFonts w:ascii="Journal" w:hAnsi="Journal"/>
                          <w:lang w:val="ru-RU"/>
                        </w:rPr>
                      </w:pPr>
                    </w:p>
                  </w:txbxContent>
                </v:textbox>
              </v:rect>
              <v:line id="Line 210" o:spid="_x0000_s125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PQFwwAAAN0AAAAPAAAAZHJzL2Rvd25yZXYueG1sRI9Bi8Iw&#10;FITvC/6H8ARva6pYkWoUESreFmsv3p7Nsy02L6WJWv+9WRA8DjPzDbPa9KYRD+pcbVnBZByBIC6s&#10;rrlUkJ/S3wUI55E1NpZJwYscbNaDnxUm2j75SI/MlyJA2CWooPK+TaR0RUUG3di2xMG72s6gD7Ir&#10;pe7wGeCmkdMomkuDNYeFClvaVVTcsrtRcDvncbr/2+lTk231pUz9+XLVSo2G/XYJwlPvv+FP+6AV&#10;TONZDP9vwhOQ6zcAAAD//wMAUEsBAi0AFAAGAAgAAAAhANvh9svuAAAAhQEAABMAAAAAAAAAAAAA&#10;AAAAAAAAAFtDb250ZW50X1R5cGVzXS54bWxQSwECLQAUAAYACAAAACEAWvQsW78AAAAVAQAACwAA&#10;AAAAAAAAAAAAAAAfAQAAX3JlbHMvLnJlbHNQSwECLQAUAAYACAAAACEAEwD0BcMAAADdAAAADwAA&#10;AAAAAAAAAAAAAAAHAgAAZHJzL2Rvd25yZXYueG1sUEsFBgAAAAADAAMAtwAAAPcCAAAAAA==&#10;" strokeweight="2pt"/>
              <v:line id="Line 211" o:spid="_x0000_s125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mpywQAAAN0AAAAPAAAAZHJzL2Rvd25yZXYueG1sRI/BCsIw&#10;EETvgv8QVvCmqaIi1SgiVLyJ1Yu3tVnbYrMpTdT690YQPA4z84ZZrltTiSc1rrSsYDSMQBBnVpec&#10;KzifksEchPPIGivLpOBNDtarbmeJsbYvPtIz9bkIEHYxKii8r2MpXVaQQTe0NXHwbrYx6INscqkb&#10;fAW4qeQ4imbSYMlhocCatgVl9/RhFNwv52myO2z1qUo3+pon/nK9aaX6vXazAOGp9f/wr73XCsbT&#10;yQy+b8ITkKsPAAAA//8DAFBLAQItABQABgAIAAAAIQDb4fbL7gAAAIUBAAATAAAAAAAAAAAAAAAA&#10;AAAAAABbQ29udGVudF9UeXBlc10ueG1sUEsBAi0AFAAGAAgAAAAhAFr0LFu/AAAAFQEAAAsAAAAA&#10;AAAAAAAAAAAAHwEAAF9yZWxzLy5yZWxzUEsBAi0AFAAGAAgAAAAhAOPSanLBAAAA3QAAAA8AAAAA&#10;AAAAAAAAAAAABwIAAGRycy9kb3ducmV2LnhtbFBLBQYAAAAAAwADALcAAAD1AgAAAAA=&#10;" strokeweight="2pt"/>
              <v:line id="Line 212" o:spid="_x0000_s125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6kDxgAAAN0AAAAPAAAAZHJzL2Rvd25yZXYueG1sRI/dagIx&#10;FITvhb5DOAXvNKtof7ZGKf6A0otS2wc4bk43WzcnSxJ19elNQfBymJlvmMmstbU4kg+VYwWDfgaC&#10;uHC64lLBz/eq9wIiRGSNtWNScKYAs+lDZ4K5dif+ouM2liJBOOSowMTY5FKGwpDF0HcNcfJ+nbcY&#10;k/Sl1B5PCW5rOcyyJ2mx4rRgsKG5oWK/PVgFG7/72A8upZE73vhl/bl4DfZPqe5j+/4GIlIb7+Fb&#10;e60VDMejZ/h/k56AnF4BAAD//wMAUEsBAi0AFAAGAAgAAAAhANvh9svuAAAAhQEAABMAAAAAAAAA&#10;AAAAAAAAAAAAAFtDb250ZW50X1R5cGVzXS54bWxQSwECLQAUAAYACAAAACEAWvQsW78AAAAVAQAA&#10;CwAAAAAAAAAAAAAAAAAfAQAAX3JlbHMvLnJlbHNQSwECLQAUAAYACAAAACEABlupA8YAAADdAAAA&#10;DwAAAAAAAAAAAAAAAAAHAgAAZHJzL2Rvd25yZXYueG1sUEsFBgAAAAADAAMAtwAAAPoCAAAAAA==&#10;" strokeweight="1pt"/>
              <v:line id="Line 213" o:spid="_x0000_s125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D1xwgAAAN0AAAAPAAAAZHJzL2Rvd25yZXYueG1sRE/NagIx&#10;EL4XfIcwQm81q2jR1SiiFio9lKoPMG7GzepmsiSprj69ORR6/Pj+Z4vW1uJKPlSOFfR7GQjiwumK&#10;SwWH/cfbGESIyBprx6TgTgEW887LDHPtbvxD110sRQrhkKMCE2OTSxkKQxZDzzXEiTs5bzEm6Eup&#10;Pd5SuK3lIMvepcWKU4PBhlaGisvu1yrY+uPXpf8ojTzy1m/q7/Uk2LNSr912OQURqY3/4j/3p1Yw&#10;GA3T3PQmPQE5fwIAAP//AwBQSwECLQAUAAYACAAAACEA2+H2y+4AAACFAQAAEwAAAAAAAAAAAAAA&#10;AAAAAAAAW0NvbnRlbnRfVHlwZXNdLnhtbFBLAQItABQABgAIAAAAIQBa9CxbvwAAABUBAAALAAAA&#10;AAAAAAAAAAAAAB8BAABfcmVscy8ucmVsc1BLAQItABQABgAIAAAAIQB3xD1xwgAAAN0AAAAPAAAA&#10;AAAAAAAAAAAAAAcCAABkcnMvZG93bnJldi54bWxQSwUGAAAAAAMAAwC3AAAA9gIAAAAA&#10;" strokeweight="1pt"/>
              <v:line id="Line 214" o:spid="_x0000_s125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jqxgAAAN0AAAAPAAAAZHJzL2Rvd25yZXYueG1sRI/dagIx&#10;FITvC75DOIJ3Nato0a1RxB9QelG69gGOm9PN1s3JkkTd9umbQqGXw8x8wyxWnW3EjXyoHSsYDTMQ&#10;xKXTNVcK3k/7xxmIEJE1No5JwRcFWC17DwvMtbvzG92KWIkE4ZCjAhNjm0sZSkMWw9C1xMn7cN5i&#10;TNJXUnu8J7ht5DjLnqTFmtOCwZY2hspLcbUKjv78chl9V0ae+eh3zet2HuynUoN+t34GEamL/+G/&#10;9kErGE8nc/h9k56AXP4AAAD//wMAUEsBAi0AFAAGAAgAAAAhANvh9svuAAAAhQEAABMAAAAAAAAA&#10;AAAAAAAAAAAAAFtDb250ZW50X1R5cGVzXS54bWxQSwECLQAUAAYACAAAACEAWvQsW78AAAAVAQAA&#10;CwAAAAAAAAAAAAAAAAAfAQAAX3JlbHMvLnJlbHNQSwECLQAUAAYACAAAACEAGIiY6sYAAADdAAAA&#10;DwAAAAAAAAAAAAAAAAAHAgAAZHJzL2Rvd25yZXYueG1sUEsFBgAAAAADAAMAtwAAAPoCAAAAAA==&#10;" strokeweight="1pt"/>
              <v:group id="Group 215" o:spid="_x0000_s126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ZjrwwAAAN0AAAAPAAAAZHJzL2Rvd25yZXYueG1sRE9Ni8Iw&#10;EL0v+B/CCHtb0ypdpBpFRGUPImwVxNvQjG2xmZQmtvXfbw4LHh/ve7keTC06al1lWUE8iUAQ51ZX&#10;XCi4nPdfcxDOI2usLZOCFzlYr0YfS0y17fmXuswXIoSwS1FB6X2TSunykgy6iW2IA3e3rUEfYFtI&#10;3WIfwk0tp1H0LQ1WHBpKbGhbUv7InkbBocd+M4t33fFx375u5+R0Pcak1Od42CxAeBr8W/zv/tEK&#10;pkkS9oc34QnI1R8AAAD//wMAUEsBAi0AFAAGAAgAAAAhANvh9svuAAAAhQEAABMAAAAAAAAAAAAA&#10;AAAAAAAAAFtDb250ZW50X1R5cGVzXS54bWxQSwECLQAUAAYACAAAACEAWvQsW78AAAAVAQAACwAA&#10;AAAAAAAAAAAAAAAfAQAAX3JlbHMvLnJlbHNQSwECLQAUAAYACAAAACEAaC2Y68MAAADdAAAADwAA&#10;AAAAAAAAAAAAAAAHAgAAZHJzL2Rvd25yZXYueG1sUEsFBgAAAAADAAMAtwAAAPcCAAAAAA==&#10;">
                <v:rect id="Rectangle 216" o:spid="_x0000_s126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oetxAAAAN0AAAAPAAAAZHJzL2Rvd25yZXYueG1sRI/BasMw&#10;EETvhf6D2EJvjWxTB9eNEkwhkGudBnpcrK3txFq5khK7fx8FAj0OM/OGWW1mM4gLOd9bVpAuEhDE&#10;jdU9twq+9tuXAoQPyBoHy6Tgjzxs1o8PKyy1nfiTLnVoRYSwL1FBF8JYSumbjgz6hR2Jo/djncEQ&#10;pWuldjhFuBlkliRLabDnuNDhSB8dNaf6bBRU1XE+/NZvuPWySNxSv+q2+lbq+Wmu3kEEmsN/+N7e&#10;aQVZnqdwexOfgFxfAQAA//8DAFBLAQItABQABgAIAAAAIQDb4fbL7gAAAIUBAAATAAAAAAAAAAAA&#10;AAAAAAAAAABbQ29udGVudF9UeXBlc10ueG1sUEsBAi0AFAAGAAgAAAAhAFr0LFu/AAAAFQEAAAsA&#10;AAAAAAAAAAAAAAAAHwEAAF9yZWxzLy5yZWxzUEsBAi0AFAAGAAgAAAAhAE6uh63EAAAA3QAAAA8A&#10;AAAAAAAAAAAAAAAABwIAAGRycy9kb3ducmV2LnhtbFBLBQYAAAAAAwADALcAAAD4AgAAAAA=&#10;" filled="f" stroked="f" strokeweight=".25pt">
                  <v:textbox inset="1pt,1pt,1pt,1pt">
                    <w:txbxContent>
                      <w:p w14:paraId="1FAD0F0C"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17" o:spid="_x0000_s126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naxAAAAN0AAAAPAAAAZHJzL2Rvd25yZXYueG1sRI/BasMw&#10;EETvhfyD2EBvtRxTG8eJEkwh0GvcFnpcrI3txFq5kpo4f18VCj0OM/OG2e5nM4orOT9YVrBKUhDE&#10;rdUDdwre3w5PJQgfkDWOlknBnTzsd4uHLVba3vhI1yZ0IkLYV6igD2GqpPRtTwZ9Yifi6J2sMxii&#10;dJ3UDm8RbkaZpWkhDQ4cF3qc6KWn9tJ8GwV1fZ4/vpo1HrwsU1foZ93Vn0o9Lud6AyLQHP7Df+1X&#10;rSDL8wx+38QnIHc/AAAA//8DAFBLAQItABQABgAIAAAAIQDb4fbL7gAAAIUBAAATAAAAAAAAAAAA&#10;AAAAAAAAAABbQ29udGVudF9UeXBlc10ueG1sUEsBAi0AFAAGAAgAAAAhAFr0LFu/AAAAFQEAAAsA&#10;AAAAAAAAAAAAAAAAHwEAAF9yZWxzLy5yZWxzUEsBAi0AFAAGAAgAAAAhAL58GdrEAAAA3QAAAA8A&#10;AAAAAAAAAAAAAAAABwIAAGRycy9kb3ducmV2LnhtbFBLBQYAAAAAAwADALcAAAD4AgAAAAA=&#10;" filled="f" stroked="f" strokeweight=".25pt">
                  <v:textbox inset="1pt,1pt,1pt,1pt">
                    <w:txbxContent>
                      <w:p w14:paraId="2590D91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40E53C9E" w14:textId="77777777" w:rsidR="00953BF9" w:rsidRDefault="00953BF9" w:rsidP="00953BF9">
                        <w:pPr>
                          <w:pStyle w:val="ab"/>
                          <w:rPr>
                            <w:rFonts w:ascii="Journal" w:hAnsi="Journal"/>
                            <w:sz w:val="18"/>
                          </w:rPr>
                        </w:pPr>
                      </w:p>
                      <w:p w14:paraId="6E499EDB" w14:textId="59BF93AA" w:rsidR="00DC15B8" w:rsidRPr="004353C5" w:rsidRDefault="00DC15B8">
                        <w:pPr>
                          <w:pStyle w:val="ab"/>
                          <w:rPr>
                            <w:rFonts w:ascii="Times New Roman" w:hAnsi="Times New Roman" w:cs="Times New Roman"/>
                            <w:sz w:val="18"/>
                            <w:lang w:val="ru-RU"/>
                          </w:rPr>
                        </w:pPr>
                      </w:p>
                    </w:txbxContent>
                  </v:textbox>
                </v:rect>
              </v:group>
              <v:group id="Group 218" o:spid="_x0000_s126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acxQAAAN0AAAAPAAAAZHJzL2Rvd25yZXYueG1sRI9Bi8Iw&#10;FITvC/6H8ARva1qly1KNIuKKBxFWF8Tbo3m2xealNNm2/nsjCB6HmfmGmS97U4mWGldaVhCPIxDE&#10;mdUl5wr+Tj+f3yCcR9ZYWSYFd3KwXAw+5phq2/EvtUefiwBhl6KCwvs6ldJlBRl0Y1sTB+9qG4M+&#10;yCaXusEuwE0lJ1H0JQ2WHBYKrGldUHY7/hsF2w671TTetPvbdX2/nJLDeR+TUqNhv5qB8NT7d/jV&#10;3mkFkySZwvNNeAJy8QAAAP//AwBQSwECLQAUAAYACAAAACEA2+H2y+4AAACFAQAAEwAAAAAAAAAA&#10;AAAAAAAAAAAAW0NvbnRlbnRfVHlwZXNdLnhtbFBLAQItABQABgAIAAAAIQBa9CxbvwAAABUBAAAL&#10;AAAAAAAAAAAAAAAAAB8BAABfcmVscy8ucmVsc1BLAQItABQABgAIAAAAIQCY/wacxQAAAN0AAAAP&#10;AAAAAAAAAAAAAAAAAAcCAABkcnMvZG93bnJldi54bWxQSwUGAAAAAAMAAwC3AAAA+QIAAAAA&#10;">
                <v:rect id="Rectangle 219" o:spid="_x0000_s126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SQ1wgAAAN0AAAAPAAAAZHJzL2Rvd25yZXYueG1sRI9Bi8Iw&#10;FITvwv6H8Ba8abqiUrtGKYLgdauCx0fztq02L90kavffG0HwOMzMN8xy3ZtW3Mj5xrKCr3ECgri0&#10;uuFKwWG/HaUgfEDW2FomBf/kYb36GCwx0/bOP3QrQiUihH2GCuoQukxKX9Zk0I9tRxy9X+sMhihd&#10;JbXDe4SbVk6SZC4NNhwXauxoU1N5Ka5GQZ6f++NfscCtl2ni5nqqq/yk1PCzz79BBOrDO/xq77SC&#10;yWw2heeb+ATk6gEAAP//AwBQSwECLQAUAAYACAAAACEA2+H2y+4AAACFAQAAEwAAAAAAAAAAAAAA&#10;AAAAAAAAW0NvbnRlbnRfVHlwZXNdLnhtbFBLAQItABQABgAIAAAAIQBa9CxbvwAAABUBAAALAAAA&#10;AAAAAAAAAAAAAB8BAABfcmVscy8ucmVsc1BLAQItABQABgAIAAAAIQBe2SQ1wgAAAN0AAAAPAAAA&#10;AAAAAAAAAAAAAAcCAABkcnMvZG93bnJldi54bWxQSwUGAAAAAAMAAwC3AAAA9gIAAAAA&#10;" filled="f" stroked="f" strokeweight=".25pt">
                  <v:textbox inset="1pt,1pt,1pt,1pt">
                    <w:txbxContent>
                      <w:p w14:paraId="1759F2DA"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220" o:spid="_x0000_s126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GuwgAAAN0AAAAPAAAAZHJzL2Rvd25yZXYueG1sRI9Bi8Iw&#10;FITvwv6H8Ba8abpixa1GKYLgdauCx0fztq3bvNQkavffG0HwOMzMN8xy3ZtW3Mj5xrKCr3ECgri0&#10;uuFKwWG/Hc1B+ICssbVMCv7Jw3r1MVhipu2df+hWhEpECPsMFdQhdJmUvqzJoB/bjjh6v9YZDFG6&#10;SmqH9wg3rZwkyUwabDgu1NjRpqbyr7gaBXl+7o+X4hu3Xs4TN9NTXeUnpYaffb4AEagP7/CrvdMK&#10;JmmawvNNfAJy9QAAAP//AwBQSwECLQAUAAYACAAAACEA2+H2y+4AAACFAQAAEwAAAAAAAAAAAAAA&#10;AAAAAAAAW0NvbnRlbnRfVHlwZXNdLnhtbFBLAQItABQABgAIAAAAIQBa9CxbvwAAABUBAAALAAAA&#10;AAAAAAAAAAAAAB8BAABfcmVscy8ucmVsc1BLAQItABQABgAIAAAAIQAxlYGuwgAAAN0AAAAPAAAA&#10;AAAAAAAAAAAAAAcCAABkcnMvZG93bnJldi54bWxQSwUGAAAAAAMAAwC3AAAA9gIAAAAA&#10;" filled="f" stroked="f" strokeweight=".25pt">
                  <v:textbox inset="1pt,1pt,1pt,1pt">
                    <w:txbxContent>
                      <w:p w14:paraId="06486D56" w14:textId="77777777" w:rsidR="00DC15B8" w:rsidRPr="003835C3" w:rsidRDefault="00DC15B8">
                        <w:pPr>
                          <w:pStyle w:val="ab"/>
                          <w:rPr>
                            <w:rFonts w:ascii="Times New Roman" w:hAnsi="Times New Roman" w:cs="Times New Roman"/>
                            <w:sz w:val="18"/>
                          </w:rPr>
                        </w:pPr>
                        <w:r w:rsidRPr="003835C3">
                          <w:rPr>
                            <w:rFonts w:ascii="Times New Roman" w:hAnsi="Times New Roman" w:cs="Times New Roman"/>
                            <w:sz w:val="18"/>
                          </w:rPr>
                          <w:t>Хворост В.В.</w:t>
                        </w:r>
                      </w:p>
                    </w:txbxContent>
                  </v:textbox>
                </v:rect>
              </v:group>
              <v:group id="Group 221" o:spid="_x0000_s126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UE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kDn9vwhOQ618AAAD//wMAUEsBAi0AFAAGAAgAAAAhANvh9svuAAAAhQEAABMAAAAAAAAA&#10;AAAAAAAAAAAAAFtDb250ZW50X1R5cGVzXS54bWxQSwECLQAUAAYACAAAACEAWvQsW78AAAAVAQAA&#10;CwAAAAAAAAAAAAAAAAAfAQAAX3JlbHMvLnJlbHNQSwECLQAUAAYACAAAACEAiIilBMYAAADdAAAA&#10;DwAAAAAAAAAAAAAAAAAHAgAAZHJzL2Rvd25yZXYueG1sUEsFBgAAAAADAAMAtwAAAPoCAAAAAA==&#10;">
                <v:rect id="Rectangle 222" o:spid="_x0000_s126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7pCwgAAAN0AAAAPAAAAZHJzL2Rvd25yZXYueG1sRI9Bi8Iw&#10;FITvgv8hvAVvmq6o61ajFEHwanVhj4/m2Xa3ealJ1PrvjSB4HGbmG2a57kwjruR8bVnB5ygBQVxY&#10;XXOp4HjYDucgfEDW2FgmBXfysF71e0tMtb3xnq55KEWEsE9RQRVCm0rpi4oM+pFtiaN3ss5giNKV&#10;Uju8Rbhp5DhJZtJgzXGhwpY2FRX/+cUoyLK/7uecf+PWy3niZnqiy+xXqcFHly1ABOrCO/xq77SC&#10;8XT6Bc838QnI1QMAAP//AwBQSwECLQAUAAYACAAAACEA2+H2y+4AAACFAQAAEwAAAAAAAAAAAAAA&#10;AAAAAAAAW0NvbnRlbnRfVHlwZXNdLnhtbFBLAQItABQABgAIAAAAIQBa9CxbvwAAABUBAAALAAAA&#10;AAAAAAAAAAAAAB8BAABfcmVscy8ucmVsc1BLAQItABQABgAIAAAAIQCuC7pCwgAAAN0AAAAPAAAA&#10;AAAAAAAAAAAAAAcCAABkcnMvZG93bnJldi54bWxQSwUGAAAAAAMAAwC3AAAA9gIAAAAA&#10;" filled="f" stroked="f" strokeweight=".25pt">
                  <v:textbox inset="1pt,1pt,1pt,1pt">
                    <w:txbxContent>
                      <w:p w14:paraId="78C10684"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223" o:spid="_x0000_s126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C4wvgAAAN0AAAAPAAAAZHJzL2Rvd25yZXYueG1sRE9Ni8Iw&#10;EL0v+B/CCN7WVFHRapSyIHi1KngcmrGtNpOaZLX+e3MQPD7e92rTmUY8yPnasoLRMAFBXFhdc6ng&#10;eNj+zkH4gKyxsUwKXuRhs+79rDDV9sl7euShFDGEfYoKqhDaVEpfVGTQD21LHLmLdQZDhK6U2uEz&#10;hptGjpNkJg3WHBsqbOmvouKW/xsFWXbtTvd8gVsv54mb6Ykus7NSg36XLUEE6sJX/HHvtILxdBrn&#10;xjfxCcj1GwAA//8DAFBLAQItABQABgAIAAAAIQDb4fbL7gAAAIUBAAATAAAAAAAAAAAAAAAAAAAA&#10;AABbQ29udGVudF9UeXBlc10ueG1sUEsBAi0AFAAGAAgAAAAhAFr0LFu/AAAAFQEAAAsAAAAAAAAA&#10;AAAAAAAAHwEAAF9yZWxzLy5yZWxzUEsBAi0AFAAGAAgAAAAhAN+ULjC+AAAA3QAAAA8AAAAAAAAA&#10;AAAAAAAABwIAAGRycy9kb3ducmV2LnhtbFBLBQYAAAAAAwADALcAAADyAgAAAAA=&#10;" filled="f" stroked="f" strokeweight=".25pt">
                  <v:textbox inset="1pt,1pt,1pt,1pt">
                    <w:txbxContent>
                      <w:p w14:paraId="1B7C92C0" w14:textId="77777777" w:rsidR="00DC15B8" w:rsidRDefault="00DC15B8">
                        <w:pPr>
                          <w:pStyle w:val="ab"/>
                          <w:rPr>
                            <w:rFonts w:ascii="Journal" w:hAnsi="Journal"/>
                            <w:sz w:val="18"/>
                          </w:rPr>
                        </w:pPr>
                      </w:p>
                    </w:txbxContent>
                  </v:textbox>
                </v:rect>
              </v:group>
              <v:group id="Group 224" o:spid="_x0000_s126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zF2xgAAAN0AAAAPAAAAZHJzL2Rvd25yZXYueG1sRI9Ba8JA&#10;FITvBf/D8oTedBNLpEZXEVHxIIWqIN4e2WcSzL4N2TWJ/75bKPQ4zMw3zGLVm0q01LjSsoJ4HIEg&#10;zqwuOVdwOe9GnyCcR9ZYWSYFL3KwWg7eFphq2/E3tSefiwBhl6KCwvs6ldJlBRl0Y1sTB+9uG4M+&#10;yCaXusEuwE0lJ1E0lQZLDgsF1rQpKHucnkbBvsNu/RFv2+PjvnndzsnX9RiTUu/Dfj0H4an3/+G/&#10;9kErmCTJDH7fhCcglz8AAAD//wMAUEsBAi0AFAAGAAgAAAAhANvh9svuAAAAhQEAABMAAAAAAAAA&#10;AAAAAAAAAAAAAFtDb250ZW50X1R5cGVzXS54bWxQSwECLQAUAAYACAAAACEAWvQsW78AAAAVAQAA&#10;CwAAAAAAAAAAAAAAAAAfAQAAX3JlbHMvLnJlbHNQSwECLQAUAAYACAAAACEA+RcxdsYAAADdAAAA&#10;DwAAAAAAAAAAAAAAAAAHAgAAZHJzL2Rvd25yZXYueG1sUEsFBgAAAAADAAMAtwAAAPoCAAAAAA==&#10;">
                <v:rect id="Rectangle 225" o:spid="_x0000_s127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iLvwAAAN0AAAAPAAAAZHJzL2Rvd25yZXYueG1sRE9Ni8Iw&#10;EL0v+B/CCN7WVHGLVqMUQfBqdwWPQzO21WZSk6j1328OgsfH+15tetOKBznfWFYwGScgiEurG64U&#10;/P3uvucgfEDW2FomBS/ysFkPvlaYafvkAz2KUIkYwj5DBXUIXSalL2sy6Me2I47c2TqDIUJXSe3w&#10;GcNNK6dJkkqDDceGGjva1lRei7tRkOeX/ngrFrjzcp64VM90lZ+UGg37fAkiUB8+4rd7rxVMf9K4&#10;P76JT0Cu/wEAAP//AwBQSwECLQAUAAYACAAAACEA2+H2y+4AAACFAQAAEwAAAAAAAAAAAAAAAAAA&#10;AAAAW0NvbnRlbnRfVHlwZXNdLnhtbFBLAQItABQABgAIAAAAIQBa9CxbvwAAABUBAAALAAAAAAAA&#10;AAAAAAAAAB8BAABfcmVscy8ucmVsc1BLAQItABQABgAIAAAAIQDvjuiLvwAAAN0AAAAPAAAAAAAA&#10;AAAAAAAAAAcCAABkcnMvZG93bnJldi54bWxQSwUGAAAAAAMAAwC3AAAA8wIAAAAA&#10;" filled="f" stroked="f" strokeweight=".25pt">
                  <v:textbox inset="1pt,1pt,1pt,1pt">
                    <w:txbxContent>
                      <w:p w14:paraId="1E5E5B18" w14:textId="77777777" w:rsidR="00DC15B8" w:rsidRDefault="00DC15B8">
                        <w:pPr>
                          <w:pStyle w:val="ab"/>
                          <w:rPr>
                            <w:sz w:val="18"/>
                          </w:rPr>
                        </w:pPr>
                        <w:r>
                          <w:rPr>
                            <w:sz w:val="18"/>
                          </w:rPr>
                          <w:t xml:space="preserve"> Н. Контр.</w:t>
                        </w:r>
                      </w:p>
                    </w:txbxContent>
                  </v:textbox>
                </v:rect>
                <v:rect id="Rectangle 226" o:spid="_x0000_s127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k0QwgAAAN0AAAAPAAAAZHJzL2Rvd25yZXYueG1sRI9Bi8Iw&#10;FITvwv6H8Bb2pqmixa1GKYLg1arg8dG8bes2L90kavffG0HwOMzMN8xy3ZtW3Mj5xrKC8SgBQVxa&#10;3XCl4HjYDucgfEDW2FomBf/kYb36GCwx0/bOe7oVoRIRwj5DBXUIXSalL2sy6Ee2I47ej3UGQ5Su&#10;ktrhPcJNKydJkkqDDceFGjva1FT+FlejIM8v/emv+Matl/PEpXqqq/ys1Ndnny9ABOrDO/xq77SC&#10;ySwdw/NNfAJy9QAAAP//AwBQSwECLQAUAAYACAAAACEA2+H2y+4AAACFAQAAEwAAAAAAAAAAAAAA&#10;AAAAAAAAW0NvbnRlbnRfVHlwZXNdLnhtbFBLAQItABQABgAIAAAAIQBa9CxbvwAAABUBAAALAAAA&#10;AAAAAAAAAAAAAB8BAABfcmVscy8ucmVsc1BLAQItABQABgAIAAAAIQCAwk0QwgAAAN0AAAAPAAAA&#10;AAAAAAAAAAAAAAcCAABkcnMvZG93bnJldi54bWxQSwUGAAAAAAMAAwC3AAAA9gIAAAAA&#10;" filled="f" stroked="f" strokeweight=".25pt">
                  <v:textbox inset="1pt,1pt,1pt,1pt">
                    <w:txbxContent>
                      <w:p w14:paraId="44975BCA" w14:textId="77777777" w:rsidR="00DC15B8" w:rsidRDefault="00DC15B8">
                        <w:pPr>
                          <w:pStyle w:val="ab"/>
                          <w:rPr>
                            <w:rFonts w:ascii="Journal" w:hAnsi="Journal"/>
                            <w:sz w:val="18"/>
                          </w:rPr>
                        </w:pPr>
                      </w:p>
                    </w:txbxContent>
                  </v:textbox>
                </v:rect>
              </v:group>
              <v:group id="Group 227" o:spid="_x0000_s127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2m6xQAAAN0AAAAPAAAAZHJzL2Rvd25yZXYueG1sRI9Bi8Iw&#10;FITvC/6H8ARva9qKslSjiLjiQYTVBfH2aJ5tsXkpTbat/94Iwh6HmfmGWax6U4mWGldaVhCPIxDE&#10;mdUl5wp+z9+fXyCcR9ZYWSYFD3KwWg4+Fphq2/EPtSefiwBhl6KCwvs6ldJlBRl0Y1sTB+9mG4M+&#10;yCaXusEuwE0lkyiaSYMlh4UCa9oUlN1Pf0bBrsNuPYm37eF+2zyu5+nxcohJqdGwX89BeOr9f/jd&#10;3msFyXSWwOtNeAJy+QQAAP//AwBQSwECLQAUAAYACAAAACEA2+H2y+4AAACFAQAAEwAAAAAAAAAA&#10;AAAAAAAAAAAAW0NvbnRlbnRfVHlwZXNdLnhtbFBLAQItABQABgAIAAAAIQBa9CxbvwAAABUBAAAL&#10;AAAAAAAAAAAAAAAAAB8BAABfcmVscy8ucmVsc1BLAQItABQABgAIAAAAIQA532m6xQAAAN0AAAAP&#10;AAAAAAAAAAAAAAAAAAcCAABkcnMvZG93bnJldi54bWxQSwUGAAAAAAMAAwC3AAAA+QIAAAAA&#10;">
                <v:rect id="Rectangle 228" o:spid="_x0000_s127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Hb8wwAAAN0AAAAPAAAAZHJzL2Rvd25yZXYueG1sRI9Ba8JA&#10;FITvhf6H5RW81U3VhjS6ShAEr6YKPT6yzyRt9m26u2r8964geBxm5htmsRpMJ87kfGtZwcc4AUFc&#10;Wd1yrWD/vXnPQPiArLGzTAqu5GG1fH1ZYK7thXd0LkMtIoR9jgqaEPpcSl81ZNCPbU8cvaN1BkOU&#10;rpba4SXCTScnSZJKgy3HhQZ7WjdU/ZUno6AofofDf/mFGy+zxKV6puviR6nR21DMQQQawjP8aG+1&#10;gslnOoX7m/gE5PIGAAD//wMAUEsBAi0AFAAGAAgAAAAhANvh9svuAAAAhQEAABMAAAAAAAAAAAAA&#10;AAAAAAAAAFtDb250ZW50X1R5cGVzXS54bWxQSwECLQAUAAYACAAAACEAWvQsW78AAAAVAQAACwAA&#10;AAAAAAAAAAAAAAAfAQAAX3JlbHMvLnJlbHNQSwECLQAUAAYACAAAACEAH1x2/MMAAADdAAAADwAA&#10;AAAAAAAAAAAAAAAHAgAAZHJzL2Rvd25yZXYueG1sUEsFBgAAAAADAAMAtwAAAPcCAAAAAA==&#10;" filled="f" stroked="f" strokeweight=".25pt">
                  <v:textbox inset="1pt,1pt,1pt,1pt">
                    <w:txbxContent>
                      <w:p w14:paraId="5DA9FA86"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229" o:spid="_x0000_s127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e6IwgAAAN0AAAAPAAAAZHJzL2Rvd25yZXYueG1sRI9Bi8Iw&#10;FITvC/6H8ARva6po0WqUIgh7te7CHh/Ns602LzXJav33RhD2OMzMN8x625tW3Mj5xrKCyTgBQVxa&#10;3XCl4Pu4/1yA8AFZY2uZFDzIw3Yz+Fhjpu2dD3QrQiUihH2GCuoQukxKX9Zk0I9tRxy9k3UGQ5Su&#10;ktrhPcJNK6dJkkqDDceFGjva1VReij+jIM/P/c+1WOLey0XiUj3TVf6r1GjY5ysQgfrwH363v7SC&#10;6TydwetNfAJy8wQAAP//AwBQSwECLQAUAAYACAAAACEA2+H2y+4AAACFAQAAEwAAAAAAAAAAAAAA&#10;AAAAAAAAW0NvbnRlbnRfVHlwZXNdLnhtbFBLAQItABQABgAIAAAAIQBa9CxbvwAAABUBAAALAAAA&#10;AAAAAAAAAAAAAB8BAABfcmVscy8ucmVsc1BLAQItABQABgAIAAAAIQCQte6IwgAAAN0AAAAPAAAA&#10;AAAAAAAAAAAAAAcCAABkcnMvZG93bnJldi54bWxQSwUGAAAAAAMAAwC3AAAA9gIAAAAA&#10;" filled="f" stroked="f" strokeweight=".25pt">
                  <v:textbox inset="1pt,1pt,1pt,1pt">
                    <w:txbxContent>
                      <w:p w14:paraId="6BCDCDCF" w14:textId="23B1E567" w:rsidR="00DC15B8" w:rsidRPr="004353C5" w:rsidRDefault="004353C5">
                        <w:pPr>
                          <w:pStyle w:val="ab"/>
                          <w:rPr>
                            <w:rFonts w:ascii="Times New Roman" w:hAnsi="Times New Roman" w:cs="Times New Roman"/>
                            <w:sz w:val="18"/>
                          </w:rPr>
                        </w:pPr>
                        <w:proofErr w:type="spellStart"/>
                        <w:r>
                          <w:rPr>
                            <w:rFonts w:ascii="Times New Roman" w:hAnsi="Times New Roman" w:cs="Times New Roman"/>
                            <w:sz w:val="18"/>
                            <w:lang w:val="ru-RU"/>
                          </w:rPr>
                          <w:t>Андр</w:t>
                        </w:r>
                        <w:r>
                          <w:rPr>
                            <w:rFonts w:ascii="Times New Roman" w:hAnsi="Times New Roman" w:cs="Times New Roman"/>
                            <w:sz w:val="18"/>
                          </w:rPr>
                          <w:t>єєв</w:t>
                        </w:r>
                        <w:proofErr w:type="spellEnd"/>
                        <w:r>
                          <w:rPr>
                            <w:rFonts w:ascii="Times New Roman" w:hAnsi="Times New Roman" w:cs="Times New Roman"/>
                            <w:sz w:val="18"/>
                          </w:rPr>
                          <w:t xml:space="preserve"> Б.М.</w:t>
                        </w:r>
                      </w:p>
                    </w:txbxContent>
                  </v:textbox>
                </v:rect>
              </v:group>
              <v:line id="Line 230" o:spid="_x0000_s127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ahlwAAAAN0AAAAPAAAAZHJzL2Rvd25yZXYueG1sRI/BCsIw&#10;EETvgv8QVvCmqUJFqlFEqHgTqxdva7O2xWZTmqj1740geBxm5g2zXHemFk9qXWVZwWQcgSDOra64&#10;UHA+paM5COeRNdaWScGbHKxX/d4SE21ffKRn5gsRIOwSVFB63yRSurwkg25sG+Lg3Wxr0AfZFlK3&#10;+ApwU8tpFM2kwYrDQokNbUvK79nDKLhfznG6O2z1qc42+lqk/nK9aaWGg26zAOGp8//wr73XCqbx&#10;LIbvm/AE5OoDAAD//wMAUEsBAi0AFAAGAAgAAAAhANvh9svuAAAAhQEAABMAAAAAAAAAAAAAAAAA&#10;AAAAAFtDb250ZW50X1R5cGVzXS54bWxQSwECLQAUAAYACAAAACEAWvQsW78AAAAVAQAACwAAAAAA&#10;AAAAAAAAAAAfAQAAX3JlbHMvLnJlbHNQSwECLQAUAAYACAAAACEAWLWoZcAAAADdAAAADwAAAAAA&#10;AAAAAAAAAAAHAgAAZHJzL2Rvd25yZXYueG1sUEsFBgAAAAADAAMAtwAAAPQCAAAAAA==&#10;" strokeweight="2pt"/>
              <v:rect id="Rectangle 231" o:spid="_x0000_s127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9VkxAAAAN0AAAAPAAAAZHJzL2Rvd25yZXYueG1sRI/BasMw&#10;EETvhfyD2EButZzQGteJEkzB0GvdBnpcrI3txFo5kuo4f18VCj0OM/OG2R1mM4iJnO8tK1gnKQji&#10;xuqeWwWfH9VjDsIHZI2DZVJwJw+H/eJhh4W2N36nqQ6tiBD2BSroQhgLKX3TkUGf2JE4eifrDIYo&#10;XSu1w1uEm0Fu0jSTBnuOCx2O9NpRc6m/jYKyPM/Ha/2ClZd56jL9pNvyS6nVci63IALN4T/8137T&#10;CjbPWQa/b+ITkPsfAAAA//8DAFBLAQItABQABgAIAAAAIQDb4fbL7gAAAIUBAAATAAAAAAAAAAAA&#10;AAAAAAAAAABbQ29udGVudF9UeXBlc10ueG1sUEsBAi0AFAAGAAgAAAAhAFr0LFu/AAAAFQEAAAsA&#10;AAAAAAAAAAAAAAAAHwEAAF9yZWxzLy5yZWxzUEsBAi0AFAAGAAgAAAAhAA8r1WTEAAAA3QAAAA8A&#10;AAAAAAAAAAAAAAAABwIAAGRycy9kb3ducmV2LnhtbFBLBQYAAAAAAwADALcAAAD4AgAAAAA=&#10;" filled="f" stroked="f" strokeweight=".25pt">
                <v:textbox inset="1pt,1pt,1pt,1pt">
                  <w:txbxContent>
                    <w:p w14:paraId="06CD74F3" w14:textId="42EDCD01" w:rsidR="00DC15B8" w:rsidRPr="00953BF9" w:rsidRDefault="00953BF9" w:rsidP="00451705">
                      <w:pPr>
                        <w:pStyle w:val="ab"/>
                        <w:jc w:val="center"/>
                        <w:rPr>
                          <w:rFonts w:ascii="Times New Roman" w:hAnsi="Times New Roman" w:cs="Times New Roman"/>
                          <w:sz w:val="18"/>
                        </w:rPr>
                      </w:pPr>
                      <w:r w:rsidRPr="00953BF9">
                        <w:rPr>
                          <w:rFonts w:ascii="Times New Roman" w:eastAsia="Calibri" w:hAnsi="Times New Roman" w:cs="Times New Roman"/>
                        </w:rPr>
                        <w:t>Обґрунтування і вибір технологічної схеми спорудження колодязя</w:t>
                      </w:r>
                    </w:p>
                  </w:txbxContent>
                </v:textbox>
              </v:rect>
              <v:line id="Line 232" o:spid="_x0000_s127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5OJwQAAAN0AAAAPAAAAZHJzL2Rvd25yZXYueG1sRI/NCsIw&#10;EITvgu8QVvCmqYI/VKOIUPEmVi/e1mZti82mNFHr2xtB8DjMzDfMct2aSjypcaVlBaNhBII4s7rk&#10;XMH5lAzmIJxH1lhZJgVvcrBedTtLjLV98ZGeqc9FgLCLUUHhfR1L6bKCDLqhrYmDd7ONQR9kk0vd&#10;4CvATSXHUTSVBksOCwXWtC0ou6cPo+B+OU+S3WGrT1W60dc88ZfrTSvV77WbBQhPrf+Hf+29VjCe&#10;TGfwfROegFx9AAAA//8DAFBLAQItABQABgAIAAAAIQDb4fbL7gAAAIUBAAATAAAAAAAAAAAAAAAA&#10;AAAAAABbQ29udGVudF9UeXBlc10ueG1sUEsBAi0AFAAGAAgAAAAhAFr0LFu/AAAAFQEAAAsAAAAA&#10;AAAAAAAAAAAAHwEAAF9yZWxzLy5yZWxzUEsBAi0AFAAGAAgAAAAhAMcrk4nBAAAA3QAAAA8AAAAA&#10;AAAAAAAAAAAABwIAAGRycy9kb3ducmV2LnhtbFBLBQYAAAAAAwADALcAAAD1AgAAAAA=&#10;" strokeweight="2pt"/>
              <v:line id="Line 233" o:spid="_x0000_s127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Af7vgAAAN0AAAAPAAAAZHJzL2Rvd25yZXYueG1sRE+7CsIw&#10;FN0F/yFcwU1TBUWqqYhQcROri9u1uX1gc1OaqPXvzSA4Hs57s+1NI17Uudqygtk0AkGcW11zqeB6&#10;SScrEM4ja2wsk4IPOdgmw8EGY23ffKZX5ksRQtjFqKDyvo2ldHlFBt3UtsSBK2xn0AfYlVJ3+A7h&#10;ppHzKFpKgzWHhgpb2leUP7KnUfC4XRfp4bTXlybb6XuZ+tu90EqNR/1uDcJT7//in/uoFcwXyzA3&#10;vAlPQCZfAAAA//8DAFBLAQItABQABgAIAAAAIQDb4fbL7gAAAIUBAAATAAAAAAAAAAAAAAAAAAAA&#10;AABbQ29udGVudF9UeXBlc10ueG1sUEsBAi0AFAAGAAgAAAAhAFr0LFu/AAAAFQEAAAsAAAAAAAAA&#10;AAAAAAAAHwEAAF9yZWxzLy5yZWxzUEsBAi0AFAAGAAgAAAAhALa0B/u+AAAA3QAAAA8AAAAAAAAA&#10;AAAAAAAABwIAAGRycy9kb3ducmV2LnhtbFBLBQYAAAAAAwADALcAAADyAgAAAAA=&#10;" strokeweight="2pt"/>
              <v:line id="Line 234" o:spid="_x0000_s127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gwQAAAN0AAAAPAAAAZHJzL2Rvd25yZXYueG1sRI/BCsIw&#10;EETvgv8QVvCmqYKi1SgiVLyJ1Yu3tVnbYrMpTdT690YQPA4z84ZZrltTiSc1rrSsYDSMQBBnVpec&#10;KzifksEMhPPIGivLpOBNDtarbmeJsbYvPtIz9bkIEHYxKii8r2MpXVaQQTe0NXHwbrYx6INscqkb&#10;fAW4qeQ4iqbSYMlhocCatgVl9/RhFNwv50myO2z1qUo3+pon/nK9aaX6vXazAOGp9f/wr73XCsaT&#10;6Ry+b8ITkKsPAAAA//8DAFBLAQItABQABgAIAAAAIQDb4fbL7gAAAIUBAAATAAAAAAAAAAAAAAAA&#10;AAAAAABbQ29udGVudF9UeXBlc10ueG1sUEsBAi0AFAAGAAgAAAAhAFr0LFu/AAAAFQEAAAsAAAAA&#10;AAAAAAAAAAAAHwEAAF9yZWxzLy5yZWxzUEsBAi0AFAAGAAgAAAAhANn4omDBAAAA3QAAAA8AAAAA&#10;AAAAAAAAAAAABwIAAGRycy9kb3ducmV2LnhtbFBLBQYAAAAAAwADALcAAAD1AgAAAAA=&#10;" strokeweight="2pt"/>
              <v:rect id="Rectangle 235" o:spid="_x0000_s128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5WwAAAAN0AAAAPAAAAZHJzL2Rvd25yZXYueG1sRE/LisIw&#10;FN0P+A/hCu7GVPHR6RilDAhurQqzvDR32mpzU5OM1r83C8Hl4bxXm9604kbON5YVTMYJCOLS6oYr&#10;BcfD9jMF4QOyxtYyKXiQh8168LHCTNs77+lWhErEEPYZKqhD6DIpfVmTQT+2HXHk/qwzGCJ0ldQO&#10;7zHctHKaJAtpsOHYUGNHPzWVl+LfKMjzc3+6Fl+49TJN3ELPdJX/KjUa9vk3iEB9eItf7p1WMJ0v&#10;4/74Jj4BuX4CAAD//wMAUEsBAi0AFAAGAAgAAAAhANvh9svuAAAAhQEAABMAAAAAAAAAAAAAAAAA&#10;AAAAAFtDb250ZW50X1R5cGVzXS54bWxQSwECLQAUAAYACAAAACEAWvQsW78AAAAVAQAACwAAAAAA&#10;AAAAAAAAAAAfAQAAX3JlbHMvLnJlbHNQSwECLQAUAAYACAAAACEAald+VsAAAADdAAAADwAAAAAA&#10;AAAAAAAAAAAHAgAAZHJzL2Rvd25yZXYueG1sUEsFBgAAAAADAAMAtwAAAPQCAAAAAA==&#10;" filled="f" stroked="f" strokeweight=".25pt">
                <v:textbox inset="1pt,1pt,1pt,1pt">
                  <w:txbxContent>
                    <w:p w14:paraId="5965ADB9" w14:textId="77777777" w:rsidR="00DC15B8" w:rsidRDefault="00DC15B8">
                      <w:pPr>
                        <w:pStyle w:val="ab"/>
                        <w:jc w:val="center"/>
                        <w:rPr>
                          <w:sz w:val="18"/>
                        </w:rPr>
                      </w:pPr>
                      <w:r>
                        <w:rPr>
                          <w:sz w:val="18"/>
                        </w:rPr>
                        <w:t>Літ.</w:t>
                      </w:r>
                    </w:p>
                  </w:txbxContent>
                </v:textbox>
              </v:rect>
              <v:rect id="Rectangle 236" o:spid="_x0000_s128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9vNxAAAAN0AAAAPAAAAZHJzL2Rvd25yZXYueG1sRI9Ba8JA&#10;FITvBf/D8oTemo3S2hhdJRSEXpta8PjIPpNo9m26u03iv3cLhR6HmfmG2e4n04mBnG8tK1gkKQji&#10;yuqWawXHz8NTBsIHZI2dZVJwIw/73exhi7m2I3/QUIZaRAj7HBU0IfS5lL5qyKBPbE8cvbN1BkOU&#10;rpba4RjhppPLNF1Jgy3HhQZ7emuoupY/RkFRXKav73KNBy+z1K30s66Lk1KP86nYgAg0hf/wX/td&#10;K1i+vC7g9018AnJ3BwAA//8DAFBLAQItABQABgAIAAAAIQDb4fbL7gAAAIUBAAATAAAAAAAAAAAA&#10;AAAAAAAAAABbQ29udGVudF9UeXBlc10ueG1sUEsBAi0AFAAGAAgAAAAhAFr0LFu/AAAAFQEAAAsA&#10;AAAAAAAAAAAAAAAAHwEAAF9yZWxzLy5yZWxzUEsBAi0AFAAGAAgAAAAhAAUb283EAAAA3QAAAA8A&#10;AAAAAAAAAAAAAAAABwIAAGRycy9kb3ducmV2LnhtbFBLBQYAAAAAAwADALcAAAD4AgAAAAA=&#10;" filled="f" stroked="f" strokeweight=".25pt">
                <v:textbox inset="1pt,1pt,1pt,1pt">
                  <w:txbxContent>
                    <w:p w14:paraId="53F7F0D9" w14:textId="2B175FBD" w:rsidR="00DC15B8" w:rsidRDefault="00C859B8">
                      <w:pPr>
                        <w:pStyle w:val="ab"/>
                        <w:jc w:val="center"/>
                        <w:rPr>
                          <w:rFonts w:ascii="Journal" w:hAnsi="Journal"/>
                          <w:sz w:val="18"/>
                        </w:rPr>
                      </w:pPr>
                      <w:r>
                        <w:rPr>
                          <w:sz w:val="18"/>
                        </w:rPr>
                        <w:t>Аркушів</w:t>
                      </w:r>
                    </w:p>
                  </w:txbxContent>
                </v:textbox>
              </v:rect>
              <v:rect id="Rectangle 237" o:spid="_x0000_s128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W6wwAAAN0AAAAPAAAAZHJzL2Rvd25yZXYueG1sRI9Ba8JA&#10;FITvhf6H5RV6qxuD2jS6ShCEXk0VenxkX5No9m3cXTX+e1cQehxm5htmsRpMJy7kfGtZwXiUgCCu&#10;rG65VrD72XxkIHxA1thZJgU38rBavr4sMNf2ylu6lKEWEcI+RwVNCH0upa8aMuhHtieO3p91BkOU&#10;rpba4TXCTSfTJJlJgy3HhQZ7WjdUHcuzUVAUh2F/Kr9w42WWuJme6Lr4Ver9bSjmIAIN4T/8bH9r&#10;Ben0M4XHm/gE5PIOAAD//wMAUEsBAi0AFAAGAAgAAAAhANvh9svuAAAAhQEAABMAAAAAAAAAAAAA&#10;AAAAAAAAAFtDb250ZW50X1R5cGVzXS54bWxQSwECLQAUAAYACAAAACEAWvQsW78AAAAVAQAACwAA&#10;AAAAAAAAAAAAAAAfAQAAX3JlbHMvLnJlbHNQSwECLQAUAAYACAAAACEA9clFusMAAADdAAAADwAA&#10;AAAAAAAAAAAAAAAHAgAAZHJzL2Rvd25yZXYueG1sUEsFBgAAAAADAAMAtwAAAPcCAAAAAA==&#10;" filled="f" stroked="f" strokeweight=".25pt">
                <v:textbox inset="1pt,1pt,1pt,1pt">
                  <w:txbxContent>
                    <w:p w14:paraId="4284F63B" w14:textId="43E12B0A" w:rsidR="00DC15B8" w:rsidRDefault="00C859B8">
                      <w:pPr>
                        <w:pStyle w:val="ab"/>
                        <w:jc w:val="center"/>
                        <w:rPr>
                          <w:sz w:val="18"/>
                        </w:rPr>
                      </w:pPr>
                      <w:r>
                        <w:rPr>
                          <w:sz w:val="18"/>
                        </w:rPr>
                        <w:t>6</w:t>
                      </w:r>
                    </w:p>
                  </w:txbxContent>
                </v:textbox>
              </v:rect>
              <v:line id="Line 238" o:spid="_x0000_s128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GW9xgAAAN0AAAAPAAAAZHJzL2Rvd25yZXYueG1sRI/dagIx&#10;FITvhb5DOAXvNKtif7ZGKf6A0otS2wc4bk43WzcnSxJ19elNQfBymJlvmMmstbU4kg+VYwWDfgaC&#10;uHC64lLBz/eq9wIiRGSNtWNScKYAs+lDZ4K5dif+ouM2liJBOOSowMTY5FKGwpDF0HcNcfJ+nbcY&#10;k/Sl1B5PCW5rOcyyJ2mx4rRgsKG5oWK/PVgFG7/72A8upZE73vhl/bl4DfZPqe5j+/4GIlIb7+Fb&#10;e60VDMfPI/h/k56AnF4BAAD//wMAUEsBAi0AFAAGAAgAAAAhANvh9svuAAAAhQEAABMAAAAAAAAA&#10;AAAAAAAAAAAAAFtDb250ZW50X1R5cGVzXS54bWxQSwECLQAUAAYACAAAACEAWvQsW78AAAAVAQAA&#10;CwAAAAAAAAAAAAAAAAAfAQAAX3JlbHMvLnJlbHNQSwECLQAUAAYACAAAACEAtwxlvcYAAADdAAAA&#10;DwAAAAAAAAAAAAAAAAAHAgAAZHJzL2Rvd25yZXYueG1sUEsFBgAAAAADAAMAtwAAAPoCAAAAAA==&#10;" strokeweight="1pt"/>
              <v:line id="Line 239" o:spid="_x0000_s128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f3JxgAAAN0AAAAPAAAAZHJzL2Rvd25yZXYueG1sRI/dagIx&#10;FITvhb5DOAXvNKtof7ZGKf6A0otS2wc4bk43WzcnSxJ19elNQfBymJlvmMmstbU4kg+VYwWDfgaC&#10;uHC64lLBz/eq9wIiRGSNtWNScKYAs+lDZ4K5dif+ouM2liJBOOSowMTY5FKGwpDF0HcNcfJ+nbcY&#10;k/Sl1B5PCW5rOcyyJ2mx4rRgsKG5oWK/PVgFG7/72A8upZE73vhl/bl4DfZPqe5j+/4GIlIb7+Fb&#10;e60VDMfPI/h/k56AnF4BAAD//wMAUEsBAi0AFAAGAAgAAAAhANvh9svuAAAAhQEAABMAAAAAAAAA&#10;AAAAAAAAAAAAAFtDb250ZW50X1R5cGVzXS54bWxQSwECLQAUAAYACAAAACEAWvQsW78AAAAVAQAA&#10;CwAAAAAAAAAAAAAAAAAfAQAAX3JlbHMvLnJlbHNQSwECLQAUAAYACAAAACEAOOX9ycYAAADdAAAA&#10;DwAAAAAAAAAAAAAAAAAHAgAAZHJzL2Rvd25yZXYueG1sUEsFBgAAAAADAAMAtwAAAPoCAAAAAA==&#10;" strokeweight="1pt"/>
              <v:rect id="Rectangle 240" o:spid="_x0000_s128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3OwgAAAN0AAAAPAAAAZHJzL2Rvd25yZXYueG1sRI9Bi8Iw&#10;FITvgv8hvAVvmq6o61ajFEHwanVhj4/m2Xa3ealJ1PrvjSB4HGbmG2a57kwjruR8bVnB5ygBQVxY&#10;XXOp4HjYDucgfEDW2FgmBXfysF71e0tMtb3xnq55KEWEsE9RQRVCm0rpi4oM+pFtiaN3ss5giNKV&#10;Uju8Rbhp5DhJZtJgzXGhwpY2FRX/+cUoyLK/7uecf+PWy3niZnqiy+xXqcFHly1ABOrCO/xq77SC&#10;8fRrCs838QnI1QMAAP//AwBQSwECLQAUAAYACAAAACEA2+H2y+4AAACFAQAAEwAAAAAAAAAAAAAA&#10;AAAAAAAAW0NvbnRlbnRfVHlwZXNdLnhtbFBLAQItABQABgAIAAAAIQBa9CxbvwAAABUBAAALAAAA&#10;AAAAAAAAAAAAAB8BAABfcmVscy8ucmVsc1BLAQItABQABgAIAAAAIQB6IN3OwgAAAN0AAAAPAAAA&#10;AAAAAAAAAAAAAAcCAABkcnMvZG93bnJldi54bWxQSwUGAAAAAAMAAwC3AAAA9gIAAAAA&#10;" filled="f" stroked="f" strokeweight=".25pt">
                <v:textbox inset="1pt,1pt,1pt,1pt">
                  <w:txbxContent>
                    <w:p w14:paraId="18EB5A79" w14:textId="67739F9F" w:rsidR="00DC15B8" w:rsidRPr="000F536D" w:rsidRDefault="00DC15B8" w:rsidP="003835C3">
                      <w:pPr>
                        <w:pStyle w:val="ab"/>
                        <w:jc w:val="center"/>
                        <w:rPr>
                          <w:rFonts w:ascii="Times New Roman" w:hAnsi="Times New Roman"/>
                        </w:rPr>
                      </w:pPr>
                      <w:r>
                        <w:rPr>
                          <w:rFonts w:ascii="Times New Roman" w:hAnsi="Times New Roman"/>
                        </w:rPr>
                        <w:t>ГБ-</w:t>
                      </w:r>
                      <w:r w:rsidR="004353C5">
                        <w:rPr>
                          <w:rFonts w:ascii="Times New Roman" w:hAnsi="Times New Roman"/>
                          <w:lang w:val="ru-RU"/>
                        </w:rPr>
                        <w:t>2</w:t>
                      </w:r>
                      <w:r w:rsidR="00953BF9">
                        <w:rPr>
                          <w:rFonts w:ascii="Times New Roman" w:hAnsi="Times New Roman"/>
                          <w:lang w:val="ru-RU"/>
                        </w:rPr>
                        <w:t>4</w:t>
                      </w:r>
                      <w:r>
                        <w:rPr>
                          <w:rFonts w:ascii="Times New Roman" w:hAnsi="Times New Roman"/>
                        </w:rPr>
                        <w:t>-1м</w:t>
                      </w:r>
                    </w:p>
                    <w:p w14:paraId="17FAA064" w14:textId="77777777" w:rsidR="00DC15B8" w:rsidRDefault="00DC15B8">
                      <w:pPr>
                        <w:pStyle w:val="ab"/>
                        <w:jc w:val="center"/>
                        <w:rPr>
                          <w:rFonts w:ascii="Journal" w:hAnsi="Journal"/>
                          <w:sz w:val="24"/>
                        </w:rPr>
                      </w:pPr>
                    </w:p>
                  </w:txbxContent>
                </v:textbox>
              </v:rect>
              <w10:wrap anchorx="page" anchory="page"/>
              <w10:anchorlock/>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AC13" w14:textId="77777777" w:rsidR="00DC15B8" w:rsidRDefault="00DC15B8">
    <w:pPr>
      <w:pStyle w:val="a7"/>
    </w:pPr>
    <w:r>
      <w:rPr>
        <w:noProof/>
        <w:sz w:val="20"/>
        <w:lang w:eastAsia="ru-RU"/>
      </w:rPr>
      <mc:AlternateContent>
        <mc:Choice Requires="wpg">
          <w:drawing>
            <wp:anchor distT="0" distB="0" distL="114300" distR="114300" simplePos="0" relativeHeight="251671552" behindDoc="0" locked="1" layoutInCell="0" allowOverlap="1" wp14:anchorId="7F496938" wp14:editId="3E5678C3">
              <wp:simplePos x="0" y="0"/>
              <wp:positionH relativeFrom="page">
                <wp:posOffset>720090</wp:posOffset>
              </wp:positionH>
              <wp:positionV relativeFrom="page">
                <wp:posOffset>252095</wp:posOffset>
              </wp:positionV>
              <wp:extent cx="6588760" cy="10189210"/>
              <wp:effectExtent l="15240" t="13970" r="15875" b="17145"/>
              <wp:wrapNone/>
              <wp:docPr id="2626" name="Группа 2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627" name="Rectangle 24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628" name="Line 24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29" name="Line 24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0" name="Line 24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1" name="Line 24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2" name="Line 24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3" name="Line 24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4" name="Line 24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5" name="Line 25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6" name="Line 25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7" name="Line 25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38" name="Rectangle 25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610BEA" w14:textId="77777777" w:rsidR="00DC15B8" w:rsidRDefault="00DC15B8">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639" name="Rectangle 25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76DD72"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640" name="Rectangle 25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9FA1CC"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641" name="Rectangle 25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19E34E"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642" name="Rectangle 25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3C315C"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643" name="Rectangle 25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656080"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644" name="Rectangle 25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1DAA6F4"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67</w:t>
                            </w:r>
                            <w:r>
                              <w:rPr>
                                <w:sz w:val="24"/>
                              </w:rPr>
                              <w:fldChar w:fldCharType="end"/>
                            </w:r>
                          </w:p>
                        </w:txbxContent>
                      </wps:txbx>
                      <wps:bodyPr rot="0" vert="horz" wrap="square" lIns="12700" tIns="12700" rIns="12700" bIns="12700" anchor="t" anchorCtr="0" upright="1">
                        <a:noAutofit/>
                      </wps:bodyPr>
                    </wps:wsp>
                    <wps:wsp>
                      <wps:cNvPr id="2645" name="Rectangle 26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B539A6" w14:textId="77777777" w:rsidR="00DC15B8" w:rsidRPr="000F536D" w:rsidRDefault="00DC15B8" w:rsidP="00D33828">
                            <w:pPr>
                              <w:pStyle w:val="ab"/>
                              <w:jc w:val="center"/>
                              <w:rPr>
                                <w:rFonts w:ascii="Times New Roman" w:hAnsi="Times New Roman"/>
                              </w:rPr>
                            </w:pPr>
                            <w:r>
                              <w:rPr>
                                <w:rFonts w:ascii="Times New Roman" w:hAnsi="Times New Roman"/>
                              </w:rPr>
                              <w:t>Розділ 3</w:t>
                            </w:r>
                          </w:p>
                          <w:p w14:paraId="6671865F" w14:textId="77777777" w:rsidR="00DC15B8" w:rsidRDefault="00DC15B8">
                            <w:pPr>
                              <w:pStyle w:val="ab"/>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496938" id="Группа 2626" o:spid="_x0000_s1286" style="position:absolute;left:0;text-align:left;margin-left:56.7pt;margin-top:19.85pt;width:518.8pt;height:802.3pt;z-index:251671552;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nNwPgUAAEMrAAAOAAAAZHJzL2Uyb0RvYy54bWzsWl1u4zYQfi/QOxB6b2zK+jXiLBbZ3aBA&#10;2i662wPQkiwJlUiVkmOnTwV6hF6kN+gVdm/U4Y9o2bG7TZyoNqoEMESRoqj5vhnOfNLlq3VZoLuE&#10;1zmjMwtfjC2U0IjFOU1n1k8f330TWKhuCI1JwWgys+6T2np19fVXl6tqmtgsY0WccAST0Hq6qmZW&#10;1jTVdDSqoywpSX3BqoRC54LxkjTQ5Oko5mQFs5fFyB6PvdGK8bjiLErqGs6+UZ3WlZx/sUii5ofF&#10;ok4aVMwsWFsjf7n8nYvf0dUlmaacVFke6WWQJ6yiJDmFm5qp3pCGoCXPH0xV5hFnNVs0FxErR2yx&#10;yKNEPgM8DR7vPM0NZ8tKPks6XaWVMROYdsdOT542+v7uPUd5PLNsz/YsREkJKH364/Nvn3//9Bf8&#10;/4lkB9hpVaVTGH7Dqw/Ve64eFg5vWfRzDd2j3X7RTtVgNF99x2KYmCwbJu20XvBSTAEWQGsJx72B&#10;I1k3KIKTnhsEvgeoRdCHxzgIbawRizKA9cGFUfZWXwrUGOsL1aFYIJmqu8qV6pWJxwLm1Rvj1scZ&#10;90NGqkRiVgtrbYzrt8b9EUhJaFokyHZsQUCxAhjaWrVWJkWUXWcwLnnNOVtlCYlhZViMh/V3LhCN&#10;GgB5mo3/0VBkWvG6uUlYicTBzOKwdAkfubutG2XTdohAk7J3eVHAeTItKFoBqVwHcBDtmhV5LHpl&#10;g6fz64KjOyLcUv7JB9sZVuYNBIciL2dWYAaRqbDFWxrL2zQkL9QxwFtQMXki3V6vr7WOsvKcxfdg&#10;Kc5UHIC4BQcZ479aaAUxYGbVvywJTyxUfEvB2iF2HBE0ZMNxfRsavNsz7/YQGsFUM6uxkDq8blSg&#10;WVY8TzO4E5aWoOw1eMEil/YT61Or0rgCFfvjJARn5fC3ORV0nHToeE2Vk0drqp3cMFJy/ON9BQ69&#10;RUh1SWvyLxISj8OJhYRvB6ETilsDeK0Dt14PACietRGj5ZumZAEr75GSEJE1845loXgqYapeAQ93&#10;AHd6BtzALXmzgRuHoQcBUgb6AW+R+TxqRz+06UwgYG05uNsr3jYOIKUYHLy/iD7BO4B7vQLuhBgi&#10;zAB4j4DbO4D7vQLuuS6EbQW4e2gLhyg0bOHPFtIhZdoK6UGvgPueC3vKFzx8AFypF8+zhzs7gEs3&#10;E5kj1Iw9JOlBOHYPIQ5LU7X5kKU/J+Jg766Lg8dB/OwPce3goQ3lGdx4k6X7ng35hUBc6hZGUHmg&#10;Ezy6KMO2f4ROcN5F2cTIbqoKd2Vt1D/cniOTxX1wqyq/1c+Oh/s4WejM4TZCoIa7qwH2Es/bHB0c&#10;fAdxPPa1gz834v9rBzcyW0f6dbta20tLvy5s1CJnCz2Q07dCOjY6+WQsE4vDQf1R4q/YNowa/G+k&#10;2WY9X8v3EBibmvWRcq3imJZrdUPJtbqh5FrdOD+5dmLUuy6PuhLeS/MIY7GGg0zSseN0mGSK4YFJ&#10;Wy+jxFsNlWF2mdQVB1+aSbYt9N79TLJdH4pckWaeDpNMlT0waZtJRnDsMslE8B5eazphoN8i7dnd&#10;3IkuUU+HSaZ8H5i0zSSjZHaZZCJ4D0yC5Oic8iR4G61lgYFJ20wyEmmXSSaC98Ak9UJby6S+5PCm&#10;rIaU+9QSJZB1Birt+2rHgYDwMFEyIbxfKoXORKZo+6jk2LKe/O+rN9vIGUNU2o5KRtXtRCVVjmut&#10;76Vzbt93tJIf2srjO0wC6Qc6RdLtqIB1AlQyEsm5UEl+WQhfasqPDfVXpeJT0G5bfvaz+fb16m8A&#10;AAD//wMAUEsDBBQABgAIAAAAIQCMQ7bK4QAAAAwBAAAPAAAAZHJzL2Rvd25yZXYueG1sTI9NS8NA&#10;EIbvgv9hGcGb3axJq8ZsSinqqRRsBfE2TaZJaHY3ZLdJ+u+dnvQ2L/PwfmTLybRioN43zmpQswgE&#10;2cKVja00fO3fH55B+IC2xNZZ0nAhD8v89ibDtHSj/aRhFyrBJtanqKEOoUul9EVNBv3MdWT5d3S9&#10;wcCyr2TZ48jmppWPUbSQBhvLCTV2tK6pOO3ORsPHiOMqVm/D5nRcX3728+33RpHW93fT6hVEoCn8&#10;wXCtz9Uh504Hd7alFy1rFSeMaohfnkBcATVXvO7A1yJJYpB5Jv+PyH8BAAD//wMAUEsBAi0AFAAG&#10;AAgAAAAhALaDOJL+AAAA4QEAABMAAAAAAAAAAAAAAAAAAAAAAFtDb250ZW50X1R5cGVzXS54bWxQ&#10;SwECLQAUAAYACAAAACEAOP0h/9YAAACUAQAACwAAAAAAAAAAAAAAAAAvAQAAX3JlbHMvLnJlbHNQ&#10;SwECLQAUAAYACAAAACEAD05zcD4FAABDKwAADgAAAAAAAAAAAAAAAAAuAgAAZHJzL2Uyb0RvYy54&#10;bWxQSwECLQAUAAYACAAAACEAjEO2yuEAAAAMAQAADwAAAAAAAAAAAAAAAACYBwAAZHJzL2Rvd25y&#10;ZXYueG1sUEsFBgAAAAAEAAQA8wAAAKYIAAAAAA==&#10;" o:allowincell="f">
              <v:rect id="Rectangle 242" o:spid="_x0000_s12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2dxAAAAN0AAAAPAAAAZHJzL2Rvd25yZXYueG1sRI9Bi8Iw&#10;FITvC/6H8ARva2oPulajVEHwJLvVH/Bonm2xealNbKu/fiMs7HGYmW+Y9XYwteiodZVlBbNpBII4&#10;t7riQsHlfPj8AuE8ssbaMil4koPtZvSxxkTbnn+oy3whAoRdggpK75tESpeXZNBNbUMcvKttDfog&#10;20LqFvsAN7WMo2guDVYcFkpsaF9SfsseRsHND90pLbLXYXnZLfPvXdo/7qlSk/GQrkB4Gvx/+K99&#10;1AriebyA95vwBOTmFwAA//8DAFBLAQItABQABgAIAAAAIQDb4fbL7gAAAIUBAAATAAAAAAAAAAAA&#10;AAAAAAAAAABbQ29udGVudF9UeXBlc10ueG1sUEsBAi0AFAAGAAgAAAAhAFr0LFu/AAAAFQEAAAsA&#10;AAAAAAAAAAAAAAAAHwEAAF9yZWxzLy5yZWxzUEsBAi0AFAAGAAgAAAAhAOVW7Z3EAAAA3QAAAA8A&#10;AAAAAAAAAAAAAAAABwIAAGRycy9kb3ducmV2LnhtbFBLBQYAAAAAAwADALcAAAD4AgAAAAA=&#10;" filled="f" strokeweight="2pt"/>
              <v:line id="Line 243" o:spid="_x0000_s12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9HvgAAAN0AAAAPAAAAZHJzL2Rvd25yZXYueG1sRE+9CsIw&#10;EN4F3yGc4KapBUWqUUSouInVpdvZnG2xuZQman17MwiOH9//etubRryoc7VlBbNpBIK4sLrmUsH1&#10;kk6WIJxH1thYJgUfcrDdDAdrTLR985lemS9FCGGXoILK+zaR0hUVGXRT2xIH7m47gz7ArpS6w3cI&#10;N42Mo2ghDdYcGipsaV9R8cieRsEjv87Tw2mvL02207cy9fntrpUaj/rdCoSn3v/FP/dRK4gXcZgb&#10;3oQnIDdfAAAA//8DAFBLAQItABQABgAIAAAAIQDb4fbL7gAAAIUBAAATAAAAAAAAAAAAAAAAAAAA&#10;AABbQ29udGVudF9UeXBlc10ueG1sUEsBAi0AFAAGAAgAAAAhAFr0LFu/AAAAFQEAAAsAAAAAAAAA&#10;AAAAAAAAHwEAAF9yZWxzLy5yZWxzUEsBAi0AFAAGAAgAAAAhAPv730e+AAAA3QAAAA8AAAAAAAAA&#10;AAAAAAAABwIAAGRycy9kb3ducmV2LnhtbFBLBQYAAAAAAwADALcAAADyAgAAAAA=&#10;" strokeweight="2pt"/>
              <v:line id="Line 244" o:spid="_x0000_s12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3rcwwAAAN0AAAAPAAAAZHJzL2Rvd25yZXYueG1sRI9Bi8Iw&#10;FITvC/6H8ARva2pB0WoUESreFmsv3p7Nsy02L6WJWv+9WRA8DjPzDbPa9KYRD+pcbVnBZByBIC6s&#10;rrlUkJ/S3zkI55E1NpZJwYscbNaDnxUm2j75SI/MlyJA2CWooPK+TaR0RUUG3di2xMG72s6gD7Ir&#10;pe7wGeCmkXEUzaTBmsNChS3tKipu2d0ouJ3zabr/2+lTk231pUz9+XLVSo2G/XYJwlPvv+FP+6AV&#10;xLN4Af9vwhOQ6zcAAAD//wMAUEsBAi0AFAAGAAgAAAAhANvh9svuAAAAhQEAABMAAAAAAAAAAAAA&#10;AAAAAAAAAFtDb250ZW50X1R5cGVzXS54bWxQSwECLQAUAAYACAAAACEAWvQsW78AAAAVAQAACwAA&#10;AAAAAAAAAAAAAAAfAQAAX3JlbHMvLnJlbHNQSwECLQAUAAYACAAAACEAlLd63MMAAADdAAAADwAA&#10;AAAAAAAAAAAAAAAHAgAAZHJzL2Rvd25yZXYueG1sUEsFBgAAAAADAAMAtwAAAPcCAAAAAA==&#10;" strokeweight="2pt"/>
              <v:line id="Line 245" o:spid="_x0000_s12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EWcvgAAAN0AAAAPAAAAZHJzL2Rvd25yZXYueG1sRE+9CsIw&#10;EN4F3yGc4KapiiLVKCJU3MTaxe1szrbYXEoTtb69GQTHj+9/ve1MLV7Uusqygsk4AkGcW11xoSC7&#10;JKMlCOeRNdaWScGHHGw3/d4aY23ffKZX6gsRQtjFqKD0vomldHlJBt3YNsSBu9vWoA+wLaRu8R3C&#10;TS2nUbSQBisODSU2tC8pf6RPo+BxzebJ4bTXlzrd6VuR+OvtrpUaDrrdCoSnzv/FP/dRK5guZmF/&#10;eBOegNx8AQAA//8DAFBLAQItABQABgAIAAAAIQDb4fbL7gAAAIUBAAATAAAAAAAAAAAAAAAAAAAA&#10;AABbQ29udGVudF9UeXBlc10ueG1sUEsBAi0AFAAGAAgAAAAhAFr0LFu/AAAAFQEAAAsAAAAAAAAA&#10;AAAAAAAAHwEAAF9yZWxzLy5yZWxzUEsBAi0AFAAGAAgAAAAhAIBURZy+AAAA3QAAAA8AAAAAAAAA&#10;AAAAAAAABwIAAGRycy9kb3ducmV2LnhtbFBLBQYAAAAAAwADALcAAADyAgAAAAA=&#10;" strokeweight="2pt"/>
              <v:line id="Line 246" o:spid="_x0000_s12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OAHwQAAAN0AAAAPAAAAZHJzL2Rvd25yZXYueG1sRI/BCsIw&#10;EETvgv8QVvCmqYoi1SgiVLyJ1Yu3tVnbYrMpTdT690YQPA4z84ZZrltTiSc1rrSsYDSMQBBnVpec&#10;KzifksEchPPIGivLpOBNDtarbmeJsbYvPtIz9bkIEHYxKii8r2MpXVaQQTe0NXHwbrYx6INscqkb&#10;fAW4qeQ4imbSYMlhocCatgVl9/RhFNwv52myO2z1qUo3+pon/nK9aaX6vXazAOGp9f/wr73XCsaz&#10;yQi+b8ITkKsPAAAA//8DAFBLAQItABQABgAIAAAAIQDb4fbL7gAAAIUBAAATAAAAAAAAAAAAAAAA&#10;AAAAAABbQ29udGVudF9UeXBlc10ueG1sUEsBAi0AFAAGAAgAAAAhAFr0LFu/AAAAFQEAAAsAAAAA&#10;AAAAAAAAAAAAHwEAAF9yZWxzLy5yZWxzUEsBAi0AFAAGAAgAAAAhAO8Y4AfBAAAA3QAAAA8AAAAA&#10;AAAAAAAAAAAABwIAAGRycy9kb3ducmV2LnhtbFBLBQYAAAAAAwADALcAAAD1AgAAAAA=&#10;" strokeweight="2pt"/>
              <v:line id="Line 247" o:spid="_x0000_s12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5wwwAAAN0AAAAPAAAAZHJzL2Rvd25yZXYueG1sRI9Bi8Iw&#10;FITvgv8hPMGbplYUqUYRocveFmsv3p7Nsy02L6WJWv+9WRA8DjPzDbPZ9aYRD+pcbVnBbBqBIC6s&#10;rrlUkJ/SyQqE88gaG8uk4EUOdtvhYIOJtk8+0iPzpQgQdgkqqLxvEyldUZFBN7UtcfCutjPog+xK&#10;qTt8BrhpZBxFS2mw5rBQYUuHiopbdjcKbud8kf78HfSpyfb6Uqb+fLlqpcajfr8G4an33/Cn/asV&#10;xMt5DP9vwhOQ2zcAAAD//wMAUEsBAi0AFAAGAAgAAAAhANvh9svuAAAAhQEAABMAAAAAAAAAAAAA&#10;AAAAAAAAAFtDb250ZW50X1R5cGVzXS54bWxQSwECLQAUAAYACAAAACEAWvQsW78AAAAVAQAACwAA&#10;AAAAAAAAAAAAAAAfAQAAX3JlbHMvLnJlbHNQSwECLQAUAAYACAAAACEAH8p+cMMAAADdAAAADwAA&#10;AAAAAAAAAAAAAAAHAgAAZHJzL2Rvd25yZXYueG1sUEsFBgAAAAADAAMAtwAAAPcCAAAAAA==&#10;" strokeweight="2pt"/>
              <v:line id="Line 248" o:spid="_x0000_s12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tvrwQAAAN0AAAAPAAAAZHJzL2Rvd25yZXYueG1sRI/BCsIw&#10;EETvgv8QVvCmqYoi1SgiVLyJ1Yu3tVnbYrMpTdT690YQPA4z84ZZrltTiSc1rrSsYDSMQBBnVpec&#10;KzifksEchPPIGivLpOBNDtarbmeJsbYvPtIz9bkIEHYxKii8r2MpXVaQQTe0NXHwbrYx6INscqkb&#10;fAW4qeQ4imbSYMlhocCatgVl9/RhFNwv52myO2z1qUo3+pon/nK9aaX6vXazAOGp9f/wr73XCsaz&#10;yQS+b8ITkKsPAAAA//8DAFBLAQItABQABgAIAAAAIQDb4fbL7gAAAIUBAAATAAAAAAAAAAAAAAAA&#10;AAAAAABbQ29udGVudF9UeXBlc10ueG1sUEsBAi0AFAAGAAgAAAAhAFr0LFu/AAAAFQEAAAsAAAAA&#10;AAAAAAAAAAAAHwEAAF9yZWxzLy5yZWxzUEsBAi0AFAAGAAgAAAAhAHCG2+vBAAAA3QAAAA8AAAAA&#10;AAAAAAAAAAAABwIAAGRycy9kb3ducmV2LnhtbFBLBQYAAAAAAwADALcAAAD1AgAAAAA=&#10;" strokeweight="2pt"/>
              <v:line id="Line 249" o:spid="_x0000_s12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OfxAAAAN0AAAAPAAAAZHJzL2Rvd25yZXYueG1sRI9Pi8Iw&#10;FMTvgt8hPGFvmq6rIl2jiNBlb2Lrxdtr8/oHm5fSZLX77Y0geBxm5jfMZjeYVtyod41lBZ+zCARx&#10;YXXDlYJzlkzXIJxH1thaJgX/5GC3HY82GGt75xPdUl+JAGEXo4La+y6W0hU1GXQz2xEHr7S9QR9k&#10;X0nd4z3ATSvnUbSSBhsOCzV2dKipuKZ/RsH1cl4mP8eDztp0r/Mq8Ze81Ep9TIb9NwhPg3+HX+1f&#10;rWC++lrA8014AnL7AAAA//8DAFBLAQItABQABgAIAAAAIQDb4fbL7gAAAIUBAAATAAAAAAAAAAAA&#10;AAAAAAAAAABbQ29udGVudF9UeXBlc10ueG1sUEsBAi0AFAAGAAgAAAAhAFr0LFu/AAAAFQEAAAsA&#10;AAAAAAAAAAAAAAAAHwEAAF9yZWxzLy5yZWxzUEsBAi0AFAAGAAgAAAAhAP9vQ5/EAAAA3QAAAA8A&#10;AAAAAAAAAAAAAAAABwIAAGRycy9kb3ducmV2LnhtbFBLBQYAAAAAAwADALcAAAD4AgAAAAA=&#10;" strokeweight="2pt"/>
              <v:line id="Line 250" o:spid="_x0000_s12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oDuxQAAAN0AAAAPAAAAZHJzL2Rvd25yZXYueG1sRI/dagIx&#10;FITvC75DOELvNKuloqtRpD9Q8aJUfYDj5rhZ3ZwsSapbn94IQi+HmfmGmS1aW4sz+VA5VjDoZyCI&#10;C6crLhXstp+9MYgQkTXWjknBHwVYzDtPM8y1u/APnTexFAnCIUcFJsYmlzIUhiyGvmuIk3dw3mJM&#10;0pdSe7wkuK3lMMtG0mLFacFgQ2+GitPm1ypY+f36NLiWRu555T/q7/dJsEelnrvtcgoiUhv/w4/2&#10;l1YwHL28wv1NegJyfgMAAP//AwBQSwECLQAUAAYACAAAACEA2+H2y+4AAACFAQAAEwAAAAAAAAAA&#10;AAAAAAAAAAAAW0NvbnRlbnRfVHlwZXNdLnhtbFBLAQItABQABgAIAAAAIQBa9CxbvwAAABUBAAAL&#10;AAAAAAAAAAAAAAAAAB8BAABfcmVscy8ucmVsc1BLAQItABQABgAIAAAAIQAa5oDuxQAAAN0AAAAP&#10;AAAAAAAAAAAAAAAAAAcCAABkcnMvZG93bnJldi54bWxQSwUGAAAAAAMAAwC3AAAA+QIAAAAA&#10;" strokeweight="1pt"/>
              <v:line id="Line 251" o:spid="_x0000_s12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XhzxAAAAN0AAAAPAAAAZHJzL2Rvd25yZXYueG1sRI9Bi8Iw&#10;FITvC/6H8ARva6qyZek2iggVb8vWXrw9m2db2ryUJmr992ZB8DjMzDdMuhlNJ240uMaygsU8AkFc&#10;Wt1wpaA4Zp/fIJxH1thZJgUPcrBZTz5STLS98x/dcl+JAGGXoILa+z6R0pU1GXRz2xMH72IHgz7I&#10;oZJ6wHuAm04uoyiWBhsOCzX2tKupbPOrUdCeiq9s/7vTxy7f6nOV+dP5opWaTcftDwhPo3+HX+2D&#10;VrCMVzH8vwlPQK6fAAAA//8DAFBLAQItABQABgAIAAAAIQDb4fbL7gAAAIUBAAATAAAAAAAAAAAA&#10;AAAAAAAAAABbQ29udGVudF9UeXBlc10ueG1sUEsBAi0AFAAGAAgAAAAhAFr0LFu/AAAAFQEAAAsA&#10;AAAAAAAAAAAAAAAAHwEAAF9yZWxzLy5yZWxzUEsBAi0AFAAGAAgAAAAhAGDxeHPEAAAA3QAAAA8A&#10;AAAAAAAAAAAAAAAABwIAAGRycy9kb3ducmV2LnhtbFBLBQYAAAAAAwADALcAAAD4AgAAAAA=&#10;" strokeweight="2pt"/>
              <v:line id="Line 252" o:spid="_x0000_s12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LsCxgAAAN0AAAAPAAAAZHJzL2Rvd25yZXYueG1sRI/dagIx&#10;FITvC32HcAreaVYFbbdGKf6A0gvR9gGOm9PN1s3JkkRdffpGEHo5zMw3zGTW2lqcyYfKsYJ+LwNB&#10;XDhdcang+2vVfQURIrLG2jEpuFKA2fT5aYK5dhfe0XkfS5EgHHJUYGJscilDYchi6LmGOHk/zluM&#10;SfpSao+XBLe1HGTZSFqsOC0YbGhuqDjuT1bBxh8+j/1baeSBN35Zbxdvwf4q1XlpP95BRGrjf/jR&#10;XmsFg9FwDPc36QnI6R8AAAD//wMAUEsBAi0AFAAGAAgAAAAhANvh9svuAAAAhQEAABMAAAAAAAAA&#10;AAAAAAAAAAAAAFtDb250ZW50X1R5cGVzXS54bWxQSwECLQAUAAYACAAAACEAWvQsW78AAAAVAQAA&#10;CwAAAAAAAAAAAAAAAAAfAQAAX3JlbHMvLnJlbHNQSwECLQAUAAYACAAAACEAhXi7AsYAAADdAAAA&#10;DwAAAAAAAAAAAAAAAAAHAgAAZHJzL2Rvd25yZXYueG1sUEsFBgAAAAADAAMAtwAAAPoCAAAAAA==&#10;" strokeweight="1pt"/>
              <v:rect id="Rectangle 253" o:spid="_x0000_s12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qrsvwAAAN0AAAAPAAAAZHJzL2Rvd25yZXYueG1sRE9Ni8Iw&#10;EL0v+B/CCN7WVF2KVqMUQfBqdwWPQzO21WZSk6j1328OgsfH+15tetOKBznfWFYwGScgiEurG64U&#10;/P3uvucgfEDW2FomBS/ysFkPvlaYafvkAz2KUIkYwj5DBXUIXSalL2sy6Me2I47c2TqDIUJXSe3w&#10;GcNNK6dJkkqDDceGGjva1lRei7tRkOeX/ngrFrjzcp64VP/oKj8pNRr2+RJEoD58xG/3XiuYprM4&#10;N76JT0Cu/wEAAP//AwBQSwECLQAUAAYACAAAACEA2+H2y+4AAACFAQAAEwAAAAAAAAAAAAAAAAAA&#10;AAAAW0NvbnRlbnRfVHlwZXNdLnhtbFBLAQItABQABgAIAAAAIQBa9CxbvwAAABUBAAALAAAAAAAA&#10;AAAAAAAAAB8BAABfcmVscy8ucmVsc1BLAQItABQABgAIAAAAIQDZbqrsvwAAAN0AAAAPAAAAAAAA&#10;AAAAAAAAAAcCAABkcnMvZG93bnJldi54bWxQSwUGAAAAAAMAAwC3AAAA8wIAAAAA&#10;" filled="f" stroked="f" strokeweight=".25pt">
                <v:textbox inset="1pt,1pt,1pt,1pt">
                  <w:txbxContent>
                    <w:p w14:paraId="4B610BEA" w14:textId="77777777" w:rsidR="00DC15B8" w:rsidRDefault="00DC15B8">
                      <w:pPr>
                        <w:pStyle w:val="ab"/>
                        <w:jc w:val="center"/>
                        <w:rPr>
                          <w:sz w:val="18"/>
                        </w:rPr>
                      </w:pPr>
                      <w:proofErr w:type="spellStart"/>
                      <w:r>
                        <w:rPr>
                          <w:sz w:val="18"/>
                        </w:rPr>
                        <w:t>Змн</w:t>
                      </w:r>
                      <w:proofErr w:type="spellEnd"/>
                      <w:r>
                        <w:rPr>
                          <w:sz w:val="18"/>
                        </w:rPr>
                        <w:t>.</w:t>
                      </w:r>
                    </w:p>
                  </w:txbxContent>
                </v:textbox>
              </v:rect>
              <v:rect id="Rectangle 254" o:spid="_x0000_s12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g93xAAAAN0AAAAPAAAAZHJzL2Rvd25yZXYueG1sRI/BasMw&#10;EETvgf6D2EJviVw3mMSJEkzB0GudFHpcrI3t1lq5kmq7f18FAjkOM/OG2R9n04uRnO8sK3heJSCI&#10;a6s7bhScT+VyA8IHZI29ZVLwRx6Oh4fFHnNtJ36nsQqNiBD2OSpoQxhyKX3dkkG/sgNx9C7WGQxR&#10;ukZqh1OEm16mSZJJgx3HhRYHem2p/q5+jYKi+Jo/fqotll5uEpfptW6KT6WeHudiByLQHO7hW/tN&#10;K0izly1c38QnIA//AAAA//8DAFBLAQItABQABgAIAAAAIQDb4fbL7gAAAIUBAAATAAAAAAAAAAAA&#10;AAAAAAAAAABbQ29udGVudF9UeXBlc10ueG1sUEsBAi0AFAAGAAgAAAAhAFr0LFu/AAAAFQEAAAsA&#10;AAAAAAAAAAAAAAAAHwEAAF9yZWxzLy5yZWxzUEsBAi0AFAAGAAgAAAAhALYiD3fEAAAA3QAAAA8A&#10;AAAAAAAAAAAAAAAABwIAAGRycy9kb3ducmV2LnhtbFBLBQYAAAAAAwADALcAAAD4AgAAAAA=&#10;" filled="f" stroked="f" strokeweight=".25pt">
                <v:textbox inset="1pt,1pt,1pt,1pt">
                  <w:txbxContent>
                    <w:p w14:paraId="2176DD72"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255" o:spid="_x0000_s13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WXvgAAAN0AAAAPAAAAZHJzL2Rvd25yZXYueG1sRE9Ni8Iw&#10;EL0v+B/CCN7WVJGi1ShlQfBqVfA4NGNbbSY1yWr99+YgeHy879WmN614kPONZQWTcQKCuLS64UrB&#10;8bD9nYPwAVlja5kUvMjDZj34WWGm7ZP39ChCJWII+wwV1CF0mZS+rMmgH9uOOHIX6wyGCF0ltcNn&#10;DDetnCZJKg02HBtq7OivpvJW/BsFeX7tT/digVsv54lL9UxX+Vmp0bDPlyAC9eEr/rh3WsE0ncX9&#10;8U18AnL9BgAA//8DAFBLAQItABQABgAIAAAAIQDb4fbL7gAAAIUBAAATAAAAAAAAAAAAAAAAAAAA&#10;AABbQ29udGVudF9UeXBlc10ueG1sUEsBAi0AFAAGAAgAAAAhAFr0LFu/AAAAFQEAAAsAAAAAAAAA&#10;AAAAAAAAHwEAAF9yZWxzLy5yZWxzUEsBAi0AFAAGAAgAAAAhAH8e1Ze+AAAA3QAAAA8AAAAAAAAA&#10;AAAAAAAABwIAAGRycy9kb3ducmV2LnhtbFBLBQYAAAAAAwADALcAAADyAgAAAAA=&#10;" filled="f" stroked="f" strokeweight=".25pt">
                <v:textbox inset="1pt,1pt,1pt,1pt">
                  <w:txbxContent>
                    <w:p w14:paraId="4E9FA1CC"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256" o:spid="_x0000_s13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AMwgAAAN0AAAAPAAAAZHJzL2Rvd25yZXYueG1sRI9Bi8Iw&#10;FITvwv6H8Ba82VSRol2jlAXBq1XB46N521abl24StfvvN4LgcZiZb5jVZjCduJPzrWUF0yQFQVxZ&#10;3XKt4HjYThYgfEDW2FkmBX/kYbP+GK0w1/bBe7qXoRYRwj5HBU0IfS6lrxoy6BPbE0fvxzqDIUpX&#10;S+3wEeGmk7M0zaTBluNCgz19N1Rdy5tRUBSX4fRbLnHr5SJ1mZ7rujgrNf4cii8QgYbwDr/aO61g&#10;ls2n8HwTn4Bc/wMAAP//AwBQSwECLQAUAAYACAAAACEA2+H2y+4AAACFAQAAEwAAAAAAAAAAAAAA&#10;AAAAAAAAW0NvbnRlbnRfVHlwZXNdLnhtbFBLAQItABQABgAIAAAAIQBa9CxbvwAAABUBAAALAAAA&#10;AAAAAAAAAAAAAB8BAABfcmVscy8ucmVsc1BLAQItABQABgAIAAAAIQAQUnAMwgAAAN0AAAAPAAAA&#10;AAAAAAAAAAAAAAcCAABkcnMvZG93bnJldi54bWxQSwUGAAAAAAMAAwC3AAAA9gIAAAAA&#10;" filled="f" stroked="f" strokeweight=".25pt">
                <v:textbox inset="1pt,1pt,1pt,1pt">
                  <w:txbxContent>
                    <w:p w14:paraId="2019E34E" w14:textId="77777777" w:rsidR="00DC15B8" w:rsidRDefault="00DC15B8">
                      <w:pPr>
                        <w:pStyle w:val="ab"/>
                        <w:jc w:val="center"/>
                        <w:rPr>
                          <w:sz w:val="18"/>
                        </w:rPr>
                      </w:pPr>
                      <w:r>
                        <w:rPr>
                          <w:sz w:val="18"/>
                        </w:rPr>
                        <w:t>Підпис</w:t>
                      </w:r>
                    </w:p>
                  </w:txbxContent>
                </v:textbox>
              </v:rect>
              <v:rect id="Rectangle 257" o:spid="_x0000_s13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O57wwAAAN0AAAAPAAAAZHJzL2Rvd25yZXYueG1sRI/BasMw&#10;EETvhfyD2EButVxjTOpaCaYQyDVuCzku1tZ2a61cSYmdv48KhR6HmXnDVPvFjOJKzg+WFTwlKQji&#10;1uqBOwXvb4fHLQgfkDWOlknBjTzsd6uHCkttZz7RtQmdiBD2JSroQ5hKKX3bk0Gf2Ik4ep/WGQxR&#10;uk5qh3OEm1FmaVpIgwPHhR4neu2p/W4uRkFdfy0fP80zHrzcpq7Que7qs1Kb9VK/gAi0hP/wX/uo&#10;FWRFnsHvm/gE5O4OAAD//wMAUEsBAi0AFAAGAAgAAAAhANvh9svuAAAAhQEAABMAAAAAAAAAAAAA&#10;AAAAAAAAAFtDb250ZW50X1R5cGVzXS54bWxQSwECLQAUAAYACAAAACEAWvQsW78AAAAVAQAACwAA&#10;AAAAAAAAAAAAAAAfAQAAX3JlbHMvLnJlbHNQSwECLQAUAAYACAAAACEA4IDue8MAAADdAAAADwAA&#10;AAAAAAAAAAAAAAAHAgAAZHJzL2Rvd25yZXYueG1sUEsFBgAAAAADAAMAtwAAAPcCAAAAAA==&#10;" filled="f" stroked="f" strokeweight=".25pt">
                <v:textbox inset="1pt,1pt,1pt,1pt">
                  <w:txbxContent>
                    <w:p w14:paraId="423C315C" w14:textId="77777777" w:rsidR="00DC15B8" w:rsidRDefault="00DC15B8">
                      <w:pPr>
                        <w:pStyle w:val="ab"/>
                        <w:jc w:val="center"/>
                        <w:rPr>
                          <w:sz w:val="18"/>
                        </w:rPr>
                      </w:pPr>
                      <w:r>
                        <w:rPr>
                          <w:sz w:val="18"/>
                        </w:rPr>
                        <w:t>Дата</w:t>
                      </w:r>
                    </w:p>
                  </w:txbxContent>
                </v:textbox>
              </v:rect>
              <v:rect id="Rectangle 258" o:spid="_x0000_s13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EvgxAAAAN0AAAAPAAAAZHJzL2Rvd25yZXYueG1sRI/BasMw&#10;EETvhfyD2EBvtZzUGMeJEkwh0GvcFnpcrI3txFq5kho7f18VCj0OM/OG2R1mM4gbOd9bVrBKUhDE&#10;jdU9twre345PBQgfkDUOlknBnTwc9ouHHZbaTnyiWx1aESHsS1TQhTCWUvqmI4M+sSNx9M7WGQxR&#10;ulZqh1OEm0Gu0zSXBnuOCx2O9NJRc62/jYKquswfX/UGj14Wqct1ptvqU6nH5VxtQQSaw3/4r/2q&#10;Fazz7Bl+38QnIPc/AAAA//8DAFBLAQItABQABgAIAAAAIQDb4fbL7gAAAIUBAAATAAAAAAAAAAAA&#10;AAAAAAAAAABbQ29udGVudF9UeXBlc10ueG1sUEsBAi0AFAAGAAgAAAAhAFr0LFu/AAAAFQEAAAsA&#10;AAAAAAAAAAAAAAAAHwEAAF9yZWxzLy5yZWxzUEsBAi0AFAAGAAgAAAAhAI/MS+DEAAAA3QAAAA8A&#10;AAAAAAAAAAAAAAAABwIAAGRycy9kb3ducmV2LnhtbFBLBQYAAAAAAwADALcAAAD4AgAAAAA=&#10;" filled="f" stroked="f" strokeweight=".25pt">
                <v:textbox inset="1pt,1pt,1pt,1pt">
                  <w:txbxContent>
                    <w:p w14:paraId="69656080"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259" o:spid="_x0000_s13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OUwwAAAN0AAAAPAAAAZHJzL2Rvd25yZXYueG1sRI/BasMw&#10;EETvhfyD2EButdxgTOpaCaYQyDVuCzku1tZ2a61cSbGdv48KhR6HmXnDlIfFDGIi53vLCp6SFARx&#10;Y3XPrYL3t+PjDoQPyBoHy6TgRh4O+9VDiYW2M59pqkMrIoR9gQq6EMZCSt90ZNAndiSO3qd1BkOU&#10;rpXa4RzhZpDbNM2lwZ7jQocjvXbUfNdXo6CqvpaPn/oZj17uUpfrTLfVRanNeqleQARawn/4r33S&#10;CrZ5lsHvm/gE5P4OAAD//wMAUEsBAi0AFAAGAAgAAAAhANvh9svuAAAAhQEAABMAAAAAAAAAAAAA&#10;AAAAAAAAAFtDb250ZW50X1R5cGVzXS54bWxQSwECLQAUAAYACAAAACEAWvQsW78AAAAVAQAACwAA&#10;AAAAAAAAAAAAAAAfAQAAX3JlbHMvLnJlbHNQSwECLQAUAAYACAAAACEAACXTlMMAAADdAAAADwAA&#10;AAAAAAAAAAAAAAAHAgAAZHJzL2Rvd25yZXYueG1sUEsFBgAAAAADAAMAtwAAAPcCAAAAAA==&#10;" filled="f" stroked="f" strokeweight=".25pt">
                <v:textbox inset="1pt,1pt,1pt,1pt">
                  <w:txbxContent>
                    <w:p w14:paraId="71DAA6F4"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67</w:t>
                      </w:r>
                      <w:r>
                        <w:rPr>
                          <w:sz w:val="24"/>
                        </w:rPr>
                        <w:fldChar w:fldCharType="end"/>
                      </w:r>
                    </w:p>
                  </w:txbxContent>
                </v:textbox>
              </v:rect>
              <v:rect id="Rectangle 260" o:spid="_x0000_s13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XYPwgAAAN0AAAAPAAAAZHJzL2Rvd25yZXYueG1sRI9Bi8Iw&#10;FITvC/6H8ARva6po0WqUIgh7te7CHh/Ns602LzXJav33RhD2OMzMN8x625tW3Mj5xrKCyTgBQVxa&#10;3XCl4Pu4/1yA8AFZY2uZFDzIw3Yz+Fhjpu2dD3QrQiUihH2GCuoQukxKX9Zk0I9tRxy9k3UGQ5Su&#10;ktrhPcJNK6dJkkqDDceFGjva1VReij+jIM/P/c+1WOLey0XiUj3TVf6r1GjY5ysQgfrwH363v7SC&#10;aTqbw+tNfAJy8wQAAP//AwBQSwECLQAUAAYACAAAACEA2+H2y+4AAACFAQAAEwAAAAAAAAAAAAAA&#10;AAAAAAAAW0NvbnRlbnRfVHlwZXNdLnhtbFBLAQItABQABgAIAAAAIQBa9CxbvwAAABUBAAALAAAA&#10;AAAAAAAAAAAAAB8BAABfcmVscy8ucmVsc1BLAQItABQABgAIAAAAIQBvaXYPwgAAAN0AAAAPAAAA&#10;AAAAAAAAAAAAAAcCAABkcnMvZG93bnJldi54bWxQSwUGAAAAAAMAAwC3AAAA9gIAAAAA&#10;" filled="f" stroked="f" strokeweight=".25pt">
                <v:textbox inset="1pt,1pt,1pt,1pt">
                  <w:txbxContent>
                    <w:p w14:paraId="7FB539A6" w14:textId="77777777" w:rsidR="00DC15B8" w:rsidRPr="000F536D" w:rsidRDefault="00DC15B8" w:rsidP="00D33828">
                      <w:pPr>
                        <w:pStyle w:val="ab"/>
                        <w:jc w:val="center"/>
                        <w:rPr>
                          <w:rFonts w:ascii="Times New Roman" w:hAnsi="Times New Roman"/>
                        </w:rPr>
                      </w:pPr>
                      <w:r>
                        <w:rPr>
                          <w:rFonts w:ascii="Times New Roman" w:hAnsi="Times New Roman"/>
                        </w:rPr>
                        <w:t>Розділ 3</w:t>
                      </w:r>
                    </w:p>
                    <w:p w14:paraId="6671865F" w14:textId="77777777" w:rsidR="00DC15B8" w:rsidRDefault="00DC15B8">
                      <w:pPr>
                        <w:pStyle w:val="ab"/>
                        <w:jc w:val="center"/>
                      </w:pPr>
                    </w:p>
                  </w:txbxContent>
                </v:textbox>
              </v:rect>
              <w10:wrap anchorx="page" anchory="page"/>
              <w10:anchorlock/>
            </v:group>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1469" w14:textId="77777777" w:rsidR="00DC15B8" w:rsidRDefault="00DC15B8">
    <w:pPr>
      <w:pStyle w:val="a7"/>
    </w:pPr>
    <w:r>
      <w:rPr>
        <w:noProof/>
        <w:sz w:val="20"/>
        <w:lang w:eastAsia="ru-RU"/>
      </w:rPr>
      <mc:AlternateContent>
        <mc:Choice Requires="wpg">
          <w:drawing>
            <wp:anchor distT="0" distB="0" distL="114300" distR="114300" simplePos="0" relativeHeight="251673600" behindDoc="0" locked="1" layoutInCell="0" allowOverlap="1" wp14:anchorId="1663AE94" wp14:editId="00714818">
              <wp:simplePos x="0" y="0"/>
              <wp:positionH relativeFrom="page">
                <wp:posOffset>720090</wp:posOffset>
              </wp:positionH>
              <wp:positionV relativeFrom="page">
                <wp:posOffset>252095</wp:posOffset>
              </wp:positionV>
              <wp:extent cx="6588760" cy="10189210"/>
              <wp:effectExtent l="15240" t="13970" r="15875" b="17145"/>
              <wp:wrapNone/>
              <wp:docPr id="2666" name="Группа 26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667" name="Rectangle 26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668" name="Line 26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69" name="Line 26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0" name="Line 26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1" name="Line 26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2" name="Line 26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3" name="Line 26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4" name="Line 26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5" name="Line 27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6" name="Line 27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77" name="Rectangle 27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D53BE7"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678" name="Rectangle 27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D90B7F"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679" name="Rectangle 27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F4E5A5"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680" name="Rectangle 27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93D4F1"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681" name="Rectangle 27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AB9478"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682" name="Rectangle 27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B3EDFD"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683" name="Rectangle 27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6158C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68</w:t>
                            </w:r>
                            <w:r>
                              <w:rPr>
                                <w:sz w:val="18"/>
                              </w:rPr>
                              <w:fldChar w:fldCharType="end"/>
                            </w:r>
                          </w:p>
                        </w:txbxContent>
                      </wps:txbx>
                      <wps:bodyPr rot="0" vert="horz" wrap="square" lIns="12700" tIns="12700" rIns="12700" bIns="12700" anchor="t" anchorCtr="0" upright="1">
                        <a:noAutofit/>
                      </wps:bodyPr>
                    </wps:wsp>
                    <wps:wsp>
                      <wps:cNvPr id="2684" name="Rectangle 27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D9C586" w14:textId="3D999028" w:rsidR="00DC15B8"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4</w:t>
                            </w:r>
                          </w:p>
                        </w:txbxContent>
                      </wps:txbx>
                      <wps:bodyPr rot="0" vert="horz" wrap="square" lIns="12700" tIns="12700" rIns="12700" bIns="12700" anchor="t" anchorCtr="0" upright="1">
                        <a:noAutofit/>
                      </wps:bodyPr>
                    </wps:wsp>
                    <wps:wsp>
                      <wps:cNvPr id="2685" name="Line 28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86" name="Line 28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87" name="Line 28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88" name="Line 28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89" name="Line 28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2690" name="Group 285"/>
                      <wpg:cNvGrpSpPr>
                        <a:grpSpLocks/>
                      </wpg:cNvGrpSpPr>
                      <wpg:grpSpPr bwMode="auto">
                        <a:xfrm>
                          <a:off x="39" y="18267"/>
                          <a:ext cx="4801" cy="310"/>
                          <a:chOff x="0" y="0"/>
                          <a:chExt cx="19999" cy="20000"/>
                        </a:xfrm>
                      </wpg:grpSpPr>
                      <wps:wsp>
                        <wps:cNvPr id="2691" name="Rectangle 28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919D481"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2692" name="Rectangle 28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607A5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50426553" w14:textId="77777777" w:rsidR="00953BF9" w:rsidRDefault="00953BF9" w:rsidP="00953BF9">
                              <w:pPr>
                                <w:pStyle w:val="ab"/>
                                <w:rPr>
                                  <w:rFonts w:ascii="Journal" w:hAnsi="Journal"/>
                                  <w:sz w:val="18"/>
                                </w:rPr>
                              </w:pPr>
                            </w:p>
                            <w:p w14:paraId="1E35F573" w14:textId="77777777" w:rsidR="00953BF9" w:rsidRPr="004353C5" w:rsidRDefault="00953BF9" w:rsidP="00953BF9">
                              <w:pPr>
                                <w:pStyle w:val="ab"/>
                                <w:rPr>
                                  <w:rFonts w:ascii="Times New Roman" w:hAnsi="Times New Roman" w:cs="Times New Roman"/>
                                  <w:sz w:val="18"/>
                                  <w:lang w:val="ru-RU"/>
                                </w:rPr>
                              </w:pPr>
                            </w:p>
                            <w:p w14:paraId="4F38B7E8" w14:textId="39A314C4"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693" name="Group 288"/>
                      <wpg:cNvGrpSpPr>
                        <a:grpSpLocks/>
                      </wpg:cNvGrpSpPr>
                      <wpg:grpSpPr bwMode="auto">
                        <a:xfrm>
                          <a:off x="39" y="18614"/>
                          <a:ext cx="4801" cy="309"/>
                          <a:chOff x="0" y="0"/>
                          <a:chExt cx="19999" cy="20000"/>
                        </a:xfrm>
                      </wpg:grpSpPr>
                      <wps:wsp>
                        <wps:cNvPr id="2694" name="Rectangle 28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79F4A8"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2695" name="Rectangle 29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C755B5" w14:textId="77777777" w:rsidR="00DC15B8" w:rsidRDefault="00DC15B8">
                              <w:pPr>
                                <w:pStyle w:val="ab"/>
                                <w:rPr>
                                  <w:rFonts w:ascii="Journal" w:hAnsi="Journal"/>
                                  <w:sz w:val="18"/>
                                </w:rPr>
                              </w:pPr>
                              <w:r>
                                <w:rPr>
                                  <w:sz w:val="18"/>
                                </w:rPr>
                                <w:t>Хворост В.В.</w:t>
                              </w:r>
                            </w:p>
                          </w:txbxContent>
                        </wps:txbx>
                        <wps:bodyPr rot="0" vert="horz" wrap="square" lIns="12700" tIns="12700" rIns="12700" bIns="12700" anchor="t" anchorCtr="0" upright="1">
                          <a:noAutofit/>
                        </wps:bodyPr>
                      </wps:wsp>
                    </wpg:grpSp>
                    <wpg:grpSp>
                      <wpg:cNvPr id="2696" name="Group 291"/>
                      <wpg:cNvGrpSpPr>
                        <a:grpSpLocks/>
                      </wpg:cNvGrpSpPr>
                      <wpg:grpSpPr bwMode="auto">
                        <a:xfrm>
                          <a:off x="39" y="18969"/>
                          <a:ext cx="4801" cy="309"/>
                          <a:chOff x="0" y="0"/>
                          <a:chExt cx="19999" cy="20000"/>
                        </a:xfrm>
                      </wpg:grpSpPr>
                      <wps:wsp>
                        <wps:cNvPr id="2697" name="Rectangle 29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C305DD"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2698" name="Rectangle 29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3C641B"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699" name="Group 294"/>
                      <wpg:cNvGrpSpPr>
                        <a:grpSpLocks/>
                      </wpg:cNvGrpSpPr>
                      <wpg:grpSpPr bwMode="auto">
                        <a:xfrm>
                          <a:off x="39" y="19314"/>
                          <a:ext cx="4801" cy="310"/>
                          <a:chOff x="0" y="0"/>
                          <a:chExt cx="19999" cy="20000"/>
                        </a:xfrm>
                      </wpg:grpSpPr>
                      <wps:wsp>
                        <wps:cNvPr id="2700" name="Rectangle 29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659C663" w14:textId="77777777" w:rsidR="00DC15B8" w:rsidRDefault="00DC15B8">
                              <w:pPr>
                                <w:pStyle w:val="ab"/>
                                <w:rPr>
                                  <w:sz w:val="18"/>
                                </w:rPr>
                              </w:pPr>
                              <w:r>
                                <w:rPr>
                                  <w:sz w:val="18"/>
                                </w:rPr>
                                <w:t xml:space="preserve"> Н. Контр.</w:t>
                              </w:r>
                            </w:p>
                          </w:txbxContent>
                        </wps:txbx>
                        <wps:bodyPr rot="0" vert="horz" wrap="square" lIns="12700" tIns="12700" rIns="12700" bIns="12700" anchor="t" anchorCtr="0" upright="1">
                          <a:noAutofit/>
                        </wps:bodyPr>
                      </wps:wsp>
                      <wps:wsp>
                        <wps:cNvPr id="2701" name="Rectangle 29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65FEF1" w14:textId="77777777" w:rsidR="00DC15B8" w:rsidRDefault="00DC15B8">
                              <w:pPr>
                                <w:pStyle w:val="ab"/>
                                <w:rPr>
                                  <w:rFonts w:ascii="Journal" w:hAnsi="Journal"/>
                                  <w:sz w:val="18"/>
                                </w:rPr>
                              </w:pPr>
                            </w:p>
                          </w:txbxContent>
                        </wps:txbx>
                        <wps:bodyPr rot="0" vert="horz" wrap="square" lIns="12700" tIns="12700" rIns="12700" bIns="12700" anchor="t" anchorCtr="0" upright="1">
                          <a:noAutofit/>
                        </wps:bodyPr>
                      </wps:wsp>
                    </wpg:grpSp>
                    <wpg:grpSp>
                      <wpg:cNvPr id="2702" name="Group 297"/>
                      <wpg:cNvGrpSpPr>
                        <a:grpSpLocks/>
                      </wpg:cNvGrpSpPr>
                      <wpg:grpSpPr bwMode="auto">
                        <a:xfrm>
                          <a:off x="39" y="19660"/>
                          <a:ext cx="4801" cy="309"/>
                          <a:chOff x="0" y="0"/>
                          <a:chExt cx="19999" cy="20000"/>
                        </a:xfrm>
                      </wpg:grpSpPr>
                      <wps:wsp>
                        <wps:cNvPr id="2703" name="Rectangle 29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4A181C"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wps:txbx>
                        <wps:bodyPr rot="0" vert="horz" wrap="square" lIns="12700" tIns="12700" rIns="12700" bIns="12700" anchor="t" anchorCtr="0" upright="1">
                          <a:noAutofit/>
                        </wps:bodyPr>
                      </wps:wsp>
                      <wps:wsp>
                        <wps:cNvPr id="2704" name="Rectangle 29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FA5AA5" w14:textId="777720D9" w:rsidR="00DC15B8" w:rsidRDefault="00C02D15">
                              <w:pPr>
                                <w:pStyle w:val="ab"/>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2705" name="Line 30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06" name="Rectangle 30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695288" w14:textId="0F92BCED" w:rsidR="00DC15B8" w:rsidRPr="00953BF9" w:rsidRDefault="00953BF9" w:rsidP="00D33828">
                            <w:pPr>
                              <w:pStyle w:val="ab"/>
                              <w:jc w:val="center"/>
                              <w:rPr>
                                <w:rFonts w:ascii="Times New Roman" w:hAnsi="Times New Roman" w:cs="Times New Roman"/>
                                <w:sz w:val="16"/>
                              </w:rPr>
                            </w:pPr>
                            <w:r w:rsidRPr="00953BF9">
                              <w:rPr>
                                <w:rFonts w:ascii="Times New Roman" w:eastAsia="Calibri" w:hAnsi="Times New Roman" w:cs="Times New Roman"/>
                              </w:rPr>
                              <w:t>Технологічне забезпечення будівельного процесу</w:t>
                            </w:r>
                          </w:p>
                        </w:txbxContent>
                      </wps:txbx>
                      <wps:bodyPr rot="0" vert="horz" wrap="square" lIns="12700" tIns="12700" rIns="12700" bIns="12700" anchor="t" anchorCtr="0" upright="1">
                        <a:noAutofit/>
                      </wps:bodyPr>
                    </wps:wsp>
                    <wps:wsp>
                      <wps:cNvPr id="2707" name="Line 30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08" name="Line 30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09" name="Line 30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10" name="Rectangle 30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14265E" w14:textId="77777777" w:rsidR="00DC15B8" w:rsidRDefault="00DC15B8">
                            <w:pPr>
                              <w:pStyle w:val="ab"/>
                              <w:jc w:val="center"/>
                              <w:rPr>
                                <w:sz w:val="18"/>
                              </w:rPr>
                            </w:pPr>
                            <w:r>
                              <w:rPr>
                                <w:sz w:val="18"/>
                              </w:rPr>
                              <w:t>Літ.</w:t>
                            </w:r>
                          </w:p>
                        </w:txbxContent>
                      </wps:txbx>
                      <wps:bodyPr rot="0" vert="horz" wrap="square" lIns="12700" tIns="12700" rIns="12700" bIns="12700" anchor="t" anchorCtr="0" upright="1">
                        <a:noAutofit/>
                      </wps:bodyPr>
                    </wps:wsp>
                    <wps:wsp>
                      <wps:cNvPr id="2711" name="Rectangle 30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99F9EB0" w14:textId="03CDFD84" w:rsidR="00DC15B8" w:rsidRDefault="00C859B8">
                            <w:pPr>
                              <w:pStyle w:val="ab"/>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2712" name="Rectangle 30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CD64F3" w14:textId="140CD301" w:rsidR="00DC15B8" w:rsidRDefault="00C859B8">
                            <w:pPr>
                              <w:pStyle w:val="ab"/>
                              <w:jc w:val="center"/>
                              <w:rPr>
                                <w:sz w:val="18"/>
                              </w:rPr>
                            </w:pPr>
                            <w:r>
                              <w:rPr>
                                <w:sz w:val="18"/>
                              </w:rPr>
                              <w:t>10</w:t>
                            </w:r>
                          </w:p>
                        </w:txbxContent>
                      </wps:txbx>
                      <wps:bodyPr rot="0" vert="horz" wrap="square" lIns="12700" tIns="12700" rIns="12700" bIns="12700" anchor="t" anchorCtr="0" upright="1">
                        <a:noAutofit/>
                      </wps:bodyPr>
                    </wps:wsp>
                    <wps:wsp>
                      <wps:cNvPr id="2713" name="Line 30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14" name="Line 30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15" name="Rectangle 31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6237D0" w14:textId="7BBDC107" w:rsidR="00DC15B8" w:rsidRPr="00D33828" w:rsidRDefault="00DC15B8" w:rsidP="00D33828">
                            <w:pPr>
                              <w:pStyle w:val="ab"/>
                              <w:jc w:val="center"/>
                              <w:rPr>
                                <w:rFonts w:ascii="Times New Roman" w:hAnsi="Times New Roman"/>
                              </w:rPr>
                            </w:pPr>
                            <w:r>
                              <w:rPr>
                                <w:rFonts w:ascii="Times New Roman" w:hAnsi="Times New Roman"/>
                              </w:rPr>
                              <w:t>ГБ-</w:t>
                            </w:r>
                            <w:r w:rsidR="008D5EFF">
                              <w:rPr>
                                <w:rFonts w:ascii="Times New Roman" w:hAnsi="Times New Roman"/>
                              </w:rPr>
                              <w:t>2</w:t>
                            </w:r>
                            <w:r w:rsidR="00953BF9">
                              <w:rPr>
                                <w:rFonts w:ascii="Times New Roman" w:hAnsi="Times New Roman"/>
                              </w:rPr>
                              <w:t>4</w:t>
                            </w:r>
                            <w:r>
                              <w:rPr>
                                <w:rFonts w:ascii="Times New Roman" w:hAnsi="Times New Roman"/>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3AE94" id="Группа 2666" o:spid="_x0000_s1306" style="position:absolute;left:0;text-align:left;margin-left:56.7pt;margin-top:19.85pt;width:518.8pt;height:802.3pt;z-index:25167360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mC7AgAADpmAAAOAAAAZHJzL2Uyb0RvYy54bWzsXVmO20YQ/Q+QOxD8j8VuLk0K1hjGeEEA&#10;JzFi5wAcipKIUKRCckYz+TKQI+QiuUGuYN8o1QuLiyR7NnVEmzYwEEWJanW9el31qpp6+ux6nRpX&#10;cVEmeTYzyRPLNOIsyudJtpyZv71/9YNvGmUVZvMwzbN4Zt7Epfns7Pvvnm4305jmqzydx4UBF8nK&#10;6XYzM1dVtZlOJmW0itdh+STfxBmcXOTFOqzgsFhO5kW4hauv0wm1LG+yzYv5psijuCzh2RfypHkm&#10;rr9YxFH1y2JRxpWRzkwYWyX+FuLvBf87OXsaTpdFuFklkRpGeI9RrMMkgw/FS70Iq9C4LJKdS62T&#10;qMjLfFE9ifL1JF8skigW3wG+DbF63+Z1kV9uxHdZTrfLDU4TTG1vnu592ejnq7eFkcxnJvU8zzSy&#10;cA1W+vj3pw+f/vr4L/z/xxAnYJ62m+UUXv662LzbvC3kl4WHb/Lo9xJOT/rn+fFSvti42P6Uz+HC&#10;4WWVi3m6XhRrfgmYAeNamOMGzRFfV0YET3qu7zMPrBbBOWIRP6BEWSxagVl33hitXqq3AjQs9Ub5&#10;kA8wnMpPFSNVI+NfC5BXNpNbPmxy363CTSxsVvLZaiaX1ZP7K4AyzJZpDDNLOQD5COCl9ayWckqN&#10;LD9fwevi50WRb1dxOIeREf56GH/rDfygBIPcb44/O1HhdFOU1es4Xxv8wcwsYOjCfOHVm7KSc1q/&#10;hFszy18laQrPh9M0M7YAKtcBO/DjMk+TOT8rDorlxXlaGFchd0vxT3yx3svWSQXkkCbrmenji8Ip&#10;n4uX2Vx8TBUmqXwM5k0zfvFYuL0aXz07cpYv8vkNzFSRSx4A3oIHq7z40zS2wAEzs/zjMixi00h/&#10;zGC2A+I4nDTEgeMyCgdF+8xF+0yYRXCpmVmZhnx4XkmiudwUyXIFn0TETGT5c/CCRSLmj49PjkrZ&#10;FaCoD5NAztLh3yQZh6PdguN5Jp08us6UkyMiBcbf32zAoTuAlG+pp/yLgAwC2zS4azPii08G29X+&#10;Wzu97Stg1IRRw00hMoWBa0QkELIC3kNBWPuxVnsHPXs7Wu0N5K3MzXrmJkHgAT8Knh/tzQOfOy3o&#10;h9YcBhPe8W9Xq70p8SGikA4eiJVux8EpC9ho8MczOOkZ3NNqcCcgwDCjwfWt4Iz2DC68ia/AEFAe&#10;fwX3XBdoezS4RoNDyNShdBEfaTM481xcxA/EbEDpgnUw3drJIsaYbU+uf3ANd3oGD7RSOnF9B7IE&#10;7uI+tcVnN4s4DI2HbB7E8TIXHIP024s7Bw3udg0OQRxMrjYPr4P0gEqrNtZmHoXwghtcxHKP6N+E&#10;sgeoBMPOyRiKbjIHZyKj1m9uzxGsvc/cMsev1bOH0/k3be59MiBEcY2LH1sGdIG1RcQWkF5O5sOK&#10;LvzbtgTRH/bwO+mAXJNDYfA2Kl11fXEtJGlCUaC4o3InIaaUO3UglTt1IJU7dTA85Y6hctdSk6Wq&#10;oqjj2DAilgurwX4gEVKL76eDJJQ+RiR16hIMNcE2ktDvNNQlKOXa334kURdAfWKchJrKiKQOknxU&#10;G9tIQr/TgCQn4CvYfiQR11bpyulwEoo1I5K6SEIZs40k9DsNSPI862CYBIsbIJ3nQaeDJFSBRiR1&#10;kYT6aBtJ6HcakERcyKQlKfnUFXZqciziMMj2TwtKqC+NUOpCCZXXNpTQ8TRDyaP9EmoDJdkk8/9n&#10;bzYqVyOUulCCtUWK+G0ooeNpgBITfVUiUnJ8oe+0SIkCZ0lWctgXqrPFXRqCHiAE2KiKjVDqQqmn&#10;FkMQ3khJxy8AgoQk4m2oDfT5aGzpeEiP5qHqAO+oaNf/pPNqk4spwE2wht9njaY68Nhy8cN6CIdd&#10;HfBRLpbVAb+tFGtw77rY69KxOqChSdhHWVeZW5CqNu+ua39+INsum5jgeN4tJXjRFHyPDuGBezdq&#10;r8rcbdlVn3f7br+V45szt9qpwOvsYpMDtu0HKGqKzRgG9ZWgeby9ENBloWIq0MUhmGu80PEtVYG3&#10;ZY4XTr+0EQI6awMVzJ/IRohgn7gHYU0Tth67dCUXNbWTpO44930XQivR3cC3GvDhnEAGjcv9mPZ0&#10;0h5oJ97NoCFY0geigEIEzP20hyNiwW6G0wMSBhJDAVKzSUuSstivtYefUZWr+Vkpchr42SNivd7L&#10;z7KDYpD8vE+c8nWKUwPiZwzYhuJWPJfQkMgEKEu1FE6IpUZ+lps1ZUNn0+hkY5l8KEC6LT+jXqX4&#10;GcI/AQIN/Bx4grW+Nn5GSajtWhgoaigeDIifMa0Yilvp4mcUmtogwiBRA4gGFj9jajEUIN2Wn1GC&#10;qvlZhTTH5+fA/kz8PFh9g+9k2E1NIR7SF/oMiJ+xfWIobqWHnxnX+XY6BOS+OlUNOLZINjB+xvx0&#10;KEC6HT8zC4Wump/VSqSBn6EJkrPW1xU/MwsVo3bog0SkIfQZDj/D3W/UsjUUt9LFz/tEMii06Fvk&#10;h8XPzuD6t7r8rEM0YxaKZqIcbMsqlFrvNZSDHWpBWsjbe3a3esMyxGtjhElKOFwaS8cbMu3eyO9A&#10;NxezUB1r1iIbYj99NMIYbzESNt9JxzzKy2zC7N6p7Ah1UOgaV6R2RZRZKAsq8sCJgohGC3nwuwMI&#10;ILmyENvEjS4DJVYCiUN7JI/HuLsX42TdagW1IbBteEOLxeu7PUG/WE9pbywuYDha/HEsjmKd8nEs&#10;P+rxcebgYrFzLxjIqvhKMd4LRt25+FEMzhsy+zKQDWFi4+fHloGIQ3ktV/D6vu1rkAdxs5/MTkgH&#10;SXCMDzrxAdmjKNoQf2qEEnNhO9EBKFGbwrnTghKy6wilLpRQk2xnLVgh06CgEebyNlLBSh4RLt9E&#10;mwAl1cl5OqyElD1CqQslFGNVRNPWYXXEsMytVzc3EP7ewpHio0e/BfU3vOWBQcm3m7S0NVMNBne5&#10;vKLSVFmUHQ0uf3vjOL97wAiKmq3FQlb3NVUyWyFsQEGkgIinsbnLlS0Rd/Bb/cOpw6lqoWmvs7wR&#10;H5+coSwWQiuHHygRs6d+TIX/Akr7GB63f/Ll7D8AAAD//wMAUEsDBBQABgAIAAAAIQCMQ7bK4QAA&#10;AAwBAAAPAAAAZHJzL2Rvd25yZXYueG1sTI9NS8NAEIbvgv9hGcGb3axJq8ZsSinqqRRsBfE2TaZJ&#10;aHY3ZLdJ+u+dnvQ2L/PwfmTLybRioN43zmpQswgE2cKVja00fO3fH55B+IC2xNZZ0nAhD8v89ibD&#10;tHSj/aRhFyrBJtanqKEOoUul9EVNBv3MdWT5d3S9wcCyr2TZ48jmppWPUbSQBhvLCTV2tK6pOO3O&#10;RsPHiOMqVm/D5nRcX3728+33RpHW93fT6hVEoCn8wXCtz9Uh504Hd7alFy1rFSeMaohfnkBcATVX&#10;vO7A1yJJYpB5Jv+PyH8BAAD//wMAUEsBAi0AFAAGAAgAAAAhALaDOJL+AAAA4QEAABMAAAAAAAAA&#10;AAAAAAAAAAAAAFtDb250ZW50X1R5cGVzXS54bWxQSwECLQAUAAYACAAAACEAOP0h/9YAAACUAQAA&#10;CwAAAAAAAAAAAAAAAAAvAQAAX3JlbHMvLnJlbHNQSwECLQAUAAYACAAAACEAN/oZguwIAAA6ZgAA&#10;DgAAAAAAAAAAAAAAAAAuAgAAZHJzL2Uyb0RvYy54bWxQSwECLQAUAAYACAAAACEAjEO2yuEAAAAM&#10;AQAADwAAAAAAAAAAAAAAAABGCwAAZHJzL2Rvd25yZXYueG1sUEsFBgAAAAAEAAQA8wAAAFQMAAAA&#10;AA==&#10;" o:allowincell="f">
              <v:rect id="Rectangle 262" o:spid="_x0000_s13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RdxAAAAN0AAAAPAAAAZHJzL2Rvd25yZXYueG1sRI9Bi8Iw&#10;FITvC/6H8ARva6qH7lqNUheEPYlWf8CjebbF5qU2sa3+erMg7HGYmW+Y1WYwteiodZVlBbNpBII4&#10;t7riQsH5tPv8BuE8ssbaMil4kIPNevSxwkTbno/UZb4QAcIuQQWl900ipctLMuimtiEO3sW2Bn2Q&#10;bSF1i32Am1rOoyiWBisOCyU29FNSfs3uRsHVD90+LbLnbnHeLvLDNu3vt1SpyXhIlyA8Df4//G7/&#10;agXzOP6CvzfhCcj1CwAA//8DAFBLAQItABQABgAIAAAAIQDb4fbL7gAAAIUBAAATAAAAAAAAAAAA&#10;AAAAAAAAAABbQ29udGVudF9UeXBlc10ueG1sUEsBAi0AFAAGAAgAAAAhAFr0LFu/AAAAFQEAAAsA&#10;AAAAAAAAAAAAAAAAHwEAAF9yZWxzLy5yZWxzUEsBAi0AFAAGAAgAAAAhAHM8VF3EAAAA3QAAAA8A&#10;AAAAAAAAAAAAAAAABwIAAGRycy9kb3ducmV2LnhtbFBLBQYAAAAAAwADALcAAAD4AgAAAAA=&#10;" filled="f" strokeweight="2pt"/>
              <v:line id="Line 263" o:spid="_x0000_s130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WaHvgAAAN0AAAAPAAAAZHJzL2Rvd25yZXYueG1sRE+9CsIw&#10;EN4F3yGc4KapgkWqUUSouInVpdvZnG2xuZQman17MwiOH9//etubRryoc7VlBbNpBIK4sLrmUsH1&#10;kk6WIJxH1thYJgUfcrDdDAdrTLR985lemS9FCGGXoILK+zaR0hUVGXRT2xIH7m47gz7ArpS6w3cI&#10;N42cR1EsDdYcGipsaV9R8cieRsEjvy7Sw2mvL02207cy9fntrpUaj/rdCoSn3v/FP/dRK5jHcZgb&#10;3oQnIDdfAAAA//8DAFBLAQItABQABgAIAAAAIQDb4fbL7gAAAIUBAAATAAAAAAAAAAAAAAAAAAAA&#10;AABbQ29udGVudF9UeXBlc10ueG1sUEsBAi0AFAAGAAgAAAAhAFr0LFu/AAAAFQEAAAsAAAAAAAAA&#10;AAAAAAAAHwEAAF9yZWxzLy5yZWxzUEsBAi0AFAAGAAgAAAAhAG2RZoe+AAAA3QAAAA8AAAAAAAAA&#10;AAAAAAAABwIAAGRycy9kb3ducmV2LnhtbFBLBQYAAAAAAwADALcAAADyAgAAAAA=&#10;" strokeweight="2pt"/>
              <v:line id="Line 264" o:spid="_x0000_s130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cMcwwAAAN0AAAAPAAAAZHJzL2Rvd25yZXYueG1sRI9Bi8Iw&#10;FITvC/6H8ARva6pg0WoUESreFmsv3p7Nsy02L6WJWv+9WRA8DjPzDbPa9KYRD+pcbVnBZByBIC6s&#10;rrlUkJ/S3zkI55E1NpZJwYscbNaDnxUm2j75SI/MlyJA2CWooPK+TaR0RUUG3di2xMG72s6gD7Ir&#10;pe7wGeCmkdMoiqXBmsNChS3tKipu2d0ouJ3zWbr/2+lTk231pUz9+XLVSo2G/XYJwlPvv+FP+6AV&#10;TON4Af9vwhOQ6zcAAAD//wMAUEsBAi0AFAAGAAgAAAAhANvh9svuAAAAhQEAABMAAAAAAAAAAAAA&#10;AAAAAAAAAFtDb250ZW50X1R5cGVzXS54bWxQSwECLQAUAAYACAAAACEAWvQsW78AAAAVAQAACwAA&#10;AAAAAAAAAAAAAAAfAQAAX3JlbHMvLnJlbHNQSwECLQAUAAYACAAAACEAAt3DHMMAAADdAAAADwAA&#10;AAAAAAAAAAAAAAAHAgAAZHJzL2Rvd25yZXYueG1sUEsFBgAAAAADAAMAtwAAAPcCAAAAAA==&#10;" strokeweight="2pt"/>
              <v:line id="Line 265" o:spid="_x0000_s131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vxcvgAAAN0AAAAPAAAAZHJzL2Rvd25yZXYueG1sRE+7CsIw&#10;FN0F/yFcwU1TBR9Uo4hQcRNrF7drc22LzU1pota/N4PgeDjv9bYztXhR6yrLCibjCARxbnXFhYLs&#10;koyWIJxH1lhbJgUfcrDd9HtrjLV985leqS9ECGEXo4LS+yaW0uUlGXRj2xAH7m5bgz7AtpC6xXcI&#10;N7WcRtFcGqw4NJTY0L6k/JE+jYLHNZslh9NeX+p0p29F4q+3u1ZqOOh2KxCeOv8X/9xHrWA6X4T9&#10;4U14AnLzBQAA//8DAFBLAQItABQABgAIAAAAIQDb4fbL7gAAAIUBAAATAAAAAAAAAAAAAAAAAAAA&#10;AABbQ29udGVudF9UeXBlc10ueG1sUEsBAi0AFAAGAAgAAAAhAFr0LFu/AAAAFQEAAAsAAAAAAAAA&#10;AAAAAAAAHwEAAF9yZWxzLy5yZWxzUEsBAi0AFAAGAAgAAAAhABY+/Fy+AAAA3QAAAA8AAAAAAAAA&#10;AAAAAAAABwIAAGRycy9kb3ducmV2LnhtbFBLBQYAAAAAAwADALcAAADyAgAAAAA=&#10;" strokeweight="2pt"/>
              <v:line id="Line 266" o:spid="_x0000_s131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lnHwQAAAN0AAAAPAAAAZHJzL2Rvd25yZXYueG1sRI/NCsIw&#10;EITvgu8QVvCmqYI/VKOIUPEmVi/e1mZti82mNFHr2xtB8DjMzDfMct2aSjypcaVlBaNhBII4s7rk&#10;XMH5lAzmIJxH1lhZJgVvcrBedTtLjLV98ZGeqc9FgLCLUUHhfR1L6bKCDLqhrYmDd7ONQR9kk0vd&#10;4CvATSXHUTSVBksOCwXWtC0ou6cPo+B+OU+S3WGrT1W60dc88ZfrTSvV77WbBQhPrf+Hf+29VjCe&#10;zkbwfROegFx9AAAA//8DAFBLAQItABQABgAIAAAAIQDb4fbL7gAAAIUBAAATAAAAAAAAAAAAAAAA&#10;AAAAAABbQ29udGVudF9UeXBlc10ueG1sUEsBAi0AFAAGAAgAAAAhAFr0LFu/AAAAFQEAAAsAAAAA&#10;AAAAAAAAAAAAHwEAAF9yZWxzLy5yZWxzUEsBAi0AFAAGAAgAAAAhAHlyWcfBAAAA3QAAAA8AAAAA&#10;AAAAAAAAAAAABwIAAGRycy9kb3ducmV2LnhtbFBLBQYAAAAAAwADALcAAAD1AgAAAAA=&#10;" strokeweight="2pt"/>
              <v:line id="Line 267" o:spid="_x0000_s131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MewwwAAAN0AAAAPAAAAZHJzL2Rvd25yZXYueG1sRI/NqsIw&#10;FIT3F3yHcAR319SCP1SjiFBxd7F24+7YHNtic1KaqPXtzQXB5TAz3zCrTW8a8aDO1ZYVTMYRCOLC&#10;6ppLBfkp/V2AcB5ZY2OZFLzIwWY9+Flhou2Tj/TIfCkChF2CCirv20RKV1Rk0I1tSxy8q+0M+iC7&#10;UuoOnwFuGhlH0UwarDksVNjSrqLilt2Ngts5n6b7v50+NdlWX8rUny9XrdRo2G+XIDz1/hv+tA9a&#10;QTybx/D/JjwBuX4DAAD//wMAUEsBAi0AFAAGAAgAAAAhANvh9svuAAAAhQEAABMAAAAAAAAAAAAA&#10;AAAAAAAAAFtDb250ZW50X1R5cGVzXS54bWxQSwECLQAUAAYACAAAACEAWvQsW78AAAAVAQAACwAA&#10;AAAAAAAAAAAAAAAfAQAAX3JlbHMvLnJlbHNQSwECLQAUAAYACAAAACEAiaDHsMMAAADdAAAADwAA&#10;AAAAAAAAAAAAAAAHAgAAZHJzL2Rvd25yZXYueG1sUEsFBgAAAAADAAMAtwAAAPcCAAAAAA==&#10;" strokeweight="2pt"/>
              <v:line id="Line 268" o:spid="_x0000_s131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GIrwwAAAN0AAAAPAAAAZHJzL2Rvd25yZXYueG1sRI/NqsIw&#10;FIT3gu8QjuBOUxV/qEYRoeJObuvG3bE5tsXmpDRR69ubCxfucpiZb5jNrjO1eFHrKssKJuMIBHFu&#10;dcWFgkuWjFYgnEfWWFsmBR9ysNv2exuMtX3zD71SX4gAYRejgtL7JpbS5SUZdGPbEAfvbluDPsi2&#10;kLrFd4CbWk6jaCENVhwWSmzoUFL+SJ9GweN6mSfH80FndbrXtyLx19tdKzUcdPs1CE+d/w//tU9a&#10;wXSxnMHvm/AE5PYLAAD//wMAUEsBAi0AFAAGAAgAAAAhANvh9svuAAAAhQEAABMAAAAAAAAAAAAA&#10;AAAAAAAAAFtDb250ZW50X1R5cGVzXS54bWxQSwECLQAUAAYACAAAACEAWvQsW78AAAAVAQAACwAA&#10;AAAAAAAAAAAAAAAfAQAAX3JlbHMvLnJlbHNQSwECLQAUAAYACAAAACEA5uxiK8MAAADdAAAADwAA&#10;AAAAAAAAAAAAAAAHAgAAZHJzL2Rvd25yZXYueG1sUEsFBgAAAAADAAMAtwAAAPcCAAAAAA==&#10;" strokeweight="2pt"/>
              <v:line id="Line 269" o:spid="_x0000_s131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fpfwwAAAN0AAAAPAAAAZHJzL2Rvd25yZXYueG1sRI/NqsIw&#10;FIT3gu8QjuBOU8U/qlFEqLiT27pxd2yObbE5KU3U+vbmwoW7HGbmG2az60wtXtS6yrKCyTgCQZxb&#10;XXGh4JIloxUI55E11pZJwYcc7Lb93gZjbd/8Q6/UFyJA2MWooPS+iaV0eUkG3dg2xMG729agD7It&#10;pG7xHeCmltMoWkiDFYeFEhs6lJQ/0qdR8Lhe5snxfNBZne71rUj89XbXSg0H3X4NwlPn/8N/7ZNW&#10;MF0sZ/D7JjwBuf0CAAD//wMAUEsBAi0AFAAGAAgAAAAhANvh9svuAAAAhQEAABMAAAAAAAAAAAAA&#10;AAAAAAAAAFtDb250ZW50X1R5cGVzXS54bWxQSwECLQAUAAYACAAAACEAWvQsW78AAAAVAQAACwAA&#10;AAAAAAAAAAAAAAAfAQAAX3JlbHMvLnJlbHNQSwECLQAUAAYACAAAACEAaQX6X8MAAADdAAAADwAA&#10;AAAAAAAAAAAAAAAHAgAAZHJzL2Rvd25yZXYueG1sUEsFBgAAAAADAAMAtwAAAPcCAAAAAA==&#10;" strokeweight="2pt"/>
              <v:line id="Line 270" o:spid="_x0000_s13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kuxgAAAN0AAAAPAAAAZHJzL2Rvd25yZXYueG1sRI/dagIx&#10;FITvC32HcAreaVZBbbdGKf6A0gvR9gGOm9PN1s3JkkRdffpGEHo5zMw3zGTW2lqcyYfKsYJ+LwNB&#10;XDhdcang+2vVfQURIrLG2jEpuFKA2fT5aYK5dhfe0XkfS5EgHHJUYGJscilDYchi6LmGOHk/zluM&#10;SfpSao+XBLe1HGTZSFqsOC0YbGhuqDjuT1bBxh8+j/1baeSBN35Zbxdvwf4q1XlpP95BRGrjf/jR&#10;XmsFg9F4CPc36QnI6R8AAAD//wMAUEsBAi0AFAAGAAgAAAAhANvh9svuAAAAhQEAABMAAAAAAAAA&#10;AAAAAAAAAAAAAFtDb250ZW50X1R5cGVzXS54bWxQSwECLQAUAAYACAAAACEAWvQsW78AAAAVAQAA&#10;CwAAAAAAAAAAAAAAAAAfAQAAX3JlbHMvLnJlbHNQSwECLQAUAAYACAAAACEAjIw5LsYAAADdAAAA&#10;DwAAAAAAAAAAAAAAAAAHAgAAZHJzL2Rvd25yZXYueG1sUEsFBgAAAAADAAMAtwAAAPoCAAAAAA==&#10;" strokeweight="1pt"/>
              <v:line id="Line 271" o:spid="_x0000_s13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qdZxgAAAN0AAAAPAAAAZHJzL2Rvd25yZXYueG1sRI/NbsIw&#10;EITvlXgHa5F6AwcOaQkYhGiRinqo+HmAJV7iQLyObANpn76uhNTjaGa+0cwWnW3EjXyoHSsYDTMQ&#10;xKXTNVcKDvv14BVEiMgaG8ek4JsCLOa9pxkW2t15S7ddrESCcChQgYmxLaQMpSGLYeha4uSdnLcY&#10;k/SV1B7vCW4bOc6yXFqsOS0YbGllqLzsrlbBxh8/L6Ofysgjb/x78/U2Cfas1HO/W05BROrif/jR&#10;/tAKxvlLDn9v0hOQ818AAAD//wMAUEsBAi0AFAAGAAgAAAAhANvh9svuAAAAhQEAABMAAAAAAAAA&#10;AAAAAAAAAAAAAFtDb250ZW50X1R5cGVzXS54bWxQSwECLQAUAAYACAAAACEAWvQsW78AAAAVAQAA&#10;CwAAAAAAAAAAAAAAAAAfAQAAX3JlbHMvLnJlbHNQSwECLQAUAAYACAAAACEAfF6nWcYAAADdAAAA&#10;DwAAAAAAAAAAAAAAAAAHAgAAZHJzL2Rvd25yZXYueG1sUEsFBgAAAAADAAMAtwAAAPoCAAAAAA==&#10;" strokeweight="1pt"/>
              <v:rect id="Rectangle 272" o:spid="_x0000_s131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dewgAAAN0AAAAPAAAAZHJzL2Rvd25yZXYueG1sRI9Bi8Iw&#10;FITvwv6H8Ba8aboi1a1GKYLgdauCx0fztq3bvNQkavffG0HwOMzMN8xy3ZtW3Mj5xrKCr3ECgri0&#10;uuFKwWG/Hc1B+ICssbVMCv7Jw3r1MVhipu2df+hWhEpECPsMFdQhdJmUvqzJoB/bjjh6v9YZDFG6&#10;SmqH9wg3rZwkSSoNNhwXauxoU1P5V1yNgjw/98dL8Y1bL+eJS/VUV/lJqeFnny9ABOrDO/xq77SC&#10;STqbwfNNfAJy9QAAAP//AwBQSwECLQAUAAYACAAAACEA2+H2y+4AAACFAQAAEwAAAAAAAAAAAAAA&#10;AAAAAAAAW0NvbnRlbnRfVHlwZXNdLnhtbFBLAQItABQABgAIAAAAIQBa9CxbvwAAABUBAAALAAAA&#10;AAAAAAAAAAAAAB8BAABfcmVscy8ucmVsc1BLAQItABQABgAIAAAAIQA+m4dewgAAAN0AAAAPAAAA&#10;AAAAAAAAAAAAAAcCAABkcnMvZG93bnJldi54bWxQSwUGAAAAAAMAAwC3AAAA9gIAAAAA&#10;" filled="f" stroked="f" strokeweight=".25pt">
                <v:textbox inset="1pt,1pt,1pt,1pt">
                  <w:txbxContent>
                    <w:p w14:paraId="32D53BE7" w14:textId="77777777" w:rsidR="00DC15B8" w:rsidRDefault="00DC15B8">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273" o:spid="_x0000_s131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BMsvwAAAN0AAAAPAAAAZHJzL2Rvd25yZXYueG1sRE9Ni8Iw&#10;EL0v+B/CCN7WVJGuVqMUQfBqVfA4NGNbbSY1iVr//eawsMfH+15tetOKFznfWFYwGScgiEurG64U&#10;nI677zkIH5A1tpZJwYc8bNaDrxVm2r75QK8iVCKGsM9QQR1Cl0npy5oM+rHtiCN3tc5giNBVUjt8&#10;x3DTymmSpNJgw7Ghxo62NZX34mkU5PmtPz+KBe68nCcu1TNd5RelRsM+X4II1Id/8Z97rxVM0584&#10;N76JT0CufwEAAP//AwBQSwECLQAUAAYACAAAACEA2+H2y+4AAACFAQAAEwAAAAAAAAAAAAAAAAAA&#10;AAAAW0NvbnRlbnRfVHlwZXNdLnhtbFBLAQItABQABgAIAAAAIQBa9CxbvwAAABUBAAALAAAAAAAA&#10;AAAAAAAAAB8BAABfcmVscy8ucmVsc1BLAQItABQABgAIAAAAIQBPBBMsvwAAAN0AAAAPAAAAAAAA&#10;AAAAAAAAAAcCAABkcnMvZG93bnJldi54bWxQSwUGAAAAAAMAAwC3AAAA8wIAAAAA&#10;" filled="f" stroked="f" strokeweight=".25pt">
                <v:textbox inset="1pt,1pt,1pt,1pt">
                  <w:txbxContent>
                    <w:p w14:paraId="5FD90B7F"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274" o:spid="_x0000_s131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La3xAAAAN0AAAAPAAAAZHJzL2Rvd25yZXYueG1sRI/BasMw&#10;EETvgf6D2EJviVxTnMSJEkzB0GudFHpcrI3t1lq5kmq7f18FAjkOM/OG2R9n04uRnO8sK3heJSCI&#10;a6s7bhScT+VyA8IHZI29ZVLwRx6Oh4fFHnNtJ36nsQqNiBD2OSpoQxhyKX3dkkG/sgNx9C7WGQxR&#10;ukZqh1OEm16mSZJJgx3HhRYHem2p/q5+jYKi+Jo/fqotll5uEpfpF90Un0o9Pc7FDkSgOdzDt/ab&#10;VpBm6y1c38QnIA//AAAA//8DAFBLAQItABQABgAIAAAAIQDb4fbL7gAAAIUBAAATAAAAAAAAAAAA&#10;AAAAAAAAAABbQ29udGVudF9UeXBlc10ueG1sUEsBAi0AFAAGAAgAAAAhAFr0LFu/AAAAFQEAAAsA&#10;AAAAAAAAAAAAAAAAHwEAAF9yZWxzLy5yZWxzUEsBAi0AFAAGAAgAAAAhACBItrfEAAAA3QAAAA8A&#10;AAAAAAAAAAAAAAAABwIAAGRycy9kb3ducmV2LnhtbFBLBQYAAAAAAwADALcAAAD4AgAAAAA=&#10;" filled="f" stroked="f" strokeweight=".25pt">
                <v:textbox inset="1pt,1pt,1pt,1pt">
                  <w:txbxContent>
                    <w:p w14:paraId="64F4E5A5"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275" o:spid="_x0000_s132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28NwAAAAN0AAAAPAAAAZHJzL2Rvd25yZXYueG1sRE/PS8Mw&#10;FL4P/B/CE7ytqUNK7ZaNIhS82m2w46N5pp3NS01iV/97cxB2/Ph+7w6LHcVMPgyOFTxnOQjizumB&#10;jYLTsVmXIEJE1jg6JgW/FOCwf1jtsNLuxh80t9GIFMKhQgV9jFMlZeh6shgyNxEn7tN5izFBb6T2&#10;eEvhdpSbPC+kxYFTQ48TvfXUfbU/VkFdX5fzd/uKTZBl7gv9ok19Uerpcam3ICIt8S7+d79rBZui&#10;TPvTm/QE5P4PAAD//wMAUEsBAi0AFAAGAAgAAAAhANvh9svuAAAAhQEAABMAAAAAAAAAAAAAAAAA&#10;AAAAAFtDb250ZW50X1R5cGVzXS54bWxQSwECLQAUAAYACAAAACEAWvQsW78AAAAVAQAACwAAAAAA&#10;AAAAAAAAAAAfAQAAX3JlbHMvLnJlbHNQSwECLQAUAAYACAAAACEAhKdvDcAAAADdAAAADwAAAAAA&#10;AAAAAAAAAAAHAgAAZHJzL2Rvd25yZXYueG1sUEsFBgAAAAADAAMAtwAAAPQCAAAAAA==&#10;" filled="f" stroked="f" strokeweight=".25pt">
                <v:textbox inset="1pt,1pt,1pt,1pt">
                  <w:txbxContent>
                    <w:p w14:paraId="7B93D4F1" w14:textId="77777777" w:rsidR="00DC15B8" w:rsidRDefault="00DC15B8">
                      <w:pPr>
                        <w:pStyle w:val="ab"/>
                        <w:jc w:val="center"/>
                        <w:rPr>
                          <w:sz w:val="18"/>
                        </w:rPr>
                      </w:pPr>
                      <w:r>
                        <w:rPr>
                          <w:sz w:val="18"/>
                        </w:rPr>
                        <w:t>Підпис</w:t>
                      </w:r>
                    </w:p>
                  </w:txbxContent>
                </v:textbox>
              </v:rect>
              <v:rect id="Rectangle 276" o:spid="_x0000_s132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8qWwgAAAN0AAAAPAAAAZHJzL2Rvd25yZXYueG1sRI9Bi8Iw&#10;FITvC/6H8ARva6pIqdUoRRC82t0Fj4/m2Vabl5pErf/eLCzscZiZb5j1djCdeJDzrWUFs2kCgriy&#10;uuVawffX/jMD4QOyxs4yKXiRh+1m9LHGXNsnH+lRhlpECPscFTQh9LmUvmrIoJ/anjh6Z+sMhihd&#10;LbXDZ4SbTs6TJJUGW44LDfa0a6i6lnejoCguw8+tXOLeyyxxqV7oujgpNRkPxQpEoCH8h//aB61g&#10;nmYz+H0Tn4DcvAEAAP//AwBQSwECLQAUAAYACAAAACEA2+H2y+4AAACFAQAAEwAAAAAAAAAAAAAA&#10;AAAAAAAAW0NvbnRlbnRfVHlwZXNdLnhtbFBLAQItABQABgAIAAAAIQBa9CxbvwAAABUBAAALAAAA&#10;AAAAAAAAAAAAAB8BAABfcmVscy8ucmVsc1BLAQItABQABgAIAAAAIQDr68qWwgAAAN0AAAAPAAAA&#10;AAAAAAAAAAAAAAcCAABkcnMvZG93bnJldi54bWxQSwUGAAAAAAMAAwC3AAAA9gIAAAAA&#10;" filled="f" stroked="f" strokeweight=".25pt">
                <v:textbox inset="1pt,1pt,1pt,1pt">
                  <w:txbxContent>
                    <w:p w14:paraId="1AAB9478" w14:textId="77777777" w:rsidR="00DC15B8" w:rsidRDefault="00DC15B8">
                      <w:pPr>
                        <w:pStyle w:val="ab"/>
                        <w:jc w:val="center"/>
                        <w:rPr>
                          <w:sz w:val="18"/>
                        </w:rPr>
                      </w:pPr>
                      <w:r>
                        <w:rPr>
                          <w:sz w:val="18"/>
                        </w:rPr>
                        <w:t>Дата</w:t>
                      </w:r>
                    </w:p>
                  </w:txbxContent>
                </v:textbox>
              </v:rect>
              <v:rect id="Rectangle 277" o:spid="_x0000_s132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VThwgAAAN0AAAAPAAAAZHJzL2Rvd25yZXYueG1sRI9Ba8JA&#10;FITvQv/D8gredNMgIY2uEgSh16YKPT6yzySafZvurhr/vVsQPA4z8w2z2oymF1dyvrOs4GOegCCu&#10;re64UbD/2c1yED4ga+wtk4I7edis3yYrLLS98Tddq9CICGFfoII2hKGQ0tctGfRzOxBH72idwRCl&#10;a6R2eItw08s0STJpsOO40OJA25bqc3UxCsryNB7+qk/ceZknLtML3ZS/Sk3fx3IJItAYXuFn+0sr&#10;SLM8hf838QnI9QMAAP//AwBQSwECLQAUAAYACAAAACEA2+H2y+4AAACFAQAAEwAAAAAAAAAAAAAA&#10;AAAAAAAAW0NvbnRlbnRfVHlwZXNdLnhtbFBLAQItABQABgAIAAAAIQBa9CxbvwAAABUBAAALAAAA&#10;AAAAAAAAAAAAAB8BAABfcmVscy8ucmVsc1BLAQItABQABgAIAAAAIQAbOVThwgAAAN0AAAAPAAAA&#10;AAAAAAAAAAAAAAcCAABkcnMvZG93bnJldi54bWxQSwUGAAAAAAMAAwC3AAAA9gIAAAAA&#10;" filled="f" stroked="f" strokeweight=".25pt">
                <v:textbox inset="1pt,1pt,1pt,1pt">
                  <w:txbxContent>
                    <w:p w14:paraId="0EB3EDFD" w14:textId="77777777" w:rsidR="00DC15B8" w:rsidRDefault="00DC15B8">
                      <w:pPr>
                        <w:pStyle w:val="ab"/>
                        <w:jc w:val="center"/>
                        <w:rPr>
                          <w:rFonts w:ascii="Journal" w:hAnsi="Journal"/>
                          <w:sz w:val="18"/>
                        </w:rPr>
                      </w:pPr>
                      <w:proofErr w:type="spellStart"/>
                      <w:r>
                        <w:rPr>
                          <w:sz w:val="18"/>
                        </w:rPr>
                        <w:t>Арк</w:t>
                      </w:r>
                      <w:proofErr w:type="spellEnd"/>
                      <w:r>
                        <w:rPr>
                          <w:sz w:val="18"/>
                        </w:rPr>
                        <w:t>.</w:t>
                      </w:r>
                    </w:p>
                  </w:txbxContent>
                </v:textbox>
              </v:rect>
              <v:rect id="Rectangle 278" o:spid="_x0000_s132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F6xAAAAN0AAAAPAAAAZHJzL2Rvd25yZXYueG1sRI9Pa8JA&#10;FMTvgt9heUJvZuMfQpq6ShAEr00VenxkX5O02bdxd9X023eFgsdhZn7DbHaj6cWNnO8sK1gkKQji&#10;2uqOGwWnj8M8B+EDssbeMin4JQ+77XSywULbO7/TrQqNiBD2BSpoQxgKKX3dkkGf2IE4el/WGQxR&#10;ukZqh/cIN71cpmkmDXYcF1ocaN9S/VNdjYKy/B7Pl+oVD17mqcv0Wjflp1Ivs7F8AxFoDM/wf/uo&#10;FSyzfAWPN/EJyO0fAAAA//8DAFBLAQItABQABgAIAAAAIQDb4fbL7gAAAIUBAAATAAAAAAAAAAAA&#10;AAAAAAAAAABbQ29udGVudF9UeXBlc10ueG1sUEsBAi0AFAAGAAgAAAAhAFr0LFu/AAAAFQEAAAsA&#10;AAAAAAAAAAAAAAAAHwEAAF9yZWxzLy5yZWxzUEsBAi0AFAAGAAgAAAAhAHR18XrEAAAA3QAAAA8A&#10;AAAAAAAAAAAAAAAABwIAAGRycy9kb3ducmV2LnhtbFBLBQYAAAAAAwADALcAAAD4AgAAAAA=&#10;" filled="f" stroked="f" strokeweight=".25pt">
                <v:textbox inset="1pt,1pt,1pt,1pt">
                  <w:txbxContent>
                    <w:p w14:paraId="326158C7" w14:textId="77777777" w:rsidR="00DC15B8" w:rsidRDefault="00DC15B8">
                      <w:pPr>
                        <w:pStyle w:val="ab"/>
                        <w:jc w:val="center"/>
                        <w:rPr>
                          <w:sz w:val="18"/>
                        </w:rPr>
                      </w:pPr>
                      <w:r>
                        <w:rPr>
                          <w:sz w:val="18"/>
                        </w:rPr>
                        <w:fldChar w:fldCharType="begin"/>
                      </w:r>
                      <w:r>
                        <w:rPr>
                          <w:sz w:val="18"/>
                        </w:rPr>
                        <w:instrText xml:space="preserve"> PAGE  \* LOWER </w:instrText>
                      </w:r>
                      <w:r>
                        <w:rPr>
                          <w:sz w:val="18"/>
                        </w:rPr>
                        <w:fldChar w:fldCharType="separate"/>
                      </w:r>
                      <w:r w:rsidR="00F701CF">
                        <w:rPr>
                          <w:noProof/>
                          <w:sz w:val="18"/>
                        </w:rPr>
                        <w:t>68</w:t>
                      </w:r>
                      <w:r>
                        <w:rPr>
                          <w:sz w:val="18"/>
                        </w:rPr>
                        <w:fldChar w:fldCharType="end"/>
                      </w:r>
                    </w:p>
                  </w:txbxContent>
                </v:textbox>
              </v:rect>
              <v:rect id="Rectangle 279" o:spid="_x0000_s132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GkOwwAAAN0AAAAPAAAAZHJzL2Rvd25yZXYueG1sRI/BasMw&#10;EETvhfyD2EButdwQjONaCSYQ6DVuCzku1sZ2a60cSbXdv68KhR6HmXnDlMfFDGIi53vLCp6SFARx&#10;Y3XPrYK31/NjDsIHZI2DZVLwTR6Oh9VDiYW2M19oqkMrIoR9gQq6EMZCSt90ZNAndiSO3s06gyFK&#10;10rtcI5wM8htmmbSYM9xocORTh01n/WXUVBVH8v7vd7j2cs8dZne6ba6KrVZL9UziEBL+A//tV+0&#10;gm2W7+D3TXwC8vADAAD//wMAUEsBAi0AFAAGAAgAAAAhANvh9svuAAAAhQEAABMAAAAAAAAAAAAA&#10;AAAAAAAAAFtDb250ZW50X1R5cGVzXS54bWxQSwECLQAUAAYACAAAACEAWvQsW78AAAAVAQAACwAA&#10;AAAAAAAAAAAAAAAfAQAAX3JlbHMvLnJlbHNQSwECLQAUAAYACAAAACEA+5xpDsMAAADdAAAADwAA&#10;AAAAAAAAAAAAAAAHAgAAZHJzL2Rvd25yZXYueG1sUEsFBgAAAAADAAMAtwAAAPcCAAAAAA==&#10;" filled="f" stroked="f" strokeweight=".25pt">
                <v:textbox inset="1pt,1pt,1pt,1pt">
                  <w:txbxContent>
                    <w:p w14:paraId="62D9C586" w14:textId="3D999028" w:rsidR="00DC15B8" w:rsidRDefault="00CA0E0C" w:rsidP="00CA0E0C">
                      <w:pPr>
                        <w:pStyle w:val="ab"/>
                        <w:jc w:val="center"/>
                        <w:rPr>
                          <w:rFonts w:ascii="Journal" w:hAnsi="Journal"/>
                          <w:lang w:val="ru-RU"/>
                        </w:rPr>
                      </w:pPr>
                      <w:r w:rsidRPr="002740B9">
                        <w:rPr>
                          <w:rFonts w:ascii="Times New Roman" w:eastAsia="Calibri" w:hAnsi="Times New Roman"/>
                          <w:szCs w:val="22"/>
                          <w:lang w:val="ru-RU" w:eastAsia="en-US"/>
                        </w:rPr>
                        <w:t>КНУ РМ 184 2</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Times New Roman" w:eastAsia="Calibri" w:hAnsi="Times New Roman"/>
                          <w:szCs w:val="22"/>
                          <w:lang w:val="ru-RU" w:eastAsia="en-US"/>
                        </w:rPr>
                        <w:t>.0</w:t>
                      </w:r>
                      <w:r w:rsidR="002740B9" w:rsidRPr="002740B9">
                        <w:rPr>
                          <w:rFonts w:ascii="Times New Roman" w:eastAsia="Calibri" w:hAnsi="Times New Roman"/>
                          <w:szCs w:val="22"/>
                          <w:lang w:val="ru-RU" w:eastAsia="en-US"/>
                        </w:rPr>
                        <w:t>5</w:t>
                      </w:r>
                      <w:r w:rsidRPr="002740B9">
                        <w:rPr>
                          <w:rFonts w:ascii="Journal" w:hAnsi="Journal"/>
                          <w:lang w:val="ru-RU"/>
                        </w:rPr>
                        <w:t xml:space="preserve"> </w:t>
                      </w:r>
                      <w:r w:rsidR="00DC15B8" w:rsidRPr="002740B9">
                        <w:rPr>
                          <w:rFonts w:ascii="Times New Roman" w:hAnsi="Times New Roman"/>
                        </w:rPr>
                        <w:t>Е4</w:t>
                      </w:r>
                    </w:p>
                  </w:txbxContent>
                </v:textbox>
              </v:rect>
              <v:line id="Line 280" o:spid="_x0000_s132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C/jwAAAAN0AAAAPAAAAZHJzL2Rvd25yZXYueG1sRI/BCsIw&#10;EETvgv8QVvCmqYIi1SgiVLyJ1Utva7O2xWZTmqj1740geBxm5g2z2nSmFk9qXWVZwWQcgSDOra64&#10;UHA5J6MFCOeRNdaWScGbHGzW/d4KY21ffKJn6gsRIOxiVFB638RSurwkg25sG+Lg3Wxr0AfZFlK3&#10;+ApwU8tpFM2lwYrDQokN7UrK7+nDKLhnl1myP+70uU63+lokPrvetFLDQbddgvDU+X/41z5oBdP5&#10;YgbfN+EJyPUHAAD//wMAUEsBAi0AFAAGAAgAAAAhANvh9svuAAAAhQEAABMAAAAAAAAAAAAAAAAA&#10;AAAAAFtDb250ZW50X1R5cGVzXS54bWxQSwECLQAUAAYACAAAACEAWvQsW78AAAAVAQAACwAAAAAA&#10;AAAAAAAAAAAfAQAAX3JlbHMvLnJlbHNQSwECLQAUAAYACAAAACEAM5wv48AAAADdAAAADwAAAAAA&#10;AAAAAAAAAAAHAgAAZHJzL2Rvd25yZXYueG1sUEsFBgAAAAADAAMAtwAAAPQCAAAAAA==&#10;" strokeweight="2pt"/>
              <v:line id="Line 281" o:spid="_x0000_s132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rGUwAAAAN0AAAAPAAAAZHJzL2Rvd25yZXYueG1sRI/BCsIw&#10;EETvgv8QVvCmqYJFqlFEqHgTqxdva7O2xWZTmqj1740geBxm5g2zXHemFk9qXWVZwWQcgSDOra64&#10;UHA+paM5COeRNdaWScGbHKxX/d4SE21ffKRn5gsRIOwSVFB63yRSurwkg25sG+Lg3Wxr0AfZFlK3&#10;+ApwU8tpFMXSYMVhocSGtiXl9+xhFNwv51m6O2z1qc42+lqk/nK9aaWGg26zAOGp8//wr73XCqbx&#10;PIbvm/AE5OoDAAD//wMAUEsBAi0AFAAGAAgAAAAhANvh9svuAAAAhQEAABMAAAAAAAAAAAAAAAAA&#10;AAAAAFtDb250ZW50X1R5cGVzXS54bWxQSwECLQAUAAYACAAAACEAWvQsW78AAAAVAQAACwAAAAAA&#10;AAAAAAAAAAAfAQAAX3JlbHMvLnJlbHNQSwECLQAUAAYACAAAACEAw06xlMAAAADdAAAADwAAAAAA&#10;AAAAAAAAAAAHAgAAZHJzL2Rvd25yZXYueG1sUEsFBgAAAAADAAMAtwAAAPQCAAAAAA==&#10;" strokeweight="2pt"/>
              <v:line id="Line 282" o:spid="_x0000_s132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3LlxgAAAN0AAAAPAAAAZHJzL2Rvd25yZXYueG1sRI/BbsIw&#10;EETvlfgHa5F6Kw4cgKY4UQWtVMQBFfiAJd7GKfE6sl1I+XqMVKnH0cy80SzK3rbiTD40jhWMRxkI&#10;4srphmsFh/370xxEiMgaW8ek4JcClMXgYYG5dhf+pPMu1iJBOOSowMTY5VKGypDFMHIdcfK+nLcY&#10;k/S11B4vCW5bOcmyqbTYcFow2NHSUHXa/VgFa3/cnMbX2sgjr/1bu109B/ut1OOwf30BEamP/+G/&#10;9odWMJnOZ3B/k56ALG4AAAD//wMAUEsBAi0AFAAGAAgAAAAhANvh9svuAAAAhQEAABMAAAAAAAAA&#10;AAAAAAAAAAAAAFtDb250ZW50X1R5cGVzXS54bWxQSwECLQAUAAYACAAAACEAWvQsW78AAAAVAQAA&#10;CwAAAAAAAAAAAAAAAAAfAQAAX3JlbHMvLnJlbHNQSwECLQAUAAYACAAAACEAJsdy5cYAAADdAAAA&#10;DwAAAAAAAAAAAAAAAAAHAgAAZHJzL2Rvd25yZXYueG1sUEsFBgAAAAADAAMAtwAAAPoCAAAAAA==&#10;" strokeweight="1pt"/>
              <v:line id="Line 283" o:spid="_x0000_s132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OaXwQAAAN0AAAAPAAAAZHJzL2Rvd25yZXYueG1sRE/LisIw&#10;FN0L8w/hCrPTVBei1SjiKIy4EB8fcG2uTbW5KUlGO369WQzM8nDes0Vra/EgHyrHCgb9DARx4XTF&#10;pYLzadMbgwgRWWPtmBT8UoDF/KMzw1y7Jx/ocYylSCEcclRgYmxyKUNhyGLou4Y4cVfnLcYEfSm1&#10;x2cKt7UcZtlIWqw4NRhsaGWouB9/rIKtv+zug1dp5IW3fl3vvybB3pT67LbLKYhIbfwX/7m/tYLh&#10;aJzmpjfpCcj5GwAA//8DAFBLAQItABQABgAIAAAAIQDb4fbL7gAAAIUBAAATAAAAAAAAAAAAAAAA&#10;AAAAAABbQ29udGVudF9UeXBlc10ueG1sUEsBAi0AFAAGAAgAAAAhAFr0LFu/AAAAFQEAAAsAAAAA&#10;AAAAAAAAAAAAHwEAAF9yZWxzLy5yZWxzUEsBAi0AFAAGAAgAAAAhAFdY5pfBAAAA3QAAAA8AAAAA&#10;AAAAAAAAAAAABwIAAGRycy9kb3ducmV2LnhtbFBLBQYAAAAAAwADALcAAAD1AgAAAAA=&#10;" strokeweight="1pt"/>
              <v:line id="Line 284" o:spid="_x0000_s132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EMMxAAAAN0AAAAPAAAAZHJzL2Rvd25yZXYueG1sRI9BawIx&#10;FITvhf6H8ArealYPoqtRSltB8SBVf8Bz89ysbl6WJOrqrzdCweMwM98wk1lra3EhHyrHCnrdDARx&#10;4XTFpYLddv45BBEissbaMSm4UYDZ9P1tgrl2V/6jyyaWIkE45KjAxNjkUobCkMXQdQ1x8g7OW4xJ&#10;+lJqj9cEt7XsZ9lAWqw4LRhs6NtQcdqcrYKl369OvXtp5J6X/rde/4yCPSrV+Wi/xiAitfEV/m8v&#10;tIL+YDiC55v0BOT0AQAA//8DAFBLAQItABQABgAIAAAAIQDb4fbL7gAAAIUBAAATAAAAAAAAAAAA&#10;AAAAAAAAAABbQ29udGVudF9UeXBlc10ueG1sUEsBAi0AFAAGAAgAAAAhAFr0LFu/AAAAFQEAAAsA&#10;AAAAAAAAAAAAAAAAHwEAAF9yZWxzLy5yZWxzUEsBAi0AFAAGAAgAAAAhADgUQwzEAAAA3QAAAA8A&#10;AAAAAAAAAAAAAAAABwIAAGRycy9kb3ducmV2LnhtbFBLBQYAAAAAAwADALcAAAD4AgAAAAA=&#10;" strokeweight="1pt"/>
              <v:group id="Group 285" o:spid="_x0000_s133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UMNxAAAAN0AAAAPAAAAZHJzL2Rvd25yZXYueG1sRE/LaoNA&#10;FN0X8g/DDXTXjBoaUpsxBElKF6GQB5TuLs6Nis4dcSZq/r6zKHR5OO/NdjKtGKh3tWUF8SICQVxY&#10;XXOp4Ho5vKxBOI+ssbVMCh7kYJvNnjaYajvyiYazL0UIYZeigsr7LpXSFRUZdAvbEQfuZnuDPsC+&#10;lLrHMYSbViZRtJIGaw4NFXaUV1Q057tR8DHiuFvG++HY3PLHz+X16/sYk1LP82n3DsLT5P/Ff+5P&#10;rSBZvYX94U14AjL7BQAA//8DAFBLAQItABQABgAIAAAAIQDb4fbL7gAAAIUBAAATAAAAAAAAAAAA&#10;AAAAAAAAAABbQ29udGVudF9UeXBlc10ueG1sUEsBAi0AFAAGAAgAAAAhAFr0LFu/AAAAFQEAAAsA&#10;AAAAAAAAAAAAAAAAHwEAAF9yZWxzLy5yZWxzUEsBAi0AFAAGAAgAAAAhAEixQw3EAAAA3QAAAA8A&#10;AAAAAAAAAAAAAAAABwIAAGRycy9kb3ducmV2LnhtbFBLBQYAAAAAAwADALcAAAD4AgAAAAA=&#10;">
                <v:rect id="Rectangle 286" o:spid="_x0000_s133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lxLwwAAAN0AAAAPAAAAZHJzL2Rvd25yZXYueG1sRI/BasMw&#10;EETvhfyD2EBujWwTjONECaYQ6LVuCzku1sZ2Yq0cSY3dv68KhR6HmXnD7I+zGcSDnO8tK0jXCQji&#10;xuqeWwUf76fnAoQPyBoHy6TgmzwcD4unPZbaTvxGjzq0IkLYl6igC2EspfRNRwb92o7E0btYZzBE&#10;6VqpHU4RbgaZJUkuDfYcFzoc6aWj5lZ/GQVVdZ0/7/UWT14Wicv1RrfVWanVcq52IALN4T/8137V&#10;CrJ8m8Lvm/gE5OEHAAD//wMAUEsBAi0AFAAGAAgAAAAhANvh9svuAAAAhQEAABMAAAAAAAAAAAAA&#10;AAAAAAAAAFtDb250ZW50X1R5cGVzXS54bWxQSwECLQAUAAYACAAAACEAWvQsW78AAAAVAQAACwAA&#10;AAAAAAAAAAAAAAAfAQAAX3JlbHMvLnJlbHNQSwECLQAUAAYACAAAACEAbjJcS8MAAADdAAAADwAA&#10;AAAAAAAAAAAAAAAHAgAAZHJzL2Rvd25yZXYueG1sUEsFBgAAAAADAAMAtwAAAPcCAAAAAA==&#10;" filled="f" stroked="f" strokeweight=".25pt">
                  <v:textbox inset="1pt,1pt,1pt,1pt">
                    <w:txbxContent>
                      <w:p w14:paraId="3919D481" w14:textId="77777777" w:rsidR="00DC15B8" w:rsidRDefault="00DC15B8">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287" o:spid="_x0000_s133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MI8wwAAAN0AAAAPAAAAZHJzL2Rvd25yZXYueG1sRI/BasMw&#10;EETvgf6D2EJvsVxTTOxGCSYQ6LVOAjku1tZ2a61cSbHdv68ChR6HmXnDbPeLGcREzveWFTwnKQji&#10;xuqeWwXn03G9AeEDssbBMin4IQ/73cNqi6W2M7/TVIdWRAj7EhV0IYyllL7pyKBP7EgcvQ/rDIYo&#10;XSu1wznCzSCzNM2lwZ7jQocjHTpqvuqbUVBVn8vluy7w6OUmdbl+0W11VerpcaleQQRawn/4r/2m&#10;FWR5kcH9TXwCcvcLAAD//wMAUEsBAi0AFAAGAAgAAAAhANvh9svuAAAAhQEAABMAAAAAAAAAAAAA&#10;AAAAAAAAAFtDb250ZW50X1R5cGVzXS54bWxQSwECLQAUAAYACAAAACEAWvQsW78AAAAVAQAACwAA&#10;AAAAAAAAAAAAAAAfAQAAX3JlbHMvLnJlbHNQSwECLQAUAAYACAAAACEAnuDCPMMAAADdAAAADwAA&#10;AAAAAAAAAAAAAAAHAgAAZHJzL2Rvd25yZXYueG1sUEsFBgAAAAADAAMAtwAAAPcCAAAAAA==&#10;" filled="f" stroked="f" strokeweight=".25pt">
                  <v:textbox inset="1pt,1pt,1pt,1pt">
                    <w:txbxContent>
                      <w:p w14:paraId="40607A58" w14:textId="77777777" w:rsidR="00953BF9" w:rsidRDefault="00953BF9" w:rsidP="00953BF9">
                        <w:pPr>
                          <w:pStyle w:val="ab"/>
                          <w:rPr>
                            <w:rFonts w:ascii="Journal" w:hAnsi="Journal"/>
                            <w:sz w:val="18"/>
                          </w:rPr>
                        </w:pPr>
                        <w:r w:rsidRPr="00953BF9">
                          <w:rPr>
                            <w:rFonts w:ascii="Journal" w:hAnsi="Journal"/>
                            <w:sz w:val="18"/>
                          </w:rPr>
                          <w:t>Трощинський Т</w:t>
                        </w:r>
                        <w:r>
                          <w:rPr>
                            <w:rFonts w:ascii="Journal" w:hAnsi="Journal"/>
                            <w:sz w:val="18"/>
                          </w:rPr>
                          <w:t>.</w:t>
                        </w:r>
                      </w:p>
                      <w:p w14:paraId="50426553" w14:textId="77777777" w:rsidR="00953BF9" w:rsidRDefault="00953BF9" w:rsidP="00953BF9">
                        <w:pPr>
                          <w:pStyle w:val="ab"/>
                          <w:rPr>
                            <w:rFonts w:ascii="Journal" w:hAnsi="Journal"/>
                            <w:sz w:val="18"/>
                          </w:rPr>
                        </w:pPr>
                      </w:p>
                      <w:p w14:paraId="1E35F573" w14:textId="77777777" w:rsidR="00953BF9" w:rsidRPr="004353C5" w:rsidRDefault="00953BF9" w:rsidP="00953BF9">
                        <w:pPr>
                          <w:pStyle w:val="ab"/>
                          <w:rPr>
                            <w:rFonts w:ascii="Times New Roman" w:hAnsi="Times New Roman" w:cs="Times New Roman"/>
                            <w:sz w:val="18"/>
                            <w:lang w:val="ru-RU"/>
                          </w:rPr>
                        </w:pPr>
                      </w:p>
                      <w:p w14:paraId="4F38B7E8" w14:textId="39A314C4" w:rsidR="00DC15B8" w:rsidRDefault="00DC15B8">
                        <w:pPr>
                          <w:pStyle w:val="ab"/>
                          <w:rPr>
                            <w:rFonts w:ascii="Journal" w:hAnsi="Journal"/>
                            <w:sz w:val="18"/>
                          </w:rPr>
                        </w:pPr>
                      </w:p>
                    </w:txbxContent>
                  </v:textbox>
                </v:rect>
              </v:group>
              <v:group id="Group 288" o:spid="_x0000_s133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916xgAAAN0AAAAPAAAAZHJzL2Rvd25yZXYueG1sRI9Pi8Iw&#10;FMTvC/sdwlvwpmkVxa1GEdFlDyL4BxZvj+bZFpuX0sS2fnsjCHscZuY3zHzZmVI0VLvCsoJ4EIEg&#10;Tq0uOFNwPm37UxDOI2ssLZOCBzlYLj4/5pho2/KBmqPPRICwS1BB7n2VSOnSnAy6ga2Ig3e1tUEf&#10;ZJ1JXWMb4KaUwyiaSIMFh4UcK1rnlN6Od6Pgp8V2NYo3ze52XT8up/H+bxeTUr2vbjUD4anz/+F3&#10;+1crGE6+R/B6E56AXDwBAAD//wMAUEsBAi0AFAAGAAgAAAAhANvh9svuAAAAhQEAABMAAAAAAAAA&#10;AAAAAAAAAAAAAFtDb250ZW50X1R5cGVzXS54bWxQSwECLQAUAAYACAAAACEAWvQsW78AAAAVAQAA&#10;CwAAAAAAAAAAAAAAAAAfAQAAX3JlbHMvLnJlbHNQSwECLQAUAAYACAAAACEAuGPdesYAAADdAAAA&#10;DwAAAAAAAAAAAAAAAAAHAgAAZHJzL2Rvd25yZXYueG1sUEsFBgAAAAADAAMAtwAAAPoCAAAAAA==&#10;">
                <v:rect id="Rectangle 289" o:spid="_x0000_s133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wgAAAN0AAAAPAAAAZHJzL2Rvd25yZXYueG1sRI9Bi8Iw&#10;FITvgv8hPGFvmipSbNcoRRC8blXY46N523ZtXmoStfvvN4LgcZiZb5j1djCduJPzrWUF81kCgriy&#10;uuVawem4n65A+ICssbNMCv7Iw3YzHq0x1/bBX3QvQy0ihH2OCpoQ+lxKXzVk0M9sTxy9H+sMhihd&#10;LbXDR4SbTi6SJJUGW44LDfa0a6i6lDejoCh+h/O1zHDv5SpxqV7quvhW6mMyFJ8gAg3hHX61D1rB&#10;Is2W8HwTn4Dc/AMAAP//AwBQSwECLQAUAAYACAAAACEA2+H2y+4AAACFAQAAEwAAAAAAAAAAAAAA&#10;AAAAAAAAW0NvbnRlbnRfVHlwZXNdLnhtbFBLAQItABQABgAIAAAAIQBa9CxbvwAAABUBAAALAAAA&#10;AAAAAAAAAAAAAB8BAABfcmVscy8ucmVsc1BLAQItABQABgAIAAAAIQB+Rf/TwgAAAN0AAAAPAAAA&#10;AAAAAAAAAAAAAAcCAABkcnMvZG93bnJldi54bWxQSwUGAAAAAAMAAwC3AAAA9gIAAAAA&#10;" filled="f" stroked="f" strokeweight=".25pt">
                  <v:textbox inset="1pt,1pt,1pt,1pt">
                    <w:txbxContent>
                      <w:p w14:paraId="2A79F4A8" w14:textId="77777777" w:rsidR="00DC15B8" w:rsidRDefault="00DC15B8">
                        <w:pPr>
                          <w:pStyle w:val="ab"/>
                          <w:rPr>
                            <w:sz w:val="18"/>
                          </w:rPr>
                        </w:pPr>
                        <w:r>
                          <w:rPr>
                            <w:sz w:val="18"/>
                          </w:rPr>
                          <w:t xml:space="preserve"> </w:t>
                        </w:r>
                        <w:proofErr w:type="spellStart"/>
                        <w:r>
                          <w:rPr>
                            <w:sz w:val="18"/>
                          </w:rPr>
                          <w:t>Перевір</w:t>
                        </w:r>
                        <w:proofErr w:type="spellEnd"/>
                        <w:r>
                          <w:rPr>
                            <w:sz w:val="18"/>
                          </w:rPr>
                          <w:t>.</w:t>
                        </w:r>
                      </w:p>
                    </w:txbxContent>
                  </v:textbox>
                </v:rect>
                <v:rect id="Rectangle 290" o:spid="_x0000_s133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VpIxAAAAN0AAAAPAAAAZHJzL2Rvd25yZXYueG1sRI/BasMw&#10;EETvgf6D2EJviVzTmMSJEkzB0GudFHpcrI3t1lq5kmq7f18FAjkOM/OG2R9n04uRnO8sK3heJSCI&#10;a6s7bhScT+VyA8IHZI29ZVLwRx6Oh4fFHnNtJ36nsQqNiBD2OSpoQxhyKX3dkkG/sgNx9C7WGQxR&#10;ukZqh1OEm16mSZJJgx3HhRYHem2p/q5+jYKi+Jo/fqotll5uEpfpF90Un0o9Pc7FDkSgOdzDt/ab&#10;VpBm2zVc38QnIA//AAAA//8DAFBLAQItABQABgAIAAAAIQDb4fbL7gAAAIUBAAATAAAAAAAAAAAA&#10;AAAAAAAAAABbQ29udGVudF9UeXBlc10ueG1sUEsBAi0AFAAGAAgAAAAhAFr0LFu/AAAAFQEAAAsA&#10;AAAAAAAAAAAAAAAAHwEAAF9yZWxzLy5yZWxzUEsBAi0AFAAGAAgAAAAhABEJWkjEAAAA3QAAAA8A&#10;AAAAAAAAAAAAAAAABwIAAGRycy9kb3ducmV2LnhtbFBLBQYAAAAAAwADALcAAAD4AgAAAAA=&#10;" filled="f" stroked="f" strokeweight=".25pt">
                  <v:textbox inset="1pt,1pt,1pt,1pt">
                    <w:txbxContent>
                      <w:p w14:paraId="09C755B5" w14:textId="77777777" w:rsidR="00DC15B8" w:rsidRDefault="00DC15B8">
                        <w:pPr>
                          <w:pStyle w:val="ab"/>
                          <w:rPr>
                            <w:rFonts w:ascii="Journal" w:hAnsi="Journal"/>
                            <w:sz w:val="18"/>
                          </w:rPr>
                        </w:pPr>
                        <w:r>
                          <w:rPr>
                            <w:sz w:val="18"/>
                          </w:rPr>
                          <w:t>Хворост В.В.</w:t>
                        </w:r>
                      </w:p>
                    </w:txbxContent>
                  </v:textbox>
                </v:rect>
              </v:group>
              <v:group id="Group 291" o:spid="_x0000_s133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H7ixgAAAN0AAAAPAAAAZHJzL2Rvd25yZXYueG1sRI9Ba8JA&#10;FITvgv9heQVvdRPF0KauImLFgxSqBfH2yD6TYPZtyG6T+O9dQfA4zMw3zHzZm0q01LjSsoJ4HIEg&#10;zqwuOVfwd/x+/wDhPLLGyjIpuJGD5WI4mGOqbce/1B58LgKEXYoKCu/rVEqXFWTQjW1NHLyLbQz6&#10;IJtc6ga7ADeVnERRIg2WHBYKrGldUHY9/BsF2w671TTetPvrZX07H2c/p31MSo3e+tUXCE+9f4Wf&#10;7Z1WMEk+E3i8CU9ALu4AAAD//wMAUEsBAi0AFAAGAAgAAAAhANvh9svuAAAAhQEAABMAAAAAAAAA&#10;AAAAAAAAAAAAAFtDb250ZW50X1R5cGVzXS54bWxQSwECLQAUAAYACAAAACEAWvQsW78AAAAVAQAA&#10;CwAAAAAAAAAAAAAAAAAfAQAAX3JlbHMvLnJlbHNQSwECLQAUAAYACAAAACEAqBR+4sYAAADdAAAA&#10;DwAAAAAAAAAAAAAAAAAHAgAAZHJzL2Rvd25yZXYueG1sUEsFBgAAAAADAAMAtwAAAPoCAAAAAA==&#10;">
                <v:rect id="Rectangle 292" o:spid="_x0000_s133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2GkxAAAAN0AAAAPAAAAZHJzL2Rvd25yZXYueG1sRI/BasMw&#10;EETvgf6D2EJviVxTnMSJEkzB0GudFHpcrI3t1lq5kmq7f18FAjkOM/OG2R9n04uRnO8sK3heJSCI&#10;a6s7bhScT+VyA8IHZI29ZVLwRx6Oh4fFHnNtJ36nsQqNiBD2OSpoQxhyKX3dkkG/sgNx9C7WGQxR&#10;ukZqh1OEm16mSZJJgx3HhRYHem2p/q5+jYKi+Jo/fqotll5uEpfpF90Un0o9Pc7FDkSgOdzDt/ab&#10;VpBm2zVc38QnIA//AAAA//8DAFBLAQItABQABgAIAAAAIQDb4fbL7gAAAIUBAAATAAAAAAAAAAAA&#10;AAAAAAAAAABbQ29udGVudF9UeXBlc10ueG1sUEsBAi0AFAAGAAgAAAAhAFr0LFu/AAAAFQEAAAsA&#10;AAAAAAAAAAAAAAAAHwEAAF9yZWxzLy5yZWxzUEsBAi0AFAAGAAgAAAAhAI6XYaTEAAAA3QAAAA8A&#10;AAAAAAAAAAAAAAAABwIAAGRycy9kb3ducmV2LnhtbFBLBQYAAAAAAwADALcAAAD4AgAAAAA=&#10;" filled="f" stroked="f" strokeweight=".25pt">
                  <v:textbox inset="1pt,1pt,1pt,1pt">
                    <w:txbxContent>
                      <w:p w14:paraId="24C305DD" w14:textId="77777777" w:rsidR="00DC15B8" w:rsidRDefault="00DC15B8">
                        <w:pPr>
                          <w:pStyle w:val="ab"/>
                          <w:rPr>
                            <w:sz w:val="18"/>
                          </w:rPr>
                        </w:pPr>
                        <w:r>
                          <w:rPr>
                            <w:sz w:val="18"/>
                          </w:rPr>
                          <w:t xml:space="preserve"> </w:t>
                        </w:r>
                        <w:proofErr w:type="spellStart"/>
                        <w:r>
                          <w:rPr>
                            <w:sz w:val="18"/>
                          </w:rPr>
                          <w:t>Реценз</w:t>
                        </w:r>
                        <w:proofErr w:type="spellEnd"/>
                        <w:r>
                          <w:rPr>
                            <w:sz w:val="18"/>
                          </w:rPr>
                          <w:t>.</w:t>
                        </w:r>
                      </w:p>
                    </w:txbxContent>
                  </v:textbox>
                </v:rect>
                <v:rect id="Rectangle 293" o:spid="_x0000_s133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XWvgAAAN0AAAAPAAAAZHJzL2Rvd25yZXYueG1sRE9Ni8Iw&#10;EL0L/ocwgjdNV6Ro1yhFELxaFTwOzdh2t5nUJGr99+YgeHy879WmN614kPONZQU/0wQEcWl1w5WC&#10;03E3WYDwAVlja5kUvMjDZj0crDDT9skHehShEjGEfYYK6hC6TEpf1mTQT21HHLmrdQZDhK6S2uEz&#10;hptWzpIklQYbjg01drStqfwv7kZBnv/151uxxJ2Xi8Sleq6r/KLUeNTnvyAC9eEr/rj3WsEsXca5&#10;8U18AnL9BgAA//8DAFBLAQItABQABgAIAAAAIQDb4fbL7gAAAIUBAAATAAAAAAAAAAAAAAAAAAAA&#10;AABbQ29udGVudF9UeXBlc10ueG1sUEsBAi0AFAAGAAgAAAAhAFr0LFu/AAAAFQEAAAsAAAAAAAAA&#10;AAAAAAAAHwEAAF9yZWxzLy5yZWxzUEsBAi0AFAAGAAgAAAAhAP8I9da+AAAA3QAAAA8AAAAAAAAA&#10;AAAAAAAABwIAAGRycy9kb3ducmV2LnhtbFBLBQYAAAAAAwADALcAAADyAgAAAAA=&#10;" filled="f" stroked="f" strokeweight=".25pt">
                  <v:textbox inset="1pt,1pt,1pt,1pt">
                    <w:txbxContent>
                      <w:p w14:paraId="603C641B" w14:textId="77777777" w:rsidR="00DC15B8" w:rsidRDefault="00DC15B8">
                        <w:pPr>
                          <w:pStyle w:val="ab"/>
                          <w:rPr>
                            <w:rFonts w:ascii="Journal" w:hAnsi="Journal"/>
                            <w:sz w:val="18"/>
                          </w:rPr>
                        </w:pPr>
                      </w:p>
                    </w:txbxContent>
                  </v:textbox>
                </v:rect>
              </v:group>
              <v:group id="Group 294" o:spid="_x0000_s133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qQxQAAAN0AAAAPAAAAZHJzL2Rvd25yZXYueG1sRI9Bi8Iw&#10;FITvC/sfwhO8aVpFWatRRFbxIIK6sOzt0TzbYvNSmtjWf28EYY/DzHzDLFadKUVDtSssK4iHEQji&#10;1OqCMwU/l+3gC4TzyBpLy6TgQQ5Wy8+PBSbatnyi5uwzESDsElSQe18lUro0J4NuaCvi4F1tbdAH&#10;WWdS19gGuCnlKIqm0mDBYSHHijY5pbfz3SjYtdiux/F3c7hdN4+/y+T4e4hJqX6vW89BeOr8f/jd&#10;3msFo+lsBq834QnI5RMAAP//AwBQSwECLQAUAAYACAAAACEA2+H2y+4AAACFAQAAEwAAAAAAAAAA&#10;AAAAAAAAAAAAW0NvbnRlbnRfVHlwZXNdLnhtbFBLAQItABQABgAIAAAAIQBa9CxbvwAAABUBAAAL&#10;AAAAAAAAAAAAAAAAAB8BAABfcmVscy8ucmVsc1BLAQItABQABgAIAAAAIQDZi+qQxQAAAN0AAAAP&#10;AAAAAAAAAAAAAAAAAAcCAABkcnMvZG93bnJldi54bWxQSwUGAAAAAAMAAwC3AAAA+QIAAAAA&#10;">
                <v:rect id="Rectangle 295" o:spid="_x0000_s134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PKvwAAAN0AAAAPAAAAZHJzL2Rvd25yZXYueG1sRE9Ni8Iw&#10;EL0v+B/CCN7WRBFXq1GKIOzV6sIeh2Zsq82kJlmt/94chD0+3vd629tW3MmHxrGGyViBIC6dabjS&#10;cDruPxcgQkQ22DomDU8KsN0MPtaYGffgA92LWIkUwiFDDXWMXSZlKGuyGMauI07c2XmLMUFfSePx&#10;kcJtK6dKzaXFhlNDjR3taiqvxZ/VkOeX/udWLHEf5EL5uZmZKv/VejTs8xWISH38F7/d30bD9Eul&#10;/elNegJy8wIAAP//AwBQSwECLQAUAAYACAAAACEA2+H2y+4AAACFAQAAEwAAAAAAAAAAAAAAAAAA&#10;AAAAW0NvbnRlbnRfVHlwZXNdLnhtbFBLAQItABQABgAIAAAAIQBa9CxbvwAAABUBAAALAAAAAAAA&#10;AAAAAAAAAB8BAABfcmVscy8ucmVsc1BLAQItABQABgAIAAAAIQCflWPKvwAAAN0AAAAPAAAAAAAA&#10;AAAAAAAAAAcCAABkcnMvZG93bnJldi54bWxQSwUGAAAAAAMAAwC3AAAA8wIAAAAA&#10;" filled="f" stroked="f" strokeweight=".25pt">
                  <v:textbox inset="1pt,1pt,1pt,1pt">
                    <w:txbxContent>
                      <w:p w14:paraId="3659C663" w14:textId="77777777" w:rsidR="00DC15B8" w:rsidRDefault="00DC15B8">
                        <w:pPr>
                          <w:pStyle w:val="ab"/>
                          <w:rPr>
                            <w:sz w:val="18"/>
                          </w:rPr>
                        </w:pPr>
                        <w:r>
                          <w:rPr>
                            <w:sz w:val="18"/>
                          </w:rPr>
                          <w:t xml:space="preserve"> Н. Контр.</w:t>
                        </w:r>
                      </w:p>
                    </w:txbxContent>
                  </v:textbox>
                </v:rect>
                <v:rect id="Rectangle 296" o:spid="_x0000_s134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cZRwwAAAN0AAAAPAAAAZHJzL2Rvd25yZXYueG1sRI9BawIx&#10;FITvQv9DeIXeNFGKrqtRFkHotauFHh+b5+7azcs2ibr9940geBxm5htmvR1sJ67kQ+tYw3SiQBBX&#10;zrRcazge9uMMRIjIBjvHpOGPAmw3L6M15sbd+JOuZaxFgnDIUUMTY59LGaqGLIaJ64mTd3LeYkzS&#10;19J4vCW47eRMqbm02HJaaLCnXUPVT3mxGoriPHz9lkvcB5kpPzfvpi6+tX57HYoViEhDfIYf7Q+j&#10;YbZQU7i/SU9Abv4BAAD//wMAUEsBAi0AFAAGAAgAAAAhANvh9svuAAAAhQEAABMAAAAAAAAAAAAA&#10;AAAAAAAAAFtDb250ZW50X1R5cGVzXS54bWxQSwECLQAUAAYACAAAACEAWvQsW78AAAAVAQAACwAA&#10;AAAAAAAAAAAAAAAfAQAAX3JlbHMvLnJlbHNQSwECLQAUAAYACAAAACEA8NnGUcMAAADdAAAADwAA&#10;AAAAAAAAAAAAAAAHAgAAZHJzL2Rvd25yZXYueG1sUEsFBgAAAAADAAMAtwAAAPcCAAAAAA==&#10;" filled="f" stroked="f" strokeweight=".25pt">
                  <v:textbox inset="1pt,1pt,1pt,1pt">
                    <w:txbxContent>
                      <w:p w14:paraId="3D65FEF1" w14:textId="77777777" w:rsidR="00DC15B8" w:rsidRDefault="00DC15B8">
                        <w:pPr>
                          <w:pStyle w:val="ab"/>
                          <w:rPr>
                            <w:rFonts w:ascii="Journal" w:hAnsi="Journal"/>
                            <w:sz w:val="18"/>
                          </w:rPr>
                        </w:pPr>
                      </w:p>
                    </w:txbxContent>
                  </v:textbox>
                </v:rect>
              </v:group>
              <v:group id="Group 297" o:spid="_x0000_s134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L7xgAAAN0AAAAPAAAAZHJzL2Rvd25yZXYueG1sRI9Pa8JA&#10;FMTvBb/D8gRvdZNIq0RXEVHpQQr+AfH2yD6TYPZtyK5J/PbdQqHHYWZ+wyxWvalES40rLSuIxxEI&#10;4szqknMFl/PufQbCeWSNlWVS8CIHq+XgbYGpth0fqT35XAQIuxQVFN7XqZQuK8igG9uaOHh32xj0&#10;QTa51A12AW4qmUTRpzRYclgosKZNQdnj9DQK9h1260m8bQ+P++Z1O398Xw8xKTUa9us5CE+9/w//&#10;tb+0gmQaJfD7JjwBufwBAAD//wMAUEsBAi0AFAAGAAgAAAAhANvh9svuAAAAhQEAABMAAAAAAAAA&#10;AAAAAAAAAAAAAFtDb250ZW50X1R5cGVzXS54bWxQSwECLQAUAAYACAAAACEAWvQsW78AAAAVAQAA&#10;CwAAAAAAAAAAAAAAAAAfAQAAX3JlbHMvLnJlbHNQSwECLQAUAAYACAAAACEAScTi+8YAAADdAAAA&#10;DwAAAAAAAAAAAAAAAAAHAgAAZHJzL2Rvd25yZXYueG1sUEsFBgAAAAADAAMAtwAAAPoCAAAAAA==&#10;">
                <v:rect id="Rectangle 298" o:spid="_x0000_s134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29xAAAAN0AAAAPAAAAZHJzL2Rvd25yZXYueG1sRI9Ba8JA&#10;FITvBf/D8gRvdbe2qE2zkSAIXhsVPD6yr0na7Nu4u9X033cLBY/DzHzD5JvR9uJKPnSONTzNFQji&#10;2pmOGw3Hw+5xDSJEZIO9Y9LwQwE2xeQhx8y4G7/TtYqNSBAOGWpoYxwyKUPdksUwdwNx8j6ctxiT&#10;9I00Hm8Jbnu5UGopLXacFlocaNtS/VV9Ww1l+TmeLtUr7oJcK780L6Ypz1rPpmP5BiLSGO/h//be&#10;aFis1DP8vUlPQBa/AAAA//8DAFBLAQItABQABgAIAAAAIQDb4fbL7gAAAIUBAAATAAAAAAAAAAAA&#10;AAAAAAAAAABbQ29udGVudF9UeXBlc10ueG1sUEsBAi0AFAAGAAgAAAAhAFr0LFu/AAAAFQEAAAsA&#10;AAAAAAAAAAAAAAAAHwEAAF9yZWxzLy5yZWxzUEsBAi0AFAAGAAgAAAAhAG9H/b3EAAAA3QAAAA8A&#10;AAAAAAAAAAAAAAAABwIAAGRycy9kb3ducmV2LnhtbFBLBQYAAAAAAwADALcAAAD4AgAAAAA=&#10;" filled="f" stroked="f" strokeweight=".25pt">
                  <v:textbox inset="1pt,1pt,1pt,1pt">
                    <w:txbxContent>
                      <w:p w14:paraId="414A181C" w14:textId="77777777" w:rsidR="00DC15B8" w:rsidRDefault="00DC15B8">
                        <w:pPr>
                          <w:pStyle w:val="ab"/>
                          <w:rPr>
                            <w:sz w:val="18"/>
                          </w:rPr>
                        </w:pPr>
                        <w:r>
                          <w:rPr>
                            <w:sz w:val="18"/>
                          </w:rPr>
                          <w:t xml:space="preserve"> </w:t>
                        </w:r>
                        <w:proofErr w:type="spellStart"/>
                        <w:r>
                          <w:rPr>
                            <w:sz w:val="18"/>
                          </w:rPr>
                          <w:t>Затверд</w:t>
                        </w:r>
                        <w:proofErr w:type="spellEnd"/>
                        <w:r>
                          <w:rPr>
                            <w:sz w:val="18"/>
                          </w:rPr>
                          <w:t>.</w:t>
                        </w:r>
                      </w:p>
                    </w:txbxContent>
                  </v:textbox>
                </v:rect>
                <v:rect id="Rectangle 299" o:spid="_x0000_s134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mXJwwAAAN0AAAAPAAAAZHJzL2Rvd25yZXYueG1sRI9Ba8JA&#10;FITvhf6H5RW81d2KqE3dhCAIvTYqeHxkX5O02bdxd6vx33cFweMwM98w62K0vTiTD51jDW9TBYK4&#10;dqbjRsN+t31dgQgR2WDvmDRcKUCRPz+tMTPuwl90rmIjEoRDhhraGIdMylC3ZDFM3UCcvG/nLcYk&#10;fSONx0uC217OlFpIix2nhRYH2rRU/1Z/VkNZ/oyHU/WO2yBXyi/M3DTlUevJy1h+gIg0xkf43v40&#10;GmZLNYfbm/QEZP4PAAD//wMAUEsBAi0AFAAGAAgAAAAhANvh9svuAAAAhQEAABMAAAAAAAAAAAAA&#10;AAAAAAAAAFtDb250ZW50X1R5cGVzXS54bWxQSwECLQAUAAYACAAAACEAWvQsW78AAAAVAQAACwAA&#10;AAAAAAAAAAAAAAAfAQAAX3JlbHMvLnJlbHNQSwECLQAUAAYACAAAACEA4K5lycMAAADdAAAADwAA&#10;AAAAAAAAAAAAAAAHAgAAZHJzL2Rvd25yZXYueG1sUEsFBgAAAAADAAMAtwAAAPcCAAAAAA==&#10;" filled="f" stroked="f" strokeweight=".25pt">
                  <v:textbox inset="1pt,1pt,1pt,1pt">
                    <w:txbxContent>
                      <w:p w14:paraId="53FA5AA5" w14:textId="777720D9" w:rsidR="00DC15B8" w:rsidRDefault="00C02D15">
                        <w:pPr>
                          <w:pStyle w:val="ab"/>
                          <w:rPr>
                            <w:rFonts w:ascii="Journal" w:hAnsi="Journal"/>
                            <w:sz w:val="18"/>
                          </w:rPr>
                        </w:pPr>
                        <w:r>
                          <w:rPr>
                            <w:sz w:val="18"/>
                          </w:rPr>
                          <w:t>Андрєєв Б.М.</w:t>
                        </w:r>
                      </w:p>
                    </w:txbxContent>
                  </v:textbox>
                </v:rect>
              </v:group>
              <v:line id="Line 300" o:spid="_x0000_s134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iMkwQAAAN0AAAAPAAAAZHJzL2Rvd25yZXYueG1sRI/NCsIw&#10;EITvgu8QVvCmqYI/VKOIUPEmVi/e1mZti82mNFHr2xtB8DjMzDfMct2aSjypcaVlBaNhBII4s7rk&#10;XMH5lAzmIJxH1lhZJgVvcrBedTtLjLV98ZGeqc9FgLCLUUHhfR1L6bKCDLqhrYmDd7ONQR9kk0vd&#10;4CvATSXHUTSVBksOCwXWtC0ou6cPo+B+OU+S3WGrT1W60dc88ZfrTSvV77WbBQhPrf+Hf+29VjCe&#10;RRP4vglPQK4+AAAA//8DAFBLAQItABQABgAIAAAAIQDb4fbL7gAAAIUBAAATAAAAAAAAAAAAAAAA&#10;AAAAAABbQ29udGVudF9UeXBlc10ueG1sUEsBAi0AFAAGAAgAAAAhAFr0LFu/AAAAFQEAAAsAAAAA&#10;AAAAAAAAAAAAHwEAAF9yZWxzLy5yZWxzUEsBAi0AFAAGAAgAAAAhACiuIyTBAAAA3QAAAA8AAAAA&#10;AAAAAAAAAAAABwIAAGRycy9kb3ducmV2LnhtbFBLBQYAAAAAAwADALcAAAD1AgAAAAA=&#10;" strokeweight="2pt"/>
              <v:rect id="Rectangle 301" o:spid="_x0000_s134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4lwwAAAN0AAAAPAAAAZHJzL2Rvd25yZXYueG1sRI9BawIx&#10;FITvhf6H8ARvNVHK1m6NsghCr64VenxsXndXNy/bJOr6740geBxm5htmsRpsJ87kQ+tYw3SiQBBX&#10;zrRca/jZbd7mIEJENtg5Jg1XCrBavr4sMDfuwls6l7EWCcIhRw1NjH0uZagashgmridO3p/zFmOS&#10;vpbG4yXBbSdnSmXSYstpocGe1g1Vx/JkNRTFYdj/l5+4CXKufGbeTV38aj0eDcUXiEhDfIYf7W+j&#10;YfahMri/SU9ALm8AAAD//wMAUEsBAi0AFAAGAAgAAAAhANvh9svuAAAAhQEAABMAAAAAAAAAAAAA&#10;AAAAAAAAAFtDb250ZW50X1R5cGVzXS54bWxQSwECLQAUAAYACAAAACEAWvQsW78AAAAVAQAACwAA&#10;AAAAAAAAAAAAAAAfAQAAX3JlbHMvLnJlbHNQSwECLQAUAAYACAAAACEAfzBeJcMAAADdAAAADwAA&#10;AAAAAAAAAAAAAAAHAgAAZHJzL2Rvd25yZXYueG1sUEsFBgAAAAADAAMAtwAAAPcCAAAAAA==&#10;" filled="f" stroked="f" strokeweight=".25pt">
                <v:textbox inset="1pt,1pt,1pt,1pt">
                  <w:txbxContent>
                    <w:p w14:paraId="76695288" w14:textId="0F92BCED" w:rsidR="00DC15B8" w:rsidRPr="00953BF9" w:rsidRDefault="00953BF9" w:rsidP="00D33828">
                      <w:pPr>
                        <w:pStyle w:val="ab"/>
                        <w:jc w:val="center"/>
                        <w:rPr>
                          <w:rFonts w:ascii="Times New Roman" w:hAnsi="Times New Roman" w:cs="Times New Roman"/>
                          <w:sz w:val="16"/>
                        </w:rPr>
                      </w:pPr>
                      <w:r w:rsidRPr="00953BF9">
                        <w:rPr>
                          <w:rFonts w:ascii="Times New Roman" w:eastAsia="Calibri" w:hAnsi="Times New Roman" w:cs="Times New Roman"/>
                        </w:rPr>
                        <w:t>Технологічне забезпечення будівельного процесу</w:t>
                      </w:r>
                    </w:p>
                  </w:txbxContent>
                </v:textbox>
              </v:rect>
              <v:line id="Line 302" o:spid="_x0000_s134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BjIwQAAAN0AAAAPAAAAZHJzL2Rvd25yZXYueG1sRI/NCsIw&#10;EITvgu8QVvCmqYI/VKOIUPEmVi/e1mZti82mNFHr2xtB8DjMzDfMct2aSjypcaVlBaNhBII4s7rk&#10;XMH5lAzmIJxH1lhZJgVvcrBedTtLjLV98ZGeqc9FgLCLUUHhfR1L6bKCDLqhrYmDd7ONQR9kk0vd&#10;4CvATSXHUTSVBksOCwXWtC0ou6cPo+B+OU+S3WGrT1W60dc88ZfrTSvV77WbBQhPrf+Hf+29VjCe&#10;RTP4vglPQK4+AAAA//8DAFBLAQItABQABgAIAAAAIQDb4fbL7gAAAIUBAAATAAAAAAAAAAAAAAAA&#10;AAAAAABbQ29udGVudF9UeXBlc10ueG1sUEsBAi0AFAAGAAgAAAAhAFr0LFu/AAAAFQEAAAsAAAAA&#10;AAAAAAAAAAAAHwEAAF9yZWxzLy5yZWxzUEsBAi0AFAAGAAgAAAAhALcwGMjBAAAA3QAAAA8AAAAA&#10;AAAAAAAAAAAABwIAAGRycy9kb3ducmV2LnhtbFBLBQYAAAAAAwADALcAAAD1AgAAAAA=&#10;" strokeweight="2pt"/>
              <v:line id="Line 303" o:spid="_x0000_s134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4y6vgAAAN0AAAAPAAAAZHJzL2Rvd25yZXYueG1sRE+7CsIw&#10;FN0F/yFcwU1TBR9Uo4hQcRNrF7drc22LzU1pota/N4PgeDjv9bYztXhR6yrLCibjCARxbnXFhYLs&#10;koyWIJxH1lhbJgUfcrDd9HtrjLV985leqS9ECGEXo4LS+yaW0uUlGXRj2xAH7m5bgz7AtpC6xXcI&#10;N7WcRtFcGqw4NJTY0L6k/JE+jYLHNZslh9NeX+p0p29F4q+3u1ZqOOh2KxCeOv8X/9xHrWC6iMLc&#10;8CY8Abn5AgAA//8DAFBLAQItABQABgAIAAAAIQDb4fbL7gAAAIUBAAATAAAAAAAAAAAAAAAAAAAA&#10;AABbQ29udGVudF9UeXBlc10ueG1sUEsBAi0AFAAGAAgAAAAhAFr0LFu/AAAAFQEAAAsAAAAAAAAA&#10;AAAAAAAAHwEAAF9yZWxzLy5yZWxzUEsBAi0AFAAGAAgAAAAhAMavjLq+AAAA3QAAAA8AAAAAAAAA&#10;AAAAAAAABwIAAGRycy9kb3ducmV2LnhtbFBLBQYAAAAAAwADALcAAADyAgAAAAA=&#10;" strokeweight="2pt"/>
              <v:line id="Line 304" o:spid="_x0000_s134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ykhwwAAAN0AAAAPAAAAZHJzL2Rvd25yZXYueG1sRI9Pi8Iw&#10;FMTvC36H8ARva6qgq7VRRKh4W6xevD2b1z/YvJQmav32G0HY4zAzv2GSTW8a8aDO1ZYVTMYRCOLc&#10;6ppLBedT+r0A4TyyxsYyKXiRg8168JVgrO2Tj/TIfCkChF2MCirv21hKl1dk0I1tSxy8wnYGfZBd&#10;KXWHzwA3jZxG0VwarDksVNjSrqL8lt2NgtvlPEv3vzt9arKtvpapv1wLrdRo2G9XIDz1/j/8aR+0&#10;gulPtIT3m/AE5PoPAAD//wMAUEsBAi0AFAAGAAgAAAAhANvh9svuAAAAhQEAABMAAAAAAAAAAAAA&#10;AAAAAAAAAFtDb250ZW50X1R5cGVzXS54bWxQSwECLQAUAAYACAAAACEAWvQsW78AAAAVAQAACwAA&#10;AAAAAAAAAAAAAAAfAQAAX3JlbHMvLnJlbHNQSwECLQAUAAYACAAAACEAqeMpIcMAAADdAAAADwAA&#10;AAAAAAAAAAAAAAAHAgAAZHJzL2Rvd25yZXYueG1sUEsFBgAAAAADAAMAtwAAAPcCAAAAAA==&#10;" strokeweight="2pt"/>
              <v:rect id="Rectangle 305" o:spid="_x0000_s135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PUXwAAAAN0AAAAPAAAAZHJzL2Rvd25yZXYueG1sRE9Ni8Iw&#10;EL0v+B/CCN7WVBFXa1MpguDV7goeh2Zsq82kJlHrv98cFvb4eN/ZdjCdeJLzrWUFs2kCgriyuuVa&#10;wc/3/nMFwgdkjZ1lUvAmD9t89JFhqu2Lj/QsQy1iCPsUFTQh9KmUvmrIoJ/anjhyF+sMhghdLbXD&#10;Vww3nZwnyVIabDk2NNjTrqHqVj6MgqK4Dqd7uca9l6vELfVC18VZqcl4KDYgAg3hX/znPmgF869Z&#10;3B/fxCcg818AAAD//wMAUEsBAi0AFAAGAAgAAAAhANvh9svuAAAAhQEAABMAAAAAAAAAAAAAAAAA&#10;AAAAAFtDb250ZW50X1R5cGVzXS54bWxQSwECLQAUAAYACAAAACEAWvQsW78AAAAVAQAACwAAAAAA&#10;AAAAAAAAAAAfAQAAX3JlbHMvLnJlbHNQSwECLQAUAAYACAAAACEAGkz1F8AAAADdAAAADwAAAAAA&#10;AAAAAAAAAAAHAgAAZHJzL2Rvd25yZXYueG1sUEsFBgAAAAADAAMAtwAAAPQCAAAAAA==&#10;" filled="f" stroked="f" strokeweight=".25pt">
                <v:textbox inset="1pt,1pt,1pt,1pt">
                  <w:txbxContent>
                    <w:p w14:paraId="5114265E" w14:textId="77777777" w:rsidR="00DC15B8" w:rsidRDefault="00DC15B8">
                      <w:pPr>
                        <w:pStyle w:val="ab"/>
                        <w:jc w:val="center"/>
                        <w:rPr>
                          <w:sz w:val="18"/>
                        </w:rPr>
                      </w:pPr>
                      <w:r>
                        <w:rPr>
                          <w:sz w:val="18"/>
                        </w:rPr>
                        <w:t>Літ.</w:t>
                      </w:r>
                    </w:p>
                  </w:txbxContent>
                </v:textbox>
              </v:rect>
              <v:rect id="Rectangle 306" o:spid="_x0000_s135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FCMwgAAAN0AAAAPAAAAZHJzL2Rvd25yZXYueG1sRI9Bi8Iw&#10;FITvC/6H8ARva1oRV6tRyoLg1bqCx0fzbKvNS02yWv+9WVjwOMzMN8xq05tW3Mn5xrKCdJyAIC6t&#10;brhS8HPYfs5B+ICssbVMCp7kYbMefKww0/bBe7oXoRIRwj5DBXUIXSalL2sy6Me2I47e2TqDIUpX&#10;Se3wEeGmlZMkmUmDDceFGjv6rqm8Fr9GQZ5f+uOtWODWy3niZnqqq/yk1GjY50sQgfrwDv+3d1rB&#10;5CtN4e9NfAJy/QIAAP//AwBQSwECLQAUAAYACAAAACEA2+H2y+4AAACFAQAAEwAAAAAAAAAAAAAA&#10;AAAAAAAAW0NvbnRlbnRfVHlwZXNdLnhtbFBLAQItABQABgAIAAAAIQBa9CxbvwAAABUBAAALAAAA&#10;AAAAAAAAAAAAAB8BAABfcmVscy8ucmVsc1BLAQItABQABgAIAAAAIQB1AFCMwgAAAN0AAAAPAAAA&#10;AAAAAAAAAAAAAAcCAABkcnMvZG93bnJldi54bWxQSwUGAAAAAAMAAwC3AAAA9gIAAAAA&#10;" filled="f" stroked="f" strokeweight=".25pt">
                <v:textbox inset="1pt,1pt,1pt,1pt">
                  <w:txbxContent>
                    <w:p w14:paraId="599F9EB0" w14:textId="03CDFD84" w:rsidR="00DC15B8" w:rsidRDefault="00C859B8">
                      <w:pPr>
                        <w:pStyle w:val="ab"/>
                        <w:jc w:val="center"/>
                        <w:rPr>
                          <w:rFonts w:ascii="Journal" w:hAnsi="Journal"/>
                          <w:sz w:val="18"/>
                        </w:rPr>
                      </w:pPr>
                      <w:r>
                        <w:rPr>
                          <w:sz w:val="18"/>
                        </w:rPr>
                        <w:t>Аркушів</w:t>
                      </w:r>
                    </w:p>
                  </w:txbxContent>
                </v:textbox>
              </v:rect>
              <v:rect id="Rectangle 307" o:spid="_x0000_s135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s77xAAAAN0AAAAPAAAAZHJzL2Rvd25yZXYueG1sRI/BasMw&#10;EETvhfyD2EButRxTXMeJEkwh0GvdFnpcrI3txFo5kho7f18VCj0OM/OG2R1mM4gbOd9bVrBOUhDE&#10;jdU9two+3o+PBQgfkDUOlknBnTwc9ouHHZbaTvxGtzq0IkLYl6igC2EspfRNRwZ9Ykfi6J2sMxii&#10;dK3UDqcIN4PM0jSXBnuOCx2O9NJRc6m/jYKqOs+f13qDRy+L1OX6SbfVl1Kr5VxtQQSaw3/4r/2q&#10;FWTP6wx+38QnIPc/AAAA//8DAFBLAQItABQABgAIAAAAIQDb4fbL7gAAAIUBAAATAAAAAAAAAAAA&#10;AAAAAAAAAABbQ29udGVudF9UeXBlc10ueG1sUEsBAi0AFAAGAAgAAAAhAFr0LFu/AAAAFQEAAAsA&#10;AAAAAAAAAAAAAAAAHwEAAF9yZWxzLy5yZWxzUEsBAi0AFAAGAAgAAAAhAIXSzvvEAAAA3QAAAA8A&#10;AAAAAAAAAAAAAAAABwIAAGRycy9kb3ducmV2LnhtbFBLBQYAAAAAAwADALcAAAD4AgAAAAA=&#10;" filled="f" stroked="f" strokeweight=".25pt">
                <v:textbox inset="1pt,1pt,1pt,1pt">
                  <w:txbxContent>
                    <w:p w14:paraId="65CD64F3" w14:textId="140CD301" w:rsidR="00DC15B8" w:rsidRDefault="00C859B8">
                      <w:pPr>
                        <w:pStyle w:val="ab"/>
                        <w:jc w:val="center"/>
                        <w:rPr>
                          <w:sz w:val="18"/>
                        </w:rPr>
                      </w:pPr>
                      <w:r>
                        <w:rPr>
                          <w:sz w:val="18"/>
                        </w:rPr>
                        <w:t>10</w:t>
                      </w:r>
                    </w:p>
                  </w:txbxContent>
                </v:textbox>
              </v:rect>
              <v:line id="Line 308" o:spid="_x0000_s135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78xgAAAN0AAAAPAAAAZHJzL2Rvd25yZXYueG1sRI/dagIx&#10;FITvBd8hHMG7ml0FbVejlP6A4oXU+gDHzelm6+ZkSVLd9umNUPBymJlvmMWqs404kw+1YwX5KANB&#10;XDpdc6Xg8Pn+8AgiRGSNjWNS8EsBVst+b4GFdhf+oPM+ViJBOBSowMTYFlKG0pDFMHItcfK+nLcY&#10;k/SV1B4vCW4bOc6yqbRYc1ow2NKLofK0/7EKNv64PeV/lZFH3vi3Zvf6FOy3UsNB9zwHEamL9/B/&#10;e60VjGf5BG5v0hOQyysAAAD//wMAUEsBAi0AFAAGAAgAAAAhANvh9svuAAAAhQEAABMAAAAAAAAA&#10;AAAAAAAAAAAAAFtDb250ZW50X1R5cGVzXS54bWxQSwECLQAUAAYACAAAACEAWvQsW78AAAAVAQAA&#10;CwAAAAAAAAAAAAAAAAAfAQAAX3JlbHMvLnJlbHNQSwECLQAUAAYACAAAACEAxxfu/MYAAADdAAAA&#10;DwAAAAAAAAAAAAAAAAAHAgAAZHJzL2Rvd25yZXYueG1sUEsFBgAAAAADAAMAtwAAAPoCAAAAAA==&#10;" strokeweight="1pt"/>
              <v:line id="Line 309" o:spid="_x0000_s135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xgAAAN0AAAAPAAAAZHJzL2Rvd25yZXYueG1sRI/dagIx&#10;FITvBd8hHMG7ml0RbVejlP6A4oXU+gDHzelm6+ZkSVLd9umNUPBymJlvmMWqs404kw+1YwX5KANB&#10;XDpdc6Xg8Pn+8AgiRGSNjWNS8EsBVst+b4GFdhf+oPM+ViJBOBSowMTYFlKG0pDFMHItcfK+nLcY&#10;k/SV1B4vCW4bOc6yqbRYc1ow2NKLofK0/7EKNv64PeV/lZFH3vi3Zvf6FOy3UsNB9zwHEamL9/B/&#10;e60VjGf5BG5v0hOQyysAAAD//wMAUEsBAi0AFAAGAAgAAAAhANvh9svuAAAAhQEAABMAAAAAAAAA&#10;AAAAAAAAAAAAAFtDb250ZW50X1R5cGVzXS54bWxQSwECLQAUAAYACAAAACEAWvQsW78AAAAVAQAA&#10;CwAAAAAAAAAAAAAAAAAfAQAAX3JlbHMvLnJlbHNQSwECLQAUAAYACAAAACEASP52iMYAAADdAAAA&#10;DwAAAAAAAAAAAAAAAAAHAgAAZHJzL2Rvd25yZXYueG1sUEsFBgAAAAADAAMAtwAAAPoCAAAAAA==&#10;" strokeweight="1pt"/>
              <v:rect id="Rectangle 310" o:spid="_x0000_s135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1aPxAAAAN0AAAAPAAAAZHJzL2Rvd25yZXYueG1sRI9Ba8JA&#10;FITvBf/D8oTemo3S2hhdJRSEXpta8PjIPpNo9m26u03iv3cLhR6HmfmG2e4n04mBnG8tK1gkKQji&#10;yuqWawXHz8NTBsIHZI2dZVJwIw/73exhi7m2I3/QUIZaRAj7HBU0IfS5lL5qyKBPbE8cvbN1BkOU&#10;rpba4RjhppPLNF1Jgy3HhQZ7emuoupY/RkFRXKav73KNBy+z1K30s66Lk1KP86nYgAg0hf/wX/td&#10;K1i+Ll7g9018AnJ3BwAA//8DAFBLAQItABQABgAIAAAAIQDb4fbL7gAAAIUBAAATAAAAAAAAAAAA&#10;AAAAAAAAAABbQ29udGVudF9UeXBlc10ueG1sUEsBAi0AFAAGAAgAAAAhAFr0LFu/AAAAFQEAAAsA&#10;AAAAAAAAAAAAAAAAHwEAAF9yZWxzLy5yZWxzUEsBAi0AFAAGAAgAAAAhAAo7Vo/EAAAA3QAAAA8A&#10;AAAAAAAAAAAAAAAABwIAAGRycy9kb3ducmV2LnhtbFBLBQYAAAAAAwADALcAAAD4AgAAAAA=&#10;" filled="f" stroked="f" strokeweight=".25pt">
                <v:textbox inset="1pt,1pt,1pt,1pt">
                  <w:txbxContent>
                    <w:p w14:paraId="7D6237D0" w14:textId="7BBDC107" w:rsidR="00DC15B8" w:rsidRPr="00D33828" w:rsidRDefault="00DC15B8" w:rsidP="00D33828">
                      <w:pPr>
                        <w:pStyle w:val="ab"/>
                        <w:jc w:val="center"/>
                        <w:rPr>
                          <w:rFonts w:ascii="Times New Roman" w:hAnsi="Times New Roman"/>
                        </w:rPr>
                      </w:pPr>
                      <w:r>
                        <w:rPr>
                          <w:rFonts w:ascii="Times New Roman" w:hAnsi="Times New Roman"/>
                        </w:rPr>
                        <w:t>ГБ-</w:t>
                      </w:r>
                      <w:r w:rsidR="008D5EFF">
                        <w:rPr>
                          <w:rFonts w:ascii="Times New Roman" w:hAnsi="Times New Roman"/>
                        </w:rPr>
                        <w:t>2</w:t>
                      </w:r>
                      <w:r w:rsidR="00953BF9">
                        <w:rPr>
                          <w:rFonts w:ascii="Times New Roman" w:hAnsi="Times New Roman"/>
                        </w:rPr>
                        <w:t>4</w:t>
                      </w:r>
                      <w:r>
                        <w:rPr>
                          <w:rFonts w:ascii="Times New Roman" w:hAnsi="Times New Roman"/>
                        </w:rPr>
                        <w:t>-1м</w:t>
                      </w:r>
                    </w:p>
                  </w:txbxContent>
                </v:textbox>
              </v:rect>
              <w10:wrap anchorx="page" anchory="page"/>
              <w10:anchorlock/>
            </v:group>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95893" w14:textId="77777777" w:rsidR="00DC15B8" w:rsidRDefault="00DC15B8">
    <w:pPr>
      <w:pStyle w:val="a7"/>
    </w:pPr>
    <w:r>
      <w:rPr>
        <w:noProof/>
        <w:sz w:val="20"/>
        <w:lang w:eastAsia="ru-RU"/>
      </w:rPr>
      <mc:AlternateContent>
        <mc:Choice Requires="wpg">
          <w:drawing>
            <wp:anchor distT="0" distB="0" distL="114300" distR="114300" simplePos="0" relativeHeight="251675648" behindDoc="0" locked="1" layoutInCell="0" allowOverlap="1" wp14:anchorId="233787CF" wp14:editId="2461CB8B">
              <wp:simplePos x="0" y="0"/>
              <wp:positionH relativeFrom="page">
                <wp:posOffset>720090</wp:posOffset>
              </wp:positionH>
              <wp:positionV relativeFrom="page">
                <wp:posOffset>252095</wp:posOffset>
              </wp:positionV>
              <wp:extent cx="6588760" cy="10189210"/>
              <wp:effectExtent l="15240" t="13970" r="15875" b="17145"/>
              <wp:wrapNone/>
              <wp:docPr id="2766" name="Группа 2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767" name="Rectangle 31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768" name="Line 31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69" name="Line 31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0" name="Line 31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1" name="Line 31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2" name="Line 31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3" name="Line 31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4" name="Line 31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5" name="Line 32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6" name="Line 32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7" name="Line 32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78" name="Rectangle 32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61C0C8" w14:textId="77777777" w:rsidR="00DC15B8" w:rsidRDefault="00DC15B8">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779" name="Rectangle 32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D62C49"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780" name="Rectangle 32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E3409D"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781" name="Rectangle 32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36C0ADD" w14:textId="77777777" w:rsidR="00DC15B8" w:rsidRDefault="00DC15B8">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782" name="Rectangle 32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37F5E4" w14:textId="77777777" w:rsidR="00DC15B8" w:rsidRDefault="00DC15B8">
                            <w:pPr>
                              <w:pStyle w:val="ab"/>
                              <w:jc w:val="center"/>
                              <w:rPr>
                                <w:sz w:val="18"/>
                              </w:rPr>
                            </w:pPr>
                            <w:r>
                              <w:rPr>
                                <w:sz w:val="18"/>
                              </w:rPr>
                              <w:t>Дата</w:t>
                            </w:r>
                          </w:p>
                        </w:txbxContent>
                      </wps:txbx>
                      <wps:bodyPr rot="0" vert="horz" wrap="square" lIns="12700" tIns="12700" rIns="12700" bIns="12700" anchor="t" anchorCtr="0" upright="1">
                        <a:noAutofit/>
                      </wps:bodyPr>
                    </wps:wsp>
                    <wps:wsp>
                      <wps:cNvPr id="2783" name="Rectangle 32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524408" w14:textId="77777777" w:rsidR="00DC15B8" w:rsidRDefault="00DC15B8">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784" name="Rectangle 32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BCA430"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93</w:t>
                            </w:r>
                            <w:r>
                              <w:rPr>
                                <w:sz w:val="24"/>
                              </w:rPr>
                              <w:fldChar w:fldCharType="end"/>
                            </w:r>
                          </w:p>
                        </w:txbxContent>
                      </wps:txbx>
                      <wps:bodyPr rot="0" vert="horz" wrap="square" lIns="12700" tIns="12700" rIns="12700" bIns="12700" anchor="t" anchorCtr="0" upright="1">
                        <a:noAutofit/>
                      </wps:bodyPr>
                    </wps:wsp>
                    <wps:wsp>
                      <wps:cNvPr id="2785" name="Rectangle 33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CBEDB2" w14:textId="77777777" w:rsidR="00DC15B8" w:rsidRPr="0074252F" w:rsidRDefault="00DC15B8">
                            <w:pPr>
                              <w:pStyle w:val="ab"/>
                              <w:jc w:val="center"/>
                              <w:rPr>
                                <w:rFonts w:ascii="Times New Roman" w:hAnsi="Times New Roman" w:cs="Times New Roman"/>
                              </w:rPr>
                            </w:pPr>
                            <w:r w:rsidRPr="0074252F">
                              <w:rPr>
                                <w:rFonts w:ascii="Times New Roman" w:hAnsi="Times New Roman" w:cs="Times New Roman"/>
                              </w:rPr>
                              <w:t>Розділ 4</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3787CF" id="Группа 2766" o:spid="_x0000_s1356" style="position:absolute;left:0;text-align:left;margin-left:56.7pt;margin-top:19.85pt;width:518.8pt;height:802.3pt;z-index:251675648;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OPOPwUAAEMrAAAOAAAAZHJzL2Uyb0RvYy54bWzsWl1u20YQfi/QOyz4Xkuk+CuYDgInMQq4&#10;bZCkB1iRFEmU3GWXlCX3KUCP0Iv0Br1CcqPM/nBFynZTWxYjobQBgctdLnfn+2Y485HnLzZlgW4S&#10;VueUhIZ5NjVQQiIa5yQNjV8/vPnBN1DdYBLjgpIkNG6T2nhx8f135+tqnlg0o0WcMASTkHq+rkIj&#10;a5pqPpnUUZaUuD6jVUKgc0lZiRtosnQSM7yG2ctiYk2n7mRNWVwxGiV1DWdfyU7jQsy/XCZR88ty&#10;WScNKkID1taIXyZ+F/x3cnGO5ynDVZZHahn4CasocU7gpnqqV7jBaMXyO1OVecRoTZfNWUTLCV0u&#10;8ygRe4DdmNOd3VwxuqrEXtL5Oq20mcC0O3Z68rTRzzdvGcrj0LA81zUQwSWg9Omvzx8///npH/j/&#10;G4kOsNO6Sucw/IpV76u3TG4WDq9p9FsN3ZPdft5O5WC0WP9EY5gYrxoq7LRZspJPARZAGwHHrYYj&#10;2TQogpOu4/ueC6hF0GdOTT+wTIVYlAGsdy6MstfqUqDGVF0oD/kC8VzeVaxUrYxvC5hXb41b72fc&#10;9xmuEoFZza21Na7XGvcdkBKTtEjQzLQ4AfkKYGhr1VqaFBF6mcG45CVjdJ0lOIaVmXw8rL9zAW/U&#10;AMjTbPyvhsLzitXNVUJLxA9Cg8HSBXz45rpupE3bIRxNQt/kRQHn8bwgaA2kcmzAgbdrWuQx7xUN&#10;li4uC4ZuMHdL8Sc2tjOszBsIDkVehoavB+E5t8VrEovbNDgv5DHAWxA+eSLcXq2vtY608oLGt2Ap&#10;RmUcgLgFBxllfxhoDTEgNOrfV5glBip+JGDtwLRtHjREw3Y8Cxqs27Po9mASwVSh0RhIHl42MtCs&#10;KpanGdzJFJYg9CV4wTIX9uPrk6tSuAIVh+MkBGfp8Nc54XScdeh4SaSTRxuinFwzUnD8w20FDt0j&#10;pLykNflXCWlOg5mBuG/7gR3wWwN4rQO3Xg8ASJ61EaPlm6JkASsfkJIQkRXz9mUh3xU31aCABzuA&#10;2wMDruEWvNnCbQaBCwFSBPoRb575POqJ/tBDx4OA1XNwZ1C8LdOHlGJ08OEiumfuAO4OCrgdmBBh&#10;RsAHBNzaAdwbFHDXcSBsS8Cdhx7hs/ERLorZ5wnpkDL1Qro/KOCe68Az5SsePgIu1YvnAdzeAVy4&#10;Gc8coWYcIEn3g6nzEOKwNFmbj1n6cyIO9u66OJSdUCwMh7hy8MCC8qxXlHmuBfkFR1zoFlpQuaMT&#10;PLooMy1vD53gtIsyT8tusgoHG38TuF1bJIvbomwLt6zyW/1sf7j3k4VOHG4tBCq4uxrgIPG8zdHB&#10;wXcQN6e8gDhEFf6/dnAts3WkX6urtR1a+nXgQc1ztsAFOb0X0k2tk8+mIrF4OKg/SvzlWp5Wg/+L&#10;NNtsFhvxHsK0dQnzSLlWckzJtaoh5VrVkHKtapyeXOtp9a7Lo66Ed2gemeZM1ff3MknFjuNhkq6N&#10;Rib1Xkb5WhfsMqkrDh6aSZbF9d77Y5LleFDk8qfQ8TBJF10jk/pM0oJjl0ld1fHQTLIDX71Fuicm&#10;OTNVoh4Nk0A+Udn9yKQ+k7SS2WWSzgUGeEEOydEp5UmOrhNHJvWZpCXSLpN0LjAAk+QLbSWTeoLD&#10;27IaUu5jS5QcXYOOVOpTCQKClOK6VNLJwLBUCuyZSNHuo5It68lvX705uq4dqdSnklZ1O1SSb0qU&#10;tHvoTMnzbKXkB5YUGTtMAukHOnnSbcuAdQRU0qXtqVBJfFkIX2qKjw3VV6X8U9BuW3z2s/329eIL&#10;AAAA//8DAFBLAwQUAAYACAAAACEAjEO2yuEAAAAMAQAADwAAAGRycy9kb3ducmV2LnhtbEyPTUvD&#10;QBCG74L/YRnBm92sSavGbEop6qkUbAXxNk2mSWh2N2S3SfrvnZ70Ni/z8H5ky8m0YqDeN85qULMI&#10;BNnClY2tNHzt3x+eQfiAtsTWWdJwIQ/L/PYmw7R0o/2kYRcqwSbWp6ihDqFLpfRFTQb9zHVk+Xd0&#10;vcHAsq9k2ePI5qaVj1G0kAYbywk1drSuqTjtzkbDx4jjKlZvw+Z0XF9+9vPt90aR1vd30+oVRKAp&#10;/MFwrc/VIedOB3e2pRctaxUnjGqIX55AXAE1V7zuwNciSWKQeSb/j8h/AQAA//8DAFBLAQItABQA&#10;BgAIAAAAIQC2gziS/gAAAOEBAAATAAAAAAAAAAAAAAAAAAAAAABbQ29udGVudF9UeXBlc10ueG1s&#10;UEsBAi0AFAAGAAgAAAAhADj9If/WAAAAlAEAAAsAAAAAAAAAAAAAAAAALwEAAF9yZWxzLy5yZWxz&#10;UEsBAi0AFAAGAAgAAAAhABkY484/BQAAQysAAA4AAAAAAAAAAAAAAAAALgIAAGRycy9lMm9Eb2Mu&#10;eG1sUEsBAi0AFAAGAAgAAAAhAIxDtsrhAAAADAEAAA8AAAAAAAAAAAAAAAAAmQcAAGRycy9kb3du&#10;cmV2LnhtbFBLBQYAAAAABAAEAPMAAACnCAAAAAA=&#10;" o:allowincell="f">
              <v:rect id="Rectangle 312" o:spid="_x0000_s13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VvAxgAAAN0AAAAPAAAAZHJzL2Rvd25yZXYueG1sRI9Ba4NA&#10;FITvhf6H5RVya9Z6SBrjJmggkFNpTX7Aw31V0X1r3I2a/PpuodDjMDPfMOl+Np0YaXCNZQVvywgE&#10;cWl1w5WCy/n4+g7CeWSNnWVScCcH+93zU4qJthN/0Vj4SgQIuwQV1N73iZSurMmgW9qeOHjfdjDo&#10;gxwqqQecAtx0Mo6ilTTYcFiosadDTWVb3IyC1s/jR1YVj+Pmkm/KzzybbtdMqcXLnG1BeJr9f/iv&#10;fdIK4vVqDb9vwhOQux8AAAD//wMAUEsBAi0AFAAGAAgAAAAhANvh9svuAAAAhQEAABMAAAAAAAAA&#10;AAAAAAAAAAAAAFtDb250ZW50X1R5cGVzXS54bWxQSwECLQAUAAYACAAAACEAWvQsW78AAAAVAQAA&#10;CwAAAAAAAAAAAAAAAAAfAQAAX3JlbHMvLnJlbHNQSwECLQAUAAYACAAAACEABd1bwMYAAADdAAAA&#10;DwAAAAAAAAAAAAAAAAAHAgAAZHJzL2Rvd25yZXYueG1sUEsFBgAAAAADAAMAtwAAAPoCAAAAAA==&#10;" filled="f" strokeweight="2pt"/>
              <v:line id="Line 313" o:spid="_x0000_s135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kavgAAAN0AAAAPAAAAZHJzL2Rvd25yZXYueG1sRE+7CsIw&#10;FN0F/yFcwU1TBR9Uo4hQcRNrF7drc22LzU1pota/N4PgeDjv9bYztXhR6yrLCibjCARxbnXFhYLs&#10;koyWIJxH1lhbJgUfcrDd9HtrjLV985leqS9ECGEXo4LS+yaW0uUlGXRj2xAH7m5bgz7AtpC6xXcI&#10;N7WcRtFcGqw4NJTY0L6k/JE+jYLHNZslh9NeX+p0p29F4q+3u1ZqOOh2KxCeOv8X/9xHrWC6mIe5&#10;4U14AnLzBQAA//8DAFBLAQItABQABgAIAAAAIQDb4fbL7gAAAIUBAAATAAAAAAAAAAAAAAAAAAAA&#10;AABbQ29udGVudF9UeXBlc10ueG1sUEsBAi0AFAAGAAgAAAAhAFr0LFu/AAAAFQEAAAsAAAAAAAAA&#10;AAAAAAAAHwEAAF9yZWxzLy5yZWxzUEsBAi0AFAAGAAgAAAAhABtwaRq+AAAA3QAAAA8AAAAAAAAA&#10;AAAAAAAABwIAAGRycy9kb3ducmV2LnhtbFBLBQYAAAAAAwADALcAAADyAgAAAAA=&#10;" strokeweight="2pt"/>
              <v:line id="Line 314" o:spid="_x0000_s135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MyBwwAAAN0AAAAPAAAAZHJzL2Rvd25yZXYueG1sRI/NqsIw&#10;FIT3gu8QjuBOUwX/qlFEqLi73NaNu2NzbIvNSWmi1rc3Fy64HGbmG2az60wtntS6yrKCyTgCQZxb&#10;XXGh4JwloyUI55E11pZJwZsc7Lb93gZjbV/8S8/UFyJA2MWooPS+iaV0eUkG3dg2xMG72dagD7It&#10;pG7xFeCmltMomkuDFYeFEhs6lJTf04dRcL+cZ8nx56CzOt3ra5H4y/WmlRoOuv0ahKfOf8P/7ZNW&#10;MF3MV/D3JjwBuf0AAAD//wMAUEsBAi0AFAAGAAgAAAAhANvh9svuAAAAhQEAABMAAAAAAAAAAAAA&#10;AAAAAAAAAFtDb250ZW50X1R5cGVzXS54bWxQSwECLQAUAAYACAAAACEAWvQsW78AAAAVAQAACwAA&#10;AAAAAAAAAAAAAAAfAQAAX3JlbHMvLnJlbHNQSwECLQAUAAYACAAAACEAdDzMgcMAAADdAAAADwAA&#10;AAAAAAAAAAAAAAAHAgAAZHJzL2Rvd25yZXYueG1sUEsFBgAAAAADAAMAtwAAAPcCAAAAAA==&#10;" strokeweight="2pt"/>
              <v:line id="Line 315" o:spid="_x0000_s136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PBvgAAAN0AAAAPAAAAZHJzL2Rvd25yZXYueG1sRE+7CsIw&#10;FN0F/yFcwU1TBR9Uo4hQcRNrF7drc22LzU1pota/N4PgeDjv9bYztXhR6yrLCibjCARxbnXFhYLs&#10;koyWIJxH1lhbJgUfcrDd9HtrjLV985leqS9ECGEXo4LS+yaW0uUlGXRj2xAH7m5bgz7AtpC6xXcI&#10;N7WcRtFcGqw4NJTY0L6k/JE+jYLHNZslh9NeX+p0p29F4q+3u1ZqOOh2KxCeOv8X/9xHrWC6WIT9&#10;4U14AnLzBQAA//8DAFBLAQItABQABgAIAAAAIQDb4fbL7gAAAIUBAAATAAAAAAAAAAAAAAAAAAAA&#10;AABbQ29udGVudF9UeXBlc10ueG1sUEsBAi0AFAAGAAgAAAAhAFr0LFu/AAAAFQEAAAsAAAAAAAAA&#10;AAAAAAAAHwEAAF9yZWxzLy5yZWxzUEsBAi0AFAAGAAgAAAAhAGDf88G+AAAA3QAAAA8AAAAAAAAA&#10;AAAAAAAABwIAAGRycy9kb3ducmV2LnhtbFBLBQYAAAAAAwADALcAAADyAgAAAAA=&#10;" strokeweight="2pt"/>
              <v:line id="Line 316" o:spid="_x0000_s136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1ZawQAAAN0AAAAPAAAAZHJzL2Rvd25yZXYueG1sRI/NCsIw&#10;EITvgu8QVvCmqYI/VKOIUPEmVi/e1mZti82mNFHr2xtB8DjMzDfMct2aSjypcaVlBaNhBII4s7rk&#10;XMH5lAzmIJxH1lhZJgVvcrBedTtLjLV98ZGeqc9FgLCLUUHhfR1L6bKCDLqhrYmDd7ONQR9kk0vd&#10;4CvATSXHUTSVBksOCwXWtC0ou6cPo+B+OU+S3WGrT1W60dc88ZfrTSvV77WbBQhPrf+Hf+29VjCe&#10;zUbwfROegFx9AAAA//8DAFBLAQItABQABgAIAAAAIQDb4fbL7gAAAIUBAAATAAAAAAAAAAAAAAAA&#10;AAAAAABbQ29udGVudF9UeXBlc10ueG1sUEsBAi0AFAAGAAgAAAAhAFr0LFu/AAAAFQEAAAsAAAAA&#10;AAAAAAAAAAAAHwEAAF9yZWxzLy5yZWxzUEsBAi0AFAAGAAgAAAAhAA+TVlrBAAAA3QAAAA8AAAAA&#10;AAAAAAAAAAAABwIAAGRycy9kb3ducmV2LnhtbFBLBQYAAAAAAwADALcAAAD1AgAAAAA=&#10;" strokeweight="2pt"/>
              <v:line id="Line 317" o:spid="_x0000_s136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gtwwAAAN0AAAAPAAAAZHJzL2Rvd25yZXYueG1sRI/NqsIw&#10;FIT3gu8QjuBOUwv+UI0iQi93d7F24+7YHNtic1KaqPXtzQXB5TAz3zCbXW8a8aDO1ZYVzKYRCOLC&#10;6ppLBfkpnaxAOI+ssbFMCl7kYLcdDjaYaPvkIz0yX4oAYZeggsr7NpHSFRUZdFPbEgfvajuDPsiu&#10;lLrDZ4CbRsZRtJAGaw4LFbZ0qKi4ZXej4HbO5+nP30GfmmyvL2Xqz5erVmo86vdrEJ56/w1/2r9a&#10;QbxcxvD/JjwBuX0DAAD//wMAUEsBAi0AFAAGAAgAAAAhANvh9svuAAAAhQEAABMAAAAAAAAAAAAA&#10;AAAAAAAAAFtDb250ZW50X1R5cGVzXS54bWxQSwECLQAUAAYACAAAACEAWvQsW78AAAAVAQAACwAA&#10;AAAAAAAAAAAAAAAfAQAAX3JlbHMvLnJlbHNQSwECLQAUAAYACAAAACEA/0HILcMAAADdAAAADwAA&#10;AAAAAAAAAAAAAAAHAgAAZHJzL2Rvd25yZXYueG1sUEsFBgAAAAADAAMAtwAAAPcCAAAAAA==&#10;" strokeweight="2pt"/>
              <v:line id="Line 318" o:spid="_x0000_s136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W22xQAAAN0AAAAPAAAAZHJzL2Rvd25yZXYueG1sRI9Li8JA&#10;EITvgv9haGFvOlkXH2QdRYQsexMTL946mc4DMz0hM6vZf+8Igseiqr6iNrvBtOJGvWssK/icRSCI&#10;C6sbrhScs2S6BuE8ssbWMin4Jwe77Xi0wVjbO5/olvpKBAi7GBXU3nexlK6oyaCb2Y44eKXtDfog&#10;+0rqHu8Bblo5j6KlNNhwWKixo0NNxTX9Mwqul/Mi+TkedName51Xib/kpVbqYzLsv0F4Gvw7/Gr/&#10;agXz1eoLnm/CE5DbBwAAAP//AwBQSwECLQAUAAYACAAAACEA2+H2y+4AAACFAQAAEwAAAAAAAAAA&#10;AAAAAAAAAAAAW0NvbnRlbnRfVHlwZXNdLnhtbFBLAQItABQABgAIAAAAIQBa9CxbvwAAABUBAAAL&#10;AAAAAAAAAAAAAAAAAB8BAABfcmVscy8ucmVsc1BLAQItABQABgAIAAAAIQCQDW22xQAAAN0AAAAP&#10;AAAAAAAAAAAAAAAAAAcCAABkcnMvZG93bnJldi54bWxQSwUGAAAAAAMAAwC3AAAA+QIAAAAA&#10;" strokeweight="2pt"/>
              <v:line id="Line 319" o:spid="_x0000_s136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PXCxQAAAN0AAAAPAAAAZHJzL2Rvd25yZXYueG1sRI9Li8JA&#10;EITvgv9haGFvOllZH2QdRYQsexMTL946mc4DMz0hM6vZf+8Igseiqr6iNrvBtOJGvWssK/icRSCI&#10;C6sbrhScs2S6BuE8ssbWMin4Jwe77Xi0wVjbO5/olvpKBAi7GBXU3nexlK6oyaCb2Y44eKXtDfog&#10;+0rqHu8Bblo5j6KlNNhwWKixo0NNxTX9Mwqul/Mi+TkedName51Xib/kpVbqYzLsv0F4Gvw7/Gr/&#10;agXz1eoLnm/CE5DbBwAAAP//AwBQSwECLQAUAAYACAAAACEA2+H2y+4AAACFAQAAEwAAAAAAAAAA&#10;AAAAAAAAAAAAW0NvbnRlbnRfVHlwZXNdLnhtbFBLAQItABQABgAIAAAAIQBa9CxbvwAAABUBAAAL&#10;AAAAAAAAAAAAAAAAAB8BAABfcmVscy8ucmVsc1BLAQItABQABgAIAAAAIQAf5PXCxQAAAN0AAAAP&#10;AAAAAAAAAAAAAAAAAAcCAABkcnMvZG93bnJldi54bWxQSwUGAAAAAAMAAwC3AAAA+QIAAAAA&#10;" strokeweight="2pt"/>
              <v:line id="Line 320" o:spid="_x0000_s13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TazxQAAAN0AAAAPAAAAZHJzL2Rvd25yZXYueG1sRI/dagIx&#10;FITvC75DOELvNKvQqqtRpD9Q8aJUfYDj5rhZ3ZwsSapbn94IQi+HmfmGmS1aW4sz+VA5VjDoZyCI&#10;C6crLhXstp+9MYgQkTXWjknBHwVYzDtPM8y1u/APnTexFAnCIUcFJsYmlzIUhiyGvmuIk3dw3mJM&#10;0pdSe7wkuK3lMMtepcWK04LBht4MFafNr1Ww8vv1aXAtjdzzyn/U3++TYI9KPXfb5RREpDb+hx/t&#10;L61gOBq9wP1NegJyfgMAAP//AwBQSwECLQAUAAYACAAAACEA2+H2y+4AAACFAQAAEwAAAAAAAAAA&#10;AAAAAAAAAAAAW0NvbnRlbnRfVHlwZXNdLnhtbFBLAQItABQABgAIAAAAIQBa9CxbvwAAABUBAAAL&#10;AAAAAAAAAAAAAAAAAB8BAABfcmVscy8ucmVsc1BLAQItABQABgAIAAAAIQD6bTazxQAAAN0AAAAP&#10;AAAAAAAAAAAAAAAAAAcCAABkcnMvZG93bnJldi54bWxQSwUGAAAAAAMAAwC3AAAA+QIAAAAA&#10;" strokeweight="1pt"/>
              <v:line id="Line 321" o:spid="_x0000_s13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4uwQAAAN0AAAAPAAAAZHJzL2Rvd25yZXYueG1sRI/NCsIw&#10;EITvgu8QVvCmqYI/VKOIUPEmVi/e1mZti82mNFHr2xtB8DjMzDfMct2aSjypcaVlBaNhBII4s7rk&#10;XMH5lAzmIJxH1lhZJgVvcrBedTtLjLV98ZGeqc9FgLCLUUHhfR1L6bKCDLqhrYmDd7ONQR9kk0vd&#10;4CvATSXHUTSVBksOCwXWtC0ou6cPo+B+OU+S3WGrT1W60dc88ZfrTSvV77WbBQhPrf+Hf+29VjCe&#10;zabwfROegFx9AAAA//8DAFBLAQItABQABgAIAAAAIQDb4fbL7gAAAIUBAAATAAAAAAAAAAAAAAAA&#10;AAAAAABbQ29udGVudF9UeXBlc10ueG1sUEsBAi0AFAAGAAgAAAAhAFr0LFu/AAAAFQEAAAsAAAAA&#10;AAAAAAAAAAAAHwEAAF9yZWxzLy5yZWxzUEsBAi0AFAAGAAgAAAAhAIB6zi7BAAAA3QAAAA8AAAAA&#10;AAAAAAAAAAAABwIAAGRycy9kb3ducmV2LnhtbFBLBQYAAAAAAwADALcAAAD1AgAAAAA=&#10;" strokeweight="2pt"/>
              <v:line id="Line 322" o:spid="_x0000_s136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w1fxQAAAN0AAAAPAAAAZHJzL2Rvd25yZXYueG1sRI9BawIx&#10;FITvBf9DeAVvmtWDq1ujFLVQ6UHU/oDn5rlZ3bwsSarb/vqmIPQ4zMw3zHzZ2UbcyIfasYLRMANB&#10;XDpdc6Xg8/g2mIIIEVlj45gUfFOA5aL3NMdCuzvv6XaIlUgQDgUqMDG2hZShNGQxDF1LnLyz8xZj&#10;kr6S2uM9wW0jx1k2kRZrTgsGW1oZKq+HL6tg608f19FPZeSJt37T7NazYC9K9Z+71xcQkbr4H360&#10;37WCcZ7n8PcmPQG5+AUAAP//AwBQSwECLQAUAAYACAAAACEA2+H2y+4AAACFAQAAEwAAAAAAAAAA&#10;AAAAAAAAAAAAW0NvbnRlbnRfVHlwZXNdLnhtbFBLAQItABQABgAIAAAAIQBa9CxbvwAAABUBAAAL&#10;AAAAAAAAAAAAAAAAAB8BAABfcmVscy8ucmVsc1BLAQItABQABgAIAAAAIQBl8w1fxQAAAN0AAAAP&#10;AAAAAAAAAAAAAAAAAAcCAABkcnMvZG93bnJldi54bWxQSwUGAAAAAAMAAwC3AAAA+QIAAAAA&#10;" strokeweight="1pt"/>
              <v:rect id="Rectangle 323" o:spid="_x0000_s136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yxvwAAAN0AAAAPAAAAZHJzL2Rvd25yZXYueG1sRE/LisIw&#10;FN0P+A/hCu7GVBEf1ShlQHBrVXB5aa5ttbmpSUbr35uF4PJw3qtNZxrxIOdrywpGwwQEcWF1zaWC&#10;42H7OwfhA7LGxjIpeJGHzbr3s8JU2yfv6ZGHUsQQ9ikqqEJoUyl9UZFBP7QtceQu1hkMEbpSaofP&#10;GG4aOU6SqTRYc2yosKW/iopb/m8UZNm1O93zBW69nCduqie6zM5KDfpdtgQRqAtf8ce90wrGs1mc&#10;G9/EJyDXbwAAAP//AwBQSwECLQAUAAYACAAAACEA2+H2y+4AAACFAQAAEwAAAAAAAAAAAAAAAAAA&#10;AAAAW0NvbnRlbnRfVHlwZXNdLnhtbFBLAQItABQABgAIAAAAIQBa9CxbvwAAABUBAAALAAAAAAAA&#10;AAAAAAAAAB8BAABfcmVscy8ucmVsc1BLAQItABQABgAIAAAAIQA55RyxvwAAAN0AAAAPAAAAAAAA&#10;AAAAAAAAAAcCAABkcnMvZG93bnJldi54bWxQSwUGAAAAAAMAAwC3AAAA8wIAAAAA&#10;" filled="f" stroked="f" strokeweight=".25pt">
                <v:textbox inset="1pt,1pt,1pt,1pt">
                  <w:txbxContent>
                    <w:p w14:paraId="0361C0C8" w14:textId="77777777" w:rsidR="00DC15B8" w:rsidRDefault="00DC15B8">
                      <w:pPr>
                        <w:pStyle w:val="ab"/>
                        <w:jc w:val="center"/>
                        <w:rPr>
                          <w:sz w:val="18"/>
                        </w:rPr>
                      </w:pPr>
                      <w:proofErr w:type="spellStart"/>
                      <w:r>
                        <w:rPr>
                          <w:sz w:val="18"/>
                        </w:rPr>
                        <w:t>Змн</w:t>
                      </w:r>
                      <w:proofErr w:type="spellEnd"/>
                      <w:r>
                        <w:rPr>
                          <w:sz w:val="18"/>
                        </w:rPr>
                        <w:t>.</w:t>
                      </w:r>
                    </w:p>
                  </w:txbxContent>
                </v:textbox>
              </v:rect>
              <v:rect id="Rectangle 324" o:spid="_x0000_s136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kqxAAAAN0AAAAPAAAAZHJzL2Rvd25yZXYueG1sRI9Ba8JA&#10;FITvBf/D8oTe6kYpUaOrBCHQq2mFHh/Z1ySafRt3t0n8991CocdhZr5h9sfJdGIg51vLCpaLBARx&#10;ZXXLtYKP9+JlA8IHZI2dZVLwIA/Hw+xpj5m2I59pKEMtIoR9hgqaEPpMSl81ZNAvbE8cvS/rDIYo&#10;XS21wzHCTSdXSZJKgy3HhQZ7OjVU3cpvoyDPr9PlXm6x8HKTuFS/6jr/VOp5PuU7EIGm8B/+a79p&#10;Bav1egu/b+ITkIcfAAAA//8DAFBLAQItABQABgAIAAAAIQDb4fbL7gAAAIUBAAATAAAAAAAAAAAA&#10;AAAAAAAAAABbQ29udGVudF9UeXBlc10ueG1sUEsBAi0AFAAGAAgAAAAhAFr0LFu/AAAAFQEAAAsA&#10;AAAAAAAAAAAAAAAAHwEAAF9yZWxzLy5yZWxzUEsBAi0AFAAGAAgAAAAhAFapuSrEAAAA3QAAAA8A&#10;AAAAAAAAAAAAAAAABwIAAGRycy9kb3ducmV2LnhtbFBLBQYAAAAAAwADALcAAAD4AgAAAAA=&#10;" filled="f" stroked="f" strokeweight=".25pt">
                <v:textbox inset="1pt,1pt,1pt,1pt">
                  <w:txbxContent>
                    <w:p w14:paraId="63D62C49"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325" o:spid="_x0000_s137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CQwQAAAN0AAAAPAAAAZHJzL2Rvd25yZXYueG1sRE/Pa4Mw&#10;FL4P9j+EN9itxsmwzjUVKRR6re1gx4d5UzfzYpO02v9+OQx2/Ph+b6rFjOJGzg+WFbwkKQji1uqB&#10;OwXn035VgPABWeNomRTcyUO1fXzYYKntzEe6NaETMYR9iQr6EKZSSt/2ZNAndiKO3Jd1BkOErpPa&#10;4RzDzSizNM2lwYFjQ48T7Xpqf5qrUVDX38vHpXnDvZdF6nL9qrv6U6nnp6V+BxFoCf/iP/dBK8jW&#10;Rdwf38QnILe/AAAA//8DAFBLAQItABQABgAIAAAAIQDb4fbL7gAAAIUBAAATAAAAAAAAAAAAAAAA&#10;AAAAAABbQ29udGVudF9UeXBlc10ueG1sUEsBAi0AFAAGAAgAAAAhAFr0LFu/AAAAFQEAAAsAAAAA&#10;AAAAAAAAAAAAHwEAAF9yZWxzLy5yZWxzUEsBAi0AFAAGAAgAAAAhAPJGYJDBAAAA3QAAAA8AAAAA&#10;AAAAAAAAAAAABwIAAGRycy9kb3ducmV2LnhtbFBLBQYAAAAAAwADALcAAAD1AgAAAAA=&#10;" filled="f" stroked="f" strokeweight=".25pt">
                <v:textbox inset="1pt,1pt,1pt,1pt">
                  <w:txbxContent>
                    <w:p w14:paraId="53E3409D" w14:textId="77777777" w:rsidR="00DC15B8" w:rsidRDefault="00DC15B8">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326" o:spid="_x0000_s137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ULxAAAAN0AAAAPAAAAZHJzL2Rvd25yZXYueG1sRI/BasMw&#10;EETvhfyD2EBujWxTUseJbEwh0GvdFnpcrI3txFo5kpo4f18VCj0OM/OG2VezGcWVnB8sK0jXCQji&#10;1uqBOwUf74fHHIQPyBpHy6TgTh6qcvGwx0LbG7/RtQmdiBD2BSroQ5gKKX3bk0G/thNx9I7WGQxR&#10;uk5qh7cIN6PMkmQjDQ4cF3qc6KWn9tx8GwV1fZo/L80WD17midvoJ93VX0qtlnO9AxFoDv/hv/ar&#10;VpA95yn8volPQJY/AAAA//8DAFBLAQItABQABgAIAAAAIQDb4fbL7gAAAIUBAAATAAAAAAAAAAAA&#10;AAAAAAAAAABbQ29udGVudF9UeXBlc10ueG1sUEsBAi0AFAAGAAgAAAAhAFr0LFu/AAAAFQEAAAsA&#10;AAAAAAAAAAAAAAAAHwEAAF9yZWxzLy5yZWxzUEsBAi0AFAAGAAgAAAAhAJ0KxQvEAAAA3QAAAA8A&#10;AAAAAAAAAAAAAAAABwIAAGRycy9kb3ducmV2LnhtbFBLBQYAAAAAAwADALcAAAD4AgAAAAA=&#10;" filled="f" stroked="f" strokeweight=".25pt">
                <v:textbox inset="1pt,1pt,1pt,1pt">
                  <w:txbxContent>
                    <w:p w14:paraId="436C0ADD" w14:textId="77777777" w:rsidR="00DC15B8" w:rsidRDefault="00DC15B8">
                      <w:pPr>
                        <w:pStyle w:val="ab"/>
                        <w:jc w:val="center"/>
                        <w:rPr>
                          <w:sz w:val="18"/>
                        </w:rPr>
                      </w:pPr>
                      <w:r>
                        <w:rPr>
                          <w:sz w:val="18"/>
                        </w:rPr>
                        <w:t>Підпис</w:t>
                      </w:r>
                    </w:p>
                  </w:txbxContent>
                </v:textbox>
              </v:rect>
              <v:rect id="Rectangle 327" o:spid="_x0000_s137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Ft8wwAAAN0AAAAPAAAAZHJzL2Rvd25yZXYueG1sRI9Ba8JA&#10;FITvQv/D8gredNNQNKauIRQCvTYqeHxkX5O02bfp7lbjv+8KgsdhZr5htsVkBnEm53vLCl6WCQji&#10;xuqeWwWHfbXIQPiArHGwTAqu5KHYPc22mGt74U8616EVEcI+RwVdCGMupW86MuiXdiSO3pd1BkOU&#10;rpXa4SXCzSDTJFlJgz3HhQ5Heu+o+an/jIKy/J6Ov/UGKy+zxK30q27Lk1Lz56l8AxFoCo/wvf2h&#10;FaTrLIXbm/gE5O4fAAD//wMAUEsBAi0AFAAGAAgAAAAhANvh9svuAAAAhQEAABMAAAAAAAAAAAAA&#10;AAAAAAAAAFtDb250ZW50X1R5cGVzXS54bWxQSwECLQAUAAYACAAAACEAWvQsW78AAAAVAQAACwAA&#10;AAAAAAAAAAAAAAAfAQAAX3JlbHMvLnJlbHNQSwECLQAUAAYACAAAACEAbdhbfMMAAADdAAAADwAA&#10;AAAAAAAAAAAAAAAHAgAAZHJzL2Rvd25yZXYueG1sUEsFBgAAAAADAAMAtwAAAPcCAAAAAA==&#10;" filled="f" stroked="f" strokeweight=".25pt">
                <v:textbox inset="1pt,1pt,1pt,1pt">
                  <w:txbxContent>
                    <w:p w14:paraId="7637F5E4" w14:textId="77777777" w:rsidR="00DC15B8" w:rsidRDefault="00DC15B8">
                      <w:pPr>
                        <w:pStyle w:val="ab"/>
                        <w:jc w:val="center"/>
                        <w:rPr>
                          <w:sz w:val="18"/>
                        </w:rPr>
                      </w:pPr>
                      <w:r>
                        <w:rPr>
                          <w:sz w:val="18"/>
                        </w:rPr>
                        <w:t>Дата</w:t>
                      </w:r>
                    </w:p>
                  </w:txbxContent>
                </v:textbox>
              </v:rect>
              <v:rect id="Rectangle 328" o:spid="_x0000_s137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P7nwwAAAN0AAAAPAAAAZHJzL2Rvd25yZXYueG1sRI9Ba8JA&#10;FITvBf/D8gRvdaMWjdFVgiB4bdqCx0f2mUSzb+PuqvHfu4VCj8PMfMOst71pxZ2cbywrmIwTEMSl&#10;1Q1XCr6/9u8pCB+QNbaWScGTPGw3g7c1Zto++JPuRahEhLDPUEEdQpdJ6cuaDPqx7Yijd7LOYIjS&#10;VVI7fES4aeU0SebSYMNxocaOdjWVl+JmFOT5uf+5Fkvce5kmbq4/dJUflRoN+3wFIlAf/sN/7YNW&#10;MF2kM/h9E5+A3LwAAAD//wMAUEsBAi0AFAAGAAgAAAAhANvh9svuAAAAhQEAABMAAAAAAAAAAAAA&#10;AAAAAAAAAFtDb250ZW50X1R5cGVzXS54bWxQSwECLQAUAAYACAAAACEAWvQsW78AAAAVAQAACwAA&#10;AAAAAAAAAAAAAAAfAQAAX3JlbHMvLnJlbHNQSwECLQAUAAYACAAAACEAApT+58MAAADdAAAADwAA&#10;AAAAAAAAAAAAAAAHAgAAZHJzL2Rvd25yZXYueG1sUEsFBgAAAAADAAMAtwAAAPcCAAAAAA==&#10;" filled="f" stroked="f" strokeweight=".25pt">
                <v:textbox inset="1pt,1pt,1pt,1pt">
                  <w:txbxContent>
                    <w:p w14:paraId="65524408" w14:textId="77777777" w:rsidR="00DC15B8" w:rsidRDefault="00DC15B8">
                      <w:pPr>
                        <w:pStyle w:val="ab"/>
                        <w:jc w:val="center"/>
                        <w:rPr>
                          <w:sz w:val="18"/>
                        </w:rPr>
                      </w:pPr>
                      <w:proofErr w:type="spellStart"/>
                      <w:r>
                        <w:rPr>
                          <w:sz w:val="18"/>
                        </w:rPr>
                        <w:t>Арк</w:t>
                      </w:r>
                      <w:proofErr w:type="spellEnd"/>
                      <w:r>
                        <w:rPr>
                          <w:sz w:val="18"/>
                        </w:rPr>
                        <w:t>.</w:t>
                      </w:r>
                    </w:p>
                  </w:txbxContent>
                </v:textbox>
              </v:rect>
              <v:rect id="Rectangle 329" o:spid="_x0000_s137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aTwgAAAN0AAAAPAAAAZHJzL2Rvd25yZXYueG1sRI9Bi8Iw&#10;FITvwv6H8Bb2pqkiWqtRiiDs1erCHh/Ns602LzXJavffG0HwOMzMN8xq05tW3Mj5xrKC8SgBQVxa&#10;3XCl4HjYDVMQPiBrbC2Tgn/ysFl/DFaYaXvnPd2KUIkIYZ+hgjqELpPSlzUZ9CPbEUfvZJ3BEKWr&#10;pHZ4j3DTykmSzKTBhuNCjR1tayovxZ9RkOfn/udaLHDnZZq4mZ7qKv9V6uuzz5cgAvXhHX61v7WC&#10;yTydwvNNfAJy/QAAAP//AwBQSwECLQAUAAYACAAAACEA2+H2y+4AAACFAQAAEwAAAAAAAAAAAAAA&#10;AAAAAAAAW0NvbnRlbnRfVHlwZXNdLnhtbFBLAQItABQABgAIAAAAIQBa9CxbvwAAABUBAAALAAAA&#10;AAAAAAAAAAAAAB8BAABfcmVscy8ucmVsc1BLAQItABQABgAIAAAAIQCNfWaTwgAAAN0AAAAPAAAA&#10;AAAAAAAAAAAAAAcCAABkcnMvZG93bnJldi54bWxQSwUGAAAAAAMAAwC3AAAA9gIAAAAA&#10;" filled="f" stroked="f" strokeweight=".25pt">
                <v:textbox inset="1pt,1pt,1pt,1pt">
                  <w:txbxContent>
                    <w:p w14:paraId="0EBCA430" w14:textId="77777777" w:rsidR="00DC15B8" w:rsidRDefault="00DC15B8">
                      <w:pPr>
                        <w:pStyle w:val="ab"/>
                        <w:jc w:val="center"/>
                        <w:rPr>
                          <w:sz w:val="24"/>
                        </w:rPr>
                      </w:pPr>
                      <w:r>
                        <w:rPr>
                          <w:sz w:val="24"/>
                        </w:rPr>
                        <w:fldChar w:fldCharType="begin"/>
                      </w:r>
                      <w:r>
                        <w:rPr>
                          <w:sz w:val="24"/>
                        </w:rPr>
                        <w:instrText xml:space="preserve"> PAGE  \* LOWER </w:instrText>
                      </w:r>
                      <w:r>
                        <w:rPr>
                          <w:sz w:val="24"/>
                        </w:rPr>
                        <w:fldChar w:fldCharType="separate"/>
                      </w:r>
                      <w:r w:rsidR="00F701CF">
                        <w:rPr>
                          <w:noProof/>
                          <w:sz w:val="24"/>
                        </w:rPr>
                        <w:t>93</w:t>
                      </w:r>
                      <w:r>
                        <w:rPr>
                          <w:sz w:val="24"/>
                        </w:rPr>
                        <w:fldChar w:fldCharType="end"/>
                      </w:r>
                    </w:p>
                  </w:txbxContent>
                </v:textbox>
              </v:rect>
              <v:rect id="Rectangle 330" o:spid="_x0000_s137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MIwwAAAN0AAAAPAAAAZHJzL2Rvd25yZXYueG1sRI9Ba8JA&#10;FITvBf/D8gRvdaNYjdFVgiB4bdqCx0f2mUSzb+PuqvHfu4VCj8PMfMOst71pxZ2cbywrmIwTEMSl&#10;1Q1XCr6/9u8pCB+QNbaWScGTPGw3g7c1Zto++JPuRahEhLDPUEEdQpdJ6cuaDPqx7Yijd7LOYIjS&#10;VVI7fES4aeU0SebSYMNxocaOdjWVl+JmFOT5uf+5Fkvce5kmbq5nusqPSo2Gfb4CEagP/+G/9kEr&#10;mC7SD/h9E5+A3LwAAAD//wMAUEsBAi0AFAAGAAgAAAAhANvh9svuAAAAhQEAABMAAAAAAAAAAAAA&#10;AAAAAAAAAFtDb250ZW50X1R5cGVzXS54bWxQSwECLQAUAAYACAAAACEAWvQsW78AAAAVAQAACwAA&#10;AAAAAAAAAAAAAAAfAQAAX3JlbHMvLnJlbHNQSwECLQAUAAYACAAAACEA4jHDCMMAAADdAAAADwAA&#10;AAAAAAAAAAAAAAAHAgAAZHJzL2Rvd25yZXYueG1sUEsFBgAAAAADAAMAtwAAAPcCAAAAAA==&#10;" filled="f" stroked="f" strokeweight=".25pt">
                <v:textbox inset="1pt,1pt,1pt,1pt">
                  <w:txbxContent>
                    <w:p w14:paraId="16CBEDB2" w14:textId="77777777" w:rsidR="00DC15B8" w:rsidRPr="0074252F" w:rsidRDefault="00DC15B8">
                      <w:pPr>
                        <w:pStyle w:val="ab"/>
                        <w:jc w:val="center"/>
                        <w:rPr>
                          <w:rFonts w:ascii="Times New Roman" w:hAnsi="Times New Roman" w:cs="Times New Roman"/>
                        </w:rPr>
                      </w:pPr>
                      <w:r w:rsidRPr="0074252F">
                        <w:rPr>
                          <w:rFonts w:ascii="Times New Roman" w:hAnsi="Times New Roman" w:cs="Times New Roman"/>
                        </w:rPr>
                        <w:t>Розділ 4</w:t>
                      </w:r>
                    </w:p>
                  </w:txbxContent>
                </v:textbox>
              </v:rect>
              <w10:wrap anchorx="page" anchory="page"/>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904E" w14:textId="77777777" w:rsidR="00FE13F8" w:rsidRDefault="00FE13F8" w:rsidP="00786291">
      <w:pPr>
        <w:spacing w:line="240" w:lineRule="auto"/>
      </w:pPr>
      <w:r>
        <w:separator/>
      </w:r>
    </w:p>
  </w:footnote>
  <w:footnote w:type="continuationSeparator" w:id="0">
    <w:p w14:paraId="2A83CF87" w14:textId="77777777" w:rsidR="00FE13F8" w:rsidRDefault="00FE13F8" w:rsidP="007862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7E227" w14:textId="77777777" w:rsidR="00F01E2B" w:rsidRPr="00F01E2B" w:rsidRDefault="00F01E2B" w:rsidP="00F01E2B">
    <w:pPr>
      <w:pStyle w:val="a5"/>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A020" w14:textId="62291F81" w:rsidR="00A67270" w:rsidRPr="00F01E2B" w:rsidRDefault="00A67270" w:rsidP="00F01E2B">
    <w:pPr>
      <w:pStyle w:val="a5"/>
      <w:ind w:firstLine="0"/>
    </w:pPr>
    <w:r>
      <w:rPr>
        <w:noProof/>
        <w:sz w:val="20"/>
      </w:rPr>
      <mc:AlternateContent>
        <mc:Choice Requires="wpg">
          <w:drawing>
            <wp:anchor distT="0" distB="0" distL="114300" distR="114300" simplePos="0" relativeHeight="251687936" behindDoc="0" locked="1" layoutInCell="0" allowOverlap="1" wp14:anchorId="0FFFFBC6" wp14:editId="75914C4D">
              <wp:simplePos x="0" y="0"/>
              <wp:positionH relativeFrom="page">
                <wp:posOffset>720090</wp:posOffset>
              </wp:positionH>
              <wp:positionV relativeFrom="page">
                <wp:posOffset>252095</wp:posOffset>
              </wp:positionV>
              <wp:extent cx="6588760" cy="10189210"/>
              <wp:effectExtent l="15240" t="13970" r="15875" b="17145"/>
              <wp:wrapNone/>
              <wp:docPr id="2844" name="Групувати 2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845" name="Rectangle 7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846" name="Line 73"/>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67" name="Line 74"/>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68" name="Line 75"/>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69" name="Line 76"/>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0" name="Line 77"/>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1" name="Line 78"/>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2" name="Line 79"/>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3" name="Line 8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4" name="Line 81"/>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75" name="Rectangle 82"/>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6A9F1D" w14:textId="77777777" w:rsidR="00A67270" w:rsidRDefault="00A67270">
                            <w:pPr>
                              <w:pStyle w:val="ab"/>
                              <w:jc w:val="center"/>
                              <w:rPr>
                                <w:rFonts w:ascii="Journal" w:hAnsi="Journal"/>
                                <w:sz w:val="18"/>
                              </w:rPr>
                            </w:pPr>
                            <w:proofErr w:type="spellStart"/>
                            <w:r>
                              <w:rPr>
                                <w:sz w:val="18"/>
                              </w:rPr>
                              <w:t>Змн</w:t>
                            </w:r>
                            <w:proofErr w:type="spellEnd"/>
                            <w:r>
                              <w:rPr>
                                <w:rFonts w:ascii="Journal" w:hAnsi="Journal"/>
                                <w:sz w:val="18"/>
                              </w:rPr>
                              <w:t>.</w:t>
                            </w:r>
                          </w:p>
                        </w:txbxContent>
                      </wps:txbx>
                      <wps:bodyPr rot="0" vert="horz" wrap="square" lIns="12700" tIns="12700" rIns="12700" bIns="12700" anchor="t" anchorCtr="0" upright="1">
                        <a:noAutofit/>
                      </wps:bodyPr>
                    </wps:wsp>
                    <wps:wsp>
                      <wps:cNvPr id="2876" name="Rectangle 83"/>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67009E" w14:textId="77777777" w:rsidR="00A67270" w:rsidRDefault="00A67270">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877" name="Rectangle 84"/>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8F6225" w14:textId="77777777" w:rsidR="00A67270" w:rsidRDefault="00A67270">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878" name="Rectangle 85"/>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B520D9" w14:textId="77777777" w:rsidR="00A67270" w:rsidRDefault="00A67270">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879" name="Rectangle 86"/>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BA04E3" w14:textId="77777777" w:rsidR="00A67270" w:rsidRDefault="00A67270">
                            <w:pPr>
                              <w:pStyle w:val="ab"/>
                              <w:jc w:val="center"/>
                              <w:rPr>
                                <w:sz w:val="18"/>
                              </w:rPr>
                            </w:pPr>
                            <w:r>
                              <w:rPr>
                                <w:sz w:val="18"/>
                              </w:rPr>
                              <w:t>Дата</w:t>
                            </w:r>
                          </w:p>
                        </w:txbxContent>
                      </wps:txbx>
                      <wps:bodyPr rot="0" vert="horz" wrap="square" lIns="12700" tIns="12700" rIns="12700" bIns="12700" anchor="t" anchorCtr="0" upright="1">
                        <a:noAutofit/>
                      </wps:bodyPr>
                    </wps:wsp>
                    <wps:wsp>
                      <wps:cNvPr id="96" name="Rectangle 87"/>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5A736C" w14:textId="77777777" w:rsidR="00A67270" w:rsidRDefault="00A67270">
                            <w:pPr>
                              <w:pStyle w:val="ab"/>
                              <w:jc w:val="center"/>
                              <w:rPr>
                                <w:rFonts w:ascii="Journal" w:hAnsi="Journal"/>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97" name="Rectangle 88"/>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70AD2D9" w14:textId="77777777" w:rsidR="00A67270" w:rsidRDefault="00A67270">
                            <w:pPr>
                              <w:pStyle w:val="ab"/>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wps:txbx>
                      <wps:bodyPr rot="0" vert="horz" wrap="square" lIns="12700" tIns="12700" rIns="12700" bIns="12700" anchor="t" anchorCtr="0" upright="1">
                        <a:noAutofit/>
                      </wps:bodyPr>
                    </wps:wsp>
                    <wps:wsp>
                      <wps:cNvPr id="98" name="Rectangle 89"/>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679C50" w14:textId="0D126F25" w:rsidR="00A67270" w:rsidRPr="00CA0E0C" w:rsidRDefault="00A67270" w:rsidP="00A67270">
                            <w:pPr>
                              <w:pStyle w:val="ab"/>
                              <w:jc w:val="center"/>
                              <w:rPr>
                                <w:rFonts w:ascii="Journal" w:hAnsi="Journal"/>
                                <w:lang w:val="ru-RU"/>
                              </w:rPr>
                            </w:pPr>
                            <w:r w:rsidRPr="00291346">
                              <w:rPr>
                                <w:rFonts w:ascii="Times New Roman" w:eastAsia="Calibri" w:hAnsi="Times New Roman"/>
                                <w:szCs w:val="22"/>
                                <w:lang w:val="ru-RU" w:eastAsia="en-US"/>
                              </w:rPr>
                              <w:t>КНУ РМ 184 25.05.05</w:t>
                            </w:r>
                          </w:p>
                          <w:p w14:paraId="354795CA" w14:textId="638124A4" w:rsidR="00A67270" w:rsidRDefault="00A67270">
                            <w:pPr>
                              <w:pStyle w:val="ab"/>
                              <w:jc w:val="center"/>
                              <w:rPr>
                                <w:rFonts w:ascii="Journal" w:hAnsi="Journal"/>
                                <w:lang w:val="ru-RU"/>
                              </w:rPr>
                            </w:pPr>
                          </w:p>
                        </w:txbxContent>
                      </wps:txbx>
                      <wps:bodyPr rot="0" vert="horz" wrap="square" lIns="12700" tIns="12700" rIns="12700" bIns="12700" anchor="t" anchorCtr="0" upright="1">
                        <a:noAutofit/>
                      </wps:bodyPr>
                    </wps:wsp>
                    <wps:wsp>
                      <wps:cNvPr id="99" name="Line 90"/>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 name="Line 91"/>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 name="Line 92"/>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2" name="Line 93"/>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3" name="Line 94"/>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04" name="Group 95"/>
                      <wpg:cNvGrpSpPr>
                        <a:grpSpLocks/>
                      </wpg:cNvGrpSpPr>
                      <wpg:grpSpPr bwMode="auto">
                        <a:xfrm>
                          <a:off x="39" y="18267"/>
                          <a:ext cx="4801" cy="310"/>
                          <a:chOff x="0" y="0"/>
                          <a:chExt cx="19999" cy="20000"/>
                        </a:xfrm>
                      </wpg:grpSpPr>
                      <wps:wsp>
                        <wps:cNvPr id="105" name="Rectangle 9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4A40C0" w14:textId="77777777" w:rsidR="00A67270" w:rsidRDefault="00A67270">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wps:txbx>
                        <wps:bodyPr rot="0" vert="horz" wrap="square" lIns="12700" tIns="12700" rIns="12700" bIns="12700" anchor="t" anchorCtr="0" upright="1">
                          <a:noAutofit/>
                        </wps:bodyPr>
                      </wps:wsp>
                      <wps:wsp>
                        <wps:cNvPr id="106" name="Rectangle 9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BA85C8" w14:textId="77777777" w:rsidR="00A67270" w:rsidRPr="00A67270" w:rsidRDefault="00A67270" w:rsidP="00A67270">
                              <w:pPr>
                                <w:pStyle w:val="ab"/>
                                <w:rPr>
                                  <w:rFonts w:ascii="Times New Roman" w:hAnsi="Times New Roman" w:cs="Times New Roman"/>
                                  <w:sz w:val="18"/>
                                </w:rPr>
                              </w:pPr>
                              <w:r w:rsidRPr="00A67270">
                                <w:rPr>
                                  <w:rFonts w:ascii="Times New Roman" w:hAnsi="Times New Roman" w:cs="Times New Roman"/>
                                  <w:sz w:val="18"/>
                                </w:rPr>
                                <w:t>Трощинський Т.</w:t>
                              </w:r>
                            </w:p>
                            <w:p w14:paraId="39A2BB79" w14:textId="102EB3F5" w:rsidR="00A67270" w:rsidRDefault="00A67270">
                              <w:pPr>
                                <w:pStyle w:val="ab"/>
                                <w:rPr>
                                  <w:rFonts w:ascii="Journal" w:hAnsi="Journal"/>
                                  <w:sz w:val="18"/>
                                </w:rPr>
                              </w:pPr>
                            </w:p>
                          </w:txbxContent>
                        </wps:txbx>
                        <wps:bodyPr rot="0" vert="horz" wrap="square" lIns="12700" tIns="12700" rIns="12700" bIns="12700" anchor="t" anchorCtr="0" upright="1">
                          <a:noAutofit/>
                        </wps:bodyPr>
                      </wps:wsp>
                    </wpg:grpSp>
                    <wpg:grpSp>
                      <wpg:cNvPr id="122" name="Group 98"/>
                      <wpg:cNvGrpSpPr>
                        <a:grpSpLocks/>
                      </wpg:cNvGrpSpPr>
                      <wpg:grpSpPr bwMode="auto">
                        <a:xfrm>
                          <a:off x="39" y="18614"/>
                          <a:ext cx="4801" cy="309"/>
                          <a:chOff x="0" y="0"/>
                          <a:chExt cx="19999" cy="20000"/>
                        </a:xfrm>
                      </wpg:grpSpPr>
                      <wps:wsp>
                        <wps:cNvPr id="123" name="Rectangle 9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FEF3DD" w14:textId="77777777" w:rsidR="00A67270" w:rsidRDefault="00A67270">
                              <w:pPr>
                                <w:pStyle w:val="ab"/>
                                <w:rPr>
                                  <w:sz w:val="18"/>
                                </w:rPr>
                              </w:pPr>
                              <w:r>
                                <w:rPr>
                                  <w:sz w:val="18"/>
                                </w:rPr>
                                <w:t xml:space="preserve"> </w:t>
                              </w:r>
                              <w:proofErr w:type="spellStart"/>
                              <w:r>
                                <w:rPr>
                                  <w:sz w:val="18"/>
                                </w:rPr>
                                <w:t>Перевір</w:t>
                              </w:r>
                              <w:proofErr w:type="spellEnd"/>
                              <w:r>
                                <w:rPr>
                                  <w:sz w:val="18"/>
                                </w:rPr>
                                <w:t>.</w:t>
                              </w:r>
                            </w:p>
                          </w:txbxContent>
                        </wps:txbx>
                        <wps:bodyPr rot="0" vert="horz" wrap="square" lIns="12700" tIns="12700" rIns="12700" bIns="12700" anchor="t" anchorCtr="0" upright="1">
                          <a:noAutofit/>
                        </wps:bodyPr>
                      </wps:wsp>
                      <wps:wsp>
                        <wps:cNvPr id="124" name="Rectangle 10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2297F4" w14:textId="77777777" w:rsidR="00A67270" w:rsidRPr="00EB56D1" w:rsidRDefault="00A67270" w:rsidP="00A67270">
                              <w:pPr>
                                <w:pStyle w:val="ab"/>
                                <w:rPr>
                                  <w:rFonts w:ascii="Times New Roman" w:hAnsi="Times New Roman" w:cs="Times New Roman"/>
                                  <w:sz w:val="18"/>
                                </w:rPr>
                              </w:pPr>
                              <w:r w:rsidRPr="00EB56D1">
                                <w:rPr>
                                  <w:rFonts w:ascii="Times New Roman" w:hAnsi="Times New Roman" w:cs="Times New Roman"/>
                                  <w:sz w:val="18"/>
                                </w:rPr>
                                <w:t>Хворост В.В.</w:t>
                              </w:r>
                            </w:p>
                            <w:p w14:paraId="79DE3621" w14:textId="243714B8" w:rsidR="00A67270" w:rsidRDefault="00A67270">
                              <w:pPr>
                                <w:pStyle w:val="ab"/>
                                <w:rPr>
                                  <w:rFonts w:ascii="Journal" w:hAnsi="Journal"/>
                                  <w:sz w:val="18"/>
                                </w:rPr>
                              </w:pPr>
                            </w:p>
                          </w:txbxContent>
                        </wps:txbx>
                        <wps:bodyPr rot="0" vert="horz" wrap="square" lIns="12700" tIns="12700" rIns="12700" bIns="12700" anchor="t" anchorCtr="0" upright="1">
                          <a:noAutofit/>
                        </wps:bodyPr>
                      </wps:wsp>
                    </wpg:grpSp>
                    <wpg:grpSp>
                      <wpg:cNvPr id="125" name="Group 101"/>
                      <wpg:cNvGrpSpPr>
                        <a:grpSpLocks/>
                      </wpg:cNvGrpSpPr>
                      <wpg:grpSpPr bwMode="auto">
                        <a:xfrm>
                          <a:off x="39" y="18969"/>
                          <a:ext cx="4801" cy="309"/>
                          <a:chOff x="0" y="0"/>
                          <a:chExt cx="19999" cy="20000"/>
                        </a:xfrm>
                      </wpg:grpSpPr>
                      <wps:wsp>
                        <wps:cNvPr id="126" name="Rectangle 102"/>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CF8FD1" w14:textId="77777777" w:rsidR="00A67270" w:rsidRDefault="00A67270">
                              <w:pPr>
                                <w:pStyle w:val="ab"/>
                                <w:rPr>
                                  <w:sz w:val="18"/>
                                </w:rPr>
                              </w:pPr>
                              <w:r>
                                <w:rPr>
                                  <w:sz w:val="18"/>
                                </w:rPr>
                                <w:t xml:space="preserve"> </w:t>
                              </w:r>
                              <w:proofErr w:type="spellStart"/>
                              <w:r>
                                <w:rPr>
                                  <w:sz w:val="18"/>
                                </w:rPr>
                                <w:t>Реценз</w:t>
                              </w:r>
                              <w:proofErr w:type="spellEnd"/>
                              <w:r>
                                <w:rPr>
                                  <w:sz w:val="18"/>
                                </w:rPr>
                                <w:t>.</w:t>
                              </w:r>
                            </w:p>
                          </w:txbxContent>
                        </wps:txbx>
                        <wps:bodyPr rot="0" vert="horz" wrap="square" lIns="12700" tIns="12700" rIns="12700" bIns="12700" anchor="t" anchorCtr="0" upright="1">
                          <a:noAutofit/>
                        </wps:bodyPr>
                      </wps:wsp>
                      <wps:wsp>
                        <wps:cNvPr id="127" name="Rectangle 103"/>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CD1A45" w14:textId="468A276B" w:rsidR="00A67270" w:rsidRDefault="00A67270">
                              <w:pPr>
                                <w:pStyle w:val="ab"/>
                                <w:rPr>
                                  <w:rFonts w:ascii="Journal" w:hAnsi="Journal"/>
                                  <w:sz w:val="18"/>
                                </w:rPr>
                              </w:pPr>
                            </w:p>
                          </w:txbxContent>
                        </wps:txbx>
                        <wps:bodyPr rot="0" vert="horz" wrap="square" lIns="12700" tIns="12700" rIns="12700" bIns="12700" anchor="t" anchorCtr="0" upright="1">
                          <a:noAutofit/>
                        </wps:bodyPr>
                      </wps:wsp>
                    </wpg:grpSp>
                    <wpg:grpSp>
                      <wpg:cNvPr id="128" name="Group 104"/>
                      <wpg:cNvGrpSpPr>
                        <a:grpSpLocks/>
                      </wpg:cNvGrpSpPr>
                      <wpg:grpSpPr bwMode="auto">
                        <a:xfrm>
                          <a:off x="39" y="19314"/>
                          <a:ext cx="4801" cy="310"/>
                          <a:chOff x="0" y="0"/>
                          <a:chExt cx="19999" cy="20000"/>
                        </a:xfrm>
                      </wpg:grpSpPr>
                      <wps:wsp>
                        <wps:cNvPr id="129" name="Rectangle 105"/>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759EA2" w14:textId="77777777" w:rsidR="00A67270" w:rsidRDefault="00A67270">
                              <w:pPr>
                                <w:pStyle w:val="ab"/>
                                <w:rPr>
                                  <w:sz w:val="18"/>
                                </w:rPr>
                              </w:pPr>
                              <w:r>
                                <w:rPr>
                                  <w:sz w:val="18"/>
                                </w:rPr>
                                <w:t xml:space="preserve"> </w:t>
                              </w:r>
                              <w:r>
                                <w:rPr>
                                  <w:sz w:val="18"/>
                                </w:rPr>
                                <w:t>Н. Контр.</w:t>
                              </w:r>
                            </w:p>
                          </w:txbxContent>
                        </wps:txbx>
                        <wps:bodyPr rot="0" vert="horz" wrap="square" lIns="12700" tIns="12700" rIns="12700" bIns="12700" anchor="t" anchorCtr="0" upright="1">
                          <a:noAutofit/>
                        </wps:bodyPr>
                      </wps:wsp>
                      <wps:wsp>
                        <wps:cNvPr id="130" name="Rectangle 106"/>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539753" w14:textId="311079BB" w:rsidR="00A67270" w:rsidRDefault="00A67270">
                              <w:pPr>
                                <w:pStyle w:val="ab"/>
                                <w:rPr>
                                  <w:rFonts w:ascii="Journal" w:hAnsi="Journal"/>
                                  <w:sz w:val="18"/>
                                </w:rPr>
                              </w:pPr>
                            </w:p>
                          </w:txbxContent>
                        </wps:txbx>
                        <wps:bodyPr rot="0" vert="horz" wrap="square" lIns="12700" tIns="12700" rIns="12700" bIns="12700" anchor="t" anchorCtr="0" upright="1">
                          <a:noAutofit/>
                        </wps:bodyPr>
                      </wps:wsp>
                    </wpg:grpSp>
                    <wpg:grpSp>
                      <wpg:cNvPr id="131" name="Group 107"/>
                      <wpg:cNvGrpSpPr>
                        <a:grpSpLocks/>
                      </wpg:cNvGrpSpPr>
                      <wpg:grpSpPr bwMode="auto">
                        <a:xfrm>
                          <a:off x="39" y="19660"/>
                          <a:ext cx="4801" cy="309"/>
                          <a:chOff x="0" y="0"/>
                          <a:chExt cx="19999" cy="20000"/>
                        </a:xfrm>
                      </wpg:grpSpPr>
                      <wps:wsp>
                        <wps:cNvPr id="132" name="Rectangle 108"/>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E12944" w14:textId="77777777" w:rsidR="00A67270" w:rsidRDefault="00A67270">
                              <w:pPr>
                                <w:pStyle w:val="ab"/>
                                <w:rPr>
                                  <w:sz w:val="18"/>
                                </w:rPr>
                              </w:pPr>
                              <w:r>
                                <w:rPr>
                                  <w:sz w:val="18"/>
                                </w:rPr>
                                <w:t xml:space="preserve"> </w:t>
                              </w:r>
                              <w:proofErr w:type="spellStart"/>
                              <w:r>
                                <w:rPr>
                                  <w:sz w:val="18"/>
                                </w:rPr>
                                <w:t>З</w:t>
                              </w:r>
                              <w:r>
                                <w:rPr>
                                  <w:sz w:val="18"/>
                                </w:rPr>
                                <w:t>а</w:t>
                              </w:r>
                              <w:r>
                                <w:rPr>
                                  <w:sz w:val="18"/>
                                </w:rPr>
                                <w:t>тверд</w:t>
                              </w:r>
                              <w:proofErr w:type="spellEnd"/>
                              <w:r>
                                <w:rPr>
                                  <w:sz w:val="18"/>
                                </w:rPr>
                                <w:t>.</w:t>
                              </w:r>
                            </w:p>
                          </w:txbxContent>
                        </wps:txbx>
                        <wps:bodyPr rot="0" vert="horz" wrap="square" lIns="12700" tIns="12700" rIns="12700" bIns="12700" anchor="t" anchorCtr="0" upright="1">
                          <a:noAutofit/>
                        </wps:bodyPr>
                      </wps:wsp>
                      <wps:wsp>
                        <wps:cNvPr id="133" name="Rectangle 109"/>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1E2536" w14:textId="77777777" w:rsidR="00A67270" w:rsidRPr="00EB56D1" w:rsidRDefault="00A67270" w:rsidP="00A67270">
                              <w:pPr>
                                <w:pStyle w:val="ab"/>
                                <w:rPr>
                                  <w:rFonts w:ascii="Times New Roman" w:hAnsi="Times New Roman" w:cs="Times New Roman"/>
                                  <w:sz w:val="18"/>
                                </w:rPr>
                              </w:pPr>
                              <w:r>
                                <w:rPr>
                                  <w:rFonts w:ascii="Times New Roman" w:hAnsi="Times New Roman" w:cs="Times New Roman"/>
                                  <w:sz w:val="18"/>
                                </w:rPr>
                                <w:t>Андрєєв Б.М.</w:t>
                              </w:r>
                            </w:p>
                            <w:p w14:paraId="4CF8CE93" w14:textId="0F4062E2" w:rsidR="00A67270" w:rsidRDefault="00A67270">
                              <w:pPr>
                                <w:pStyle w:val="ab"/>
                                <w:rPr>
                                  <w:rFonts w:ascii="Journal" w:hAnsi="Journal"/>
                                  <w:sz w:val="18"/>
                                </w:rPr>
                              </w:pPr>
                            </w:p>
                          </w:txbxContent>
                        </wps:txbx>
                        <wps:bodyPr rot="0" vert="horz" wrap="square" lIns="12700" tIns="12700" rIns="12700" bIns="12700" anchor="t" anchorCtr="0" upright="1">
                          <a:noAutofit/>
                        </wps:bodyPr>
                      </wps:wsp>
                    </wpg:grpSp>
                    <wps:wsp>
                      <wps:cNvPr id="134" name="Line 110"/>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Rectangle 111"/>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3CA255" w14:textId="77777777" w:rsidR="0051794C" w:rsidRDefault="0051794C" w:rsidP="0051794C">
                            <w:pPr>
                              <w:pStyle w:val="ab"/>
                              <w:jc w:val="center"/>
                              <w:rPr>
                                <w:rFonts w:ascii="Times New Roman" w:hAnsi="Times New Roman" w:cs="Times New Roman"/>
                                <w:szCs w:val="44"/>
                              </w:rPr>
                            </w:pPr>
                          </w:p>
                          <w:p w14:paraId="0019B213" w14:textId="4D556626" w:rsidR="00A67270" w:rsidRPr="0051794C" w:rsidRDefault="0051794C" w:rsidP="0051794C">
                            <w:pPr>
                              <w:pStyle w:val="ab"/>
                              <w:jc w:val="center"/>
                              <w:rPr>
                                <w:rFonts w:ascii="Times New Roman" w:hAnsi="Times New Roman" w:cs="Times New Roman"/>
                                <w:szCs w:val="44"/>
                              </w:rPr>
                            </w:pPr>
                            <w:r w:rsidRPr="0051794C">
                              <w:rPr>
                                <w:rFonts w:ascii="Times New Roman" w:hAnsi="Times New Roman" w:cs="Times New Roman"/>
                                <w:szCs w:val="44"/>
                              </w:rPr>
                              <w:t>Зміст</w:t>
                            </w:r>
                          </w:p>
                        </w:txbxContent>
                      </wps:txbx>
                      <wps:bodyPr rot="0" vert="horz" wrap="square" lIns="12700" tIns="12700" rIns="12700" bIns="12700" anchor="t" anchorCtr="0" upright="1">
                        <a:noAutofit/>
                      </wps:bodyPr>
                    </wps:wsp>
                    <wps:wsp>
                      <wps:cNvPr id="2976" name="Line 112"/>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77" name="Line 113"/>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78" name="Line 114"/>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79" name="Rectangle 115"/>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D1401E" w14:textId="77777777" w:rsidR="00A67270" w:rsidRDefault="00A67270">
                            <w:pPr>
                              <w:pStyle w:val="ab"/>
                              <w:jc w:val="center"/>
                              <w:rPr>
                                <w:sz w:val="18"/>
                              </w:rPr>
                            </w:pPr>
                            <w:r>
                              <w:rPr>
                                <w:sz w:val="18"/>
                              </w:rPr>
                              <w:t>Літ.</w:t>
                            </w:r>
                          </w:p>
                        </w:txbxContent>
                      </wps:txbx>
                      <wps:bodyPr rot="0" vert="horz" wrap="square" lIns="12700" tIns="12700" rIns="12700" bIns="12700" anchor="t" anchorCtr="0" upright="1">
                        <a:noAutofit/>
                      </wps:bodyPr>
                    </wps:wsp>
                    <wps:wsp>
                      <wps:cNvPr id="2980" name="Rectangle 116"/>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95A81A" w14:textId="77777777" w:rsidR="00A67270" w:rsidRDefault="00A67270">
                            <w:pPr>
                              <w:pStyle w:val="ab"/>
                              <w:jc w:val="center"/>
                              <w:rPr>
                                <w:rFonts w:ascii="Journal" w:hAnsi="Journal"/>
                                <w:sz w:val="18"/>
                              </w:rPr>
                            </w:pPr>
                            <w:proofErr w:type="spellStart"/>
                            <w:r>
                              <w:rPr>
                                <w:sz w:val="18"/>
                              </w:rPr>
                              <w:t>Акрушів</w:t>
                            </w:r>
                            <w:proofErr w:type="spellEnd"/>
                          </w:p>
                        </w:txbxContent>
                      </wps:txbx>
                      <wps:bodyPr rot="0" vert="horz" wrap="square" lIns="12700" tIns="12700" rIns="12700" bIns="12700" anchor="t" anchorCtr="0" upright="1">
                        <a:noAutofit/>
                      </wps:bodyPr>
                    </wps:wsp>
                    <wps:wsp>
                      <wps:cNvPr id="2981" name="Rectangle 117"/>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5EAF9B" w14:textId="310B0300" w:rsidR="00A67270" w:rsidRDefault="0051794C">
                            <w:pPr>
                              <w:pStyle w:val="ab"/>
                              <w:jc w:val="center"/>
                              <w:rPr>
                                <w:sz w:val="18"/>
                              </w:rPr>
                            </w:pPr>
                            <w:r>
                              <w:rPr>
                                <w:sz w:val="18"/>
                              </w:rPr>
                              <w:t>2</w:t>
                            </w:r>
                          </w:p>
                        </w:txbxContent>
                      </wps:txbx>
                      <wps:bodyPr rot="0" vert="horz" wrap="square" lIns="12700" tIns="12700" rIns="12700" bIns="12700" anchor="t" anchorCtr="0" upright="1">
                        <a:noAutofit/>
                      </wps:bodyPr>
                    </wps:wsp>
                    <wps:wsp>
                      <wps:cNvPr id="2982" name="Line 118"/>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83" name="Line 119"/>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84" name="Rectangle 120"/>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83B610" w14:textId="31315ED8" w:rsidR="00A67270" w:rsidRDefault="0051794C" w:rsidP="0051794C">
                            <w:pPr>
                              <w:pStyle w:val="ab"/>
                              <w:jc w:val="center"/>
                              <w:rPr>
                                <w:rFonts w:ascii="Journal" w:hAnsi="Journal"/>
                                <w:sz w:val="24"/>
                              </w:rPr>
                            </w:pPr>
                            <w:r w:rsidRPr="00FE7BC7">
                              <w:rPr>
                                <w:rFonts w:ascii="Times New Roman" w:eastAsia="Calibri" w:hAnsi="Times New Roman"/>
                                <w:sz w:val="24"/>
                                <w:szCs w:val="22"/>
                                <w:lang w:val="ru-RU" w:eastAsia="en-US"/>
                              </w:rPr>
                              <w:t>ГБ-</w:t>
                            </w:r>
                            <w:r>
                              <w:rPr>
                                <w:rFonts w:ascii="Times New Roman" w:eastAsia="Calibri" w:hAnsi="Times New Roman"/>
                                <w:sz w:val="24"/>
                                <w:szCs w:val="22"/>
                                <w:lang w:val="ru-RU" w:eastAsia="en-US"/>
                              </w:rPr>
                              <w:t>24</w:t>
                            </w:r>
                            <w:r w:rsidRPr="00FE7BC7">
                              <w:rPr>
                                <w:rFonts w:ascii="Times New Roman" w:eastAsia="Calibri" w:hAnsi="Times New Roman"/>
                                <w:sz w:val="24"/>
                                <w:szCs w:val="22"/>
                                <w:lang w:val="ru-RU" w:eastAsia="en-US"/>
                              </w:rPr>
                              <w:t>-1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FFFBC6" id="Групувати 2844" o:spid="_x0000_s1026" style="position:absolute;margin-left:56.7pt;margin-top:19.85pt;width:518.8pt;height:802.3pt;z-index:251687936;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hz+QgAAN9lAAAOAAAAZHJzL2Uyb0RvYy54bWzsXduO2zYQfS/QfxD03tikdTXiDYLNBQXS&#10;NmjSD9DKsi1UllRJu97tU9B+Qn+k6FPf+gubP+pwSFGUrd3sxWasRAGysCxbpjlnzswcDuWnzy7X&#10;iXERFWWcpTOTPBmbRpSG2TxOlzPzl/evvvNMo6yCdB4kWRrNzKuoNJ+dfPvN000+jWi2ypJ5VBhw&#10;kbScbvKZuaqqfDoaleEqWgflkyyPUji5yIp1UMFhsRzNi2ADV18nIzoeO6NNVszzIgujsoRnX/CT&#10;5glef7GIwuqnxaKMKiOZmTC2Cv8W+PeM/R2dPA2myyLIV3EohhE8YBTrIE7hQ+WlXgRVYJwX8c6l&#10;1nFYZGW2qJ6E2XqULRZxGOF3gG9Dxlvf5nWRnef4XZbTzTKX0wRTuzVPD75s+OPF28KI5zOTepZl&#10;GmmwBitd//Xxw8c/r/+D//9c//3xj+t/DTwNs7XJl1N40+sif5e/LfhXhodvsvDXEk6Pts+z4yV/&#10;sXG2+SGbw+WD8yrD2bpcFGt2CZgH4xKNciWNEl1WRghPOrbnuQ7YLoRzZEw8nxJht3AFxt15Y7h6&#10;Kd4KABmLN/KHbIDBlH8qjlSMjH0twF/ZTHH5uCl+twryCC1Xstlqptiup/hngGaQLpPIcClDIRsA&#10;vLKe1JLPqJFmpyt4WfS8KLLNKgrmMDDCXg/DV97ADkqwx8Om+NZ5CqZ5UVavo2xtsAczs4CRo/WC&#10;izdlxae0fgkzZpq9ipMEng+mSWpsAFm2BWZgx2WWxHN2Fg+K5dlpUhgXAfNN/IdfbOtl67gChkji&#10;9cz05IuCKZuLl+kcP6YK4oQ/BusmKbt4hL4vxlfPDp/ls2x+BTNVZJwMgLzgwSorfjeNDRDBzCx/&#10;Ow+KyDSS71OYbZ9YFmMOPLBsl8JBoZ45U88EaQiXmpmVafCHpxVnm/O8iJcr+CSCM5Fmz8EJFjHO&#10;HxsfH5WwKyBRHySdGpJv4hTQOFHQeJpyFw8vU+HiEpCI8PdXObhzC4/8LfWMfxKPvj8xDebYLvHw&#10;k8F0tffWLj/xBC5quqjRJgCZwLg1AhJIWeDusRis3VinuR23bW5Lq7mBuYW1Oc4aaxPfZ0NDkh/M&#10;zXKfe8X0mwKOA/kXj+ncu22t5qbEA3bh7u1jmGsMTrmxqeu7g733Z2+/bW9Hq70tn8DnD/bWF71d&#10;IFTVv9GXWPSFXPLw0duxbeDswd4a7U3a9sbUSJu9XceWAfyGdA34HDlH1lk79cOQrnWU+jfFbygO&#10;W/7ta+VzYnsWJBDMwT06wc9uAjioBSxbcyCD50XgkJ7fXdq50d5QDil87qHSoc2/6/Tcp9yojbFd&#10;hwLzMHtjGrdH7ybUfYQ60O9izJWKG2bnHlbS+q3tWEjZXdbmtX2tmT2ey79qa3eIf55O8c8GuGGy&#10;5pOtYsyDaI7ePRkjy9/s3/dS/5gSJ+XAu2hz1eXZJQQT5gL3lOk4sIRMJw64TCcOuEwnDvon07lS&#10;pmuUY56CCb44tHJMxjZEgG74EFLr7EeAH1zNkEw6wKi1AOFK+U+BkaoBHhpGlDKZrxtG1AZV8Fho&#10;iC+K1en2AKM2jKSsqMBI1RYPDSPLZxGrG0bEnoja5FjYSK6pDDBqw0iqlQqMVMny0DBynPGNORHE&#10;NBA7WMlzLDCSPD3ASIER6E2iZFZApOqghwYRsaFe5mTkURsVuaaUIpYLaf8xoUjS9IAiFUVdiZGq&#10;rupEkUO31sIVFPHml89ZoGFmJFl6QJGKoq68SNVsD40iF1ulMC+yuJykUBEFpuJcZEEdcKtoW9yn&#10;yedBZT6iSNL0gCIVRTItQlnQ1ywCw5IDAxAo/tssNPRoPKbvslvzR+lEkfx9KV1oWcKlkJ0gXXjb&#10;dNFI/vsWgR/XENhnyR/6V+tklbu2Kv8efr2+Xt9xbToo/gdv9yXj9uItX1PTvrzj+byBskkEDufZ&#10;XF7H7t4HtPr227PbK7e+LNa10Hjt2Z693Zfx1Rlb7Ddgq0i4VUE03xOm9PA4i/sqDF8UwofbzwAd&#10;EyKTAs0b0u3GAy2PBQJUBXg9F0w/tZkBGmR9kb0fxWYGWA+q57PRXXjvj6YVKd6KJPaC1F3jnmeD&#10;HoSNCmy3wFFUOVJGGKocpcoh4w7hjjcDawKQTyHnZR66hSEyht0IxwYiqSL0BUTNBitOxbjXaoeV&#10;qcyRBCsLZ9HAyg7BGN3JyrwNooesDMrhjhoOcUM0VXyuHWbHyMo88DKq6YtHsbEevmqhMk9q4joT&#10;KfRBqFe8TKRe0xcY3ZGYZXrHiZlJFwgBDczsO8hYXxgzd6Q7TCLQ51e9SZh5e+JAzfWu8LqEpR2L&#10;lGQsu0s0RPd+UbOcmS+MmuUqY03NQmw6PDX7k1uS5t5KGax9g0tDasojGyU0+FV/qFnqmn3xKT1Z&#10;8wQsuAsh2SWhAUL9ombpXH2B0d2y5olc36upWbQ4aKBmaGZkyeSXlTVPpD6kUrNUVDX4VX+oWbJN&#10;X3xKEzV3SGKEC3xsABog1C9q7l1TVpuadWhkbIOB0rMD+5+UMl5DH4dFx1ADiC6tLa0ECJMtfxEX&#10;blsF4eDmTtFhI/6dN+KTiVTDlDDUSH8aOMR1PbFxytupwRwKd9fhVnc+/wZOvgFPhughGCmLntRv&#10;NnJiBxhptC4AkRbqYDv5kTpsQFQrYbRdEF45jgbq2Nc9mfxmz6WwuJSldFm8visTtIJtBYvG4ihE&#10;D8FiH3dd810p0AmLS9FEj8VdS8aKndu2QDLM0oPhti3iFsP7MXiXgEikxqEhPSAWhYY2kRJ2bEKD&#10;hBXbzY4lPZAtCUN60EoP4I4/uzoikZW9DiS5NotYvLjYRhKdsDWoY0IS3I9XrKAOSGojSUqRaski&#10;i3s9SILdLBxJDtnaTARIEo2ax7K9GvLiAUkddy334SZFbbVD1nZ60hnYQl2HNpv31Tcat6h7J3u/&#10;SfTXu5WB4r01WvKWjNZ6DG5PWHs8r1F5m/5gcP4LGYf5XQLfk3qmEiuayKojVjT5q085Ezc2t5mq&#10;hVkHuxf/raJmoWfjMrQt9yxWoEgOvyKCirD4xRP2MyXqMf78QPO7LCf/AwAA//8DAFBLAwQUAAYA&#10;CAAAACEAjEO2yuEAAAAMAQAADwAAAGRycy9kb3ducmV2LnhtbEyPTUvDQBCG74L/YRnBm92sSavG&#10;bEop6qkUbAXxNk2mSWh2N2S3SfrvnZ70Ni/z8H5ky8m0YqDeN85qULMIBNnClY2tNHzt3x+eQfiA&#10;tsTWWdJwIQ/L/PYmw7R0o/2kYRcqwSbWp6ihDqFLpfRFTQb9zHVk+Xd0vcHAsq9k2ePI5qaVj1G0&#10;kAYbywk1drSuqTjtzkbDx4jjKlZvw+Z0XF9+9vPt90aR1vd30+oVRKAp/MFwrc/VIedOB3e2pRct&#10;axUnjGqIX55AXAE1V7zuwNciSWKQeSb/j8h/AQAA//8DAFBLAQItABQABgAIAAAAIQC2gziS/gAA&#10;AOEBAAATAAAAAAAAAAAAAAAAAAAAAABbQ29udGVudF9UeXBlc10ueG1sUEsBAi0AFAAGAAgAAAAh&#10;ADj9If/WAAAAlAEAAAsAAAAAAAAAAAAAAAAALwEAAF9yZWxzLy5yZWxzUEsBAi0AFAAGAAgAAAAh&#10;ADn5GHP5CAAA32UAAA4AAAAAAAAAAAAAAAAALgIAAGRycy9lMm9Eb2MueG1sUEsBAi0AFAAGAAgA&#10;AAAhAIxDtsrhAAAADAEAAA8AAAAAAAAAAAAAAAAAUwsAAGRycy9kb3ducmV2LnhtbFBLBQYAAAAA&#10;BAAEAPMAAABhDAAAAAA=&#10;" o:allowincell="f">
              <v:rect id="Rectangle 72" o:spid="_x0000_s10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qgaxQAAAN0AAAAPAAAAZHJzL2Rvd25yZXYueG1sRI/RisIw&#10;FETfhf2HcBf2TVNlFa1GqQuCT6JdP+DS3G2LzU23iW31640g+DjMzBlmtelNJVpqXGlZwXgUgSDO&#10;rC45V3D+3Q3nIJxH1lhZJgU3crBZfwxWGGvb8Yna1OciQNjFqKDwvo6ldFlBBt3I1sTB+7ONQR9k&#10;k0vdYBfgppKTKJpJgyWHhQJr+ikou6RXo+Di+/aQ5Ol9tzhvF9lxm3TX/0Spr88+WYLw1Pt3+NXe&#10;awWT+fcUnm/CE5DrBwAAAP//AwBQSwECLQAUAAYACAAAACEA2+H2y+4AAACFAQAAEwAAAAAAAAAA&#10;AAAAAAAAAAAAW0NvbnRlbnRfVHlwZXNdLnhtbFBLAQItABQABgAIAAAAIQBa9CxbvwAAABUBAAAL&#10;AAAAAAAAAAAAAAAAAB8BAABfcmVscy8ucmVsc1BLAQItABQABgAIAAAAIQAnQqgaxQAAAN0AAAAP&#10;AAAAAAAAAAAAAAAAAAcCAABkcnMvZG93bnJldi54bWxQSwUGAAAAAAMAAwC3AAAA+QIAAAAA&#10;" filled="f" strokeweight="2pt"/>
              <v:line id="Line 73" o:spid="_x0000_s102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pDFwQAAAN0AAAAPAAAAZHJzL2Rvd25yZXYueG1sRI/BCsIw&#10;EETvgv8QVvCmqaIi1SgiVLyJ1Yu3tVnbYrMpTdT690YQPA4z84ZZrltTiSc1rrSsYDSMQBBnVpec&#10;KzifksEchPPIGivLpOBNDtarbmeJsbYvPtIz9bkIEHYxKii8r2MpXVaQQTe0NXHwbrYx6INscqkb&#10;fAW4qeQ4imbSYMlhocCatgVl9/RhFNwv52myO2z1qUo3+pon/nK9aaX6vXazAOGp9f/wr73XCsbz&#10;yQy+b8ITkKsPAAAA//8DAFBLAQItABQABgAIAAAAIQDb4fbL7gAAAIUBAAATAAAAAAAAAAAAAAAA&#10;AAAAAABbQ29udGVudF9UeXBlc10ueG1sUEsBAi0AFAAGAAgAAAAhAFr0LFu/AAAAFQEAAAsAAAAA&#10;AAAAAAAAAAAAHwEAAF9yZWxzLy5yZWxzUEsBAi0AFAAGAAgAAAAhALiikMXBAAAA3QAAAA8AAAAA&#10;AAAAAAAAAAAABwIAAGRycy9kb3ducmV2LnhtbFBLBQYAAAAAAwADALcAAAD1AgAAAAA=&#10;" strokeweight="2pt"/>
              <v:line id="Line 74" o:spid="_x0000_s102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2k+wQAAAN0AAAAPAAAAZHJzL2Rvd25yZXYueG1sRI/NCsIw&#10;EITvgu8QVvCmqYI/VKOIUPEmVi/e1mZti82mNFHr2xtB8DjMzDfMct2aSjypcaVlBaNhBII4s7rk&#10;XMH5lAzmIJxH1lhZJgVvcrBedTtLjLV98ZGeqc9FgLCLUUHhfR1L6bKCDLqhrYmDd7ONQR9kk0vd&#10;4CvATSXHUTSVBksOCwXWtC0ou6cPo+B+OU+S3WGrT1W60dc88ZfrTSvV77WbBQhPrf+Hf+29VjCe&#10;T2fwfROegFx9AAAA//8DAFBLAQItABQABgAIAAAAIQDb4fbL7gAAAIUBAAATAAAAAAAAAAAAAAAA&#10;AAAAAABbQ29udGVudF9UeXBlc10ueG1sUEsBAi0AFAAGAAgAAAAhAFr0LFu/AAAAFQEAAAsAAAAA&#10;AAAAAAAAAAAAHwEAAF9yZWxzLy5yZWxzUEsBAi0AFAAGAAgAAAAhAJxbaT7BAAAA3QAAAA8AAAAA&#10;AAAAAAAAAAAABwIAAGRycy9kb3ducmV2LnhtbFBLBQYAAAAAAwADALcAAAD1AgAAAAA=&#10;" strokeweight="2pt"/>
              <v:line id="Line 75" o:spid="_x0000_s103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P1MvgAAAN0AAAAPAAAAZHJzL2Rvd25yZXYueG1sRE+7CsIw&#10;FN0F/yFcwU1TBUWqqYhQcROri9u1uX1gc1OaqPXvzSA4Hs57s+1NI17Uudqygtk0AkGcW11zqeB6&#10;SScrEM4ja2wsk4IPOdgmw8EGY23ffKZX5ksRQtjFqKDyvo2ldHlFBt3UtsSBK2xn0AfYlVJ3+A7h&#10;ppHzKFpKgzWHhgpb2leUP7KnUfC4XRfp4bTXlybb6XuZ+tu90EqNR/1uDcJT7//in/uoFcxXyzA3&#10;vAlPQCZfAAAA//8DAFBLAQItABQABgAIAAAAIQDb4fbL7gAAAIUBAAATAAAAAAAAAAAAAAAAAAAA&#10;AABbQ29udGVudF9UeXBlc10ueG1sUEsBAi0AFAAGAAgAAAAhAFr0LFu/AAAAFQEAAAsAAAAAAAAA&#10;AAAAAAAAHwEAAF9yZWxzLy5yZWxzUEsBAi0AFAAGAAgAAAAhAO3E/Uy+AAAA3QAAAA8AAAAAAAAA&#10;AAAAAAAABwIAAGRycy9kb3ducmV2LnhtbFBLBQYAAAAAAwADALcAAADyAgAAAAA=&#10;" strokeweight="2pt"/>
              <v:line id="Line 76" o:spid="_x0000_s103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FjXwQAAAN0AAAAPAAAAZHJzL2Rvd25yZXYueG1sRI/BCsIw&#10;EETvgv8QVvCmqYKi1SgiVLyJ1Yu3tVnbYrMpTdT690YQPA4z84ZZrltTiSc1rrSsYDSMQBBnVpec&#10;KzifksEMhPPIGivLpOBNDtarbmeJsbYvPtIz9bkIEHYxKii8r2MpXVaQQTe0NXHwbrYx6INscqkb&#10;fAW4qeQ4iqbSYMlhocCatgVl9/RhFNwv50myO2z1qUo3+pon/nK9aaX6vXazAOGp9f/wr73XCsaz&#10;6Ry+b8ITkKsPAAAA//8DAFBLAQItABQABgAIAAAAIQDb4fbL7gAAAIUBAAATAAAAAAAAAAAAAAAA&#10;AAAAAABbQ29udGVudF9UeXBlc10ueG1sUEsBAi0AFAAGAAgAAAAhAFr0LFu/AAAAFQEAAAsAAAAA&#10;AAAAAAAAAAAAHwEAAF9yZWxzLy5yZWxzUEsBAi0AFAAGAAgAAAAhAIKIWNfBAAAA3QAAAA8AAAAA&#10;AAAAAAAAAAAABwIAAGRycy9kb3ducmV2LnhtbFBLBQYAAAAAAwADALcAAAD1AgAAAAA=&#10;" strokeweight="2pt"/>
              <v:line id="Line 77" o:spid="_x0000_s103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2eXvgAAAN0AAAAPAAAAZHJzL2Rvd25yZXYueG1sRE+7CsIw&#10;FN0F/yFcwU1TBR9Uo4hQcRNrF7drc22LzU1pota/N4PgeDjv9bYztXhR6yrLCibjCARxbnXFhYLs&#10;koyWIJxH1lhbJgUfcrDd9HtrjLV985leqS9ECGEXo4LS+yaW0uUlGXRj2xAH7m5bgz7AtpC6xXcI&#10;N7WcRtFcGqw4NJTY0L6k/JE+jYLHNZslh9NeX+p0p29F4q+3u1ZqOOh2KxCeOv8X/9xHrWC6XIT9&#10;4U14AnLzBQAA//8DAFBLAQItABQABgAIAAAAIQDb4fbL7gAAAIUBAAATAAAAAAAAAAAAAAAAAAAA&#10;AABbQ29udGVudF9UeXBlc10ueG1sUEsBAi0AFAAGAAgAAAAhAFr0LFu/AAAAFQEAAAsAAAAAAAAA&#10;AAAAAAAAHwEAAF9yZWxzLy5yZWxzUEsBAi0AFAAGAAgAAAAhAJZrZ5e+AAAA3QAAAA8AAAAAAAAA&#10;AAAAAAAABwIAAGRycy9kb3ducmV2LnhtbFBLBQYAAAAAAwADALcAAADyAgAAAAA=&#10;" strokeweight="2pt"/>
              <v:line id="Line 78" o:spid="_x0000_s103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8IMwQAAAN0AAAAPAAAAZHJzL2Rvd25yZXYueG1sRI/NCsIw&#10;EITvgu8QVvCmqYI/VKOIUPEmVi/e1mZti82mNFHr2xtB8DjMzDfMct2aSjypcaVlBaNhBII4s7rk&#10;XMH5lAzmIJxH1lhZJgVvcrBedTtLjLV98ZGeqc9FgLCLUUHhfR1L6bKCDLqhrYmDd7ONQR9kk0vd&#10;4CvATSXHUTSVBksOCwXWtC0ou6cPo+B+OU+S3WGrT1W60dc88ZfrTSvV77WbBQhPrf+Hf+29VjCe&#10;z0bwfROegFx9AAAA//8DAFBLAQItABQABgAIAAAAIQDb4fbL7gAAAIUBAAATAAAAAAAAAAAAAAAA&#10;AAAAAABbQ29udGVudF9UeXBlc10ueG1sUEsBAi0AFAAGAAgAAAAhAFr0LFu/AAAAFQEAAAsAAAAA&#10;AAAAAAAAAAAAHwEAAF9yZWxzLy5yZWxzUEsBAi0AFAAGAAgAAAAhAPknwgzBAAAA3QAAAA8AAAAA&#10;AAAAAAAAAAAABwIAAGRycy9kb3ducmV2LnhtbFBLBQYAAAAAAwADALcAAAD1AgAAAAA=&#10;" strokeweight="2pt"/>
              <v:line id="Line 79" o:spid="_x0000_s103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Vx7xAAAAN0AAAAPAAAAZHJzL2Rvd25yZXYueG1sRI9Ba8JA&#10;FITvBf/D8oTe6sZANURXESGlt2LiJbdn9pkEs29DdmvSf98VBI/DzHzDbPeT6cSdBtdaVrBcRCCI&#10;K6tbrhWci+wjAeE8ssbOMin4Iwf73exti6m2I5/onvtaBAi7FBU03veplK5qyKBb2J44eFc7GPRB&#10;DrXUA44BbjoZR9FKGmw5LDTY07Gh6pb/GgW38vyZff0cddHlB32pM19erlqp9/l02IDwNPlX+Nn+&#10;1griZB3D4014AnL3DwAA//8DAFBLAQItABQABgAIAAAAIQDb4fbL7gAAAIUBAAATAAAAAAAAAAAA&#10;AAAAAAAAAABbQ29udGVudF9UeXBlc10ueG1sUEsBAi0AFAAGAAgAAAAhAFr0LFu/AAAAFQEAAAsA&#10;AAAAAAAAAAAAAAAAHwEAAF9yZWxzLy5yZWxzUEsBAi0AFAAGAAgAAAAhAAn1XHvEAAAA3QAAAA8A&#10;AAAAAAAAAAAAAAAABwIAAGRycy9kb3ducmV2LnhtbFBLBQYAAAAAAwADALcAAAD4AgAAAAA=&#10;" strokeweight="2pt"/>
              <v:line id="Line 80" o:spid="_x0000_s10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J8KxQAAAN0AAAAPAAAAZHJzL2Rvd25yZXYueG1sRI/dagIx&#10;FITvC75DOELvalYLVVejSH+g4kXx5wGOm+NmdXOyJKlufXojCL0cZuYbZjpvbS3O5EPlWEG/l4Eg&#10;LpyuuFSw2369jECEiKyxdkwK/ijAfNZ5mmKu3YXXdN7EUiQIhxwVmBibXMpQGLIYeq4hTt7BeYsx&#10;SV9K7fGS4LaWgyx7kxYrTgsGG3o3VJw2v1bB0u9Xp/61NHLPS/9Z/3yMgz0q9dxtFxMQkdr4H360&#10;v7WCwWj4Cvc36QnI2Q0AAP//AwBQSwECLQAUAAYACAAAACEA2+H2y+4AAACFAQAAEwAAAAAAAAAA&#10;AAAAAAAAAAAAW0NvbnRlbnRfVHlwZXNdLnhtbFBLAQItABQABgAIAAAAIQBa9CxbvwAAABUBAAAL&#10;AAAAAAAAAAAAAAAAAB8BAABfcmVscy8ucmVsc1BLAQItABQABgAIAAAAIQDsfJ8KxQAAAN0AAAAP&#10;AAAAAAAAAAAAAAAAAAcCAABkcnMvZG93bnJldi54bWxQSwUGAAAAAAMAAwC3AAAA+QIAAAAA&#10;" strokeweight="1pt"/>
              <v:line id="Line 81" o:spid="_x0000_s10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Qd+xQAAAN0AAAAPAAAAZHJzL2Rvd25yZXYueG1sRI/dagIx&#10;FITvC75DOELvalYpVVejSH+g4kXx5wGOm+NmdXOyJKlufXojCL0cZuYbZjpvbS3O5EPlWEG/l4Eg&#10;LpyuuFSw2369jECEiKyxdkwK/ijAfNZ5mmKu3YXXdN7EUiQIhxwVmBibXMpQGLIYeq4hTt7BeYsx&#10;SV9K7fGS4LaWgyx7kxYrTgsGG3o3VJw2v1bB0u9Xp/61NHLPS/9Z/3yMgz0q9dxtFxMQkdr4H360&#10;v7WCwWj4Cvc36QnI2Q0AAP//AwBQSwECLQAUAAYACAAAACEA2+H2y+4AAACFAQAAEwAAAAAAAAAA&#10;AAAAAAAAAAAAW0NvbnRlbnRfVHlwZXNdLnhtbFBLAQItABQABgAIAAAAIQBa9CxbvwAAABUBAAAL&#10;AAAAAAAAAAAAAAAAAB8BAABfcmVscy8ucmVsc1BLAQItABQABgAIAAAAIQBjlQd+xQAAAN0AAAAP&#10;AAAAAAAAAAAAAAAAAAcCAABkcnMvZG93bnJldi54bWxQSwUGAAAAAAMAAwC3AAAA+QIAAAAA&#10;" strokeweight="1pt"/>
              <v:rect id="Rectangle 82" o:spid="_x0000_s103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Cd5wwAAAN0AAAAPAAAAZHJzL2Rvd25yZXYueG1sRI9Ba8JA&#10;FITvBf/D8gRvdaNYjdFVgiB4bdqCx0f2mUSzb+PuqvHfu4VCj8PMfMOst71pxZ2cbywrmIwTEMSl&#10;1Q1XCr6/9u8pCB+QNbaWScGTPGw3g7c1Zto++JPuRahEhLDPUEEdQpdJ6cuaDPqx7Yijd7LOYIjS&#10;VVI7fES4aeU0SebSYMNxocaOdjWVl+JmFOT5uf+5Fkvce5kmbq5nusqPSo2Gfb4CEagP/+G/9kEr&#10;mKaLD/h9E5+A3LwAAAD//wMAUEsBAi0AFAAGAAgAAAAhANvh9svuAAAAhQEAABMAAAAAAAAAAAAA&#10;AAAAAAAAAFtDb250ZW50X1R5cGVzXS54bWxQSwECLQAUAAYACAAAACEAWvQsW78AAAAVAQAACwAA&#10;AAAAAAAAAAAAAAAfAQAAX3JlbHMvLnJlbHNQSwECLQAUAAYACAAAACEAIVAnecMAAADdAAAADwAA&#10;AAAAAAAAAAAAAAAHAgAAZHJzL2Rvd25yZXYueG1sUEsFBgAAAAADAAMAtwAAAPcCAAAAAA==&#10;" filled="f" stroked="f" strokeweight=".25pt">
                <v:textbox inset="1pt,1pt,1pt,1pt">
                  <w:txbxContent>
                    <w:p w14:paraId="6A6A9F1D" w14:textId="77777777" w:rsidR="00A67270" w:rsidRDefault="00A67270">
                      <w:pPr>
                        <w:pStyle w:val="ab"/>
                        <w:jc w:val="center"/>
                        <w:rPr>
                          <w:rFonts w:ascii="Journal" w:hAnsi="Journal"/>
                          <w:sz w:val="18"/>
                        </w:rPr>
                      </w:pPr>
                      <w:proofErr w:type="spellStart"/>
                      <w:r>
                        <w:rPr>
                          <w:sz w:val="18"/>
                        </w:rPr>
                        <w:t>Змн</w:t>
                      </w:r>
                      <w:proofErr w:type="spellEnd"/>
                      <w:r>
                        <w:rPr>
                          <w:rFonts w:ascii="Journal" w:hAnsi="Journal"/>
                          <w:sz w:val="18"/>
                        </w:rPr>
                        <w:t>.</w:t>
                      </w:r>
                    </w:p>
                  </w:txbxContent>
                </v:textbox>
              </v:rect>
              <v:rect id="Rectangle 83" o:spid="_x0000_s103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rkOwwAAAN0AAAAPAAAAZHJzL2Rvd25yZXYueG1sRI9Ba8JA&#10;FITvhf6H5RW81U1DSWN0DaEg9Gqs4PGRfSbR7Nt0d6vx37uFgsdhZr5hVuVkBnEh53vLCt7mCQji&#10;xuqeWwXfu81rDsIHZI2DZVJwIw/l+vlphYW2V97SpQ6tiBD2BSroQhgLKX3TkUE/tyNx9I7WGQxR&#10;ulZqh9cIN4NMkySTBnuOCx2O9NlRc65/jYKqOk37n3qBGy/zxGX6XbfVQanZy1QtQQSawiP83/7S&#10;CtL8I4O/N/EJyPUdAAD//wMAUEsBAi0AFAAGAAgAAAAhANvh9svuAAAAhQEAABMAAAAAAAAAAAAA&#10;AAAAAAAAAFtDb250ZW50X1R5cGVzXS54bWxQSwECLQAUAAYACAAAACEAWvQsW78AAAAVAQAACwAA&#10;AAAAAAAAAAAAAAAfAQAAX3JlbHMvLnJlbHNQSwECLQAUAAYACAAAACEA0YK5DsMAAADdAAAADwAA&#10;AAAAAAAAAAAAAAAHAgAAZHJzL2Rvd25yZXYueG1sUEsFBgAAAAADAAMAtwAAAPcCAAAAAA==&#10;" filled="f" stroked="f" strokeweight=".25pt">
                <v:textbox inset="1pt,1pt,1pt,1pt">
                  <w:txbxContent>
                    <w:p w14:paraId="1767009E" w14:textId="77777777" w:rsidR="00A67270" w:rsidRDefault="00A67270">
                      <w:pPr>
                        <w:pStyle w:val="ab"/>
                        <w:jc w:val="center"/>
                        <w:rPr>
                          <w:sz w:val="18"/>
                        </w:rPr>
                      </w:pPr>
                      <w:proofErr w:type="spellStart"/>
                      <w:r>
                        <w:rPr>
                          <w:sz w:val="18"/>
                        </w:rPr>
                        <w:t>Арк</w:t>
                      </w:r>
                      <w:proofErr w:type="spellEnd"/>
                      <w:r>
                        <w:rPr>
                          <w:sz w:val="18"/>
                        </w:rPr>
                        <w:t>.</w:t>
                      </w:r>
                    </w:p>
                  </w:txbxContent>
                </v:textbox>
              </v:rect>
              <v:rect id="Rectangle 84" o:spid="_x0000_s103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yVxAAAAN0AAAAPAAAAZHJzL2Rvd25yZXYueG1sRI/BasMw&#10;EETvhfyD2EBvjZxQbMeJEkwh0GvcFnpcrI3txFq5kmo7f18VCj0OM/OG2R9n04uRnO8sK1ivEhDE&#10;tdUdNwre305POQgfkDX2lknBnTwcD4uHPRbaTnymsQqNiBD2BSpoQxgKKX3dkkG/sgNx9C7WGQxR&#10;ukZqh1OEm15ukiSVBjuOCy0O9NJSfau+jYKyvM4fX9UWT17miUv1s27KT6Uel3O5AxFoDv/hv/ar&#10;VrDJswx+38QnIA8/AAAA//8DAFBLAQItABQABgAIAAAAIQDb4fbL7gAAAIUBAAATAAAAAAAAAAAA&#10;AAAAAAAAAABbQ29udGVudF9UeXBlc10ueG1sUEsBAi0AFAAGAAgAAAAhAFr0LFu/AAAAFQEAAAsA&#10;AAAAAAAAAAAAAAAAHwEAAF9yZWxzLy5yZWxzUEsBAi0AFAAGAAgAAAAhAL7OHJXEAAAA3QAAAA8A&#10;AAAAAAAAAAAAAAAABwIAAGRycy9kb3ducmV2LnhtbFBLBQYAAAAAAwADALcAAAD4AgAAAAA=&#10;" filled="f" stroked="f" strokeweight=".25pt">
                <v:textbox inset="1pt,1pt,1pt,1pt">
                  <w:txbxContent>
                    <w:p w14:paraId="658F6225" w14:textId="77777777" w:rsidR="00A67270" w:rsidRDefault="00A67270">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85" o:spid="_x0000_s104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YjnwQAAAN0AAAAPAAAAZHJzL2Rvd25yZXYueG1sRE/Pa4Mw&#10;FL4P9j+EN9itxsmwzjUVKRR6re1gx4d5UzfzYpO02v9+OQx2/Ph+b6rFjOJGzg+WFbwkKQji1uqB&#10;OwXn035VgPABWeNomRTcyUO1fXzYYKntzEe6NaETMYR9iQr6EKZSSt/2ZNAndiKO3Jd1BkOErpPa&#10;4RzDzSizNM2lwYFjQ48T7Xpqf5qrUVDX38vHpXnDvZdF6nL9qrv6U6nnp6V+BxFoCf/iP/dBK8iK&#10;dZwb38QnILe/AAAA//8DAFBLAQItABQABgAIAAAAIQDb4fbL7gAAAIUBAAATAAAAAAAAAAAAAAAA&#10;AAAAAABbQ29udGVudF9UeXBlc10ueG1sUEsBAi0AFAAGAAgAAAAhAFr0LFu/AAAAFQEAAAsAAAAA&#10;AAAAAAAAAAAAHwEAAF9yZWxzLy5yZWxzUEsBAi0AFAAGAAgAAAAhAM9RiOfBAAAA3QAAAA8AAAAA&#10;AAAAAAAAAAAABwIAAGRycy9kb3ducmV2LnhtbFBLBQYAAAAAAwADALcAAAD1AgAAAAA=&#10;" filled="f" stroked="f" strokeweight=".25pt">
                <v:textbox inset="1pt,1pt,1pt,1pt">
                  <w:txbxContent>
                    <w:p w14:paraId="48B520D9" w14:textId="77777777" w:rsidR="00A67270" w:rsidRDefault="00A67270">
                      <w:pPr>
                        <w:pStyle w:val="ab"/>
                        <w:jc w:val="center"/>
                        <w:rPr>
                          <w:sz w:val="18"/>
                        </w:rPr>
                      </w:pPr>
                      <w:r>
                        <w:rPr>
                          <w:sz w:val="18"/>
                        </w:rPr>
                        <w:t>Підпис</w:t>
                      </w:r>
                    </w:p>
                  </w:txbxContent>
                </v:textbox>
              </v:rect>
              <v:rect id="Rectangle 86" o:spid="_x0000_s104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18wgAAAN0AAAAPAAAAZHJzL2Rvd25yZXYueG1sRI9Bi8Iw&#10;FITvwv6H8Bb2pumKaO0apQiCV6uCx0fztq02L90kavffG0HwOMzMN8xi1ZtW3Mj5xrKC71ECgri0&#10;uuFKwWG/GaYgfEDW2FomBf/kYbX8GCww0/bOO7oVoRIRwj5DBXUIXSalL2sy6Ee2I47er3UGQ5Su&#10;ktrhPcJNK8dJMpUGG44LNXa0rqm8FFejIM/P/fGvmOPGyzRxUz3RVX5S6uuzz39ABOrDO/xqb7WC&#10;cTqbw/NNfAJy+QAAAP//AwBQSwECLQAUAAYACAAAACEA2+H2y+4AAACFAQAAEwAAAAAAAAAAAAAA&#10;AAAAAAAAW0NvbnRlbnRfVHlwZXNdLnhtbFBLAQItABQABgAIAAAAIQBa9CxbvwAAABUBAAALAAAA&#10;AAAAAAAAAAAAAB8BAABfcmVscy8ucmVsc1BLAQItABQABgAIAAAAIQCgHS18wgAAAN0AAAAPAAAA&#10;AAAAAAAAAAAAAAcCAABkcnMvZG93bnJldi54bWxQSwUGAAAAAAMAAwC3AAAA9gIAAAAA&#10;" filled="f" stroked="f" strokeweight=".25pt">
                <v:textbox inset="1pt,1pt,1pt,1pt">
                  <w:txbxContent>
                    <w:p w14:paraId="67BA04E3" w14:textId="77777777" w:rsidR="00A67270" w:rsidRDefault="00A67270">
                      <w:pPr>
                        <w:pStyle w:val="ab"/>
                        <w:jc w:val="center"/>
                        <w:rPr>
                          <w:sz w:val="18"/>
                        </w:rPr>
                      </w:pPr>
                      <w:r>
                        <w:rPr>
                          <w:sz w:val="18"/>
                        </w:rPr>
                        <w:t>Дата</w:t>
                      </w:r>
                    </w:p>
                  </w:txbxContent>
                </v:textbox>
              </v:rect>
              <v:rect id="Rectangle 87" o:spid="_x0000_s104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yChwAAAANsAAAAPAAAAZHJzL2Rvd25yZXYueG1sRI9Bi8Iw&#10;FITvC/6H8ARva7oixXaNUgTBq3UXPD6aZ9vd5qUmUeu/N4LgcZiZb5jlejCduJLzrWUFX9MEBHFl&#10;dcu1gp/D9nMBwgdkjZ1lUnAnD+vV6GOJubY33tO1DLWIEPY5KmhC6HMpfdWQQT+1PXH0TtYZDFG6&#10;WmqHtwg3nZwlSSoNthwXGuxp01D1X16MgqL4G37PZYZbLxeJS/Vc18VRqcl4KL5BBBrCO/xq77SC&#10;LIXnl/gD5OoBAAD//wMAUEsBAi0AFAAGAAgAAAAhANvh9svuAAAAhQEAABMAAAAAAAAAAAAAAAAA&#10;AAAAAFtDb250ZW50X1R5cGVzXS54bWxQSwECLQAUAAYACAAAACEAWvQsW78AAAAVAQAACwAAAAAA&#10;AAAAAAAAAAAfAQAAX3JlbHMvLnJlbHNQSwECLQAUAAYACAAAACEAHh8gocAAAADbAAAADwAAAAAA&#10;AAAAAAAAAAAHAgAAZHJzL2Rvd25yZXYueG1sUEsFBgAAAAADAAMAtwAAAPQCAAAAAA==&#10;" filled="f" stroked="f" strokeweight=".25pt">
                <v:textbox inset="1pt,1pt,1pt,1pt">
                  <w:txbxContent>
                    <w:p w14:paraId="665A736C" w14:textId="77777777" w:rsidR="00A67270" w:rsidRDefault="00A67270">
                      <w:pPr>
                        <w:pStyle w:val="ab"/>
                        <w:jc w:val="center"/>
                        <w:rPr>
                          <w:rFonts w:ascii="Journal" w:hAnsi="Journal"/>
                          <w:sz w:val="18"/>
                        </w:rPr>
                      </w:pPr>
                      <w:proofErr w:type="spellStart"/>
                      <w:r>
                        <w:rPr>
                          <w:sz w:val="18"/>
                        </w:rPr>
                        <w:t>Арк</w:t>
                      </w:r>
                      <w:proofErr w:type="spellEnd"/>
                      <w:r>
                        <w:rPr>
                          <w:sz w:val="18"/>
                        </w:rPr>
                        <w:t>.</w:t>
                      </w:r>
                    </w:p>
                  </w:txbxContent>
                </v:textbox>
              </v:rect>
              <v:rect id="Rectangle 88" o:spid="_x0000_s104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4U6wAAAANsAAAAPAAAAZHJzL2Rvd25yZXYueG1sRI9Pi8Iw&#10;FMTvgt8hPGFvmq6If7pGKYLg1arg8dE82+42LzWJ2v32RhA8DjPzG2a57kwj7uR8bVnB9ygBQVxY&#10;XXOp4HjYDucgfEDW2FgmBf/kYb3q95aYavvgPd3zUIoIYZ+igiqENpXSFxUZ9CPbEkfvYp3BEKUr&#10;pXb4iHDTyHGSTKXBmuNChS1tKir+8ptRkGW/3emaL3Dr5TxxUz3RZXZW6mvQZT8gAnXhE363d1rB&#10;YgavL/EHyNUTAAD//wMAUEsBAi0AFAAGAAgAAAAhANvh9svuAAAAhQEAABMAAAAAAAAAAAAAAAAA&#10;AAAAAFtDb250ZW50X1R5cGVzXS54bWxQSwECLQAUAAYACAAAACEAWvQsW78AAAAVAQAACwAAAAAA&#10;AAAAAAAAAAAfAQAAX3JlbHMvLnJlbHNQSwECLQAUAAYACAAAACEAcVOFOsAAAADbAAAADwAAAAAA&#10;AAAAAAAAAAAHAgAAZHJzL2Rvd25yZXYueG1sUEsFBgAAAAADAAMAtwAAAPQCAAAAAA==&#10;" filled="f" stroked="f" strokeweight=".25pt">
                <v:textbox inset="1pt,1pt,1pt,1pt">
                  <w:txbxContent>
                    <w:p w14:paraId="370AD2D9" w14:textId="77777777" w:rsidR="00A67270" w:rsidRDefault="00A67270">
                      <w:pPr>
                        <w:pStyle w:val="ab"/>
                        <w:jc w:val="center"/>
                        <w:rPr>
                          <w:sz w:val="18"/>
                        </w:rPr>
                      </w:pPr>
                      <w:r>
                        <w:rPr>
                          <w:sz w:val="18"/>
                        </w:rPr>
                        <w:fldChar w:fldCharType="begin"/>
                      </w:r>
                      <w:r>
                        <w:rPr>
                          <w:sz w:val="18"/>
                        </w:rPr>
                        <w:instrText xml:space="preserve"> PAGE  \* LOWER </w:instrText>
                      </w:r>
                      <w:r>
                        <w:rPr>
                          <w:sz w:val="18"/>
                        </w:rPr>
                        <w:fldChar w:fldCharType="separate"/>
                      </w:r>
                      <w:r>
                        <w:rPr>
                          <w:sz w:val="18"/>
                        </w:rPr>
                        <w:t>1</w:t>
                      </w:r>
                      <w:r>
                        <w:rPr>
                          <w:sz w:val="18"/>
                        </w:rPr>
                        <w:fldChar w:fldCharType="end"/>
                      </w:r>
                    </w:p>
                  </w:txbxContent>
                </v:textbox>
              </v:rect>
              <v:rect id="Rectangle 89" o:spid="_x0000_s104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FIvwAAANsAAAAPAAAAZHJzL2Rvd25yZXYueG1sRE/Pa8Iw&#10;FL4L/g/hDXbTdDKKrUYpQmHX1Q08PppnW21eapK13X+/HAYeP77f++NsejGS851lBW/rBARxbXXH&#10;jYKvc7nagvABWWNvmRT8kofjYbnYY67txJ80VqERMYR9jgraEIZcSl+3ZNCv7UAcuat1BkOErpHa&#10;4RTDTS83SZJKgx3HhhYHOrVU36sfo6AobvP3o8qw9HKbuFS/66a4KPX6Mhc7EIHm8BT/uz+0giyO&#10;jV/iD5CHPwAAAP//AwBQSwECLQAUAAYACAAAACEA2+H2y+4AAACFAQAAEwAAAAAAAAAAAAAAAAAA&#10;AAAAW0NvbnRlbnRfVHlwZXNdLnhtbFBLAQItABQABgAIAAAAIQBa9CxbvwAAABUBAAALAAAAAAAA&#10;AAAAAAAAAB8BAABfcmVscy8ucmVsc1BLAQItABQABgAIAAAAIQAAzBFIvwAAANsAAAAPAAAAAAAA&#10;AAAAAAAAAAcCAABkcnMvZG93bnJldi54bWxQSwUGAAAAAAMAAwC3AAAA8wIAAAAA&#10;" filled="f" stroked="f" strokeweight=".25pt">
                <v:textbox inset="1pt,1pt,1pt,1pt">
                  <w:txbxContent>
                    <w:p w14:paraId="6C679C50" w14:textId="0D126F25" w:rsidR="00A67270" w:rsidRPr="00CA0E0C" w:rsidRDefault="00A67270" w:rsidP="00A67270">
                      <w:pPr>
                        <w:pStyle w:val="ab"/>
                        <w:jc w:val="center"/>
                        <w:rPr>
                          <w:rFonts w:ascii="Journal" w:hAnsi="Journal"/>
                          <w:lang w:val="ru-RU"/>
                        </w:rPr>
                      </w:pPr>
                      <w:r w:rsidRPr="00291346">
                        <w:rPr>
                          <w:rFonts w:ascii="Times New Roman" w:eastAsia="Calibri" w:hAnsi="Times New Roman"/>
                          <w:szCs w:val="22"/>
                          <w:lang w:val="ru-RU" w:eastAsia="en-US"/>
                        </w:rPr>
                        <w:t>КНУ РМ 184 25.05.05</w:t>
                      </w:r>
                    </w:p>
                    <w:p w14:paraId="354795CA" w14:textId="638124A4" w:rsidR="00A67270" w:rsidRDefault="00A67270">
                      <w:pPr>
                        <w:pStyle w:val="ab"/>
                        <w:jc w:val="center"/>
                        <w:rPr>
                          <w:rFonts w:ascii="Journal" w:hAnsi="Journal"/>
                          <w:lang w:val="ru-RU"/>
                        </w:rPr>
                      </w:pPr>
                    </w:p>
                  </w:txbxContent>
                </v:textbox>
              </v:rect>
              <v:line id="Line 90" o:spid="_x0000_s104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YVrvwAAANsAAAAPAAAAZHJzL2Rvd25yZXYueG1sRI/BCsIw&#10;EETvgv8QVvCmqYKi1SgiVLyJ1Yu3tVnbYrMpTdT690YQPA4z84ZZrltTiSc1rrSsYDSMQBBnVpec&#10;KzifksEMhPPIGivLpOBNDtarbmeJsbYvPtIz9bkIEHYxKii8r2MpXVaQQTe0NXHwbrYx6INscqkb&#10;fAW4qeQ4iqbSYMlhocCatgVl9/RhFNwv50myO2z1qUo3+pon/nK9aaX6vXazAOGp9f/wr73XCuZz&#10;+H4JP0CuPgAAAP//AwBQSwECLQAUAAYACAAAACEA2+H2y+4AAACFAQAAEwAAAAAAAAAAAAAAAAAA&#10;AAAAW0NvbnRlbnRfVHlwZXNdLnhtbFBLAQItABQABgAIAAAAIQBa9CxbvwAAABUBAAALAAAAAAAA&#10;AAAAAAAAAB8BAABfcmVscy8ucmVsc1BLAQItABQABgAIAAAAIQDJHYVrvwAAANsAAAAPAAAAAAAA&#10;AAAAAAAAAAcCAABkcnMvZG93bnJldi54bWxQSwUGAAAAAAMAAwC3AAAA8wIAAAAA&#10;" strokeweight="2pt"/>
              <v:line id="Line 91" o:spid="_x0000_s104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TUwwAAANwAAAAPAAAAZHJzL2Rvd25yZXYueG1sRI9Pi8JA&#10;DMXvC/sdhix4W6cKilSnIkIXb2L14i120j/YyZTOrNZvbw4Le0t4L+/9stmOrlMPGkLr2cBsmoAi&#10;Lr1tuTZwOeffK1AhIlvsPJOBFwXYZp8fG0ytf/KJHkWslYRwSNFAE2Ofah3KhhyGqe+JRav84DDK&#10;OtTaDviUcNfpeZIstcOWpaHBnvYNlffi1xm4Xy+L/Oe4t+eu2NlbncfrrbLGTL7G3RpUpDH+m/+u&#10;D1bwE8GXZ2QCnb0BAAD//wMAUEsBAi0AFAAGAAgAAAAhANvh9svuAAAAhQEAABMAAAAAAAAAAAAA&#10;AAAAAAAAAFtDb250ZW50X1R5cGVzXS54bWxQSwECLQAUAAYACAAAACEAWvQsW78AAAAVAQAACwAA&#10;AAAAAAAAAAAAAAAfAQAAX3JlbHMvLnJlbHNQSwECLQAUAAYACAAAACEAZHMk1MMAAADcAAAADwAA&#10;AAAAAAAAAAAAAAAHAgAAZHJzL2Rvd25yZXYueG1sUEsFBgAAAAADAAMAtwAAAPcCAAAAAA==&#10;" strokeweight="2pt"/>
              <v:line id="Line 92" o:spid="_x0000_s104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AP8wQAAANwAAAAPAAAAZHJzL2Rvd25yZXYueG1sRE/NagIx&#10;EL4LfYcwBW+aXQ9it0YRW0HxILV9gHEzblY3kyWJuvr0plDobT6+35nOO9uIK/lQO1aQDzMQxKXT&#10;NVcKfr5XgwmIEJE1No5JwZ0CzGcvvSkW2t34i677WIkUwqFABSbGtpAylIYshqFriRN3dN5iTNBX&#10;Unu8pXDbyFGWjaXFmlODwZaWhsrz/mIVbPxhe84flZEH3vjPZvfxFuxJqf5rt3gHEamL/+I/91qn&#10;+VkOv8+kC+TsCQAA//8DAFBLAQItABQABgAIAAAAIQDb4fbL7gAAAIUBAAATAAAAAAAAAAAAAAAA&#10;AAAAAABbQ29udGVudF9UeXBlc10ueG1sUEsBAi0AFAAGAAgAAAAhAFr0LFu/AAAAFQEAAAsAAAAA&#10;AAAAAAAAAAAAHwEAAF9yZWxzLy5yZWxzUEsBAi0AFAAGAAgAAAAhAI+MA/zBAAAA3AAAAA8AAAAA&#10;AAAAAAAAAAAABwIAAGRycy9kb3ducmV2LnhtbFBLBQYAAAAAAwADALcAAAD1AgAAAAA=&#10;" strokeweight="1pt"/>
              <v:line id="Line 93" o:spid="_x0000_s104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2LwQAAANwAAAAPAAAAZHJzL2Rvd25yZXYueG1sRE/NagIx&#10;EL4XfIcwQm81q4fSrkYRf0DpQao+wLgZN6ubyZJE3fbpjSB4m4/vd0aT1tbiSj5UjhX0exkI4sLp&#10;iksF+93y4wtEiMgaa8ek4I8CTMadtxHm2t34l67bWIoUwiFHBSbGJpcyFIYshp5riBN3dN5iTNCX&#10;Unu8pXBby0GWfUqLFacGgw3NDBXn7cUqWPvDz7n/Xxp54LVf1Jv5d7Anpd677XQIIlIbX+Kne6XT&#10;/GwAj2fSBXJ8BwAA//8DAFBLAQItABQABgAIAAAAIQDb4fbL7gAAAIUBAAATAAAAAAAAAAAAAAAA&#10;AAAAAABbQ29udGVudF9UeXBlc10ueG1sUEsBAi0AFAAGAAgAAAAhAFr0LFu/AAAAFQEAAAsAAAAA&#10;AAAAAAAAAAAAHwEAAF9yZWxzLy5yZWxzUEsBAi0AFAAGAAgAAAAhAH9enYvBAAAA3AAAAA8AAAAA&#10;AAAAAAAAAAAABwIAAGRycy9kb3ducmV2LnhtbFBLBQYAAAAAAwADALcAAAD1AgAAAAA=&#10;" strokeweight="1pt"/>
              <v:line id="Line 94" o:spid="_x0000_s104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jgQwgAAANwAAAAPAAAAZHJzL2Rvd25yZXYueG1sRE/bagIx&#10;EH0X+g9hCn2rWVsQXc0upReo+CBePmDcjJvVzWRJUl379Y1Q8G0O5zrzsretOJMPjWMFo2EGgrhy&#10;uuFawW779TwBESKyxtYxKbhSgLJ4GMwx1+7CazpvYi1SCIccFZgYu1zKUBmyGIauI07cwXmLMUFf&#10;S+3xksJtK1+ybCwtNpwaDHb0bqg6bX6sgoXfL0+j39rIPS/8Z7v6mAZ7VOrpsX+bgYjUx7v43/2t&#10;0/zsFW7PpAtk8QcAAP//AwBQSwECLQAUAAYACAAAACEA2+H2y+4AAACFAQAAEwAAAAAAAAAAAAAA&#10;AAAAAAAAW0NvbnRlbnRfVHlwZXNdLnhtbFBLAQItABQABgAIAAAAIQBa9CxbvwAAABUBAAALAAAA&#10;AAAAAAAAAAAAAB8BAABfcmVscy8ucmVsc1BLAQItABQABgAIAAAAIQAQEjgQwgAAANwAAAAPAAAA&#10;AAAAAAAAAAAAAAcCAABkcnMvZG93bnJldi54bWxQSwUGAAAAAAMAAwC3AAAA9gIAAAAA&#10;" strokeweight="1pt"/>
              <v:group id="Group 95" o:spid="_x0000_s105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rect id="Rectangle 96" o:spid="_x0000_s105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4pzvwAAANwAAAAPAAAAZHJzL2Rvd25yZXYueG1sRE9Ni8Iw&#10;EL0v+B/CCHtbExcVrUYpguDVugt7HJqxrTaTmmS1+++NIOxtHu9zVpvetuJGPjSONYxHCgRx6UzD&#10;lYav4+5jDiJEZIOtY9LwRwE268HbCjPj7nygWxErkUI4ZKihjrHLpAxlTRbDyHXEiTs5bzEm6Ctp&#10;PN5TuG3lp1IzabHh1FBjR9uaykvxazXk+bn/vhYL3AU5V35mJqbKf7R+H/b5EkSkPv6LX+69SfPV&#10;FJ7PpAvk+gEAAP//AwBQSwECLQAUAAYACAAAACEA2+H2y+4AAACFAQAAEwAAAAAAAAAAAAAAAAAA&#10;AAAAW0NvbnRlbnRfVHlwZXNdLnhtbFBLAQItABQABgAIAAAAIQBa9CxbvwAAABUBAAALAAAAAAAA&#10;AAAAAAAAAB8BAABfcmVscy8ucmVsc1BLAQItABQABgAIAAAAIQA0M4pzvwAAANwAAAAPAAAAAAAA&#10;AAAAAAAAAAcCAABkcnMvZG93bnJldi54bWxQSwUGAAAAAAMAAwC3AAAA8wIAAAAA&#10;" filled="f" stroked="f" strokeweight=".25pt">
                  <v:textbox inset="1pt,1pt,1pt,1pt">
                    <w:txbxContent>
                      <w:p w14:paraId="164A40C0" w14:textId="77777777" w:rsidR="00A67270" w:rsidRDefault="00A67270">
                        <w:pPr>
                          <w:pStyle w:val="ab"/>
                          <w:rPr>
                            <w:rFonts w:ascii="Journal" w:hAnsi="Journal"/>
                            <w:sz w:val="18"/>
                          </w:rPr>
                        </w:pPr>
                        <w:r>
                          <w:rPr>
                            <w:sz w:val="18"/>
                          </w:rPr>
                          <w:t xml:space="preserve"> </w:t>
                        </w:r>
                        <w:proofErr w:type="spellStart"/>
                        <w:r>
                          <w:rPr>
                            <w:sz w:val="18"/>
                          </w:rPr>
                          <w:t>Розро</w:t>
                        </w:r>
                        <w:r>
                          <w:rPr>
                            <w:rFonts w:ascii="Journal" w:hAnsi="Journal"/>
                            <w:sz w:val="18"/>
                          </w:rPr>
                          <w:t>б</w:t>
                        </w:r>
                        <w:proofErr w:type="spellEnd"/>
                        <w:r>
                          <w:rPr>
                            <w:rFonts w:ascii="Journal" w:hAnsi="Journal"/>
                            <w:sz w:val="18"/>
                          </w:rPr>
                          <w:t>.</w:t>
                        </w:r>
                      </w:p>
                    </w:txbxContent>
                  </v:textbox>
                </v:rect>
                <v:rect id="Rectangle 97" o:spid="_x0000_s105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RQEvwAAANwAAAAPAAAAZHJzL2Rvd25yZXYueG1sRE9Ni8Iw&#10;EL0L/ocwwt40UZbiVqOUBcGrXQWPQzPbVptJN4la/71ZWNjbPN7nrLeD7cSdfGgda5jPFAjiypmW&#10;aw3Hr910CSJEZIOdY9LwpADbzXi0xty4Bx/oXsZapBAOOWpoYuxzKUPVkMUwcz1x4r6dtxgT9LU0&#10;Hh8p3HZyoVQmLbacGhrs6bOh6lrerIaiuAynn/IDd0Eulc/Mu6mLs9Zvk6FYgYg0xH/xn3tv0nyV&#10;we8z6QK5eQEAAP//AwBQSwECLQAUAAYACAAAACEA2+H2y+4AAACFAQAAEwAAAAAAAAAAAAAAAAAA&#10;AAAAW0NvbnRlbnRfVHlwZXNdLnhtbFBLAQItABQABgAIAAAAIQBa9CxbvwAAABUBAAALAAAAAAAA&#10;AAAAAAAAAB8BAABfcmVscy8ucmVsc1BLAQItABQABgAIAAAAIQDE4RQEvwAAANwAAAAPAAAAAAAA&#10;AAAAAAAAAAcCAABkcnMvZG93bnJldi54bWxQSwUGAAAAAAMAAwC3AAAA8wIAAAAA&#10;" filled="f" stroked="f" strokeweight=".25pt">
                  <v:textbox inset="1pt,1pt,1pt,1pt">
                    <w:txbxContent>
                      <w:p w14:paraId="6ABA85C8" w14:textId="77777777" w:rsidR="00A67270" w:rsidRPr="00A67270" w:rsidRDefault="00A67270" w:rsidP="00A67270">
                        <w:pPr>
                          <w:pStyle w:val="ab"/>
                          <w:rPr>
                            <w:rFonts w:ascii="Times New Roman" w:hAnsi="Times New Roman" w:cs="Times New Roman"/>
                            <w:sz w:val="18"/>
                          </w:rPr>
                        </w:pPr>
                        <w:r w:rsidRPr="00A67270">
                          <w:rPr>
                            <w:rFonts w:ascii="Times New Roman" w:hAnsi="Times New Roman" w:cs="Times New Roman"/>
                            <w:sz w:val="18"/>
                          </w:rPr>
                          <w:t>Трощинський Т.</w:t>
                        </w:r>
                      </w:p>
                      <w:p w14:paraId="39A2BB79" w14:textId="102EB3F5" w:rsidR="00A67270" w:rsidRDefault="00A67270">
                        <w:pPr>
                          <w:pStyle w:val="ab"/>
                          <w:rPr>
                            <w:rFonts w:ascii="Journal" w:hAnsi="Journal"/>
                            <w:sz w:val="18"/>
                          </w:rPr>
                        </w:pPr>
                      </w:p>
                    </w:txbxContent>
                  </v:textbox>
                </v:rect>
              </v:group>
              <v:group id="Group 98" o:spid="_x0000_s105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ect id="Rectangle 99" o:spid="_x0000_s105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v8vwAAANwAAAAPAAAAZHJzL2Rvd25yZXYueG1sRE9Ni8Iw&#10;EL0L/ocwgjdN1UVq1yhFELzaVfA4NLNtd5tJTaLWf28WFrzN433OetubVtzJ+caygtk0AUFcWt1w&#10;peD0tZ+kIHxA1thaJgVP8rDdDAdrzLR98JHuRahEDGGfoYI6hC6T0pc1GfRT2xFH7ts6gyFCV0nt&#10;8BHDTSvnSbKUBhuODTV2tKup/C1uRkGe//Tna7HCvZdp4pb6Q1f5RanxqM8/QQTqw1v87z7oOH++&#10;gL9n4gVy8wIAAP//AwBQSwECLQAUAAYACAAAACEA2+H2y+4AAACFAQAAEwAAAAAAAAAAAAAAAAAA&#10;AAAAW0NvbnRlbnRfVHlwZXNdLnhtbFBLAQItABQABgAIAAAAIQBa9CxbvwAAABUBAAALAAAAAAAA&#10;AAAAAAAAAB8BAABfcmVscy8ucmVsc1BLAQItABQABgAIAAAAIQCfI+v8vwAAANwAAAAPAAAAAAAA&#10;AAAAAAAAAAcCAABkcnMvZG93bnJldi54bWxQSwUGAAAAAAMAAwC3AAAA8wIAAAAA&#10;" filled="f" stroked="f" strokeweight=".25pt">
                  <v:textbox inset="1pt,1pt,1pt,1pt">
                    <w:txbxContent>
                      <w:p w14:paraId="32FEF3DD" w14:textId="77777777" w:rsidR="00A67270" w:rsidRDefault="00A67270">
                        <w:pPr>
                          <w:pStyle w:val="ab"/>
                          <w:rPr>
                            <w:sz w:val="18"/>
                          </w:rPr>
                        </w:pPr>
                        <w:r>
                          <w:rPr>
                            <w:sz w:val="18"/>
                          </w:rPr>
                          <w:t xml:space="preserve"> </w:t>
                        </w:r>
                        <w:proofErr w:type="spellStart"/>
                        <w:r>
                          <w:rPr>
                            <w:sz w:val="18"/>
                          </w:rPr>
                          <w:t>Перевір</w:t>
                        </w:r>
                        <w:proofErr w:type="spellEnd"/>
                        <w:r>
                          <w:rPr>
                            <w:sz w:val="18"/>
                          </w:rPr>
                          <w:t>.</w:t>
                        </w:r>
                      </w:p>
                    </w:txbxContent>
                  </v:textbox>
                </v:rect>
                <v:rect id="Rectangle 100" o:spid="_x0000_s105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OIvgAAANwAAAAPAAAAZHJzL2Rvd25yZXYueG1sRE9Ni8Iw&#10;EL0v+B/CCN7WVBHRapQiCF7tKngcmrGtNpOaRK3/3iwI3ubxPme57kwjHuR8bVnBaJiAIC6srrlU&#10;cPjb/s5A+ICssbFMCl7kYb3q/Swx1fbJe3rkoRQxhH2KCqoQ2lRKX1Rk0A9tSxy5s3UGQ4SulNrh&#10;M4abRo6TZCoN1hwbKmxpU1Fxze9GQZZduuMtn+PWy1nipnqiy+yk1KDfZQsQgbrwFX/cOx3njyfw&#10;/0y8QK7eAAAA//8DAFBLAQItABQABgAIAAAAIQDb4fbL7gAAAIUBAAATAAAAAAAAAAAAAAAAAAAA&#10;AABbQ29udGVudF9UeXBlc10ueG1sUEsBAi0AFAAGAAgAAAAhAFr0LFu/AAAAFQEAAAsAAAAAAAAA&#10;AAAAAAAAHwEAAF9yZWxzLy5yZWxzUEsBAi0AFAAGAAgAAAAhABDKc4i+AAAA3AAAAA8AAAAAAAAA&#10;AAAAAAAABwIAAGRycy9kb3ducmV2LnhtbFBLBQYAAAAAAwADALcAAADyAgAAAAA=&#10;" filled="f" stroked="f" strokeweight=".25pt">
                  <v:textbox inset="1pt,1pt,1pt,1pt">
                    <w:txbxContent>
                      <w:p w14:paraId="702297F4" w14:textId="77777777" w:rsidR="00A67270" w:rsidRPr="00EB56D1" w:rsidRDefault="00A67270" w:rsidP="00A67270">
                        <w:pPr>
                          <w:pStyle w:val="ab"/>
                          <w:rPr>
                            <w:rFonts w:ascii="Times New Roman" w:hAnsi="Times New Roman" w:cs="Times New Roman"/>
                            <w:sz w:val="18"/>
                          </w:rPr>
                        </w:pPr>
                        <w:r w:rsidRPr="00EB56D1">
                          <w:rPr>
                            <w:rFonts w:ascii="Times New Roman" w:hAnsi="Times New Roman" w:cs="Times New Roman"/>
                            <w:sz w:val="18"/>
                          </w:rPr>
                          <w:t>Хворост В.В.</w:t>
                        </w:r>
                      </w:p>
                      <w:p w14:paraId="79DE3621" w14:textId="243714B8" w:rsidR="00A67270" w:rsidRDefault="00A67270">
                        <w:pPr>
                          <w:pStyle w:val="ab"/>
                          <w:rPr>
                            <w:rFonts w:ascii="Journal" w:hAnsi="Journal"/>
                            <w:sz w:val="18"/>
                          </w:rPr>
                        </w:pPr>
                      </w:p>
                    </w:txbxContent>
                  </v:textbox>
                </v:rect>
              </v:group>
              <v:group id="Group 101" o:spid="_x0000_s105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Rectangle 102" o:spid="_x0000_s105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EhkwAAAANwAAAAPAAAAZHJzL2Rvd25yZXYueG1sRE9Na8JA&#10;EL0X/A/LCN7qRpGgaTYSCoFemyp4HLLTJG12Nu5uY/rvuwXB2zze5+TH2QxiIud7ywo26wQEcWN1&#10;z62C00f1vAfhA7LGwTIp+CUPx2LxlGOm7Y3faapDK2II+wwVdCGMmZS+6cigX9uROHKf1hkMEbpW&#10;aoe3GG4GuU2SVBrsOTZ0ONJrR813/WMUlOXXfL7WB6y83Ccu1TvdlhelVsu5fAERaA4P8d39puP8&#10;bQr/z8QLZPEHAAD//wMAUEsBAi0AFAAGAAgAAAAhANvh9svuAAAAhQEAABMAAAAAAAAAAAAAAAAA&#10;AAAAAFtDb250ZW50X1R5cGVzXS54bWxQSwECLQAUAAYACAAAACEAWvQsW78AAAAVAQAACwAAAAAA&#10;AAAAAAAAAAAfAQAAX3JlbHMvLnJlbHNQSwECLQAUAAYACAAAACEAj1RIZMAAAADcAAAADwAAAAAA&#10;AAAAAAAAAAAHAgAAZHJzL2Rvd25yZXYueG1sUEsFBgAAAAADAAMAtwAAAPQCAAAAAA==&#10;" filled="f" stroked="f" strokeweight=".25pt">
                  <v:textbox inset="1pt,1pt,1pt,1pt">
                    <w:txbxContent>
                      <w:p w14:paraId="5CCF8FD1" w14:textId="77777777" w:rsidR="00A67270" w:rsidRDefault="00A67270">
                        <w:pPr>
                          <w:pStyle w:val="ab"/>
                          <w:rPr>
                            <w:sz w:val="18"/>
                          </w:rPr>
                        </w:pPr>
                        <w:r>
                          <w:rPr>
                            <w:sz w:val="18"/>
                          </w:rPr>
                          <w:t xml:space="preserve"> </w:t>
                        </w:r>
                        <w:proofErr w:type="spellStart"/>
                        <w:r>
                          <w:rPr>
                            <w:sz w:val="18"/>
                          </w:rPr>
                          <w:t>Реценз</w:t>
                        </w:r>
                        <w:proofErr w:type="spellEnd"/>
                        <w:r>
                          <w:rPr>
                            <w:sz w:val="18"/>
                          </w:rPr>
                          <w:t>.</w:t>
                        </w:r>
                      </w:p>
                    </w:txbxContent>
                  </v:textbox>
                </v:rect>
                <v:rect id="Rectangle 103" o:spid="_x0000_s105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O3/vwAAANwAAAAPAAAAZHJzL2Rvd25yZXYueG1sRE9Ni8Iw&#10;EL0L/ocwgjdNFdHaNUoRBK92FTwOzWzb3WZSk6j135uFhb3N433OZtebVjzI+caygtk0AUFcWt1w&#10;peD8eZikIHxA1thaJgUv8rDbDgcbzLR98okeRahEDGGfoYI6hC6T0pc1GfRT2xFH7ss6gyFCV0nt&#10;8BnDTSvnSbKUBhuODTV2tK+p/CnuRkGef/eXW7HGg5dp4pZ6oav8qtR41OcfIAL14V/85z7qOH++&#10;gt9n4gVy+wYAAP//AwBQSwECLQAUAAYACAAAACEA2+H2y+4AAACFAQAAEwAAAAAAAAAAAAAAAAAA&#10;AAAAW0NvbnRlbnRfVHlwZXNdLnhtbFBLAQItABQABgAIAAAAIQBa9CxbvwAAABUBAAALAAAAAAAA&#10;AAAAAAAAAB8BAABfcmVscy8ucmVsc1BLAQItABQABgAIAAAAIQDgGO3/vwAAANwAAAAPAAAAAAAA&#10;AAAAAAAAAAcCAABkcnMvZG93bnJldi54bWxQSwUGAAAAAAMAAwC3AAAA8wIAAAAA&#10;" filled="f" stroked="f" strokeweight=".25pt">
                  <v:textbox inset="1pt,1pt,1pt,1pt">
                    <w:txbxContent>
                      <w:p w14:paraId="21CD1A45" w14:textId="468A276B" w:rsidR="00A67270" w:rsidRDefault="00A67270">
                        <w:pPr>
                          <w:pStyle w:val="ab"/>
                          <w:rPr>
                            <w:rFonts w:ascii="Journal" w:hAnsi="Journal"/>
                            <w:sz w:val="18"/>
                          </w:rPr>
                        </w:pPr>
                      </w:p>
                    </w:txbxContent>
                  </v:textbox>
                </v:rect>
              </v:group>
              <v:group id="Group 104" o:spid="_x0000_s105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rect id="Rectangle 105" o:spid="_x0000_s106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wWvwAAANwAAAAPAAAAZHJzL2Rvd25yZXYueG1sRE9Ni8Iw&#10;EL0L/ocwwt40tSyi1VjKguDVugseh2Zsq82kJlmt/94IC3ubx/ucTT6YTtzJ+daygvksAUFcWd1y&#10;reD7uJsuQfiArLGzTAqe5CHfjkcbzLR98IHuZahFDGGfoYImhD6T0lcNGfQz2xNH7mydwRChq6V2&#10;+IjhppNpkiykwZZjQ4M9fTVUXctfo6AoLsPPrVzhzstl4hb6U9fFSamPyVCsQQQawr/4z73XcX66&#10;gvcz8QK5fQEAAP//AwBQSwECLQAUAAYACAAAACEA2+H2y+4AAACFAQAAEwAAAAAAAAAAAAAAAAAA&#10;AAAAW0NvbnRlbnRfVHlwZXNdLnhtbFBLAQItABQABgAIAAAAIQBa9CxbvwAAABUBAAALAAAAAAAA&#10;AAAAAAAAAB8BAABfcmVscy8ucmVsc1BLAQItABQABgAIAAAAIQD+y9wWvwAAANwAAAAPAAAAAAAA&#10;AAAAAAAAAAcCAABkcnMvZG93bnJldi54bWxQSwUGAAAAAAMAAwC3AAAA8wIAAAAA&#10;" filled="f" stroked="f" strokeweight=".25pt">
                  <v:textbox inset="1pt,1pt,1pt,1pt">
                    <w:txbxContent>
                      <w:p w14:paraId="54759EA2" w14:textId="77777777" w:rsidR="00A67270" w:rsidRDefault="00A67270">
                        <w:pPr>
                          <w:pStyle w:val="ab"/>
                          <w:rPr>
                            <w:sz w:val="18"/>
                          </w:rPr>
                        </w:pPr>
                        <w:r>
                          <w:rPr>
                            <w:sz w:val="18"/>
                          </w:rPr>
                          <w:t xml:space="preserve"> </w:t>
                        </w:r>
                        <w:r>
                          <w:rPr>
                            <w:sz w:val="18"/>
                          </w:rPr>
                          <w:t>Н. Контр.</w:t>
                        </w:r>
                      </w:p>
                    </w:txbxContent>
                  </v:textbox>
                </v:rect>
                <v:rect id="Rectangle 106" o:spid="_x0000_s106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ONWwgAAANwAAAAPAAAAZHJzL2Rvd25yZXYueG1sRI9Ba8JA&#10;EIXvBf/DMoK3urEW0egqoSD0alrB45Adk2h2Nu5uNf77zqHQ2wzvzXvfbHaD69SdQmw9G5hNM1DE&#10;lbct1wa+v/avS1AxIVvsPJOBJ0XYbUcvG8ytf/CB7mWqlYRwzNFAk1Kfax2rhhzGqe+JRTv74DDJ&#10;GmptAz4k3HX6LcsW2mHL0tBgTx8NVdfyxxkoistwvJUr3Ee9zMLCvtu6OBkzGQ/FGlSiIf2b/64/&#10;reDPBV+ekQn09hcAAP//AwBQSwECLQAUAAYACAAAACEA2+H2y+4AAACFAQAAEwAAAAAAAAAAAAAA&#10;AAAAAAAAW0NvbnRlbnRfVHlwZXNdLnhtbFBLAQItABQABgAIAAAAIQBa9CxbvwAAABUBAAALAAAA&#10;AAAAAAAAAAAAAB8BAABfcmVscy8ucmVsc1BLAQItABQABgAIAAAAIQDqKONWwgAAANwAAAAPAAAA&#10;AAAAAAAAAAAAAAcCAABkcnMvZG93bnJldi54bWxQSwUGAAAAAAMAAwC3AAAA9gIAAAAA&#10;" filled="f" stroked="f" strokeweight=".25pt">
                  <v:textbox inset="1pt,1pt,1pt,1pt">
                    <w:txbxContent>
                      <w:p w14:paraId="3F539753" w14:textId="311079BB" w:rsidR="00A67270" w:rsidRDefault="00A67270">
                        <w:pPr>
                          <w:pStyle w:val="ab"/>
                          <w:rPr>
                            <w:rFonts w:ascii="Journal" w:hAnsi="Journal"/>
                            <w:sz w:val="18"/>
                          </w:rPr>
                        </w:pPr>
                      </w:p>
                    </w:txbxContent>
                  </v:textbox>
                </v:rect>
              </v:group>
              <v:group id="Group 107" o:spid="_x0000_s106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rect id="Rectangle 108" o:spid="_x0000_s106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ti6vwAAANwAAAAPAAAAZHJzL2Rvd25yZXYueG1sRE9Ni8Iw&#10;EL0L/ocwgjdN1UVq1yhFELzaVfA4NLNtd5tJTaLWf28WFrzN433OetubVtzJ+caygtk0AUFcWt1w&#10;peD0tZ+kIHxA1thaJgVP8rDdDAdrzLR98JHuRahEDGGfoYI6hC6T0pc1GfRT2xFH7ts6gyFCV0nt&#10;8BHDTSvnSbKUBhuODTV2tKup/C1uRkGe//Tna7HCvZdp4pb6Q1f5RanxqM8/QQTqw1v87z7oOH8x&#10;h79n4gVy8wIAAP//AwBQSwECLQAUAAYACAAAACEA2+H2y+4AAACFAQAAEwAAAAAAAAAAAAAAAAAA&#10;AAAAW0NvbnRlbnRfVHlwZXNdLnhtbFBLAQItABQABgAIAAAAIQBa9CxbvwAAABUBAAALAAAAAAAA&#10;AAAAAAAAAB8BAABfcmVscy8ucmVsc1BLAQItABQABgAIAAAAIQB1tti6vwAAANwAAAAPAAAAAAAA&#10;AAAAAAAAAAcCAABkcnMvZG93bnJldi54bWxQSwUGAAAAAAMAAwC3AAAA8wIAAAAA&#10;" filled="f" stroked="f" strokeweight=".25pt">
                  <v:textbox inset="1pt,1pt,1pt,1pt">
                    <w:txbxContent>
                      <w:p w14:paraId="04E12944" w14:textId="77777777" w:rsidR="00A67270" w:rsidRDefault="00A67270">
                        <w:pPr>
                          <w:pStyle w:val="ab"/>
                          <w:rPr>
                            <w:sz w:val="18"/>
                          </w:rPr>
                        </w:pPr>
                        <w:r>
                          <w:rPr>
                            <w:sz w:val="18"/>
                          </w:rPr>
                          <w:t xml:space="preserve"> </w:t>
                        </w:r>
                        <w:proofErr w:type="spellStart"/>
                        <w:r>
                          <w:rPr>
                            <w:sz w:val="18"/>
                          </w:rPr>
                          <w:t>З</w:t>
                        </w:r>
                        <w:r>
                          <w:rPr>
                            <w:sz w:val="18"/>
                          </w:rPr>
                          <w:t>а</w:t>
                        </w:r>
                        <w:r>
                          <w:rPr>
                            <w:sz w:val="18"/>
                          </w:rPr>
                          <w:t>тверд</w:t>
                        </w:r>
                        <w:proofErr w:type="spellEnd"/>
                        <w:r>
                          <w:rPr>
                            <w:sz w:val="18"/>
                          </w:rPr>
                          <w:t>.</w:t>
                        </w:r>
                      </w:p>
                    </w:txbxContent>
                  </v:textbox>
                </v:rect>
                <v:rect id="Rectangle 109" o:spid="_x0000_s106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hvwAAANwAAAAPAAAAZHJzL2Rvd25yZXYueG1sRE9Li8Iw&#10;EL4v+B/CCN7W1AdSu0YpguDVuoLHoZltu9tMahK1/nsjCHubj+85q01vWnEj5xvLCibjBARxaXXD&#10;lYLv4+4zBeEDssbWMil4kIfNevCxwkzbOx/oVoRKxBD2GSqoQ+gyKX1Zk0E/th1x5H6sMxgidJXU&#10;Du8x3LRymiQLabDh2FBjR9uayr/iahTk+W9/uhRL3HmZJm6h57rKz0qNhn3+BSJQH/7Fb/dex/mz&#10;GbyeiRfI9RMAAP//AwBQSwECLQAUAAYACAAAACEA2+H2y+4AAACFAQAAEwAAAAAAAAAAAAAAAAAA&#10;AAAAW0NvbnRlbnRfVHlwZXNdLnhtbFBLAQItABQABgAIAAAAIQBa9CxbvwAAABUBAAALAAAAAAAA&#10;AAAAAAAAAB8BAABfcmVscy8ucmVsc1BLAQItABQABgAIAAAAIQAa+n0hvwAAANwAAAAPAAAAAAAA&#10;AAAAAAAAAAcCAABkcnMvZG93bnJldi54bWxQSwUGAAAAAAMAAwC3AAAA8wIAAAAA&#10;" filled="f" stroked="f" strokeweight=".25pt">
                  <v:textbox inset="1pt,1pt,1pt,1pt">
                    <w:txbxContent>
                      <w:p w14:paraId="341E2536" w14:textId="77777777" w:rsidR="00A67270" w:rsidRPr="00EB56D1" w:rsidRDefault="00A67270" w:rsidP="00A67270">
                        <w:pPr>
                          <w:pStyle w:val="ab"/>
                          <w:rPr>
                            <w:rFonts w:ascii="Times New Roman" w:hAnsi="Times New Roman" w:cs="Times New Roman"/>
                            <w:sz w:val="18"/>
                          </w:rPr>
                        </w:pPr>
                        <w:r>
                          <w:rPr>
                            <w:rFonts w:ascii="Times New Roman" w:hAnsi="Times New Roman" w:cs="Times New Roman"/>
                            <w:sz w:val="18"/>
                          </w:rPr>
                          <w:t>Андрєєв Б.М.</w:t>
                        </w:r>
                      </w:p>
                      <w:p w14:paraId="4CF8CE93" w14:textId="0F4062E2" w:rsidR="00A67270" w:rsidRDefault="00A67270">
                        <w:pPr>
                          <w:pStyle w:val="ab"/>
                          <w:rPr>
                            <w:rFonts w:ascii="Journal" w:hAnsi="Journal"/>
                            <w:sz w:val="18"/>
                          </w:rPr>
                        </w:pPr>
                      </w:p>
                    </w:txbxContent>
                  </v:textbox>
                </v:rect>
              </v:group>
              <v:line id="Line 110" o:spid="_x0000_s106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OhqwQAAANwAAAAPAAAAZHJzL2Rvd25yZXYueG1sRE9Li8Iw&#10;EL4L+x/CLHjTdNdVpDaKCBVvsq0Xb2MzfWAzKU3U+u/NwoK3+fiek2wG04o79a6xrOBrGoEgLqxu&#10;uFJwytPJEoTzyBpby6TgSQ42649RgrG2D/6le+YrEULYxaig9r6LpXRFTQbd1HbEgSttb9AH2FdS&#10;9/gI4aaV31G0kAYbDg01drSrqbhmN6Pgej7N0/1xp/M22+pLlfrzpdRKjT+H7QqEp8G/xf/ugw7z&#10;Zz/w90y4QK5fAAAA//8DAFBLAQItABQABgAIAAAAIQDb4fbL7gAAAIUBAAATAAAAAAAAAAAAAAAA&#10;AAAAAABbQ29udGVudF9UeXBlc10ueG1sUEsBAi0AFAAGAAgAAAAhAFr0LFu/AAAAFQEAAAsAAAAA&#10;AAAAAAAAAAAAHwEAAF9yZWxzLy5yZWxzUEsBAi0AFAAGAAgAAAAhANUk6GrBAAAA3AAAAA8AAAAA&#10;AAAAAAAAAAAABwIAAGRycy9kb3ducmV2LnhtbFBLBQYAAAAAAwADALcAAAD1AgAAAAA=&#10;" strokeweight="2pt"/>
              <v:rect id="Rectangle 111" o:spid="_x0000_s106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0DOvwAAANwAAAAPAAAAZHJzL2Rvd25yZXYueG1sRE9Ni8Iw&#10;EL0L/ocwwt403V0VrUYpgrBXq4LHoRnbus2km0Tt/nsjCN7m8T5nue5MI27kfG1ZwecoAUFcWF1z&#10;qeCw3w5nIHxA1thYJgX/5GG96veWmGp75x3d8lCKGMI+RQVVCG0qpS8qMuhHtiWO3Nk6gyFCV0rt&#10;8B7DTSO/kmQqDdYcGypsaVNR8ZtfjYIsu3THv3yOWy9niZvqsS6zk1Ifgy5bgAjUhbf45f7Rcf73&#10;BJ7PxAvk6gEAAP//AwBQSwECLQAUAAYACAAAACEA2+H2y+4AAACFAQAAEwAAAAAAAAAAAAAAAAAA&#10;AAAAW0NvbnRlbnRfVHlwZXNdLnhtbFBLAQItABQABgAIAAAAIQBa9CxbvwAAABUBAAALAAAAAAAA&#10;AAAAAAAAAB8BAABfcmVscy8ucmVsc1BLAQItABQABgAIAAAAIQD6X0DOvwAAANwAAAAPAAAAAAAA&#10;AAAAAAAAAAcCAABkcnMvZG93bnJldi54bWxQSwUGAAAAAAMAAwC3AAAA8wIAAAAA&#10;" filled="f" stroked="f" strokeweight=".25pt">
                <v:textbox inset="1pt,1pt,1pt,1pt">
                  <w:txbxContent>
                    <w:p w14:paraId="603CA255" w14:textId="77777777" w:rsidR="0051794C" w:rsidRDefault="0051794C" w:rsidP="0051794C">
                      <w:pPr>
                        <w:pStyle w:val="ab"/>
                        <w:jc w:val="center"/>
                        <w:rPr>
                          <w:rFonts w:ascii="Times New Roman" w:hAnsi="Times New Roman" w:cs="Times New Roman"/>
                          <w:szCs w:val="44"/>
                        </w:rPr>
                      </w:pPr>
                    </w:p>
                    <w:p w14:paraId="0019B213" w14:textId="4D556626" w:rsidR="00A67270" w:rsidRPr="0051794C" w:rsidRDefault="0051794C" w:rsidP="0051794C">
                      <w:pPr>
                        <w:pStyle w:val="ab"/>
                        <w:jc w:val="center"/>
                        <w:rPr>
                          <w:rFonts w:ascii="Times New Roman" w:hAnsi="Times New Roman" w:cs="Times New Roman"/>
                          <w:szCs w:val="44"/>
                        </w:rPr>
                      </w:pPr>
                      <w:r w:rsidRPr="0051794C">
                        <w:rPr>
                          <w:rFonts w:ascii="Times New Roman" w:hAnsi="Times New Roman" w:cs="Times New Roman"/>
                          <w:szCs w:val="44"/>
                        </w:rPr>
                        <w:t>Зміст</w:t>
                      </w:r>
                    </w:p>
                  </w:txbxContent>
                </v:textbox>
              </v:rect>
              <v:line id="Line 112" o:spid="_x0000_s106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1XlwwAAAN0AAAAPAAAAZHJzL2Rvd25yZXYueG1sRI/NqsIw&#10;FIT3gu8QjuBOUwX/qlFEqLi73NaNu2NzbIvNSWmi1rc3Fy64HGbmG2az60wtntS6yrKCyTgCQZxb&#10;XXGh4JwloyUI55E11pZJwZsc7Lb93gZjbV/8S8/UFyJA2MWooPS+iaV0eUkG3dg2xMG72dagD7It&#10;pG7xFeCmltMomkuDFYeFEhs6lJTf04dRcL+cZ8nx56CzOt3ra5H4y/WmlRoOuv0ahKfOf8P/7ZNW&#10;MF0t5vD3JjwBuf0AAAD//wMAUEsBAi0AFAAGAAgAAAAhANvh9svuAAAAhQEAABMAAAAAAAAAAAAA&#10;AAAAAAAAAFtDb250ZW50X1R5cGVzXS54bWxQSwECLQAUAAYACAAAACEAWvQsW78AAAAVAQAACwAA&#10;AAAAAAAAAAAAAAAfAQAAX3JlbHMvLnJlbHNQSwECLQAUAAYACAAAACEAAC9V5cMAAADdAAAADwAA&#10;AAAAAAAAAAAAAAAHAgAAZHJzL2Rvd25yZXYueG1sUEsFBgAAAAADAAMAtwAAAPcCAAAAAA==&#10;" strokeweight="2pt"/>
              <v:line id="Line 113" o:spid="_x0000_s106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B+wwAAAN0AAAAPAAAAZHJzL2Rvd25yZXYueG1sRI/NqsIw&#10;FIT3gu8QjuBOUwX/qlFEqLiT27pxd2yObbE5KU3U+vbmwoW7HGbmG2az60wtXtS6yrKCyTgCQZxb&#10;XXGh4JIloyUI55E11pZJwYcc7Lb93gZjbd/8Q6/UFyJA2MWooPS+iaV0eUkG3dg2xMG729agD7It&#10;pG7xHeCmltMomkuDFYeFEhs6lJQ/0qdR8LheZsnxfNBZne71rUj89XbXSg0H3X4NwlPn/8N/7ZNW&#10;MF0tFvD7JjwBuf0CAAD//wMAUEsBAi0AFAAGAAgAAAAhANvh9svuAAAAhQEAABMAAAAAAAAAAAAA&#10;AAAAAAAAAFtDb250ZW50X1R5cGVzXS54bWxQSwECLQAUAAYACAAAACEAWvQsW78AAAAVAQAACwAA&#10;AAAAAAAAAAAAAAAfAQAAX3JlbHMvLnJlbHNQSwECLQAUAAYACAAAACEAb2PwfsMAAADdAAAADwAA&#10;AAAAAAAAAAAAAAAHAgAAZHJzL2Rvd25yZXYueG1sUEsFBgAAAAADAAMAtwAAAPcCAAAAAA==&#10;" strokeweight="2pt"/>
              <v:line id="Line 114" o:spid="_x0000_s106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QMvgAAAN0AAAAPAAAAZHJzL2Rvd25yZXYueG1sRE+7CsIw&#10;FN0F/yFcwU1TBV/VKCJU3MTq4nZtrm2xuSlN1Pr3ZhAcD+e92rSmEi9qXGlZwWgYgSDOrC45V3A5&#10;J4M5COeRNVaWScGHHGzW3c4KY23ffKJX6nMRQtjFqKDwvo6ldFlBBt3Q1sSBu9vGoA+wyaVu8B3C&#10;TSXHUTSVBksODQXWtCsoe6RPo+BxvUyS/XGnz1W61bc88dfbXSvV77XbJQhPrf+Lf+6DVjBezMLc&#10;8CY8Abn+AgAA//8DAFBLAQItABQABgAIAAAAIQDb4fbL7gAAAIUBAAATAAAAAAAAAAAAAAAAAAAA&#10;AABbQ29udGVudF9UeXBlc10ueG1sUEsBAi0AFAAGAAgAAAAhAFr0LFu/AAAAFQEAAAsAAAAAAAAA&#10;AAAAAAAAHwEAAF9yZWxzLy5yZWxzUEsBAi0AFAAGAAgAAAAhAB78ZAy+AAAA3QAAAA8AAAAAAAAA&#10;AAAAAAAABwIAAGRycy9kb3ducmV2LnhtbFBLBQYAAAAAAwADALcAAADyAgAAAAA=&#10;" strokeweight="2pt"/>
              <v:rect id="Rectangle 115" o:spid="_x0000_s107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LhwgAAAN0AAAAPAAAAZHJzL2Rvd25yZXYueG1sRI9Bi8Iw&#10;FITvwv6H8Bb2pumKqO0apQiCV6uCx0fztq02L90kavffG0HwOMzMN8xi1ZtW3Mj5xrKC71ECgri0&#10;uuFKwWG/Gc5B+ICssbVMCv7Jw2r5MVhgpu2dd3QrQiUihH2GCuoQukxKX9Zk0I9sRxy9X+sMhihd&#10;JbXDe4SbVo6TZCoNNhwXauxoXVN5Ka5GQZ6f++NfkeLGy3nipnqiq/yk1Ndnn/+ACNSHd/jV3moF&#10;43SWwvNNfAJy+QAAAP//AwBQSwECLQAUAAYACAAAACEA2+H2y+4AAACFAQAAEwAAAAAAAAAAAAAA&#10;AAAAAAAAW0NvbnRlbnRfVHlwZXNdLnhtbFBLAQItABQABgAIAAAAIQBa9CxbvwAAABUBAAALAAAA&#10;AAAAAAAAAAAAAB8BAABfcmVscy8ucmVsc1BLAQItABQABgAIAAAAIQDW/CLhwgAAAN0AAAAPAAAA&#10;AAAAAAAAAAAAAAcCAABkcnMvZG93bnJldi54bWxQSwUGAAAAAAMAAwC3AAAA9gIAAAAA&#10;" filled="f" stroked="f" strokeweight=".25pt">
                <v:textbox inset="1pt,1pt,1pt,1pt">
                  <w:txbxContent>
                    <w:p w14:paraId="74D1401E" w14:textId="77777777" w:rsidR="00A67270" w:rsidRDefault="00A67270">
                      <w:pPr>
                        <w:pStyle w:val="ab"/>
                        <w:jc w:val="center"/>
                        <w:rPr>
                          <w:sz w:val="18"/>
                        </w:rPr>
                      </w:pPr>
                      <w:r>
                        <w:rPr>
                          <w:sz w:val="18"/>
                        </w:rPr>
                        <w:t>Літ.</w:t>
                      </w:r>
                    </w:p>
                  </w:txbxContent>
                </v:textbox>
              </v:rect>
              <v:rect id="Rectangle 116" o:spid="_x0000_s107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tbvgAAAN0AAAAPAAAAZHJzL2Rvd25yZXYueG1sRE9Ni8Iw&#10;EL0L/ocwgjdNV0Rq1yhFELxaFTwOzdh2t5nUJGr99+YgeHy879WmN614kPONZQU/0wQEcWl1w5WC&#10;03E3SUH4gKyxtUwKXuRhsx4OVphp++QDPYpQiRjCPkMFdQhdJqUvazLop7YjjtzVOoMhQldJ7fAZ&#10;w00rZ0mykAYbjg01drStqfwv7kZBnv/151uxxJ2XaeIWeq6r/KLUeNTnvyAC9eEr/rj3WsFsmcb9&#10;8U18AnL9BgAA//8DAFBLAQItABQABgAIAAAAIQDb4fbL7gAAAIUBAAATAAAAAAAAAAAAAAAAAAAA&#10;AABbQ29udGVudF9UeXBlc10ueG1sUEsBAi0AFAAGAAgAAAAhAFr0LFu/AAAAFQEAAAsAAAAAAAAA&#10;AAAAAAAAHwEAAF9yZWxzLy5yZWxzUEsBAi0AFAAGAAgAAAAhAHIT+1u+AAAA3QAAAA8AAAAAAAAA&#10;AAAAAAAABwIAAGRycy9kb3ducmV2LnhtbFBLBQYAAAAAAwADALcAAADyAgAAAAA=&#10;" filled="f" stroked="f" strokeweight=".25pt">
                <v:textbox inset="1pt,1pt,1pt,1pt">
                  <w:txbxContent>
                    <w:p w14:paraId="1A95A81A" w14:textId="77777777" w:rsidR="00A67270" w:rsidRDefault="00A67270">
                      <w:pPr>
                        <w:pStyle w:val="ab"/>
                        <w:jc w:val="center"/>
                        <w:rPr>
                          <w:rFonts w:ascii="Journal" w:hAnsi="Journal"/>
                          <w:sz w:val="18"/>
                        </w:rPr>
                      </w:pPr>
                      <w:proofErr w:type="spellStart"/>
                      <w:r>
                        <w:rPr>
                          <w:sz w:val="18"/>
                        </w:rPr>
                        <w:t>Акрушів</w:t>
                      </w:r>
                      <w:proofErr w:type="spellEnd"/>
                    </w:p>
                  </w:txbxContent>
                </v:textbox>
              </v:rect>
              <v:rect id="Rectangle 117" o:spid="_x0000_s107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17AwwAAAN0AAAAPAAAAZHJzL2Rvd25yZXYueG1sRI/BasMw&#10;EETvgf6D2EBviZxQjONGCaZgyDVOCz0u1tZ2Y61cSbWdv48ChR6HmXnD7I+z6cVIzneWFWzWCQji&#10;2uqOGwXvl3KVgfABWWNvmRTcyMPx8LTYY67txGcaq9CICGGfo4I2hCGX0tctGfRrOxBH78s6gyFK&#10;10jtcIpw08ttkqTSYMdxocWB3lqqr9WvUVAU3/PHT7XD0ssscal+0U3xqdTzci5eQQSaw3/4r33S&#10;Cra7bAOPN/EJyMMdAAD//wMAUEsBAi0AFAAGAAgAAAAhANvh9svuAAAAhQEAABMAAAAAAAAAAAAA&#10;AAAAAAAAAFtDb250ZW50X1R5cGVzXS54bWxQSwECLQAUAAYACAAAACEAWvQsW78AAAAVAQAACwAA&#10;AAAAAAAAAAAAAAAfAQAAX3JlbHMvLnJlbHNQSwECLQAUAAYACAAAACEAHV9ewMMAAADdAAAADwAA&#10;AAAAAAAAAAAAAAAHAgAAZHJzL2Rvd25yZXYueG1sUEsFBgAAAAADAAMAtwAAAPcCAAAAAA==&#10;" filled="f" stroked="f" strokeweight=".25pt">
                <v:textbox inset="1pt,1pt,1pt,1pt">
                  <w:txbxContent>
                    <w:p w14:paraId="7A5EAF9B" w14:textId="310B0300" w:rsidR="00A67270" w:rsidRDefault="0051794C">
                      <w:pPr>
                        <w:pStyle w:val="ab"/>
                        <w:jc w:val="center"/>
                        <w:rPr>
                          <w:sz w:val="18"/>
                        </w:rPr>
                      </w:pPr>
                      <w:r>
                        <w:rPr>
                          <w:sz w:val="18"/>
                        </w:rPr>
                        <w:t>2</w:t>
                      </w:r>
                    </w:p>
                  </w:txbxContent>
                </v:textbox>
              </v:rect>
              <v:line id="Line 118" o:spid="_x0000_s107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UrxQAAAN0AAAAPAAAAZHJzL2Rvd25yZXYueG1sRI9BawIx&#10;FITvgv8hPKE3zbqHoqtRRFtQeihVf8Bz89ysbl6WJOq2v74pFDwOM/MNM192thF38qF2rGA8ykAQ&#10;l07XXCk4Ht6HExAhImtsHJOCbwqwXPR7cyy0e/AX3fexEgnCoUAFJsa2kDKUhiyGkWuJk3d23mJM&#10;0ldSe3wkuG1knmWv0mLNacFgS2tD5XV/swp2/vRxHf9URp5459+az8002ItSL4NuNQMRqYvP8H97&#10;qxXk00kOf2/SE5CLXwAAAP//AwBQSwECLQAUAAYACAAAACEA2+H2y+4AAACFAQAAEwAAAAAAAAAA&#10;AAAAAAAAAAAAW0NvbnRlbnRfVHlwZXNdLnhtbFBLAQItABQABgAIAAAAIQBa9CxbvwAAABUBAAAL&#10;AAAAAAAAAAAAAAAAAB8BAABfcmVscy8ucmVsc1BLAQItABQABgAIAAAAIQDABEUrxQAAAN0AAAAP&#10;AAAAAAAAAAAAAAAAAAcCAABkcnMvZG93bnJldi54bWxQSwUGAAAAAAMAAwC3AAAA+QIAAAAA&#10;" strokeweight="1pt"/>
              <v:line id="Line 119" o:spid="_x0000_s107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CwxgAAAN0AAAAPAAAAZHJzL2Rvd25yZXYueG1sRI/RagIx&#10;FETfC/2HcAt9q1kViq5mF2kVKj4UbT/gurluVjc3SxJ1269vhIKPw8ycYeZlb1txIR8axwqGgwwE&#10;ceV0w7WC76/VywREiMgaW8ek4IcClMXjwxxz7a68pcsu1iJBOOSowMTY5VKGypDFMHAdcfIOzluM&#10;Sfpaao/XBLetHGXZq7TYcFow2NGboeq0O1sFa7/fnIa/tZF7Xvtl+/k+Dfao1PNTv5iBiNTHe/i/&#10;/aEVjKaTMdzepCcgiz8AAAD//wMAUEsBAi0AFAAGAAgAAAAhANvh9svuAAAAhQEAABMAAAAAAAAA&#10;AAAAAAAAAAAAAFtDb250ZW50X1R5cGVzXS54bWxQSwECLQAUAAYACAAAACEAWvQsW78AAAAVAQAA&#10;CwAAAAAAAAAAAAAAAAAfAQAAX3JlbHMvLnJlbHNQSwECLQAUAAYACAAAACEAr0jgsMYAAADdAAAA&#10;DwAAAAAAAAAAAAAAAAAHAgAAZHJzL2Rvd25yZXYueG1sUEsFBgAAAAADAAMAtwAAAPoCAAAAAA==&#10;" strokeweight="1pt"/>
              <v:rect id="Rectangle 120" o:spid="_x0000_s107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1YwgAAAN0AAAAPAAAAZHJzL2Rvd25yZXYueG1sRI9Bi8Iw&#10;FITvgv8hPGFvmioibdcoRRC8blXY46N523ZtXmoStfvvN4LgcZiZb5j1djCduJPzrWUF81kCgriy&#10;uuVawem4n6YgfEDW2FkmBX/kYbsZj9aYa/vgL7qXoRYRwj5HBU0IfS6lrxoy6Ge2J47ej3UGQ5Su&#10;ltrhI8JNJxdJspIGW44LDfa0a6i6lDejoCh+h/O1zHDvZZq4lV7quvhW6mMyFJ8gAg3hHX61D1rB&#10;IkuX8HwTn4Dc/AMAAP//AwBQSwECLQAUAAYACAAAACEA2+H2y+4AAACFAQAAEwAAAAAAAAAAAAAA&#10;AAAAAAAAW0NvbnRlbnRfVHlwZXNdLnhtbFBLAQItABQABgAIAAAAIQBa9CxbvwAAABUBAAALAAAA&#10;AAAAAAAAAAAAAB8BAABfcmVscy8ucmVsc1BLAQItABQABgAIAAAAIQANKP1YwgAAAN0AAAAPAAAA&#10;AAAAAAAAAAAAAAcCAABkcnMvZG93bnJldi54bWxQSwUGAAAAAAMAAwC3AAAA9gIAAAAA&#10;" filled="f" stroked="f" strokeweight=".25pt">
                <v:textbox inset="1pt,1pt,1pt,1pt">
                  <w:txbxContent>
                    <w:p w14:paraId="1D83B610" w14:textId="31315ED8" w:rsidR="00A67270" w:rsidRDefault="0051794C" w:rsidP="0051794C">
                      <w:pPr>
                        <w:pStyle w:val="ab"/>
                        <w:jc w:val="center"/>
                        <w:rPr>
                          <w:rFonts w:ascii="Journal" w:hAnsi="Journal"/>
                          <w:sz w:val="24"/>
                        </w:rPr>
                      </w:pPr>
                      <w:r w:rsidRPr="00FE7BC7">
                        <w:rPr>
                          <w:rFonts w:ascii="Times New Roman" w:eastAsia="Calibri" w:hAnsi="Times New Roman"/>
                          <w:sz w:val="24"/>
                          <w:szCs w:val="22"/>
                          <w:lang w:val="ru-RU" w:eastAsia="en-US"/>
                        </w:rPr>
                        <w:t>ГБ-</w:t>
                      </w:r>
                      <w:r>
                        <w:rPr>
                          <w:rFonts w:ascii="Times New Roman" w:eastAsia="Calibri" w:hAnsi="Times New Roman"/>
                          <w:sz w:val="24"/>
                          <w:szCs w:val="22"/>
                          <w:lang w:val="ru-RU" w:eastAsia="en-US"/>
                        </w:rPr>
                        <w:t>24</w:t>
                      </w:r>
                      <w:r w:rsidRPr="00FE7BC7">
                        <w:rPr>
                          <w:rFonts w:ascii="Times New Roman" w:eastAsia="Calibri" w:hAnsi="Times New Roman"/>
                          <w:sz w:val="24"/>
                          <w:szCs w:val="22"/>
                          <w:lang w:val="ru-RU" w:eastAsia="en-US"/>
                        </w:rPr>
                        <w:t>-1м</w:t>
                      </w:r>
                    </w:p>
                  </w:txbxContent>
                </v:textbox>
              </v:rec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1D23" w14:textId="20D0D8DE" w:rsidR="00A67270" w:rsidRPr="00F01E2B" w:rsidRDefault="00A67270" w:rsidP="00F01E2B">
    <w:pPr>
      <w:pStyle w:val="a5"/>
      <w:ind w:firstLine="0"/>
    </w:pPr>
    <w:r>
      <w:rPr>
        <w:noProof/>
        <w:sz w:val="20"/>
      </w:rPr>
      <mc:AlternateContent>
        <mc:Choice Requires="wpg">
          <w:drawing>
            <wp:anchor distT="0" distB="0" distL="114300" distR="114300" simplePos="0" relativeHeight="251689984" behindDoc="0" locked="1" layoutInCell="0" allowOverlap="1" wp14:anchorId="5563CDC9" wp14:editId="504276B5">
              <wp:simplePos x="0" y="0"/>
              <wp:positionH relativeFrom="page">
                <wp:posOffset>720090</wp:posOffset>
              </wp:positionH>
              <wp:positionV relativeFrom="page">
                <wp:posOffset>252095</wp:posOffset>
              </wp:positionV>
              <wp:extent cx="6588760" cy="10189210"/>
              <wp:effectExtent l="15240" t="13970" r="15875" b="17145"/>
              <wp:wrapNone/>
              <wp:docPr id="2475" name="Групувати 2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476" name="Rectangle 142"/>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477" name="Line 143"/>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78" name="Line 144"/>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79" name="Line 145"/>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0" name="Line 146"/>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1" name="Line 147"/>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2" name="Line 148"/>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3" name="Line 149"/>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4" name="Line 150"/>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85" name="Line 151"/>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06" name="Line 152"/>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07" name="Rectangle 153"/>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DA7E98" w14:textId="77777777" w:rsidR="00A67270" w:rsidRDefault="00A67270">
                            <w:pPr>
                              <w:pStyle w:val="ab"/>
                              <w:jc w:val="center"/>
                              <w:rPr>
                                <w:sz w:val="18"/>
                              </w:rPr>
                            </w:pPr>
                            <w:proofErr w:type="spellStart"/>
                            <w:r>
                              <w:rPr>
                                <w:sz w:val="18"/>
                              </w:rPr>
                              <w:t>Змн</w:t>
                            </w:r>
                            <w:proofErr w:type="spellEnd"/>
                            <w:r>
                              <w:rPr>
                                <w:sz w:val="18"/>
                              </w:rPr>
                              <w:t>.</w:t>
                            </w:r>
                          </w:p>
                        </w:txbxContent>
                      </wps:txbx>
                      <wps:bodyPr rot="0" vert="horz" wrap="square" lIns="12700" tIns="12700" rIns="12700" bIns="12700" anchor="t" anchorCtr="0" upright="1">
                        <a:noAutofit/>
                      </wps:bodyPr>
                    </wps:wsp>
                    <wps:wsp>
                      <wps:cNvPr id="2508" name="Rectangle 154"/>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37809D" w14:textId="77777777" w:rsidR="00A67270" w:rsidRDefault="00A67270">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09" name="Rectangle 155"/>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4DB006" w14:textId="77777777" w:rsidR="00A67270" w:rsidRDefault="00A67270">
                            <w:pPr>
                              <w:pStyle w:val="ab"/>
                              <w:jc w:val="center"/>
                              <w:rPr>
                                <w:sz w:val="18"/>
                              </w:rPr>
                            </w:pPr>
                            <w:r>
                              <w:rPr>
                                <w:sz w:val="18"/>
                              </w:rPr>
                              <w:t xml:space="preserve">№ </w:t>
                            </w:r>
                            <w:proofErr w:type="spellStart"/>
                            <w:r>
                              <w:rPr>
                                <w:sz w:val="18"/>
                              </w:rPr>
                              <w:t>докум</w:t>
                            </w:r>
                            <w:proofErr w:type="spellEnd"/>
                            <w:r>
                              <w:rPr>
                                <w:sz w:val="18"/>
                              </w:rPr>
                              <w:t>.</w:t>
                            </w:r>
                          </w:p>
                        </w:txbxContent>
                      </wps:txbx>
                      <wps:bodyPr rot="0" vert="horz" wrap="square" lIns="12700" tIns="12700" rIns="12700" bIns="12700" anchor="t" anchorCtr="0" upright="1">
                        <a:noAutofit/>
                      </wps:bodyPr>
                    </wps:wsp>
                    <wps:wsp>
                      <wps:cNvPr id="2510" name="Rectangle 156"/>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C66975F" w14:textId="77777777" w:rsidR="00A67270" w:rsidRDefault="00A67270">
                            <w:pPr>
                              <w:pStyle w:val="ab"/>
                              <w:jc w:val="center"/>
                              <w:rPr>
                                <w:sz w:val="18"/>
                              </w:rPr>
                            </w:pPr>
                            <w:r>
                              <w:rPr>
                                <w:sz w:val="18"/>
                              </w:rPr>
                              <w:t>Підпис</w:t>
                            </w:r>
                          </w:p>
                        </w:txbxContent>
                      </wps:txbx>
                      <wps:bodyPr rot="0" vert="horz" wrap="square" lIns="12700" tIns="12700" rIns="12700" bIns="12700" anchor="t" anchorCtr="0" upright="1">
                        <a:noAutofit/>
                      </wps:bodyPr>
                    </wps:wsp>
                    <wps:wsp>
                      <wps:cNvPr id="2511" name="Rectangle 157"/>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C9CC09" w14:textId="77777777" w:rsidR="00A67270" w:rsidRDefault="00A67270">
                            <w:pPr>
                              <w:pStyle w:val="ab"/>
                              <w:jc w:val="center"/>
                              <w:rPr>
                                <w:sz w:val="18"/>
                              </w:rPr>
                            </w:pPr>
                            <w:r>
                              <w:rPr>
                                <w:sz w:val="18"/>
                              </w:rPr>
                              <w:t>Дата</w:t>
                            </w:r>
                          </w:p>
                        </w:txbxContent>
                      </wps:txbx>
                      <wps:bodyPr rot="0" vert="horz" wrap="square" lIns="12700" tIns="12700" rIns="12700" bIns="12700" anchor="t" anchorCtr="0" upright="1">
                        <a:noAutofit/>
                      </wps:bodyPr>
                    </wps:wsp>
                    <wps:wsp>
                      <wps:cNvPr id="2512" name="Rectangle 158"/>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A55BC6" w14:textId="77777777" w:rsidR="00A67270" w:rsidRDefault="00A67270">
                            <w:pPr>
                              <w:pStyle w:val="ab"/>
                              <w:jc w:val="center"/>
                              <w:rPr>
                                <w:sz w:val="18"/>
                              </w:rPr>
                            </w:pPr>
                            <w:proofErr w:type="spellStart"/>
                            <w:r>
                              <w:rPr>
                                <w:sz w:val="18"/>
                              </w:rPr>
                              <w:t>Арк</w:t>
                            </w:r>
                            <w:proofErr w:type="spellEnd"/>
                            <w:r>
                              <w:rPr>
                                <w:sz w:val="18"/>
                              </w:rPr>
                              <w:t>.</w:t>
                            </w:r>
                          </w:p>
                        </w:txbxContent>
                      </wps:txbx>
                      <wps:bodyPr rot="0" vert="horz" wrap="square" lIns="12700" tIns="12700" rIns="12700" bIns="12700" anchor="t" anchorCtr="0" upright="1">
                        <a:noAutofit/>
                      </wps:bodyPr>
                    </wps:wsp>
                    <wps:wsp>
                      <wps:cNvPr id="2513" name="Rectangle 159"/>
                      <wps:cNvSpPr>
                        <a:spLocks noChangeArrowheads="1"/>
                      </wps:cNvSpPr>
                      <wps:spPr bwMode="auto">
                        <a:xfrm>
                          <a:off x="18949" y="19435"/>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BE80FC" w14:textId="77777777" w:rsidR="00A67270" w:rsidRDefault="00A67270">
                            <w:pPr>
                              <w:pStyle w:val="ab"/>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wps:txbx>
                      <wps:bodyPr rot="0" vert="horz" wrap="square" lIns="12700" tIns="12700" rIns="12700" bIns="12700" anchor="t" anchorCtr="0" upright="1">
                        <a:noAutofit/>
                      </wps:bodyPr>
                    </wps:wsp>
                    <wps:wsp>
                      <wps:cNvPr id="2514" name="Rectangle 160"/>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673D62" w14:textId="13A0B836" w:rsidR="00A67270" w:rsidRPr="0051794C" w:rsidRDefault="0051794C" w:rsidP="0051794C">
                            <w:pPr>
                              <w:pStyle w:val="ab"/>
                              <w:jc w:val="center"/>
                              <w:rPr>
                                <w:rFonts w:ascii="Times New Roman" w:hAnsi="Times New Roman" w:cs="Times New Roman"/>
                                <w:szCs w:val="44"/>
                              </w:rPr>
                            </w:pPr>
                            <w:r w:rsidRPr="0051794C">
                              <w:rPr>
                                <w:rFonts w:ascii="Times New Roman" w:hAnsi="Times New Roman" w:cs="Times New Roman"/>
                                <w:szCs w:val="44"/>
                              </w:rPr>
                              <w:t>Зміст</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63CDC9" id="Групувати 2475" o:spid="_x0000_s1076" style="position:absolute;margin-left:56.7pt;margin-top:19.85pt;width:518.8pt;height:802.3pt;z-index:25168998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cJHSAUAAEErAAAOAAAAZHJzL2Uyb0RvYy54bWzsWltu4zYU/S/QPRD6byzJehpxBoPMTFAg&#10;bQed6QJoSbaESqRKKbHTr6JdQjdS9Kt/3UKyo14+RFOO02ke1iSoAsQQTYmmzjn3kvdIx682VYku&#10;M9YUlMwt58i2UEYSmhZkNbd++Pjuq8hCTYtJiktKsrl1lTXWq5Mvvzhe17PMpTkt04whGIQ0s3U9&#10;t/K2rWeTSZPkWYWbI1pnBDqXlFW4hSZbTVKG1zB6VU5c2w4ma8rSmtEkaxr49o3stE7E+MtllrTf&#10;LZdN1qJybsHcWvHJxOeCf05OjvFsxXCdF4maBn7ALCpcEPhRPdQb3GJ0wYpbQ1VFwmhDl+1RQqsJ&#10;XS6LJBP3AHfj2Dt3c8boRS3uZTVbr2oNE0C7g9ODh02+vXzPUJHOLdcLfQsRXAFL17/f/HLz2/Xf&#10;8P/n9R83v17/hUQ3oLWuVzO46IzVH+r3TN4yHJ7T5McGuie7/by9kiejxfobmsLw+KKlAq3NklV8&#10;CMABbQQpV5qUbNOiBL4M/CgKA+AugT7HdqLYdRRvSQ7k3rowyd+qS0EgtrpQHvIJ4pn8VTFTNTN+&#10;W6C/Zgtx8ziIP+S4zgRzDUdrC3HQQfw9SBOTVZkhx3O5DPkM4NQO1UZCigg9zeG87DVjdJ1nOIWZ&#10;Ofx8mL9xAW80QMjDMP5XoPCsZk17ltEK8YO5xWDqgj58ed60EtPuFM4moe+KsoTv8awkaA3S8j3g&#10;gbcbWhYp7xUNtlqclgxdYh6c4k/c2M5pVdFCiiiLam5F+iQ841i8Jan4mRYXpTwGekvCB89E8Kv5&#10;dehIlBc0vQKkGJXZALIXHOSU/WyhNWSCudX8dIFZZqHyawJox47n8dQhGp4futBgZs/C7MEkgaHm&#10;VmsheXjaynRzUbNilcMvOQIJQl9DFCwLgR+fn5yV4hWkOJwmw06T5wXhcpwacjwlMsiTDVFBrhUp&#10;NP7xqoaA7glSXtJB/klBOnY8tRCP7Sj2Yv7TQF4XwF3UAwFSZ13G6PSmJFnCzAeUJORlpbzHqpDf&#10;FYdqUMJhTZZ5XhHuDUy4plvoZku3E8cBiFEk+pFvvv+517p+56IT7/DtD8q360Sw6o0BPlxGj2CF&#10;6gV4MCjhXuyA4kbCByTc2SE8HJTwwPchbUvC/buW8Om4hIuS9klSeuTuEB4NSngY+JBiPhHhI+HS&#10;w3gawmGP3EvpIsz4zhFqxgE26VFsgzuwn3Fv3KX3XaunYRxgNRmHiINiYTjGVYDHLpRnvaIsDFxY&#10;bvgmXfgW2lC55RPcuyhz3PARPsHLLsoibb7JoswXtdHwdAee2Cxui7It3bLK7/yzx9P9OFvoRdPt&#10;29oIVHSbHuAg+bzbo0OA7zDu2KEK8Kdm/H8c4L6tbTbD+vVNr+3Q1q8PKwpfweMA7PReSne0Tz61&#10;xcbi7qR+L/OXe3naDf4v1my7WWzk0wgNzD3dWikx5daqhnRrVUO6tarx4txa39bmnSkj08E7tIwc&#10;Z6rK+71CUqnj2QhJQzMKyXwU5UOgq/2lKSTTGjy0kFyXu737M5Lrh1Dx8E3msxGShmYUUk9I8DR2&#10;j5BMy/HQQvLiSD1C2pOR/KmqT5+NkDQ0o5D6QtIuppmRTCvz0EKCjdFL2iNpaEYh9YWk3VFTSKZF&#10;emghyWfZyi8LBU/bihp2289tk6SxGZXUV5K2XU0lmd7rgEqKvanYg+xTkueKgunz120am1FJfSVp&#10;O9dQkqzDlcl3aCWFoacs/NgFB7dvAIDnA518v+3JdPXZlSQfH3FsXoqSxBuF8J6meMlQvVPKXwQ1&#10;2+J1n+2bryf/AAAA//8DAFBLAwQUAAYACAAAACEAjEO2yuEAAAAMAQAADwAAAGRycy9kb3ducmV2&#10;LnhtbEyPTUvDQBCG74L/YRnBm92sSavGbEop6qkUbAXxNk2mSWh2N2S3SfrvnZ70Ni/z8H5ky8m0&#10;YqDeN85qULMIBNnClY2tNHzt3x+eQfiAtsTWWdJwIQ/L/PYmw7R0o/2kYRcqwSbWp6ihDqFLpfRF&#10;TQb9zHVk+Xd0vcHAsq9k2ePI5qaVj1G0kAYbywk1drSuqTjtzkbDx4jjKlZvw+Z0XF9+9vPt90aR&#10;1vd30+oVRKAp/MFwrc/VIedOB3e2pRctaxUnjGqIX55AXAE1V7zuwNciSWKQeSb/j8h/AQAA//8D&#10;AFBLAQItABQABgAIAAAAIQC2gziS/gAAAOEBAAATAAAAAAAAAAAAAAAAAAAAAABbQ29udGVudF9U&#10;eXBlc10ueG1sUEsBAi0AFAAGAAgAAAAhADj9If/WAAAAlAEAAAsAAAAAAAAAAAAAAAAALwEAAF9y&#10;ZWxzLy5yZWxzUEsBAi0AFAAGAAgAAAAhAO+9wkdIBQAAQSsAAA4AAAAAAAAAAAAAAAAALgIAAGRy&#10;cy9lMm9Eb2MueG1sUEsBAi0AFAAGAAgAAAAhAIxDtsrhAAAADAEAAA8AAAAAAAAAAAAAAAAAogcA&#10;AGRycy9kb3ducmV2LnhtbFBLBQYAAAAABAAEAPMAAACwCAAAAAA=&#10;" o:allowincell="f">
              <v:rect id="Rectangle 142" o:spid="_x0000_s10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Qn6xQAAAN0AAAAPAAAAZHJzL2Rvd25yZXYueG1sRI/disIw&#10;FITvhX2HcIS901QRf6pRqiB4tazVBzg0x7bYnHSb2HZ9+s2C4OUwM98wm11vKtFS40rLCibjCARx&#10;ZnXJuYLr5ThagnAeWWNlmRT8koPd9mOwwVjbjs/Upj4XAcIuRgWF93UspcsKMujGtiYO3s02Bn2Q&#10;TS51g12Am0pOo2guDZYcFgqs6VBQdk8fRsHd9+1XkqfP4+q6X2Xf+6R7/CRKfQ77ZA3CU+/f4Vf7&#10;pBVMZ4s5/L8JT0Bu/wAAAP//AwBQSwECLQAUAAYACAAAACEA2+H2y+4AAACFAQAAEwAAAAAAAAAA&#10;AAAAAAAAAAAAW0NvbnRlbnRfVHlwZXNdLnhtbFBLAQItABQABgAIAAAAIQBa9CxbvwAAABUBAAAL&#10;AAAAAAAAAAAAAAAAAB8BAABfcmVscy8ucmVsc1BLAQItABQABgAIAAAAIQA0bQn6xQAAAN0AAAAP&#10;AAAAAAAAAAAAAAAAAAcCAABkcnMvZG93bnJldi54bWxQSwUGAAAAAAMAAwC3AAAA+QIAAAAA&#10;" filled="f" strokeweight="2pt"/>
              <v:line id="Line 143" o:spid="_x0000_s10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rJxQAAAN0AAAAPAAAAZHJzL2Rvd25yZXYueG1sRI9Li8JA&#10;EITvgv9haGFvOllZH2QdRYQsexMTL946mc4DMz0hM6vZf+8Igseiqr6iNrvBtOJGvWssK/icRSCI&#10;C6sbrhScs2S6BuE8ssbWMin4Jwe77Xi0wVjbO5/olvpKBAi7GBXU3nexlK6oyaCb2Y44eKXtDfog&#10;+0rqHu8Bblo5j6KlNNhwWKixo0NNxTX9Mwqul/Mi+TkedName51Xib/kpVbqYzLsv0F4Gvw7/Gr/&#10;agXzr9UKnm/CE5DbBwAAAP//AwBQSwECLQAUAAYACAAAACEA2+H2y+4AAACFAQAAEwAAAAAAAAAA&#10;AAAAAAAAAAAAW0NvbnRlbnRfVHlwZXNdLnhtbFBLAQItABQABgAIAAAAIQBa9CxbvwAAABUBAAAL&#10;AAAAAAAAAAAAAAAAAB8BAABfcmVscy8ucmVsc1BLAQItABQABgAIAAAAIQA0EwrJxQAAAN0AAAAP&#10;AAAAAAAAAAAAAAAAAAcCAABkcnMvZG93bnJldi54bWxQSwUGAAAAAAMAAwC3AAAA+QIAAAAA&#10;" strokeweight="2pt"/>
              <v:line id="Line 144" o:spid="_x0000_s10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67vgAAAN0AAAAPAAAAZHJzL2Rvd25yZXYueG1sRE+7CsIw&#10;FN0F/yFcwU1TxRfVKCJU3MTq4nZtrm2xuSlN1Pr3ZhAcD+e92rSmEi9qXGlZwWgYgSDOrC45V3A5&#10;J4MFCOeRNVaWScGHHGzW3c4KY23ffKJX6nMRQtjFqKDwvo6ldFlBBt3Q1sSBu9vGoA+wyaVu8B3C&#10;TSXHUTSTBksODQXWtCsoe6RPo+BxvUyT/XGnz1W61bc88dfbXSvV77XbJQhPrf+Lf+6DVjCezMPc&#10;8CY8Abn+AgAA//8DAFBLAQItABQABgAIAAAAIQDb4fbL7gAAAIUBAAATAAAAAAAAAAAAAAAAAAAA&#10;AABbQ29udGVudF9UeXBlc10ueG1sUEsBAi0AFAAGAAgAAAAhAFr0LFu/AAAAFQEAAAsAAAAAAAAA&#10;AAAAAAAAHwEAAF9yZWxzLy5yZWxzUEsBAi0AFAAGAAgAAAAhAEWMnru+AAAA3QAAAA8AAAAAAAAA&#10;AAAAAAAABwIAAGRycy9kb3ducmV2LnhtbFBLBQYAAAAAAwADALcAAADyAgAAAAA=&#10;" strokeweight="2pt"/>
              <v:line id="Line 145" o:spid="_x0000_s10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DsgwwAAAN0AAAAPAAAAZHJzL2Rvd25yZXYueG1sRI/NqsIw&#10;FIT3F3yHcAR311TxtxpFhIo7sbpxd2yObbE5KU3U+vZGuHCXw8x8wyzXranEkxpXWlYw6EcgiDOr&#10;S84VnE/J7wyE88gaK8uk4E0O1qvOzxJjbV98pGfqcxEg7GJUUHhfx1K6rCCDrm9r4uDdbGPQB9nk&#10;Ujf4CnBTyWEUTaTBksNCgTVtC8ru6cMouF/O42R32OpTlW70NU/85XrTSvW67WYBwlPr/8N/7b1W&#10;MBxN5/B9E56AXH0AAAD//wMAUEsBAi0AFAAGAAgAAAAhANvh9svuAAAAhQEAABMAAAAAAAAAAAAA&#10;AAAAAAAAAFtDb250ZW50X1R5cGVzXS54bWxQSwECLQAUAAYACAAAACEAWvQsW78AAAAVAQAACwAA&#10;AAAAAAAAAAAAAAAfAQAAX3JlbHMvLnJlbHNQSwECLQAUAAYACAAAACEAKsA7IMMAAADdAAAADwAA&#10;AAAAAAAAAAAAAAAHAgAAZHJzL2Rvd25yZXYueG1sUEsFBgAAAAADAAMAtwAAAPcCAAAAAA==&#10;" strokeweight="2pt"/>
              <v:line id="Line 146" o:spid="_x0000_s10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KavgAAAN0AAAAPAAAAZHJzL2Rvd25yZXYueG1sRE+9CsIw&#10;EN4F3yGc4KapoiLVKCJU3MTaxe1szrbYXEoTtb69GQTHj+9/ve1MLV7Uusqygsk4AkGcW11xoSC7&#10;JKMlCOeRNdaWScGHHGw3/d4aY23ffKZX6gsRQtjFqKD0vomldHlJBt3YNsSBu9vWoA+wLaRu8R3C&#10;TS2nUbSQBisODSU2tC8pf6RPo+BxzebJ4bTXlzrd6VuR+OvtrpUaDrrdCoSnzv/FP/dRK5jOlmF/&#10;eBOegNx8AQAA//8DAFBLAQItABQABgAIAAAAIQDb4fbL7gAAAIUBAAATAAAAAAAAAAAAAAAAAAAA&#10;AABbQ29udGVudF9UeXBlc10ueG1sUEsBAi0AFAAGAAgAAAAhAFr0LFu/AAAAFQEAAAsAAAAAAAAA&#10;AAAAAAAAHwEAAF9yZWxzLy5yZWxzUEsBAi0AFAAGAAgAAAAhAI4v4pq+AAAA3QAAAA8AAAAAAAAA&#10;AAAAAAAABwIAAGRycy9kb3ducmV2LnhtbFBLBQYAAAAAAwADALcAAADyAgAAAAA=&#10;" strokeweight="2pt"/>
              <v:line id="Line 147" o:spid="_x0000_s10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0cBwQAAAN0AAAAPAAAAZHJzL2Rvd25yZXYueG1sRI/BCsIw&#10;EETvgv8QVvCmqaIi1SgiVLyJ1Yu3tVnbYrMpTdT690YQPA4z84ZZrltTiSc1rrSsYDSMQBBnVpec&#10;KzifksEchPPIGivLpOBNDtarbmeJsbYvPtIz9bkIEHYxKii8r2MpXVaQQTe0NXHwbrYx6INscqkb&#10;fAW4qeQ4imbSYMlhocCatgVl9/RhFNwv52myO2z1qUo3+pon/nK9aaX6vXazAOGp9f/wr73XCsaT&#10;+Qi+b8ITkKsPAAAA//8DAFBLAQItABQABgAIAAAAIQDb4fbL7gAAAIUBAAATAAAAAAAAAAAAAAAA&#10;AAAAAABbQ29udGVudF9UeXBlc10ueG1sUEsBAi0AFAAGAAgAAAAhAFr0LFu/AAAAFQEAAAsAAAAA&#10;AAAAAAAAAAAAHwEAAF9yZWxzLy5yZWxzUEsBAi0AFAAGAAgAAAAhAOFjRwHBAAAA3QAAAA8AAAAA&#10;AAAAAAAAAAAABwIAAGRycy9kb3ducmV2LnhtbFBLBQYAAAAAAwADALcAAAD1AgAAAAA=&#10;" strokeweight="2pt"/>
              <v:line id="Line 148" o:spid="_x0000_s10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dl2xAAAAN0AAAAPAAAAZHJzL2Rvd25yZXYueG1sRI9Ba8JA&#10;FITvBf/D8oTe6sZQJURXESGlt2LiJbdn9pkEs29DdmvSf98VBI/DzHzDbPeT6cSdBtdaVrBcRCCI&#10;K6tbrhWci+wjAeE8ssbOMin4Iwf73exti6m2I5/onvtaBAi7FBU03veplK5qyKBb2J44eFc7GPRB&#10;DrXUA44BbjoZR9FaGmw5LDTY07Gh6pb/GgW38rzKvn6Ouujyg77UmS8vV63U+3w6bEB4mvwr/Gx/&#10;awXxZxLD4014AnL3DwAA//8DAFBLAQItABQABgAIAAAAIQDb4fbL7gAAAIUBAAATAAAAAAAAAAAA&#10;AAAAAAAAAABbQ29udGVudF9UeXBlc10ueG1sUEsBAi0AFAAGAAgAAAAhAFr0LFu/AAAAFQEAAAsA&#10;AAAAAAAAAAAAAAAAHwEAAF9yZWxzLy5yZWxzUEsBAi0AFAAGAAgAAAAhABGx2XbEAAAA3QAAAA8A&#10;AAAAAAAAAAAAAAAABwIAAGRycy9kb3ducmV2LnhtbFBLBQYAAAAAAwADALcAAAD4AgAAAAA=&#10;" strokeweight="2pt"/>
              <v:line id="Line 149" o:spid="_x0000_s10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txAAAAN0AAAAPAAAAZHJzL2Rvd25yZXYueG1sRI9Pi8Iw&#10;FMTvgt8hPGFvmq6rIl2jiNBlb2Lrxdtr8/oHm5fSZLX77Y0geBxm5jfMZjeYVtyod41lBZ+zCARx&#10;YXXDlYJzlkzXIJxH1thaJgX/5GC3HY82GGt75xPdUl+JAGEXo4La+y6W0hU1GXQz2xEHr7S9QR9k&#10;X0nd4z3ATSvnUbSSBhsOCzV2dKipuKZ/RsH1cl4mP8eDztp0r/Mq8Ze81Ep9TIb9NwhPg3+HX+1f&#10;rWC+WH/B8014AnL7AAAA//8DAFBLAQItABQABgAIAAAAIQDb4fbL7gAAAIUBAAATAAAAAAAAAAAA&#10;AAAAAAAAAABbQ29udGVudF9UeXBlc10ueG1sUEsBAi0AFAAGAAgAAAAhAFr0LFu/AAAAFQEAAAsA&#10;AAAAAAAAAAAAAAAAHwEAAF9yZWxzLy5yZWxzUEsBAi0AFAAGAAgAAAAhAH79fO3EAAAA3QAAAA8A&#10;AAAAAAAAAAAAAAAABwIAAGRycy9kb3ducmV2LnhtbFBLBQYAAAAAAwADALcAAAD4AgAAAAA=&#10;" strokeweight="2pt"/>
              <v:line id="Line 150" o:spid="_x0000_s10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YJzxgAAAN0AAAAPAAAAZHJzL2Rvd25yZXYueG1sRI/RagIx&#10;FETfC/5DuELfalYRsVuzS9EWKj5I1Q+4bm43Wzc3S5Lq1q83QqGPw8ycYRZlb1txJh8axwrGowwE&#10;ceV0w7WCw/79aQ4iRGSNrWNS8EsBymLwsMBcuwt/0nkXa5EgHHJUYGLscilDZchiGLmOOHlfzluM&#10;Sfpaao+XBLetnGTZTFpsOC0Y7GhpqDrtfqyCtT9uTuNrbeSR1/6t3a6eg/1W6nHYv76AiNTH//Bf&#10;+0MrmEznU7i/SU9AFjcAAAD//wMAUEsBAi0AFAAGAAgAAAAhANvh9svuAAAAhQEAABMAAAAAAAAA&#10;AAAAAAAAAAAAAFtDb250ZW50X1R5cGVzXS54bWxQSwECLQAUAAYACAAAACEAWvQsW78AAAAVAQAA&#10;CwAAAAAAAAAAAAAAAAAfAQAAX3JlbHMvLnJlbHNQSwECLQAUAAYACAAAACEAe9GCc8YAAADdAAAA&#10;DwAAAAAAAAAAAAAAAAAHAgAAZHJzL2Rvd25yZXYueG1sUEsFBgAAAAADAAMAtwAAAPoCAAAAAA==&#10;" strokeweight="1pt"/>
              <v:line id="Line 151" o:spid="_x0000_s10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EECwQAAAN0AAAAPAAAAZHJzL2Rvd25yZXYueG1sRI/BCsIw&#10;EETvgv8QVvCmqaIi1SgiVLyJ1Yu3tVnbYrMpTdT690YQPA4z84ZZrltTiSc1rrSsYDSMQBBnVpec&#10;KzifksEchPPIGivLpOBNDtarbmeJsbYvPtIz9bkIEHYxKii8r2MpXVaQQTe0NXHwbrYx6INscqkb&#10;fAW4qeQ4imbSYMlhocCatgVl9/RhFNwv52myO2z1qUo3+pon/nK9aaX6vXazAOGp9f/wr73XCsaT&#10;+RS+b8ITkKsPAAAA//8DAFBLAQItABQABgAIAAAAIQDb4fbL7gAAAIUBAAATAAAAAAAAAAAAAAAA&#10;AAAAAABbQ29udGVudF9UeXBlc10ueG1sUEsBAi0AFAAGAAgAAAAhAFr0LFu/AAAAFQEAAAsAAAAA&#10;AAAAAAAAAAAAHwEAAF9yZWxzLy5yZWxzUEsBAi0AFAAGAAgAAAAhAJ5YQQLBAAAA3QAAAA8AAAAA&#10;AAAAAAAAAAAABwIAAGRycy9kb3ducmV2LnhtbFBLBQYAAAAAAwADALcAAAD1AgAAAAA=&#10;" strokeweight="2pt"/>
              <v:line id="Line 152" o:spid="_x0000_s10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VYxgAAAN0AAAAPAAAAZHJzL2Rvd25yZXYueG1sRI/dagIx&#10;FITvC75DOIXe1axCpa5ml2IrVLwo/jzAcXPcrG5OliTqtk/fCIVeDjPzDTMve9uKK/nQOFYwGmYg&#10;iCunG64V7HfL51cQISJrbB2Tgm8KUBaDhznm2t14Q9dtrEWCcMhRgYmxy6UMlSGLYeg64uQdnbcY&#10;k/S11B5vCW5bOc6yibTYcFow2NHCUHXeXqyClT+sz6Of2sgDr/xH+/U+Dfak1NNj/zYDEamP/+G/&#10;9qdWMH7JJnB/k56ALH4BAAD//wMAUEsBAi0AFAAGAAgAAAAhANvh9svuAAAAhQEAABMAAAAAAAAA&#10;AAAAAAAAAAAAAFtDb250ZW50X1R5cGVzXS54bWxQSwECLQAUAAYACAAAACEAWvQsW78AAAAVAQAA&#10;CwAAAAAAAAAAAAAAAAAfAQAAX3JlbHMvLnJlbHNQSwECLQAUAAYACAAAACEA/321WMYAAADdAAAA&#10;DwAAAAAAAAAAAAAAAAAHAgAAZHJzL2Rvd25yZXYueG1sUEsFBgAAAAADAAMAtwAAAPoCAAAAAA==&#10;" strokeweight="1pt"/>
              <v:rect id="Rectangle 153" o:spid="_x0000_s10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VfxAAAAN0AAAAPAAAAZHJzL2Rvd25yZXYueG1sRI9Ba8JA&#10;FITvBf/D8gRvdbfSqk2zkSAIXhsVPD6yr0na7Nu4u9X033cLBY/DzHzD5JvR9uJKPnSONTzNFQji&#10;2pmOGw3Hw+5xDSJEZIO9Y9LwQwE2xeQhx8y4G7/TtYqNSBAOGWpoYxwyKUPdksUwdwNx8j6ctxiT&#10;9I00Hm8Jbnu5UGopLXacFlocaNtS/VV9Ww1l+TmeLtUr7oJcK780z6Ypz1rPpmP5BiLSGO/h//be&#10;aFi8qBX8vUlPQBa/AAAA//8DAFBLAQItABQABgAIAAAAIQDb4fbL7gAAAIUBAAATAAAAAAAAAAAA&#10;AAAAAAAAAABbQ29udGVudF9UeXBlc10ueG1sUEsBAi0AFAAGAAgAAAAhAFr0LFu/AAAAFQEAAAsA&#10;AAAAAAAAAAAAAAAAHwEAAF9yZWxzLy5yZWxzUEsBAi0AFAAGAAgAAAAhAL24lV/EAAAA3QAAAA8A&#10;AAAAAAAAAAAAAAAABwIAAGRycy9kb3ducmV2LnhtbFBLBQYAAAAAAwADALcAAAD4AgAAAAA=&#10;" filled="f" stroked="f" strokeweight=".25pt">
                <v:textbox inset="1pt,1pt,1pt,1pt">
                  <w:txbxContent>
                    <w:p w14:paraId="70DA7E98" w14:textId="77777777" w:rsidR="00A67270" w:rsidRDefault="00A67270">
                      <w:pPr>
                        <w:pStyle w:val="ab"/>
                        <w:jc w:val="center"/>
                        <w:rPr>
                          <w:sz w:val="18"/>
                        </w:rPr>
                      </w:pPr>
                      <w:proofErr w:type="spellStart"/>
                      <w:r>
                        <w:rPr>
                          <w:sz w:val="18"/>
                        </w:rPr>
                        <w:t>Змн</w:t>
                      </w:r>
                      <w:proofErr w:type="spellEnd"/>
                      <w:r>
                        <w:rPr>
                          <w:sz w:val="18"/>
                        </w:rPr>
                        <w:t>.</w:t>
                      </w:r>
                    </w:p>
                  </w:txbxContent>
                </v:textbox>
              </v:rect>
              <v:rect id="Rectangle 154" o:spid="_x0000_s10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EtvwAAAN0AAAAPAAAAZHJzL2Rvd25yZXYueG1sRE9Ni8Iw&#10;EL0v+B/CCN7WRHFFq1GKIOzV6sIeh2Zsq82kJlmt/35zEDw+3vd629tW3MmHxrGGyViBIC6dabjS&#10;cDruPxcgQkQ22DomDU8KsN0MPtaYGffgA92LWIkUwiFDDXWMXSZlKGuyGMauI07c2XmLMUFfSePx&#10;kcJtK6dKzaXFhlNDjR3taiqvxZ/VkOeX/udWLHEf5EL5uZmZKv/VejTs8xWISH18i1/ub6Nh+qXS&#10;3PQmPQG5+QcAAP//AwBQSwECLQAUAAYACAAAACEA2+H2y+4AAACFAQAAEwAAAAAAAAAAAAAAAAAA&#10;AAAAW0NvbnRlbnRfVHlwZXNdLnhtbFBLAQItABQABgAIAAAAIQBa9CxbvwAAABUBAAALAAAAAAAA&#10;AAAAAAAAAB8BAABfcmVscy8ucmVsc1BLAQItABQABgAIAAAAIQDMJwEtvwAAAN0AAAAPAAAAAAAA&#10;AAAAAAAAAAcCAABkcnMvZG93bnJldi54bWxQSwUGAAAAAAMAAwC3AAAA8wIAAAAA&#10;" filled="f" stroked="f" strokeweight=".25pt">
                <v:textbox inset="1pt,1pt,1pt,1pt">
                  <w:txbxContent>
                    <w:p w14:paraId="0937809D" w14:textId="77777777" w:rsidR="00A67270" w:rsidRDefault="00A67270">
                      <w:pPr>
                        <w:pStyle w:val="ab"/>
                        <w:jc w:val="center"/>
                        <w:rPr>
                          <w:sz w:val="18"/>
                        </w:rPr>
                      </w:pPr>
                      <w:proofErr w:type="spellStart"/>
                      <w:r>
                        <w:rPr>
                          <w:sz w:val="18"/>
                        </w:rPr>
                        <w:t>Арк</w:t>
                      </w:r>
                      <w:proofErr w:type="spellEnd"/>
                      <w:r>
                        <w:rPr>
                          <w:sz w:val="18"/>
                        </w:rPr>
                        <w:t>.</w:t>
                      </w:r>
                    </w:p>
                  </w:txbxContent>
                </v:textbox>
              </v:rect>
              <v:rect id="Rectangle 155" o:spid="_x0000_s10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6S2wwAAAN0AAAAPAAAAZHJzL2Rvd25yZXYueG1sRI9Ba8JA&#10;FITvBf/D8gRvdVexomk2EgqCV9MKHh/Z1yRt9m3c3Wr8926h0OMwM98w+W60vbiSD51jDYu5AkFc&#10;O9Nxo+Hjff+8AREissHeMWm4U4BdMXnKMTPuxke6VrERCcIhQw1tjEMmZahbshjmbiBO3qfzFmOS&#10;vpHG4y3BbS+XSq2lxY7TQosDvbVUf1c/VkNZfo2nS7XFfZAb5ddmZZryrPVsOpavICKN8T/81z4Y&#10;DcsXtYXfN+kJyOIBAAD//wMAUEsBAi0AFAAGAAgAAAAhANvh9svuAAAAhQEAABMAAAAAAAAAAAAA&#10;AAAAAAAAAFtDb250ZW50X1R5cGVzXS54bWxQSwECLQAUAAYACAAAACEAWvQsW78AAAAVAQAACwAA&#10;AAAAAAAAAAAAAAAfAQAAX3JlbHMvLnJlbHNQSwECLQAUAAYACAAAACEAo2uktsMAAADdAAAADwAA&#10;AAAAAAAAAAAAAAAHAgAAZHJzL2Rvd25yZXYueG1sUEsFBgAAAAADAAMAtwAAAPcCAAAAAA==&#10;" filled="f" stroked="f" strokeweight=".25pt">
                <v:textbox inset="1pt,1pt,1pt,1pt">
                  <w:txbxContent>
                    <w:p w14:paraId="314DB006" w14:textId="77777777" w:rsidR="00A67270" w:rsidRDefault="00A67270">
                      <w:pPr>
                        <w:pStyle w:val="ab"/>
                        <w:jc w:val="center"/>
                        <w:rPr>
                          <w:sz w:val="18"/>
                        </w:rPr>
                      </w:pPr>
                      <w:r>
                        <w:rPr>
                          <w:sz w:val="18"/>
                        </w:rPr>
                        <w:t xml:space="preserve">№ </w:t>
                      </w:r>
                      <w:proofErr w:type="spellStart"/>
                      <w:r>
                        <w:rPr>
                          <w:sz w:val="18"/>
                        </w:rPr>
                        <w:t>докум</w:t>
                      </w:r>
                      <w:proofErr w:type="spellEnd"/>
                      <w:r>
                        <w:rPr>
                          <w:sz w:val="18"/>
                        </w:rPr>
                        <w:t>.</w:t>
                      </w:r>
                    </w:p>
                  </w:txbxContent>
                </v:textbox>
              </v:rect>
              <v:rect id="Rectangle 156" o:spid="_x0000_s10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Jv2wAAAAN0AAAAPAAAAZHJzL2Rvd25yZXYueG1sRE9Ni8Iw&#10;EL0v+B/CCN7WVHFFa1MpguDV7goeh2Zsq82kJlHrv98cFvb4eN/ZdjCdeJLzrWUFs2kCgriyuuVa&#10;wc/3/nMFwgdkjZ1lUvAmD9t89JFhqu2Lj/QsQy1iCPsUFTQh9KmUvmrIoJ/anjhyF+sMhghdLbXD&#10;Vww3nZwnyVIabDk2NNjTrqHqVj6MgqK4Dqd7uca9l6vELfVC18VZqcl4KDYgAg3hX/znPmgF869Z&#10;3B/fxCcg818AAAD//wMAUEsBAi0AFAAGAAgAAAAhANvh9svuAAAAhQEAABMAAAAAAAAAAAAAAAAA&#10;AAAAAFtDb250ZW50X1R5cGVzXS54bWxQSwECLQAUAAYACAAAACEAWvQsW78AAAAVAQAACwAAAAAA&#10;AAAAAAAAAAAfAQAAX3JlbHMvLnJlbHNQSwECLQAUAAYACAAAACEAt4ib9sAAAADdAAAADwAAAAAA&#10;AAAAAAAAAAAHAgAAZHJzL2Rvd25yZXYueG1sUEsFBgAAAAADAAMAtwAAAPQCAAAAAA==&#10;" filled="f" stroked="f" strokeweight=".25pt">
                <v:textbox inset="1pt,1pt,1pt,1pt">
                  <w:txbxContent>
                    <w:p w14:paraId="0C66975F" w14:textId="77777777" w:rsidR="00A67270" w:rsidRDefault="00A67270">
                      <w:pPr>
                        <w:pStyle w:val="ab"/>
                        <w:jc w:val="center"/>
                        <w:rPr>
                          <w:sz w:val="18"/>
                        </w:rPr>
                      </w:pPr>
                      <w:r>
                        <w:rPr>
                          <w:sz w:val="18"/>
                        </w:rPr>
                        <w:t>Підпис</w:t>
                      </w:r>
                    </w:p>
                  </w:txbxContent>
                </v:textbox>
              </v:rect>
              <v:rect id="Rectangle 157" o:spid="_x0000_s10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D5twgAAAN0AAAAPAAAAZHJzL2Rvd25yZXYueG1sRI9Bi8Iw&#10;FITvC/6H8ARva1pxRatRyoLg1bqCx0fzbKvNS02yWv+9WRD2OMzMN8xq05tW3Mn5xrKCdJyAIC6t&#10;brhS8HPYfs5B+ICssbVMCp7kYbMefKww0/bBe7oXoRIRwj5DBXUIXSalL2sy6Me2I47e2TqDIUpX&#10;Se3wEeGmlZMkmUmDDceFGjv6rqm8Fr9GQZ5f+uOtWODWy3niZnqqq/yk1GjY50sQgfrwH363d1rB&#10;5CtN4e9NfAJy/QIAAP//AwBQSwECLQAUAAYACAAAACEA2+H2y+4AAACFAQAAEwAAAAAAAAAAAAAA&#10;AAAAAAAAW0NvbnRlbnRfVHlwZXNdLnhtbFBLAQItABQABgAIAAAAIQBa9CxbvwAAABUBAAALAAAA&#10;AAAAAAAAAAAAAB8BAABfcmVscy8ucmVsc1BLAQItABQABgAIAAAAIQDYxD5twgAAAN0AAAAPAAAA&#10;AAAAAAAAAAAAAAcCAABkcnMvZG93bnJldi54bWxQSwUGAAAAAAMAAwC3AAAA9gIAAAAA&#10;" filled="f" stroked="f" strokeweight=".25pt">
                <v:textbox inset="1pt,1pt,1pt,1pt">
                  <w:txbxContent>
                    <w:p w14:paraId="56C9CC09" w14:textId="77777777" w:rsidR="00A67270" w:rsidRDefault="00A67270">
                      <w:pPr>
                        <w:pStyle w:val="ab"/>
                        <w:jc w:val="center"/>
                        <w:rPr>
                          <w:sz w:val="18"/>
                        </w:rPr>
                      </w:pPr>
                      <w:r>
                        <w:rPr>
                          <w:sz w:val="18"/>
                        </w:rPr>
                        <w:t>Дата</w:t>
                      </w:r>
                    </w:p>
                  </w:txbxContent>
                </v:textbox>
              </v:rect>
              <v:rect id="Rectangle 158" o:spid="_x0000_s10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AaxAAAAN0AAAAPAAAAZHJzL2Rvd25yZXYueG1sRI/BasMw&#10;EETvhfyD2EButRzTGseJEkwh0GvdFnpcrI3txFo5kho7f18VCj0OM/OG2R1mM4gbOd9bVrBOUhDE&#10;jdU9two+3o+PBQgfkDUOlknBnTwc9ouHHZbaTvxGtzq0IkLYl6igC2EspfRNRwZ9Ykfi6J2sMxii&#10;dK3UDqcIN4PM0jSXBnuOCx2O9NJRc6m/jYKqOs+f13qDRy+L1OX6SbfVl1Kr5VxtQQSaw3/4r/2q&#10;FWTP6wx+38QnIPc/AAAA//8DAFBLAQItABQABgAIAAAAIQDb4fbL7gAAAIUBAAATAAAAAAAAAAAA&#10;AAAAAAAAAABbQ29udGVudF9UeXBlc10ueG1sUEsBAi0AFAAGAAgAAAAhAFr0LFu/AAAAFQEAAAsA&#10;AAAAAAAAAAAAAAAAHwEAAF9yZWxzLy5yZWxzUEsBAi0AFAAGAAgAAAAhACgWoBrEAAAA3QAAAA8A&#10;AAAAAAAAAAAAAAAABwIAAGRycy9kb3ducmV2LnhtbFBLBQYAAAAAAwADALcAAAD4AgAAAAA=&#10;" filled="f" stroked="f" strokeweight=".25pt">
                <v:textbox inset="1pt,1pt,1pt,1pt">
                  <w:txbxContent>
                    <w:p w14:paraId="16A55BC6" w14:textId="77777777" w:rsidR="00A67270" w:rsidRDefault="00A67270">
                      <w:pPr>
                        <w:pStyle w:val="ab"/>
                        <w:jc w:val="center"/>
                        <w:rPr>
                          <w:sz w:val="18"/>
                        </w:rPr>
                      </w:pPr>
                      <w:proofErr w:type="spellStart"/>
                      <w:r>
                        <w:rPr>
                          <w:sz w:val="18"/>
                        </w:rPr>
                        <w:t>Арк</w:t>
                      </w:r>
                      <w:proofErr w:type="spellEnd"/>
                      <w:r>
                        <w:rPr>
                          <w:sz w:val="18"/>
                        </w:rPr>
                        <w:t>.</w:t>
                      </w:r>
                    </w:p>
                  </w:txbxContent>
                </v:textbox>
              </v:rect>
              <v:rect id="Rectangle 159" o:spid="_x0000_s10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WBwgAAAN0AAAAPAAAAZHJzL2Rvd25yZXYueG1sRI9Pi8Iw&#10;FMTvwn6H8Ba8aepf3GqUIgherS7s8dG8bes2L90kav32RhA8DjPzG2a16UwjruR8bVnBaJiAIC6s&#10;rrlUcDruBgsQPiBrbCyTgjt52Kw/eitMtb3xga55KEWEsE9RQRVCm0rpi4oM+qFtiaP3a53BEKUr&#10;pXZ4i3DTyHGSzKXBmuNChS1tKyr+8otRkGXn7vs//8Kdl4vEzfVUl9mPUv3PLluCCNSFd/jV3msF&#10;49loAs838QnI9QMAAP//AwBQSwECLQAUAAYACAAAACEA2+H2y+4AAACFAQAAEwAAAAAAAAAAAAAA&#10;AAAAAAAAW0NvbnRlbnRfVHlwZXNdLnhtbFBLAQItABQABgAIAAAAIQBa9CxbvwAAABUBAAALAAAA&#10;AAAAAAAAAAAAAB8BAABfcmVscy8ucmVsc1BLAQItABQABgAIAAAAIQBHWgWBwgAAAN0AAAAPAAAA&#10;AAAAAAAAAAAAAAcCAABkcnMvZG93bnJldi54bWxQSwUGAAAAAAMAAwC3AAAA9gIAAAAA&#10;" filled="f" stroked="f" strokeweight=".25pt">
                <v:textbox inset="1pt,1pt,1pt,1pt">
                  <w:txbxContent>
                    <w:p w14:paraId="60BE80FC" w14:textId="77777777" w:rsidR="00A67270" w:rsidRDefault="00A67270">
                      <w:pPr>
                        <w:pStyle w:val="ab"/>
                        <w:jc w:val="center"/>
                        <w:rPr>
                          <w:sz w:val="24"/>
                        </w:rPr>
                      </w:pPr>
                      <w:r>
                        <w:rPr>
                          <w:sz w:val="24"/>
                        </w:rPr>
                        <w:fldChar w:fldCharType="begin"/>
                      </w:r>
                      <w:r>
                        <w:rPr>
                          <w:sz w:val="24"/>
                        </w:rPr>
                        <w:instrText xml:space="preserve"> PAGE  \* LOWER </w:instrText>
                      </w:r>
                      <w:r>
                        <w:rPr>
                          <w:sz w:val="24"/>
                        </w:rPr>
                        <w:fldChar w:fldCharType="separate"/>
                      </w:r>
                      <w:r>
                        <w:rPr>
                          <w:sz w:val="24"/>
                        </w:rPr>
                        <w:t>1</w:t>
                      </w:r>
                      <w:r>
                        <w:rPr>
                          <w:sz w:val="24"/>
                        </w:rPr>
                        <w:fldChar w:fldCharType="end"/>
                      </w:r>
                    </w:p>
                  </w:txbxContent>
                </v:textbox>
              </v:rect>
              <v:rect id="Rectangle 160" o:spid="_x0000_s10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531wgAAAN0AAAAPAAAAZHJzL2Rvd25yZXYueG1sRI9Bi8Iw&#10;FITvgv8hPGFvmioqtRqlLAh7tavg8dE822rz0k2y2v33RljwOMzMN8xm15tW3Mn5xrKC6SQBQVxa&#10;3XCl4Pi9H6cgfEDW2FomBX/kYbcdDjaYafvgA92LUIkIYZ+hgjqELpPSlzUZ9BPbEUfvYp3BEKWr&#10;pHb4iHDTylmSLKXBhuNCjR191lTeil+jIM+v/emnWOHeyzRxSz3XVX5W6mPU52sQgfrwDv+3v7SC&#10;2WI6h9eb+ATk9gkAAP//AwBQSwECLQAUAAYACAAAACEA2+H2y+4AAACFAQAAEwAAAAAAAAAAAAAA&#10;AAAAAAAAW0NvbnRlbnRfVHlwZXNdLnhtbFBLAQItABQABgAIAAAAIQBa9CxbvwAAABUBAAALAAAA&#10;AAAAAAAAAAAAAB8BAABfcmVscy8ucmVsc1BLAQItABQABgAIAAAAIQDIs531wgAAAN0AAAAPAAAA&#10;AAAAAAAAAAAAAAcCAABkcnMvZG93bnJldi54bWxQSwUGAAAAAAMAAwC3AAAA9gIAAAAA&#10;" filled="f" stroked="f" strokeweight=".25pt">
                <v:textbox inset="1pt,1pt,1pt,1pt">
                  <w:txbxContent>
                    <w:p w14:paraId="07673D62" w14:textId="13A0B836" w:rsidR="00A67270" w:rsidRPr="0051794C" w:rsidRDefault="0051794C" w:rsidP="0051794C">
                      <w:pPr>
                        <w:pStyle w:val="ab"/>
                        <w:jc w:val="center"/>
                        <w:rPr>
                          <w:rFonts w:ascii="Times New Roman" w:hAnsi="Times New Roman" w:cs="Times New Roman"/>
                          <w:szCs w:val="44"/>
                        </w:rPr>
                      </w:pPr>
                      <w:r w:rsidRPr="0051794C">
                        <w:rPr>
                          <w:rFonts w:ascii="Times New Roman" w:hAnsi="Times New Roman" w:cs="Times New Roman"/>
                          <w:szCs w:val="44"/>
                        </w:rPr>
                        <w:t>Зміст</w:t>
                      </w:r>
                    </w:p>
                  </w:txbxContent>
                </v:textbox>
              </v:rect>
              <w10:wrap anchorx="page" anchory="page"/>
              <w10:anchorlock/>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E7A96" w14:textId="77777777" w:rsidR="00A67270" w:rsidRPr="00F01E2B" w:rsidRDefault="00A67270" w:rsidP="00F01E2B">
    <w:pPr>
      <w:pStyle w:val="a5"/>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C08CF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805919"/>
    <w:multiLevelType w:val="multilevel"/>
    <w:tmpl w:val="51103B2C"/>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BD0CC4"/>
    <w:multiLevelType w:val="multilevel"/>
    <w:tmpl w:val="C66E2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EE3551"/>
    <w:multiLevelType w:val="multilevel"/>
    <w:tmpl w:val="2AD8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713A1"/>
    <w:multiLevelType w:val="hybridMultilevel"/>
    <w:tmpl w:val="60005656"/>
    <w:lvl w:ilvl="0" w:tplc="8FE23D84">
      <w:start w:val="2"/>
      <w:numFmt w:val="bullet"/>
      <w:lvlText w:val="-"/>
      <w:lvlJc w:val="left"/>
      <w:pPr>
        <w:ind w:left="1069" w:hanging="360"/>
      </w:pPr>
      <w:rPr>
        <w:rFonts w:ascii="Times New Roman" w:eastAsia="Calibr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 w15:restartNumberingAfterBreak="0">
    <w:nsid w:val="11DF561F"/>
    <w:multiLevelType w:val="multilevel"/>
    <w:tmpl w:val="26CA69C6"/>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6" w15:restartNumberingAfterBreak="0">
    <w:nsid w:val="15B148DD"/>
    <w:multiLevelType w:val="multilevel"/>
    <w:tmpl w:val="69FED35A"/>
    <w:lvl w:ilvl="0">
      <w:start w:val="1"/>
      <w:numFmt w:val="decimal"/>
      <w:lvlText w:val="%1."/>
      <w:lvlJc w:val="left"/>
      <w:pPr>
        <w:ind w:left="1069" w:hanging="360"/>
      </w:pPr>
      <w:rPr>
        <w:rFonts w:hint="default"/>
      </w:rPr>
    </w:lvl>
    <w:lvl w:ilvl="1">
      <w:start w:val="1"/>
      <w:numFmt w:val="decimal"/>
      <w:isLgl/>
      <w:lvlText w:val="2.%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7" w15:restartNumberingAfterBreak="0">
    <w:nsid w:val="240333B3"/>
    <w:multiLevelType w:val="multilevel"/>
    <w:tmpl w:val="2DCC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537C4B"/>
    <w:multiLevelType w:val="multilevel"/>
    <w:tmpl w:val="24E24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0126B8"/>
    <w:multiLevelType w:val="multilevel"/>
    <w:tmpl w:val="FE46742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AF82A03"/>
    <w:multiLevelType w:val="hybridMultilevel"/>
    <w:tmpl w:val="167A87D8"/>
    <w:lvl w:ilvl="0" w:tplc="A740F17E">
      <w:start w:val="7"/>
      <w:numFmt w:val="bullet"/>
      <w:lvlText w:val="-"/>
      <w:lvlJc w:val="left"/>
      <w:pPr>
        <w:ind w:left="1069" w:hanging="360"/>
      </w:pPr>
      <w:rPr>
        <w:rFonts w:ascii="Times New Roman" w:eastAsia="Calibr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1" w15:restartNumberingAfterBreak="0">
    <w:nsid w:val="2CE93256"/>
    <w:multiLevelType w:val="hybridMultilevel"/>
    <w:tmpl w:val="9C9EFD7C"/>
    <w:lvl w:ilvl="0" w:tplc="B4F0DAB6">
      <w:start w:val="2"/>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02110A9"/>
    <w:multiLevelType w:val="hybridMultilevel"/>
    <w:tmpl w:val="A4583E22"/>
    <w:lvl w:ilvl="0" w:tplc="5F2445D6">
      <w:start w:val="8"/>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0986341"/>
    <w:multiLevelType w:val="multilevel"/>
    <w:tmpl w:val="EE8873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40789"/>
    <w:multiLevelType w:val="multilevel"/>
    <w:tmpl w:val="A2566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68782D"/>
    <w:multiLevelType w:val="multilevel"/>
    <w:tmpl w:val="66B8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F81CB3"/>
    <w:multiLevelType w:val="multilevel"/>
    <w:tmpl w:val="36606BB6"/>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1B45DBC"/>
    <w:multiLevelType w:val="hybridMultilevel"/>
    <w:tmpl w:val="83F4B95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6B267B8"/>
    <w:multiLevelType w:val="hybridMultilevel"/>
    <w:tmpl w:val="369EABFE"/>
    <w:lvl w:ilvl="0" w:tplc="FD1E117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15:restartNumberingAfterBreak="0">
    <w:nsid w:val="47F01338"/>
    <w:multiLevelType w:val="multilevel"/>
    <w:tmpl w:val="F02EC0C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A9C072C"/>
    <w:multiLevelType w:val="multilevel"/>
    <w:tmpl w:val="A3768DCA"/>
    <w:lvl w:ilvl="0">
      <w:start w:val="1"/>
      <w:numFmt w:val="decimal"/>
      <w:lvlText w:val="%1."/>
      <w:lvlJc w:val="left"/>
      <w:pPr>
        <w:ind w:left="720" w:hanging="360"/>
      </w:pPr>
      <w:rPr>
        <w:rFonts w:hint="default"/>
      </w:rPr>
    </w:lvl>
    <w:lvl w:ilvl="1">
      <w:start w:val="1"/>
      <w:numFmt w:val="decimal"/>
      <w:isLgl/>
      <w:lvlText w:val="4.%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28173D8"/>
    <w:multiLevelType w:val="multilevel"/>
    <w:tmpl w:val="0CF44F3A"/>
    <w:lvl w:ilvl="0">
      <w:start w:val="1"/>
      <w:numFmt w:val="decimal"/>
      <w:lvlText w:val="%1."/>
      <w:lvlJc w:val="left"/>
      <w:pPr>
        <w:ind w:left="450" w:hanging="450"/>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B871A9C"/>
    <w:multiLevelType w:val="hybridMultilevel"/>
    <w:tmpl w:val="233C104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5CBF6572"/>
    <w:multiLevelType w:val="hybridMultilevel"/>
    <w:tmpl w:val="3FD07B0C"/>
    <w:lvl w:ilvl="0" w:tplc="43685A78">
      <w:start w:val="4"/>
      <w:numFmt w:val="bullet"/>
      <w:lvlText w:val="-"/>
      <w:lvlJc w:val="left"/>
      <w:pPr>
        <w:ind w:left="1069" w:hanging="360"/>
      </w:pPr>
      <w:rPr>
        <w:rFonts w:ascii="Times New Roman" w:eastAsia="Calibr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4" w15:restartNumberingAfterBreak="0">
    <w:nsid w:val="65776357"/>
    <w:multiLevelType w:val="hybridMultilevel"/>
    <w:tmpl w:val="0B5663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D150976"/>
    <w:multiLevelType w:val="multilevel"/>
    <w:tmpl w:val="25F8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4E28EC"/>
    <w:multiLevelType w:val="multilevel"/>
    <w:tmpl w:val="F9A61A4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0F5296E"/>
    <w:multiLevelType w:val="hybridMultilevel"/>
    <w:tmpl w:val="D9F2AF32"/>
    <w:lvl w:ilvl="0" w:tplc="7E90F18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350058F"/>
    <w:multiLevelType w:val="hybridMultilevel"/>
    <w:tmpl w:val="E2F8F1EA"/>
    <w:lvl w:ilvl="0" w:tplc="2000000F">
      <w:start w:val="1"/>
      <w:numFmt w:val="decimal"/>
      <w:lvlText w:val="%1."/>
      <w:lvlJc w:val="left"/>
      <w:pPr>
        <w:ind w:left="1439" w:hanging="360"/>
      </w:pPr>
    </w:lvl>
    <w:lvl w:ilvl="1" w:tplc="20000019" w:tentative="1">
      <w:start w:val="1"/>
      <w:numFmt w:val="lowerLetter"/>
      <w:lvlText w:val="%2."/>
      <w:lvlJc w:val="left"/>
      <w:pPr>
        <w:ind w:left="2159" w:hanging="360"/>
      </w:pPr>
    </w:lvl>
    <w:lvl w:ilvl="2" w:tplc="2000001B" w:tentative="1">
      <w:start w:val="1"/>
      <w:numFmt w:val="lowerRoman"/>
      <w:lvlText w:val="%3."/>
      <w:lvlJc w:val="right"/>
      <w:pPr>
        <w:ind w:left="2879" w:hanging="180"/>
      </w:pPr>
    </w:lvl>
    <w:lvl w:ilvl="3" w:tplc="2000000F" w:tentative="1">
      <w:start w:val="1"/>
      <w:numFmt w:val="decimal"/>
      <w:lvlText w:val="%4."/>
      <w:lvlJc w:val="left"/>
      <w:pPr>
        <w:ind w:left="3599" w:hanging="360"/>
      </w:pPr>
    </w:lvl>
    <w:lvl w:ilvl="4" w:tplc="20000019" w:tentative="1">
      <w:start w:val="1"/>
      <w:numFmt w:val="lowerLetter"/>
      <w:lvlText w:val="%5."/>
      <w:lvlJc w:val="left"/>
      <w:pPr>
        <w:ind w:left="4319" w:hanging="360"/>
      </w:pPr>
    </w:lvl>
    <w:lvl w:ilvl="5" w:tplc="2000001B" w:tentative="1">
      <w:start w:val="1"/>
      <w:numFmt w:val="lowerRoman"/>
      <w:lvlText w:val="%6."/>
      <w:lvlJc w:val="right"/>
      <w:pPr>
        <w:ind w:left="5039" w:hanging="180"/>
      </w:pPr>
    </w:lvl>
    <w:lvl w:ilvl="6" w:tplc="2000000F" w:tentative="1">
      <w:start w:val="1"/>
      <w:numFmt w:val="decimal"/>
      <w:lvlText w:val="%7."/>
      <w:lvlJc w:val="left"/>
      <w:pPr>
        <w:ind w:left="5759" w:hanging="360"/>
      </w:pPr>
    </w:lvl>
    <w:lvl w:ilvl="7" w:tplc="20000019" w:tentative="1">
      <w:start w:val="1"/>
      <w:numFmt w:val="lowerLetter"/>
      <w:lvlText w:val="%8."/>
      <w:lvlJc w:val="left"/>
      <w:pPr>
        <w:ind w:left="6479" w:hanging="360"/>
      </w:pPr>
    </w:lvl>
    <w:lvl w:ilvl="8" w:tplc="2000001B" w:tentative="1">
      <w:start w:val="1"/>
      <w:numFmt w:val="lowerRoman"/>
      <w:lvlText w:val="%9."/>
      <w:lvlJc w:val="right"/>
      <w:pPr>
        <w:ind w:left="7199" w:hanging="180"/>
      </w:pPr>
    </w:lvl>
  </w:abstractNum>
  <w:abstractNum w:abstractNumId="29" w15:restartNumberingAfterBreak="0">
    <w:nsid w:val="76E917EF"/>
    <w:multiLevelType w:val="multilevel"/>
    <w:tmpl w:val="B2DE7E5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AD92169"/>
    <w:multiLevelType w:val="hybridMultilevel"/>
    <w:tmpl w:val="9C501B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413A71"/>
    <w:multiLevelType w:val="multilevel"/>
    <w:tmpl w:val="61CE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D67F0E"/>
    <w:multiLevelType w:val="hybridMultilevel"/>
    <w:tmpl w:val="FE64EF72"/>
    <w:lvl w:ilvl="0" w:tplc="4F1C486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15:restartNumberingAfterBreak="0">
    <w:nsid w:val="7F9C67FF"/>
    <w:multiLevelType w:val="hybridMultilevel"/>
    <w:tmpl w:val="B8F2D56A"/>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27"/>
  </w:num>
  <w:num w:numId="2">
    <w:abstractNumId w:val="26"/>
  </w:num>
  <w:num w:numId="3">
    <w:abstractNumId w:val="9"/>
  </w:num>
  <w:num w:numId="4">
    <w:abstractNumId w:val="5"/>
  </w:num>
  <w:num w:numId="5">
    <w:abstractNumId w:val="4"/>
  </w:num>
  <w:num w:numId="6">
    <w:abstractNumId w:val="19"/>
  </w:num>
  <w:num w:numId="7">
    <w:abstractNumId w:val="20"/>
  </w:num>
  <w:num w:numId="8">
    <w:abstractNumId w:val="29"/>
  </w:num>
  <w:num w:numId="9">
    <w:abstractNumId w:val="24"/>
  </w:num>
  <w:num w:numId="10">
    <w:abstractNumId w:val="12"/>
  </w:num>
  <w:num w:numId="11">
    <w:abstractNumId w:val="32"/>
  </w:num>
  <w:num w:numId="12">
    <w:abstractNumId w:val="23"/>
  </w:num>
  <w:num w:numId="13">
    <w:abstractNumId w:val="30"/>
  </w:num>
  <w:num w:numId="14">
    <w:abstractNumId w:val="11"/>
  </w:num>
  <w:num w:numId="15">
    <w:abstractNumId w:val="10"/>
  </w:num>
  <w:num w:numId="16">
    <w:abstractNumId w:val="18"/>
  </w:num>
  <w:num w:numId="17">
    <w:abstractNumId w:val="21"/>
  </w:num>
  <w:num w:numId="18">
    <w:abstractNumId w:val="15"/>
  </w:num>
  <w:num w:numId="19">
    <w:abstractNumId w:val="6"/>
  </w:num>
  <w:num w:numId="20">
    <w:abstractNumId w:val="17"/>
  </w:num>
  <w:num w:numId="21">
    <w:abstractNumId w:val="22"/>
  </w:num>
  <w:num w:numId="22">
    <w:abstractNumId w:val="28"/>
  </w:num>
  <w:num w:numId="23">
    <w:abstractNumId w:val="16"/>
  </w:num>
  <w:num w:numId="24">
    <w:abstractNumId w:val="1"/>
  </w:num>
  <w:num w:numId="25">
    <w:abstractNumId w:val="7"/>
  </w:num>
  <w:num w:numId="26">
    <w:abstractNumId w:val="0"/>
  </w:num>
  <w:num w:numId="27">
    <w:abstractNumId w:val="31"/>
  </w:num>
  <w:num w:numId="28">
    <w:abstractNumId w:val="13"/>
  </w:num>
  <w:num w:numId="29">
    <w:abstractNumId w:val="8"/>
  </w:num>
  <w:num w:numId="30">
    <w:abstractNumId w:val="2"/>
  </w:num>
  <w:num w:numId="31">
    <w:abstractNumId w:val="3"/>
  </w:num>
  <w:num w:numId="32">
    <w:abstractNumId w:val="14"/>
  </w:num>
  <w:num w:numId="33">
    <w:abstractNumId w:val="25"/>
  </w:num>
  <w:num w:numId="34">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4C71"/>
    <w:rsid w:val="0000076F"/>
    <w:rsid w:val="00003832"/>
    <w:rsid w:val="00006143"/>
    <w:rsid w:val="00007BBE"/>
    <w:rsid w:val="000107EF"/>
    <w:rsid w:val="00011F67"/>
    <w:rsid w:val="00012BB6"/>
    <w:rsid w:val="00016920"/>
    <w:rsid w:val="000170FB"/>
    <w:rsid w:val="00021DA9"/>
    <w:rsid w:val="000279B6"/>
    <w:rsid w:val="000305CE"/>
    <w:rsid w:val="000306A3"/>
    <w:rsid w:val="000327C2"/>
    <w:rsid w:val="000368B4"/>
    <w:rsid w:val="00037C51"/>
    <w:rsid w:val="00040FA7"/>
    <w:rsid w:val="00041AF7"/>
    <w:rsid w:val="00044EF8"/>
    <w:rsid w:val="000453BF"/>
    <w:rsid w:val="00045909"/>
    <w:rsid w:val="00046778"/>
    <w:rsid w:val="00047FBE"/>
    <w:rsid w:val="00050ECA"/>
    <w:rsid w:val="000531FB"/>
    <w:rsid w:val="0005686A"/>
    <w:rsid w:val="0007015F"/>
    <w:rsid w:val="000714AB"/>
    <w:rsid w:val="00071D8A"/>
    <w:rsid w:val="00072A6A"/>
    <w:rsid w:val="0007329A"/>
    <w:rsid w:val="00076EED"/>
    <w:rsid w:val="000774A6"/>
    <w:rsid w:val="00085BC3"/>
    <w:rsid w:val="0009144F"/>
    <w:rsid w:val="000920FE"/>
    <w:rsid w:val="00095674"/>
    <w:rsid w:val="000A013B"/>
    <w:rsid w:val="000A3767"/>
    <w:rsid w:val="000A66CD"/>
    <w:rsid w:val="000A6F3F"/>
    <w:rsid w:val="000B0EFD"/>
    <w:rsid w:val="000B0F7A"/>
    <w:rsid w:val="000B1D12"/>
    <w:rsid w:val="000B4C92"/>
    <w:rsid w:val="000C1260"/>
    <w:rsid w:val="000C1C47"/>
    <w:rsid w:val="000C5DC3"/>
    <w:rsid w:val="000C6C55"/>
    <w:rsid w:val="000C7925"/>
    <w:rsid w:val="000D0D65"/>
    <w:rsid w:val="000D3ADA"/>
    <w:rsid w:val="000D482F"/>
    <w:rsid w:val="000E0B21"/>
    <w:rsid w:val="000E3854"/>
    <w:rsid w:val="000E5A47"/>
    <w:rsid w:val="000E6F94"/>
    <w:rsid w:val="000F3442"/>
    <w:rsid w:val="000F586C"/>
    <w:rsid w:val="000F7824"/>
    <w:rsid w:val="001023C6"/>
    <w:rsid w:val="00102573"/>
    <w:rsid w:val="001045D7"/>
    <w:rsid w:val="001079AC"/>
    <w:rsid w:val="001157F8"/>
    <w:rsid w:val="00115EDB"/>
    <w:rsid w:val="00121FC9"/>
    <w:rsid w:val="001255A5"/>
    <w:rsid w:val="00127D8B"/>
    <w:rsid w:val="00137BDB"/>
    <w:rsid w:val="001436E6"/>
    <w:rsid w:val="00144C04"/>
    <w:rsid w:val="001463DD"/>
    <w:rsid w:val="00147725"/>
    <w:rsid w:val="001509A7"/>
    <w:rsid w:val="0015441F"/>
    <w:rsid w:val="00163041"/>
    <w:rsid w:val="00170443"/>
    <w:rsid w:val="00175C9A"/>
    <w:rsid w:val="00181BA4"/>
    <w:rsid w:val="0018460D"/>
    <w:rsid w:val="00192FDF"/>
    <w:rsid w:val="001A1FDA"/>
    <w:rsid w:val="001A2789"/>
    <w:rsid w:val="001A5694"/>
    <w:rsid w:val="001B207B"/>
    <w:rsid w:val="001C219E"/>
    <w:rsid w:val="001C39FE"/>
    <w:rsid w:val="001C3CD1"/>
    <w:rsid w:val="001C6363"/>
    <w:rsid w:val="001C6D8F"/>
    <w:rsid w:val="001D50E7"/>
    <w:rsid w:val="001D53B6"/>
    <w:rsid w:val="001E127B"/>
    <w:rsid w:val="001E21BB"/>
    <w:rsid w:val="001E447B"/>
    <w:rsid w:val="001E5677"/>
    <w:rsid w:val="001E6C21"/>
    <w:rsid w:val="001F1F99"/>
    <w:rsid w:val="001F2131"/>
    <w:rsid w:val="001F343E"/>
    <w:rsid w:val="001F3D9C"/>
    <w:rsid w:val="00200C0E"/>
    <w:rsid w:val="00205DEC"/>
    <w:rsid w:val="0021163A"/>
    <w:rsid w:val="0021677B"/>
    <w:rsid w:val="0021680E"/>
    <w:rsid w:val="00220F98"/>
    <w:rsid w:val="0022228A"/>
    <w:rsid w:val="00224984"/>
    <w:rsid w:val="00225718"/>
    <w:rsid w:val="00232BC6"/>
    <w:rsid w:val="0024132B"/>
    <w:rsid w:val="00242477"/>
    <w:rsid w:val="00244DDA"/>
    <w:rsid w:val="00247C10"/>
    <w:rsid w:val="002534F9"/>
    <w:rsid w:val="00253F72"/>
    <w:rsid w:val="002541BA"/>
    <w:rsid w:val="002544C3"/>
    <w:rsid w:val="00254646"/>
    <w:rsid w:val="00261305"/>
    <w:rsid w:val="00261741"/>
    <w:rsid w:val="00266DCC"/>
    <w:rsid w:val="002703AF"/>
    <w:rsid w:val="00272E8A"/>
    <w:rsid w:val="002734C1"/>
    <w:rsid w:val="00273F84"/>
    <w:rsid w:val="002740B9"/>
    <w:rsid w:val="00277AE9"/>
    <w:rsid w:val="00285057"/>
    <w:rsid w:val="00291346"/>
    <w:rsid w:val="002A332B"/>
    <w:rsid w:val="002A5341"/>
    <w:rsid w:val="002A7DD5"/>
    <w:rsid w:val="002B1739"/>
    <w:rsid w:val="002B4256"/>
    <w:rsid w:val="002B7814"/>
    <w:rsid w:val="002C0C9B"/>
    <w:rsid w:val="002C356B"/>
    <w:rsid w:val="002C5D63"/>
    <w:rsid w:val="002D0262"/>
    <w:rsid w:val="002D4EEA"/>
    <w:rsid w:val="002D5F3C"/>
    <w:rsid w:val="002E2407"/>
    <w:rsid w:val="002E2417"/>
    <w:rsid w:val="002E7771"/>
    <w:rsid w:val="003010EC"/>
    <w:rsid w:val="0031348A"/>
    <w:rsid w:val="00314494"/>
    <w:rsid w:val="00324630"/>
    <w:rsid w:val="00326A28"/>
    <w:rsid w:val="00344F31"/>
    <w:rsid w:val="003502C4"/>
    <w:rsid w:val="0035171A"/>
    <w:rsid w:val="0035224E"/>
    <w:rsid w:val="00360BD8"/>
    <w:rsid w:val="00361343"/>
    <w:rsid w:val="003645D5"/>
    <w:rsid w:val="00367370"/>
    <w:rsid w:val="003740BC"/>
    <w:rsid w:val="00374435"/>
    <w:rsid w:val="00375E52"/>
    <w:rsid w:val="003835C3"/>
    <w:rsid w:val="00386E71"/>
    <w:rsid w:val="0039083E"/>
    <w:rsid w:val="00392B93"/>
    <w:rsid w:val="00394EB1"/>
    <w:rsid w:val="00395B53"/>
    <w:rsid w:val="003A2BB3"/>
    <w:rsid w:val="003A5AFF"/>
    <w:rsid w:val="003B25BF"/>
    <w:rsid w:val="003B45AC"/>
    <w:rsid w:val="003B7371"/>
    <w:rsid w:val="003C182C"/>
    <w:rsid w:val="003C1884"/>
    <w:rsid w:val="003D0658"/>
    <w:rsid w:val="003E55EA"/>
    <w:rsid w:val="003E632C"/>
    <w:rsid w:val="003F075B"/>
    <w:rsid w:val="003F1AE0"/>
    <w:rsid w:val="003F565E"/>
    <w:rsid w:val="00401295"/>
    <w:rsid w:val="00412BD0"/>
    <w:rsid w:val="004163B6"/>
    <w:rsid w:val="00417A36"/>
    <w:rsid w:val="00420BAD"/>
    <w:rsid w:val="00424F1D"/>
    <w:rsid w:val="004257F3"/>
    <w:rsid w:val="00425E94"/>
    <w:rsid w:val="00430F7A"/>
    <w:rsid w:val="0043399B"/>
    <w:rsid w:val="004353C5"/>
    <w:rsid w:val="00436F85"/>
    <w:rsid w:val="0043706E"/>
    <w:rsid w:val="00437BC5"/>
    <w:rsid w:val="004432E5"/>
    <w:rsid w:val="00445AF9"/>
    <w:rsid w:val="00447948"/>
    <w:rsid w:val="004503AF"/>
    <w:rsid w:val="00450408"/>
    <w:rsid w:val="00451705"/>
    <w:rsid w:val="00461F67"/>
    <w:rsid w:val="00462D5B"/>
    <w:rsid w:val="0046431A"/>
    <w:rsid w:val="00464CE1"/>
    <w:rsid w:val="0046715A"/>
    <w:rsid w:val="00482A1A"/>
    <w:rsid w:val="004842A2"/>
    <w:rsid w:val="004A3CF8"/>
    <w:rsid w:val="004B710F"/>
    <w:rsid w:val="004C3462"/>
    <w:rsid w:val="004C74A7"/>
    <w:rsid w:val="004D3053"/>
    <w:rsid w:val="004D34B8"/>
    <w:rsid w:val="004D5682"/>
    <w:rsid w:val="004E3D38"/>
    <w:rsid w:val="004E41DB"/>
    <w:rsid w:val="004E4F65"/>
    <w:rsid w:val="004E63C9"/>
    <w:rsid w:val="004F1971"/>
    <w:rsid w:val="004F3738"/>
    <w:rsid w:val="00502B74"/>
    <w:rsid w:val="00513CAB"/>
    <w:rsid w:val="00513D16"/>
    <w:rsid w:val="0051794C"/>
    <w:rsid w:val="0052085C"/>
    <w:rsid w:val="005224D5"/>
    <w:rsid w:val="00522C4D"/>
    <w:rsid w:val="00523D92"/>
    <w:rsid w:val="005244F2"/>
    <w:rsid w:val="00524C8F"/>
    <w:rsid w:val="00526722"/>
    <w:rsid w:val="005273BA"/>
    <w:rsid w:val="005311BF"/>
    <w:rsid w:val="00533802"/>
    <w:rsid w:val="00535070"/>
    <w:rsid w:val="00536FE8"/>
    <w:rsid w:val="0054127A"/>
    <w:rsid w:val="00542295"/>
    <w:rsid w:val="005507FE"/>
    <w:rsid w:val="005530B1"/>
    <w:rsid w:val="00557698"/>
    <w:rsid w:val="0055783E"/>
    <w:rsid w:val="005778AC"/>
    <w:rsid w:val="005863D7"/>
    <w:rsid w:val="00593287"/>
    <w:rsid w:val="0059426C"/>
    <w:rsid w:val="00594FF5"/>
    <w:rsid w:val="005959C3"/>
    <w:rsid w:val="00597B3E"/>
    <w:rsid w:val="005A5E52"/>
    <w:rsid w:val="005A7560"/>
    <w:rsid w:val="005B2842"/>
    <w:rsid w:val="005B71CE"/>
    <w:rsid w:val="005C50F1"/>
    <w:rsid w:val="005D2C41"/>
    <w:rsid w:val="005D3599"/>
    <w:rsid w:val="005D3696"/>
    <w:rsid w:val="005D3FF8"/>
    <w:rsid w:val="005D415E"/>
    <w:rsid w:val="005D6942"/>
    <w:rsid w:val="005D7321"/>
    <w:rsid w:val="005E0EBC"/>
    <w:rsid w:val="005E17E1"/>
    <w:rsid w:val="005E209C"/>
    <w:rsid w:val="005E27E5"/>
    <w:rsid w:val="005E32E8"/>
    <w:rsid w:val="005E3626"/>
    <w:rsid w:val="005F090E"/>
    <w:rsid w:val="005F37F0"/>
    <w:rsid w:val="005F3B3C"/>
    <w:rsid w:val="005F4C71"/>
    <w:rsid w:val="006077BD"/>
    <w:rsid w:val="00607D01"/>
    <w:rsid w:val="00607E57"/>
    <w:rsid w:val="00610A06"/>
    <w:rsid w:val="0062231F"/>
    <w:rsid w:val="00622CE5"/>
    <w:rsid w:val="00623D54"/>
    <w:rsid w:val="00626F71"/>
    <w:rsid w:val="0063014B"/>
    <w:rsid w:val="006364F2"/>
    <w:rsid w:val="0064593B"/>
    <w:rsid w:val="00645ABA"/>
    <w:rsid w:val="006536E1"/>
    <w:rsid w:val="00656398"/>
    <w:rsid w:val="00663372"/>
    <w:rsid w:val="00664EAE"/>
    <w:rsid w:val="00672EDE"/>
    <w:rsid w:val="00673AB4"/>
    <w:rsid w:val="00683492"/>
    <w:rsid w:val="0069427C"/>
    <w:rsid w:val="0069485D"/>
    <w:rsid w:val="006A0093"/>
    <w:rsid w:val="006A0855"/>
    <w:rsid w:val="006A163C"/>
    <w:rsid w:val="006A6E2F"/>
    <w:rsid w:val="006B281F"/>
    <w:rsid w:val="006B4EC2"/>
    <w:rsid w:val="006C3A54"/>
    <w:rsid w:val="006C55B7"/>
    <w:rsid w:val="006C6B71"/>
    <w:rsid w:val="006C6E9B"/>
    <w:rsid w:val="006C701B"/>
    <w:rsid w:val="006C73E4"/>
    <w:rsid w:val="006D65BE"/>
    <w:rsid w:val="006E0171"/>
    <w:rsid w:val="006E5CCF"/>
    <w:rsid w:val="006F016F"/>
    <w:rsid w:val="006F0231"/>
    <w:rsid w:val="006F417C"/>
    <w:rsid w:val="00701775"/>
    <w:rsid w:val="00712882"/>
    <w:rsid w:val="00720D04"/>
    <w:rsid w:val="00721B31"/>
    <w:rsid w:val="00726526"/>
    <w:rsid w:val="007269D0"/>
    <w:rsid w:val="00730999"/>
    <w:rsid w:val="00731D13"/>
    <w:rsid w:val="007350C9"/>
    <w:rsid w:val="007377EA"/>
    <w:rsid w:val="00741D9A"/>
    <w:rsid w:val="0074252F"/>
    <w:rsid w:val="00752841"/>
    <w:rsid w:val="00755997"/>
    <w:rsid w:val="00760324"/>
    <w:rsid w:val="00766DCF"/>
    <w:rsid w:val="00772155"/>
    <w:rsid w:val="00781509"/>
    <w:rsid w:val="0078190E"/>
    <w:rsid w:val="00781DC4"/>
    <w:rsid w:val="00786291"/>
    <w:rsid w:val="00790BEC"/>
    <w:rsid w:val="00791894"/>
    <w:rsid w:val="007A2EDC"/>
    <w:rsid w:val="007A338B"/>
    <w:rsid w:val="007B353B"/>
    <w:rsid w:val="007B3CC5"/>
    <w:rsid w:val="007B436A"/>
    <w:rsid w:val="007B5C15"/>
    <w:rsid w:val="007B63C4"/>
    <w:rsid w:val="007C3DC5"/>
    <w:rsid w:val="007D6542"/>
    <w:rsid w:val="007D68FC"/>
    <w:rsid w:val="007D6D8B"/>
    <w:rsid w:val="007E2C80"/>
    <w:rsid w:val="007F0F69"/>
    <w:rsid w:val="007F3239"/>
    <w:rsid w:val="007F582E"/>
    <w:rsid w:val="008011F3"/>
    <w:rsid w:val="00802549"/>
    <w:rsid w:val="008109B0"/>
    <w:rsid w:val="00811287"/>
    <w:rsid w:val="0081470A"/>
    <w:rsid w:val="00814D8E"/>
    <w:rsid w:val="0081518B"/>
    <w:rsid w:val="00817C29"/>
    <w:rsid w:val="00820545"/>
    <w:rsid w:val="008243AD"/>
    <w:rsid w:val="008261B4"/>
    <w:rsid w:val="00837DE6"/>
    <w:rsid w:val="008403FE"/>
    <w:rsid w:val="0084243C"/>
    <w:rsid w:val="00860A6E"/>
    <w:rsid w:val="00865CD4"/>
    <w:rsid w:val="00866284"/>
    <w:rsid w:val="00866F70"/>
    <w:rsid w:val="008705BF"/>
    <w:rsid w:val="00871E7D"/>
    <w:rsid w:val="00873023"/>
    <w:rsid w:val="0087604D"/>
    <w:rsid w:val="008813F5"/>
    <w:rsid w:val="00883122"/>
    <w:rsid w:val="00883672"/>
    <w:rsid w:val="0088407A"/>
    <w:rsid w:val="0089007D"/>
    <w:rsid w:val="008919F1"/>
    <w:rsid w:val="00891CC4"/>
    <w:rsid w:val="00891F95"/>
    <w:rsid w:val="00892AF7"/>
    <w:rsid w:val="00892EEC"/>
    <w:rsid w:val="00894748"/>
    <w:rsid w:val="0089687F"/>
    <w:rsid w:val="008A0AF8"/>
    <w:rsid w:val="008A58A0"/>
    <w:rsid w:val="008A69D8"/>
    <w:rsid w:val="008A6DD4"/>
    <w:rsid w:val="008A7D8D"/>
    <w:rsid w:val="008B0F43"/>
    <w:rsid w:val="008B2C02"/>
    <w:rsid w:val="008B64C7"/>
    <w:rsid w:val="008C4A45"/>
    <w:rsid w:val="008C5D18"/>
    <w:rsid w:val="008D10DF"/>
    <w:rsid w:val="008D4057"/>
    <w:rsid w:val="008D5EFF"/>
    <w:rsid w:val="008E322C"/>
    <w:rsid w:val="008E3FE5"/>
    <w:rsid w:val="008E4389"/>
    <w:rsid w:val="008F1532"/>
    <w:rsid w:val="008F4D8D"/>
    <w:rsid w:val="0090216D"/>
    <w:rsid w:val="0090338C"/>
    <w:rsid w:val="00915B67"/>
    <w:rsid w:val="00917F95"/>
    <w:rsid w:val="00923B9B"/>
    <w:rsid w:val="0092528D"/>
    <w:rsid w:val="00933147"/>
    <w:rsid w:val="00933CB4"/>
    <w:rsid w:val="00934A59"/>
    <w:rsid w:val="0093659B"/>
    <w:rsid w:val="009375E1"/>
    <w:rsid w:val="0094406D"/>
    <w:rsid w:val="009455CD"/>
    <w:rsid w:val="0094564C"/>
    <w:rsid w:val="00946CB9"/>
    <w:rsid w:val="00946D66"/>
    <w:rsid w:val="00946DE9"/>
    <w:rsid w:val="009503D8"/>
    <w:rsid w:val="00950B09"/>
    <w:rsid w:val="00953BF9"/>
    <w:rsid w:val="0095751A"/>
    <w:rsid w:val="00962338"/>
    <w:rsid w:val="00973688"/>
    <w:rsid w:val="00976CE5"/>
    <w:rsid w:val="00982ABF"/>
    <w:rsid w:val="009845D2"/>
    <w:rsid w:val="009968B3"/>
    <w:rsid w:val="009A300D"/>
    <w:rsid w:val="009A3785"/>
    <w:rsid w:val="009A4D54"/>
    <w:rsid w:val="009A61A0"/>
    <w:rsid w:val="009B3D9C"/>
    <w:rsid w:val="009B4A7C"/>
    <w:rsid w:val="009B4D87"/>
    <w:rsid w:val="009C0CEC"/>
    <w:rsid w:val="009C15AB"/>
    <w:rsid w:val="009C61CD"/>
    <w:rsid w:val="009C7213"/>
    <w:rsid w:val="009D18A7"/>
    <w:rsid w:val="009D67F2"/>
    <w:rsid w:val="009D728A"/>
    <w:rsid w:val="009E0536"/>
    <w:rsid w:val="009E3FD3"/>
    <w:rsid w:val="009F4B67"/>
    <w:rsid w:val="009F6397"/>
    <w:rsid w:val="00A03434"/>
    <w:rsid w:val="00A05EA1"/>
    <w:rsid w:val="00A06551"/>
    <w:rsid w:val="00A11C4D"/>
    <w:rsid w:val="00A211E8"/>
    <w:rsid w:val="00A26125"/>
    <w:rsid w:val="00A26E78"/>
    <w:rsid w:val="00A348A4"/>
    <w:rsid w:val="00A35977"/>
    <w:rsid w:val="00A40BAD"/>
    <w:rsid w:val="00A4474B"/>
    <w:rsid w:val="00A45517"/>
    <w:rsid w:val="00A46F39"/>
    <w:rsid w:val="00A477BD"/>
    <w:rsid w:val="00A5483E"/>
    <w:rsid w:val="00A54A23"/>
    <w:rsid w:val="00A56465"/>
    <w:rsid w:val="00A56490"/>
    <w:rsid w:val="00A57874"/>
    <w:rsid w:val="00A60EC4"/>
    <w:rsid w:val="00A62F65"/>
    <w:rsid w:val="00A6468C"/>
    <w:rsid w:val="00A648BF"/>
    <w:rsid w:val="00A659DF"/>
    <w:rsid w:val="00A67270"/>
    <w:rsid w:val="00A70197"/>
    <w:rsid w:val="00A706B0"/>
    <w:rsid w:val="00A71842"/>
    <w:rsid w:val="00A72096"/>
    <w:rsid w:val="00A7581C"/>
    <w:rsid w:val="00A8087D"/>
    <w:rsid w:val="00A8409C"/>
    <w:rsid w:val="00A84EDE"/>
    <w:rsid w:val="00A8694D"/>
    <w:rsid w:val="00A875F8"/>
    <w:rsid w:val="00A9113E"/>
    <w:rsid w:val="00A911E3"/>
    <w:rsid w:val="00A92779"/>
    <w:rsid w:val="00A95B9E"/>
    <w:rsid w:val="00AA0E17"/>
    <w:rsid w:val="00AA2539"/>
    <w:rsid w:val="00AA4337"/>
    <w:rsid w:val="00AA4F3D"/>
    <w:rsid w:val="00AB059C"/>
    <w:rsid w:val="00AD2616"/>
    <w:rsid w:val="00AD780F"/>
    <w:rsid w:val="00AD7BBB"/>
    <w:rsid w:val="00AD7C61"/>
    <w:rsid w:val="00AE5AA1"/>
    <w:rsid w:val="00AF3158"/>
    <w:rsid w:val="00B0116F"/>
    <w:rsid w:val="00B06664"/>
    <w:rsid w:val="00B11194"/>
    <w:rsid w:val="00B143AA"/>
    <w:rsid w:val="00B15A1C"/>
    <w:rsid w:val="00B17252"/>
    <w:rsid w:val="00B2366C"/>
    <w:rsid w:val="00B2419F"/>
    <w:rsid w:val="00B247A6"/>
    <w:rsid w:val="00B37C53"/>
    <w:rsid w:val="00B37D50"/>
    <w:rsid w:val="00B415B8"/>
    <w:rsid w:val="00B419AD"/>
    <w:rsid w:val="00B43C16"/>
    <w:rsid w:val="00B43FA8"/>
    <w:rsid w:val="00B44664"/>
    <w:rsid w:val="00B44A9E"/>
    <w:rsid w:val="00B46BE7"/>
    <w:rsid w:val="00B47D85"/>
    <w:rsid w:val="00B511EE"/>
    <w:rsid w:val="00B64C17"/>
    <w:rsid w:val="00B6614A"/>
    <w:rsid w:val="00B707CA"/>
    <w:rsid w:val="00B726AB"/>
    <w:rsid w:val="00B7401B"/>
    <w:rsid w:val="00B76491"/>
    <w:rsid w:val="00B83A23"/>
    <w:rsid w:val="00B850D5"/>
    <w:rsid w:val="00B8605B"/>
    <w:rsid w:val="00B90F3F"/>
    <w:rsid w:val="00B94CB7"/>
    <w:rsid w:val="00B94FEE"/>
    <w:rsid w:val="00B95963"/>
    <w:rsid w:val="00B95991"/>
    <w:rsid w:val="00B973AC"/>
    <w:rsid w:val="00BA2F03"/>
    <w:rsid w:val="00BB0ABB"/>
    <w:rsid w:val="00BB2EC7"/>
    <w:rsid w:val="00BB4C5F"/>
    <w:rsid w:val="00BB5183"/>
    <w:rsid w:val="00BB6C95"/>
    <w:rsid w:val="00BB6CC9"/>
    <w:rsid w:val="00BB772A"/>
    <w:rsid w:val="00BC1862"/>
    <w:rsid w:val="00BC29EB"/>
    <w:rsid w:val="00BC3258"/>
    <w:rsid w:val="00BC3D6D"/>
    <w:rsid w:val="00BC5C98"/>
    <w:rsid w:val="00BC600D"/>
    <w:rsid w:val="00BC745B"/>
    <w:rsid w:val="00BD0AE3"/>
    <w:rsid w:val="00BD5166"/>
    <w:rsid w:val="00BE2492"/>
    <w:rsid w:val="00BE5502"/>
    <w:rsid w:val="00BF1C88"/>
    <w:rsid w:val="00BF1E22"/>
    <w:rsid w:val="00BF2070"/>
    <w:rsid w:val="00C005A7"/>
    <w:rsid w:val="00C01402"/>
    <w:rsid w:val="00C02270"/>
    <w:rsid w:val="00C02D15"/>
    <w:rsid w:val="00C0471E"/>
    <w:rsid w:val="00C060EC"/>
    <w:rsid w:val="00C066A0"/>
    <w:rsid w:val="00C148C1"/>
    <w:rsid w:val="00C14B26"/>
    <w:rsid w:val="00C1691C"/>
    <w:rsid w:val="00C24563"/>
    <w:rsid w:val="00C26754"/>
    <w:rsid w:val="00C443D5"/>
    <w:rsid w:val="00C45137"/>
    <w:rsid w:val="00C46C50"/>
    <w:rsid w:val="00C46D5A"/>
    <w:rsid w:val="00C47045"/>
    <w:rsid w:val="00C518C8"/>
    <w:rsid w:val="00C53D45"/>
    <w:rsid w:val="00C55069"/>
    <w:rsid w:val="00C61E1B"/>
    <w:rsid w:val="00C622CB"/>
    <w:rsid w:val="00C6292F"/>
    <w:rsid w:val="00C67DE8"/>
    <w:rsid w:val="00C84F6D"/>
    <w:rsid w:val="00C859B8"/>
    <w:rsid w:val="00C90083"/>
    <w:rsid w:val="00C9038F"/>
    <w:rsid w:val="00C96433"/>
    <w:rsid w:val="00CA0E0C"/>
    <w:rsid w:val="00CA416A"/>
    <w:rsid w:val="00CA63D2"/>
    <w:rsid w:val="00CB148A"/>
    <w:rsid w:val="00CC1744"/>
    <w:rsid w:val="00CC476F"/>
    <w:rsid w:val="00CC4DD1"/>
    <w:rsid w:val="00CC5FB4"/>
    <w:rsid w:val="00CD780B"/>
    <w:rsid w:val="00CE03DF"/>
    <w:rsid w:val="00CE11D5"/>
    <w:rsid w:val="00CE5DE3"/>
    <w:rsid w:val="00CF291E"/>
    <w:rsid w:val="00CF2CB2"/>
    <w:rsid w:val="00CF492A"/>
    <w:rsid w:val="00CF5CB3"/>
    <w:rsid w:val="00D01870"/>
    <w:rsid w:val="00D15943"/>
    <w:rsid w:val="00D21C28"/>
    <w:rsid w:val="00D2247C"/>
    <w:rsid w:val="00D24579"/>
    <w:rsid w:val="00D253E1"/>
    <w:rsid w:val="00D3262E"/>
    <w:rsid w:val="00D33828"/>
    <w:rsid w:val="00D37B84"/>
    <w:rsid w:val="00D4353E"/>
    <w:rsid w:val="00D543E6"/>
    <w:rsid w:val="00D617FA"/>
    <w:rsid w:val="00D63028"/>
    <w:rsid w:val="00D6758D"/>
    <w:rsid w:val="00D70AB9"/>
    <w:rsid w:val="00D714D4"/>
    <w:rsid w:val="00D73C16"/>
    <w:rsid w:val="00D75476"/>
    <w:rsid w:val="00D8336D"/>
    <w:rsid w:val="00D8558C"/>
    <w:rsid w:val="00D902CC"/>
    <w:rsid w:val="00D92529"/>
    <w:rsid w:val="00D92542"/>
    <w:rsid w:val="00D93377"/>
    <w:rsid w:val="00D9503A"/>
    <w:rsid w:val="00DA45C1"/>
    <w:rsid w:val="00DB03EC"/>
    <w:rsid w:val="00DB41AA"/>
    <w:rsid w:val="00DB4C0D"/>
    <w:rsid w:val="00DC15B8"/>
    <w:rsid w:val="00DC23F8"/>
    <w:rsid w:val="00DC2503"/>
    <w:rsid w:val="00DC42C5"/>
    <w:rsid w:val="00DC4C05"/>
    <w:rsid w:val="00DC77CD"/>
    <w:rsid w:val="00DD0F10"/>
    <w:rsid w:val="00DD24B9"/>
    <w:rsid w:val="00DD2B1F"/>
    <w:rsid w:val="00DD2B33"/>
    <w:rsid w:val="00DE1C1F"/>
    <w:rsid w:val="00DE3EB8"/>
    <w:rsid w:val="00DE673F"/>
    <w:rsid w:val="00DF0781"/>
    <w:rsid w:val="00DF1CF7"/>
    <w:rsid w:val="00DF1DB5"/>
    <w:rsid w:val="00DF33A7"/>
    <w:rsid w:val="00DF489D"/>
    <w:rsid w:val="00DF71AD"/>
    <w:rsid w:val="00E00749"/>
    <w:rsid w:val="00E02DD3"/>
    <w:rsid w:val="00E15A40"/>
    <w:rsid w:val="00E20D0C"/>
    <w:rsid w:val="00E221F2"/>
    <w:rsid w:val="00E22C02"/>
    <w:rsid w:val="00E25C52"/>
    <w:rsid w:val="00E3086A"/>
    <w:rsid w:val="00E32AAE"/>
    <w:rsid w:val="00E33D14"/>
    <w:rsid w:val="00E33FE1"/>
    <w:rsid w:val="00E36E05"/>
    <w:rsid w:val="00E37F59"/>
    <w:rsid w:val="00E421A8"/>
    <w:rsid w:val="00E44322"/>
    <w:rsid w:val="00E463F7"/>
    <w:rsid w:val="00E47401"/>
    <w:rsid w:val="00E50405"/>
    <w:rsid w:val="00E51F75"/>
    <w:rsid w:val="00E65A56"/>
    <w:rsid w:val="00E67479"/>
    <w:rsid w:val="00E71134"/>
    <w:rsid w:val="00E71EA0"/>
    <w:rsid w:val="00E74C86"/>
    <w:rsid w:val="00E75EB7"/>
    <w:rsid w:val="00E766A7"/>
    <w:rsid w:val="00E81047"/>
    <w:rsid w:val="00E8230F"/>
    <w:rsid w:val="00E8752A"/>
    <w:rsid w:val="00E90923"/>
    <w:rsid w:val="00E93663"/>
    <w:rsid w:val="00E95B49"/>
    <w:rsid w:val="00E963F1"/>
    <w:rsid w:val="00E96B63"/>
    <w:rsid w:val="00E96CA0"/>
    <w:rsid w:val="00E97B33"/>
    <w:rsid w:val="00EA0B4A"/>
    <w:rsid w:val="00EB2717"/>
    <w:rsid w:val="00EB56D1"/>
    <w:rsid w:val="00EC04F9"/>
    <w:rsid w:val="00EC1E0E"/>
    <w:rsid w:val="00EC7A8B"/>
    <w:rsid w:val="00EC7EB5"/>
    <w:rsid w:val="00ED201E"/>
    <w:rsid w:val="00ED24BA"/>
    <w:rsid w:val="00ED5982"/>
    <w:rsid w:val="00ED608E"/>
    <w:rsid w:val="00EE6D86"/>
    <w:rsid w:val="00EF0A97"/>
    <w:rsid w:val="00EF0E9A"/>
    <w:rsid w:val="00EF310C"/>
    <w:rsid w:val="00EF5038"/>
    <w:rsid w:val="00EF534D"/>
    <w:rsid w:val="00EF6179"/>
    <w:rsid w:val="00EF72A0"/>
    <w:rsid w:val="00EF7FAB"/>
    <w:rsid w:val="00F00E1F"/>
    <w:rsid w:val="00F0185B"/>
    <w:rsid w:val="00F01E2B"/>
    <w:rsid w:val="00F02B56"/>
    <w:rsid w:val="00F04645"/>
    <w:rsid w:val="00F06AFC"/>
    <w:rsid w:val="00F108A9"/>
    <w:rsid w:val="00F11F24"/>
    <w:rsid w:val="00F1444F"/>
    <w:rsid w:val="00F16380"/>
    <w:rsid w:val="00F20816"/>
    <w:rsid w:val="00F23BBA"/>
    <w:rsid w:val="00F248A9"/>
    <w:rsid w:val="00F26C82"/>
    <w:rsid w:val="00F31898"/>
    <w:rsid w:val="00F318C0"/>
    <w:rsid w:val="00F31D74"/>
    <w:rsid w:val="00F31DF7"/>
    <w:rsid w:val="00F32E7A"/>
    <w:rsid w:val="00F34508"/>
    <w:rsid w:val="00F34D75"/>
    <w:rsid w:val="00F35995"/>
    <w:rsid w:val="00F36509"/>
    <w:rsid w:val="00F36E1B"/>
    <w:rsid w:val="00F37CD8"/>
    <w:rsid w:val="00F37E6D"/>
    <w:rsid w:val="00F41368"/>
    <w:rsid w:val="00F437C6"/>
    <w:rsid w:val="00F54AEE"/>
    <w:rsid w:val="00F55523"/>
    <w:rsid w:val="00F56166"/>
    <w:rsid w:val="00F56372"/>
    <w:rsid w:val="00F604EA"/>
    <w:rsid w:val="00F60520"/>
    <w:rsid w:val="00F62A65"/>
    <w:rsid w:val="00F64BF0"/>
    <w:rsid w:val="00F65299"/>
    <w:rsid w:val="00F671B8"/>
    <w:rsid w:val="00F701CF"/>
    <w:rsid w:val="00F70837"/>
    <w:rsid w:val="00F73C21"/>
    <w:rsid w:val="00F7440A"/>
    <w:rsid w:val="00F7464B"/>
    <w:rsid w:val="00F77940"/>
    <w:rsid w:val="00F84BFD"/>
    <w:rsid w:val="00F85D6D"/>
    <w:rsid w:val="00F918D8"/>
    <w:rsid w:val="00F91A5D"/>
    <w:rsid w:val="00F93A65"/>
    <w:rsid w:val="00F94301"/>
    <w:rsid w:val="00F94673"/>
    <w:rsid w:val="00F96809"/>
    <w:rsid w:val="00FA04D3"/>
    <w:rsid w:val="00FA0C83"/>
    <w:rsid w:val="00FA2DA9"/>
    <w:rsid w:val="00FA4448"/>
    <w:rsid w:val="00FB0DF9"/>
    <w:rsid w:val="00FC0ECD"/>
    <w:rsid w:val="00FC7116"/>
    <w:rsid w:val="00FD26C4"/>
    <w:rsid w:val="00FD2765"/>
    <w:rsid w:val="00FD43C4"/>
    <w:rsid w:val="00FD6506"/>
    <w:rsid w:val="00FE13F8"/>
    <w:rsid w:val="00FE2155"/>
    <w:rsid w:val="00FE3F42"/>
    <w:rsid w:val="00FE4EC7"/>
    <w:rsid w:val="00FE5C7B"/>
    <w:rsid w:val="00FE6986"/>
    <w:rsid w:val="00FE6A97"/>
    <w:rsid w:val="00FF2504"/>
    <w:rsid w:val="00FF281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49318"/>
  <w15:docId w15:val="{0DB76648-3C68-4A02-BEC3-117498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11BF"/>
    <w:pPr>
      <w:spacing w:after="0"/>
      <w:ind w:firstLine="709"/>
    </w:pPr>
    <w:rPr>
      <w:rFonts w:ascii="Times New Roman" w:hAnsi="Times New Roman"/>
      <w:sz w:val="28"/>
    </w:rPr>
  </w:style>
  <w:style w:type="paragraph" w:styleId="1">
    <w:name w:val="heading 1"/>
    <w:basedOn w:val="a"/>
    <w:next w:val="a"/>
    <w:link w:val="10"/>
    <w:uiPriority w:val="9"/>
    <w:qFormat/>
    <w:rsid w:val="007E2C80"/>
    <w:pPr>
      <w:keepNext/>
      <w:keepLines/>
      <w:spacing w:before="480" w:line="360" w:lineRule="auto"/>
      <w:jc w:val="center"/>
      <w:outlineLvl w:val="0"/>
    </w:pPr>
    <w:rPr>
      <w:rFonts w:eastAsiaTheme="majorEastAsia" w:cstheme="majorBidi"/>
      <w:b/>
      <w:bCs/>
      <w:caps/>
      <w:szCs w:val="28"/>
    </w:rPr>
  </w:style>
  <w:style w:type="paragraph" w:styleId="2">
    <w:name w:val="heading 2"/>
    <w:basedOn w:val="a"/>
    <w:next w:val="a"/>
    <w:link w:val="20"/>
    <w:uiPriority w:val="9"/>
    <w:unhideWhenUsed/>
    <w:qFormat/>
    <w:rsid w:val="00FA2DA9"/>
    <w:pPr>
      <w:keepNext/>
      <w:keepLines/>
      <w:spacing w:before="200" w:line="360" w:lineRule="auto"/>
      <w:jc w:val="center"/>
      <w:outlineLvl w:val="1"/>
    </w:pPr>
    <w:rPr>
      <w:rFonts w:eastAsiaTheme="majorEastAsia" w:cstheme="majorBidi"/>
      <w:b/>
      <w:bCs/>
      <w:szCs w:val="26"/>
      <w:lang w:val="uk-UA"/>
    </w:rPr>
  </w:style>
  <w:style w:type="paragraph" w:styleId="3">
    <w:name w:val="heading 3"/>
    <w:basedOn w:val="a"/>
    <w:next w:val="a"/>
    <w:link w:val="30"/>
    <w:uiPriority w:val="9"/>
    <w:semiHidden/>
    <w:unhideWhenUsed/>
    <w:qFormat/>
    <w:rsid w:val="00814D8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uiPriority w:val="9"/>
    <w:unhideWhenUsed/>
    <w:qFormat/>
    <w:rsid w:val="00E65A5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CC1744"/>
  </w:style>
  <w:style w:type="paragraph" w:styleId="a3">
    <w:name w:val="Balloon Text"/>
    <w:basedOn w:val="a"/>
    <w:link w:val="a4"/>
    <w:uiPriority w:val="99"/>
    <w:semiHidden/>
    <w:unhideWhenUsed/>
    <w:rsid w:val="00524C8F"/>
    <w:pPr>
      <w:spacing w:line="240" w:lineRule="auto"/>
    </w:pPr>
    <w:rPr>
      <w:rFonts w:ascii="Tahoma" w:hAnsi="Tahoma" w:cs="Tahoma"/>
      <w:sz w:val="16"/>
      <w:szCs w:val="16"/>
    </w:rPr>
  </w:style>
  <w:style w:type="character" w:customStyle="1" w:styleId="a4">
    <w:name w:val="Текст у виносці Знак"/>
    <w:basedOn w:val="a0"/>
    <w:link w:val="a3"/>
    <w:uiPriority w:val="99"/>
    <w:semiHidden/>
    <w:rsid w:val="00524C8F"/>
    <w:rPr>
      <w:rFonts w:ascii="Tahoma" w:hAnsi="Tahoma" w:cs="Tahoma"/>
      <w:sz w:val="16"/>
      <w:szCs w:val="16"/>
    </w:rPr>
  </w:style>
  <w:style w:type="paragraph" w:styleId="a5">
    <w:name w:val="header"/>
    <w:basedOn w:val="a"/>
    <w:link w:val="a6"/>
    <w:uiPriority w:val="99"/>
    <w:unhideWhenUsed/>
    <w:rsid w:val="00786291"/>
    <w:pPr>
      <w:tabs>
        <w:tab w:val="center" w:pos="4677"/>
        <w:tab w:val="right" w:pos="9355"/>
      </w:tabs>
      <w:spacing w:line="240" w:lineRule="auto"/>
    </w:pPr>
  </w:style>
  <w:style w:type="character" w:customStyle="1" w:styleId="a6">
    <w:name w:val="Верхній колонтитул Знак"/>
    <w:basedOn w:val="a0"/>
    <w:link w:val="a5"/>
    <w:uiPriority w:val="99"/>
    <w:rsid w:val="00786291"/>
  </w:style>
  <w:style w:type="paragraph" w:styleId="a7">
    <w:name w:val="footer"/>
    <w:basedOn w:val="a"/>
    <w:link w:val="a8"/>
    <w:uiPriority w:val="99"/>
    <w:unhideWhenUsed/>
    <w:rsid w:val="00786291"/>
    <w:pPr>
      <w:tabs>
        <w:tab w:val="center" w:pos="4677"/>
        <w:tab w:val="right" w:pos="9355"/>
      </w:tabs>
      <w:spacing w:line="240" w:lineRule="auto"/>
    </w:pPr>
  </w:style>
  <w:style w:type="character" w:customStyle="1" w:styleId="a8">
    <w:name w:val="Нижній колонтитул Знак"/>
    <w:basedOn w:val="a0"/>
    <w:link w:val="a7"/>
    <w:uiPriority w:val="99"/>
    <w:rsid w:val="00786291"/>
  </w:style>
  <w:style w:type="table" w:styleId="a9">
    <w:name w:val="Table Grid"/>
    <w:basedOn w:val="a1"/>
    <w:uiPriority w:val="59"/>
    <w:rsid w:val="00270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
    <w:next w:val="a"/>
    <w:link w:val="MTDisplayEquation0"/>
    <w:rsid w:val="00021DA9"/>
    <w:pPr>
      <w:tabs>
        <w:tab w:val="center" w:pos="4680"/>
        <w:tab w:val="right" w:pos="9360"/>
      </w:tabs>
      <w:jc w:val="center"/>
    </w:pPr>
    <w:rPr>
      <w:rFonts w:cs="Times New Roman"/>
      <w:sz w:val="36"/>
      <w:szCs w:val="36"/>
      <w:lang w:val="uk-UA"/>
    </w:rPr>
  </w:style>
  <w:style w:type="character" w:customStyle="1" w:styleId="MTDisplayEquation0">
    <w:name w:val="MTDisplayEquation Знак"/>
    <w:basedOn w:val="a0"/>
    <w:link w:val="MTDisplayEquation"/>
    <w:rsid w:val="00021DA9"/>
    <w:rPr>
      <w:rFonts w:ascii="Times New Roman" w:hAnsi="Times New Roman" w:cs="Times New Roman"/>
      <w:sz w:val="36"/>
      <w:szCs w:val="36"/>
      <w:lang w:val="uk-UA"/>
    </w:rPr>
  </w:style>
  <w:style w:type="character" w:styleId="aa">
    <w:name w:val="Hyperlink"/>
    <w:basedOn w:val="a0"/>
    <w:uiPriority w:val="99"/>
    <w:unhideWhenUsed/>
    <w:rsid w:val="008A0AF8"/>
    <w:rPr>
      <w:color w:val="0000FF"/>
      <w:u w:val="single"/>
    </w:rPr>
  </w:style>
  <w:style w:type="character" w:customStyle="1" w:styleId="hps">
    <w:name w:val="hps"/>
    <w:basedOn w:val="a0"/>
    <w:rsid w:val="00F62A65"/>
  </w:style>
  <w:style w:type="character" w:customStyle="1" w:styleId="31">
    <w:name w:val="Основной текст (3)_"/>
    <w:basedOn w:val="a0"/>
    <w:link w:val="32"/>
    <w:rsid w:val="000C7925"/>
    <w:rPr>
      <w:rFonts w:ascii="Times New Roman" w:eastAsia="Times New Roman" w:hAnsi="Times New Roman" w:cs="Times New Roman"/>
      <w:sz w:val="17"/>
      <w:szCs w:val="17"/>
      <w:shd w:val="clear" w:color="auto" w:fill="FFFFFF"/>
    </w:rPr>
  </w:style>
  <w:style w:type="paragraph" w:customStyle="1" w:styleId="32">
    <w:name w:val="Основной текст (3)"/>
    <w:basedOn w:val="a"/>
    <w:link w:val="31"/>
    <w:rsid w:val="000C7925"/>
    <w:pPr>
      <w:widowControl w:val="0"/>
      <w:shd w:val="clear" w:color="auto" w:fill="FFFFFF"/>
      <w:spacing w:before="60" w:after="60" w:line="0" w:lineRule="atLeast"/>
      <w:jc w:val="both"/>
    </w:pPr>
    <w:rPr>
      <w:rFonts w:eastAsia="Times New Roman" w:cs="Times New Roman"/>
      <w:sz w:val="17"/>
      <w:szCs w:val="17"/>
    </w:rPr>
  </w:style>
  <w:style w:type="paragraph" w:customStyle="1" w:styleId="ab">
    <w:name w:val="Чертежный"/>
    <w:rsid w:val="000C7925"/>
    <w:pPr>
      <w:spacing w:after="0" w:line="240" w:lineRule="auto"/>
      <w:jc w:val="both"/>
    </w:pPr>
    <w:rPr>
      <w:rFonts w:ascii="ISOCPEUR" w:eastAsia="Times New Roman" w:hAnsi="ISOCPEUR" w:cs="ISOCPEUR"/>
      <w:i/>
      <w:iCs/>
      <w:sz w:val="28"/>
      <w:szCs w:val="28"/>
      <w:lang w:val="uk-UA" w:eastAsia="ru-RU"/>
    </w:rPr>
  </w:style>
  <w:style w:type="paragraph" w:styleId="ac">
    <w:name w:val="List Paragraph"/>
    <w:basedOn w:val="a"/>
    <w:uiPriority w:val="34"/>
    <w:qFormat/>
    <w:rsid w:val="001D53B6"/>
    <w:pPr>
      <w:ind w:left="720"/>
      <w:contextualSpacing/>
    </w:pPr>
  </w:style>
  <w:style w:type="character" w:customStyle="1" w:styleId="10">
    <w:name w:val="Заголовок 1 Знак"/>
    <w:basedOn w:val="a0"/>
    <w:link w:val="1"/>
    <w:uiPriority w:val="9"/>
    <w:rsid w:val="007E2C80"/>
    <w:rPr>
      <w:rFonts w:ascii="Times New Roman" w:eastAsiaTheme="majorEastAsia" w:hAnsi="Times New Roman" w:cstheme="majorBidi"/>
      <w:b/>
      <w:bCs/>
      <w:caps/>
      <w:sz w:val="28"/>
      <w:szCs w:val="28"/>
    </w:rPr>
  </w:style>
  <w:style w:type="paragraph" w:styleId="ad">
    <w:name w:val="TOC Heading"/>
    <w:basedOn w:val="1"/>
    <w:next w:val="a"/>
    <w:uiPriority w:val="39"/>
    <w:unhideWhenUsed/>
    <w:qFormat/>
    <w:rsid w:val="007E2C80"/>
    <w:pPr>
      <w:outlineLvl w:val="9"/>
    </w:pPr>
    <w:rPr>
      <w:lang w:eastAsia="ru-RU"/>
    </w:rPr>
  </w:style>
  <w:style w:type="paragraph" w:styleId="11">
    <w:name w:val="toc 1"/>
    <w:basedOn w:val="a"/>
    <w:next w:val="a"/>
    <w:autoRedefine/>
    <w:uiPriority w:val="39"/>
    <w:unhideWhenUsed/>
    <w:qFormat/>
    <w:rsid w:val="00F64BF0"/>
    <w:pPr>
      <w:spacing w:after="100"/>
    </w:pPr>
  </w:style>
  <w:style w:type="paragraph" w:styleId="21">
    <w:name w:val="toc 2"/>
    <w:basedOn w:val="a"/>
    <w:next w:val="a"/>
    <w:autoRedefine/>
    <w:uiPriority w:val="39"/>
    <w:unhideWhenUsed/>
    <w:qFormat/>
    <w:rsid w:val="00F64BF0"/>
    <w:pPr>
      <w:spacing w:after="100"/>
      <w:ind w:left="220"/>
    </w:pPr>
    <w:rPr>
      <w:rFonts w:eastAsiaTheme="minorEastAsia"/>
      <w:lang w:eastAsia="ru-RU"/>
    </w:rPr>
  </w:style>
  <w:style w:type="paragraph" w:styleId="33">
    <w:name w:val="toc 3"/>
    <w:basedOn w:val="a"/>
    <w:next w:val="a"/>
    <w:autoRedefine/>
    <w:uiPriority w:val="39"/>
    <w:semiHidden/>
    <w:unhideWhenUsed/>
    <w:qFormat/>
    <w:rsid w:val="007E2C80"/>
    <w:pPr>
      <w:spacing w:after="100"/>
      <w:ind w:left="440"/>
    </w:pPr>
    <w:rPr>
      <w:rFonts w:eastAsiaTheme="minorEastAsia"/>
      <w:lang w:eastAsia="ru-RU"/>
    </w:rPr>
  </w:style>
  <w:style w:type="character" w:customStyle="1" w:styleId="20">
    <w:name w:val="Заголовок 2 Знак"/>
    <w:basedOn w:val="a0"/>
    <w:link w:val="2"/>
    <w:uiPriority w:val="9"/>
    <w:rsid w:val="00FA2DA9"/>
    <w:rPr>
      <w:rFonts w:ascii="Times New Roman" w:eastAsiaTheme="majorEastAsia" w:hAnsi="Times New Roman" w:cstheme="majorBidi"/>
      <w:b/>
      <w:bCs/>
      <w:sz w:val="28"/>
      <w:szCs w:val="26"/>
      <w:lang w:val="uk-UA"/>
    </w:rPr>
  </w:style>
  <w:style w:type="character" w:customStyle="1" w:styleId="MTEquationSection">
    <w:name w:val="MTEquationSection"/>
    <w:rsid w:val="00663372"/>
    <w:rPr>
      <w:rFonts w:ascii="Times New Roman" w:hAnsi="Times New Roman" w:cs="Times New Roman"/>
      <w:caps/>
      <w:vanish w:val="0"/>
      <w:color w:val="FF0000"/>
      <w:sz w:val="28"/>
      <w:szCs w:val="28"/>
      <w:lang w:val="uk-UA"/>
    </w:rPr>
  </w:style>
  <w:style w:type="paragraph" w:styleId="ae">
    <w:name w:val="Normal (Web)"/>
    <w:basedOn w:val="a"/>
    <w:uiPriority w:val="99"/>
    <w:semiHidden/>
    <w:unhideWhenUsed/>
    <w:rsid w:val="00F56372"/>
    <w:pPr>
      <w:spacing w:before="100" w:beforeAutospacing="1" w:after="100" w:afterAutospacing="1" w:line="240" w:lineRule="auto"/>
    </w:pPr>
    <w:rPr>
      <w:rFonts w:eastAsia="Times New Roman" w:cs="Times New Roman"/>
      <w:sz w:val="24"/>
      <w:szCs w:val="24"/>
      <w:lang w:val="ru-UA" w:eastAsia="ru-UA"/>
    </w:rPr>
  </w:style>
  <w:style w:type="character" w:styleId="af">
    <w:name w:val="Strong"/>
    <w:basedOn w:val="a0"/>
    <w:uiPriority w:val="22"/>
    <w:qFormat/>
    <w:rsid w:val="00F248A9"/>
    <w:rPr>
      <w:b/>
      <w:bCs/>
    </w:rPr>
  </w:style>
  <w:style w:type="character" w:customStyle="1" w:styleId="40">
    <w:name w:val="Заголовок 4 Знак"/>
    <w:basedOn w:val="a0"/>
    <w:link w:val="4"/>
    <w:uiPriority w:val="9"/>
    <w:rsid w:val="00E65A56"/>
    <w:rPr>
      <w:rFonts w:asciiTheme="majorHAnsi" w:eastAsiaTheme="majorEastAsia" w:hAnsiTheme="majorHAnsi" w:cstheme="majorBidi"/>
      <w:i/>
      <w:iCs/>
      <w:color w:val="365F91" w:themeColor="accent1" w:themeShade="BF"/>
    </w:rPr>
  </w:style>
  <w:style w:type="character" w:customStyle="1" w:styleId="30">
    <w:name w:val="Заголовок 3 Знак"/>
    <w:basedOn w:val="a0"/>
    <w:link w:val="3"/>
    <w:uiPriority w:val="9"/>
    <w:semiHidden/>
    <w:rsid w:val="00814D8E"/>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af0"/>
    <w:next w:val="af0"/>
    <w:qFormat/>
    <w:rsid w:val="00814D8E"/>
    <w:pPr>
      <w:spacing w:before="180" w:after="180" w:line="240" w:lineRule="auto"/>
      <w:ind w:firstLine="0"/>
    </w:pPr>
    <w:rPr>
      <w:sz w:val="24"/>
      <w:szCs w:val="24"/>
      <w:lang w:val="en-US"/>
    </w:rPr>
  </w:style>
  <w:style w:type="paragraph" w:customStyle="1" w:styleId="Compact">
    <w:name w:val="Compact"/>
    <w:basedOn w:val="af0"/>
    <w:qFormat/>
    <w:rsid w:val="00814D8E"/>
    <w:pPr>
      <w:spacing w:before="36" w:after="36" w:line="240" w:lineRule="auto"/>
      <w:ind w:firstLine="0"/>
    </w:pPr>
    <w:rPr>
      <w:sz w:val="24"/>
      <w:szCs w:val="24"/>
      <w:lang w:val="en-US"/>
    </w:rPr>
  </w:style>
  <w:style w:type="paragraph" w:styleId="af0">
    <w:name w:val="Body Text"/>
    <w:basedOn w:val="a"/>
    <w:link w:val="af1"/>
    <w:uiPriority w:val="99"/>
    <w:semiHidden/>
    <w:unhideWhenUsed/>
    <w:rsid w:val="00814D8E"/>
    <w:pPr>
      <w:spacing w:after="120"/>
    </w:pPr>
  </w:style>
  <w:style w:type="character" w:customStyle="1" w:styleId="af1">
    <w:name w:val="Основний текст Знак"/>
    <w:basedOn w:val="a0"/>
    <w:link w:val="af0"/>
    <w:uiPriority w:val="99"/>
    <w:semiHidden/>
    <w:rsid w:val="00814D8E"/>
    <w:rPr>
      <w:rFonts w:ascii="Times New Roman" w:hAnsi="Times New Roman"/>
      <w:sz w:val="28"/>
    </w:rPr>
  </w:style>
  <w:style w:type="character" w:customStyle="1" w:styleId="whitespace-normal">
    <w:name w:val="whitespace-normal"/>
    <w:basedOn w:val="a0"/>
    <w:rsid w:val="00FA4448"/>
  </w:style>
  <w:style w:type="character" w:customStyle="1" w:styleId="diff--ux1av">
    <w:name w:val="diff--ux1av"/>
    <w:basedOn w:val="a0"/>
    <w:rsid w:val="00B46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6160">
      <w:bodyDiv w:val="1"/>
      <w:marLeft w:val="0"/>
      <w:marRight w:val="0"/>
      <w:marTop w:val="0"/>
      <w:marBottom w:val="0"/>
      <w:divBdr>
        <w:top w:val="none" w:sz="0" w:space="0" w:color="auto"/>
        <w:left w:val="none" w:sz="0" w:space="0" w:color="auto"/>
        <w:bottom w:val="none" w:sz="0" w:space="0" w:color="auto"/>
        <w:right w:val="none" w:sz="0" w:space="0" w:color="auto"/>
      </w:divBdr>
    </w:div>
    <w:div w:id="157815643">
      <w:bodyDiv w:val="1"/>
      <w:marLeft w:val="0"/>
      <w:marRight w:val="0"/>
      <w:marTop w:val="0"/>
      <w:marBottom w:val="0"/>
      <w:divBdr>
        <w:top w:val="none" w:sz="0" w:space="0" w:color="auto"/>
        <w:left w:val="none" w:sz="0" w:space="0" w:color="auto"/>
        <w:bottom w:val="none" w:sz="0" w:space="0" w:color="auto"/>
        <w:right w:val="none" w:sz="0" w:space="0" w:color="auto"/>
      </w:divBdr>
    </w:div>
    <w:div w:id="173226489">
      <w:bodyDiv w:val="1"/>
      <w:marLeft w:val="0"/>
      <w:marRight w:val="0"/>
      <w:marTop w:val="0"/>
      <w:marBottom w:val="0"/>
      <w:divBdr>
        <w:top w:val="none" w:sz="0" w:space="0" w:color="auto"/>
        <w:left w:val="none" w:sz="0" w:space="0" w:color="auto"/>
        <w:bottom w:val="none" w:sz="0" w:space="0" w:color="auto"/>
        <w:right w:val="none" w:sz="0" w:space="0" w:color="auto"/>
      </w:divBdr>
    </w:div>
    <w:div w:id="173736990">
      <w:bodyDiv w:val="1"/>
      <w:marLeft w:val="0"/>
      <w:marRight w:val="0"/>
      <w:marTop w:val="0"/>
      <w:marBottom w:val="0"/>
      <w:divBdr>
        <w:top w:val="none" w:sz="0" w:space="0" w:color="auto"/>
        <w:left w:val="none" w:sz="0" w:space="0" w:color="auto"/>
        <w:bottom w:val="none" w:sz="0" w:space="0" w:color="auto"/>
        <w:right w:val="none" w:sz="0" w:space="0" w:color="auto"/>
      </w:divBdr>
    </w:div>
    <w:div w:id="176969588">
      <w:bodyDiv w:val="1"/>
      <w:marLeft w:val="0"/>
      <w:marRight w:val="0"/>
      <w:marTop w:val="0"/>
      <w:marBottom w:val="0"/>
      <w:divBdr>
        <w:top w:val="none" w:sz="0" w:space="0" w:color="auto"/>
        <w:left w:val="none" w:sz="0" w:space="0" w:color="auto"/>
        <w:bottom w:val="none" w:sz="0" w:space="0" w:color="auto"/>
        <w:right w:val="none" w:sz="0" w:space="0" w:color="auto"/>
      </w:divBdr>
    </w:div>
    <w:div w:id="211383517">
      <w:bodyDiv w:val="1"/>
      <w:marLeft w:val="0"/>
      <w:marRight w:val="0"/>
      <w:marTop w:val="0"/>
      <w:marBottom w:val="0"/>
      <w:divBdr>
        <w:top w:val="none" w:sz="0" w:space="0" w:color="auto"/>
        <w:left w:val="none" w:sz="0" w:space="0" w:color="auto"/>
        <w:bottom w:val="none" w:sz="0" w:space="0" w:color="auto"/>
        <w:right w:val="none" w:sz="0" w:space="0" w:color="auto"/>
      </w:divBdr>
    </w:div>
    <w:div w:id="227886966">
      <w:bodyDiv w:val="1"/>
      <w:marLeft w:val="0"/>
      <w:marRight w:val="0"/>
      <w:marTop w:val="0"/>
      <w:marBottom w:val="0"/>
      <w:divBdr>
        <w:top w:val="none" w:sz="0" w:space="0" w:color="auto"/>
        <w:left w:val="none" w:sz="0" w:space="0" w:color="auto"/>
        <w:bottom w:val="none" w:sz="0" w:space="0" w:color="auto"/>
        <w:right w:val="none" w:sz="0" w:space="0" w:color="auto"/>
      </w:divBdr>
    </w:div>
    <w:div w:id="286394364">
      <w:bodyDiv w:val="1"/>
      <w:marLeft w:val="0"/>
      <w:marRight w:val="0"/>
      <w:marTop w:val="0"/>
      <w:marBottom w:val="0"/>
      <w:divBdr>
        <w:top w:val="none" w:sz="0" w:space="0" w:color="auto"/>
        <w:left w:val="none" w:sz="0" w:space="0" w:color="auto"/>
        <w:bottom w:val="none" w:sz="0" w:space="0" w:color="auto"/>
        <w:right w:val="none" w:sz="0" w:space="0" w:color="auto"/>
      </w:divBdr>
    </w:div>
    <w:div w:id="346292835">
      <w:bodyDiv w:val="1"/>
      <w:marLeft w:val="0"/>
      <w:marRight w:val="0"/>
      <w:marTop w:val="0"/>
      <w:marBottom w:val="0"/>
      <w:divBdr>
        <w:top w:val="none" w:sz="0" w:space="0" w:color="auto"/>
        <w:left w:val="none" w:sz="0" w:space="0" w:color="auto"/>
        <w:bottom w:val="none" w:sz="0" w:space="0" w:color="auto"/>
        <w:right w:val="none" w:sz="0" w:space="0" w:color="auto"/>
      </w:divBdr>
    </w:div>
    <w:div w:id="425810178">
      <w:bodyDiv w:val="1"/>
      <w:marLeft w:val="0"/>
      <w:marRight w:val="0"/>
      <w:marTop w:val="0"/>
      <w:marBottom w:val="0"/>
      <w:divBdr>
        <w:top w:val="none" w:sz="0" w:space="0" w:color="auto"/>
        <w:left w:val="none" w:sz="0" w:space="0" w:color="auto"/>
        <w:bottom w:val="none" w:sz="0" w:space="0" w:color="auto"/>
        <w:right w:val="none" w:sz="0" w:space="0" w:color="auto"/>
      </w:divBdr>
    </w:div>
    <w:div w:id="426074337">
      <w:bodyDiv w:val="1"/>
      <w:marLeft w:val="0"/>
      <w:marRight w:val="0"/>
      <w:marTop w:val="0"/>
      <w:marBottom w:val="0"/>
      <w:divBdr>
        <w:top w:val="none" w:sz="0" w:space="0" w:color="auto"/>
        <w:left w:val="none" w:sz="0" w:space="0" w:color="auto"/>
        <w:bottom w:val="none" w:sz="0" w:space="0" w:color="auto"/>
        <w:right w:val="none" w:sz="0" w:space="0" w:color="auto"/>
      </w:divBdr>
    </w:div>
    <w:div w:id="446579952">
      <w:bodyDiv w:val="1"/>
      <w:marLeft w:val="0"/>
      <w:marRight w:val="0"/>
      <w:marTop w:val="0"/>
      <w:marBottom w:val="0"/>
      <w:divBdr>
        <w:top w:val="none" w:sz="0" w:space="0" w:color="auto"/>
        <w:left w:val="none" w:sz="0" w:space="0" w:color="auto"/>
        <w:bottom w:val="none" w:sz="0" w:space="0" w:color="auto"/>
        <w:right w:val="none" w:sz="0" w:space="0" w:color="auto"/>
      </w:divBdr>
    </w:div>
    <w:div w:id="477184774">
      <w:bodyDiv w:val="1"/>
      <w:marLeft w:val="0"/>
      <w:marRight w:val="0"/>
      <w:marTop w:val="0"/>
      <w:marBottom w:val="0"/>
      <w:divBdr>
        <w:top w:val="none" w:sz="0" w:space="0" w:color="auto"/>
        <w:left w:val="none" w:sz="0" w:space="0" w:color="auto"/>
        <w:bottom w:val="none" w:sz="0" w:space="0" w:color="auto"/>
        <w:right w:val="none" w:sz="0" w:space="0" w:color="auto"/>
      </w:divBdr>
    </w:div>
    <w:div w:id="541551443">
      <w:bodyDiv w:val="1"/>
      <w:marLeft w:val="0"/>
      <w:marRight w:val="0"/>
      <w:marTop w:val="0"/>
      <w:marBottom w:val="0"/>
      <w:divBdr>
        <w:top w:val="none" w:sz="0" w:space="0" w:color="auto"/>
        <w:left w:val="none" w:sz="0" w:space="0" w:color="auto"/>
        <w:bottom w:val="none" w:sz="0" w:space="0" w:color="auto"/>
        <w:right w:val="none" w:sz="0" w:space="0" w:color="auto"/>
      </w:divBdr>
    </w:div>
    <w:div w:id="545336292">
      <w:bodyDiv w:val="1"/>
      <w:marLeft w:val="0"/>
      <w:marRight w:val="0"/>
      <w:marTop w:val="0"/>
      <w:marBottom w:val="0"/>
      <w:divBdr>
        <w:top w:val="none" w:sz="0" w:space="0" w:color="auto"/>
        <w:left w:val="none" w:sz="0" w:space="0" w:color="auto"/>
        <w:bottom w:val="none" w:sz="0" w:space="0" w:color="auto"/>
        <w:right w:val="none" w:sz="0" w:space="0" w:color="auto"/>
      </w:divBdr>
    </w:div>
    <w:div w:id="555051508">
      <w:bodyDiv w:val="1"/>
      <w:marLeft w:val="0"/>
      <w:marRight w:val="0"/>
      <w:marTop w:val="0"/>
      <w:marBottom w:val="0"/>
      <w:divBdr>
        <w:top w:val="none" w:sz="0" w:space="0" w:color="auto"/>
        <w:left w:val="none" w:sz="0" w:space="0" w:color="auto"/>
        <w:bottom w:val="none" w:sz="0" w:space="0" w:color="auto"/>
        <w:right w:val="none" w:sz="0" w:space="0" w:color="auto"/>
      </w:divBdr>
    </w:div>
    <w:div w:id="604264583">
      <w:bodyDiv w:val="1"/>
      <w:marLeft w:val="0"/>
      <w:marRight w:val="0"/>
      <w:marTop w:val="0"/>
      <w:marBottom w:val="0"/>
      <w:divBdr>
        <w:top w:val="none" w:sz="0" w:space="0" w:color="auto"/>
        <w:left w:val="none" w:sz="0" w:space="0" w:color="auto"/>
        <w:bottom w:val="none" w:sz="0" w:space="0" w:color="auto"/>
        <w:right w:val="none" w:sz="0" w:space="0" w:color="auto"/>
      </w:divBdr>
    </w:div>
    <w:div w:id="632516697">
      <w:bodyDiv w:val="1"/>
      <w:marLeft w:val="0"/>
      <w:marRight w:val="0"/>
      <w:marTop w:val="0"/>
      <w:marBottom w:val="0"/>
      <w:divBdr>
        <w:top w:val="none" w:sz="0" w:space="0" w:color="auto"/>
        <w:left w:val="none" w:sz="0" w:space="0" w:color="auto"/>
        <w:bottom w:val="none" w:sz="0" w:space="0" w:color="auto"/>
        <w:right w:val="none" w:sz="0" w:space="0" w:color="auto"/>
      </w:divBdr>
    </w:div>
    <w:div w:id="637493254">
      <w:bodyDiv w:val="1"/>
      <w:marLeft w:val="0"/>
      <w:marRight w:val="0"/>
      <w:marTop w:val="0"/>
      <w:marBottom w:val="0"/>
      <w:divBdr>
        <w:top w:val="none" w:sz="0" w:space="0" w:color="auto"/>
        <w:left w:val="none" w:sz="0" w:space="0" w:color="auto"/>
        <w:bottom w:val="none" w:sz="0" w:space="0" w:color="auto"/>
        <w:right w:val="none" w:sz="0" w:space="0" w:color="auto"/>
      </w:divBdr>
    </w:div>
    <w:div w:id="645859076">
      <w:bodyDiv w:val="1"/>
      <w:marLeft w:val="0"/>
      <w:marRight w:val="0"/>
      <w:marTop w:val="0"/>
      <w:marBottom w:val="0"/>
      <w:divBdr>
        <w:top w:val="none" w:sz="0" w:space="0" w:color="auto"/>
        <w:left w:val="none" w:sz="0" w:space="0" w:color="auto"/>
        <w:bottom w:val="none" w:sz="0" w:space="0" w:color="auto"/>
        <w:right w:val="none" w:sz="0" w:space="0" w:color="auto"/>
      </w:divBdr>
    </w:div>
    <w:div w:id="648443132">
      <w:bodyDiv w:val="1"/>
      <w:marLeft w:val="0"/>
      <w:marRight w:val="0"/>
      <w:marTop w:val="0"/>
      <w:marBottom w:val="0"/>
      <w:divBdr>
        <w:top w:val="none" w:sz="0" w:space="0" w:color="auto"/>
        <w:left w:val="none" w:sz="0" w:space="0" w:color="auto"/>
        <w:bottom w:val="none" w:sz="0" w:space="0" w:color="auto"/>
        <w:right w:val="none" w:sz="0" w:space="0" w:color="auto"/>
      </w:divBdr>
    </w:div>
    <w:div w:id="704906217">
      <w:bodyDiv w:val="1"/>
      <w:marLeft w:val="0"/>
      <w:marRight w:val="0"/>
      <w:marTop w:val="0"/>
      <w:marBottom w:val="0"/>
      <w:divBdr>
        <w:top w:val="none" w:sz="0" w:space="0" w:color="auto"/>
        <w:left w:val="none" w:sz="0" w:space="0" w:color="auto"/>
        <w:bottom w:val="none" w:sz="0" w:space="0" w:color="auto"/>
        <w:right w:val="none" w:sz="0" w:space="0" w:color="auto"/>
      </w:divBdr>
    </w:div>
    <w:div w:id="762800460">
      <w:bodyDiv w:val="1"/>
      <w:marLeft w:val="0"/>
      <w:marRight w:val="0"/>
      <w:marTop w:val="0"/>
      <w:marBottom w:val="0"/>
      <w:divBdr>
        <w:top w:val="none" w:sz="0" w:space="0" w:color="auto"/>
        <w:left w:val="none" w:sz="0" w:space="0" w:color="auto"/>
        <w:bottom w:val="none" w:sz="0" w:space="0" w:color="auto"/>
        <w:right w:val="none" w:sz="0" w:space="0" w:color="auto"/>
      </w:divBdr>
    </w:div>
    <w:div w:id="790055986">
      <w:bodyDiv w:val="1"/>
      <w:marLeft w:val="0"/>
      <w:marRight w:val="0"/>
      <w:marTop w:val="0"/>
      <w:marBottom w:val="0"/>
      <w:divBdr>
        <w:top w:val="none" w:sz="0" w:space="0" w:color="auto"/>
        <w:left w:val="none" w:sz="0" w:space="0" w:color="auto"/>
        <w:bottom w:val="none" w:sz="0" w:space="0" w:color="auto"/>
        <w:right w:val="none" w:sz="0" w:space="0" w:color="auto"/>
      </w:divBdr>
    </w:div>
    <w:div w:id="886600364">
      <w:bodyDiv w:val="1"/>
      <w:marLeft w:val="0"/>
      <w:marRight w:val="0"/>
      <w:marTop w:val="0"/>
      <w:marBottom w:val="0"/>
      <w:divBdr>
        <w:top w:val="none" w:sz="0" w:space="0" w:color="auto"/>
        <w:left w:val="none" w:sz="0" w:space="0" w:color="auto"/>
        <w:bottom w:val="none" w:sz="0" w:space="0" w:color="auto"/>
        <w:right w:val="none" w:sz="0" w:space="0" w:color="auto"/>
      </w:divBdr>
    </w:div>
    <w:div w:id="892934897">
      <w:bodyDiv w:val="1"/>
      <w:marLeft w:val="0"/>
      <w:marRight w:val="0"/>
      <w:marTop w:val="0"/>
      <w:marBottom w:val="0"/>
      <w:divBdr>
        <w:top w:val="none" w:sz="0" w:space="0" w:color="auto"/>
        <w:left w:val="none" w:sz="0" w:space="0" w:color="auto"/>
        <w:bottom w:val="none" w:sz="0" w:space="0" w:color="auto"/>
        <w:right w:val="none" w:sz="0" w:space="0" w:color="auto"/>
      </w:divBdr>
    </w:div>
    <w:div w:id="895169588">
      <w:bodyDiv w:val="1"/>
      <w:marLeft w:val="0"/>
      <w:marRight w:val="0"/>
      <w:marTop w:val="0"/>
      <w:marBottom w:val="0"/>
      <w:divBdr>
        <w:top w:val="none" w:sz="0" w:space="0" w:color="auto"/>
        <w:left w:val="none" w:sz="0" w:space="0" w:color="auto"/>
        <w:bottom w:val="none" w:sz="0" w:space="0" w:color="auto"/>
        <w:right w:val="none" w:sz="0" w:space="0" w:color="auto"/>
      </w:divBdr>
    </w:div>
    <w:div w:id="902372448">
      <w:bodyDiv w:val="1"/>
      <w:marLeft w:val="0"/>
      <w:marRight w:val="0"/>
      <w:marTop w:val="0"/>
      <w:marBottom w:val="0"/>
      <w:divBdr>
        <w:top w:val="none" w:sz="0" w:space="0" w:color="auto"/>
        <w:left w:val="none" w:sz="0" w:space="0" w:color="auto"/>
        <w:bottom w:val="none" w:sz="0" w:space="0" w:color="auto"/>
        <w:right w:val="none" w:sz="0" w:space="0" w:color="auto"/>
      </w:divBdr>
    </w:div>
    <w:div w:id="968321202">
      <w:bodyDiv w:val="1"/>
      <w:marLeft w:val="0"/>
      <w:marRight w:val="0"/>
      <w:marTop w:val="0"/>
      <w:marBottom w:val="0"/>
      <w:divBdr>
        <w:top w:val="none" w:sz="0" w:space="0" w:color="auto"/>
        <w:left w:val="none" w:sz="0" w:space="0" w:color="auto"/>
        <w:bottom w:val="none" w:sz="0" w:space="0" w:color="auto"/>
        <w:right w:val="none" w:sz="0" w:space="0" w:color="auto"/>
      </w:divBdr>
    </w:div>
    <w:div w:id="1012806217">
      <w:bodyDiv w:val="1"/>
      <w:marLeft w:val="0"/>
      <w:marRight w:val="0"/>
      <w:marTop w:val="0"/>
      <w:marBottom w:val="0"/>
      <w:divBdr>
        <w:top w:val="none" w:sz="0" w:space="0" w:color="auto"/>
        <w:left w:val="none" w:sz="0" w:space="0" w:color="auto"/>
        <w:bottom w:val="none" w:sz="0" w:space="0" w:color="auto"/>
        <w:right w:val="none" w:sz="0" w:space="0" w:color="auto"/>
      </w:divBdr>
    </w:div>
    <w:div w:id="1063064232">
      <w:bodyDiv w:val="1"/>
      <w:marLeft w:val="0"/>
      <w:marRight w:val="0"/>
      <w:marTop w:val="0"/>
      <w:marBottom w:val="0"/>
      <w:divBdr>
        <w:top w:val="none" w:sz="0" w:space="0" w:color="auto"/>
        <w:left w:val="none" w:sz="0" w:space="0" w:color="auto"/>
        <w:bottom w:val="none" w:sz="0" w:space="0" w:color="auto"/>
        <w:right w:val="none" w:sz="0" w:space="0" w:color="auto"/>
      </w:divBdr>
    </w:div>
    <w:div w:id="1084255225">
      <w:bodyDiv w:val="1"/>
      <w:marLeft w:val="0"/>
      <w:marRight w:val="0"/>
      <w:marTop w:val="0"/>
      <w:marBottom w:val="0"/>
      <w:divBdr>
        <w:top w:val="none" w:sz="0" w:space="0" w:color="auto"/>
        <w:left w:val="none" w:sz="0" w:space="0" w:color="auto"/>
        <w:bottom w:val="none" w:sz="0" w:space="0" w:color="auto"/>
        <w:right w:val="none" w:sz="0" w:space="0" w:color="auto"/>
      </w:divBdr>
    </w:div>
    <w:div w:id="1092435503">
      <w:bodyDiv w:val="1"/>
      <w:marLeft w:val="0"/>
      <w:marRight w:val="0"/>
      <w:marTop w:val="0"/>
      <w:marBottom w:val="0"/>
      <w:divBdr>
        <w:top w:val="none" w:sz="0" w:space="0" w:color="auto"/>
        <w:left w:val="none" w:sz="0" w:space="0" w:color="auto"/>
        <w:bottom w:val="none" w:sz="0" w:space="0" w:color="auto"/>
        <w:right w:val="none" w:sz="0" w:space="0" w:color="auto"/>
      </w:divBdr>
    </w:div>
    <w:div w:id="1105609905">
      <w:bodyDiv w:val="1"/>
      <w:marLeft w:val="0"/>
      <w:marRight w:val="0"/>
      <w:marTop w:val="0"/>
      <w:marBottom w:val="0"/>
      <w:divBdr>
        <w:top w:val="none" w:sz="0" w:space="0" w:color="auto"/>
        <w:left w:val="none" w:sz="0" w:space="0" w:color="auto"/>
        <w:bottom w:val="none" w:sz="0" w:space="0" w:color="auto"/>
        <w:right w:val="none" w:sz="0" w:space="0" w:color="auto"/>
      </w:divBdr>
    </w:div>
    <w:div w:id="1141389268">
      <w:bodyDiv w:val="1"/>
      <w:marLeft w:val="0"/>
      <w:marRight w:val="0"/>
      <w:marTop w:val="0"/>
      <w:marBottom w:val="0"/>
      <w:divBdr>
        <w:top w:val="none" w:sz="0" w:space="0" w:color="auto"/>
        <w:left w:val="none" w:sz="0" w:space="0" w:color="auto"/>
        <w:bottom w:val="none" w:sz="0" w:space="0" w:color="auto"/>
        <w:right w:val="none" w:sz="0" w:space="0" w:color="auto"/>
      </w:divBdr>
    </w:div>
    <w:div w:id="1186289646">
      <w:bodyDiv w:val="1"/>
      <w:marLeft w:val="0"/>
      <w:marRight w:val="0"/>
      <w:marTop w:val="0"/>
      <w:marBottom w:val="0"/>
      <w:divBdr>
        <w:top w:val="none" w:sz="0" w:space="0" w:color="auto"/>
        <w:left w:val="none" w:sz="0" w:space="0" w:color="auto"/>
        <w:bottom w:val="none" w:sz="0" w:space="0" w:color="auto"/>
        <w:right w:val="none" w:sz="0" w:space="0" w:color="auto"/>
      </w:divBdr>
    </w:div>
    <w:div w:id="1284533417">
      <w:bodyDiv w:val="1"/>
      <w:marLeft w:val="0"/>
      <w:marRight w:val="0"/>
      <w:marTop w:val="0"/>
      <w:marBottom w:val="0"/>
      <w:divBdr>
        <w:top w:val="none" w:sz="0" w:space="0" w:color="auto"/>
        <w:left w:val="none" w:sz="0" w:space="0" w:color="auto"/>
        <w:bottom w:val="none" w:sz="0" w:space="0" w:color="auto"/>
        <w:right w:val="none" w:sz="0" w:space="0" w:color="auto"/>
      </w:divBdr>
    </w:div>
    <w:div w:id="1497526039">
      <w:bodyDiv w:val="1"/>
      <w:marLeft w:val="0"/>
      <w:marRight w:val="0"/>
      <w:marTop w:val="0"/>
      <w:marBottom w:val="0"/>
      <w:divBdr>
        <w:top w:val="none" w:sz="0" w:space="0" w:color="auto"/>
        <w:left w:val="none" w:sz="0" w:space="0" w:color="auto"/>
        <w:bottom w:val="none" w:sz="0" w:space="0" w:color="auto"/>
        <w:right w:val="none" w:sz="0" w:space="0" w:color="auto"/>
      </w:divBdr>
    </w:div>
    <w:div w:id="1543715117">
      <w:bodyDiv w:val="1"/>
      <w:marLeft w:val="0"/>
      <w:marRight w:val="0"/>
      <w:marTop w:val="0"/>
      <w:marBottom w:val="0"/>
      <w:divBdr>
        <w:top w:val="none" w:sz="0" w:space="0" w:color="auto"/>
        <w:left w:val="none" w:sz="0" w:space="0" w:color="auto"/>
        <w:bottom w:val="none" w:sz="0" w:space="0" w:color="auto"/>
        <w:right w:val="none" w:sz="0" w:space="0" w:color="auto"/>
      </w:divBdr>
    </w:div>
    <w:div w:id="1550141153">
      <w:bodyDiv w:val="1"/>
      <w:marLeft w:val="0"/>
      <w:marRight w:val="0"/>
      <w:marTop w:val="0"/>
      <w:marBottom w:val="0"/>
      <w:divBdr>
        <w:top w:val="none" w:sz="0" w:space="0" w:color="auto"/>
        <w:left w:val="none" w:sz="0" w:space="0" w:color="auto"/>
        <w:bottom w:val="none" w:sz="0" w:space="0" w:color="auto"/>
        <w:right w:val="none" w:sz="0" w:space="0" w:color="auto"/>
      </w:divBdr>
    </w:div>
    <w:div w:id="1609774441">
      <w:bodyDiv w:val="1"/>
      <w:marLeft w:val="0"/>
      <w:marRight w:val="0"/>
      <w:marTop w:val="0"/>
      <w:marBottom w:val="0"/>
      <w:divBdr>
        <w:top w:val="none" w:sz="0" w:space="0" w:color="auto"/>
        <w:left w:val="none" w:sz="0" w:space="0" w:color="auto"/>
        <w:bottom w:val="none" w:sz="0" w:space="0" w:color="auto"/>
        <w:right w:val="none" w:sz="0" w:space="0" w:color="auto"/>
      </w:divBdr>
    </w:div>
    <w:div w:id="1676109563">
      <w:bodyDiv w:val="1"/>
      <w:marLeft w:val="0"/>
      <w:marRight w:val="0"/>
      <w:marTop w:val="0"/>
      <w:marBottom w:val="0"/>
      <w:divBdr>
        <w:top w:val="none" w:sz="0" w:space="0" w:color="auto"/>
        <w:left w:val="none" w:sz="0" w:space="0" w:color="auto"/>
        <w:bottom w:val="none" w:sz="0" w:space="0" w:color="auto"/>
        <w:right w:val="none" w:sz="0" w:space="0" w:color="auto"/>
      </w:divBdr>
    </w:div>
    <w:div w:id="1680354674">
      <w:bodyDiv w:val="1"/>
      <w:marLeft w:val="0"/>
      <w:marRight w:val="0"/>
      <w:marTop w:val="0"/>
      <w:marBottom w:val="0"/>
      <w:divBdr>
        <w:top w:val="none" w:sz="0" w:space="0" w:color="auto"/>
        <w:left w:val="none" w:sz="0" w:space="0" w:color="auto"/>
        <w:bottom w:val="none" w:sz="0" w:space="0" w:color="auto"/>
        <w:right w:val="none" w:sz="0" w:space="0" w:color="auto"/>
      </w:divBdr>
    </w:div>
    <w:div w:id="1816214899">
      <w:bodyDiv w:val="1"/>
      <w:marLeft w:val="0"/>
      <w:marRight w:val="0"/>
      <w:marTop w:val="0"/>
      <w:marBottom w:val="0"/>
      <w:divBdr>
        <w:top w:val="none" w:sz="0" w:space="0" w:color="auto"/>
        <w:left w:val="none" w:sz="0" w:space="0" w:color="auto"/>
        <w:bottom w:val="none" w:sz="0" w:space="0" w:color="auto"/>
        <w:right w:val="none" w:sz="0" w:space="0" w:color="auto"/>
      </w:divBdr>
    </w:div>
    <w:div w:id="1817799128">
      <w:bodyDiv w:val="1"/>
      <w:marLeft w:val="0"/>
      <w:marRight w:val="0"/>
      <w:marTop w:val="0"/>
      <w:marBottom w:val="0"/>
      <w:divBdr>
        <w:top w:val="none" w:sz="0" w:space="0" w:color="auto"/>
        <w:left w:val="none" w:sz="0" w:space="0" w:color="auto"/>
        <w:bottom w:val="none" w:sz="0" w:space="0" w:color="auto"/>
        <w:right w:val="none" w:sz="0" w:space="0" w:color="auto"/>
      </w:divBdr>
    </w:div>
    <w:div w:id="1851214182">
      <w:bodyDiv w:val="1"/>
      <w:marLeft w:val="0"/>
      <w:marRight w:val="0"/>
      <w:marTop w:val="0"/>
      <w:marBottom w:val="0"/>
      <w:divBdr>
        <w:top w:val="none" w:sz="0" w:space="0" w:color="auto"/>
        <w:left w:val="none" w:sz="0" w:space="0" w:color="auto"/>
        <w:bottom w:val="none" w:sz="0" w:space="0" w:color="auto"/>
        <w:right w:val="none" w:sz="0" w:space="0" w:color="auto"/>
      </w:divBdr>
    </w:div>
    <w:div w:id="1851604477">
      <w:bodyDiv w:val="1"/>
      <w:marLeft w:val="0"/>
      <w:marRight w:val="0"/>
      <w:marTop w:val="0"/>
      <w:marBottom w:val="0"/>
      <w:divBdr>
        <w:top w:val="none" w:sz="0" w:space="0" w:color="auto"/>
        <w:left w:val="none" w:sz="0" w:space="0" w:color="auto"/>
        <w:bottom w:val="none" w:sz="0" w:space="0" w:color="auto"/>
        <w:right w:val="none" w:sz="0" w:space="0" w:color="auto"/>
      </w:divBdr>
    </w:div>
    <w:div w:id="1873951844">
      <w:bodyDiv w:val="1"/>
      <w:marLeft w:val="0"/>
      <w:marRight w:val="0"/>
      <w:marTop w:val="0"/>
      <w:marBottom w:val="0"/>
      <w:divBdr>
        <w:top w:val="none" w:sz="0" w:space="0" w:color="auto"/>
        <w:left w:val="none" w:sz="0" w:space="0" w:color="auto"/>
        <w:bottom w:val="none" w:sz="0" w:space="0" w:color="auto"/>
        <w:right w:val="none" w:sz="0" w:space="0" w:color="auto"/>
      </w:divBdr>
    </w:div>
    <w:div w:id="1882327150">
      <w:bodyDiv w:val="1"/>
      <w:marLeft w:val="0"/>
      <w:marRight w:val="0"/>
      <w:marTop w:val="0"/>
      <w:marBottom w:val="0"/>
      <w:divBdr>
        <w:top w:val="none" w:sz="0" w:space="0" w:color="auto"/>
        <w:left w:val="none" w:sz="0" w:space="0" w:color="auto"/>
        <w:bottom w:val="none" w:sz="0" w:space="0" w:color="auto"/>
        <w:right w:val="none" w:sz="0" w:space="0" w:color="auto"/>
      </w:divBdr>
    </w:div>
    <w:div w:id="1916237846">
      <w:bodyDiv w:val="1"/>
      <w:marLeft w:val="0"/>
      <w:marRight w:val="0"/>
      <w:marTop w:val="0"/>
      <w:marBottom w:val="0"/>
      <w:divBdr>
        <w:top w:val="none" w:sz="0" w:space="0" w:color="auto"/>
        <w:left w:val="none" w:sz="0" w:space="0" w:color="auto"/>
        <w:bottom w:val="none" w:sz="0" w:space="0" w:color="auto"/>
        <w:right w:val="none" w:sz="0" w:space="0" w:color="auto"/>
      </w:divBdr>
    </w:div>
    <w:div w:id="1937519273">
      <w:bodyDiv w:val="1"/>
      <w:marLeft w:val="0"/>
      <w:marRight w:val="0"/>
      <w:marTop w:val="0"/>
      <w:marBottom w:val="0"/>
      <w:divBdr>
        <w:top w:val="none" w:sz="0" w:space="0" w:color="auto"/>
        <w:left w:val="none" w:sz="0" w:space="0" w:color="auto"/>
        <w:bottom w:val="none" w:sz="0" w:space="0" w:color="auto"/>
        <w:right w:val="none" w:sz="0" w:space="0" w:color="auto"/>
      </w:divBdr>
      <w:divsChild>
        <w:div w:id="379400632">
          <w:marLeft w:val="0"/>
          <w:marRight w:val="0"/>
          <w:marTop w:val="0"/>
          <w:marBottom w:val="0"/>
          <w:divBdr>
            <w:top w:val="none" w:sz="0" w:space="0" w:color="auto"/>
            <w:left w:val="none" w:sz="0" w:space="0" w:color="auto"/>
            <w:bottom w:val="none" w:sz="0" w:space="0" w:color="auto"/>
            <w:right w:val="none" w:sz="0" w:space="0" w:color="auto"/>
          </w:divBdr>
        </w:div>
        <w:div w:id="1997804618">
          <w:marLeft w:val="0"/>
          <w:marRight w:val="0"/>
          <w:marTop w:val="0"/>
          <w:marBottom w:val="0"/>
          <w:divBdr>
            <w:top w:val="none" w:sz="0" w:space="0" w:color="auto"/>
            <w:left w:val="none" w:sz="0" w:space="0" w:color="auto"/>
            <w:bottom w:val="none" w:sz="0" w:space="0" w:color="auto"/>
            <w:right w:val="none" w:sz="0" w:space="0" w:color="auto"/>
          </w:divBdr>
        </w:div>
        <w:div w:id="1786846303">
          <w:marLeft w:val="0"/>
          <w:marRight w:val="0"/>
          <w:marTop w:val="0"/>
          <w:marBottom w:val="0"/>
          <w:divBdr>
            <w:top w:val="none" w:sz="0" w:space="0" w:color="auto"/>
            <w:left w:val="none" w:sz="0" w:space="0" w:color="auto"/>
            <w:bottom w:val="none" w:sz="0" w:space="0" w:color="auto"/>
            <w:right w:val="none" w:sz="0" w:space="0" w:color="auto"/>
          </w:divBdr>
        </w:div>
        <w:div w:id="198126017">
          <w:marLeft w:val="0"/>
          <w:marRight w:val="0"/>
          <w:marTop w:val="0"/>
          <w:marBottom w:val="0"/>
          <w:divBdr>
            <w:top w:val="none" w:sz="0" w:space="0" w:color="auto"/>
            <w:left w:val="none" w:sz="0" w:space="0" w:color="auto"/>
            <w:bottom w:val="none" w:sz="0" w:space="0" w:color="auto"/>
            <w:right w:val="none" w:sz="0" w:space="0" w:color="auto"/>
          </w:divBdr>
        </w:div>
        <w:div w:id="1534221751">
          <w:marLeft w:val="0"/>
          <w:marRight w:val="0"/>
          <w:marTop w:val="0"/>
          <w:marBottom w:val="0"/>
          <w:divBdr>
            <w:top w:val="none" w:sz="0" w:space="0" w:color="auto"/>
            <w:left w:val="none" w:sz="0" w:space="0" w:color="auto"/>
            <w:bottom w:val="none" w:sz="0" w:space="0" w:color="auto"/>
            <w:right w:val="none" w:sz="0" w:space="0" w:color="auto"/>
          </w:divBdr>
        </w:div>
        <w:div w:id="1519543522">
          <w:marLeft w:val="0"/>
          <w:marRight w:val="0"/>
          <w:marTop w:val="0"/>
          <w:marBottom w:val="0"/>
          <w:divBdr>
            <w:top w:val="none" w:sz="0" w:space="0" w:color="auto"/>
            <w:left w:val="none" w:sz="0" w:space="0" w:color="auto"/>
            <w:bottom w:val="none" w:sz="0" w:space="0" w:color="auto"/>
            <w:right w:val="none" w:sz="0" w:space="0" w:color="auto"/>
          </w:divBdr>
        </w:div>
        <w:div w:id="1191190210">
          <w:marLeft w:val="0"/>
          <w:marRight w:val="0"/>
          <w:marTop w:val="0"/>
          <w:marBottom w:val="0"/>
          <w:divBdr>
            <w:top w:val="none" w:sz="0" w:space="0" w:color="auto"/>
            <w:left w:val="none" w:sz="0" w:space="0" w:color="auto"/>
            <w:bottom w:val="none" w:sz="0" w:space="0" w:color="auto"/>
            <w:right w:val="none" w:sz="0" w:space="0" w:color="auto"/>
          </w:divBdr>
        </w:div>
        <w:div w:id="169415836">
          <w:marLeft w:val="0"/>
          <w:marRight w:val="0"/>
          <w:marTop w:val="0"/>
          <w:marBottom w:val="0"/>
          <w:divBdr>
            <w:top w:val="none" w:sz="0" w:space="0" w:color="auto"/>
            <w:left w:val="none" w:sz="0" w:space="0" w:color="auto"/>
            <w:bottom w:val="none" w:sz="0" w:space="0" w:color="auto"/>
            <w:right w:val="none" w:sz="0" w:space="0" w:color="auto"/>
          </w:divBdr>
        </w:div>
        <w:div w:id="1110470244">
          <w:marLeft w:val="0"/>
          <w:marRight w:val="0"/>
          <w:marTop w:val="0"/>
          <w:marBottom w:val="0"/>
          <w:divBdr>
            <w:top w:val="none" w:sz="0" w:space="0" w:color="auto"/>
            <w:left w:val="none" w:sz="0" w:space="0" w:color="auto"/>
            <w:bottom w:val="none" w:sz="0" w:space="0" w:color="auto"/>
            <w:right w:val="none" w:sz="0" w:space="0" w:color="auto"/>
          </w:divBdr>
        </w:div>
        <w:div w:id="523372570">
          <w:marLeft w:val="0"/>
          <w:marRight w:val="0"/>
          <w:marTop w:val="0"/>
          <w:marBottom w:val="0"/>
          <w:divBdr>
            <w:top w:val="none" w:sz="0" w:space="0" w:color="auto"/>
            <w:left w:val="none" w:sz="0" w:space="0" w:color="auto"/>
            <w:bottom w:val="none" w:sz="0" w:space="0" w:color="auto"/>
            <w:right w:val="none" w:sz="0" w:space="0" w:color="auto"/>
          </w:divBdr>
        </w:div>
        <w:div w:id="1672025671">
          <w:marLeft w:val="0"/>
          <w:marRight w:val="0"/>
          <w:marTop w:val="0"/>
          <w:marBottom w:val="0"/>
          <w:divBdr>
            <w:top w:val="none" w:sz="0" w:space="0" w:color="auto"/>
            <w:left w:val="none" w:sz="0" w:space="0" w:color="auto"/>
            <w:bottom w:val="none" w:sz="0" w:space="0" w:color="auto"/>
            <w:right w:val="none" w:sz="0" w:space="0" w:color="auto"/>
          </w:divBdr>
        </w:div>
        <w:div w:id="906918023">
          <w:marLeft w:val="0"/>
          <w:marRight w:val="0"/>
          <w:marTop w:val="0"/>
          <w:marBottom w:val="0"/>
          <w:divBdr>
            <w:top w:val="none" w:sz="0" w:space="0" w:color="auto"/>
            <w:left w:val="none" w:sz="0" w:space="0" w:color="auto"/>
            <w:bottom w:val="none" w:sz="0" w:space="0" w:color="auto"/>
            <w:right w:val="none" w:sz="0" w:space="0" w:color="auto"/>
          </w:divBdr>
        </w:div>
        <w:div w:id="1873104092">
          <w:marLeft w:val="0"/>
          <w:marRight w:val="0"/>
          <w:marTop w:val="0"/>
          <w:marBottom w:val="0"/>
          <w:divBdr>
            <w:top w:val="none" w:sz="0" w:space="0" w:color="auto"/>
            <w:left w:val="none" w:sz="0" w:space="0" w:color="auto"/>
            <w:bottom w:val="none" w:sz="0" w:space="0" w:color="auto"/>
            <w:right w:val="none" w:sz="0" w:space="0" w:color="auto"/>
          </w:divBdr>
        </w:div>
        <w:div w:id="697703812">
          <w:marLeft w:val="0"/>
          <w:marRight w:val="0"/>
          <w:marTop w:val="0"/>
          <w:marBottom w:val="0"/>
          <w:divBdr>
            <w:top w:val="none" w:sz="0" w:space="0" w:color="auto"/>
            <w:left w:val="none" w:sz="0" w:space="0" w:color="auto"/>
            <w:bottom w:val="none" w:sz="0" w:space="0" w:color="auto"/>
            <w:right w:val="none" w:sz="0" w:space="0" w:color="auto"/>
          </w:divBdr>
        </w:div>
      </w:divsChild>
    </w:div>
    <w:div w:id="2030403398">
      <w:bodyDiv w:val="1"/>
      <w:marLeft w:val="0"/>
      <w:marRight w:val="0"/>
      <w:marTop w:val="0"/>
      <w:marBottom w:val="0"/>
      <w:divBdr>
        <w:top w:val="none" w:sz="0" w:space="0" w:color="auto"/>
        <w:left w:val="none" w:sz="0" w:space="0" w:color="auto"/>
        <w:bottom w:val="none" w:sz="0" w:space="0" w:color="auto"/>
        <w:right w:val="none" w:sz="0" w:space="0" w:color="auto"/>
      </w:divBdr>
    </w:div>
    <w:div w:id="2053992587">
      <w:bodyDiv w:val="1"/>
      <w:marLeft w:val="0"/>
      <w:marRight w:val="0"/>
      <w:marTop w:val="0"/>
      <w:marBottom w:val="0"/>
      <w:divBdr>
        <w:top w:val="none" w:sz="0" w:space="0" w:color="auto"/>
        <w:left w:val="none" w:sz="0" w:space="0" w:color="auto"/>
        <w:bottom w:val="none" w:sz="0" w:space="0" w:color="auto"/>
        <w:right w:val="none" w:sz="0" w:space="0" w:color="auto"/>
      </w:divBdr>
    </w:div>
    <w:div w:id="2086801963">
      <w:bodyDiv w:val="1"/>
      <w:marLeft w:val="0"/>
      <w:marRight w:val="0"/>
      <w:marTop w:val="0"/>
      <w:marBottom w:val="0"/>
      <w:divBdr>
        <w:top w:val="none" w:sz="0" w:space="0" w:color="auto"/>
        <w:left w:val="none" w:sz="0" w:space="0" w:color="auto"/>
        <w:bottom w:val="none" w:sz="0" w:space="0" w:color="auto"/>
        <w:right w:val="none" w:sz="0" w:space="0" w:color="auto"/>
      </w:divBdr>
    </w:div>
    <w:div w:id="2100633454">
      <w:bodyDiv w:val="1"/>
      <w:marLeft w:val="0"/>
      <w:marRight w:val="0"/>
      <w:marTop w:val="0"/>
      <w:marBottom w:val="0"/>
      <w:divBdr>
        <w:top w:val="none" w:sz="0" w:space="0" w:color="auto"/>
        <w:left w:val="none" w:sz="0" w:space="0" w:color="auto"/>
        <w:bottom w:val="none" w:sz="0" w:space="0" w:color="auto"/>
        <w:right w:val="none" w:sz="0" w:space="0" w:color="auto"/>
      </w:divBdr>
    </w:div>
    <w:div w:id="210491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4.wmf"/><Relationship Id="rId42" Type="http://schemas.openxmlformats.org/officeDocument/2006/relationships/image" Target="media/image15.png"/><Relationship Id="rId63" Type="http://schemas.openxmlformats.org/officeDocument/2006/relationships/image" Target="media/image26.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3.wmf"/><Relationship Id="rId170" Type="http://schemas.openxmlformats.org/officeDocument/2006/relationships/image" Target="media/image79.wmf"/><Relationship Id="rId191" Type="http://schemas.openxmlformats.org/officeDocument/2006/relationships/footer" Target="footer9.xml"/><Relationship Id="rId205" Type="http://schemas.openxmlformats.org/officeDocument/2006/relationships/footer" Target="footer12.xml"/><Relationship Id="rId107" Type="http://schemas.openxmlformats.org/officeDocument/2006/relationships/image" Target="media/image48.wmf"/><Relationship Id="rId11" Type="http://schemas.openxmlformats.org/officeDocument/2006/relationships/header" Target="header3.xml"/><Relationship Id="rId32" Type="http://schemas.openxmlformats.org/officeDocument/2006/relationships/image" Target="media/image10.wmf"/><Relationship Id="rId37" Type="http://schemas.openxmlformats.org/officeDocument/2006/relationships/oleObject" Target="embeddings/oleObject8.bin"/><Relationship Id="rId53" Type="http://schemas.openxmlformats.org/officeDocument/2006/relationships/image" Target="media/image21.wmf"/><Relationship Id="rId58" Type="http://schemas.openxmlformats.org/officeDocument/2006/relationships/oleObject" Target="embeddings/oleObject18.bin"/><Relationship Id="rId74" Type="http://schemas.openxmlformats.org/officeDocument/2006/relationships/oleObject" Target="embeddings/oleObject26.bin"/><Relationship Id="rId79" Type="http://schemas.openxmlformats.org/officeDocument/2006/relationships/image" Target="media/image34.wmf"/><Relationship Id="rId102" Type="http://schemas.openxmlformats.org/officeDocument/2006/relationships/oleObject" Target="embeddings/oleObject40.bin"/><Relationship Id="rId123" Type="http://schemas.openxmlformats.org/officeDocument/2006/relationships/image" Target="media/image56.wmf"/><Relationship Id="rId128" Type="http://schemas.openxmlformats.org/officeDocument/2006/relationships/oleObject" Target="embeddings/oleObject53.bin"/><Relationship Id="rId144" Type="http://schemas.openxmlformats.org/officeDocument/2006/relationships/oleObject" Target="embeddings/oleObject60.bin"/><Relationship Id="rId149" Type="http://schemas.openxmlformats.org/officeDocument/2006/relationships/image" Target="media/image68.wmf"/><Relationship Id="rId5" Type="http://schemas.openxmlformats.org/officeDocument/2006/relationships/webSettings" Target="webSettings.xml"/><Relationship Id="rId90" Type="http://schemas.openxmlformats.org/officeDocument/2006/relationships/oleObject" Target="embeddings/oleObject34.bin"/><Relationship Id="rId95" Type="http://schemas.openxmlformats.org/officeDocument/2006/relationships/image" Target="media/image42.wmf"/><Relationship Id="rId160" Type="http://schemas.openxmlformats.org/officeDocument/2006/relationships/oleObject" Target="embeddings/oleObject68.bin"/><Relationship Id="rId165" Type="http://schemas.openxmlformats.org/officeDocument/2006/relationships/image" Target="media/image76.wmf"/><Relationship Id="rId181" Type="http://schemas.openxmlformats.org/officeDocument/2006/relationships/oleObject" Target="embeddings/oleObject78.bin"/><Relationship Id="rId186" Type="http://schemas.openxmlformats.org/officeDocument/2006/relationships/image" Target="media/image87.wmf"/><Relationship Id="rId211" Type="http://schemas.openxmlformats.org/officeDocument/2006/relationships/fontTable" Target="fontTable.xml"/><Relationship Id="rId22" Type="http://schemas.openxmlformats.org/officeDocument/2006/relationships/oleObject" Target="embeddings/oleObject3.bin"/><Relationship Id="rId27" Type="http://schemas.openxmlformats.org/officeDocument/2006/relationships/image" Target="media/image7.jpeg"/><Relationship Id="rId43" Type="http://schemas.openxmlformats.org/officeDocument/2006/relationships/image" Target="media/image16.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9.wmf"/><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oleObject" Target="embeddings/oleObject56.bin"/><Relationship Id="rId139" Type="http://schemas.openxmlformats.org/officeDocument/2006/relationships/image" Target="media/image63.wmf"/><Relationship Id="rId80" Type="http://schemas.openxmlformats.org/officeDocument/2006/relationships/oleObject" Target="embeddings/oleObject29.bin"/><Relationship Id="rId85" Type="http://schemas.openxmlformats.org/officeDocument/2006/relationships/image" Target="media/image37.wmf"/><Relationship Id="rId150" Type="http://schemas.openxmlformats.org/officeDocument/2006/relationships/oleObject" Target="embeddings/oleObject63.bin"/><Relationship Id="rId155" Type="http://schemas.openxmlformats.org/officeDocument/2006/relationships/image" Target="media/image71.wmf"/><Relationship Id="rId171" Type="http://schemas.openxmlformats.org/officeDocument/2006/relationships/oleObject" Target="embeddings/oleObject73.bin"/><Relationship Id="rId176" Type="http://schemas.openxmlformats.org/officeDocument/2006/relationships/image" Target="media/image82.wmf"/><Relationship Id="rId192" Type="http://schemas.openxmlformats.org/officeDocument/2006/relationships/footer" Target="footer10.xml"/><Relationship Id="rId197" Type="http://schemas.openxmlformats.org/officeDocument/2006/relationships/oleObject" Target="embeddings/oleObject84.bin"/><Relationship Id="rId206" Type="http://schemas.openxmlformats.org/officeDocument/2006/relationships/footer" Target="footer13.xml"/><Relationship Id="rId201" Type="http://schemas.openxmlformats.org/officeDocument/2006/relationships/oleObject" Target="embeddings/oleObject86.bin"/><Relationship Id="rId12" Type="http://schemas.openxmlformats.org/officeDocument/2006/relationships/header" Target="header4.xml"/><Relationship Id="rId17"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3.wmf"/><Relationship Id="rId59" Type="http://schemas.openxmlformats.org/officeDocument/2006/relationships/image" Target="media/image24.wmf"/><Relationship Id="rId103" Type="http://schemas.openxmlformats.org/officeDocument/2006/relationships/image" Target="media/image46.w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59.wmf"/><Relationship Id="rId54" Type="http://schemas.openxmlformats.org/officeDocument/2006/relationships/oleObject" Target="embeddings/oleObject16.bin"/><Relationship Id="rId70" Type="http://schemas.openxmlformats.org/officeDocument/2006/relationships/oleObject" Target="embeddings/oleObject24.bin"/><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6.wmf"/><Relationship Id="rId161" Type="http://schemas.openxmlformats.org/officeDocument/2006/relationships/image" Target="media/image74.wmf"/><Relationship Id="rId166" Type="http://schemas.openxmlformats.org/officeDocument/2006/relationships/oleObject" Target="embeddings/oleObject71.bin"/><Relationship Id="rId182" Type="http://schemas.openxmlformats.org/officeDocument/2006/relationships/image" Target="media/image85.wmf"/><Relationship Id="rId187" Type="http://schemas.openxmlformats.org/officeDocument/2006/relationships/oleObject" Target="embeddings/oleObject81.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theme" Target="theme/theme1.xml"/><Relationship Id="rId23" Type="http://schemas.openxmlformats.org/officeDocument/2006/relationships/image" Target="media/image5.wmf"/><Relationship Id="rId28" Type="http://schemas.openxmlformats.org/officeDocument/2006/relationships/footer" Target="footer5.xml"/><Relationship Id="rId49" Type="http://schemas.openxmlformats.org/officeDocument/2006/relationships/image" Target="media/image19.wmf"/><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7.wmf"/><Relationship Id="rId81" Type="http://schemas.openxmlformats.org/officeDocument/2006/relationships/image" Target="media/image35.wmf"/><Relationship Id="rId86" Type="http://schemas.openxmlformats.org/officeDocument/2006/relationships/oleObject" Target="embeddings/oleObject32.bin"/><Relationship Id="rId130" Type="http://schemas.openxmlformats.org/officeDocument/2006/relationships/oleObject" Target="embeddings/oleObject54.bin"/><Relationship Id="rId135" Type="http://schemas.openxmlformats.org/officeDocument/2006/relationships/footer" Target="footer7.xml"/><Relationship Id="rId151" Type="http://schemas.openxmlformats.org/officeDocument/2006/relationships/image" Target="media/image69.wmf"/><Relationship Id="rId156" Type="http://schemas.openxmlformats.org/officeDocument/2006/relationships/oleObject" Target="embeddings/oleObject66.bin"/><Relationship Id="rId177" Type="http://schemas.openxmlformats.org/officeDocument/2006/relationships/oleObject" Target="embeddings/oleObject76.bin"/><Relationship Id="rId198" Type="http://schemas.openxmlformats.org/officeDocument/2006/relationships/image" Target="media/image93.wmf"/><Relationship Id="rId172" Type="http://schemas.openxmlformats.org/officeDocument/2006/relationships/image" Target="media/image80.wmf"/><Relationship Id="rId193" Type="http://schemas.openxmlformats.org/officeDocument/2006/relationships/image" Target="media/image90.png"/><Relationship Id="rId202" Type="http://schemas.openxmlformats.org/officeDocument/2006/relationships/image" Target="media/image95.png"/><Relationship Id="rId207" Type="http://schemas.openxmlformats.org/officeDocument/2006/relationships/footer" Target="footer14.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oleObject" Target="embeddings/oleObject9.bin"/><Relationship Id="rId109" Type="http://schemas.openxmlformats.org/officeDocument/2006/relationships/image" Target="media/image49.wmf"/><Relationship Id="rId34" Type="http://schemas.openxmlformats.org/officeDocument/2006/relationships/image" Target="media/image11.wmf"/><Relationship Id="rId50" Type="http://schemas.openxmlformats.org/officeDocument/2006/relationships/oleObject" Target="embeddings/oleObject14.bin"/><Relationship Id="rId55" Type="http://schemas.openxmlformats.org/officeDocument/2006/relationships/image" Target="media/image22.wmf"/><Relationship Id="rId76" Type="http://schemas.openxmlformats.org/officeDocument/2006/relationships/oleObject" Target="embeddings/oleObject27.bin"/><Relationship Id="rId97" Type="http://schemas.openxmlformats.org/officeDocument/2006/relationships/image" Target="media/image43.w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57.wmf"/><Relationship Id="rId141" Type="http://schemas.openxmlformats.org/officeDocument/2006/relationships/image" Target="media/image64.wmf"/><Relationship Id="rId146" Type="http://schemas.openxmlformats.org/officeDocument/2006/relationships/oleObject" Target="embeddings/oleObject61.bin"/><Relationship Id="rId167" Type="http://schemas.openxmlformats.org/officeDocument/2006/relationships/image" Target="media/image77.jpeg"/><Relationship Id="rId188" Type="http://schemas.openxmlformats.org/officeDocument/2006/relationships/image" Target="media/image88.wmf"/><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35.bin"/><Relationship Id="rId162" Type="http://schemas.openxmlformats.org/officeDocument/2006/relationships/oleObject" Target="embeddings/oleObject69.bin"/><Relationship Id="rId183" Type="http://schemas.openxmlformats.org/officeDocument/2006/relationships/oleObject" Target="embeddings/oleObject79.bin"/><Relationship Id="rId2" Type="http://schemas.openxmlformats.org/officeDocument/2006/relationships/numbering" Target="numbering.xml"/><Relationship Id="rId29" Type="http://schemas.openxmlformats.org/officeDocument/2006/relationships/footer" Target="footer6.xml"/><Relationship Id="rId24" Type="http://schemas.openxmlformats.org/officeDocument/2006/relationships/oleObject" Target="embeddings/oleObject4.bin"/><Relationship Id="rId40" Type="http://schemas.openxmlformats.org/officeDocument/2006/relationships/image" Target="media/image14.wmf"/><Relationship Id="rId45" Type="http://schemas.openxmlformats.org/officeDocument/2006/relationships/image" Target="media/image17.wmf"/><Relationship Id="rId66" Type="http://schemas.openxmlformats.org/officeDocument/2006/relationships/oleObject" Target="embeddings/oleObject22.bin"/><Relationship Id="rId87" Type="http://schemas.openxmlformats.org/officeDocument/2006/relationships/image" Target="media/image38.wmf"/><Relationship Id="rId110" Type="http://schemas.openxmlformats.org/officeDocument/2006/relationships/oleObject" Target="embeddings/oleObject44.bin"/><Relationship Id="rId115" Type="http://schemas.openxmlformats.org/officeDocument/2006/relationships/image" Target="media/image52.wmf"/><Relationship Id="rId131" Type="http://schemas.openxmlformats.org/officeDocument/2006/relationships/image" Target="media/image60.wmf"/><Relationship Id="rId136" Type="http://schemas.openxmlformats.org/officeDocument/2006/relationships/footer" Target="footer8.xml"/><Relationship Id="rId157" Type="http://schemas.openxmlformats.org/officeDocument/2006/relationships/image" Target="media/image72.wmf"/><Relationship Id="rId178" Type="http://schemas.openxmlformats.org/officeDocument/2006/relationships/image" Target="media/image83.wmf"/><Relationship Id="rId61" Type="http://schemas.openxmlformats.org/officeDocument/2006/relationships/image" Target="media/image25.wmf"/><Relationship Id="rId82" Type="http://schemas.openxmlformats.org/officeDocument/2006/relationships/oleObject" Target="embeddings/oleObject30.bin"/><Relationship Id="rId152" Type="http://schemas.openxmlformats.org/officeDocument/2006/relationships/oleObject" Target="embeddings/oleObject64.bin"/><Relationship Id="rId173" Type="http://schemas.openxmlformats.org/officeDocument/2006/relationships/oleObject" Target="embeddings/oleObject74.bin"/><Relationship Id="rId194" Type="http://schemas.openxmlformats.org/officeDocument/2006/relationships/image" Target="media/image91.wmf"/><Relationship Id="rId199" Type="http://schemas.openxmlformats.org/officeDocument/2006/relationships/oleObject" Target="embeddings/oleObject85.bin"/><Relationship Id="rId203" Type="http://schemas.openxmlformats.org/officeDocument/2006/relationships/image" Target="media/image96.jpeg"/><Relationship Id="rId208" Type="http://schemas.openxmlformats.org/officeDocument/2006/relationships/image" Target="media/image97.jpeg"/><Relationship Id="rId19" Type="http://schemas.openxmlformats.org/officeDocument/2006/relationships/footer" Target="footer3.xml"/><Relationship Id="rId14" Type="http://schemas.openxmlformats.org/officeDocument/2006/relationships/image" Target="media/image1.wmf"/><Relationship Id="rId30" Type="http://schemas.openxmlformats.org/officeDocument/2006/relationships/image" Target="media/image8.jpeg"/><Relationship Id="rId35" Type="http://schemas.openxmlformats.org/officeDocument/2006/relationships/oleObject" Target="embeddings/oleObject7.bin"/><Relationship Id="rId56" Type="http://schemas.openxmlformats.org/officeDocument/2006/relationships/oleObject" Target="embeddings/oleObject17.bin"/><Relationship Id="rId77" Type="http://schemas.openxmlformats.org/officeDocument/2006/relationships/image" Target="media/image33.wmf"/><Relationship Id="rId100" Type="http://schemas.openxmlformats.org/officeDocument/2006/relationships/oleObject" Target="embeddings/oleObject39.bin"/><Relationship Id="rId105" Type="http://schemas.openxmlformats.org/officeDocument/2006/relationships/image" Target="media/image47.wmf"/><Relationship Id="rId126" Type="http://schemas.openxmlformats.org/officeDocument/2006/relationships/oleObject" Target="embeddings/oleObject52.bin"/><Relationship Id="rId147" Type="http://schemas.openxmlformats.org/officeDocument/2006/relationships/image" Target="media/image67.wmf"/><Relationship Id="rId168" Type="http://schemas.openxmlformats.org/officeDocument/2006/relationships/image" Target="media/image78.wmf"/><Relationship Id="rId8" Type="http://schemas.openxmlformats.org/officeDocument/2006/relationships/header" Target="header1.xml"/><Relationship Id="rId51" Type="http://schemas.openxmlformats.org/officeDocument/2006/relationships/image" Target="media/image20.wmf"/><Relationship Id="rId72" Type="http://schemas.openxmlformats.org/officeDocument/2006/relationships/oleObject" Target="embeddings/oleObject25.bin"/><Relationship Id="rId93" Type="http://schemas.openxmlformats.org/officeDocument/2006/relationships/image" Target="media/image41.wmf"/><Relationship Id="rId98" Type="http://schemas.openxmlformats.org/officeDocument/2006/relationships/oleObject" Target="embeddings/oleObject38.bin"/><Relationship Id="rId121" Type="http://schemas.openxmlformats.org/officeDocument/2006/relationships/image" Target="media/image55.wmf"/><Relationship Id="rId142" Type="http://schemas.openxmlformats.org/officeDocument/2006/relationships/oleObject" Target="embeddings/oleObject59.bin"/><Relationship Id="rId163" Type="http://schemas.openxmlformats.org/officeDocument/2006/relationships/image" Target="media/image75.wmf"/><Relationship Id="rId184" Type="http://schemas.openxmlformats.org/officeDocument/2006/relationships/image" Target="media/image86.wmf"/><Relationship Id="rId189" Type="http://schemas.openxmlformats.org/officeDocument/2006/relationships/oleObject" Target="embeddings/oleObject82.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2.bin"/><Relationship Id="rId67" Type="http://schemas.openxmlformats.org/officeDocument/2006/relationships/image" Target="media/image28.wmf"/><Relationship Id="rId116" Type="http://schemas.openxmlformats.org/officeDocument/2006/relationships/oleObject" Target="embeddings/oleObject47.bin"/><Relationship Id="rId137" Type="http://schemas.openxmlformats.org/officeDocument/2006/relationships/image" Target="media/image62.wmf"/><Relationship Id="rId158" Type="http://schemas.openxmlformats.org/officeDocument/2006/relationships/oleObject" Target="embeddings/oleObject67.bin"/><Relationship Id="rId20" Type="http://schemas.openxmlformats.org/officeDocument/2006/relationships/footer" Target="footer4.xml"/><Relationship Id="rId41" Type="http://schemas.openxmlformats.org/officeDocument/2006/relationships/oleObject" Target="embeddings/oleObject10.bin"/><Relationship Id="rId62" Type="http://schemas.openxmlformats.org/officeDocument/2006/relationships/oleObject" Target="embeddings/oleObject20.bin"/><Relationship Id="rId83" Type="http://schemas.openxmlformats.org/officeDocument/2006/relationships/image" Target="media/image36.wmf"/><Relationship Id="rId88" Type="http://schemas.openxmlformats.org/officeDocument/2006/relationships/oleObject" Target="embeddings/oleObject33.bin"/><Relationship Id="rId111" Type="http://schemas.openxmlformats.org/officeDocument/2006/relationships/image" Target="media/image50.wmf"/><Relationship Id="rId132" Type="http://schemas.openxmlformats.org/officeDocument/2006/relationships/oleObject" Target="embeddings/oleObject55.bin"/><Relationship Id="rId153" Type="http://schemas.openxmlformats.org/officeDocument/2006/relationships/image" Target="media/image70.wmf"/><Relationship Id="rId174" Type="http://schemas.openxmlformats.org/officeDocument/2006/relationships/image" Target="media/image81.wmf"/><Relationship Id="rId179" Type="http://schemas.openxmlformats.org/officeDocument/2006/relationships/oleObject" Target="embeddings/oleObject77.bin"/><Relationship Id="rId195" Type="http://schemas.openxmlformats.org/officeDocument/2006/relationships/oleObject" Target="embeddings/oleObject83.bin"/><Relationship Id="rId209" Type="http://schemas.openxmlformats.org/officeDocument/2006/relationships/image" Target="media/image98.png"/><Relationship Id="rId190" Type="http://schemas.openxmlformats.org/officeDocument/2006/relationships/image" Target="media/image89.jpeg"/><Relationship Id="rId204" Type="http://schemas.openxmlformats.org/officeDocument/2006/relationships/footer" Target="footer11.xml"/><Relationship Id="rId15" Type="http://schemas.openxmlformats.org/officeDocument/2006/relationships/oleObject" Target="embeddings/oleObject1.bin"/><Relationship Id="rId36" Type="http://schemas.openxmlformats.org/officeDocument/2006/relationships/image" Target="media/image12.wmf"/><Relationship Id="rId57" Type="http://schemas.openxmlformats.org/officeDocument/2006/relationships/image" Target="media/image23.wmf"/><Relationship Id="rId106" Type="http://schemas.openxmlformats.org/officeDocument/2006/relationships/oleObject" Target="embeddings/oleObject42.bin"/><Relationship Id="rId127" Type="http://schemas.openxmlformats.org/officeDocument/2006/relationships/image" Target="media/image58.wmf"/><Relationship Id="rId10" Type="http://schemas.openxmlformats.org/officeDocument/2006/relationships/footer" Target="footer1.xml"/><Relationship Id="rId31" Type="http://schemas.openxmlformats.org/officeDocument/2006/relationships/image" Target="media/image9.png"/><Relationship Id="rId52" Type="http://schemas.openxmlformats.org/officeDocument/2006/relationships/oleObject" Target="embeddings/oleObject15.bin"/><Relationship Id="rId73" Type="http://schemas.openxmlformats.org/officeDocument/2006/relationships/image" Target="media/image31.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0.bin"/><Relationship Id="rId143" Type="http://schemas.openxmlformats.org/officeDocument/2006/relationships/image" Target="media/image65.w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oleObject" Target="embeddings/oleObject80.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84.wmf"/><Relationship Id="rId210" Type="http://schemas.openxmlformats.org/officeDocument/2006/relationships/footer" Target="footer15.xml"/><Relationship Id="rId26" Type="http://schemas.openxmlformats.org/officeDocument/2006/relationships/oleObject" Target="embeddings/oleObject5.bin"/><Relationship Id="rId47" Type="http://schemas.openxmlformats.org/officeDocument/2006/relationships/image" Target="media/image18.wmf"/><Relationship Id="rId68" Type="http://schemas.openxmlformats.org/officeDocument/2006/relationships/oleObject" Target="embeddings/oleObject23.bin"/><Relationship Id="rId89" Type="http://schemas.openxmlformats.org/officeDocument/2006/relationships/image" Target="media/image39.wmf"/><Relationship Id="rId112" Type="http://schemas.openxmlformats.org/officeDocument/2006/relationships/oleObject" Target="embeddings/oleObject45.bin"/><Relationship Id="rId133" Type="http://schemas.openxmlformats.org/officeDocument/2006/relationships/image" Target="media/image61.wmf"/><Relationship Id="rId154" Type="http://schemas.openxmlformats.org/officeDocument/2006/relationships/oleObject" Target="embeddings/oleObject65.bin"/><Relationship Id="rId175" Type="http://schemas.openxmlformats.org/officeDocument/2006/relationships/oleObject" Target="embeddings/oleObject75.bin"/><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2.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CC618-81B3-4D1B-8681-1E61BA7CB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88</Pages>
  <Words>20350</Words>
  <Characters>116001</Characters>
  <Application>Microsoft Office Word</Application>
  <DocSecurity>0</DocSecurity>
  <Lines>966</Lines>
  <Paragraphs>272</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3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n</dc:creator>
  <cp:keywords/>
  <dc:description/>
  <cp:lastModifiedBy>Василь Хворост</cp:lastModifiedBy>
  <cp:revision>111</cp:revision>
  <cp:lastPrinted>2017-03-27T07:35:00Z</cp:lastPrinted>
  <dcterms:created xsi:type="dcterms:W3CDTF">2024-09-27T16:51:00Z</dcterms:created>
  <dcterms:modified xsi:type="dcterms:W3CDTF">2025-12-0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